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327017721"/>
        <w:docPartObj>
          <w:docPartGallery w:val="Table of Contents"/>
          <w:docPartUnique/>
        </w:docPartObj>
      </w:sdtPr>
      <w:sdtEndPr/>
      <w:sdtContent>
        <w:p w14:paraId="759A799B" w14:textId="77777777" w:rsidR="00A22BF5" w:rsidRDefault="00383000">
          <w:pPr>
            <w:pStyle w:val="TOCHeading"/>
          </w:pPr>
          <w:r>
            <w:t>Table of Contents</w:t>
          </w:r>
        </w:p>
        <w:p w14:paraId="00A157F2" w14:textId="19B4A9D3" w:rsidR="00684016" w:rsidRDefault="00383000" w:rsidP="00684016">
          <w:pPr>
            <w:pStyle w:val="TOC1"/>
            <w:rPr>
              <w:rFonts w:eastAsiaTheme="minorEastAsia" w:cstheme="minorBidi"/>
              <w:noProof/>
              <w:sz w:val="22"/>
            </w:rPr>
          </w:pPr>
          <w:r>
            <w:fldChar w:fldCharType="begin"/>
          </w:r>
          <w:r>
            <w:instrText>TOC \o "1-2" \h \z \u</w:instrText>
          </w:r>
          <w:r>
            <w:fldChar w:fldCharType="separate"/>
          </w:r>
          <w:hyperlink w:anchor="_Toc103052720" w:history="1">
            <w:r w:rsidR="00684016" w:rsidRPr="00014D49">
              <w:rPr>
                <w:rStyle w:val="Hyperlink"/>
                <w:noProof/>
              </w:rPr>
              <w:t>01 / Azure MySQL Developer Guide</w:t>
            </w:r>
            <w:r w:rsidR="00684016">
              <w:rPr>
                <w:noProof/>
                <w:webHidden/>
              </w:rPr>
              <w:tab/>
            </w:r>
            <w:r w:rsidR="00684016">
              <w:rPr>
                <w:noProof/>
                <w:webHidden/>
              </w:rPr>
              <w:fldChar w:fldCharType="begin"/>
            </w:r>
            <w:r w:rsidR="00684016">
              <w:rPr>
                <w:noProof/>
                <w:webHidden/>
              </w:rPr>
              <w:instrText xml:space="preserve"> PAGEREF _Toc103052720 \h </w:instrText>
            </w:r>
            <w:r w:rsidR="00684016">
              <w:rPr>
                <w:noProof/>
                <w:webHidden/>
              </w:rPr>
            </w:r>
            <w:r w:rsidR="00684016">
              <w:rPr>
                <w:noProof/>
                <w:webHidden/>
              </w:rPr>
              <w:fldChar w:fldCharType="separate"/>
            </w:r>
            <w:r w:rsidR="00684016">
              <w:rPr>
                <w:noProof/>
                <w:webHidden/>
              </w:rPr>
              <w:t>5</w:t>
            </w:r>
            <w:r w:rsidR="00684016">
              <w:rPr>
                <w:noProof/>
                <w:webHidden/>
              </w:rPr>
              <w:fldChar w:fldCharType="end"/>
            </w:r>
          </w:hyperlink>
        </w:p>
        <w:p w14:paraId="48B78AF9" w14:textId="3E4AC7DC" w:rsidR="00684016" w:rsidRDefault="00684016" w:rsidP="00684016">
          <w:pPr>
            <w:pStyle w:val="TOC1"/>
            <w:rPr>
              <w:rFonts w:eastAsiaTheme="minorEastAsia" w:cstheme="minorBidi"/>
              <w:noProof/>
              <w:sz w:val="22"/>
            </w:rPr>
          </w:pPr>
          <w:hyperlink w:anchor="_Toc103052721" w:history="1">
            <w:r w:rsidRPr="00014D49">
              <w:rPr>
                <w:rStyle w:val="Hyperlink"/>
                <w:noProof/>
              </w:rPr>
              <w:t>02 / Introduction to Azure Database for MySQL</w:t>
            </w:r>
            <w:r>
              <w:rPr>
                <w:noProof/>
                <w:webHidden/>
              </w:rPr>
              <w:tab/>
            </w:r>
            <w:r>
              <w:rPr>
                <w:noProof/>
                <w:webHidden/>
              </w:rPr>
              <w:fldChar w:fldCharType="begin"/>
            </w:r>
            <w:r>
              <w:rPr>
                <w:noProof/>
                <w:webHidden/>
              </w:rPr>
              <w:instrText xml:space="preserve"> PAGEREF _Toc103052721 \h </w:instrText>
            </w:r>
            <w:r>
              <w:rPr>
                <w:noProof/>
                <w:webHidden/>
              </w:rPr>
            </w:r>
            <w:r>
              <w:rPr>
                <w:noProof/>
                <w:webHidden/>
              </w:rPr>
              <w:fldChar w:fldCharType="separate"/>
            </w:r>
            <w:r>
              <w:rPr>
                <w:noProof/>
                <w:webHidden/>
              </w:rPr>
              <w:t>7</w:t>
            </w:r>
            <w:r>
              <w:rPr>
                <w:noProof/>
                <w:webHidden/>
              </w:rPr>
              <w:fldChar w:fldCharType="end"/>
            </w:r>
          </w:hyperlink>
        </w:p>
        <w:p w14:paraId="445B44CE" w14:textId="5D19B3D0" w:rsidR="00684016" w:rsidRDefault="00684016">
          <w:pPr>
            <w:pStyle w:val="TOC2"/>
            <w:rPr>
              <w:rFonts w:eastAsiaTheme="minorEastAsia" w:cstheme="minorBidi"/>
              <w:noProof/>
              <w:sz w:val="22"/>
            </w:rPr>
          </w:pPr>
          <w:hyperlink w:anchor="_Toc103052722" w:history="1">
            <w:r w:rsidRPr="00014D49">
              <w:rPr>
                <w:rStyle w:val="Hyperlink"/>
                <w:noProof/>
              </w:rPr>
              <w:t>What is MySQL?</w:t>
            </w:r>
            <w:r>
              <w:rPr>
                <w:noProof/>
                <w:webHidden/>
              </w:rPr>
              <w:tab/>
            </w:r>
            <w:r>
              <w:rPr>
                <w:noProof/>
                <w:webHidden/>
              </w:rPr>
              <w:fldChar w:fldCharType="begin"/>
            </w:r>
            <w:r>
              <w:rPr>
                <w:noProof/>
                <w:webHidden/>
              </w:rPr>
              <w:instrText xml:space="preserve"> PAGEREF _Toc103052722 \h </w:instrText>
            </w:r>
            <w:r>
              <w:rPr>
                <w:noProof/>
                <w:webHidden/>
              </w:rPr>
            </w:r>
            <w:r>
              <w:rPr>
                <w:noProof/>
                <w:webHidden/>
              </w:rPr>
              <w:fldChar w:fldCharType="separate"/>
            </w:r>
            <w:r>
              <w:rPr>
                <w:noProof/>
                <w:webHidden/>
              </w:rPr>
              <w:t>7</w:t>
            </w:r>
            <w:r>
              <w:rPr>
                <w:noProof/>
                <w:webHidden/>
              </w:rPr>
              <w:fldChar w:fldCharType="end"/>
            </w:r>
          </w:hyperlink>
        </w:p>
        <w:p w14:paraId="7C6B69AD" w14:textId="103B7F11" w:rsidR="00684016" w:rsidRDefault="00684016">
          <w:pPr>
            <w:pStyle w:val="TOC2"/>
            <w:rPr>
              <w:rFonts w:eastAsiaTheme="minorEastAsia" w:cstheme="minorBidi"/>
              <w:noProof/>
              <w:sz w:val="22"/>
            </w:rPr>
          </w:pPr>
          <w:hyperlink w:anchor="_Toc103052723" w:history="1">
            <w:r w:rsidRPr="00014D49">
              <w:rPr>
                <w:rStyle w:val="Hyperlink"/>
                <w:noProof/>
              </w:rPr>
              <w:t>Comparison with other RDBMS offerings</w:t>
            </w:r>
            <w:r>
              <w:rPr>
                <w:noProof/>
                <w:webHidden/>
              </w:rPr>
              <w:tab/>
            </w:r>
            <w:r>
              <w:rPr>
                <w:noProof/>
                <w:webHidden/>
              </w:rPr>
              <w:fldChar w:fldCharType="begin"/>
            </w:r>
            <w:r>
              <w:rPr>
                <w:noProof/>
                <w:webHidden/>
              </w:rPr>
              <w:instrText xml:space="preserve"> PAGEREF _Toc103052723 \h </w:instrText>
            </w:r>
            <w:r>
              <w:rPr>
                <w:noProof/>
                <w:webHidden/>
              </w:rPr>
            </w:r>
            <w:r>
              <w:rPr>
                <w:noProof/>
                <w:webHidden/>
              </w:rPr>
              <w:fldChar w:fldCharType="separate"/>
            </w:r>
            <w:r>
              <w:rPr>
                <w:noProof/>
                <w:webHidden/>
              </w:rPr>
              <w:t>7</w:t>
            </w:r>
            <w:r>
              <w:rPr>
                <w:noProof/>
                <w:webHidden/>
              </w:rPr>
              <w:fldChar w:fldCharType="end"/>
            </w:r>
          </w:hyperlink>
        </w:p>
        <w:p w14:paraId="3FC1FFB1" w14:textId="3D197BF4" w:rsidR="00684016" w:rsidRDefault="00684016">
          <w:pPr>
            <w:pStyle w:val="TOC2"/>
            <w:rPr>
              <w:rFonts w:eastAsiaTheme="minorEastAsia" w:cstheme="minorBidi"/>
              <w:noProof/>
              <w:sz w:val="22"/>
            </w:rPr>
          </w:pPr>
          <w:hyperlink w:anchor="_Toc103052724" w:history="1">
            <w:r w:rsidRPr="00014D49">
              <w:rPr>
                <w:rStyle w:val="Hyperlink"/>
                <w:noProof/>
              </w:rPr>
              <w:t>MySQL hosting options</w:t>
            </w:r>
            <w:r>
              <w:rPr>
                <w:noProof/>
                <w:webHidden/>
              </w:rPr>
              <w:tab/>
            </w:r>
            <w:r>
              <w:rPr>
                <w:noProof/>
                <w:webHidden/>
              </w:rPr>
              <w:fldChar w:fldCharType="begin"/>
            </w:r>
            <w:r>
              <w:rPr>
                <w:noProof/>
                <w:webHidden/>
              </w:rPr>
              <w:instrText xml:space="preserve"> PAGEREF _Toc103052724 \h </w:instrText>
            </w:r>
            <w:r>
              <w:rPr>
                <w:noProof/>
                <w:webHidden/>
              </w:rPr>
            </w:r>
            <w:r>
              <w:rPr>
                <w:noProof/>
                <w:webHidden/>
              </w:rPr>
              <w:fldChar w:fldCharType="separate"/>
            </w:r>
            <w:r>
              <w:rPr>
                <w:noProof/>
                <w:webHidden/>
              </w:rPr>
              <w:t>7</w:t>
            </w:r>
            <w:r>
              <w:rPr>
                <w:noProof/>
                <w:webHidden/>
              </w:rPr>
              <w:fldChar w:fldCharType="end"/>
            </w:r>
          </w:hyperlink>
        </w:p>
        <w:p w14:paraId="107B0E3B" w14:textId="0BC99CDD" w:rsidR="00684016" w:rsidRDefault="00684016">
          <w:pPr>
            <w:pStyle w:val="TOC2"/>
            <w:rPr>
              <w:rFonts w:eastAsiaTheme="minorEastAsia" w:cstheme="minorBidi"/>
              <w:noProof/>
              <w:sz w:val="22"/>
            </w:rPr>
          </w:pPr>
          <w:hyperlink w:anchor="_Toc103052725" w:history="1">
            <w:r w:rsidRPr="00014D49">
              <w:rPr>
                <w:rStyle w:val="Hyperlink"/>
                <w:noProof/>
              </w:rPr>
              <w:t>Hosting MySQL on Azure - benefits and options</w:t>
            </w:r>
            <w:r>
              <w:rPr>
                <w:noProof/>
                <w:webHidden/>
              </w:rPr>
              <w:tab/>
            </w:r>
            <w:r>
              <w:rPr>
                <w:noProof/>
                <w:webHidden/>
              </w:rPr>
              <w:fldChar w:fldCharType="begin"/>
            </w:r>
            <w:r>
              <w:rPr>
                <w:noProof/>
                <w:webHidden/>
              </w:rPr>
              <w:instrText xml:space="preserve"> PAGEREF _Toc103052725 \h </w:instrText>
            </w:r>
            <w:r>
              <w:rPr>
                <w:noProof/>
                <w:webHidden/>
              </w:rPr>
            </w:r>
            <w:r>
              <w:rPr>
                <w:noProof/>
                <w:webHidden/>
              </w:rPr>
              <w:fldChar w:fldCharType="separate"/>
            </w:r>
            <w:r>
              <w:rPr>
                <w:noProof/>
                <w:webHidden/>
              </w:rPr>
              <w:t>9</w:t>
            </w:r>
            <w:r>
              <w:rPr>
                <w:noProof/>
                <w:webHidden/>
              </w:rPr>
              <w:fldChar w:fldCharType="end"/>
            </w:r>
          </w:hyperlink>
        </w:p>
        <w:p w14:paraId="5BDDBA9C" w14:textId="706F261E" w:rsidR="00684016" w:rsidRDefault="00684016">
          <w:pPr>
            <w:pStyle w:val="TOC2"/>
            <w:rPr>
              <w:rFonts w:eastAsiaTheme="minorEastAsia" w:cstheme="minorBidi"/>
              <w:noProof/>
              <w:sz w:val="22"/>
            </w:rPr>
          </w:pPr>
          <w:hyperlink w:anchor="_Toc103052726" w:history="1">
            <w:r w:rsidRPr="00014D49">
              <w:rPr>
                <w:rStyle w:val="Hyperlink"/>
                <w:noProof/>
              </w:rPr>
              <w:t>Introduction to Azure resource management</w:t>
            </w:r>
            <w:r>
              <w:rPr>
                <w:noProof/>
                <w:webHidden/>
              </w:rPr>
              <w:tab/>
            </w:r>
            <w:r>
              <w:rPr>
                <w:noProof/>
                <w:webHidden/>
              </w:rPr>
              <w:fldChar w:fldCharType="begin"/>
            </w:r>
            <w:r>
              <w:rPr>
                <w:noProof/>
                <w:webHidden/>
              </w:rPr>
              <w:instrText xml:space="preserve"> PAGEREF _Toc103052726 \h </w:instrText>
            </w:r>
            <w:r>
              <w:rPr>
                <w:noProof/>
                <w:webHidden/>
              </w:rPr>
            </w:r>
            <w:r>
              <w:rPr>
                <w:noProof/>
                <w:webHidden/>
              </w:rPr>
              <w:fldChar w:fldCharType="separate"/>
            </w:r>
            <w:r>
              <w:rPr>
                <w:noProof/>
                <w:webHidden/>
              </w:rPr>
              <w:t>12</w:t>
            </w:r>
            <w:r>
              <w:rPr>
                <w:noProof/>
                <w:webHidden/>
              </w:rPr>
              <w:fldChar w:fldCharType="end"/>
            </w:r>
          </w:hyperlink>
        </w:p>
        <w:p w14:paraId="644CCFF5" w14:textId="7A9E89C3" w:rsidR="00684016" w:rsidRDefault="00684016">
          <w:pPr>
            <w:pStyle w:val="TOC2"/>
            <w:rPr>
              <w:rFonts w:eastAsiaTheme="minorEastAsia" w:cstheme="minorBidi"/>
              <w:noProof/>
              <w:sz w:val="22"/>
            </w:rPr>
          </w:pPr>
          <w:hyperlink w:anchor="_Toc103052727" w:history="1">
            <w:r w:rsidRPr="00014D49">
              <w:rPr>
                <w:rStyle w:val="Hyperlink"/>
                <w:noProof/>
              </w:rPr>
              <w:t>Introduction to Azure Database for MySQL</w:t>
            </w:r>
            <w:r>
              <w:rPr>
                <w:noProof/>
                <w:webHidden/>
              </w:rPr>
              <w:tab/>
            </w:r>
            <w:r>
              <w:rPr>
                <w:noProof/>
                <w:webHidden/>
              </w:rPr>
              <w:fldChar w:fldCharType="begin"/>
            </w:r>
            <w:r>
              <w:rPr>
                <w:noProof/>
                <w:webHidden/>
              </w:rPr>
              <w:instrText xml:space="preserve"> PAGEREF _Toc103052727 \h </w:instrText>
            </w:r>
            <w:r>
              <w:rPr>
                <w:noProof/>
                <w:webHidden/>
              </w:rPr>
            </w:r>
            <w:r>
              <w:rPr>
                <w:noProof/>
                <w:webHidden/>
              </w:rPr>
              <w:fldChar w:fldCharType="separate"/>
            </w:r>
            <w:r>
              <w:rPr>
                <w:noProof/>
                <w:webHidden/>
              </w:rPr>
              <w:t>22</w:t>
            </w:r>
            <w:r>
              <w:rPr>
                <w:noProof/>
                <w:webHidden/>
              </w:rPr>
              <w:fldChar w:fldCharType="end"/>
            </w:r>
          </w:hyperlink>
        </w:p>
        <w:p w14:paraId="71D2C94F" w14:textId="4DB445C4" w:rsidR="00684016" w:rsidRDefault="00684016">
          <w:pPr>
            <w:pStyle w:val="TOC2"/>
            <w:rPr>
              <w:rFonts w:eastAsiaTheme="minorEastAsia" w:cstheme="minorBidi"/>
              <w:noProof/>
              <w:sz w:val="22"/>
            </w:rPr>
          </w:pPr>
          <w:hyperlink w:anchor="_Toc103052728" w:history="1">
            <w:r w:rsidRPr="00014D49">
              <w:rPr>
                <w:rStyle w:val="Hyperlink"/>
                <w:noProof/>
              </w:rPr>
              <w:t>Migrate to Flexible Server</w:t>
            </w:r>
            <w:r>
              <w:rPr>
                <w:noProof/>
                <w:webHidden/>
              </w:rPr>
              <w:tab/>
            </w:r>
            <w:r>
              <w:rPr>
                <w:noProof/>
                <w:webHidden/>
              </w:rPr>
              <w:fldChar w:fldCharType="begin"/>
            </w:r>
            <w:r>
              <w:rPr>
                <w:noProof/>
                <w:webHidden/>
              </w:rPr>
              <w:instrText xml:space="preserve"> PAGEREF _Toc103052728 \h </w:instrText>
            </w:r>
            <w:r>
              <w:rPr>
                <w:noProof/>
                <w:webHidden/>
              </w:rPr>
            </w:r>
            <w:r>
              <w:rPr>
                <w:noProof/>
                <w:webHidden/>
              </w:rPr>
              <w:fldChar w:fldCharType="separate"/>
            </w:r>
            <w:r>
              <w:rPr>
                <w:noProof/>
                <w:webHidden/>
              </w:rPr>
              <w:t>27</w:t>
            </w:r>
            <w:r>
              <w:rPr>
                <w:noProof/>
                <w:webHidden/>
              </w:rPr>
              <w:fldChar w:fldCharType="end"/>
            </w:r>
          </w:hyperlink>
        </w:p>
        <w:p w14:paraId="3E81DDB3" w14:textId="1E00D231" w:rsidR="00684016" w:rsidRDefault="00684016">
          <w:pPr>
            <w:pStyle w:val="TOC2"/>
            <w:rPr>
              <w:rFonts w:eastAsiaTheme="minorEastAsia" w:cstheme="minorBidi"/>
              <w:noProof/>
              <w:sz w:val="22"/>
            </w:rPr>
          </w:pPr>
          <w:hyperlink w:anchor="_Toc103052729" w:history="1">
            <w:r w:rsidRPr="00014D49">
              <w:rPr>
                <w:rStyle w:val="Hyperlink"/>
                <w:noProof/>
              </w:rPr>
              <w:t>02 / Summary</w:t>
            </w:r>
            <w:r>
              <w:rPr>
                <w:noProof/>
                <w:webHidden/>
              </w:rPr>
              <w:tab/>
            </w:r>
            <w:r>
              <w:rPr>
                <w:noProof/>
                <w:webHidden/>
              </w:rPr>
              <w:fldChar w:fldCharType="begin"/>
            </w:r>
            <w:r>
              <w:rPr>
                <w:noProof/>
                <w:webHidden/>
              </w:rPr>
              <w:instrText xml:space="preserve"> PAGEREF _Toc103052729 \h </w:instrText>
            </w:r>
            <w:r>
              <w:rPr>
                <w:noProof/>
                <w:webHidden/>
              </w:rPr>
            </w:r>
            <w:r>
              <w:rPr>
                <w:noProof/>
                <w:webHidden/>
              </w:rPr>
              <w:fldChar w:fldCharType="separate"/>
            </w:r>
            <w:r>
              <w:rPr>
                <w:noProof/>
                <w:webHidden/>
              </w:rPr>
              <w:t>28</w:t>
            </w:r>
            <w:r>
              <w:rPr>
                <w:noProof/>
                <w:webHidden/>
              </w:rPr>
              <w:fldChar w:fldCharType="end"/>
            </w:r>
          </w:hyperlink>
        </w:p>
        <w:p w14:paraId="1722FB90" w14:textId="63B119F2" w:rsidR="00684016" w:rsidRDefault="00684016" w:rsidP="00684016">
          <w:pPr>
            <w:pStyle w:val="TOC1"/>
            <w:rPr>
              <w:rFonts w:eastAsiaTheme="minorEastAsia" w:cstheme="minorBidi"/>
              <w:noProof/>
              <w:sz w:val="22"/>
            </w:rPr>
          </w:pPr>
          <w:hyperlink w:anchor="_Toc103052730" w:history="1">
            <w:r w:rsidRPr="00014D49">
              <w:rPr>
                <w:rStyle w:val="Hyperlink"/>
                <w:noProof/>
              </w:rPr>
              <w:t>03 / Getting Started - Setup and Tools</w:t>
            </w:r>
            <w:r>
              <w:rPr>
                <w:noProof/>
                <w:webHidden/>
              </w:rPr>
              <w:tab/>
            </w:r>
            <w:r>
              <w:rPr>
                <w:noProof/>
                <w:webHidden/>
              </w:rPr>
              <w:fldChar w:fldCharType="begin"/>
            </w:r>
            <w:r>
              <w:rPr>
                <w:noProof/>
                <w:webHidden/>
              </w:rPr>
              <w:instrText xml:space="preserve"> PAGEREF _Toc103052730 \h </w:instrText>
            </w:r>
            <w:r>
              <w:rPr>
                <w:noProof/>
                <w:webHidden/>
              </w:rPr>
            </w:r>
            <w:r>
              <w:rPr>
                <w:noProof/>
                <w:webHidden/>
              </w:rPr>
              <w:fldChar w:fldCharType="separate"/>
            </w:r>
            <w:r>
              <w:rPr>
                <w:noProof/>
                <w:webHidden/>
              </w:rPr>
              <w:t>29</w:t>
            </w:r>
            <w:r>
              <w:rPr>
                <w:noProof/>
                <w:webHidden/>
              </w:rPr>
              <w:fldChar w:fldCharType="end"/>
            </w:r>
          </w:hyperlink>
        </w:p>
        <w:p w14:paraId="34198D7E" w14:textId="100D1E3C" w:rsidR="00684016" w:rsidRDefault="00684016">
          <w:pPr>
            <w:pStyle w:val="TOC2"/>
            <w:rPr>
              <w:rFonts w:eastAsiaTheme="minorEastAsia" w:cstheme="minorBidi"/>
              <w:noProof/>
              <w:sz w:val="22"/>
            </w:rPr>
          </w:pPr>
          <w:hyperlink w:anchor="_Toc103052731" w:history="1">
            <w:r w:rsidRPr="00014D49">
              <w:rPr>
                <w:rStyle w:val="Hyperlink"/>
                <w:noProof/>
              </w:rPr>
              <w:t>Azure free account</w:t>
            </w:r>
            <w:r>
              <w:rPr>
                <w:noProof/>
                <w:webHidden/>
              </w:rPr>
              <w:tab/>
            </w:r>
            <w:r>
              <w:rPr>
                <w:noProof/>
                <w:webHidden/>
              </w:rPr>
              <w:fldChar w:fldCharType="begin"/>
            </w:r>
            <w:r>
              <w:rPr>
                <w:noProof/>
                <w:webHidden/>
              </w:rPr>
              <w:instrText xml:space="preserve"> PAGEREF _Toc103052731 \h </w:instrText>
            </w:r>
            <w:r>
              <w:rPr>
                <w:noProof/>
                <w:webHidden/>
              </w:rPr>
            </w:r>
            <w:r>
              <w:rPr>
                <w:noProof/>
                <w:webHidden/>
              </w:rPr>
              <w:fldChar w:fldCharType="separate"/>
            </w:r>
            <w:r>
              <w:rPr>
                <w:noProof/>
                <w:webHidden/>
              </w:rPr>
              <w:t>29</w:t>
            </w:r>
            <w:r>
              <w:rPr>
                <w:noProof/>
                <w:webHidden/>
              </w:rPr>
              <w:fldChar w:fldCharType="end"/>
            </w:r>
          </w:hyperlink>
        </w:p>
        <w:p w14:paraId="5355EDDE" w14:textId="6AC17F59" w:rsidR="00684016" w:rsidRDefault="00684016">
          <w:pPr>
            <w:pStyle w:val="TOC2"/>
            <w:rPr>
              <w:rFonts w:eastAsiaTheme="minorEastAsia" w:cstheme="minorBidi"/>
              <w:noProof/>
              <w:sz w:val="22"/>
            </w:rPr>
          </w:pPr>
          <w:hyperlink w:anchor="_Toc103052732" w:history="1">
            <w:r w:rsidRPr="00014D49">
              <w:rPr>
                <w:rStyle w:val="Hyperlink"/>
                <w:noProof/>
              </w:rPr>
              <w:t>Azure subscriptions and limits</w:t>
            </w:r>
            <w:r>
              <w:rPr>
                <w:noProof/>
                <w:webHidden/>
              </w:rPr>
              <w:tab/>
            </w:r>
            <w:r>
              <w:rPr>
                <w:noProof/>
                <w:webHidden/>
              </w:rPr>
              <w:fldChar w:fldCharType="begin"/>
            </w:r>
            <w:r>
              <w:rPr>
                <w:noProof/>
                <w:webHidden/>
              </w:rPr>
              <w:instrText xml:space="preserve"> PAGEREF _Toc103052732 \h </w:instrText>
            </w:r>
            <w:r>
              <w:rPr>
                <w:noProof/>
                <w:webHidden/>
              </w:rPr>
            </w:r>
            <w:r>
              <w:rPr>
                <w:noProof/>
                <w:webHidden/>
              </w:rPr>
              <w:fldChar w:fldCharType="separate"/>
            </w:r>
            <w:r>
              <w:rPr>
                <w:noProof/>
                <w:webHidden/>
              </w:rPr>
              <w:t>29</w:t>
            </w:r>
            <w:r>
              <w:rPr>
                <w:noProof/>
                <w:webHidden/>
              </w:rPr>
              <w:fldChar w:fldCharType="end"/>
            </w:r>
          </w:hyperlink>
        </w:p>
        <w:p w14:paraId="22934859" w14:textId="19CBFF0C" w:rsidR="00684016" w:rsidRDefault="00684016">
          <w:pPr>
            <w:pStyle w:val="TOC2"/>
            <w:rPr>
              <w:rFonts w:eastAsiaTheme="minorEastAsia" w:cstheme="minorBidi"/>
              <w:noProof/>
              <w:sz w:val="22"/>
            </w:rPr>
          </w:pPr>
          <w:hyperlink w:anchor="_Toc103052733" w:history="1">
            <w:r w:rsidRPr="00014D49">
              <w:rPr>
                <w:rStyle w:val="Hyperlink"/>
                <w:noProof/>
              </w:rPr>
              <w:t>Azure authentication</w:t>
            </w:r>
            <w:r>
              <w:rPr>
                <w:noProof/>
                <w:webHidden/>
              </w:rPr>
              <w:tab/>
            </w:r>
            <w:r>
              <w:rPr>
                <w:noProof/>
                <w:webHidden/>
              </w:rPr>
              <w:fldChar w:fldCharType="begin"/>
            </w:r>
            <w:r>
              <w:rPr>
                <w:noProof/>
                <w:webHidden/>
              </w:rPr>
              <w:instrText xml:space="preserve"> PAGEREF _Toc103052733 \h </w:instrText>
            </w:r>
            <w:r>
              <w:rPr>
                <w:noProof/>
                <w:webHidden/>
              </w:rPr>
            </w:r>
            <w:r>
              <w:rPr>
                <w:noProof/>
                <w:webHidden/>
              </w:rPr>
              <w:fldChar w:fldCharType="separate"/>
            </w:r>
            <w:r>
              <w:rPr>
                <w:noProof/>
                <w:webHidden/>
              </w:rPr>
              <w:t>29</w:t>
            </w:r>
            <w:r>
              <w:rPr>
                <w:noProof/>
                <w:webHidden/>
              </w:rPr>
              <w:fldChar w:fldCharType="end"/>
            </w:r>
          </w:hyperlink>
        </w:p>
        <w:p w14:paraId="074B4AFD" w14:textId="764B1BB3" w:rsidR="00684016" w:rsidRDefault="00684016">
          <w:pPr>
            <w:pStyle w:val="TOC2"/>
            <w:rPr>
              <w:rFonts w:eastAsiaTheme="minorEastAsia" w:cstheme="minorBidi"/>
              <w:noProof/>
              <w:sz w:val="22"/>
            </w:rPr>
          </w:pPr>
          <w:hyperlink w:anchor="_Toc103052734" w:history="1">
            <w:r w:rsidRPr="00014D49">
              <w:rPr>
                <w:rStyle w:val="Hyperlink"/>
                <w:noProof/>
              </w:rPr>
              <w:t>Development editor tools</w:t>
            </w:r>
            <w:r>
              <w:rPr>
                <w:noProof/>
                <w:webHidden/>
              </w:rPr>
              <w:tab/>
            </w:r>
            <w:r>
              <w:rPr>
                <w:noProof/>
                <w:webHidden/>
              </w:rPr>
              <w:fldChar w:fldCharType="begin"/>
            </w:r>
            <w:r>
              <w:rPr>
                <w:noProof/>
                <w:webHidden/>
              </w:rPr>
              <w:instrText xml:space="preserve"> PAGEREF _Toc103052734 \h </w:instrText>
            </w:r>
            <w:r>
              <w:rPr>
                <w:noProof/>
                <w:webHidden/>
              </w:rPr>
            </w:r>
            <w:r>
              <w:rPr>
                <w:noProof/>
                <w:webHidden/>
              </w:rPr>
              <w:fldChar w:fldCharType="separate"/>
            </w:r>
            <w:r>
              <w:rPr>
                <w:noProof/>
                <w:webHidden/>
              </w:rPr>
              <w:t>30</w:t>
            </w:r>
            <w:r>
              <w:rPr>
                <w:noProof/>
                <w:webHidden/>
              </w:rPr>
              <w:fldChar w:fldCharType="end"/>
            </w:r>
          </w:hyperlink>
        </w:p>
        <w:p w14:paraId="6E88786A" w14:textId="4E6ACA27" w:rsidR="00684016" w:rsidRDefault="00684016">
          <w:pPr>
            <w:pStyle w:val="TOC2"/>
            <w:rPr>
              <w:rFonts w:eastAsiaTheme="minorEastAsia" w:cstheme="minorBidi"/>
              <w:noProof/>
              <w:sz w:val="22"/>
            </w:rPr>
          </w:pPr>
          <w:hyperlink w:anchor="_Toc103052735" w:history="1">
            <w:r w:rsidRPr="00014D49">
              <w:rPr>
                <w:rStyle w:val="Hyperlink"/>
                <w:noProof/>
              </w:rPr>
              <w:t>Resources</w:t>
            </w:r>
            <w:r>
              <w:rPr>
                <w:noProof/>
                <w:webHidden/>
              </w:rPr>
              <w:tab/>
            </w:r>
            <w:r>
              <w:rPr>
                <w:noProof/>
                <w:webHidden/>
              </w:rPr>
              <w:fldChar w:fldCharType="begin"/>
            </w:r>
            <w:r>
              <w:rPr>
                <w:noProof/>
                <w:webHidden/>
              </w:rPr>
              <w:instrText xml:space="preserve"> PAGEREF _Toc103052735 \h </w:instrText>
            </w:r>
            <w:r>
              <w:rPr>
                <w:noProof/>
                <w:webHidden/>
              </w:rPr>
            </w:r>
            <w:r>
              <w:rPr>
                <w:noProof/>
                <w:webHidden/>
              </w:rPr>
              <w:fldChar w:fldCharType="separate"/>
            </w:r>
            <w:r>
              <w:rPr>
                <w:noProof/>
                <w:webHidden/>
              </w:rPr>
              <w:t>31</w:t>
            </w:r>
            <w:r>
              <w:rPr>
                <w:noProof/>
                <w:webHidden/>
              </w:rPr>
              <w:fldChar w:fldCharType="end"/>
            </w:r>
          </w:hyperlink>
        </w:p>
        <w:p w14:paraId="048076AB" w14:textId="01FBB38C" w:rsidR="00684016" w:rsidRDefault="00684016">
          <w:pPr>
            <w:pStyle w:val="TOC2"/>
            <w:rPr>
              <w:rFonts w:eastAsiaTheme="minorEastAsia" w:cstheme="minorBidi"/>
              <w:noProof/>
              <w:sz w:val="22"/>
            </w:rPr>
          </w:pPr>
          <w:hyperlink w:anchor="_Toc103052736" w:history="1">
            <w:r w:rsidRPr="00014D49">
              <w:rPr>
                <w:rStyle w:val="Hyperlink"/>
                <w:noProof/>
              </w:rPr>
              <w:t>Create a Flexible Server database</w:t>
            </w:r>
            <w:r>
              <w:rPr>
                <w:noProof/>
                <w:webHidden/>
              </w:rPr>
              <w:tab/>
            </w:r>
            <w:r>
              <w:rPr>
                <w:noProof/>
                <w:webHidden/>
              </w:rPr>
              <w:fldChar w:fldCharType="begin"/>
            </w:r>
            <w:r>
              <w:rPr>
                <w:noProof/>
                <w:webHidden/>
              </w:rPr>
              <w:instrText xml:space="preserve"> PAGEREF _Toc103052736 \h </w:instrText>
            </w:r>
            <w:r>
              <w:rPr>
                <w:noProof/>
                <w:webHidden/>
              </w:rPr>
            </w:r>
            <w:r>
              <w:rPr>
                <w:noProof/>
                <w:webHidden/>
              </w:rPr>
              <w:fldChar w:fldCharType="separate"/>
            </w:r>
            <w:r>
              <w:rPr>
                <w:noProof/>
                <w:webHidden/>
              </w:rPr>
              <w:t>31</w:t>
            </w:r>
            <w:r>
              <w:rPr>
                <w:noProof/>
                <w:webHidden/>
              </w:rPr>
              <w:fldChar w:fldCharType="end"/>
            </w:r>
          </w:hyperlink>
        </w:p>
        <w:p w14:paraId="4F5530D9" w14:textId="4FD01DB4" w:rsidR="00684016" w:rsidRDefault="00684016">
          <w:pPr>
            <w:pStyle w:val="TOC2"/>
            <w:rPr>
              <w:rFonts w:eastAsiaTheme="minorEastAsia" w:cstheme="minorBidi"/>
              <w:noProof/>
              <w:sz w:val="22"/>
            </w:rPr>
          </w:pPr>
          <w:hyperlink w:anchor="_Toc103052737" w:history="1">
            <w:r w:rsidRPr="00014D49">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3052737 \h </w:instrText>
            </w:r>
            <w:r>
              <w:rPr>
                <w:noProof/>
                <w:webHidden/>
              </w:rPr>
            </w:r>
            <w:r>
              <w:rPr>
                <w:noProof/>
                <w:webHidden/>
              </w:rPr>
              <w:fldChar w:fldCharType="separate"/>
            </w:r>
            <w:r>
              <w:rPr>
                <w:noProof/>
                <w:webHidden/>
              </w:rPr>
              <w:t>32</w:t>
            </w:r>
            <w:r>
              <w:rPr>
                <w:noProof/>
                <w:webHidden/>
              </w:rPr>
              <w:fldChar w:fldCharType="end"/>
            </w:r>
          </w:hyperlink>
        </w:p>
        <w:p w14:paraId="123FCD8D" w14:textId="7297B54B" w:rsidR="00684016" w:rsidRDefault="00684016">
          <w:pPr>
            <w:pStyle w:val="TOC2"/>
            <w:rPr>
              <w:rFonts w:eastAsiaTheme="minorEastAsia" w:cstheme="minorBidi"/>
              <w:noProof/>
              <w:sz w:val="22"/>
            </w:rPr>
          </w:pPr>
          <w:hyperlink w:anchor="_Toc103052738" w:history="1">
            <w:r w:rsidRPr="00014D49">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3052738 \h </w:instrText>
            </w:r>
            <w:r>
              <w:rPr>
                <w:noProof/>
                <w:webHidden/>
              </w:rPr>
            </w:r>
            <w:r>
              <w:rPr>
                <w:noProof/>
                <w:webHidden/>
              </w:rPr>
              <w:fldChar w:fldCharType="separate"/>
            </w:r>
            <w:r>
              <w:rPr>
                <w:noProof/>
                <w:webHidden/>
              </w:rPr>
              <w:t>33</w:t>
            </w:r>
            <w:r>
              <w:rPr>
                <w:noProof/>
                <w:webHidden/>
              </w:rPr>
              <w:fldChar w:fldCharType="end"/>
            </w:r>
          </w:hyperlink>
        </w:p>
        <w:p w14:paraId="34BD5019" w14:textId="63661D2D" w:rsidR="00684016" w:rsidRDefault="00684016">
          <w:pPr>
            <w:pStyle w:val="TOC2"/>
            <w:rPr>
              <w:rFonts w:eastAsiaTheme="minorEastAsia" w:cstheme="minorBidi"/>
              <w:noProof/>
              <w:sz w:val="22"/>
            </w:rPr>
          </w:pPr>
          <w:hyperlink w:anchor="_Toc103052739" w:history="1">
            <w:r w:rsidRPr="00014D49">
              <w:rPr>
                <w:rStyle w:val="Hyperlink"/>
                <w:noProof/>
              </w:rPr>
              <w:t>Language support</w:t>
            </w:r>
            <w:r>
              <w:rPr>
                <w:noProof/>
                <w:webHidden/>
              </w:rPr>
              <w:tab/>
            </w:r>
            <w:r>
              <w:rPr>
                <w:noProof/>
                <w:webHidden/>
              </w:rPr>
              <w:fldChar w:fldCharType="begin"/>
            </w:r>
            <w:r>
              <w:rPr>
                <w:noProof/>
                <w:webHidden/>
              </w:rPr>
              <w:instrText xml:space="preserve"> PAGEREF _Toc103052739 \h </w:instrText>
            </w:r>
            <w:r>
              <w:rPr>
                <w:noProof/>
                <w:webHidden/>
              </w:rPr>
            </w:r>
            <w:r>
              <w:rPr>
                <w:noProof/>
                <w:webHidden/>
              </w:rPr>
              <w:fldChar w:fldCharType="separate"/>
            </w:r>
            <w:r>
              <w:rPr>
                <w:noProof/>
                <w:webHidden/>
              </w:rPr>
              <w:t>34</w:t>
            </w:r>
            <w:r>
              <w:rPr>
                <w:noProof/>
                <w:webHidden/>
              </w:rPr>
              <w:fldChar w:fldCharType="end"/>
            </w:r>
          </w:hyperlink>
        </w:p>
        <w:p w14:paraId="5DB6998F" w14:textId="78F76A22" w:rsidR="00684016" w:rsidRDefault="00684016">
          <w:pPr>
            <w:pStyle w:val="TOC2"/>
            <w:rPr>
              <w:rFonts w:eastAsiaTheme="minorEastAsia" w:cstheme="minorBidi"/>
              <w:noProof/>
              <w:sz w:val="22"/>
            </w:rPr>
          </w:pPr>
          <w:hyperlink w:anchor="_Toc103052740" w:history="1">
            <w:r w:rsidRPr="00014D49">
              <w:rPr>
                <w:rStyle w:val="Hyperlink"/>
                <w:noProof/>
              </w:rPr>
              <w:t>03 / Summary</w:t>
            </w:r>
            <w:r>
              <w:rPr>
                <w:noProof/>
                <w:webHidden/>
              </w:rPr>
              <w:tab/>
            </w:r>
            <w:r>
              <w:rPr>
                <w:noProof/>
                <w:webHidden/>
              </w:rPr>
              <w:fldChar w:fldCharType="begin"/>
            </w:r>
            <w:r>
              <w:rPr>
                <w:noProof/>
                <w:webHidden/>
              </w:rPr>
              <w:instrText xml:space="preserve"> PAGEREF _Toc103052740 \h </w:instrText>
            </w:r>
            <w:r>
              <w:rPr>
                <w:noProof/>
                <w:webHidden/>
              </w:rPr>
            </w:r>
            <w:r>
              <w:rPr>
                <w:noProof/>
                <w:webHidden/>
              </w:rPr>
              <w:fldChar w:fldCharType="separate"/>
            </w:r>
            <w:r>
              <w:rPr>
                <w:noProof/>
                <w:webHidden/>
              </w:rPr>
              <w:t>43</w:t>
            </w:r>
            <w:r>
              <w:rPr>
                <w:noProof/>
                <w:webHidden/>
              </w:rPr>
              <w:fldChar w:fldCharType="end"/>
            </w:r>
          </w:hyperlink>
        </w:p>
        <w:p w14:paraId="412DF1EB" w14:textId="1D1212FB" w:rsidR="00684016" w:rsidRDefault="00684016" w:rsidP="00684016">
          <w:pPr>
            <w:pStyle w:val="TOC1"/>
            <w:rPr>
              <w:rFonts w:eastAsiaTheme="minorEastAsia" w:cstheme="minorBidi"/>
              <w:noProof/>
              <w:sz w:val="22"/>
            </w:rPr>
          </w:pPr>
          <w:hyperlink w:anchor="_Toc103052741" w:history="1">
            <w:r w:rsidRPr="00014D49">
              <w:rPr>
                <w:rStyle w:val="Hyperlink"/>
                <w:noProof/>
              </w:rPr>
              <w:t>04 / End to End application development</w:t>
            </w:r>
            <w:r>
              <w:rPr>
                <w:noProof/>
                <w:webHidden/>
              </w:rPr>
              <w:tab/>
            </w:r>
            <w:r>
              <w:rPr>
                <w:noProof/>
                <w:webHidden/>
              </w:rPr>
              <w:fldChar w:fldCharType="begin"/>
            </w:r>
            <w:r>
              <w:rPr>
                <w:noProof/>
                <w:webHidden/>
              </w:rPr>
              <w:instrText xml:space="preserve"> PAGEREF _Toc103052741 \h </w:instrText>
            </w:r>
            <w:r>
              <w:rPr>
                <w:noProof/>
                <w:webHidden/>
              </w:rPr>
            </w:r>
            <w:r>
              <w:rPr>
                <w:noProof/>
                <w:webHidden/>
              </w:rPr>
              <w:fldChar w:fldCharType="separate"/>
            </w:r>
            <w:r>
              <w:rPr>
                <w:noProof/>
                <w:webHidden/>
              </w:rPr>
              <w:t>44</w:t>
            </w:r>
            <w:r>
              <w:rPr>
                <w:noProof/>
                <w:webHidden/>
              </w:rPr>
              <w:fldChar w:fldCharType="end"/>
            </w:r>
          </w:hyperlink>
        </w:p>
        <w:p w14:paraId="1AA69E96" w14:textId="19DDBE78" w:rsidR="00684016" w:rsidRDefault="00684016">
          <w:pPr>
            <w:pStyle w:val="TOC2"/>
            <w:rPr>
              <w:rFonts w:eastAsiaTheme="minorEastAsia" w:cstheme="minorBidi"/>
              <w:noProof/>
              <w:sz w:val="22"/>
            </w:rPr>
          </w:pPr>
          <w:hyperlink w:anchor="_Toc103052742" w:history="1">
            <w:r w:rsidRPr="00014D49">
              <w:rPr>
                <w:rStyle w:val="Hyperlink"/>
                <w:noProof/>
              </w:rPr>
              <w:t>Common Azure development services overview</w:t>
            </w:r>
            <w:r>
              <w:rPr>
                <w:noProof/>
                <w:webHidden/>
              </w:rPr>
              <w:tab/>
            </w:r>
            <w:r>
              <w:rPr>
                <w:noProof/>
                <w:webHidden/>
              </w:rPr>
              <w:fldChar w:fldCharType="begin"/>
            </w:r>
            <w:r>
              <w:rPr>
                <w:noProof/>
                <w:webHidden/>
              </w:rPr>
              <w:instrText xml:space="preserve"> PAGEREF _Toc103052742 \h </w:instrText>
            </w:r>
            <w:r>
              <w:rPr>
                <w:noProof/>
                <w:webHidden/>
              </w:rPr>
            </w:r>
            <w:r>
              <w:rPr>
                <w:noProof/>
                <w:webHidden/>
              </w:rPr>
              <w:fldChar w:fldCharType="separate"/>
            </w:r>
            <w:r>
              <w:rPr>
                <w:noProof/>
                <w:webHidden/>
              </w:rPr>
              <w:t>44</w:t>
            </w:r>
            <w:r>
              <w:rPr>
                <w:noProof/>
                <w:webHidden/>
              </w:rPr>
              <w:fldChar w:fldCharType="end"/>
            </w:r>
          </w:hyperlink>
        </w:p>
        <w:p w14:paraId="051EAEA5" w14:textId="5B1AF383" w:rsidR="00684016" w:rsidRDefault="00684016">
          <w:pPr>
            <w:pStyle w:val="TOC2"/>
            <w:rPr>
              <w:rFonts w:eastAsiaTheme="minorEastAsia" w:cstheme="minorBidi"/>
              <w:noProof/>
              <w:sz w:val="22"/>
            </w:rPr>
          </w:pPr>
          <w:hyperlink w:anchor="_Toc103052743" w:history="1">
            <w:r w:rsidRPr="00014D49">
              <w:rPr>
                <w:rStyle w:val="Hyperlink"/>
                <w:noProof/>
              </w:rPr>
              <w:t>Introduction to the Sample Application</w:t>
            </w:r>
            <w:r>
              <w:rPr>
                <w:noProof/>
                <w:webHidden/>
              </w:rPr>
              <w:tab/>
            </w:r>
            <w:r>
              <w:rPr>
                <w:noProof/>
                <w:webHidden/>
              </w:rPr>
              <w:fldChar w:fldCharType="begin"/>
            </w:r>
            <w:r>
              <w:rPr>
                <w:noProof/>
                <w:webHidden/>
              </w:rPr>
              <w:instrText xml:space="preserve"> PAGEREF _Toc103052743 \h </w:instrText>
            </w:r>
            <w:r>
              <w:rPr>
                <w:noProof/>
                <w:webHidden/>
              </w:rPr>
            </w:r>
            <w:r>
              <w:rPr>
                <w:noProof/>
                <w:webHidden/>
              </w:rPr>
              <w:fldChar w:fldCharType="separate"/>
            </w:r>
            <w:r>
              <w:rPr>
                <w:noProof/>
                <w:webHidden/>
              </w:rPr>
              <w:t>48</w:t>
            </w:r>
            <w:r>
              <w:rPr>
                <w:noProof/>
                <w:webHidden/>
              </w:rPr>
              <w:fldChar w:fldCharType="end"/>
            </w:r>
          </w:hyperlink>
        </w:p>
        <w:p w14:paraId="051EB4BB" w14:textId="5030EDD9" w:rsidR="00684016" w:rsidRDefault="00684016">
          <w:pPr>
            <w:pStyle w:val="TOC2"/>
            <w:rPr>
              <w:rFonts w:eastAsiaTheme="minorEastAsia" w:cstheme="minorBidi"/>
              <w:noProof/>
              <w:sz w:val="22"/>
            </w:rPr>
          </w:pPr>
          <w:hyperlink w:anchor="_Toc103052744" w:history="1">
            <w:r w:rsidRPr="00014D49">
              <w:rPr>
                <w:rStyle w:val="Hyperlink"/>
                <w:noProof/>
              </w:rPr>
              <w:t>Deployment evolution options</w:t>
            </w:r>
            <w:r>
              <w:rPr>
                <w:noProof/>
                <w:webHidden/>
              </w:rPr>
              <w:tab/>
            </w:r>
            <w:r>
              <w:rPr>
                <w:noProof/>
                <w:webHidden/>
              </w:rPr>
              <w:fldChar w:fldCharType="begin"/>
            </w:r>
            <w:r>
              <w:rPr>
                <w:noProof/>
                <w:webHidden/>
              </w:rPr>
              <w:instrText xml:space="preserve"> PAGEREF _Toc103052744 \h </w:instrText>
            </w:r>
            <w:r>
              <w:rPr>
                <w:noProof/>
                <w:webHidden/>
              </w:rPr>
            </w:r>
            <w:r>
              <w:rPr>
                <w:noProof/>
                <w:webHidden/>
              </w:rPr>
              <w:fldChar w:fldCharType="separate"/>
            </w:r>
            <w:r>
              <w:rPr>
                <w:noProof/>
                <w:webHidden/>
              </w:rPr>
              <w:t>49</w:t>
            </w:r>
            <w:r>
              <w:rPr>
                <w:noProof/>
                <w:webHidden/>
              </w:rPr>
              <w:fldChar w:fldCharType="end"/>
            </w:r>
          </w:hyperlink>
        </w:p>
        <w:p w14:paraId="060813AC" w14:textId="3959422E" w:rsidR="00684016" w:rsidRDefault="00684016">
          <w:pPr>
            <w:pStyle w:val="TOC2"/>
            <w:rPr>
              <w:rFonts w:eastAsiaTheme="minorEastAsia" w:cstheme="minorBidi"/>
              <w:noProof/>
              <w:sz w:val="22"/>
            </w:rPr>
          </w:pPr>
          <w:hyperlink w:anchor="_Toc103052745" w:history="1">
            <w:r w:rsidRPr="00014D49">
              <w:rPr>
                <w:rStyle w:val="Hyperlink"/>
                <w:noProof/>
              </w:rPr>
              <w:t>Classic deployment</w:t>
            </w:r>
            <w:r>
              <w:rPr>
                <w:noProof/>
                <w:webHidden/>
              </w:rPr>
              <w:tab/>
            </w:r>
            <w:r>
              <w:rPr>
                <w:noProof/>
                <w:webHidden/>
              </w:rPr>
              <w:fldChar w:fldCharType="begin"/>
            </w:r>
            <w:r>
              <w:rPr>
                <w:noProof/>
                <w:webHidden/>
              </w:rPr>
              <w:instrText xml:space="preserve"> PAGEREF _Toc103052745 \h </w:instrText>
            </w:r>
            <w:r>
              <w:rPr>
                <w:noProof/>
                <w:webHidden/>
              </w:rPr>
            </w:r>
            <w:r>
              <w:rPr>
                <w:noProof/>
                <w:webHidden/>
              </w:rPr>
              <w:fldChar w:fldCharType="separate"/>
            </w:r>
            <w:r>
              <w:rPr>
                <w:noProof/>
                <w:webHidden/>
              </w:rPr>
              <w:t>50</w:t>
            </w:r>
            <w:r>
              <w:rPr>
                <w:noProof/>
                <w:webHidden/>
              </w:rPr>
              <w:fldChar w:fldCharType="end"/>
            </w:r>
          </w:hyperlink>
        </w:p>
        <w:p w14:paraId="7EE767A0" w14:textId="7703B3D2" w:rsidR="00684016" w:rsidRDefault="00684016">
          <w:pPr>
            <w:pStyle w:val="TOC2"/>
            <w:rPr>
              <w:rFonts w:eastAsiaTheme="minorEastAsia" w:cstheme="minorBidi"/>
              <w:noProof/>
              <w:sz w:val="22"/>
            </w:rPr>
          </w:pPr>
          <w:hyperlink w:anchor="_Toc103052746" w:history="1">
            <w:r w:rsidRPr="00014D49">
              <w:rPr>
                <w:rStyle w:val="Hyperlink"/>
                <w:noProof/>
              </w:rPr>
              <w:t>Azure VM deployment</w:t>
            </w:r>
            <w:r>
              <w:rPr>
                <w:noProof/>
                <w:webHidden/>
              </w:rPr>
              <w:tab/>
            </w:r>
            <w:r>
              <w:rPr>
                <w:noProof/>
                <w:webHidden/>
              </w:rPr>
              <w:fldChar w:fldCharType="begin"/>
            </w:r>
            <w:r>
              <w:rPr>
                <w:noProof/>
                <w:webHidden/>
              </w:rPr>
              <w:instrText xml:space="preserve"> PAGEREF _Toc103052746 \h </w:instrText>
            </w:r>
            <w:r>
              <w:rPr>
                <w:noProof/>
                <w:webHidden/>
              </w:rPr>
            </w:r>
            <w:r>
              <w:rPr>
                <w:noProof/>
                <w:webHidden/>
              </w:rPr>
              <w:fldChar w:fldCharType="separate"/>
            </w:r>
            <w:r>
              <w:rPr>
                <w:noProof/>
                <w:webHidden/>
              </w:rPr>
              <w:t>51</w:t>
            </w:r>
            <w:r>
              <w:rPr>
                <w:noProof/>
                <w:webHidden/>
              </w:rPr>
              <w:fldChar w:fldCharType="end"/>
            </w:r>
          </w:hyperlink>
        </w:p>
        <w:p w14:paraId="0E7F6388" w14:textId="48328233" w:rsidR="00684016" w:rsidRDefault="00684016">
          <w:pPr>
            <w:pStyle w:val="TOC2"/>
            <w:rPr>
              <w:rFonts w:eastAsiaTheme="minorEastAsia" w:cstheme="minorBidi"/>
              <w:noProof/>
              <w:sz w:val="22"/>
            </w:rPr>
          </w:pPr>
          <w:hyperlink w:anchor="_Toc103052747" w:history="1">
            <w:r w:rsidRPr="00014D49">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3052747 \h </w:instrText>
            </w:r>
            <w:r>
              <w:rPr>
                <w:noProof/>
                <w:webHidden/>
              </w:rPr>
            </w:r>
            <w:r>
              <w:rPr>
                <w:noProof/>
                <w:webHidden/>
              </w:rPr>
              <w:fldChar w:fldCharType="separate"/>
            </w:r>
            <w:r>
              <w:rPr>
                <w:noProof/>
                <w:webHidden/>
              </w:rPr>
              <w:t>51</w:t>
            </w:r>
            <w:r>
              <w:rPr>
                <w:noProof/>
                <w:webHidden/>
              </w:rPr>
              <w:fldChar w:fldCharType="end"/>
            </w:r>
          </w:hyperlink>
        </w:p>
        <w:p w14:paraId="481A1C5E" w14:textId="55923524" w:rsidR="00684016" w:rsidRDefault="00684016">
          <w:pPr>
            <w:pStyle w:val="TOC2"/>
            <w:rPr>
              <w:rFonts w:eastAsiaTheme="minorEastAsia" w:cstheme="minorBidi"/>
              <w:noProof/>
              <w:sz w:val="22"/>
            </w:rPr>
          </w:pPr>
          <w:hyperlink w:anchor="_Toc103052748" w:history="1">
            <w:r w:rsidRPr="00014D49">
              <w:rPr>
                <w:rStyle w:val="Hyperlink"/>
                <w:noProof/>
              </w:rPr>
              <w:t>App Service with In-App MySQL</w:t>
            </w:r>
            <w:r>
              <w:rPr>
                <w:noProof/>
                <w:webHidden/>
              </w:rPr>
              <w:tab/>
            </w:r>
            <w:r>
              <w:rPr>
                <w:noProof/>
                <w:webHidden/>
              </w:rPr>
              <w:fldChar w:fldCharType="begin"/>
            </w:r>
            <w:r>
              <w:rPr>
                <w:noProof/>
                <w:webHidden/>
              </w:rPr>
              <w:instrText xml:space="preserve"> PAGEREF _Toc103052748 \h </w:instrText>
            </w:r>
            <w:r>
              <w:rPr>
                <w:noProof/>
                <w:webHidden/>
              </w:rPr>
            </w:r>
            <w:r>
              <w:rPr>
                <w:noProof/>
                <w:webHidden/>
              </w:rPr>
              <w:fldChar w:fldCharType="separate"/>
            </w:r>
            <w:r>
              <w:rPr>
                <w:noProof/>
                <w:webHidden/>
              </w:rPr>
              <w:t>52</w:t>
            </w:r>
            <w:r>
              <w:rPr>
                <w:noProof/>
                <w:webHidden/>
              </w:rPr>
              <w:fldChar w:fldCharType="end"/>
            </w:r>
          </w:hyperlink>
        </w:p>
        <w:p w14:paraId="2CBF1253" w14:textId="4E09B83B" w:rsidR="00684016" w:rsidRDefault="00684016">
          <w:pPr>
            <w:pStyle w:val="TOC2"/>
            <w:rPr>
              <w:rFonts w:eastAsiaTheme="minorEastAsia" w:cstheme="minorBidi"/>
              <w:noProof/>
              <w:sz w:val="22"/>
            </w:rPr>
          </w:pPr>
          <w:hyperlink w:anchor="_Toc103052749" w:history="1">
            <w:r w:rsidRPr="00014D49">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3052749 \h </w:instrText>
            </w:r>
            <w:r>
              <w:rPr>
                <w:noProof/>
                <w:webHidden/>
              </w:rPr>
            </w:r>
            <w:r>
              <w:rPr>
                <w:noProof/>
                <w:webHidden/>
              </w:rPr>
              <w:fldChar w:fldCharType="separate"/>
            </w:r>
            <w:r>
              <w:rPr>
                <w:noProof/>
                <w:webHidden/>
              </w:rPr>
              <w:t>52</w:t>
            </w:r>
            <w:r>
              <w:rPr>
                <w:noProof/>
                <w:webHidden/>
              </w:rPr>
              <w:fldChar w:fldCharType="end"/>
            </w:r>
          </w:hyperlink>
        </w:p>
        <w:p w14:paraId="392EBB44" w14:textId="09482226" w:rsidR="00684016" w:rsidRDefault="00684016">
          <w:pPr>
            <w:pStyle w:val="TOC2"/>
            <w:rPr>
              <w:rFonts w:eastAsiaTheme="minorEastAsia" w:cstheme="minorBidi"/>
              <w:noProof/>
              <w:sz w:val="22"/>
            </w:rPr>
          </w:pPr>
          <w:hyperlink w:anchor="_Toc103052750" w:history="1">
            <w:r w:rsidRPr="00014D49">
              <w:rPr>
                <w:rStyle w:val="Hyperlink"/>
                <w:noProof/>
              </w:rPr>
              <w:t>Containerizing layers with Docker</w:t>
            </w:r>
            <w:r>
              <w:rPr>
                <w:noProof/>
                <w:webHidden/>
              </w:rPr>
              <w:tab/>
            </w:r>
            <w:r>
              <w:rPr>
                <w:noProof/>
                <w:webHidden/>
              </w:rPr>
              <w:fldChar w:fldCharType="begin"/>
            </w:r>
            <w:r>
              <w:rPr>
                <w:noProof/>
                <w:webHidden/>
              </w:rPr>
              <w:instrText xml:space="preserve"> PAGEREF _Toc103052750 \h </w:instrText>
            </w:r>
            <w:r>
              <w:rPr>
                <w:noProof/>
                <w:webHidden/>
              </w:rPr>
            </w:r>
            <w:r>
              <w:rPr>
                <w:noProof/>
                <w:webHidden/>
              </w:rPr>
              <w:fldChar w:fldCharType="separate"/>
            </w:r>
            <w:r>
              <w:rPr>
                <w:noProof/>
                <w:webHidden/>
              </w:rPr>
              <w:t>53</w:t>
            </w:r>
            <w:r>
              <w:rPr>
                <w:noProof/>
                <w:webHidden/>
              </w:rPr>
              <w:fldChar w:fldCharType="end"/>
            </w:r>
          </w:hyperlink>
        </w:p>
        <w:p w14:paraId="50D2F39F" w14:textId="59860E46" w:rsidR="00684016" w:rsidRDefault="00684016">
          <w:pPr>
            <w:pStyle w:val="TOC2"/>
            <w:rPr>
              <w:rFonts w:eastAsiaTheme="minorEastAsia" w:cstheme="minorBidi"/>
              <w:noProof/>
              <w:sz w:val="22"/>
            </w:rPr>
          </w:pPr>
          <w:hyperlink w:anchor="_Toc103052751" w:history="1">
            <w:r w:rsidRPr="00014D49">
              <w:rPr>
                <w:rStyle w:val="Hyperlink"/>
                <w:noProof/>
              </w:rPr>
              <w:t>Azure Container Instances (ACI)</w:t>
            </w:r>
            <w:r>
              <w:rPr>
                <w:noProof/>
                <w:webHidden/>
              </w:rPr>
              <w:tab/>
            </w:r>
            <w:r>
              <w:rPr>
                <w:noProof/>
                <w:webHidden/>
              </w:rPr>
              <w:fldChar w:fldCharType="begin"/>
            </w:r>
            <w:r>
              <w:rPr>
                <w:noProof/>
                <w:webHidden/>
              </w:rPr>
              <w:instrText xml:space="preserve"> PAGEREF _Toc103052751 \h </w:instrText>
            </w:r>
            <w:r>
              <w:rPr>
                <w:noProof/>
                <w:webHidden/>
              </w:rPr>
            </w:r>
            <w:r>
              <w:rPr>
                <w:noProof/>
                <w:webHidden/>
              </w:rPr>
              <w:fldChar w:fldCharType="separate"/>
            </w:r>
            <w:r>
              <w:rPr>
                <w:noProof/>
                <w:webHidden/>
              </w:rPr>
              <w:t>53</w:t>
            </w:r>
            <w:r>
              <w:rPr>
                <w:noProof/>
                <w:webHidden/>
              </w:rPr>
              <w:fldChar w:fldCharType="end"/>
            </w:r>
          </w:hyperlink>
        </w:p>
        <w:p w14:paraId="47D90562" w14:textId="41CB8030" w:rsidR="00684016" w:rsidRDefault="00684016">
          <w:pPr>
            <w:pStyle w:val="TOC2"/>
            <w:rPr>
              <w:rFonts w:eastAsiaTheme="minorEastAsia" w:cstheme="minorBidi"/>
              <w:noProof/>
              <w:sz w:val="22"/>
            </w:rPr>
          </w:pPr>
          <w:hyperlink w:anchor="_Toc103052752" w:history="1">
            <w:r w:rsidRPr="00014D49">
              <w:rPr>
                <w:rStyle w:val="Hyperlink"/>
                <w:noProof/>
              </w:rPr>
              <w:t>App Service Containers</w:t>
            </w:r>
            <w:r>
              <w:rPr>
                <w:noProof/>
                <w:webHidden/>
              </w:rPr>
              <w:tab/>
            </w:r>
            <w:r>
              <w:rPr>
                <w:noProof/>
                <w:webHidden/>
              </w:rPr>
              <w:fldChar w:fldCharType="begin"/>
            </w:r>
            <w:r>
              <w:rPr>
                <w:noProof/>
                <w:webHidden/>
              </w:rPr>
              <w:instrText xml:space="preserve"> PAGEREF _Toc103052752 \h </w:instrText>
            </w:r>
            <w:r>
              <w:rPr>
                <w:noProof/>
                <w:webHidden/>
              </w:rPr>
            </w:r>
            <w:r>
              <w:rPr>
                <w:noProof/>
                <w:webHidden/>
              </w:rPr>
              <w:fldChar w:fldCharType="separate"/>
            </w:r>
            <w:r>
              <w:rPr>
                <w:noProof/>
                <w:webHidden/>
              </w:rPr>
              <w:t>54</w:t>
            </w:r>
            <w:r>
              <w:rPr>
                <w:noProof/>
                <w:webHidden/>
              </w:rPr>
              <w:fldChar w:fldCharType="end"/>
            </w:r>
          </w:hyperlink>
        </w:p>
        <w:p w14:paraId="6BB06CA5" w14:textId="41CA0D92" w:rsidR="00684016" w:rsidRDefault="00684016">
          <w:pPr>
            <w:pStyle w:val="TOC2"/>
            <w:rPr>
              <w:rFonts w:eastAsiaTheme="minorEastAsia" w:cstheme="minorBidi"/>
              <w:noProof/>
              <w:sz w:val="22"/>
            </w:rPr>
          </w:pPr>
          <w:hyperlink w:anchor="_Toc103052753" w:history="1">
            <w:r w:rsidRPr="00014D49">
              <w:rPr>
                <w:rStyle w:val="Hyperlink"/>
                <w:noProof/>
              </w:rPr>
              <w:t>Azure Kubernetes Service (AKS)</w:t>
            </w:r>
            <w:r>
              <w:rPr>
                <w:noProof/>
                <w:webHidden/>
              </w:rPr>
              <w:tab/>
            </w:r>
            <w:r>
              <w:rPr>
                <w:noProof/>
                <w:webHidden/>
              </w:rPr>
              <w:fldChar w:fldCharType="begin"/>
            </w:r>
            <w:r>
              <w:rPr>
                <w:noProof/>
                <w:webHidden/>
              </w:rPr>
              <w:instrText xml:space="preserve"> PAGEREF _Toc103052753 \h </w:instrText>
            </w:r>
            <w:r>
              <w:rPr>
                <w:noProof/>
                <w:webHidden/>
              </w:rPr>
            </w:r>
            <w:r>
              <w:rPr>
                <w:noProof/>
                <w:webHidden/>
              </w:rPr>
              <w:fldChar w:fldCharType="separate"/>
            </w:r>
            <w:r>
              <w:rPr>
                <w:noProof/>
                <w:webHidden/>
              </w:rPr>
              <w:t>55</w:t>
            </w:r>
            <w:r>
              <w:rPr>
                <w:noProof/>
                <w:webHidden/>
              </w:rPr>
              <w:fldChar w:fldCharType="end"/>
            </w:r>
          </w:hyperlink>
        </w:p>
        <w:p w14:paraId="6A44F34B" w14:textId="597AA4E5" w:rsidR="00684016" w:rsidRDefault="00684016">
          <w:pPr>
            <w:pStyle w:val="TOC2"/>
            <w:rPr>
              <w:rFonts w:eastAsiaTheme="minorEastAsia" w:cstheme="minorBidi"/>
              <w:noProof/>
              <w:sz w:val="22"/>
            </w:rPr>
          </w:pPr>
          <w:hyperlink w:anchor="_Toc103052754" w:history="1">
            <w:r w:rsidRPr="00014D49">
              <w:rPr>
                <w:rStyle w:val="Hyperlink"/>
                <w:noProof/>
              </w:rPr>
              <w:t>AKS with MySQL Flexible Server</w:t>
            </w:r>
            <w:r>
              <w:rPr>
                <w:noProof/>
                <w:webHidden/>
              </w:rPr>
              <w:tab/>
            </w:r>
            <w:r>
              <w:rPr>
                <w:noProof/>
                <w:webHidden/>
              </w:rPr>
              <w:fldChar w:fldCharType="begin"/>
            </w:r>
            <w:r>
              <w:rPr>
                <w:noProof/>
                <w:webHidden/>
              </w:rPr>
              <w:instrText xml:space="preserve"> PAGEREF _Toc103052754 \h </w:instrText>
            </w:r>
            <w:r>
              <w:rPr>
                <w:noProof/>
                <w:webHidden/>
              </w:rPr>
            </w:r>
            <w:r>
              <w:rPr>
                <w:noProof/>
                <w:webHidden/>
              </w:rPr>
              <w:fldChar w:fldCharType="separate"/>
            </w:r>
            <w:r>
              <w:rPr>
                <w:noProof/>
                <w:webHidden/>
              </w:rPr>
              <w:t>56</w:t>
            </w:r>
            <w:r>
              <w:rPr>
                <w:noProof/>
                <w:webHidden/>
              </w:rPr>
              <w:fldChar w:fldCharType="end"/>
            </w:r>
          </w:hyperlink>
        </w:p>
        <w:p w14:paraId="7236801A" w14:textId="57A2EA67" w:rsidR="00684016" w:rsidRDefault="00684016">
          <w:pPr>
            <w:pStyle w:val="TOC2"/>
            <w:rPr>
              <w:rFonts w:eastAsiaTheme="minorEastAsia" w:cstheme="minorBidi"/>
              <w:noProof/>
              <w:sz w:val="22"/>
            </w:rPr>
          </w:pPr>
          <w:hyperlink w:anchor="_Toc103052755" w:history="1">
            <w:r w:rsidRPr="00014D49">
              <w:rPr>
                <w:rStyle w:val="Hyperlink"/>
                <w:noProof/>
              </w:rPr>
              <w:t>Start the hands-on-tutorial developer journey</w:t>
            </w:r>
            <w:r>
              <w:rPr>
                <w:noProof/>
                <w:webHidden/>
              </w:rPr>
              <w:tab/>
            </w:r>
            <w:r>
              <w:rPr>
                <w:noProof/>
                <w:webHidden/>
              </w:rPr>
              <w:fldChar w:fldCharType="begin"/>
            </w:r>
            <w:r>
              <w:rPr>
                <w:noProof/>
                <w:webHidden/>
              </w:rPr>
              <w:instrText xml:space="preserve"> PAGEREF _Toc103052755 \h </w:instrText>
            </w:r>
            <w:r>
              <w:rPr>
                <w:noProof/>
                <w:webHidden/>
              </w:rPr>
            </w:r>
            <w:r>
              <w:rPr>
                <w:noProof/>
                <w:webHidden/>
              </w:rPr>
              <w:fldChar w:fldCharType="separate"/>
            </w:r>
            <w:r>
              <w:rPr>
                <w:noProof/>
                <w:webHidden/>
              </w:rPr>
              <w:t>57</w:t>
            </w:r>
            <w:r>
              <w:rPr>
                <w:noProof/>
                <w:webHidden/>
              </w:rPr>
              <w:fldChar w:fldCharType="end"/>
            </w:r>
          </w:hyperlink>
        </w:p>
        <w:p w14:paraId="2FDD48F4" w14:textId="3D78CF35" w:rsidR="00684016" w:rsidRDefault="00684016">
          <w:pPr>
            <w:pStyle w:val="TOC2"/>
            <w:rPr>
              <w:rFonts w:eastAsiaTheme="minorEastAsia" w:cstheme="minorBidi"/>
              <w:noProof/>
              <w:sz w:val="22"/>
            </w:rPr>
          </w:pPr>
          <w:hyperlink w:anchor="_Toc103052756" w:history="1">
            <w:r w:rsidRPr="00014D49">
              <w:rPr>
                <w:rStyle w:val="Hyperlink"/>
                <w:noProof/>
              </w:rPr>
              <w:t>Application continuous integration and deployment</w:t>
            </w:r>
            <w:r>
              <w:rPr>
                <w:noProof/>
                <w:webHidden/>
              </w:rPr>
              <w:tab/>
            </w:r>
            <w:r>
              <w:rPr>
                <w:noProof/>
                <w:webHidden/>
              </w:rPr>
              <w:fldChar w:fldCharType="begin"/>
            </w:r>
            <w:r>
              <w:rPr>
                <w:noProof/>
                <w:webHidden/>
              </w:rPr>
              <w:instrText xml:space="preserve"> PAGEREF _Toc103052756 \h </w:instrText>
            </w:r>
            <w:r>
              <w:rPr>
                <w:noProof/>
                <w:webHidden/>
              </w:rPr>
            </w:r>
            <w:r>
              <w:rPr>
                <w:noProof/>
                <w:webHidden/>
              </w:rPr>
              <w:fldChar w:fldCharType="separate"/>
            </w:r>
            <w:r>
              <w:rPr>
                <w:noProof/>
                <w:webHidden/>
              </w:rPr>
              <w:t>61</w:t>
            </w:r>
            <w:r>
              <w:rPr>
                <w:noProof/>
                <w:webHidden/>
              </w:rPr>
              <w:fldChar w:fldCharType="end"/>
            </w:r>
          </w:hyperlink>
        </w:p>
        <w:p w14:paraId="57447482" w14:textId="674D589C" w:rsidR="00684016" w:rsidRDefault="00684016">
          <w:pPr>
            <w:pStyle w:val="TOC2"/>
            <w:rPr>
              <w:rFonts w:eastAsiaTheme="minorEastAsia" w:cstheme="minorBidi"/>
              <w:noProof/>
              <w:sz w:val="22"/>
            </w:rPr>
          </w:pPr>
          <w:hyperlink w:anchor="_Toc103052757" w:history="1">
            <w:r w:rsidRPr="00014D49">
              <w:rPr>
                <w:rStyle w:val="Hyperlink"/>
                <w:noProof/>
              </w:rPr>
              <w:t>04 / Summary</w:t>
            </w:r>
            <w:r>
              <w:rPr>
                <w:noProof/>
                <w:webHidden/>
              </w:rPr>
              <w:tab/>
            </w:r>
            <w:r>
              <w:rPr>
                <w:noProof/>
                <w:webHidden/>
              </w:rPr>
              <w:fldChar w:fldCharType="begin"/>
            </w:r>
            <w:r>
              <w:rPr>
                <w:noProof/>
                <w:webHidden/>
              </w:rPr>
              <w:instrText xml:space="preserve"> PAGEREF _Toc103052757 \h </w:instrText>
            </w:r>
            <w:r>
              <w:rPr>
                <w:noProof/>
                <w:webHidden/>
              </w:rPr>
            </w:r>
            <w:r>
              <w:rPr>
                <w:noProof/>
                <w:webHidden/>
              </w:rPr>
              <w:fldChar w:fldCharType="separate"/>
            </w:r>
            <w:r>
              <w:rPr>
                <w:noProof/>
                <w:webHidden/>
              </w:rPr>
              <w:t>63</w:t>
            </w:r>
            <w:r>
              <w:rPr>
                <w:noProof/>
                <w:webHidden/>
              </w:rPr>
              <w:fldChar w:fldCharType="end"/>
            </w:r>
          </w:hyperlink>
        </w:p>
        <w:p w14:paraId="78367E15" w14:textId="7832050E" w:rsidR="00684016" w:rsidRDefault="00684016" w:rsidP="00684016">
          <w:pPr>
            <w:pStyle w:val="TOC1"/>
            <w:rPr>
              <w:rFonts w:eastAsiaTheme="minorEastAsia" w:cstheme="minorBidi"/>
              <w:noProof/>
              <w:sz w:val="22"/>
            </w:rPr>
          </w:pPr>
          <w:hyperlink w:anchor="_Toc103052758" w:history="1">
            <w:r w:rsidRPr="00014D49">
              <w:rPr>
                <w:rStyle w:val="Hyperlink"/>
                <w:noProof/>
              </w:rPr>
              <w:t>05 / Monitoring</w:t>
            </w:r>
            <w:r>
              <w:rPr>
                <w:noProof/>
                <w:webHidden/>
              </w:rPr>
              <w:tab/>
            </w:r>
            <w:r>
              <w:rPr>
                <w:noProof/>
                <w:webHidden/>
              </w:rPr>
              <w:fldChar w:fldCharType="begin"/>
            </w:r>
            <w:r>
              <w:rPr>
                <w:noProof/>
                <w:webHidden/>
              </w:rPr>
              <w:instrText xml:space="preserve"> PAGEREF _Toc103052758 \h </w:instrText>
            </w:r>
            <w:r>
              <w:rPr>
                <w:noProof/>
                <w:webHidden/>
              </w:rPr>
            </w:r>
            <w:r>
              <w:rPr>
                <w:noProof/>
                <w:webHidden/>
              </w:rPr>
              <w:fldChar w:fldCharType="separate"/>
            </w:r>
            <w:r>
              <w:rPr>
                <w:noProof/>
                <w:webHidden/>
              </w:rPr>
              <w:t>65</w:t>
            </w:r>
            <w:r>
              <w:rPr>
                <w:noProof/>
                <w:webHidden/>
              </w:rPr>
              <w:fldChar w:fldCharType="end"/>
            </w:r>
          </w:hyperlink>
        </w:p>
        <w:p w14:paraId="5D8FEA2E" w14:textId="5465E3A8" w:rsidR="00684016" w:rsidRDefault="00684016">
          <w:pPr>
            <w:pStyle w:val="TOC2"/>
            <w:rPr>
              <w:rFonts w:eastAsiaTheme="minorEastAsia" w:cstheme="minorBidi"/>
              <w:noProof/>
              <w:sz w:val="22"/>
            </w:rPr>
          </w:pPr>
          <w:hyperlink w:anchor="_Toc103052759" w:history="1">
            <w:r w:rsidRPr="00014D49">
              <w:rPr>
                <w:rStyle w:val="Hyperlink"/>
                <w:noProof/>
              </w:rPr>
              <w:t>Overview</w:t>
            </w:r>
            <w:r>
              <w:rPr>
                <w:noProof/>
                <w:webHidden/>
              </w:rPr>
              <w:tab/>
            </w:r>
            <w:r>
              <w:rPr>
                <w:noProof/>
                <w:webHidden/>
              </w:rPr>
              <w:fldChar w:fldCharType="begin"/>
            </w:r>
            <w:r>
              <w:rPr>
                <w:noProof/>
                <w:webHidden/>
              </w:rPr>
              <w:instrText xml:space="preserve"> PAGEREF _Toc103052759 \h </w:instrText>
            </w:r>
            <w:r>
              <w:rPr>
                <w:noProof/>
                <w:webHidden/>
              </w:rPr>
            </w:r>
            <w:r>
              <w:rPr>
                <w:noProof/>
                <w:webHidden/>
              </w:rPr>
              <w:fldChar w:fldCharType="separate"/>
            </w:r>
            <w:r>
              <w:rPr>
                <w:noProof/>
                <w:webHidden/>
              </w:rPr>
              <w:t>65</w:t>
            </w:r>
            <w:r>
              <w:rPr>
                <w:noProof/>
                <w:webHidden/>
              </w:rPr>
              <w:fldChar w:fldCharType="end"/>
            </w:r>
          </w:hyperlink>
        </w:p>
        <w:p w14:paraId="7517DEF8" w14:textId="1E9E9DEC" w:rsidR="00684016" w:rsidRDefault="00684016">
          <w:pPr>
            <w:pStyle w:val="TOC2"/>
            <w:rPr>
              <w:rFonts w:eastAsiaTheme="minorEastAsia" w:cstheme="minorBidi"/>
              <w:noProof/>
              <w:sz w:val="22"/>
            </w:rPr>
          </w:pPr>
          <w:hyperlink w:anchor="_Toc103052760" w:history="1">
            <w:r w:rsidRPr="00014D49">
              <w:rPr>
                <w:rStyle w:val="Hyperlink"/>
                <w:noProof/>
              </w:rPr>
              <w:t>Define your monitoring strategy</w:t>
            </w:r>
            <w:r>
              <w:rPr>
                <w:noProof/>
                <w:webHidden/>
              </w:rPr>
              <w:tab/>
            </w:r>
            <w:r>
              <w:rPr>
                <w:noProof/>
                <w:webHidden/>
              </w:rPr>
              <w:fldChar w:fldCharType="begin"/>
            </w:r>
            <w:r>
              <w:rPr>
                <w:noProof/>
                <w:webHidden/>
              </w:rPr>
              <w:instrText xml:space="preserve"> PAGEREF _Toc103052760 \h </w:instrText>
            </w:r>
            <w:r>
              <w:rPr>
                <w:noProof/>
                <w:webHidden/>
              </w:rPr>
            </w:r>
            <w:r>
              <w:rPr>
                <w:noProof/>
                <w:webHidden/>
              </w:rPr>
              <w:fldChar w:fldCharType="separate"/>
            </w:r>
            <w:r>
              <w:rPr>
                <w:noProof/>
                <w:webHidden/>
              </w:rPr>
              <w:t>66</w:t>
            </w:r>
            <w:r>
              <w:rPr>
                <w:noProof/>
                <w:webHidden/>
              </w:rPr>
              <w:fldChar w:fldCharType="end"/>
            </w:r>
          </w:hyperlink>
        </w:p>
        <w:p w14:paraId="2FD1BE64" w14:textId="379B83F7" w:rsidR="00684016" w:rsidRDefault="00684016">
          <w:pPr>
            <w:pStyle w:val="TOC2"/>
            <w:rPr>
              <w:rFonts w:eastAsiaTheme="minorEastAsia" w:cstheme="minorBidi"/>
              <w:noProof/>
              <w:sz w:val="22"/>
            </w:rPr>
          </w:pPr>
          <w:hyperlink w:anchor="_Toc103052761" w:history="1">
            <w:r w:rsidRPr="00014D49">
              <w:rPr>
                <w:rStyle w:val="Hyperlink"/>
                <w:noProof/>
              </w:rPr>
              <w:t>Azure Monitor options</w:t>
            </w:r>
            <w:r>
              <w:rPr>
                <w:noProof/>
                <w:webHidden/>
              </w:rPr>
              <w:tab/>
            </w:r>
            <w:r>
              <w:rPr>
                <w:noProof/>
                <w:webHidden/>
              </w:rPr>
              <w:fldChar w:fldCharType="begin"/>
            </w:r>
            <w:r>
              <w:rPr>
                <w:noProof/>
                <w:webHidden/>
              </w:rPr>
              <w:instrText xml:space="preserve"> PAGEREF _Toc103052761 \h </w:instrText>
            </w:r>
            <w:r>
              <w:rPr>
                <w:noProof/>
                <w:webHidden/>
              </w:rPr>
            </w:r>
            <w:r>
              <w:rPr>
                <w:noProof/>
                <w:webHidden/>
              </w:rPr>
              <w:fldChar w:fldCharType="separate"/>
            </w:r>
            <w:r>
              <w:rPr>
                <w:noProof/>
                <w:webHidden/>
              </w:rPr>
              <w:t>66</w:t>
            </w:r>
            <w:r>
              <w:rPr>
                <w:noProof/>
                <w:webHidden/>
              </w:rPr>
              <w:fldChar w:fldCharType="end"/>
            </w:r>
          </w:hyperlink>
        </w:p>
        <w:p w14:paraId="1C81C431" w14:textId="5199E9A2" w:rsidR="00684016" w:rsidRDefault="00684016">
          <w:pPr>
            <w:pStyle w:val="TOC2"/>
            <w:rPr>
              <w:rFonts w:eastAsiaTheme="minorEastAsia" w:cstheme="minorBidi"/>
              <w:noProof/>
              <w:sz w:val="22"/>
            </w:rPr>
          </w:pPr>
          <w:hyperlink w:anchor="_Toc103052762" w:history="1">
            <w:r w:rsidRPr="00014D49">
              <w:rPr>
                <w:rStyle w:val="Hyperlink"/>
                <w:noProof/>
              </w:rPr>
              <w:t>Application monitoring</w:t>
            </w:r>
            <w:r>
              <w:rPr>
                <w:noProof/>
                <w:webHidden/>
              </w:rPr>
              <w:tab/>
            </w:r>
            <w:r>
              <w:rPr>
                <w:noProof/>
                <w:webHidden/>
              </w:rPr>
              <w:fldChar w:fldCharType="begin"/>
            </w:r>
            <w:r>
              <w:rPr>
                <w:noProof/>
                <w:webHidden/>
              </w:rPr>
              <w:instrText xml:space="preserve"> PAGEREF _Toc103052762 \h </w:instrText>
            </w:r>
            <w:r>
              <w:rPr>
                <w:noProof/>
                <w:webHidden/>
              </w:rPr>
            </w:r>
            <w:r>
              <w:rPr>
                <w:noProof/>
                <w:webHidden/>
              </w:rPr>
              <w:fldChar w:fldCharType="separate"/>
            </w:r>
            <w:r>
              <w:rPr>
                <w:noProof/>
                <w:webHidden/>
              </w:rPr>
              <w:t>68</w:t>
            </w:r>
            <w:r>
              <w:rPr>
                <w:noProof/>
                <w:webHidden/>
              </w:rPr>
              <w:fldChar w:fldCharType="end"/>
            </w:r>
          </w:hyperlink>
        </w:p>
        <w:p w14:paraId="395058AE" w14:textId="4BF8143B" w:rsidR="00684016" w:rsidRDefault="00684016">
          <w:pPr>
            <w:pStyle w:val="TOC2"/>
            <w:rPr>
              <w:rFonts w:eastAsiaTheme="minorEastAsia" w:cstheme="minorBidi"/>
              <w:noProof/>
              <w:sz w:val="22"/>
            </w:rPr>
          </w:pPr>
          <w:hyperlink w:anchor="_Toc103052763" w:history="1">
            <w:r w:rsidRPr="00014D49">
              <w:rPr>
                <w:rStyle w:val="Hyperlink"/>
                <w:noProof/>
              </w:rPr>
              <w:t>Monitoring database operations</w:t>
            </w:r>
            <w:r>
              <w:rPr>
                <w:noProof/>
                <w:webHidden/>
              </w:rPr>
              <w:tab/>
            </w:r>
            <w:r>
              <w:rPr>
                <w:noProof/>
                <w:webHidden/>
              </w:rPr>
              <w:fldChar w:fldCharType="begin"/>
            </w:r>
            <w:r>
              <w:rPr>
                <w:noProof/>
                <w:webHidden/>
              </w:rPr>
              <w:instrText xml:space="preserve"> PAGEREF _Toc103052763 \h </w:instrText>
            </w:r>
            <w:r>
              <w:rPr>
                <w:noProof/>
                <w:webHidden/>
              </w:rPr>
            </w:r>
            <w:r>
              <w:rPr>
                <w:noProof/>
                <w:webHidden/>
              </w:rPr>
              <w:fldChar w:fldCharType="separate"/>
            </w:r>
            <w:r>
              <w:rPr>
                <w:noProof/>
                <w:webHidden/>
              </w:rPr>
              <w:t>73</w:t>
            </w:r>
            <w:r>
              <w:rPr>
                <w:noProof/>
                <w:webHidden/>
              </w:rPr>
              <w:fldChar w:fldCharType="end"/>
            </w:r>
          </w:hyperlink>
        </w:p>
        <w:p w14:paraId="5A66CC9F" w14:textId="7856FF63" w:rsidR="00684016" w:rsidRDefault="00684016">
          <w:pPr>
            <w:pStyle w:val="TOC2"/>
            <w:rPr>
              <w:rFonts w:eastAsiaTheme="minorEastAsia" w:cstheme="minorBidi"/>
              <w:noProof/>
              <w:sz w:val="22"/>
            </w:rPr>
          </w:pPr>
          <w:hyperlink w:anchor="_Toc103052764" w:history="1">
            <w:r w:rsidRPr="00014D49">
              <w:rPr>
                <w:rStyle w:val="Hyperlink"/>
                <w:noProof/>
              </w:rPr>
              <w:t>Alerting guidelines</w:t>
            </w:r>
            <w:r>
              <w:rPr>
                <w:noProof/>
                <w:webHidden/>
              </w:rPr>
              <w:tab/>
            </w:r>
            <w:r>
              <w:rPr>
                <w:noProof/>
                <w:webHidden/>
              </w:rPr>
              <w:fldChar w:fldCharType="begin"/>
            </w:r>
            <w:r>
              <w:rPr>
                <w:noProof/>
                <w:webHidden/>
              </w:rPr>
              <w:instrText xml:space="preserve"> PAGEREF _Toc103052764 \h </w:instrText>
            </w:r>
            <w:r>
              <w:rPr>
                <w:noProof/>
                <w:webHidden/>
              </w:rPr>
            </w:r>
            <w:r>
              <w:rPr>
                <w:noProof/>
                <w:webHidden/>
              </w:rPr>
              <w:fldChar w:fldCharType="separate"/>
            </w:r>
            <w:r>
              <w:rPr>
                <w:noProof/>
                <w:webHidden/>
              </w:rPr>
              <w:t>79</w:t>
            </w:r>
            <w:r>
              <w:rPr>
                <w:noProof/>
                <w:webHidden/>
              </w:rPr>
              <w:fldChar w:fldCharType="end"/>
            </w:r>
          </w:hyperlink>
        </w:p>
        <w:p w14:paraId="34C4DF8E" w14:textId="0A24C353" w:rsidR="00684016" w:rsidRDefault="00684016">
          <w:pPr>
            <w:pStyle w:val="TOC2"/>
            <w:rPr>
              <w:rFonts w:eastAsiaTheme="minorEastAsia" w:cstheme="minorBidi"/>
              <w:noProof/>
              <w:sz w:val="22"/>
            </w:rPr>
          </w:pPr>
          <w:hyperlink w:anchor="_Toc103052765" w:history="1">
            <w:r w:rsidRPr="00014D49">
              <w:rPr>
                <w:rStyle w:val="Hyperlink"/>
                <w:noProof/>
              </w:rPr>
              <w:t>05 / Summary</w:t>
            </w:r>
            <w:r>
              <w:rPr>
                <w:noProof/>
                <w:webHidden/>
              </w:rPr>
              <w:tab/>
            </w:r>
            <w:r>
              <w:rPr>
                <w:noProof/>
                <w:webHidden/>
              </w:rPr>
              <w:fldChar w:fldCharType="begin"/>
            </w:r>
            <w:r>
              <w:rPr>
                <w:noProof/>
                <w:webHidden/>
              </w:rPr>
              <w:instrText xml:space="preserve"> PAGEREF _Toc103052765 \h </w:instrText>
            </w:r>
            <w:r>
              <w:rPr>
                <w:noProof/>
                <w:webHidden/>
              </w:rPr>
            </w:r>
            <w:r>
              <w:rPr>
                <w:noProof/>
                <w:webHidden/>
              </w:rPr>
              <w:fldChar w:fldCharType="separate"/>
            </w:r>
            <w:r>
              <w:rPr>
                <w:noProof/>
                <w:webHidden/>
              </w:rPr>
              <w:t>81</w:t>
            </w:r>
            <w:r>
              <w:rPr>
                <w:noProof/>
                <w:webHidden/>
              </w:rPr>
              <w:fldChar w:fldCharType="end"/>
            </w:r>
          </w:hyperlink>
        </w:p>
        <w:p w14:paraId="7FC124B9" w14:textId="2B9D8685" w:rsidR="00684016" w:rsidRDefault="00684016">
          <w:pPr>
            <w:pStyle w:val="TOC2"/>
            <w:rPr>
              <w:rFonts w:eastAsiaTheme="minorEastAsia" w:cstheme="minorBidi"/>
              <w:noProof/>
              <w:sz w:val="22"/>
            </w:rPr>
          </w:pPr>
          <w:hyperlink w:anchor="_Toc103052766" w:history="1">
            <w:r w:rsidRPr="00014D49">
              <w:rPr>
                <w:rStyle w:val="Hyperlink"/>
                <w:noProof/>
              </w:rPr>
              <w:t>Recommended content</w:t>
            </w:r>
            <w:r>
              <w:rPr>
                <w:noProof/>
                <w:webHidden/>
              </w:rPr>
              <w:tab/>
            </w:r>
            <w:r>
              <w:rPr>
                <w:noProof/>
                <w:webHidden/>
              </w:rPr>
              <w:fldChar w:fldCharType="begin"/>
            </w:r>
            <w:r>
              <w:rPr>
                <w:noProof/>
                <w:webHidden/>
              </w:rPr>
              <w:instrText xml:space="preserve"> PAGEREF _Toc103052766 \h </w:instrText>
            </w:r>
            <w:r>
              <w:rPr>
                <w:noProof/>
                <w:webHidden/>
              </w:rPr>
            </w:r>
            <w:r>
              <w:rPr>
                <w:noProof/>
                <w:webHidden/>
              </w:rPr>
              <w:fldChar w:fldCharType="separate"/>
            </w:r>
            <w:r>
              <w:rPr>
                <w:noProof/>
                <w:webHidden/>
              </w:rPr>
              <w:t>82</w:t>
            </w:r>
            <w:r>
              <w:rPr>
                <w:noProof/>
                <w:webHidden/>
              </w:rPr>
              <w:fldChar w:fldCharType="end"/>
            </w:r>
          </w:hyperlink>
        </w:p>
        <w:p w14:paraId="2FAABAC1" w14:textId="139046E0" w:rsidR="00684016" w:rsidRDefault="00684016" w:rsidP="00684016">
          <w:pPr>
            <w:pStyle w:val="TOC1"/>
            <w:rPr>
              <w:rFonts w:eastAsiaTheme="minorEastAsia" w:cstheme="minorBidi"/>
              <w:noProof/>
              <w:sz w:val="22"/>
            </w:rPr>
          </w:pPr>
          <w:hyperlink w:anchor="_Toc103052767" w:history="1">
            <w:r w:rsidRPr="00014D49">
              <w:rPr>
                <w:rStyle w:val="Hyperlink"/>
                <w:noProof/>
              </w:rPr>
              <w:t>06 / Networking and Security</w:t>
            </w:r>
            <w:r>
              <w:rPr>
                <w:noProof/>
                <w:webHidden/>
              </w:rPr>
              <w:tab/>
            </w:r>
            <w:r>
              <w:rPr>
                <w:noProof/>
                <w:webHidden/>
              </w:rPr>
              <w:fldChar w:fldCharType="begin"/>
            </w:r>
            <w:r>
              <w:rPr>
                <w:noProof/>
                <w:webHidden/>
              </w:rPr>
              <w:instrText xml:space="preserve"> PAGEREF _Toc103052767 \h </w:instrText>
            </w:r>
            <w:r>
              <w:rPr>
                <w:noProof/>
                <w:webHidden/>
              </w:rPr>
            </w:r>
            <w:r>
              <w:rPr>
                <w:noProof/>
                <w:webHidden/>
              </w:rPr>
              <w:fldChar w:fldCharType="separate"/>
            </w:r>
            <w:r>
              <w:rPr>
                <w:noProof/>
                <w:webHidden/>
              </w:rPr>
              <w:t>83</w:t>
            </w:r>
            <w:r>
              <w:rPr>
                <w:noProof/>
                <w:webHidden/>
              </w:rPr>
              <w:fldChar w:fldCharType="end"/>
            </w:r>
          </w:hyperlink>
        </w:p>
        <w:p w14:paraId="43CB472B" w14:textId="5962B3EA" w:rsidR="00684016" w:rsidRDefault="00684016">
          <w:pPr>
            <w:pStyle w:val="TOC2"/>
            <w:rPr>
              <w:rFonts w:eastAsiaTheme="minorEastAsia" w:cstheme="minorBidi"/>
              <w:noProof/>
              <w:sz w:val="22"/>
            </w:rPr>
          </w:pPr>
          <w:hyperlink w:anchor="_Toc103052768" w:history="1">
            <w:r w:rsidRPr="00014D49">
              <w:rPr>
                <w:rStyle w:val="Hyperlink"/>
                <w:noProof/>
              </w:rPr>
              <w:t>Public vs. Private Access</w:t>
            </w:r>
            <w:r>
              <w:rPr>
                <w:noProof/>
                <w:webHidden/>
              </w:rPr>
              <w:tab/>
            </w:r>
            <w:r>
              <w:rPr>
                <w:noProof/>
                <w:webHidden/>
              </w:rPr>
              <w:fldChar w:fldCharType="begin"/>
            </w:r>
            <w:r>
              <w:rPr>
                <w:noProof/>
                <w:webHidden/>
              </w:rPr>
              <w:instrText xml:space="preserve"> PAGEREF _Toc103052768 \h </w:instrText>
            </w:r>
            <w:r>
              <w:rPr>
                <w:noProof/>
                <w:webHidden/>
              </w:rPr>
            </w:r>
            <w:r>
              <w:rPr>
                <w:noProof/>
                <w:webHidden/>
              </w:rPr>
              <w:fldChar w:fldCharType="separate"/>
            </w:r>
            <w:r>
              <w:rPr>
                <w:noProof/>
                <w:webHidden/>
              </w:rPr>
              <w:t>83</w:t>
            </w:r>
            <w:r>
              <w:rPr>
                <w:noProof/>
                <w:webHidden/>
              </w:rPr>
              <w:fldChar w:fldCharType="end"/>
            </w:r>
          </w:hyperlink>
        </w:p>
        <w:p w14:paraId="68761A48" w14:textId="2F4A8302" w:rsidR="00684016" w:rsidRDefault="00684016">
          <w:pPr>
            <w:pStyle w:val="TOC2"/>
            <w:rPr>
              <w:rFonts w:eastAsiaTheme="minorEastAsia" w:cstheme="minorBidi"/>
              <w:noProof/>
              <w:sz w:val="22"/>
            </w:rPr>
          </w:pPr>
          <w:hyperlink w:anchor="_Toc103052769" w:history="1">
            <w:r w:rsidRPr="00014D49">
              <w:rPr>
                <w:rStyle w:val="Hyperlink"/>
                <w:noProof/>
              </w:rPr>
              <w:t>Virtual Network Hierarchy</w:t>
            </w:r>
            <w:r>
              <w:rPr>
                <w:noProof/>
                <w:webHidden/>
              </w:rPr>
              <w:tab/>
            </w:r>
            <w:r>
              <w:rPr>
                <w:noProof/>
                <w:webHidden/>
              </w:rPr>
              <w:fldChar w:fldCharType="begin"/>
            </w:r>
            <w:r>
              <w:rPr>
                <w:noProof/>
                <w:webHidden/>
              </w:rPr>
              <w:instrText xml:space="preserve"> PAGEREF _Toc103052769 \h </w:instrText>
            </w:r>
            <w:r>
              <w:rPr>
                <w:noProof/>
                <w:webHidden/>
              </w:rPr>
            </w:r>
            <w:r>
              <w:rPr>
                <w:noProof/>
                <w:webHidden/>
              </w:rPr>
              <w:fldChar w:fldCharType="separate"/>
            </w:r>
            <w:r>
              <w:rPr>
                <w:noProof/>
                <w:webHidden/>
              </w:rPr>
              <w:t>85</w:t>
            </w:r>
            <w:r>
              <w:rPr>
                <w:noProof/>
                <w:webHidden/>
              </w:rPr>
              <w:fldChar w:fldCharType="end"/>
            </w:r>
          </w:hyperlink>
        </w:p>
        <w:p w14:paraId="15DB17F2" w14:textId="1AEDD207" w:rsidR="00684016" w:rsidRDefault="00684016">
          <w:pPr>
            <w:pStyle w:val="TOC2"/>
            <w:rPr>
              <w:rFonts w:eastAsiaTheme="minorEastAsia" w:cstheme="minorBidi"/>
              <w:noProof/>
              <w:sz w:val="22"/>
            </w:rPr>
          </w:pPr>
          <w:hyperlink w:anchor="_Toc103052770" w:history="1">
            <w:r w:rsidRPr="00014D49">
              <w:rPr>
                <w:rStyle w:val="Hyperlink"/>
                <w:noProof/>
              </w:rPr>
              <w:t>Networking best practices for Flexible Server</w:t>
            </w:r>
            <w:r>
              <w:rPr>
                <w:noProof/>
                <w:webHidden/>
              </w:rPr>
              <w:tab/>
            </w:r>
            <w:r>
              <w:rPr>
                <w:noProof/>
                <w:webHidden/>
              </w:rPr>
              <w:fldChar w:fldCharType="begin"/>
            </w:r>
            <w:r>
              <w:rPr>
                <w:noProof/>
                <w:webHidden/>
              </w:rPr>
              <w:instrText xml:space="preserve"> PAGEREF _Toc103052770 \h </w:instrText>
            </w:r>
            <w:r>
              <w:rPr>
                <w:noProof/>
                <w:webHidden/>
              </w:rPr>
            </w:r>
            <w:r>
              <w:rPr>
                <w:noProof/>
                <w:webHidden/>
              </w:rPr>
              <w:fldChar w:fldCharType="separate"/>
            </w:r>
            <w:r>
              <w:rPr>
                <w:noProof/>
                <w:webHidden/>
              </w:rPr>
              <w:t>86</w:t>
            </w:r>
            <w:r>
              <w:rPr>
                <w:noProof/>
                <w:webHidden/>
              </w:rPr>
              <w:fldChar w:fldCharType="end"/>
            </w:r>
          </w:hyperlink>
        </w:p>
        <w:p w14:paraId="113265F3" w14:textId="65A40360" w:rsidR="00684016" w:rsidRDefault="00684016">
          <w:pPr>
            <w:pStyle w:val="TOC2"/>
            <w:rPr>
              <w:rFonts w:eastAsiaTheme="minorEastAsia" w:cstheme="minorBidi"/>
              <w:noProof/>
              <w:sz w:val="22"/>
            </w:rPr>
          </w:pPr>
          <w:hyperlink w:anchor="_Toc103052771" w:history="1">
            <w:r w:rsidRPr="00014D49">
              <w:rPr>
                <w:rStyle w:val="Hyperlink"/>
                <w:noProof/>
              </w:rPr>
              <w:t>Security</w:t>
            </w:r>
            <w:r>
              <w:rPr>
                <w:noProof/>
                <w:webHidden/>
              </w:rPr>
              <w:tab/>
            </w:r>
            <w:r>
              <w:rPr>
                <w:noProof/>
                <w:webHidden/>
              </w:rPr>
              <w:fldChar w:fldCharType="begin"/>
            </w:r>
            <w:r>
              <w:rPr>
                <w:noProof/>
                <w:webHidden/>
              </w:rPr>
              <w:instrText xml:space="preserve"> PAGEREF _Toc103052771 \h </w:instrText>
            </w:r>
            <w:r>
              <w:rPr>
                <w:noProof/>
                <w:webHidden/>
              </w:rPr>
            </w:r>
            <w:r>
              <w:rPr>
                <w:noProof/>
                <w:webHidden/>
              </w:rPr>
              <w:fldChar w:fldCharType="separate"/>
            </w:r>
            <w:r>
              <w:rPr>
                <w:noProof/>
                <w:webHidden/>
              </w:rPr>
              <w:t>87</w:t>
            </w:r>
            <w:r>
              <w:rPr>
                <w:noProof/>
                <w:webHidden/>
              </w:rPr>
              <w:fldChar w:fldCharType="end"/>
            </w:r>
          </w:hyperlink>
        </w:p>
        <w:p w14:paraId="557DD63F" w14:textId="701FAF48" w:rsidR="00684016" w:rsidRDefault="00684016">
          <w:pPr>
            <w:pStyle w:val="TOC2"/>
            <w:rPr>
              <w:rFonts w:eastAsiaTheme="minorEastAsia" w:cstheme="minorBidi"/>
              <w:noProof/>
              <w:sz w:val="22"/>
            </w:rPr>
          </w:pPr>
          <w:hyperlink w:anchor="_Toc103052772" w:history="1">
            <w:r w:rsidRPr="00014D49">
              <w:rPr>
                <w:rStyle w:val="Hyperlink"/>
                <w:noProof/>
              </w:rPr>
              <w:t>06 / Summary</w:t>
            </w:r>
            <w:r>
              <w:rPr>
                <w:noProof/>
                <w:webHidden/>
              </w:rPr>
              <w:tab/>
            </w:r>
            <w:r>
              <w:rPr>
                <w:noProof/>
                <w:webHidden/>
              </w:rPr>
              <w:fldChar w:fldCharType="begin"/>
            </w:r>
            <w:r>
              <w:rPr>
                <w:noProof/>
                <w:webHidden/>
              </w:rPr>
              <w:instrText xml:space="preserve"> PAGEREF _Toc103052772 \h </w:instrText>
            </w:r>
            <w:r>
              <w:rPr>
                <w:noProof/>
                <w:webHidden/>
              </w:rPr>
            </w:r>
            <w:r>
              <w:rPr>
                <w:noProof/>
                <w:webHidden/>
              </w:rPr>
              <w:fldChar w:fldCharType="separate"/>
            </w:r>
            <w:r>
              <w:rPr>
                <w:noProof/>
                <w:webHidden/>
              </w:rPr>
              <w:t>88</w:t>
            </w:r>
            <w:r>
              <w:rPr>
                <w:noProof/>
                <w:webHidden/>
              </w:rPr>
              <w:fldChar w:fldCharType="end"/>
            </w:r>
          </w:hyperlink>
        </w:p>
        <w:p w14:paraId="579106DA" w14:textId="170CF88D" w:rsidR="00684016" w:rsidRDefault="00684016">
          <w:pPr>
            <w:pStyle w:val="TOC2"/>
            <w:rPr>
              <w:rFonts w:eastAsiaTheme="minorEastAsia" w:cstheme="minorBidi"/>
              <w:noProof/>
              <w:sz w:val="22"/>
            </w:rPr>
          </w:pPr>
          <w:hyperlink w:anchor="_Toc103052773" w:history="1">
            <w:r w:rsidRPr="00014D49">
              <w:rPr>
                <w:rStyle w:val="Hyperlink"/>
                <w:noProof/>
              </w:rPr>
              <w:t>Security checklist</w:t>
            </w:r>
            <w:r>
              <w:rPr>
                <w:noProof/>
                <w:webHidden/>
              </w:rPr>
              <w:tab/>
            </w:r>
            <w:r>
              <w:rPr>
                <w:noProof/>
                <w:webHidden/>
              </w:rPr>
              <w:fldChar w:fldCharType="begin"/>
            </w:r>
            <w:r>
              <w:rPr>
                <w:noProof/>
                <w:webHidden/>
              </w:rPr>
              <w:instrText xml:space="preserve"> PAGEREF _Toc103052773 \h </w:instrText>
            </w:r>
            <w:r>
              <w:rPr>
                <w:noProof/>
                <w:webHidden/>
              </w:rPr>
            </w:r>
            <w:r>
              <w:rPr>
                <w:noProof/>
                <w:webHidden/>
              </w:rPr>
              <w:fldChar w:fldCharType="separate"/>
            </w:r>
            <w:r>
              <w:rPr>
                <w:noProof/>
                <w:webHidden/>
              </w:rPr>
              <w:t>88</w:t>
            </w:r>
            <w:r>
              <w:rPr>
                <w:noProof/>
                <w:webHidden/>
              </w:rPr>
              <w:fldChar w:fldCharType="end"/>
            </w:r>
          </w:hyperlink>
        </w:p>
        <w:p w14:paraId="71C0BC79" w14:textId="388DAE01" w:rsidR="00684016" w:rsidRDefault="00684016" w:rsidP="00684016">
          <w:pPr>
            <w:pStyle w:val="TOC1"/>
            <w:rPr>
              <w:rFonts w:eastAsiaTheme="minorEastAsia" w:cstheme="minorBidi"/>
              <w:noProof/>
              <w:sz w:val="22"/>
            </w:rPr>
          </w:pPr>
          <w:hyperlink w:anchor="_Toc103052774" w:history="1">
            <w:r w:rsidRPr="00014D49">
              <w:rPr>
                <w:rStyle w:val="Hyperlink"/>
                <w:noProof/>
              </w:rPr>
              <w:t>07 / Testing</w:t>
            </w:r>
            <w:r>
              <w:rPr>
                <w:noProof/>
                <w:webHidden/>
              </w:rPr>
              <w:tab/>
            </w:r>
            <w:r>
              <w:rPr>
                <w:noProof/>
                <w:webHidden/>
              </w:rPr>
              <w:fldChar w:fldCharType="begin"/>
            </w:r>
            <w:r>
              <w:rPr>
                <w:noProof/>
                <w:webHidden/>
              </w:rPr>
              <w:instrText xml:space="preserve"> PAGEREF _Toc103052774 \h </w:instrText>
            </w:r>
            <w:r>
              <w:rPr>
                <w:noProof/>
                <w:webHidden/>
              </w:rPr>
            </w:r>
            <w:r>
              <w:rPr>
                <w:noProof/>
                <w:webHidden/>
              </w:rPr>
              <w:fldChar w:fldCharType="separate"/>
            </w:r>
            <w:r>
              <w:rPr>
                <w:noProof/>
                <w:webHidden/>
              </w:rPr>
              <w:t>89</w:t>
            </w:r>
            <w:r>
              <w:rPr>
                <w:noProof/>
                <w:webHidden/>
              </w:rPr>
              <w:fldChar w:fldCharType="end"/>
            </w:r>
          </w:hyperlink>
        </w:p>
        <w:p w14:paraId="0A0B61A6" w14:textId="3E7E46CD" w:rsidR="00684016" w:rsidRDefault="00684016">
          <w:pPr>
            <w:pStyle w:val="TOC2"/>
            <w:rPr>
              <w:rFonts w:eastAsiaTheme="minorEastAsia" w:cstheme="minorBidi"/>
              <w:noProof/>
              <w:sz w:val="22"/>
            </w:rPr>
          </w:pPr>
          <w:hyperlink w:anchor="_Toc103052775" w:history="1">
            <w:r w:rsidRPr="00014D49">
              <w:rPr>
                <w:rStyle w:val="Hyperlink"/>
                <w:noProof/>
              </w:rPr>
              <w:t>Approaches</w:t>
            </w:r>
            <w:r>
              <w:rPr>
                <w:noProof/>
                <w:webHidden/>
              </w:rPr>
              <w:tab/>
            </w:r>
            <w:r>
              <w:rPr>
                <w:noProof/>
                <w:webHidden/>
              </w:rPr>
              <w:fldChar w:fldCharType="begin"/>
            </w:r>
            <w:r>
              <w:rPr>
                <w:noProof/>
                <w:webHidden/>
              </w:rPr>
              <w:instrText xml:space="preserve"> PAGEREF _Toc103052775 \h </w:instrText>
            </w:r>
            <w:r>
              <w:rPr>
                <w:noProof/>
                <w:webHidden/>
              </w:rPr>
            </w:r>
            <w:r>
              <w:rPr>
                <w:noProof/>
                <w:webHidden/>
              </w:rPr>
              <w:fldChar w:fldCharType="separate"/>
            </w:r>
            <w:r>
              <w:rPr>
                <w:noProof/>
                <w:webHidden/>
              </w:rPr>
              <w:t>89</w:t>
            </w:r>
            <w:r>
              <w:rPr>
                <w:noProof/>
                <w:webHidden/>
              </w:rPr>
              <w:fldChar w:fldCharType="end"/>
            </w:r>
          </w:hyperlink>
        </w:p>
        <w:p w14:paraId="71ADE229" w14:textId="49FF3176" w:rsidR="00684016" w:rsidRDefault="00684016">
          <w:pPr>
            <w:pStyle w:val="TOC2"/>
            <w:rPr>
              <w:rFonts w:eastAsiaTheme="minorEastAsia" w:cstheme="minorBidi"/>
              <w:noProof/>
              <w:sz w:val="22"/>
            </w:rPr>
          </w:pPr>
          <w:hyperlink w:anchor="_Toc103052776" w:history="1">
            <w:r w:rsidRPr="00014D49">
              <w:rPr>
                <w:rStyle w:val="Hyperlink"/>
                <w:noProof/>
              </w:rPr>
              <w:t>Testing data capture tools</w:t>
            </w:r>
            <w:r>
              <w:rPr>
                <w:noProof/>
                <w:webHidden/>
              </w:rPr>
              <w:tab/>
            </w:r>
            <w:r>
              <w:rPr>
                <w:noProof/>
                <w:webHidden/>
              </w:rPr>
              <w:fldChar w:fldCharType="begin"/>
            </w:r>
            <w:r>
              <w:rPr>
                <w:noProof/>
                <w:webHidden/>
              </w:rPr>
              <w:instrText xml:space="preserve"> PAGEREF _Toc103052776 \h </w:instrText>
            </w:r>
            <w:r>
              <w:rPr>
                <w:noProof/>
                <w:webHidden/>
              </w:rPr>
            </w:r>
            <w:r>
              <w:rPr>
                <w:noProof/>
                <w:webHidden/>
              </w:rPr>
              <w:fldChar w:fldCharType="separate"/>
            </w:r>
            <w:r>
              <w:rPr>
                <w:noProof/>
                <w:webHidden/>
              </w:rPr>
              <w:t>92</w:t>
            </w:r>
            <w:r>
              <w:rPr>
                <w:noProof/>
                <w:webHidden/>
              </w:rPr>
              <w:fldChar w:fldCharType="end"/>
            </w:r>
          </w:hyperlink>
        </w:p>
        <w:p w14:paraId="36CA3C53" w14:textId="6DFE24A4" w:rsidR="00684016" w:rsidRDefault="00684016">
          <w:pPr>
            <w:pStyle w:val="TOC2"/>
            <w:rPr>
              <w:rFonts w:eastAsiaTheme="minorEastAsia" w:cstheme="minorBidi"/>
              <w:noProof/>
              <w:sz w:val="22"/>
            </w:rPr>
          </w:pPr>
          <w:hyperlink w:anchor="_Toc103052777" w:history="1">
            <w:r w:rsidRPr="00014D49">
              <w:rPr>
                <w:rStyle w:val="Hyperlink"/>
                <w:noProof/>
              </w:rPr>
              <w:t>07 / Summary</w:t>
            </w:r>
            <w:r>
              <w:rPr>
                <w:noProof/>
                <w:webHidden/>
              </w:rPr>
              <w:tab/>
            </w:r>
            <w:r>
              <w:rPr>
                <w:noProof/>
                <w:webHidden/>
              </w:rPr>
              <w:fldChar w:fldCharType="begin"/>
            </w:r>
            <w:r>
              <w:rPr>
                <w:noProof/>
                <w:webHidden/>
              </w:rPr>
              <w:instrText xml:space="preserve"> PAGEREF _Toc103052777 \h </w:instrText>
            </w:r>
            <w:r>
              <w:rPr>
                <w:noProof/>
                <w:webHidden/>
              </w:rPr>
            </w:r>
            <w:r>
              <w:rPr>
                <w:noProof/>
                <w:webHidden/>
              </w:rPr>
              <w:fldChar w:fldCharType="separate"/>
            </w:r>
            <w:r>
              <w:rPr>
                <w:noProof/>
                <w:webHidden/>
              </w:rPr>
              <w:t>95</w:t>
            </w:r>
            <w:r>
              <w:rPr>
                <w:noProof/>
                <w:webHidden/>
              </w:rPr>
              <w:fldChar w:fldCharType="end"/>
            </w:r>
          </w:hyperlink>
        </w:p>
        <w:p w14:paraId="077918B1" w14:textId="160860A6" w:rsidR="00684016" w:rsidRDefault="00684016" w:rsidP="00684016">
          <w:pPr>
            <w:pStyle w:val="TOC1"/>
            <w:rPr>
              <w:rFonts w:eastAsiaTheme="minorEastAsia" w:cstheme="minorBidi"/>
              <w:noProof/>
              <w:sz w:val="22"/>
            </w:rPr>
          </w:pPr>
          <w:hyperlink w:anchor="_Toc103052778" w:history="1">
            <w:r w:rsidRPr="00014D49">
              <w:rPr>
                <w:rStyle w:val="Hyperlink"/>
                <w:noProof/>
              </w:rPr>
              <w:t>08 / Performance and Optimization</w:t>
            </w:r>
            <w:r>
              <w:rPr>
                <w:noProof/>
                <w:webHidden/>
              </w:rPr>
              <w:tab/>
            </w:r>
            <w:r>
              <w:rPr>
                <w:noProof/>
                <w:webHidden/>
              </w:rPr>
              <w:fldChar w:fldCharType="begin"/>
            </w:r>
            <w:r>
              <w:rPr>
                <w:noProof/>
                <w:webHidden/>
              </w:rPr>
              <w:instrText xml:space="preserve"> PAGEREF _Toc103052778 \h </w:instrText>
            </w:r>
            <w:r>
              <w:rPr>
                <w:noProof/>
                <w:webHidden/>
              </w:rPr>
            </w:r>
            <w:r>
              <w:rPr>
                <w:noProof/>
                <w:webHidden/>
              </w:rPr>
              <w:fldChar w:fldCharType="separate"/>
            </w:r>
            <w:r>
              <w:rPr>
                <w:noProof/>
                <w:webHidden/>
              </w:rPr>
              <w:t>96</w:t>
            </w:r>
            <w:r>
              <w:rPr>
                <w:noProof/>
                <w:webHidden/>
              </w:rPr>
              <w:fldChar w:fldCharType="end"/>
            </w:r>
          </w:hyperlink>
        </w:p>
        <w:p w14:paraId="4BB4FE4A" w14:textId="5A8D1D5C" w:rsidR="00684016" w:rsidRDefault="00684016">
          <w:pPr>
            <w:pStyle w:val="TOC2"/>
            <w:rPr>
              <w:rFonts w:eastAsiaTheme="minorEastAsia" w:cstheme="minorBidi"/>
              <w:noProof/>
              <w:sz w:val="22"/>
            </w:rPr>
          </w:pPr>
          <w:hyperlink w:anchor="_Toc103052779" w:history="1">
            <w:r w:rsidRPr="00014D49">
              <w:rPr>
                <w:rStyle w:val="Hyperlink"/>
                <w:noProof/>
              </w:rPr>
              <w:t>General performance tips</w:t>
            </w:r>
            <w:r>
              <w:rPr>
                <w:noProof/>
                <w:webHidden/>
              </w:rPr>
              <w:tab/>
            </w:r>
            <w:r>
              <w:rPr>
                <w:noProof/>
                <w:webHidden/>
              </w:rPr>
              <w:fldChar w:fldCharType="begin"/>
            </w:r>
            <w:r>
              <w:rPr>
                <w:noProof/>
                <w:webHidden/>
              </w:rPr>
              <w:instrText xml:space="preserve"> PAGEREF _Toc103052779 \h </w:instrText>
            </w:r>
            <w:r>
              <w:rPr>
                <w:noProof/>
                <w:webHidden/>
              </w:rPr>
            </w:r>
            <w:r>
              <w:rPr>
                <w:noProof/>
                <w:webHidden/>
              </w:rPr>
              <w:fldChar w:fldCharType="separate"/>
            </w:r>
            <w:r>
              <w:rPr>
                <w:noProof/>
                <w:webHidden/>
              </w:rPr>
              <w:t>96</w:t>
            </w:r>
            <w:r>
              <w:rPr>
                <w:noProof/>
                <w:webHidden/>
              </w:rPr>
              <w:fldChar w:fldCharType="end"/>
            </w:r>
          </w:hyperlink>
        </w:p>
        <w:p w14:paraId="798C3B5D" w14:textId="2E575F5A" w:rsidR="00684016" w:rsidRDefault="00684016">
          <w:pPr>
            <w:pStyle w:val="TOC2"/>
            <w:rPr>
              <w:rFonts w:eastAsiaTheme="minorEastAsia" w:cstheme="minorBidi"/>
              <w:noProof/>
              <w:sz w:val="22"/>
            </w:rPr>
          </w:pPr>
          <w:hyperlink w:anchor="_Toc103052780" w:history="1">
            <w:r w:rsidRPr="00014D49">
              <w:rPr>
                <w:rStyle w:val="Hyperlink"/>
                <w:noProof/>
              </w:rPr>
              <w:t>Monitoring hardware and query performance</w:t>
            </w:r>
            <w:r>
              <w:rPr>
                <w:noProof/>
                <w:webHidden/>
              </w:rPr>
              <w:tab/>
            </w:r>
            <w:r>
              <w:rPr>
                <w:noProof/>
                <w:webHidden/>
              </w:rPr>
              <w:fldChar w:fldCharType="begin"/>
            </w:r>
            <w:r>
              <w:rPr>
                <w:noProof/>
                <w:webHidden/>
              </w:rPr>
              <w:instrText xml:space="preserve"> PAGEREF _Toc103052780 \h </w:instrText>
            </w:r>
            <w:r>
              <w:rPr>
                <w:noProof/>
                <w:webHidden/>
              </w:rPr>
            </w:r>
            <w:r>
              <w:rPr>
                <w:noProof/>
                <w:webHidden/>
              </w:rPr>
              <w:fldChar w:fldCharType="separate"/>
            </w:r>
            <w:r>
              <w:rPr>
                <w:noProof/>
                <w:webHidden/>
              </w:rPr>
              <w:t>97</w:t>
            </w:r>
            <w:r>
              <w:rPr>
                <w:noProof/>
                <w:webHidden/>
              </w:rPr>
              <w:fldChar w:fldCharType="end"/>
            </w:r>
          </w:hyperlink>
        </w:p>
        <w:p w14:paraId="13CE60DD" w14:textId="6F3B7BB5" w:rsidR="00684016" w:rsidRDefault="00684016">
          <w:pPr>
            <w:pStyle w:val="TOC2"/>
            <w:rPr>
              <w:rFonts w:eastAsiaTheme="minorEastAsia" w:cstheme="minorBidi"/>
              <w:noProof/>
              <w:sz w:val="22"/>
            </w:rPr>
          </w:pPr>
          <w:hyperlink w:anchor="_Toc103052781" w:history="1">
            <w:r w:rsidRPr="00014D49">
              <w:rPr>
                <w:rStyle w:val="Hyperlink"/>
                <w:noProof/>
              </w:rPr>
              <w:t>Upgrading the tier</w:t>
            </w:r>
            <w:r>
              <w:rPr>
                <w:noProof/>
                <w:webHidden/>
              </w:rPr>
              <w:tab/>
            </w:r>
            <w:r>
              <w:rPr>
                <w:noProof/>
                <w:webHidden/>
              </w:rPr>
              <w:fldChar w:fldCharType="begin"/>
            </w:r>
            <w:r>
              <w:rPr>
                <w:noProof/>
                <w:webHidden/>
              </w:rPr>
              <w:instrText xml:space="preserve"> PAGEREF _Toc103052781 \h </w:instrText>
            </w:r>
            <w:r>
              <w:rPr>
                <w:noProof/>
                <w:webHidden/>
              </w:rPr>
            </w:r>
            <w:r>
              <w:rPr>
                <w:noProof/>
                <w:webHidden/>
              </w:rPr>
              <w:fldChar w:fldCharType="separate"/>
            </w:r>
            <w:r>
              <w:rPr>
                <w:noProof/>
                <w:webHidden/>
              </w:rPr>
              <w:t>97</w:t>
            </w:r>
            <w:r>
              <w:rPr>
                <w:noProof/>
                <w:webHidden/>
              </w:rPr>
              <w:fldChar w:fldCharType="end"/>
            </w:r>
          </w:hyperlink>
        </w:p>
        <w:p w14:paraId="6F66BE59" w14:textId="4DC50687" w:rsidR="00684016" w:rsidRDefault="00684016">
          <w:pPr>
            <w:pStyle w:val="TOC2"/>
            <w:rPr>
              <w:rFonts w:eastAsiaTheme="minorEastAsia" w:cstheme="minorBidi"/>
              <w:noProof/>
              <w:sz w:val="22"/>
            </w:rPr>
          </w:pPr>
          <w:hyperlink w:anchor="_Toc103052782" w:history="1">
            <w:r w:rsidRPr="00014D49">
              <w:rPr>
                <w:rStyle w:val="Hyperlink"/>
                <w:noProof/>
              </w:rPr>
              <w:t>Scaling the server</w:t>
            </w:r>
            <w:r>
              <w:rPr>
                <w:noProof/>
                <w:webHidden/>
              </w:rPr>
              <w:tab/>
            </w:r>
            <w:r>
              <w:rPr>
                <w:noProof/>
                <w:webHidden/>
              </w:rPr>
              <w:fldChar w:fldCharType="begin"/>
            </w:r>
            <w:r>
              <w:rPr>
                <w:noProof/>
                <w:webHidden/>
              </w:rPr>
              <w:instrText xml:space="preserve"> PAGEREF _Toc103052782 \h </w:instrText>
            </w:r>
            <w:r>
              <w:rPr>
                <w:noProof/>
                <w:webHidden/>
              </w:rPr>
            </w:r>
            <w:r>
              <w:rPr>
                <w:noProof/>
                <w:webHidden/>
              </w:rPr>
              <w:fldChar w:fldCharType="separate"/>
            </w:r>
            <w:r>
              <w:rPr>
                <w:noProof/>
                <w:webHidden/>
              </w:rPr>
              <w:t>97</w:t>
            </w:r>
            <w:r>
              <w:rPr>
                <w:noProof/>
                <w:webHidden/>
              </w:rPr>
              <w:fldChar w:fldCharType="end"/>
            </w:r>
          </w:hyperlink>
        </w:p>
        <w:p w14:paraId="53A141C9" w14:textId="356F3CA9" w:rsidR="00684016" w:rsidRDefault="00684016">
          <w:pPr>
            <w:pStyle w:val="TOC2"/>
            <w:rPr>
              <w:rFonts w:eastAsiaTheme="minorEastAsia" w:cstheme="minorBidi"/>
              <w:noProof/>
              <w:sz w:val="22"/>
            </w:rPr>
          </w:pPr>
          <w:hyperlink w:anchor="_Toc103052783" w:history="1">
            <w:r w:rsidRPr="00014D49">
              <w:rPr>
                <w:rStyle w:val="Hyperlink"/>
                <w:noProof/>
              </w:rPr>
              <w:t>Azure Database for MySQL memory recommendations</w:t>
            </w:r>
            <w:r>
              <w:rPr>
                <w:noProof/>
                <w:webHidden/>
              </w:rPr>
              <w:tab/>
            </w:r>
            <w:r>
              <w:rPr>
                <w:noProof/>
                <w:webHidden/>
              </w:rPr>
              <w:fldChar w:fldCharType="begin"/>
            </w:r>
            <w:r>
              <w:rPr>
                <w:noProof/>
                <w:webHidden/>
              </w:rPr>
              <w:instrText xml:space="preserve"> PAGEREF _Toc103052783 \h </w:instrText>
            </w:r>
            <w:r>
              <w:rPr>
                <w:noProof/>
                <w:webHidden/>
              </w:rPr>
            </w:r>
            <w:r>
              <w:rPr>
                <w:noProof/>
                <w:webHidden/>
              </w:rPr>
              <w:fldChar w:fldCharType="separate"/>
            </w:r>
            <w:r>
              <w:rPr>
                <w:noProof/>
                <w:webHidden/>
              </w:rPr>
              <w:t>97</w:t>
            </w:r>
            <w:r>
              <w:rPr>
                <w:noProof/>
                <w:webHidden/>
              </w:rPr>
              <w:fldChar w:fldCharType="end"/>
            </w:r>
          </w:hyperlink>
        </w:p>
        <w:p w14:paraId="6C6593C2" w14:textId="2A37C49B" w:rsidR="00684016" w:rsidRDefault="00684016">
          <w:pPr>
            <w:pStyle w:val="TOC2"/>
            <w:rPr>
              <w:rFonts w:eastAsiaTheme="minorEastAsia" w:cstheme="minorBidi"/>
              <w:noProof/>
              <w:sz w:val="22"/>
            </w:rPr>
          </w:pPr>
          <w:hyperlink w:anchor="_Toc103052784" w:history="1">
            <w:r w:rsidRPr="00014D49">
              <w:rPr>
                <w:rStyle w:val="Hyperlink"/>
                <w:noProof/>
              </w:rPr>
              <w:t>Moving regions</w:t>
            </w:r>
            <w:r>
              <w:rPr>
                <w:noProof/>
                <w:webHidden/>
              </w:rPr>
              <w:tab/>
            </w:r>
            <w:r>
              <w:rPr>
                <w:noProof/>
                <w:webHidden/>
              </w:rPr>
              <w:fldChar w:fldCharType="begin"/>
            </w:r>
            <w:r>
              <w:rPr>
                <w:noProof/>
                <w:webHidden/>
              </w:rPr>
              <w:instrText xml:space="preserve"> PAGEREF _Toc103052784 \h </w:instrText>
            </w:r>
            <w:r>
              <w:rPr>
                <w:noProof/>
                <w:webHidden/>
              </w:rPr>
            </w:r>
            <w:r>
              <w:rPr>
                <w:noProof/>
                <w:webHidden/>
              </w:rPr>
              <w:fldChar w:fldCharType="separate"/>
            </w:r>
            <w:r>
              <w:rPr>
                <w:noProof/>
                <w:webHidden/>
              </w:rPr>
              <w:t>98</w:t>
            </w:r>
            <w:r>
              <w:rPr>
                <w:noProof/>
                <w:webHidden/>
              </w:rPr>
              <w:fldChar w:fldCharType="end"/>
            </w:r>
          </w:hyperlink>
        </w:p>
        <w:p w14:paraId="0FE26E38" w14:textId="3BA99949" w:rsidR="00684016" w:rsidRDefault="00684016">
          <w:pPr>
            <w:pStyle w:val="TOC2"/>
            <w:rPr>
              <w:rFonts w:eastAsiaTheme="minorEastAsia" w:cstheme="minorBidi"/>
              <w:noProof/>
              <w:sz w:val="22"/>
            </w:rPr>
          </w:pPr>
          <w:hyperlink w:anchor="_Toc103052785" w:history="1">
            <w:r w:rsidRPr="00014D49">
              <w:rPr>
                <w:rStyle w:val="Hyperlink"/>
                <w:noProof/>
              </w:rPr>
              <w:t>Server parameters</w:t>
            </w:r>
            <w:r>
              <w:rPr>
                <w:noProof/>
                <w:webHidden/>
              </w:rPr>
              <w:tab/>
            </w:r>
            <w:r>
              <w:rPr>
                <w:noProof/>
                <w:webHidden/>
              </w:rPr>
              <w:fldChar w:fldCharType="begin"/>
            </w:r>
            <w:r>
              <w:rPr>
                <w:noProof/>
                <w:webHidden/>
              </w:rPr>
              <w:instrText xml:space="preserve"> PAGEREF _Toc103052785 \h </w:instrText>
            </w:r>
            <w:r>
              <w:rPr>
                <w:noProof/>
                <w:webHidden/>
              </w:rPr>
            </w:r>
            <w:r>
              <w:rPr>
                <w:noProof/>
                <w:webHidden/>
              </w:rPr>
              <w:fldChar w:fldCharType="separate"/>
            </w:r>
            <w:r>
              <w:rPr>
                <w:noProof/>
                <w:webHidden/>
              </w:rPr>
              <w:t>98</w:t>
            </w:r>
            <w:r>
              <w:rPr>
                <w:noProof/>
                <w:webHidden/>
              </w:rPr>
              <w:fldChar w:fldCharType="end"/>
            </w:r>
          </w:hyperlink>
        </w:p>
        <w:p w14:paraId="7CAB0DD1" w14:textId="53FF7241" w:rsidR="00684016" w:rsidRDefault="00684016">
          <w:pPr>
            <w:pStyle w:val="TOC2"/>
            <w:rPr>
              <w:rFonts w:eastAsiaTheme="minorEastAsia" w:cstheme="minorBidi"/>
              <w:noProof/>
              <w:sz w:val="22"/>
            </w:rPr>
          </w:pPr>
          <w:hyperlink w:anchor="_Toc103052786" w:history="1">
            <w:r w:rsidRPr="00014D49">
              <w:rPr>
                <w:rStyle w:val="Hyperlink"/>
                <w:noProof/>
              </w:rPr>
              <w:t>Upgrade Azure Database for MySQL versions</w:t>
            </w:r>
            <w:r>
              <w:rPr>
                <w:noProof/>
                <w:webHidden/>
              </w:rPr>
              <w:tab/>
            </w:r>
            <w:r>
              <w:rPr>
                <w:noProof/>
                <w:webHidden/>
              </w:rPr>
              <w:fldChar w:fldCharType="begin"/>
            </w:r>
            <w:r>
              <w:rPr>
                <w:noProof/>
                <w:webHidden/>
              </w:rPr>
              <w:instrText xml:space="preserve"> PAGEREF _Toc103052786 \h </w:instrText>
            </w:r>
            <w:r>
              <w:rPr>
                <w:noProof/>
                <w:webHidden/>
              </w:rPr>
            </w:r>
            <w:r>
              <w:rPr>
                <w:noProof/>
                <w:webHidden/>
              </w:rPr>
              <w:fldChar w:fldCharType="separate"/>
            </w:r>
            <w:r>
              <w:rPr>
                <w:noProof/>
                <w:webHidden/>
              </w:rPr>
              <w:t>98</w:t>
            </w:r>
            <w:r>
              <w:rPr>
                <w:noProof/>
                <w:webHidden/>
              </w:rPr>
              <w:fldChar w:fldCharType="end"/>
            </w:r>
          </w:hyperlink>
        </w:p>
        <w:p w14:paraId="493E02F6" w14:textId="72B68134" w:rsidR="00684016" w:rsidRDefault="00684016">
          <w:pPr>
            <w:pStyle w:val="TOC2"/>
            <w:rPr>
              <w:rFonts w:eastAsiaTheme="minorEastAsia" w:cstheme="minorBidi"/>
              <w:noProof/>
              <w:sz w:val="22"/>
            </w:rPr>
          </w:pPr>
          <w:hyperlink w:anchor="_Toc103052787" w:history="1">
            <w:r w:rsidRPr="00014D49">
              <w:rPr>
                <w:rStyle w:val="Hyperlink"/>
                <w:noProof/>
              </w:rPr>
              <w:t>Customizing the container runtime</w:t>
            </w:r>
            <w:r>
              <w:rPr>
                <w:noProof/>
                <w:webHidden/>
              </w:rPr>
              <w:tab/>
            </w:r>
            <w:r>
              <w:rPr>
                <w:noProof/>
                <w:webHidden/>
              </w:rPr>
              <w:fldChar w:fldCharType="begin"/>
            </w:r>
            <w:r>
              <w:rPr>
                <w:noProof/>
                <w:webHidden/>
              </w:rPr>
              <w:instrText xml:space="preserve"> PAGEREF _Toc103052787 \h </w:instrText>
            </w:r>
            <w:r>
              <w:rPr>
                <w:noProof/>
                <w:webHidden/>
              </w:rPr>
            </w:r>
            <w:r>
              <w:rPr>
                <w:noProof/>
                <w:webHidden/>
              </w:rPr>
              <w:fldChar w:fldCharType="separate"/>
            </w:r>
            <w:r>
              <w:rPr>
                <w:noProof/>
                <w:webHidden/>
              </w:rPr>
              <w:t>99</w:t>
            </w:r>
            <w:r>
              <w:rPr>
                <w:noProof/>
                <w:webHidden/>
              </w:rPr>
              <w:fldChar w:fldCharType="end"/>
            </w:r>
          </w:hyperlink>
        </w:p>
        <w:p w14:paraId="6B0470E7" w14:textId="2FE27A98" w:rsidR="00684016" w:rsidRDefault="00684016">
          <w:pPr>
            <w:pStyle w:val="TOC2"/>
            <w:rPr>
              <w:rFonts w:eastAsiaTheme="minorEastAsia" w:cstheme="minorBidi"/>
              <w:noProof/>
              <w:sz w:val="22"/>
            </w:rPr>
          </w:pPr>
          <w:hyperlink w:anchor="_Toc103052788" w:history="1">
            <w:r w:rsidRPr="00014D49">
              <w:rPr>
                <w:rStyle w:val="Hyperlink"/>
                <w:noProof/>
              </w:rPr>
              <w:t>Running MySQL Benchmarks</w:t>
            </w:r>
            <w:r>
              <w:rPr>
                <w:noProof/>
                <w:webHidden/>
              </w:rPr>
              <w:tab/>
            </w:r>
            <w:r>
              <w:rPr>
                <w:noProof/>
                <w:webHidden/>
              </w:rPr>
              <w:fldChar w:fldCharType="begin"/>
            </w:r>
            <w:r>
              <w:rPr>
                <w:noProof/>
                <w:webHidden/>
              </w:rPr>
              <w:instrText xml:space="preserve"> PAGEREF _Toc103052788 \h </w:instrText>
            </w:r>
            <w:r>
              <w:rPr>
                <w:noProof/>
                <w:webHidden/>
              </w:rPr>
            </w:r>
            <w:r>
              <w:rPr>
                <w:noProof/>
                <w:webHidden/>
              </w:rPr>
              <w:fldChar w:fldCharType="separate"/>
            </w:r>
            <w:r>
              <w:rPr>
                <w:noProof/>
                <w:webHidden/>
              </w:rPr>
              <w:t>99</w:t>
            </w:r>
            <w:r>
              <w:rPr>
                <w:noProof/>
                <w:webHidden/>
              </w:rPr>
              <w:fldChar w:fldCharType="end"/>
            </w:r>
          </w:hyperlink>
        </w:p>
        <w:p w14:paraId="246C5072" w14:textId="38952B3D" w:rsidR="00684016" w:rsidRDefault="00684016">
          <w:pPr>
            <w:pStyle w:val="TOC2"/>
            <w:rPr>
              <w:rFonts w:eastAsiaTheme="minorEastAsia" w:cstheme="minorBidi"/>
              <w:noProof/>
              <w:sz w:val="22"/>
            </w:rPr>
          </w:pPr>
          <w:hyperlink w:anchor="_Toc103052789" w:history="1">
            <w:r w:rsidRPr="00014D49">
              <w:rPr>
                <w:rStyle w:val="Hyperlink"/>
                <w:noProof/>
              </w:rPr>
              <w:t>Instrumenting vital server resources</w:t>
            </w:r>
            <w:r>
              <w:rPr>
                <w:noProof/>
                <w:webHidden/>
              </w:rPr>
              <w:tab/>
            </w:r>
            <w:r>
              <w:rPr>
                <w:noProof/>
                <w:webHidden/>
              </w:rPr>
              <w:fldChar w:fldCharType="begin"/>
            </w:r>
            <w:r>
              <w:rPr>
                <w:noProof/>
                <w:webHidden/>
              </w:rPr>
              <w:instrText xml:space="preserve"> PAGEREF _Toc103052789 \h </w:instrText>
            </w:r>
            <w:r>
              <w:rPr>
                <w:noProof/>
                <w:webHidden/>
              </w:rPr>
            </w:r>
            <w:r>
              <w:rPr>
                <w:noProof/>
                <w:webHidden/>
              </w:rPr>
              <w:fldChar w:fldCharType="separate"/>
            </w:r>
            <w:r>
              <w:rPr>
                <w:noProof/>
                <w:webHidden/>
              </w:rPr>
              <w:t>99</w:t>
            </w:r>
            <w:r>
              <w:rPr>
                <w:noProof/>
                <w:webHidden/>
              </w:rPr>
              <w:fldChar w:fldCharType="end"/>
            </w:r>
          </w:hyperlink>
        </w:p>
        <w:p w14:paraId="6A56E912" w14:textId="177C6BFE" w:rsidR="00684016" w:rsidRDefault="00684016">
          <w:pPr>
            <w:pStyle w:val="TOC2"/>
            <w:rPr>
              <w:rFonts w:eastAsiaTheme="minorEastAsia" w:cstheme="minorBidi"/>
              <w:noProof/>
              <w:sz w:val="22"/>
            </w:rPr>
          </w:pPr>
          <w:hyperlink w:anchor="_Toc103052790" w:history="1">
            <w:r w:rsidRPr="00014D49">
              <w:rPr>
                <w:rStyle w:val="Hyperlink"/>
                <w:noProof/>
              </w:rPr>
              <w:t>Server Parameters</w:t>
            </w:r>
            <w:r>
              <w:rPr>
                <w:noProof/>
                <w:webHidden/>
              </w:rPr>
              <w:tab/>
            </w:r>
            <w:r>
              <w:rPr>
                <w:noProof/>
                <w:webHidden/>
              </w:rPr>
              <w:fldChar w:fldCharType="begin"/>
            </w:r>
            <w:r>
              <w:rPr>
                <w:noProof/>
                <w:webHidden/>
              </w:rPr>
              <w:instrText xml:space="preserve"> PAGEREF _Toc103052790 \h </w:instrText>
            </w:r>
            <w:r>
              <w:rPr>
                <w:noProof/>
                <w:webHidden/>
              </w:rPr>
            </w:r>
            <w:r>
              <w:rPr>
                <w:noProof/>
                <w:webHidden/>
              </w:rPr>
              <w:fldChar w:fldCharType="separate"/>
            </w:r>
            <w:r>
              <w:rPr>
                <w:noProof/>
                <w:webHidden/>
              </w:rPr>
              <w:t>100</w:t>
            </w:r>
            <w:r>
              <w:rPr>
                <w:noProof/>
                <w:webHidden/>
              </w:rPr>
              <w:fldChar w:fldCharType="end"/>
            </w:r>
          </w:hyperlink>
        </w:p>
        <w:p w14:paraId="23385891" w14:textId="2E0303C3" w:rsidR="00684016" w:rsidRDefault="00684016">
          <w:pPr>
            <w:pStyle w:val="TOC2"/>
            <w:rPr>
              <w:rFonts w:eastAsiaTheme="minorEastAsia" w:cstheme="minorBidi"/>
              <w:noProof/>
              <w:sz w:val="22"/>
            </w:rPr>
          </w:pPr>
          <w:hyperlink w:anchor="_Toc103052791" w:history="1">
            <w:r w:rsidRPr="00014D49">
              <w:rPr>
                <w:rStyle w:val="Hyperlink"/>
                <w:noProof/>
              </w:rPr>
              <w:t>Caching</w:t>
            </w:r>
            <w:r>
              <w:rPr>
                <w:noProof/>
                <w:webHidden/>
              </w:rPr>
              <w:tab/>
            </w:r>
            <w:r>
              <w:rPr>
                <w:noProof/>
                <w:webHidden/>
              </w:rPr>
              <w:fldChar w:fldCharType="begin"/>
            </w:r>
            <w:r>
              <w:rPr>
                <w:noProof/>
                <w:webHidden/>
              </w:rPr>
              <w:instrText xml:space="preserve"> PAGEREF _Toc103052791 \h </w:instrText>
            </w:r>
            <w:r>
              <w:rPr>
                <w:noProof/>
                <w:webHidden/>
              </w:rPr>
            </w:r>
            <w:r>
              <w:rPr>
                <w:noProof/>
                <w:webHidden/>
              </w:rPr>
              <w:fldChar w:fldCharType="separate"/>
            </w:r>
            <w:r>
              <w:rPr>
                <w:noProof/>
                <w:webHidden/>
              </w:rPr>
              <w:t>101</w:t>
            </w:r>
            <w:r>
              <w:rPr>
                <w:noProof/>
                <w:webHidden/>
              </w:rPr>
              <w:fldChar w:fldCharType="end"/>
            </w:r>
          </w:hyperlink>
        </w:p>
        <w:p w14:paraId="43AA8446" w14:textId="634715F4" w:rsidR="00684016" w:rsidRDefault="00684016">
          <w:pPr>
            <w:pStyle w:val="TOC2"/>
            <w:rPr>
              <w:rFonts w:eastAsiaTheme="minorEastAsia" w:cstheme="minorBidi"/>
              <w:noProof/>
              <w:sz w:val="22"/>
            </w:rPr>
          </w:pPr>
          <w:hyperlink w:anchor="_Toc103052792" w:history="1">
            <w:r w:rsidRPr="00014D49">
              <w:rPr>
                <w:rStyle w:val="Hyperlink"/>
                <w:noProof/>
              </w:rPr>
              <w:t>Azure Content Delivery Network</w:t>
            </w:r>
            <w:r>
              <w:rPr>
                <w:noProof/>
                <w:webHidden/>
              </w:rPr>
              <w:tab/>
            </w:r>
            <w:r>
              <w:rPr>
                <w:noProof/>
                <w:webHidden/>
              </w:rPr>
              <w:fldChar w:fldCharType="begin"/>
            </w:r>
            <w:r>
              <w:rPr>
                <w:noProof/>
                <w:webHidden/>
              </w:rPr>
              <w:instrText xml:space="preserve"> PAGEREF _Toc103052792 \h </w:instrText>
            </w:r>
            <w:r>
              <w:rPr>
                <w:noProof/>
                <w:webHidden/>
              </w:rPr>
            </w:r>
            <w:r>
              <w:rPr>
                <w:noProof/>
                <w:webHidden/>
              </w:rPr>
              <w:fldChar w:fldCharType="separate"/>
            </w:r>
            <w:r>
              <w:rPr>
                <w:noProof/>
                <w:webHidden/>
              </w:rPr>
              <w:t>102</w:t>
            </w:r>
            <w:r>
              <w:rPr>
                <w:noProof/>
                <w:webHidden/>
              </w:rPr>
              <w:fldChar w:fldCharType="end"/>
            </w:r>
          </w:hyperlink>
        </w:p>
        <w:p w14:paraId="7FA143D9" w14:textId="7A183F8D" w:rsidR="00684016" w:rsidRDefault="00684016">
          <w:pPr>
            <w:pStyle w:val="TOC2"/>
            <w:rPr>
              <w:rFonts w:eastAsiaTheme="minorEastAsia" w:cstheme="minorBidi"/>
              <w:noProof/>
              <w:sz w:val="22"/>
            </w:rPr>
          </w:pPr>
          <w:hyperlink w:anchor="_Toc103052793" w:history="1">
            <w:r w:rsidRPr="00014D49">
              <w:rPr>
                <w:rStyle w:val="Hyperlink"/>
                <w:noProof/>
              </w:rPr>
              <w:t>08 / Summary</w:t>
            </w:r>
            <w:r>
              <w:rPr>
                <w:noProof/>
                <w:webHidden/>
              </w:rPr>
              <w:tab/>
            </w:r>
            <w:r>
              <w:rPr>
                <w:noProof/>
                <w:webHidden/>
              </w:rPr>
              <w:fldChar w:fldCharType="begin"/>
            </w:r>
            <w:r>
              <w:rPr>
                <w:noProof/>
                <w:webHidden/>
              </w:rPr>
              <w:instrText xml:space="preserve"> PAGEREF _Toc103052793 \h </w:instrText>
            </w:r>
            <w:r>
              <w:rPr>
                <w:noProof/>
                <w:webHidden/>
              </w:rPr>
            </w:r>
            <w:r>
              <w:rPr>
                <w:noProof/>
                <w:webHidden/>
              </w:rPr>
              <w:fldChar w:fldCharType="separate"/>
            </w:r>
            <w:r>
              <w:rPr>
                <w:noProof/>
                <w:webHidden/>
              </w:rPr>
              <w:t>103</w:t>
            </w:r>
            <w:r>
              <w:rPr>
                <w:noProof/>
                <w:webHidden/>
              </w:rPr>
              <w:fldChar w:fldCharType="end"/>
            </w:r>
          </w:hyperlink>
        </w:p>
        <w:p w14:paraId="68B4D48A" w14:textId="23020AAD" w:rsidR="00684016" w:rsidRDefault="00684016" w:rsidP="00684016">
          <w:pPr>
            <w:pStyle w:val="TOC1"/>
            <w:rPr>
              <w:rFonts w:eastAsiaTheme="minorEastAsia" w:cstheme="minorBidi"/>
              <w:noProof/>
              <w:sz w:val="22"/>
            </w:rPr>
          </w:pPr>
          <w:hyperlink w:anchor="_Toc103052794" w:history="1">
            <w:r w:rsidRPr="00014D49">
              <w:rPr>
                <w:rStyle w:val="Hyperlink"/>
                <w:noProof/>
              </w:rPr>
              <w:t>09 / Troubleshooting</w:t>
            </w:r>
            <w:r>
              <w:rPr>
                <w:noProof/>
                <w:webHidden/>
              </w:rPr>
              <w:tab/>
            </w:r>
            <w:r>
              <w:rPr>
                <w:noProof/>
                <w:webHidden/>
              </w:rPr>
              <w:fldChar w:fldCharType="begin"/>
            </w:r>
            <w:r>
              <w:rPr>
                <w:noProof/>
                <w:webHidden/>
              </w:rPr>
              <w:instrText xml:space="preserve"> PAGEREF _Toc103052794 \h </w:instrText>
            </w:r>
            <w:r>
              <w:rPr>
                <w:noProof/>
                <w:webHidden/>
              </w:rPr>
            </w:r>
            <w:r>
              <w:rPr>
                <w:noProof/>
                <w:webHidden/>
              </w:rPr>
              <w:fldChar w:fldCharType="separate"/>
            </w:r>
            <w:r>
              <w:rPr>
                <w:noProof/>
                <w:webHidden/>
              </w:rPr>
              <w:t>105</w:t>
            </w:r>
            <w:r>
              <w:rPr>
                <w:noProof/>
                <w:webHidden/>
              </w:rPr>
              <w:fldChar w:fldCharType="end"/>
            </w:r>
          </w:hyperlink>
        </w:p>
        <w:p w14:paraId="7C4AA3F2" w14:textId="390550D8" w:rsidR="00684016" w:rsidRDefault="00684016">
          <w:pPr>
            <w:pStyle w:val="TOC2"/>
            <w:rPr>
              <w:rFonts w:eastAsiaTheme="minorEastAsia" w:cstheme="minorBidi"/>
              <w:noProof/>
              <w:sz w:val="22"/>
            </w:rPr>
          </w:pPr>
          <w:hyperlink w:anchor="_Toc103052795" w:history="1">
            <w:r w:rsidRPr="00014D49">
              <w:rPr>
                <w:rStyle w:val="Hyperlink"/>
                <w:noProof/>
              </w:rPr>
              <w:t>Common MySQL issues</w:t>
            </w:r>
            <w:r>
              <w:rPr>
                <w:noProof/>
                <w:webHidden/>
              </w:rPr>
              <w:tab/>
            </w:r>
            <w:r>
              <w:rPr>
                <w:noProof/>
                <w:webHidden/>
              </w:rPr>
              <w:fldChar w:fldCharType="begin"/>
            </w:r>
            <w:r>
              <w:rPr>
                <w:noProof/>
                <w:webHidden/>
              </w:rPr>
              <w:instrText xml:space="preserve"> PAGEREF _Toc103052795 \h </w:instrText>
            </w:r>
            <w:r>
              <w:rPr>
                <w:noProof/>
                <w:webHidden/>
              </w:rPr>
            </w:r>
            <w:r>
              <w:rPr>
                <w:noProof/>
                <w:webHidden/>
              </w:rPr>
              <w:fldChar w:fldCharType="separate"/>
            </w:r>
            <w:r>
              <w:rPr>
                <w:noProof/>
                <w:webHidden/>
              </w:rPr>
              <w:t>105</w:t>
            </w:r>
            <w:r>
              <w:rPr>
                <w:noProof/>
                <w:webHidden/>
              </w:rPr>
              <w:fldChar w:fldCharType="end"/>
            </w:r>
          </w:hyperlink>
        </w:p>
        <w:p w14:paraId="568077BE" w14:textId="6799B283" w:rsidR="00684016" w:rsidRDefault="00684016">
          <w:pPr>
            <w:pStyle w:val="TOC2"/>
            <w:rPr>
              <w:rFonts w:eastAsiaTheme="minorEastAsia" w:cstheme="minorBidi"/>
              <w:noProof/>
              <w:sz w:val="22"/>
            </w:rPr>
          </w:pPr>
          <w:hyperlink w:anchor="_Toc103052796" w:history="1">
            <w:r w:rsidRPr="00014D49">
              <w:rPr>
                <w:rStyle w:val="Hyperlink"/>
                <w:noProof/>
              </w:rPr>
              <w:t>Troubleshoot app issues in Azure App Service</w:t>
            </w:r>
            <w:r>
              <w:rPr>
                <w:noProof/>
                <w:webHidden/>
              </w:rPr>
              <w:tab/>
            </w:r>
            <w:r>
              <w:rPr>
                <w:noProof/>
                <w:webHidden/>
              </w:rPr>
              <w:fldChar w:fldCharType="begin"/>
            </w:r>
            <w:r>
              <w:rPr>
                <w:noProof/>
                <w:webHidden/>
              </w:rPr>
              <w:instrText xml:space="preserve"> PAGEREF _Toc103052796 \h </w:instrText>
            </w:r>
            <w:r>
              <w:rPr>
                <w:noProof/>
                <w:webHidden/>
              </w:rPr>
            </w:r>
            <w:r>
              <w:rPr>
                <w:noProof/>
                <w:webHidden/>
              </w:rPr>
              <w:fldChar w:fldCharType="separate"/>
            </w:r>
            <w:r>
              <w:rPr>
                <w:noProof/>
                <w:webHidden/>
              </w:rPr>
              <w:t>107</w:t>
            </w:r>
            <w:r>
              <w:rPr>
                <w:noProof/>
                <w:webHidden/>
              </w:rPr>
              <w:fldChar w:fldCharType="end"/>
            </w:r>
          </w:hyperlink>
        </w:p>
        <w:p w14:paraId="197EA58B" w14:textId="3B219B66" w:rsidR="00684016" w:rsidRDefault="00684016">
          <w:pPr>
            <w:pStyle w:val="TOC2"/>
            <w:rPr>
              <w:rFonts w:eastAsiaTheme="minorEastAsia" w:cstheme="minorBidi"/>
              <w:noProof/>
              <w:sz w:val="22"/>
            </w:rPr>
          </w:pPr>
          <w:hyperlink w:anchor="_Toc103052797" w:history="1">
            <w:r w:rsidRPr="00014D49">
              <w:rPr>
                <w:rStyle w:val="Hyperlink"/>
                <w:noProof/>
              </w:rPr>
              <w:t>App debugging</w:t>
            </w:r>
            <w:r>
              <w:rPr>
                <w:noProof/>
                <w:webHidden/>
              </w:rPr>
              <w:tab/>
            </w:r>
            <w:r>
              <w:rPr>
                <w:noProof/>
                <w:webHidden/>
              </w:rPr>
              <w:fldChar w:fldCharType="begin"/>
            </w:r>
            <w:r>
              <w:rPr>
                <w:noProof/>
                <w:webHidden/>
              </w:rPr>
              <w:instrText xml:space="preserve"> PAGEREF _Toc103052797 \h </w:instrText>
            </w:r>
            <w:r>
              <w:rPr>
                <w:noProof/>
                <w:webHidden/>
              </w:rPr>
            </w:r>
            <w:r>
              <w:rPr>
                <w:noProof/>
                <w:webHidden/>
              </w:rPr>
              <w:fldChar w:fldCharType="separate"/>
            </w:r>
            <w:r>
              <w:rPr>
                <w:noProof/>
                <w:webHidden/>
              </w:rPr>
              <w:t>107</w:t>
            </w:r>
            <w:r>
              <w:rPr>
                <w:noProof/>
                <w:webHidden/>
              </w:rPr>
              <w:fldChar w:fldCharType="end"/>
            </w:r>
          </w:hyperlink>
        </w:p>
        <w:p w14:paraId="2AA18017" w14:textId="574FBF69" w:rsidR="00684016" w:rsidRDefault="00684016">
          <w:pPr>
            <w:pStyle w:val="TOC2"/>
            <w:rPr>
              <w:rFonts w:eastAsiaTheme="minorEastAsia" w:cstheme="minorBidi"/>
              <w:noProof/>
              <w:sz w:val="22"/>
            </w:rPr>
          </w:pPr>
          <w:hyperlink w:anchor="_Toc103052798" w:history="1">
            <w:r w:rsidRPr="00014D49">
              <w:rPr>
                <w:rStyle w:val="Hyperlink"/>
                <w:noProof/>
              </w:rPr>
              <w:t>09 / Summary</w:t>
            </w:r>
            <w:r>
              <w:rPr>
                <w:noProof/>
                <w:webHidden/>
              </w:rPr>
              <w:tab/>
            </w:r>
            <w:r>
              <w:rPr>
                <w:noProof/>
                <w:webHidden/>
              </w:rPr>
              <w:fldChar w:fldCharType="begin"/>
            </w:r>
            <w:r>
              <w:rPr>
                <w:noProof/>
                <w:webHidden/>
              </w:rPr>
              <w:instrText xml:space="preserve"> PAGEREF _Toc103052798 \h </w:instrText>
            </w:r>
            <w:r>
              <w:rPr>
                <w:noProof/>
                <w:webHidden/>
              </w:rPr>
            </w:r>
            <w:r>
              <w:rPr>
                <w:noProof/>
                <w:webHidden/>
              </w:rPr>
              <w:fldChar w:fldCharType="separate"/>
            </w:r>
            <w:r>
              <w:rPr>
                <w:noProof/>
                <w:webHidden/>
              </w:rPr>
              <w:t>110</w:t>
            </w:r>
            <w:r>
              <w:rPr>
                <w:noProof/>
                <w:webHidden/>
              </w:rPr>
              <w:fldChar w:fldCharType="end"/>
            </w:r>
          </w:hyperlink>
        </w:p>
        <w:p w14:paraId="10BBCDD9" w14:textId="558AF471" w:rsidR="00684016" w:rsidRDefault="00684016" w:rsidP="00684016">
          <w:pPr>
            <w:pStyle w:val="TOC1"/>
            <w:rPr>
              <w:rFonts w:eastAsiaTheme="minorEastAsia" w:cstheme="minorBidi"/>
              <w:noProof/>
              <w:sz w:val="22"/>
            </w:rPr>
          </w:pPr>
          <w:hyperlink w:anchor="_Toc103052799" w:history="1">
            <w:r w:rsidRPr="00014D49">
              <w:rPr>
                <w:rStyle w:val="Hyperlink"/>
                <w:noProof/>
              </w:rPr>
              <w:t>10 / Business Continuity and Disaster Recovery</w:t>
            </w:r>
            <w:r>
              <w:rPr>
                <w:noProof/>
                <w:webHidden/>
              </w:rPr>
              <w:tab/>
            </w:r>
            <w:r>
              <w:rPr>
                <w:noProof/>
                <w:webHidden/>
              </w:rPr>
              <w:fldChar w:fldCharType="begin"/>
            </w:r>
            <w:r>
              <w:rPr>
                <w:noProof/>
                <w:webHidden/>
              </w:rPr>
              <w:instrText xml:space="preserve"> PAGEREF _Toc103052799 \h </w:instrText>
            </w:r>
            <w:r>
              <w:rPr>
                <w:noProof/>
                <w:webHidden/>
              </w:rPr>
            </w:r>
            <w:r>
              <w:rPr>
                <w:noProof/>
                <w:webHidden/>
              </w:rPr>
              <w:fldChar w:fldCharType="separate"/>
            </w:r>
            <w:r>
              <w:rPr>
                <w:noProof/>
                <w:webHidden/>
              </w:rPr>
              <w:t>112</w:t>
            </w:r>
            <w:r>
              <w:rPr>
                <w:noProof/>
                <w:webHidden/>
              </w:rPr>
              <w:fldChar w:fldCharType="end"/>
            </w:r>
          </w:hyperlink>
        </w:p>
        <w:p w14:paraId="0FD4A8FE" w14:textId="0247B4E9" w:rsidR="00684016" w:rsidRDefault="00684016">
          <w:pPr>
            <w:pStyle w:val="TOC2"/>
            <w:rPr>
              <w:rFonts w:eastAsiaTheme="minorEastAsia" w:cstheme="minorBidi"/>
              <w:noProof/>
              <w:sz w:val="22"/>
            </w:rPr>
          </w:pPr>
          <w:hyperlink w:anchor="_Toc103052800" w:history="1">
            <w:r w:rsidRPr="00014D49">
              <w:rPr>
                <w:rStyle w:val="Hyperlink"/>
                <w:noProof/>
              </w:rPr>
              <w:t>High availability</w:t>
            </w:r>
            <w:r>
              <w:rPr>
                <w:noProof/>
                <w:webHidden/>
              </w:rPr>
              <w:tab/>
            </w:r>
            <w:r>
              <w:rPr>
                <w:noProof/>
                <w:webHidden/>
              </w:rPr>
              <w:fldChar w:fldCharType="begin"/>
            </w:r>
            <w:r>
              <w:rPr>
                <w:noProof/>
                <w:webHidden/>
              </w:rPr>
              <w:instrText xml:space="preserve"> PAGEREF _Toc103052800 \h </w:instrText>
            </w:r>
            <w:r>
              <w:rPr>
                <w:noProof/>
                <w:webHidden/>
              </w:rPr>
            </w:r>
            <w:r>
              <w:rPr>
                <w:noProof/>
                <w:webHidden/>
              </w:rPr>
              <w:fldChar w:fldCharType="separate"/>
            </w:r>
            <w:r>
              <w:rPr>
                <w:noProof/>
                <w:webHidden/>
              </w:rPr>
              <w:t>112</w:t>
            </w:r>
            <w:r>
              <w:rPr>
                <w:noProof/>
                <w:webHidden/>
              </w:rPr>
              <w:fldChar w:fldCharType="end"/>
            </w:r>
          </w:hyperlink>
        </w:p>
        <w:p w14:paraId="6C63E3B9" w14:textId="2C8FD203" w:rsidR="00684016" w:rsidRDefault="00684016">
          <w:pPr>
            <w:pStyle w:val="TOC2"/>
            <w:rPr>
              <w:rFonts w:eastAsiaTheme="minorEastAsia" w:cstheme="minorBidi"/>
              <w:noProof/>
              <w:sz w:val="22"/>
            </w:rPr>
          </w:pPr>
          <w:hyperlink w:anchor="_Toc103052801" w:history="1">
            <w:r w:rsidRPr="00014D49">
              <w:rPr>
                <w:rStyle w:val="Hyperlink"/>
                <w:noProof/>
              </w:rPr>
              <w:t>Replication</w:t>
            </w:r>
            <w:r>
              <w:rPr>
                <w:noProof/>
                <w:webHidden/>
              </w:rPr>
              <w:tab/>
            </w:r>
            <w:r>
              <w:rPr>
                <w:noProof/>
                <w:webHidden/>
              </w:rPr>
              <w:fldChar w:fldCharType="begin"/>
            </w:r>
            <w:r>
              <w:rPr>
                <w:noProof/>
                <w:webHidden/>
              </w:rPr>
              <w:instrText xml:space="preserve"> PAGEREF _Toc103052801 \h </w:instrText>
            </w:r>
            <w:r>
              <w:rPr>
                <w:noProof/>
                <w:webHidden/>
              </w:rPr>
            </w:r>
            <w:r>
              <w:rPr>
                <w:noProof/>
                <w:webHidden/>
              </w:rPr>
              <w:fldChar w:fldCharType="separate"/>
            </w:r>
            <w:r>
              <w:rPr>
                <w:noProof/>
                <w:webHidden/>
              </w:rPr>
              <w:t>114</w:t>
            </w:r>
            <w:r>
              <w:rPr>
                <w:noProof/>
                <w:webHidden/>
              </w:rPr>
              <w:fldChar w:fldCharType="end"/>
            </w:r>
          </w:hyperlink>
        </w:p>
        <w:p w14:paraId="4F242D09" w14:textId="63EB6968" w:rsidR="00684016" w:rsidRDefault="00684016">
          <w:pPr>
            <w:pStyle w:val="TOC2"/>
            <w:rPr>
              <w:rFonts w:eastAsiaTheme="minorEastAsia" w:cstheme="minorBidi"/>
              <w:noProof/>
              <w:sz w:val="22"/>
            </w:rPr>
          </w:pPr>
          <w:hyperlink w:anchor="_Toc103052802" w:history="1">
            <w:r w:rsidRPr="00014D49">
              <w:rPr>
                <w:rStyle w:val="Hyperlink"/>
                <w:noProof/>
              </w:rPr>
              <w:t>Read replicas</w:t>
            </w:r>
            <w:r>
              <w:rPr>
                <w:noProof/>
                <w:webHidden/>
              </w:rPr>
              <w:tab/>
            </w:r>
            <w:r>
              <w:rPr>
                <w:noProof/>
                <w:webHidden/>
              </w:rPr>
              <w:fldChar w:fldCharType="begin"/>
            </w:r>
            <w:r>
              <w:rPr>
                <w:noProof/>
                <w:webHidden/>
              </w:rPr>
              <w:instrText xml:space="preserve"> PAGEREF _Toc103052802 \h </w:instrText>
            </w:r>
            <w:r>
              <w:rPr>
                <w:noProof/>
                <w:webHidden/>
              </w:rPr>
            </w:r>
            <w:r>
              <w:rPr>
                <w:noProof/>
                <w:webHidden/>
              </w:rPr>
              <w:fldChar w:fldCharType="separate"/>
            </w:r>
            <w:r>
              <w:rPr>
                <w:noProof/>
                <w:webHidden/>
              </w:rPr>
              <w:t>115</w:t>
            </w:r>
            <w:r>
              <w:rPr>
                <w:noProof/>
                <w:webHidden/>
              </w:rPr>
              <w:fldChar w:fldCharType="end"/>
            </w:r>
          </w:hyperlink>
        </w:p>
        <w:p w14:paraId="39E0A3C9" w14:textId="25A56A0C" w:rsidR="00684016" w:rsidRDefault="00684016">
          <w:pPr>
            <w:pStyle w:val="TOC2"/>
            <w:rPr>
              <w:rFonts w:eastAsiaTheme="minorEastAsia" w:cstheme="minorBidi"/>
              <w:noProof/>
              <w:sz w:val="22"/>
            </w:rPr>
          </w:pPr>
          <w:hyperlink w:anchor="_Toc103052803" w:history="1">
            <w:r w:rsidRPr="00014D49">
              <w:rPr>
                <w:rStyle w:val="Hyperlink"/>
                <w:noProof/>
              </w:rPr>
              <w:t>Deleted servers</w:t>
            </w:r>
            <w:r>
              <w:rPr>
                <w:noProof/>
                <w:webHidden/>
              </w:rPr>
              <w:tab/>
            </w:r>
            <w:r>
              <w:rPr>
                <w:noProof/>
                <w:webHidden/>
              </w:rPr>
              <w:fldChar w:fldCharType="begin"/>
            </w:r>
            <w:r>
              <w:rPr>
                <w:noProof/>
                <w:webHidden/>
              </w:rPr>
              <w:instrText xml:space="preserve"> PAGEREF _Toc103052803 \h </w:instrText>
            </w:r>
            <w:r>
              <w:rPr>
                <w:noProof/>
                <w:webHidden/>
              </w:rPr>
            </w:r>
            <w:r>
              <w:rPr>
                <w:noProof/>
                <w:webHidden/>
              </w:rPr>
              <w:fldChar w:fldCharType="separate"/>
            </w:r>
            <w:r>
              <w:rPr>
                <w:noProof/>
                <w:webHidden/>
              </w:rPr>
              <w:t>115</w:t>
            </w:r>
            <w:r>
              <w:rPr>
                <w:noProof/>
                <w:webHidden/>
              </w:rPr>
              <w:fldChar w:fldCharType="end"/>
            </w:r>
          </w:hyperlink>
        </w:p>
        <w:p w14:paraId="79F836F9" w14:textId="032C46E0" w:rsidR="00684016" w:rsidRDefault="00684016">
          <w:pPr>
            <w:pStyle w:val="TOC2"/>
            <w:rPr>
              <w:rFonts w:eastAsiaTheme="minorEastAsia" w:cstheme="minorBidi"/>
              <w:noProof/>
              <w:sz w:val="22"/>
            </w:rPr>
          </w:pPr>
          <w:hyperlink w:anchor="_Toc103052804" w:history="1">
            <w:r w:rsidRPr="00014D49">
              <w:rPr>
                <w:rStyle w:val="Hyperlink"/>
                <w:noProof/>
              </w:rPr>
              <w:t>Regional failure</w:t>
            </w:r>
            <w:r>
              <w:rPr>
                <w:noProof/>
                <w:webHidden/>
              </w:rPr>
              <w:tab/>
            </w:r>
            <w:r>
              <w:rPr>
                <w:noProof/>
                <w:webHidden/>
              </w:rPr>
              <w:fldChar w:fldCharType="begin"/>
            </w:r>
            <w:r>
              <w:rPr>
                <w:noProof/>
                <w:webHidden/>
              </w:rPr>
              <w:instrText xml:space="preserve"> PAGEREF _Toc103052804 \h </w:instrText>
            </w:r>
            <w:r>
              <w:rPr>
                <w:noProof/>
                <w:webHidden/>
              </w:rPr>
            </w:r>
            <w:r>
              <w:rPr>
                <w:noProof/>
                <w:webHidden/>
              </w:rPr>
              <w:fldChar w:fldCharType="separate"/>
            </w:r>
            <w:r>
              <w:rPr>
                <w:noProof/>
                <w:webHidden/>
              </w:rPr>
              <w:t>115</w:t>
            </w:r>
            <w:r>
              <w:rPr>
                <w:noProof/>
                <w:webHidden/>
              </w:rPr>
              <w:fldChar w:fldCharType="end"/>
            </w:r>
          </w:hyperlink>
        </w:p>
        <w:p w14:paraId="4261F04F" w14:textId="0A2097AE" w:rsidR="00684016" w:rsidRDefault="00684016">
          <w:pPr>
            <w:pStyle w:val="TOC2"/>
            <w:rPr>
              <w:rFonts w:eastAsiaTheme="minorEastAsia" w:cstheme="minorBidi"/>
              <w:noProof/>
              <w:sz w:val="22"/>
            </w:rPr>
          </w:pPr>
          <w:hyperlink w:anchor="_Toc103052805" w:history="1">
            <w:r w:rsidRPr="00014D49">
              <w:rPr>
                <w:rStyle w:val="Hyperlink"/>
                <w:noProof/>
              </w:rPr>
              <w:t>Load Balancers</w:t>
            </w:r>
            <w:r>
              <w:rPr>
                <w:noProof/>
                <w:webHidden/>
              </w:rPr>
              <w:tab/>
            </w:r>
            <w:r>
              <w:rPr>
                <w:noProof/>
                <w:webHidden/>
              </w:rPr>
              <w:fldChar w:fldCharType="begin"/>
            </w:r>
            <w:r>
              <w:rPr>
                <w:noProof/>
                <w:webHidden/>
              </w:rPr>
              <w:instrText xml:space="preserve"> PAGEREF _Toc103052805 \h </w:instrText>
            </w:r>
            <w:r>
              <w:rPr>
                <w:noProof/>
                <w:webHidden/>
              </w:rPr>
            </w:r>
            <w:r>
              <w:rPr>
                <w:noProof/>
                <w:webHidden/>
              </w:rPr>
              <w:fldChar w:fldCharType="separate"/>
            </w:r>
            <w:r>
              <w:rPr>
                <w:noProof/>
                <w:webHidden/>
              </w:rPr>
              <w:t>115</w:t>
            </w:r>
            <w:r>
              <w:rPr>
                <w:noProof/>
                <w:webHidden/>
              </w:rPr>
              <w:fldChar w:fldCharType="end"/>
            </w:r>
          </w:hyperlink>
        </w:p>
        <w:p w14:paraId="424CD84C" w14:textId="0CADFABF" w:rsidR="00684016" w:rsidRDefault="00684016">
          <w:pPr>
            <w:pStyle w:val="TOC2"/>
            <w:rPr>
              <w:rFonts w:eastAsiaTheme="minorEastAsia" w:cstheme="minorBidi"/>
              <w:noProof/>
              <w:sz w:val="22"/>
            </w:rPr>
          </w:pPr>
          <w:hyperlink w:anchor="_Toc103052806" w:history="1">
            <w:r w:rsidRPr="00014D49">
              <w:rPr>
                <w:rStyle w:val="Hyperlink"/>
                <w:noProof/>
              </w:rPr>
              <w:t>Flexible Server resources</w:t>
            </w:r>
            <w:r>
              <w:rPr>
                <w:noProof/>
                <w:webHidden/>
              </w:rPr>
              <w:tab/>
            </w:r>
            <w:r>
              <w:rPr>
                <w:noProof/>
                <w:webHidden/>
              </w:rPr>
              <w:fldChar w:fldCharType="begin"/>
            </w:r>
            <w:r>
              <w:rPr>
                <w:noProof/>
                <w:webHidden/>
              </w:rPr>
              <w:instrText xml:space="preserve"> PAGEREF _Toc103052806 \h </w:instrText>
            </w:r>
            <w:r>
              <w:rPr>
                <w:noProof/>
                <w:webHidden/>
              </w:rPr>
            </w:r>
            <w:r>
              <w:rPr>
                <w:noProof/>
                <w:webHidden/>
              </w:rPr>
              <w:fldChar w:fldCharType="separate"/>
            </w:r>
            <w:r>
              <w:rPr>
                <w:noProof/>
                <w:webHidden/>
              </w:rPr>
              <w:t>116</w:t>
            </w:r>
            <w:r>
              <w:rPr>
                <w:noProof/>
                <w:webHidden/>
              </w:rPr>
              <w:fldChar w:fldCharType="end"/>
            </w:r>
          </w:hyperlink>
        </w:p>
        <w:p w14:paraId="1912AE08" w14:textId="6CD4670E" w:rsidR="00684016" w:rsidRDefault="00684016">
          <w:pPr>
            <w:pStyle w:val="TOC2"/>
            <w:rPr>
              <w:rFonts w:eastAsiaTheme="minorEastAsia" w:cstheme="minorBidi"/>
              <w:noProof/>
              <w:sz w:val="22"/>
            </w:rPr>
          </w:pPr>
          <w:hyperlink w:anchor="_Toc103052807" w:history="1">
            <w:r w:rsidRPr="00014D49">
              <w:rPr>
                <w:rStyle w:val="Hyperlink"/>
                <w:noProof/>
              </w:rPr>
              <w:t>Backup and restore</w:t>
            </w:r>
            <w:r>
              <w:rPr>
                <w:noProof/>
                <w:webHidden/>
              </w:rPr>
              <w:tab/>
            </w:r>
            <w:r>
              <w:rPr>
                <w:noProof/>
                <w:webHidden/>
              </w:rPr>
              <w:fldChar w:fldCharType="begin"/>
            </w:r>
            <w:r>
              <w:rPr>
                <w:noProof/>
                <w:webHidden/>
              </w:rPr>
              <w:instrText xml:space="preserve"> PAGEREF _Toc103052807 \h </w:instrText>
            </w:r>
            <w:r>
              <w:rPr>
                <w:noProof/>
                <w:webHidden/>
              </w:rPr>
            </w:r>
            <w:r>
              <w:rPr>
                <w:noProof/>
                <w:webHidden/>
              </w:rPr>
              <w:fldChar w:fldCharType="separate"/>
            </w:r>
            <w:r>
              <w:rPr>
                <w:noProof/>
                <w:webHidden/>
              </w:rPr>
              <w:t>116</w:t>
            </w:r>
            <w:r>
              <w:rPr>
                <w:noProof/>
                <w:webHidden/>
              </w:rPr>
              <w:fldChar w:fldCharType="end"/>
            </w:r>
          </w:hyperlink>
        </w:p>
        <w:p w14:paraId="7CAB3B40" w14:textId="2D80436E" w:rsidR="00684016" w:rsidRDefault="00684016">
          <w:pPr>
            <w:pStyle w:val="TOC2"/>
            <w:rPr>
              <w:rFonts w:eastAsiaTheme="minorEastAsia" w:cstheme="minorBidi"/>
              <w:noProof/>
              <w:sz w:val="22"/>
            </w:rPr>
          </w:pPr>
          <w:hyperlink w:anchor="_Toc103052808" w:history="1">
            <w:r w:rsidRPr="00014D49">
              <w:rPr>
                <w:rStyle w:val="Hyperlink"/>
                <w:noProof/>
              </w:rPr>
              <w:t>Service maintenance</w:t>
            </w:r>
            <w:r>
              <w:rPr>
                <w:noProof/>
                <w:webHidden/>
              </w:rPr>
              <w:tab/>
            </w:r>
            <w:r>
              <w:rPr>
                <w:noProof/>
                <w:webHidden/>
              </w:rPr>
              <w:fldChar w:fldCharType="begin"/>
            </w:r>
            <w:r>
              <w:rPr>
                <w:noProof/>
                <w:webHidden/>
              </w:rPr>
              <w:instrText xml:space="preserve"> PAGEREF _Toc103052808 \h </w:instrText>
            </w:r>
            <w:r>
              <w:rPr>
                <w:noProof/>
                <w:webHidden/>
              </w:rPr>
            </w:r>
            <w:r>
              <w:rPr>
                <w:noProof/>
                <w:webHidden/>
              </w:rPr>
              <w:fldChar w:fldCharType="separate"/>
            </w:r>
            <w:r>
              <w:rPr>
                <w:noProof/>
                <w:webHidden/>
              </w:rPr>
              <w:t>117</w:t>
            </w:r>
            <w:r>
              <w:rPr>
                <w:noProof/>
                <w:webHidden/>
              </w:rPr>
              <w:fldChar w:fldCharType="end"/>
            </w:r>
          </w:hyperlink>
        </w:p>
        <w:p w14:paraId="500CF7FE" w14:textId="16369B44" w:rsidR="00684016" w:rsidRDefault="00684016">
          <w:pPr>
            <w:pStyle w:val="TOC2"/>
            <w:rPr>
              <w:rFonts w:eastAsiaTheme="minorEastAsia" w:cstheme="minorBidi"/>
              <w:noProof/>
              <w:sz w:val="22"/>
            </w:rPr>
          </w:pPr>
          <w:hyperlink w:anchor="_Toc103052809" w:history="1">
            <w:r w:rsidRPr="00014D49">
              <w:rPr>
                <w:rStyle w:val="Hyperlink"/>
                <w:noProof/>
              </w:rPr>
              <w:t>Azure Database for MySQL upgrade process</w:t>
            </w:r>
            <w:r>
              <w:rPr>
                <w:noProof/>
                <w:webHidden/>
              </w:rPr>
              <w:tab/>
            </w:r>
            <w:r>
              <w:rPr>
                <w:noProof/>
                <w:webHidden/>
              </w:rPr>
              <w:fldChar w:fldCharType="begin"/>
            </w:r>
            <w:r>
              <w:rPr>
                <w:noProof/>
                <w:webHidden/>
              </w:rPr>
              <w:instrText xml:space="preserve"> PAGEREF _Toc103052809 \h </w:instrText>
            </w:r>
            <w:r>
              <w:rPr>
                <w:noProof/>
                <w:webHidden/>
              </w:rPr>
            </w:r>
            <w:r>
              <w:rPr>
                <w:noProof/>
                <w:webHidden/>
              </w:rPr>
              <w:fldChar w:fldCharType="separate"/>
            </w:r>
            <w:r>
              <w:rPr>
                <w:noProof/>
                <w:webHidden/>
              </w:rPr>
              <w:t>118</w:t>
            </w:r>
            <w:r>
              <w:rPr>
                <w:noProof/>
                <w:webHidden/>
              </w:rPr>
              <w:fldChar w:fldCharType="end"/>
            </w:r>
          </w:hyperlink>
        </w:p>
        <w:p w14:paraId="1C929AED" w14:textId="326EADB1" w:rsidR="00684016" w:rsidRDefault="00684016">
          <w:pPr>
            <w:pStyle w:val="TOC2"/>
            <w:rPr>
              <w:rFonts w:eastAsiaTheme="minorEastAsia" w:cstheme="minorBidi"/>
              <w:noProof/>
              <w:sz w:val="22"/>
            </w:rPr>
          </w:pPr>
          <w:hyperlink w:anchor="_Toc103052810" w:history="1">
            <w:r w:rsidRPr="00014D49">
              <w:rPr>
                <w:rStyle w:val="Hyperlink"/>
                <w:noProof/>
              </w:rPr>
              <w:t>10 / Summary</w:t>
            </w:r>
            <w:r>
              <w:rPr>
                <w:noProof/>
                <w:webHidden/>
              </w:rPr>
              <w:tab/>
            </w:r>
            <w:r>
              <w:rPr>
                <w:noProof/>
                <w:webHidden/>
              </w:rPr>
              <w:fldChar w:fldCharType="begin"/>
            </w:r>
            <w:r>
              <w:rPr>
                <w:noProof/>
                <w:webHidden/>
              </w:rPr>
              <w:instrText xml:space="preserve"> PAGEREF _Toc103052810 \h </w:instrText>
            </w:r>
            <w:r>
              <w:rPr>
                <w:noProof/>
                <w:webHidden/>
              </w:rPr>
            </w:r>
            <w:r>
              <w:rPr>
                <w:noProof/>
                <w:webHidden/>
              </w:rPr>
              <w:fldChar w:fldCharType="separate"/>
            </w:r>
            <w:r>
              <w:rPr>
                <w:noProof/>
                <w:webHidden/>
              </w:rPr>
              <w:t>119</w:t>
            </w:r>
            <w:r>
              <w:rPr>
                <w:noProof/>
                <w:webHidden/>
              </w:rPr>
              <w:fldChar w:fldCharType="end"/>
            </w:r>
          </w:hyperlink>
        </w:p>
        <w:p w14:paraId="3F4E2CCC" w14:textId="7F6564DF" w:rsidR="00684016" w:rsidRDefault="00684016" w:rsidP="00684016">
          <w:pPr>
            <w:pStyle w:val="TOC1"/>
            <w:rPr>
              <w:rFonts w:eastAsiaTheme="minorEastAsia" w:cstheme="minorBidi"/>
              <w:noProof/>
              <w:sz w:val="22"/>
            </w:rPr>
          </w:pPr>
          <w:hyperlink w:anchor="_Toc103052811" w:history="1">
            <w:r w:rsidRPr="00014D49">
              <w:rPr>
                <w:rStyle w:val="Hyperlink"/>
                <w:noProof/>
              </w:rPr>
              <w:t>11 / Best practices</w:t>
            </w:r>
            <w:r>
              <w:rPr>
                <w:noProof/>
                <w:webHidden/>
              </w:rPr>
              <w:tab/>
            </w:r>
            <w:r>
              <w:rPr>
                <w:noProof/>
                <w:webHidden/>
              </w:rPr>
              <w:fldChar w:fldCharType="begin"/>
            </w:r>
            <w:r>
              <w:rPr>
                <w:noProof/>
                <w:webHidden/>
              </w:rPr>
              <w:instrText xml:space="preserve"> PAGEREF _Toc103052811 \h </w:instrText>
            </w:r>
            <w:r>
              <w:rPr>
                <w:noProof/>
                <w:webHidden/>
              </w:rPr>
            </w:r>
            <w:r>
              <w:rPr>
                <w:noProof/>
                <w:webHidden/>
              </w:rPr>
              <w:fldChar w:fldCharType="separate"/>
            </w:r>
            <w:r>
              <w:rPr>
                <w:noProof/>
                <w:webHidden/>
              </w:rPr>
              <w:t>120</w:t>
            </w:r>
            <w:r>
              <w:rPr>
                <w:noProof/>
                <w:webHidden/>
              </w:rPr>
              <w:fldChar w:fldCharType="end"/>
            </w:r>
          </w:hyperlink>
        </w:p>
        <w:p w14:paraId="35195884" w14:textId="1EB53A4B" w:rsidR="00684016" w:rsidRDefault="00684016">
          <w:pPr>
            <w:pStyle w:val="TOC2"/>
            <w:rPr>
              <w:rFonts w:eastAsiaTheme="minorEastAsia" w:cstheme="minorBidi"/>
              <w:noProof/>
              <w:sz w:val="22"/>
            </w:rPr>
          </w:pPr>
          <w:hyperlink w:anchor="_Toc103052812" w:history="1">
            <w:r w:rsidRPr="00014D49">
              <w:rPr>
                <w:rStyle w:val="Hyperlink"/>
                <w:noProof/>
              </w:rPr>
              <w:t>Best practices for MySQL Flexible Server apps</w:t>
            </w:r>
            <w:r>
              <w:rPr>
                <w:noProof/>
                <w:webHidden/>
              </w:rPr>
              <w:tab/>
            </w:r>
            <w:r>
              <w:rPr>
                <w:noProof/>
                <w:webHidden/>
              </w:rPr>
              <w:fldChar w:fldCharType="begin"/>
            </w:r>
            <w:r>
              <w:rPr>
                <w:noProof/>
                <w:webHidden/>
              </w:rPr>
              <w:instrText xml:space="preserve"> PAGEREF _Toc103052812 \h </w:instrText>
            </w:r>
            <w:r>
              <w:rPr>
                <w:noProof/>
                <w:webHidden/>
              </w:rPr>
            </w:r>
            <w:r>
              <w:rPr>
                <w:noProof/>
                <w:webHidden/>
              </w:rPr>
              <w:fldChar w:fldCharType="separate"/>
            </w:r>
            <w:r>
              <w:rPr>
                <w:noProof/>
                <w:webHidden/>
              </w:rPr>
              <w:t>120</w:t>
            </w:r>
            <w:r>
              <w:rPr>
                <w:noProof/>
                <w:webHidden/>
              </w:rPr>
              <w:fldChar w:fldCharType="end"/>
            </w:r>
          </w:hyperlink>
        </w:p>
        <w:p w14:paraId="28658198" w14:textId="054B2913" w:rsidR="00684016" w:rsidRDefault="00684016">
          <w:pPr>
            <w:pStyle w:val="TOC2"/>
            <w:rPr>
              <w:rFonts w:eastAsiaTheme="minorEastAsia" w:cstheme="minorBidi"/>
              <w:noProof/>
              <w:sz w:val="22"/>
            </w:rPr>
          </w:pPr>
          <w:hyperlink w:anchor="_Toc103052813" w:history="1">
            <w:r w:rsidRPr="00014D49">
              <w:rPr>
                <w:rStyle w:val="Hyperlink"/>
                <w:noProof/>
              </w:rPr>
              <w:t>11 / Summary</w:t>
            </w:r>
            <w:r>
              <w:rPr>
                <w:noProof/>
                <w:webHidden/>
              </w:rPr>
              <w:tab/>
            </w:r>
            <w:r>
              <w:rPr>
                <w:noProof/>
                <w:webHidden/>
              </w:rPr>
              <w:fldChar w:fldCharType="begin"/>
            </w:r>
            <w:r>
              <w:rPr>
                <w:noProof/>
                <w:webHidden/>
              </w:rPr>
              <w:instrText xml:space="preserve"> PAGEREF _Toc103052813 \h </w:instrText>
            </w:r>
            <w:r>
              <w:rPr>
                <w:noProof/>
                <w:webHidden/>
              </w:rPr>
            </w:r>
            <w:r>
              <w:rPr>
                <w:noProof/>
                <w:webHidden/>
              </w:rPr>
              <w:fldChar w:fldCharType="separate"/>
            </w:r>
            <w:r>
              <w:rPr>
                <w:noProof/>
                <w:webHidden/>
              </w:rPr>
              <w:t>122</w:t>
            </w:r>
            <w:r>
              <w:rPr>
                <w:noProof/>
                <w:webHidden/>
              </w:rPr>
              <w:fldChar w:fldCharType="end"/>
            </w:r>
          </w:hyperlink>
        </w:p>
        <w:p w14:paraId="59295C30" w14:textId="10FF57DE" w:rsidR="00684016" w:rsidRDefault="00684016" w:rsidP="00684016">
          <w:pPr>
            <w:pStyle w:val="TOC1"/>
            <w:rPr>
              <w:rFonts w:eastAsiaTheme="minorEastAsia" w:cstheme="minorBidi"/>
              <w:noProof/>
              <w:sz w:val="22"/>
            </w:rPr>
          </w:pPr>
          <w:hyperlink w:anchor="_Toc103052814" w:history="1">
            <w:r w:rsidRPr="00014D49">
              <w:rPr>
                <w:rStyle w:val="Hyperlink"/>
                <w:noProof/>
              </w:rPr>
              <w:t>12 / MySQL architectures</w:t>
            </w:r>
            <w:r>
              <w:rPr>
                <w:noProof/>
                <w:webHidden/>
              </w:rPr>
              <w:tab/>
            </w:r>
            <w:r>
              <w:rPr>
                <w:noProof/>
                <w:webHidden/>
              </w:rPr>
              <w:fldChar w:fldCharType="begin"/>
            </w:r>
            <w:r>
              <w:rPr>
                <w:noProof/>
                <w:webHidden/>
              </w:rPr>
              <w:instrText xml:space="preserve"> PAGEREF _Toc103052814 \h </w:instrText>
            </w:r>
            <w:r>
              <w:rPr>
                <w:noProof/>
                <w:webHidden/>
              </w:rPr>
            </w:r>
            <w:r>
              <w:rPr>
                <w:noProof/>
                <w:webHidden/>
              </w:rPr>
              <w:fldChar w:fldCharType="separate"/>
            </w:r>
            <w:r>
              <w:rPr>
                <w:noProof/>
                <w:webHidden/>
              </w:rPr>
              <w:t>123</w:t>
            </w:r>
            <w:r>
              <w:rPr>
                <w:noProof/>
                <w:webHidden/>
              </w:rPr>
              <w:fldChar w:fldCharType="end"/>
            </w:r>
          </w:hyperlink>
        </w:p>
        <w:p w14:paraId="22C29194" w14:textId="541B915D" w:rsidR="00684016" w:rsidRDefault="00684016">
          <w:pPr>
            <w:pStyle w:val="TOC2"/>
            <w:rPr>
              <w:rFonts w:eastAsiaTheme="minorEastAsia" w:cstheme="minorBidi"/>
              <w:noProof/>
              <w:sz w:val="22"/>
            </w:rPr>
          </w:pPr>
          <w:hyperlink w:anchor="_Toc103052815" w:history="1">
            <w:r w:rsidRPr="00014D49">
              <w:rPr>
                <w:rStyle w:val="Hyperlink"/>
                <w:noProof/>
              </w:rPr>
              <w:t>Sample architectures</w:t>
            </w:r>
            <w:r>
              <w:rPr>
                <w:noProof/>
                <w:webHidden/>
              </w:rPr>
              <w:tab/>
            </w:r>
            <w:r>
              <w:rPr>
                <w:noProof/>
                <w:webHidden/>
              </w:rPr>
              <w:fldChar w:fldCharType="begin"/>
            </w:r>
            <w:r>
              <w:rPr>
                <w:noProof/>
                <w:webHidden/>
              </w:rPr>
              <w:instrText xml:space="preserve"> PAGEREF _Toc103052815 \h </w:instrText>
            </w:r>
            <w:r>
              <w:rPr>
                <w:noProof/>
                <w:webHidden/>
              </w:rPr>
            </w:r>
            <w:r>
              <w:rPr>
                <w:noProof/>
                <w:webHidden/>
              </w:rPr>
              <w:fldChar w:fldCharType="separate"/>
            </w:r>
            <w:r>
              <w:rPr>
                <w:noProof/>
                <w:webHidden/>
              </w:rPr>
              <w:t>123</w:t>
            </w:r>
            <w:r>
              <w:rPr>
                <w:noProof/>
                <w:webHidden/>
              </w:rPr>
              <w:fldChar w:fldCharType="end"/>
            </w:r>
          </w:hyperlink>
        </w:p>
        <w:p w14:paraId="1D57A313" w14:textId="27E38267" w:rsidR="00684016" w:rsidRDefault="00684016">
          <w:pPr>
            <w:pStyle w:val="TOC2"/>
            <w:rPr>
              <w:rFonts w:eastAsiaTheme="minorEastAsia" w:cstheme="minorBidi"/>
              <w:noProof/>
              <w:sz w:val="22"/>
            </w:rPr>
          </w:pPr>
          <w:hyperlink w:anchor="_Toc103052816" w:history="1">
            <w:r w:rsidRPr="00014D49">
              <w:rPr>
                <w:rStyle w:val="Hyperlink"/>
                <w:noProof/>
              </w:rPr>
              <w:t>12 / Summary</w:t>
            </w:r>
            <w:r>
              <w:rPr>
                <w:noProof/>
                <w:webHidden/>
              </w:rPr>
              <w:tab/>
            </w:r>
            <w:r>
              <w:rPr>
                <w:noProof/>
                <w:webHidden/>
              </w:rPr>
              <w:fldChar w:fldCharType="begin"/>
            </w:r>
            <w:r>
              <w:rPr>
                <w:noProof/>
                <w:webHidden/>
              </w:rPr>
              <w:instrText xml:space="preserve"> PAGEREF _Toc103052816 \h </w:instrText>
            </w:r>
            <w:r>
              <w:rPr>
                <w:noProof/>
                <w:webHidden/>
              </w:rPr>
            </w:r>
            <w:r>
              <w:rPr>
                <w:noProof/>
                <w:webHidden/>
              </w:rPr>
              <w:fldChar w:fldCharType="separate"/>
            </w:r>
            <w:r>
              <w:rPr>
                <w:noProof/>
                <w:webHidden/>
              </w:rPr>
              <w:t>124</w:t>
            </w:r>
            <w:r>
              <w:rPr>
                <w:noProof/>
                <w:webHidden/>
              </w:rPr>
              <w:fldChar w:fldCharType="end"/>
            </w:r>
          </w:hyperlink>
        </w:p>
        <w:p w14:paraId="4617CE3E" w14:textId="098EB850" w:rsidR="00684016" w:rsidRDefault="00684016" w:rsidP="00684016">
          <w:pPr>
            <w:pStyle w:val="TOC1"/>
            <w:rPr>
              <w:rFonts w:eastAsiaTheme="minorEastAsia" w:cstheme="minorBidi"/>
              <w:noProof/>
              <w:sz w:val="22"/>
            </w:rPr>
          </w:pPr>
          <w:hyperlink w:anchor="_Toc103052817" w:history="1">
            <w:r w:rsidRPr="00014D49">
              <w:rPr>
                <w:rStyle w:val="Hyperlink"/>
                <w:noProof/>
              </w:rPr>
              <w:t>13 / Customer stories</w:t>
            </w:r>
            <w:r>
              <w:rPr>
                <w:noProof/>
                <w:webHidden/>
              </w:rPr>
              <w:tab/>
            </w:r>
            <w:r>
              <w:rPr>
                <w:noProof/>
                <w:webHidden/>
              </w:rPr>
              <w:fldChar w:fldCharType="begin"/>
            </w:r>
            <w:r>
              <w:rPr>
                <w:noProof/>
                <w:webHidden/>
              </w:rPr>
              <w:instrText xml:space="preserve"> PAGEREF _Toc103052817 \h </w:instrText>
            </w:r>
            <w:r>
              <w:rPr>
                <w:noProof/>
                <w:webHidden/>
              </w:rPr>
            </w:r>
            <w:r>
              <w:rPr>
                <w:noProof/>
                <w:webHidden/>
              </w:rPr>
              <w:fldChar w:fldCharType="separate"/>
            </w:r>
            <w:r>
              <w:rPr>
                <w:noProof/>
                <w:webHidden/>
              </w:rPr>
              <w:t>125</w:t>
            </w:r>
            <w:r>
              <w:rPr>
                <w:noProof/>
                <w:webHidden/>
              </w:rPr>
              <w:fldChar w:fldCharType="end"/>
            </w:r>
          </w:hyperlink>
        </w:p>
        <w:p w14:paraId="1A4FFF29" w14:textId="1EE107D3" w:rsidR="00684016" w:rsidRDefault="00684016">
          <w:pPr>
            <w:pStyle w:val="TOC2"/>
            <w:rPr>
              <w:rFonts w:eastAsiaTheme="minorEastAsia" w:cstheme="minorBidi"/>
              <w:noProof/>
              <w:sz w:val="22"/>
            </w:rPr>
          </w:pPr>
          <w:hyperlink w:anchor="_Toc103052818" w:history="1">
            <w:r w:rsidRPr="00014D49">
              <w:rPr>
                <w:rStyle w:val="Hyperlink"/>
                <w:noProof/>
              </w:rPr>
              <w:t>Case studies</w:t>
            </w:r>
            <w:r>
              <w:rPr>
                <w:noProof/>
                <w:webHidden/>
              </w:rPr>
              <w:tab/>
            </w:r>
            <w:r>
              <w:rPr>
                <w:noProof/>
                <w:webHidden/>
              </w:rPr>
              <w:fldChar w:fldCharType="begin"/>
            </w:r>
            <w:r>
              <w:rPr>
                <w:noProof/>
                <w:webHidden/>
              </w:rPr>
              <w:instrText xml:space="preserve"> PAGEREF _Toc103052818 \h </w:instrText>
            </w:r>
            <w:r>
              <w:rPr>
                <w:noProof/>
                <w:webHidden/>
              </w:rPr>
            </w:r>
            <w:r>
              <w:rPr>
                <w:noProof/>
                <w:webHidden/>
              </w:rPr>
              <w:fldChar w:fldCharType="separate"/>
            </w:r>
            <w:r>
              <w:rPr>
                <w:noProof/>
                <w:webHidden/>
              </w:rPr>
              <w:t>125</w:t>
            </w:r>
            <w:r>
              <w:rPr>
                <w:noProof/>
                <w:webHidden/>
              </w:rPr>
              <w:fldChar w:fldCharType="end"/>
            </w:r>
          </w:hyperlink>
        </w:p>
        <w:p w14:paraId="09FC8B2F" w14:textId="664DAFF5" w:rsidR="00684016" w:rsidRDefault="00684016">
          <w:pPr>
            <w:pStyle w:val="TOC2"/>
            <w:rPr>
              <w:rFonts w:eastAsiaTheme="minorEastAsia" w:cstheme="minorBidi"/>
              <w:noProof/>
              <w:sz w:val="22"/>
            </w:rPr>
          </w:pPr>
          <w:hyperlink w:anchor="_Toc103052819" w:history="1">
            <w:r w:rsidRPr="00014D49">
              <w:rPr>
                <w:rStyle w:val="Hyperlink"/>
                <w:noProof/>
              </w:rPr>
              <w:t>Common MySQL Apps</w:t>
            </w:r>
            <w:r>
              <w:rPr>
                <w:noProof/>
                <w:webHidden/>
              </w:rPr>
              <w:tab/>
            </w:r>
            <w:r>
              <w:rPr>
                <w:noProof/>
                <w:webHidden/>
              </w:rPr>
              <w:fldChar w:fldCharType="begin"/>
            </w:r>
            <w:r>
              <w:rPr>
                <w:noProof/>
                <w:webHidden/>
              </w:rPr>
              <w:instrText xml:space="preserve"> PAGEREF _Toc103052819 \h </w:instrText>
            </w:r>
            <w:r>
              <w:rPr>
                <w:noProof/>
                <w:webHidden/>
              </w:rPr>
            </w:r>
            <w:r>
              <w:rPr>
                <w:noProof/>
                <w:webHidden/>
              </w:rPr>
              <w:fldChar w:fldCharType="separate"/>
            </w:r>
            <w:r>
              <w:rPr>
                <w:noProof/>
                <w:webHidden/>
              </w:rPr>
              <w:t>128</w:t>
            </w:r>
            <w:r>
              <w:rPr>
                <w:noProof/>
                <w:webHidden/>
              </w:rPr>
              <w:fldChar w:fldCharType="end"/>
            </w:r>
          </w:hyperlink>
        </w:p>
        <w:p w14:paraId="387441E6" w14:textId="6B5C1611" w:rsidR="00684016" w:rsidRDefault="00684016">
          <w:pPr>
            <w:pStyle w:val="TOC2"/>
            <w:rPr>
              <w:rFonts w:eastAsiaTheme="minorEastAsia" w:cstheme="minorBidi"/>
              <w:noProof/>
              <w:sz w:val="22"/>
            </w:rPr>
          </w:pPr>
          <w:hyperlink w:anchor="_Toc103052820" w:history="1">
            <w:r w:rsidRPr="00014D49">
              <w:rPr>
                <w:rStyle w:val="Hyperlink"/>
                <w:noProof/>
              </w:rPr>
              <w:t>13 / Summary</w:t>
            </w:r>
            <w:r>
              <w:rPr>
                <w:noProof/>
                <w:webHidden/>
              </w:rPr>
              <w:tab/>
            </w:r>
            <w:r>
              <w:rPr>
                <w:noProof/>
                <w:webHidden/>
              </w:rPr>
              <w:fldChar w:fldCharType="begin"/>
            </w:r>
            <w:r>
              <w:rPr>
                <w:noProof/>
                <w:webHidden/>
              </w:rPr>
              <w:instrText xml:space="preserve"> PAGEREF _Toc103052820 \h </w:instrText>
            </w:r>
            <w:r>
              <w:rPr>
                <w:noProof/>
                <w:webHidden/>
              </w:rPr>
            </w:r>
            <w:r>
              <w:rPr>
                <w:noProof/>
                <w:webHidden/>
              </w:rPr>
              <w:fldChar w:fldCharType="separate"/>
            </w:r>
            <w:r>
              <w:rPr>
                <w:noProof/>
                <w:webHidden/>
              </w:rPr>
              <w:t>128</w:t>
            </w:r>
            <w:r>
              <w:rPr>
                <w:noProof/>
                <w:webHidden/>
              </w:rPr>
              <w:fldChar w:fldCharType="end"/>
            </w:r>
          </w:hyperlink>
        </w:p>
        <w:p w14:paraId="5F10D464" w14:textId="2DEF893D" w:rsidR="00684016" w:rsidRDefault="00684016" w:rsidP="00684016">
          <w:pPr>
            <w:pStyle w:val="TOC1"/>
            <w:rPr>
              <w:rFonts w:eastAsiaTheme="minorEastAsia" w:cstheme="minorBidi"/>
              <w:noProof/>
              <w:sz w:val="22"/>
            </w:rPr>
          </w:pPr>
          <w:hyperlink w:anchor="_Toc103052821" w:history="1">
            <w:r w:rsidRPr="00014D49">
              <w:rPr>
                <w:rStyle w:val="Hyperlink"/>
                <w:noProof/>
              </w:rPr>
              <w:t>14 / Zero to Hero</w:t>
            </w:r>
            <w:r>
              <w:rPr>
                <w:noProof/>
                <w:webHidden/>
              </w:rPr>
              <w:tab/>
            </w:r>
            <w:r>
              <w:rPr>
                <w:noProof/>
                <w:webHidden/>
              </w:rPr>
              <w:fldChar w:fldCharType="begin"/>
            </w:r>
            <w:r>
              <w:rPr>
                <w:noProof/>
                <w:webHidden/>
              </w:rPr>
              <w:instrText xml:space="preserve"> PAGEREF _Toc103052821 \h </w:instrText>
            </w:r>
            <w:r>
              <w:rPr>
                <w:noProof/>
                <w:webHidden/>
              </w:rPr>
            </w:r>
            <w:r>
              <w:rPr>
                <w:noProof/>
                <w:webHidden/>
              </w:rPr>
              <w:fldChar w:fldCharType="separate"/>
            </w:r>
            <w:r>
              <w:rPr>
                <w:noProof/>
                <w:webHidden/>
              </w:rPr>
              <w:t>129</w:t>
            </w:r>
            <w:r>
              <w:rPr>
                <w:noProof/>
                <w:webHidden/>
              </w:rPr>
              <w:fldChar w:fldCharType="end"/>
            </w:r>
          </w:hyperlink>
        </w:p>
        <w:p w14:paraId="23B0F73E" w14:textId="5602128A" w:rsidR="00684016" w:rsidRDefault="00684016">
          <w:pPr>
            <w:pStyle w:val="TOC2"/>
            <w:rPr>
              <w:rFonts w:eastAsiaTheme="minorEastAsia" w:cstheme="minorBidi"/>
              <w:noProof/>
              <w:sz w:val="22"/>
            </w:rPr>
          </w:pPr>
          <w:hyperlink w:anchor="_Toc103052822" w:history="1">
            <w:r w:rsidRPr="00014D49">
              <w:rPr>
                <w:rStyle w:val="Hyperlink"/>
                <w:noProof/>
              </w:rPr>
              <w:t>Determining the evolutionary waypoint</w:t>
            </w:r>
            <w:r>
              <w:rPr>
                <w:noProof/>
                <w:webHidden/>
              </w:rPr>
              <w:tab/>
            </w:r>
            <w:r>
              <w:rPr>
                <w:noProof/>
                <w:webHidden/>
              </w:rPr>
              <w:fldChar w:fldCharType="begin"/>
            </w:r>
            <w:r>
              <w:rPr>
                <w:noProof/>
                <w:webHidden/>
              </w:rPr>
              <w:instrText xml:space="preserve"> PAGEREF _Toc103052822 \h </w:instrText>
            </w:r>
            <w:r>
              <w:rPr>
                <w:noProof/>
                <w:webHidden/>
              </w:rPr>
            </w:r>
            <w:r>
              <w:rPr>
                <w:noProof/>
                <w:webHidden/>
              </w:rPr>
              <w:fldChar w:fldCharType="separate"/>
            </w:r>
            <w:r>
              <w:rPr>
                <w:noProof/>
                <w:webHidden/>
              </w:rPr>
              <w:t>129</w:t>
            </w:r>
            <w:r>
              <w:rPr>
                <w:noProof/>
                <w:webHidden/>
              </w:rPr>
              <w:fldChar w:fldCharType="end"/>
            </w:r>
          </w:hyperlink>
        </w:p>
        <w:p w14:paraId="5709C31D" w14:textId="3F26B01F" w:rsidR="00684016" w:rsidRDefault="00684016">
          <w:pPr>
            <w:pStyle w:val="TOC2"/>
            <w:rPr>
              <w:rFonts w:eastAsiaTheme="minorEastAsia" w:cstheme="minorBidi"/>
              <w:noProof/>
              <w:sz w:val="22"/>
            </w:rPr>
          </w:pPr>
          <w:hyperlink w:anchor="_Toc103052823" w:history="1">
            <w:r w:rsidRPr="00014D49">
              <w:rPr>
                <w:rStyle w:val="Hyperlink"/>
                <w:noProof/>
              </w:rPr>
              <w:t>Summary of tasks</w:t>
            </w:r>
            <w:r>
              <w:rPr>
                <w:noProof/>
                <w:webHidden/>
              </w:rPr>
              <w:tab/>
            </w:r>
            <w:r>
              <w:rPr>
                <w:noProof/>
                <w:webHidden/>
              </w:rPr>
              <w:fldChar w:fldCharType="begin"/>
            </w:r>
            <w:r>
              <w:rPr>
                <w:noProof/>
                <w:webHidden/>
              </w:rPr>
              <w:instrText xml:space="preserve"> PAGEREF _Toc103052823 \h </w:instrText>
            </w:r>
            <w:r>
              <w:rPr>
                <w:noProof/>
                <w:webHidden/>
              </w:rPr>
            </w:r>
            <w:r>
              <w:rPr>
                <w:noProof/>
                <w:webHidden/>
              </w:rPr>
              <w:fldChar w:fldCharType="separate"/>
            </w:r>
            <w:r>
              <w:rPr>
                <w:noProof/>
                <w:webHidden/>
              </w:rPr>
              <w:t>129</w:t>
            </w:r>
            <w:r>
              <w:rPr>
                <w:noProof/>
                <w:webHidden/>
              </w:rPr>
              <w:fldChar w:fldCharType="end"/>
            </w:r>
          </w:hyperlink>
        </w:p>
        <w:p w14:paraId="2C8F1537" w14:textId="041E9124" w:rsidR="00684016" w:rsidRDefault="00684016">
          <w:pPr>
            <w:pStyle w:val="TOC2"/>
            <w:rPr>
              <w:rFonts w:eastAsiaTheme="minorEastAsia" w:cstheme="minorBidi"/>
              <w:noProof/>
              <w:sz w:val="22"/>
            </w:rPr>
          </w:pPr>
          <w:hyperlink w:anchor="_Toc103052824" w:history="1">
            <w:r w:rsidRPr="00014D49">
              <w:rPr>
                <w:rStyle w:val="Hyperlink"/>
                <w:noProof/>
              </w:rPr>
              <w:t>14 / Final Summary</w:t>
            </w:r>
            <w:r>
              <w:rPr>
                <w:noProof/>
                <w:webHidden/>
              </w:rPr>
              <w:tab/>
            </w:r>
            <w:r>
              <w:rPr>
                <w:noProof/>
                <w:webHidden/>
              </w:rPr>
              <w:fldChar w:fldCharType="begin"/>
            </w:r>
            <w:r>
              <w:rPr>
                <w:noProof/>
                <w:webHidden/>
              </w:rPr>
              <w:instrText xml:space="preserve"> PAGEREF _Toc103052824 \h </w:instrText>
            </w:r>
            <w:r>
              <w:rPr>
                <w:noProof/>
                <w:webHidden/>
              </w:rPr>
            </w:r>
            <w:r>
              <w:rPr>
                <w:noProof/>
                <w:webHidden/>
              </w:rPr>
              <w:fldChar w:fldCharType="separate"/>
            </w:r>
            <w:r>
              <w:rPr>
                <w:noProof/>
                <w:webHidden/>
              </w:rPr>
              <w:t>129</w:t>
            </w:r>
            <w:r>
              <w:rPr>
                <w:noProof/>
                <w:webHidden/>
              </w:rPr>
              <w:fldChar w:fldCharType="end"/>
            </w:r>
          </w:hyperlink>
        </w:p>
        <w:p w14:paraId="082DA51E" w14:textId="5B8DF1F7" w:rsidR="00684016" w:rsidRDefault="00684016">
          <w:pPr>
            <w:pStyle w:val="TOC2"/>
            <w:rPr>
              <w:rFonts w:eastAsiaTheme="minorEastAsia" w:cstheme="minorBidi"/>
              <w:noProof/>
              <w:sz w:val="22"/>
            </w:rPr>
          </w:pPr>
          <w:hyperlink w:anchor="_Toc103052825" w:history="1">
            <w:r w:rsidRPr="00014D49">
              <w:rPr>
                <w:rStyle w:val="Hyperlink"/>
                <w:noProof/>
              </w:rPr>
              <w:t>Resources</w:t>
            </w:r>
            <w:r>
              <w:rPr>
                <w:noProof/>
                <w:webHidden/>
              </w:rPr>
              <w:tab/>
            </w:r>
            <w:r>
              <w:rPr>
                <w:noProof/>
                <w:webHidden/>
              </w:rPr>
              <w:fldChar w:fldCharType="begin"/>
            </w:r>
            <w:r>
              <w:rPr>
                <w:noProof/>
                <w:webHidden/>
              </w:rPr>
              <w:instrText xml:space="preserve"> PAGEREF _Toc103052825 \h </w:instrText>
            </w:r>
            <w:r>
              <w:rPr>
                <w:noProof/>
                <w:webHidden/>
              </w:rPr>
            </w:r>
            <w:r>
              <w:rPr>
                <w:noProof/>
                <w:webHidden/>
              </w:rPr>
              <w:fldChar w:fldCharType="separate"/>
            </w:r>
            <w:r>
              <w:rPr>
                <w:noProof/>
                <w:webHidden/>
              </w:rPr>
              <w:t>130</w:t>
            </w:r>
            <w:r>
              <w:rPr>
                <w:noProof/>
                <w:webHidden/>
              </w:rPr>
              <w:fldChar w:fldCharType="end"/>
            </w:r>
          </w:hyperlink>
        </w:p>
        <w:p w14:paraId="4E85B719" w14:textId="5A2423F9" w:rsidR="00A22BF5" w:rsidRDefault="00383000">
          <w:r>
            <w:fldChar w:fldCharType="end"/>
          </w:r>
        </w:p>
      </w:sdtContent>
    </w:sdt>
    <w:p w14:paraId="7ACE13FE" w14:textId="77777777" w:rsidR="00A22BF5" w:rsidRDefault="00383000">
      <w:pPr>
        <w:pStyle w:val="Heading1"/>
      </w:pPr>
      <w:bookmarkStart w:id="0" w:name="azure-mysql-developer-guide"/>
      <w:bookmarkStart w:id="1" w:name="_Toc103052720"/>
      <w:r>
        <w:t>0</w:t>
      </w:r>
      <w:r>
        <w:t>1 / Azure MySQL Developer Guide</w:t>
      </w:r>
      <w:bookmarkEnd w:id="1"/>
    </w:p>
    <w:p w14:paraId="4EE1F647" w14:textId="77777777" w:rsidR="00A22BF5" w:rsidRDefault="00383000">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4DB1D723" w14:textId="77777777" w:rsidR="00A22BF5" w:rsidRDefault="00383000">
      <w:r>
        <w:rPr>
          <w:noProof/>
        </w:rPr>
        <w:drawing>
          <wp:inline distT="0" distB="0" distL="0" distR="0" wp14:anchorId="28FDAC50" wp14:editId="26C82F8A">
            <wp:extent cx="6400800" cy="3490929"/>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490929"/>
                    </a:xfrm>
                    <a:prstGeom prst="rect">
                      <a:avLst/>
                    </a:prstGeom>
                    <a:noFill/>
                    <a:ln w="9525">
                      <a:noFill/>
                      <a:headEnd/>
                      <a:tailEnd/>
                    </a:ln>
                  </pic:spPr>
                </pic:pic>
              </a:graphicData>
            </a:graphic>
          </wp:inline>
        </w:drawing>
      </w:r>
    </w:p>
    <w:p w14:paraId="3A972F49" w14:textId="77777777" w:rsidR="00A22BF5" w:rsidRDefault="00383000">
      <w:r>
        <w:t>The diagram shows the progression of developme</w:t>
      </w:r>
      <w:r>
        <w:t>nt evolution in the guide.</w:t>
      </w:r>
    </w:p>
    <w:p w14:paraId="54FDC7A1" w14:textId="77777777" w:rsidR="00A22BF5" w:rsidRDefault="00383000">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number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26E0499A" w14:textId="77777777" w:rsidR="00A22BF5" w:rsidRDefault="00383000">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057451D2" w14:textId="77777777" w:rsidR="00A22BF5" w:rsidRDefault="00383000">
      <w:r>
        <w:t>Development teams will understand best practices and efficient architecture and security practices – avoiding the problems and costs of poor design. Teams will gain the knowledge to automate build</w:t>
      </w:r>
      <w:r>
        <w:t>s, package, test, and deliver applications based on MySQL to various hosting environments. By leveraging continuous integration and deployment (CI/CD), costs related to manual deployment tasks can be reduced or completely removed.</w:t>
      </w:r>
    </w:p>
    <w:p w14:paraId="5A739398" w14:textId="77777777" w:rsidR="00A22BF5" w:rsidRDefault="00383000">
      <w:r>
        <w:t>Many steps in the applica</w:t>
      </w:r>
      <w:r>
        <w:t>tion lifecycle go beyond simply building and deploying an application. This guide will cover how easy it is to monitor system uptime and performance in the various Azure services. Administrators will appreciate the realistic and straightforward troubleshoo</w:t>
      </w:r>
      <w:r>
        <w:t>ting tips that help keep downtime to a minimum and users happy.</w:t>
      </w:r>
    </w:p>
    <w:p w14:paraId="1EF211CD" w14:textId="77777777" w:rsidR="00A22BF5" w:rsidRDefault="00383000">
      <w:r>
        <w:t>The ultimate goal is to successfully deploy a stable, performant MySQL application running securely in Microsoft Azure using cloud best practices. Let’s start the journey!</w:t>
      </w:r>
    </w:p>
    <w:p w14:paraId="47A1A84F" w14:textId="77777777" w:rsidR="00A22BF5" w:rsidRDefault="00383000">
      <w:pPr>
        <w:pStyle w:val="Heading1"/>
      </w:pPr>
      <w:bookmarkStart w:id="2" w:name="introduction-to-azure-database-for-mysql"/>
      <w:bookmarkStart w:id="3" w:name="_Toc103052721"/>
      <w:bookmarkEnd w:id="0"/>
      <w:r>
        <w:t>02 / Introduction to</w:t>
      </w:r>
      <w:r>
        <w:t xml:space="preserve"> Azure Database for MySQL</w:t>
      </w:r>
      <w:bookmarkEnd w:id="3"/>
    </w:p>
    <w:p w14:paraId="1FC2B971" w14:textId="77777777" w:rsidR="00A22BF5" w:rsidRDefault="00383000">
      <w:r>
        <w:t>Before jumping into Azure Database for MySQL, it is important to understand some MySQL history. Also, it is important the MySQL hosting option pros and cons.</w:t>
      </w:r>
    </w:p>
    <w:p w14:paraId="0C50D642" w14:textId="77777777" w:rsidR="00A22BF5" w:rsidRDefault="00383000">
      <w:pPr>
        <w:pStyle w:val="Heading2"/>
        <w:rPr>
          <w:rFonts w:hint="eastAsia"/>
        </w:rPr>
      </w:pPr>
      <w:bookmarkStart w:id="4" w:name="what-is-mysql"/>
      <w:bookmarkStart w:id="5" w:name="_Toc103052722"/>
      <w:r>
        <w:t>What is MySQL?</w:t>
      </w:r>
      <w:bookmarkEnd w:id="5"/>
    </w:p>
    <w:p w14:paraId="143849EB" w14:textId="77777777" w:rsidR="00A22BF5" w:rsidRDefault="00383000">
      <w:r>
        <w:t>MySQL is a relational database management system based on</w:t>
      </w:r>
      <w:r>
        <w:t xml:space="preserve"> </w:t>
      </w:r>
      <w:hyperlink r:id="rId12">
        <w:r>
          <w:rPr>
            <w:rStyle w:val="Hyperlink"/>
          </w:rPr>
          <w:t>Structured Query Language (SQL)</w:t>
        </w:r>
      </w:hyperlink>
      <w:r>
        <w:t>. MySQL supports a rich set of SQL query capabilities and offers excellent performance through storage engines optimized for transactional and non-transactional workloads,</w:t>
      </w:r>
      <w:r>
        <w:t xml:space="preserve"> in-memory processing, and robust server configuration through modules. Its low total cost of ownership (TCO) makes it extremely popular with many organizations. Customers can use existing frameworks and languages to connect easily with MySQL databases. Re</w:t>
      </w:r>
      <w:r>
        <w:t xml:space="preserve">ference the latest </w:t>
      </w:r>
      <w:hyperlink r:id="rId13">
        <w:r>
          <w:rPr>
            <w:rStyle w:val="Hyperlink"/>
          </w:rPr>
          <w:t>MySQL Documentation</w:t>
        </w:r>
      </w:hyperlink>
      <w:r>
        <w:t xml:space="preserve"> for a more in-depth review of MySQL’s features.</w:t>
      </w:r>
    </w:p>
    <w:p w14:paraId="4E7868BA" w14:textId="77777777" w:rsidR="00A22BF5" w:rsidRDefault="00383000">
      <w:r>
        <w:t xml:space="preserve">One of MySQL databases’ common use cases is the data store for web applications. Due to MySQL’s </w:t>
      </w:r>
      <w:r>
        <w:t xml:space="preserve">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ines to serve many global web services.</w:t>
      </w:r>
    </w:p>
    <w:p w14:paraId="7C5695C9" w14:textId="77777777" w:rsidR="00A22BF5" w:rsidRDefault="00383000">
      <w:pPr>
        <w:pStyle w:val="Heading2"/>
        <w:rPr>
          <w:rFonts w:hint="eastAsia"/>
        </w:rPr>
      </w:pPr>
      <w:bookmarkStart w:id="6" w:name="comparison-with-other-rdbms-offerings"/>
      <w:bookmarkStart w:id="7" w:name="_Toc103052723"/>
      <w:bookmarkEnd w:id="4"/>
      <w:r>
        <w:t>Comparison with other RDBMS offerings</w:t>
      </w:r>
      <w:bookmarkEnd w:id="7"/>
    </w:p>
    <w:p w14:paraId="20BD47A4" w14:textId="77777777" w:rsidR="00A22BF5" w:rsidRDefault="00383000">
      <w:r>
        <w:t>Though MySQL has a distinct set of advantages, it does compete with other typical relational database offerings. Though the emphasis of this guide is operating MySQL on Azure to architect scalable applications, it is i</w:t>
      </w:r>
      <w:r>
        <w:t xml:space="preserve">mportant to be aware of other potential offerings such as </w:t>
      </w:r>
      <w:hyperlink r:id="rId17">
        <w:r>
          <w:rPr>
            <w:rStyle w:val="Hyperlink"/>
          </w:rPr>
          <w:t>MariaDB</w:t>
        </w:r>
      </w:hyperlink>
      <w:r>
        <w:t xml:space="preserve">. MariaDB is a fork from the original MySQL code base that occurred when </w:t>
      </w:r>
      <w:hyperlink r:id="rId18" w:anchor=".YexR-P7ML8o">
        <w:r>
          <w:rPr>
            <w:rStyle w:val="Hyperlink"/>
          </w:rPr>
          <w:t>Oracle purchased Sun Microsystems</w:t>
        </w:r>
      </w:hyperlink>
      <w:r>
        <w:t xml:space="preserve">. Organizations can easily host MariaDB in Azure through </w:t>
      </w:r>
      <w:hyperlink r:id="rId19">
        <w:r>
          <w:rPr>
            <w:rStyle w:val="Hyperlink"/>
          </w:rPr>
          <w:t>Azure Database for MariaDB.</w:t>
        </w:r>
      </w:hyperlink>
    </w:p>
    <w:p w14:paraId="18722FBA" w14:textId="77777777" w:rsidR="00A22BF5" w:rsidRDefault="00383000">
      <w:r>
        <w:t>While MariaDB is compatible with the MySQL</w:t>
      </w:r>
      <w:r>
        <w:t xml:space="preserve"> protocol, the project is not managed by Oracle, and its maintainers claim that this allows them to better compete with other proprietary databases. Although there are several different options to choose from, MySQL has over twenty years of development exp</w:t>
      </w:r>
      <w:r>
        <w:t>erience backing it, and businesses appreciate the platform’s maturity.</w:t>
      </w:r>
    </w:p>
    <w:p w14:paraId="6F9DC18B" w14:textId="77777777" w:rsidR="00A22BF5" w:rsidRDefault="00383000">
      <w:r>
        <w:t xml:space="preserve">Another popular open-source MySQL competitor is </w:t>
      </w:r>
      <w:hyperlink r:id="rId20">
        <w:r>
          <w:rPr>
            <w:rStyle w:val="Hyperlink"/>
          </w:rPr>
          <w:t>PostgreSQL</w:t>
        </w:r>
      </w:hyperlink>
      <w:r>
        <w:t>. MySQL supports many of the advanced features of PostgreSQL, such as JSON stora</w:t>
      </w:r>
      <w:r>
        <w:t xml:space="preserve">ge, replication and failover, and partitioning, in an easy-to-use manner. Microsoft offers a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1216DC92" w14:textId="77777777" w:rsidR="00A22BF5" w:rsidRDefault="00383000">
      <w:pPr>
        <w:pStyle w:val="Heading2"/>
        <w:rPr>
          <w:rFonts w:hint="eastAsia"/>
        </w:rPr>
      </w:pPr>
      <w:bookmarkStart w:id="8" w:name="mysql-hosting-options"/>
      <w:bookmarkStart w:id="9" w:name="_Toc103052724"/>
      <w:bookmarkEnd w:id="6"/>
      <w:r>
        <w:t>MySQL hosting options</w:t>
      </w:r>
      <w:bookmarkEnd w:id="9"/>
    </w:p>
    <w:p w14:paraId="1218963F" w14:textId="77777777" w:rsidR="00A22BF5" w:rsidRDefault="00383000">
      <w:r>
        <w:t>Like other DBMS systems, MySQL has multiple deployment options for development and p</w:t>
      </w:r>
      <w:r>
        <w:t>roduction environments.</w:t>
      </w:r>
    </w:p>
    <w:p w14:paraId="5448B41F" w14:textId="77777777" w:rsidR="00A22BF5" w:rsidRDefault="00383000">
      <w:pPr>
        <w:pStyle w:val="Heading3"/>
      </w:pPr>
      <w:bookmarkStart w:id="10" w:name="on-premises"/>
      <w:r>
        <w:t>On-premises</w:t>
      </w:r>
    </w:p>
    <w:p w14:paraId="0432DCD0" w14:textId="77777777" w:rsidR="00A22BF5" w:rsidRDefault="00383000">
      <w:r>
        <w:t>MySQL is a cross-platform offering, and corporations can utilize their on-premises hardware to deploy highly-available MySQL configurations. MySQL on-premises deployments are highly configurable, but they require signifi</w:t>
      </w:r>
      <w:r>
        <w:t>cant upfront hardware capital expenditure and have the disadvantages of hardware/OS maintenance.</w:t>
      </w:r>
    </w:p>
    <w:p w14:paraId="2E4DB8FB" w14:textId="77777777" w:rsidR="00A22BF5" w:rsidRDefault="00383000">
      <w:r>
        <w:t>One benefit to choosing a cloud-hosted environment over on-premises configurations is there are no significant upfront costs. Organizations can pay monthly pay</w:t>
      </w:r>
      <w:r>
        <w:t>-as-you-go subscription fees or commit to a certain usage level for discounts. Maintenance, OS software updates, security, and support all fall into the responsibility of the cloud provider so IT staff are not required to utilize precious time troubleshoot</w:t>
      </w:r>
      <w:r>
        <w:t>ing hardware or software issues.</w:t>
      </w:r>
    </w:p>
    <w:p w14:paraId="76BE4F78" w14:textId="77777777" w:rsidR="00A22BF5" w:rsidRDefault="00383000">
      <w:r>
        <w:rPr>
          <w:b/>
          <w:bCs/>
        </w:rPr>
        <w:t>Pros</w:t>
      </w:r>
    </w:p>
    <w:p w14:paraId="7DFBAA12" w14:textId="77777777" w:rsidR="00A22BF5" w:rsidRDefault="00383000" w:rsidP="00383000">
      <w:pPr>
        <w:numPr>
          <w:ilvl w:val="0"/>
          <w:numId w:val="5"/>
        </w:numPr>
      </w:pPr>
      <w:r>
        <w:t>Highly configurable environment</w:t>
      </w:r>
    </w:p>
    <w:p w14:paraId="3AB881EE" w14:textId="77777777" w:rsidR="00A22BF5" w:rsidRDefault="00383000">
      <w:r>
        <w:rPr>
          <w:b/>
          <w:bCs/>
        </w:rPr>
        <w:t>Cons</w:t>
      </w:r>
    </w:p>
    <w:p w14:paraId="535D5802" w14:textId="77777777" w:rsidR="00A22BF5" w:rsidRDefault="00383000" w:rsidP="00383000">
      <w:pPr>
        <w:numPr>
          <w:ilvl w:val="0"/>
          <w:numId w:val="6"/>
        </w:numPr>
      </w:pPr>
      <w:r>
        <w:t>Upfront capital expenditures</w:t>
      </w:r>
    </w:p>
    <w:p w14:paraId="3F0628AE" w14:textId="77777777" w:rsidR="00A22BF5" w:rsidRDefault="00383000" w:rsidP="00383000">
      <w:pPr>
        <w:numPr>
          <w:ilvl w:val="0"/>
          <w:numId w:val="6"/>
        </w:numPr>
      </w:pPr>
      <w:r>
        <w:t>OS and hardware maintenance</w:t>
      </w:r>
    </w:p>
    <w:p w14:paraId="6A5380E3" w14:textId="77777777" w:rsidR="00A22BF5" w:rsidRDefault="00383000" w:rsidP="00383000">
      <w:pPr>
        <w:numPr>
          <w:ilvl w:val="0"/>
          <w:numId w:val="6"/>
        </w:numPr>
      </w:pPr>
      <w:r>
        <w:t>Increased operation center and labor costs</w:t>
      </w:r>
    </w:p>
    <w:p w14:paraId="208470F7" w14:textId="77777777" w:rsidR="00A22BF5" w:rsidRDefault="00383000" w:rsidP="00383000">
      <w:pPr>
        <w:numPr>
          <w:ilvl w:val="0"/>
          <w:numId w:val="6"/>
        </w:numPr>
      </w:pPr>
      <w:r>
        <w:t>Time to deploy and scale new solutions</w:t>
      </w:r>
    </w:p>
    <w:p w14:paraId="13EE67CF" w14:textId="77777777" w:rsidR="00A22BF5" w:rsidRDefault="00383000">
      <w:pPr>
        <w:pStyle w:val="Heading3"/>
      </w:pPr>
      <w:bookmarkStart w:id="11" w:name="cloud-iaas-in-a-vm"/>
      <w:bookmarkEnd w:id="10"/>
      <w:r>
        <w:t>Cloud IaaS (in a VM)</w:t>
      </w:r>
    </w:p>
    <w:p w14:paraId="3C112CE4" w14:textId="77777777" w:rsidR="00A22BF5" w:rsidRDefault="00383000">
      <w:r>
        <w:t>Migrating an organization’s infrastructure to an IaaS solution helps reduce maintenance of on-premises data centers, save money on hardware costs, and gain real-time business insights. IaaS solutions allow IT resources to scale up and down with demand. The</w:t>
      </w:r>
      <w:r>
        <w:t>y also help to quickly provision new applications and increase the reliability of the existing underlying infrastructure.</w:t>
      </w:r>
    </w:p>
    <w:p w14:paraId="79F4059C" w14:textId="77777777" w:rsidR="00A22BF5" w:rsidRDefault="00383000">
      <w:r>
        <w:t>IaaS lets organizations bypass the cost and complexity of buying and managing physical servers and datacenter infrastructure. Each res</w:t>
      </w:r>
      <w:r>
        <w:t>ource is offered as a separate service component and only requires paying for resources for as long as they are needed. A cloud computing service provider like Microsoft Azure manages the infrastructure, while organizations purchase, install, configure, an</w:t>
      </w:r>
      <w:r>
        <w:t>d manage their software—including operating systems, middleware, and applications.</w:t>
      </w:r>
    </w:p>
    <w:p w14:paraId="21882942" w14:textId="77777777" w:rsidR="00A22BF5" w:rsidRDefault="00383000">
      <w:r>
        <w:rPr>
          <w:b/>
          <w:bCs/>
        </w:rPr>
        <w:t>Pros</w:t>
      </w:r>
    </w:p>
    <w:p w14:paraId="7FA39EEA" w14:textId="77777777" w:rsidR="00A22BF5" w:rsidRDefault="00383000" w:rsidP="00383000">
      <w:pPr>
        <w:numPr>
          <w:ilvl w:val="0"/>
          <w:numId w:val="7"/>
        </w:numPr>
      </w:pPr>
      <w:r>
        <w:t>Highly configurable environment</w:t>
      </w:r>
    </w:p>
    <w:p w14:paraId="43148453" w14:textId="77777777" w:rsidR="00A22BF5" w:rsidRDefault="00383000" w:rsidP="00383000">
      <w:pPr>
        <w:numPr>
          <w:ilvl w:val="0"/>
          <w:numId w:val="7"/>
        </w:numPr>
      </w:pPr>
      <w:r>
        <w:t>Fast deployment of additional servers</w:t>
      </w:r>
    </w:p>
    <w:p w14:paraId="05252DD0" w14:textId="77777777" w:rsidR="00A22BF5" w:rsidRDefault="00383000" w:rsidP="00383000">
      <w:pPr>
        <w:numPr>
          <w:ilvl w:val="0"/>
          <w:numId w:val="7"/>
        </w:numPr>
      </w:pPr>
      <w:r>
        <w:t>Reduction in operation center costs</w:t>
      </w:r>
    </w:p>
    <w:p w14:paraId="7E5B26E0" w14:textId="77777777" w:rsidR="00A22BF5" w:rsidRDefault="00383000">
      <w:r>
        <w:rPr>
          <w:b/>
          <w:bCs/>
        </w:rPr>
        <w:t>Cons</w:t>
      </w:r>
    </w:p>
    <w:p w14:paraId="09EF66ED" w14:textId="77777777" w:rsidR="00A22BF5" w:rsidRDefault="00383000" w:rsidP="00383000">
      <w:pPr>
        <w:numPr>
          <w:ilvl w:val="0"/>
          <w:numId w:val="8"/>
        </w:numPr>
      </w:pPr>
      <w:r>
        <w:t>OS and middleware administration costs</w:t>
      </w:r>
    </w:p>
    <w:p w14:paraId="404C35D7" w14:textId="77777777" w:rsidR="00A22BF5" w:rsidRDefault="00383000">
      <w:pPr>
        <w:pStyle w:val="Heading3"/>
      </w:pPr>
      <w:bookmarkStart w:id="12" w:name="containers"/>
      <w:bookmarkEnd w:id="11"/>
      <w:r>
        <w:t>Containers</w:t>
      </w:r>
    </w:p>
    <w:p w14:paraId="46BA453C" w14:textId="77777777" w:rsidR="00A22BF5" w:rsidRDefault="00383000">
      <w:r>
        <w:t>While m</w:t>
      </w:r>
      <w:r>
        <w:t>uch more lightweight, containers are similar to VMs and can be started and stopped in a few seconds. Containers also offer tremendous portability, making them ideal for developing an application locally on a development machine and then hosting it in the c</w:t>
      </w:r>
      <w:r>
        <w:t>loud, in test, and later in production. Containers can even run on-premises or in other clouds. This flexibility is possible because the development environment machine travels with the container. The application runs consistently. Containerized applicatio</w:t>
      </w:r>
      <w:r>
        <w:t>ns are flexible, cost-effective, and deploy quickly.</w:t>
      </w:r>
    </w:p>
    <w:p w14:paraId="72FED740" w14:textId="77777777" w:rsidR="00A22BF5" w:rsidRDefault="00383000">
      <w:r>
        <w:t xml:space="preserve">MySQL offers a </w:t>
      </w:r>
      <w:hyperlink r:id="rId23">
        <w:r>
          <w:rPr>
            <w:rStyle w:val="Hyperlink"/>
          </w:rPr>
          <w:t>Docker image</w:t>
        </w:r>
      </w:hyperlink>
      <w:r>
        <w:t xml:space="preserve"> to operate MySQL in customized and containerized applications. A container-based MySQL instance can persist data to the hosti</w:t>
      </w:r>
      <w:r>
        <w:t>ng environment via the container runtime, allowing for high availability across container instances and environments.</w:t>
      </w:r>
    </w:p>
    <w:p w14:paraId="3594A4E4" w14:textId="77777777" w:rsidR="00A22BF5" w:rsidRDefault="00383000">
      <w:r>
        <w:rPr>
          <w:b/>
          <w:bCs/>
        </w:rPr>
        <w:t>Pros</w:t>
      </w:r>
    </w:p>
    <w:p w14:paraId="2286955F" w14:textId="77777777" w:rsidR="00A22BF5" w:rsidRDefault="00383000" w:rsidP="00383000">
      <w:pPr>
        <w:numPr>
          <w:ilvl w:val="0"/>
          <w:numId w:val="9"/>
        </w:numPr>
      </w:pPr>
      <w:r>
        <w:t>Application scalability</w:t>
      </w:r>
    </w:p>
    <w:p w14:paraId="201D2F7C" w14:textId="77777777" w:rsidR="00A22BF5" w:rsidRDefault="00383000" w:rsidP="00383000">
      <w:pPr>
        <w:numPr>
          <w:ilvl w:val="0"/>
          <w:numId w:val="9"/>
        </w:numPr>
      </w:pPr>
      <w:r>
        <w:t>Portability between environments</w:t>
      </w:r>
    </w:p>
    <w:p w14:paraId="1AB376F3" w14:textId="77777777" w:rsidR="00A22BF5" w:rsidRDefault="00383000" w:rsidP="00383000">
      <w:pPr>
        <w:numPr>
          <w:ilvl w:val="0"/>
          <w:numId w:val="9"/>
        </w:numPr>
      </w:pPr>
      <w:r>
        <w:t>Automated light-weight fast deployments</w:t>
      </w:r>
    </w:p>
    <w:p w14:paraId="71E70604" w14:textId="77777777" w:rsidR="00A22BF5" w:rsidRDefault="00383000" w:rsidP="00383000">
      <w:pPr>
        <w:numPr>
          <w:ilvl w:val="0"/>
          <w:numId w:val="9"/>
        </w:numPr>
      </w:pPr>
      <w:r>
        <w:t>Reduced operating costs</w:t>
      </w:r>
    </w:p>
    <w:p w14:paraId="46DEBB11" w14:textId="77777777" w:rsidR="00A22BF5" w:rsidRDefault="00383000">
      <w:r>
        <w:rPr>
          <w:b/>
          <w:bCs/>
        </w:rPr>
        <w:t>Cons</w:t>
      </w:r>
    </w:p>
    <w:p w14:paraId="69BB5F81" w14:textId="77777777" w:rsidR="00A22BF5" w:rsidRDefault="00383000" w:rsidP="00383000">
      <w:pPr>
        <w:numPr>
          <w:ilvl w:val="0"/>
          <w:numId w:val="10"/>
        </w:numPr>
      </w:pPr>
      <w:r>
        <w:t>Networking and configuration complexity</w:t>
      </w:r>
    </w:p>
    <w:p w14:paraId="544BBA05" w14:textId="77777777" w:rsidR="00A22BF5" w:rsidRDefault="00383000" w:rsidP="00383000">
      <w:pPr>
        <w:numPr>
          <w:ilvl w:val="0"/>
          <w:numId w:val="10"/>
        </w:numPr>
      </w:pPr>
      <w:r>
        <w:t>Container monitoring</w:t>
      </w:r>
    </w:p>
    <w:p w14:paraId="782C29B4" w14:textId="77777777" w:rsidR="00A22BF5" w:rsidRDefault="00383000">
      <w:pPr>
        <w:pStyle w:val="Heading3"/>
      </w:pPr>
      <w:bookmarkStart w:id="13" w:name="cloud-paas"/>
      <w:bookmarkEnd w:id="12"/>
      <w:r>
        <w:t>Cloud PaaS</w:t>
      </w:r>
    </w:p>
    <w:p w14:paraId="5148E111" w14:textId="77777777" w:rsidR="00A22BF5" w:rsidRDefault="00383000">
      <w:r>
        <w:t>MySQL databases can be deployed on public cloud platforms by utilizing VMs, container runtimes, and Kubernetes. How</w:t>
      </w:r>
      <w:r>
        <w:t>ever, these platforms require a middle ground of customer management. If a fully managed environment is required, cloud providers offer their own managed MySQL products, such as Amazon RDS for MySQL and Google Cloud SQL for MySQL. Microsoft Azure offers Az</w:t>
      </w:r>
      <w:r>
        <w:t>ure Database for MySQL.</w:t>
      </w:r>
    </w:p>
    <w:p w14:paraId="73EF1A9F" w14:textId="77777777" w:rsidR="00A22BF5" w:rsidRDefault="00383000">
      <w:pPr>
        <w:pStyle w:val="Heading2"/>
        <w:rPr>
          <w:rFonts w:hint="eastAsia"/>
        </w:rPr>
      </w:pPr>
      <w:bookmarkStart w:id="14" w:name="X65154731be4cd5694ba9f7a3687fbba6efdf006"/>
      <w:bookmarkStart w:id="15" w:name="_Toc103052725"/>
      <w:bookmarkEnd w:id="8"/>
      <w:bookmarkEnd w:id="13"/>
      <w:r>
        <w:t>Hosting MySQL on Azure - benefits and options</w:t>
      </w:r>
      <w:bookmarkEnd w:id="15"/>
    </w:p>
    <w:p w14:paraId="36DD309C" w14:textId="77777777" w:rsidR="00A22BF5" w:rsidRDefault="00383000">
      <w:r>
        <w:t xml:space="preserve">Now that the benefits of MySQL and a few common deployment models have </w:t>
      </w:r>
      <w:r>
        <w:t>been presented, this section explains approaches to hosting MySQL specifically on Microsoft Azure and the many advantages of the Microsoft Azure platform.</w:t>
      </w:r>
    </w:p>
    <w:p w14:paraId="5E9EAB69" w14:textId="77777777" w:rsidR="00A22BF5" w:rsidRDefault="00383000">
      <w:pPr>
        <w:pStyle w:val="Heading3"/>
      </w:pPr>
      <w:bookmarkStart w:id="16" w:name="advantages-of-choosing-azure"/>
      <w:r>
        <w:t>Advantages of choosing Azure</w:t>
      </w:r>
    </w:p>
    <w:p w14:paraId="0822B3B7" w14:textId="77777777" w:rsidR="00A22BF5" w:rsidRDefault="00383000">
      <w:r>
        <w:t xml:space="preserve">Millions of customers worldwide trust the Azure platform, and there are </w:t>
      </w:r>
      <w:r>
        <w:t>over 90,000 Cloud Solution Providers (CSPs) partnered with Microsoft to add extra benefits and services to the Azure platform. By leveraging Azure, organizations can easily modernize their applications, expedite application development, and adapt applicati</w:t>
      </w:r>
      <w:r>
        <w:t>on requirements to meet the demands of their users.</w:t>
      </w:r>
    </w:p>
    <w:p w14:paraId="36551B6B" w14:textId="77777777" w:rsidR="00A22BF5" w:rsidRDefault="00383000">
      <w:r>
        <w:t xml:space="preserve">By offering solutions on Azure, ISVs can access one of the largest B2B markets in the world. Through the </w:t>
      </w:r>
      <w:hyperlink r:id="rId24">
        <w:r>
          <w:rPr>
            <w:rStyle w:val="Hyperlink"/>
          </w:rPr>
          <w:t>Azure Part</w:t>
        </w:r>
        <w:r>
          <w:rPr>
            <w:rStyle w:val="Hyperlink"/>
          </w:rPr>
          <w:t>ner Builder’s Program</w:t>
        </w:r>
      </w:hyperlink>
      <w:r>
        <w:t>, Microsoft assists ISVs with the tools and platform to offer their solutions for customers to evaluate, purchase, and deploy with just a few clicks of the mouse.</w:t>
      </w:r>
    </w:p>
    <w:p w14:paraId="7A09AA97" w14:textId="77777777" w:rsidR="00A22BF5" w:rsidRDefault="00383000">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ower Apps</w:t>
        </w:r>
      </w:hyperlink>
      <w:r>
        <w:t>. Thes</w:t>
      </w:r>
      <w:r>
        <w:t xml:space="preserve">e tools contribute to Azure’s success and growth through their tight Azure platform integrations. Organizations that adopt modern tools are 65% more innovative, according to a </w:t>
      </w:r>
      <w:hyperlink r:id="rId29">
        <w:r>
          <w:rPr>
            <w:rStyle w:val="Hyperlink"/>
          </w:rPr>
          <w:t>2020 McKinsey &amp; Company report.</w:t>
        </w:r>
      </w:hyperlink>
    </w:p>
    <w:p w14:paraId="5FE25113" w14:textId="77777777" w:rsidR="00A22BF5" w:rsidRDefault="00383000">
      <w:r>
        <w:rPr>
          <w:noProof/>
        </w:rPr>
        <w:drawing>
          <wp:inline distT="0" distB="0" distL="0" distR="0" wp14:anchorId="68D476A1" wp14:editId="39D7F2DA">
            <wp:extent cx="6400800" cy="2856933"/>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9525">
                      <a:noFill/>
                      <a:headEnd/>
                      <a:tailEnd/>
                    </a:ln>
                  </pic:spPr>
                </pic:pic>
              </a:graphicData>
            </a:graphic>
          </wp:inline>
        </w:drawing>
      </w:r>
    </w:p>
    <w:p w14:paraId="084D273D" w14:textId="77777777" w:rsidR="00A22BF5" w:rsidRDefault="00383000">
      <w:r>
        <w:t>This image demonstrates common development tools on the Microsoft cloud pla</w:t>
      </w:r>
      <w:r>
        <w:t>tform to expedite application development.</w:t>
      </w:r>
    </w:p>
    <w:p w14:paraId="12E700C4" w14:textId="77777777" w:rsidR="00A22BF5" w:rsidRDefault="00383000">
      <w:r>
        <w:t xml:space="preserve">To facilitate developers’ adoption of Azure, Microsoft offers a </w:t>
      </w:r>
      <w:hyperlink r:id="rId31">
        <w:r>
          <w:rPr>
            <w:rStyle w:val="Hyperlink"/>
          </w:rPr>
          <w:t>free subscription</w:t>
        </w:r>
      </w:hyperlink>
      <w:r>
        <w:t xml:space="preserve"> with $200 credit, applicable for thirty days; year-long access to free </w:t>
      </w:r>
      <w:r>
        <w:t>quotas for popular services, including Azure Database for MySQL; and access to always free Azure service tiers. Create an Azure free account and get 750 hours of Azure Database for MySQL Flexible Server free.</w:t>
      </w:r>
    </w:p>
    <w:p w14:paraId="43151C1F" w14:textId="77777777" w:rsidR="00A22BF5" w:rsidRDefault="00383000">
      <w:pPr>
        <w:pStyle w:val="Heading3"/>
      </w:pPr>
      <w:bookmarkStart w:id="17" w:name="mysql-on-azure-hosting-options"/>
      <w:bookmarkEnd w:id="16"/>
      <w:r>
        <w:t>MySQL on Azure hosting options</w:t>
      </w:r>
    </w:p>
    <w:p w14:paraId="1BE49E97" w14:textId="77777777" w:rsidR="00A22BF5" w:rsidRDefault="00383000">
      <w:r>
        <w:t>The concepts Inf</w:t>
      </w:r>
      <w:r>
        <w:t>rastructure as a Service (IaaS) and Platform as a Service (PaaS) typically define the public cloud provider and the enterprise customer resource responsibilities. Both approaches are common ways to host MySQL on Azure.</w:t>
      </w:r>
    </w:p>
    <w:p w14:paraId="2CA4CBB7" w14:textId="77777777" w:rsidR="00A22BF5" w:rsidRDefault="00383000">
      <w:r>
        <w:rPr>
          <w:noProof/>
        </w:rPr>
        <w:drawing>
          <wp:inline distT="0" distB="0" distL="0" distR="0" wp14:anchorId="2C8C7268" wp14:editId="230DD820">
            <wp:extent cx="6400800" cy="3664323"/>
            <wp:effectExtent l="0" t="0" r="0" b="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9525">
                      <a:noFill/>
                      <a:headEnd/>
                      <a:tailEnd/>
                    </a:ln>
                  </pic:spPr>
                </pic:pic>
              </a:graphicData>
            </a:graphic>
          </wp:inline>
        </w:drawing>
      </w:r>
    </w:p>
    <w:p w14:paraId="4928028C" w14:textId="77777777" w:rsidR="00A22BF5" w:rsidRDefault="00383000">
      <w:r>
        <w:t>This diagram shows the cloud adopti</w:t>
      </w:r>
      <w:r>
        <w:t>on strategy.</w:t>
      </w:r>
    </w:p>
    <w:p w14:paraId="1EF69140" w14:textId="77777777" w:rsidR="00A22BF5" w:rsidRDefault="00383000">
      <w:pPr>
        <w:pStyle w:val="Heading4"/>
      </w:pPr>
      <w:bookmarkStart w:id="18" w:name="iaas-vms"/>
      <w:r>
        <w:t>IaaS (VMs)</w:t>
      </w:r>
    </w:p>
    <w:p w14:paraId="742EF64D" w14:textId="77777777" w:rsidR="00A22BF5" w:rsidRDefault="00383000">
      <w:r>
        <w:t>In the IaaS model, organizations deploy MySQL on Azure Virtual Machines. Customers choose when to patch the VM OS, the MySQL engine, and install other software such as antivirus utilities. Microsoft is responsible for the underlying</w:t>
      </w:r>
      <w:r>
        <w:t xml:space="preserve"> VM hardware that constitutes the Azure infrastructure. Customers are responsible for all other maintenance.</w:t>
      </w:r>
    </w:p>
    <w:p w14:paraId="48ABCEB3" w14:textId="77777777" w:rsidR="00A22BF5" w:rsidRDefault="00383000">
      <w:r>
        <w:t>Because IaaS MySQL hosting gives greater control over the MySQL database engine and the OS, many organizations choose to lift and shift on-premises</w:t>
      </w:r>
      <w:r>
        <w:t xml:space="preserve"> solutions while minimizing capital expenditure.</w:t>
      </w:r>
    </w:p>
    <w:p w14:paraId="02258412" w14:textId="77777777" w:rsidR="00A22BF5" w:rsidRDefault="00383000">
      <w:pPr>
        <w:pStyle w:val="Heading4"/>
      </w:pPr>
      <w:bookmarkStart w:id="19" w:name="iaas-containers"/>
      <w:bookmarkEnd w:id="18"/>
      <w:r>
        <w:t>IaaS (Containers)</w:t>
      </w:r>
    </w:p>
    <w:p w14:paraId="74484E40" w14:textId="77777777" w:rsidR="00A22BF5" w:rsidRDefault="00383000">
      <w:r>
        <w:t>Although VMs are considered the primary IaaS approach, containerizing MySQL instances and applications can also be included in this approach. Modernizing applications allows for more opport</w:t>
      </w:r>
      <w:r>
        <w:t>unities for deployment and management with Kubernetes and container hosting environments coming into the picture. Azure provides Azure Kubernetes Service (AKS) and, as explored below, several other PaaS-based approaches to hosting MySQL and application con</w:t>
      </w:r>
      <w:r>
        <w:t>tainers.</w:t>
      </w:r>
    </w:p>
    <w:p w14:paraId="14EED16F" w14:textId="77777777" w:rsidR="00A22BF5" w:rsidRDefault="00383000">
      <w:pPr>
        <w:pStyle w:val="Heading4"/>
      </w:pPr>
      <w:bookmarkStart w:id="20" w:name="paas-dbaas"/>
      <w:bookmarkEnd w:id="19"/>
      <w:r>
        <w:t>PaaS (DBaaS)</w:t>
      </w:r>
    </w:p>
    <w:p w14:paraId="28E5542F" w14:textId="77777777" w:rsidR="00A22BF5" w:rsidRDefault="00383000">
      <w:r>
        <w:t xml:space="preserve">In the PaaS model, organizations deploy a fully managed MySQL environment on Azure. Unlike IaaS, they cede control over patching the </w:t>
      </w:r>
      <w:r>
        <w:t>MySQL engine and OS to the Azure platform, and Azure automates many administrative tasks, like providing high availability, backups, and protecting data.</w:t>
      </w:r>
    </w:p>
    <w:p w14:paraId="00DB6625" w14:textId="77777777" w:rsidR="00A22BF5" w:rsidRDefault="00383000">
      <w:r>
        <w:t>Like IaaS, customers are still responsible for managing query performance, database access, and databa</w:t>
      </w:r>
      <w:r>
        <w:t>se objects, such as indexes. PaaS is suitable for applications where the MySQL configuration exposed by Azure is sufficient, and access to the OS and filesystem is unnecessary.</w:t>
      </w:r>
    </w:p>
    <w:p w14:paraId="7BEA4F76" w14:textId="77777777" w:rsidR="00A22BF5" w:rsidRDefault="00383000">
      <w:r>
        <w:t xml:space="preserve">The Azure DBaaS MySQL offering is </w:t>
      </w:r>
      <w:hyperlink r:id="rId33" w:anchor="features">
        <w:r>
          <w:rPr>
            <w:rStyle w:val="Hyperlink"/>
          </w:rPr>
          <w:t>Azure Database for MySQL</w:t>
        </w:r>
      </w:hyperlink>
      <w:r>
        <w:t>. This MySQL community edition derivative supports common administration tools and programming languages.</w:t>
      </w:r>
    </w:p>
    <w:p w14:paraId="66F760A5" w14:textId="77777777" w:rsidR="00A22BF5" w:rsidRDefault="00383000">
      <w:pPr>
        <w:pStyle w:val="Heading4"/>
      </w:pPr>
      <w:bookmarkStart w:id="21" w:name="paas-containers"/>
      <w:bookmarkEnd w:id="20"/>
      <w:r>
        <w:t>PaaS (Containers)</w:t>
      </w:r>
    </w:p>
    <w:p w14:paraId="3B438C35" w14:textId="77777777" w:rsidR="00A22BF5" w:rsidRDefault="00383000">
      <w:r>
        <w:t xml:space="preserve">In addition to the IaaS and PaaS options mentioned above, it is possible to </w:t>
      </w:r>
      <w:r>
        <w:t>choose to host container-based instances inside PaaS-based services such as Azure Container Instances and Azure App Services.</w:t>
      </w:r>
    </w:p>
    <w:p w14:paraId="2966A72B" w14:textId="77777777" w:rsidR="00A22BF5" w:rsidRDefault="00383000">
      <w:pPr>
        <w:pStyle w:val="Heading4"/>
      </w:pPr>
      <w:bookmarkStart w:id="22" w:name="video-reference"/>
      <w:bookmarkEnd w:id="21"/>
      <w:r>
        <w:t>Video reference</w:t>
      </w:r>
    </w:p>
    <w:p w14:paraId="6227F542" w14:textId="77777777" w:rsidR="00A22BF5" w:rsidRDefault="00383000">
      <w:r>
        <w:t xml:space="preserve">For a video comparison of cloud hosting models, please refer to </w:t>
      </w:r>
      <w:hyperlink r:id="rId34">
        <w:r>
          <w:rPr>
            <w:rStyle w:val="Hyperlink"/>
          </w:rPr>
          <w:t>Microsoft Learn.</w:t>
        </w:r>
      </w:hyperlink>
    </w:p>
    <w:p w14:paraId="31F8E09C" w14:textId="77777777" w:rsidR="00A22BF5" w:rsidRDefault="00383000">
      <w:pPr>
        <w:pStyle w:val="Heading2"/>
        <w:rPr>
          <w:rFonts w:hint="eastAsia"/>
        </w:rPr>
      </w:pPr>
      <w:bookmarkStart w:id="23" w:name="X1a468b22634ffc246fa09bfedea5d5717cbaa65"/>
      <w:bookmarkStart w:id="24" w:name="_Toc103052726"/>
      <w:bookmarkEnd w:id="14"/>
      <w:bookmarkEnd w:id="17"/>
      <w:bookmarkEnd w:id="22"/>
      <w:r>
        <w:t>Introduction to Azure resource management</w:t>
      </w:r>
      <w:bookmarkEnd w:id="24"/>
    </w:p>
    <w:p w14:paraId="33CD8F46" w14:textId="77777777" w:rsidR="00A22BF5" w:rsidRDefault="00383000">
      <w:r>
        <w:t xml:space="preserve">It is easy to understand why millions of organizations choose Azure. The database deployment models (IaaS vs. PaaS) make it easy to migrate </w:t>
      </w:r>
      <w:r>
        <w:t xml:space="preserve">VMs from on-premises to the cloud. The next step is to provide more details about </w:t>
      </w:r>
      <w:r>
        <w:rPr>
          <w:b/>
          <w:bCs/>
        </w:rPr>
        <w:t>how</w:t>
      </w:r>
      <w:r>
        <w:t xml:space="preserve"> developers interact with Azure.</w:t>
      </w:r>
    </w:p>
    <w:p w14:paraId="6FFE38A8" w14:textId="77777777" w:rsidR="00A22BF5" w:rsidRDefault="00383000">
      <w:r>
        <w:t xml:space="preserve">The </w:t>
      </w:r>
      <w:hyperlink r:id="rId35">
        <w:r>
          <w:rPr>
            <w:rStyle w:val="Hyperlink"/>
          </w:rPr>
          <w:t>Azure Fundamentals Microsoft Learn Module</w:t>
        </w:r>
      </w:hyperlink>
      <w:r>
        <w:t xml:space="preserve"> demonstrates how IaaS and PaaS classifies Azure services. Moreover, Azure empowers flexible </w:t>
      </w:r>
      <w:r>
        <w:rPr>
          <w:i/>
          <w:iCs/>
        </w:rPr>
        <w:t>hybrid cloud</w:t>
      </w:r>
      <w:r>
        <w:t xml:space="preserve"> deployments and suppor</w:t>
      </w:r>
      <w:r>
        <w:t>ts a variety of common tools, such as Visual Studio, PowerShell, and the Azure CLI, to manage Azure environments.</w:t>
      </w:r>
    </w:p>
    <w:p w14:paraId="06D08922" w14:textId="77777777" w:rsidR="00A22BF5" w:rsidRDefault="00383000">
      <w:r>
        <w:rPr>
          <w:noProof/>
        </w:rPr>
        <w:drawing>
          <wp:inline distT="0" distB="0" distL="0" distR="0" wp14:anchorId="6528FD05" wp14:editId="707F87E6">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9525">
                      <a:noFill/>
                      <a:headEnd/>
                      <a:tailEnd/>
                    </a:ln>
                  </pic:spPr>
                </pic:pic>
              </a:graphicData>
            </a:graphic>
          </wp:inline>
        </w:drawing>
      </w:r>
    </w:p>
    <w:p w14:paraId="092999D3" w14:textId="77777777" w:rsidR="00A22BF5" w:rsidRDefault="00383000">
      <w:r>
        <w:t>IaaS and PaaS Azure service classification and categories</w:t>
      </w:r>
    </w:p>
    <w:p w14:paraId="1BFED72C" w14:textId="77777777" w:rsidR="00A22BF5" w:rsidRDefault="00383000">
      <w:r>
        <w:t>The following table outlines some of the Azure services used in application develo</w:t>
      </w:r>
      <w:r>
        <w:t>per scenarios that will be discussed in further detail in later sections of this guide.</w:t>
      </w:r>
    </w:p>
    <w:p w14:paraId="1A916A36" w14:textId="77777777" w:rsidR="00A22BF5" w:rsidRDefault="00383000" w:rsidP="00383000">
      <w:pPr>
        <w:numPr>
          <w:ilvl w:val="0"/>
          <w:numId w:val="11"/>
        </w:numPr>
      </w:pPr>
      <w:hyperlink r:id="rId37">
        <w:r>
          <w:rPr>
            <w:rStyle w:val="Hyperlink"/>
            <w:b/>
            <w:bCs/>
          </w:rPr>
          <w:t>Virtual Machines (IaaS)</w:t>
        </w:r>
      </w:hyperlink>
      <w:r>
        <w:t xml:space="preserve">: Begin by running a </w:t>
      </w:r>
      <w:hyperlink r:id="rId38">
        <w:r>
          <w:rPr>
            <w:rStyle w:val="Hyperlink"/>
          </w:rPr>
          <w:t>PHP sample application</w:t>
        </w:r>
      </w:hyperlink>
      <w:r>
        <w:t xml:space="preserve"> on an Azure Windows Server Virtual Machine.</w:t>
      </w:r>
    </w:p>
    <w:p w14:paraId="57A44812" w14:textId="77777777" w:rsidR="00A22BF5" w:rsidRDefault="00383000" w:rsidP="00383000">
      <w:pPr>
        <w:numPr>
          <w:ilvl w:val="0"/>
          <w:numId w:val="11"/>
        </w:numPr>
      </w:pPr>
      <w:hyperlink r:id="rId39">
        <w:r>
          <w:rPr>
            <w:rStyle w:val="Hyperlink"/>
            <w:b/>
            <w:bCs/>
          </w:rPr>
          <w:t>Azure App Service (PaaS)</w:t>
        </w:r>
      </w:hyperlink>
      <w:r>
        <w:t>: Deploy the PHP application</w:t>
      </w:r>
      <w:r>
        <w:t xml:space="preserve"> to Azure App Service, a flexible, simple-to-use application hosting service.</w:t>
      </w:r>
    </w:p>
    <w:p w14:paraId="546DCC0E" w14:textId="77777777" w:rsidR="00A22BF5" w:rsidRDefault="00383000" w:rsidP="00383000">
      <w:pPr>
        <w:numPr>
          <w:ilvl w:val="0"/>
          <w:numId w:val="11"/>
        </w:numPr>
      </w:pPr>
      <w:hyperlink r:id="rId40">
        <w:r>
          <w:rPr>
            <w:rStyle w:val="Hyperlink"/>
            <w:b/>
            <w:bCs/>
          </w:rPr>
          <w:t>Azure Container Instances (PaaS)</w:t>
        </w:r>
      </w:hyperlink>
      <w:r>
        <w:t xml:space="preserve">: </w:t>
      </w:r>
      <w:r>
        <w:rPr>
          <w:i/>
          <w:iCs/>
        </w:rPr>
        <w:t>Containerize</w:t>
      </w:r>
      <w:r>
        <w:t xml:space="preserve"> apps on the VM to operate in a</w:t>
      </w:r>
      <w:r>
        <w:t>n environment isolated from other development tools installed on the system. Azure Container Instances provides a managed environment to operate containers.</w:t>
      </w:r>
    </w:p>
    <w:p w14:paraId="133A160C" w14:textId="77777777" w:rsidR="00A22BF5" w:rsidRDefault="00383000" w:rsidP="00383000">
      <w:pPr>
        <w:numPr>
          <w:ilvl w:val="0"/>
          <w:numId w:val="11"/>
        </w:numPr>
      </w:pPr>
      <w:hyperlink r:id="rId41">
        <w:r>
          <w:rPr>
            <w:rStyle w:val="Hyperlink"/>
            <w:b/>
            <w:bCs/>
          </w:rPr>
          <w:t>Azure Kubernetes Service (</w:t>
        </w:r>
        <w:r>
          <w:rPr>
            <w:rStyle w:val="Hyperlink"/>
            <w:b/>
            <w:bCs/>
          </w:rPr>
          <w:t>PaaS)</w:t>
        </w:r>
      </w:hyperlink>
      <w:r>
        <w:t>: AKS also hosts containerized apps, but it is optimized for more advanced orchestration scenarios, such as high availability.</w:t>
      </w:r>
    </w:p>
    <w:p w14:paraId="366C7F7C" w14:textId="77777777" w:rsidR="00A22BF5" w:rsidRDefault="00383000">
      <w:r>
        <w:t xml:space="preserve">For a more comprehensive view, consult the </w:t>
      </w:r>
      <w:hyperlink r:id="rId42">
        <w:r>
          <w:rPr>
            <w:rStyle w:val="Hyperlink"/>
          </w:rPr>
          <w:t>Azure Fundamentals Microsoft Learn</w:t>
        </w:r>
      </w:hyperlink>
      <w:r>
        <w:t xml:space="preserve"> module.</w:t>
      </w:r>
    </w:p>
    <w:p w14:paraId="7B638991" w14:textId="77777777" w:rsidR="00A22BF5" w:rsidRDefault="00383000">
      <w:pPr>
        <w:pStyle w:val="Heading3"/>
      </w:pPr>
      <w:bookmarkStart w:id="25" w:name="the-azure-resource-management-hierarchy"/>
      <w:r>
        <w:t>The Azure resource management hierarchy</w:t>
      </w:r>
    </w:p>
    <w:p w14:paraId="34A1717E" w14:textId="77777777" w:rsidR="00A22BF5" w:rsidRDefault="00383000">
      <w:r>
        <w:t>Azure provides a flexible resource hierarchy to simplify cost management and security. This hierarchy consists of four levels:</w:t>
      </w:r>
    </w:p>
    <w:p w14:paraId="308BC551" w14:textId="77777777" w:rsidR="00A22BF5" w:rsidRDefault="00383000" w:rsidP="00383000">
      <w:pPr>
        <w:numPr>
          <w:ilvl w:val="0"/>
          <w:numId w:val="12"/>
        </w:numPr>
      </w:pPr>
      <w:hyperlink r:id="rId43">
        <w:r>
          <w:rPr>
            <w:rStyle w:val="Hyperlink"/>
            <w:b/>
            <w:bCs/>
          </w:rPr>
          <w:t>Management groups</w:t>
        </w:r>
      </w:hyperlink>
      <w:r>
        <w:t>: Management groups co</w:t>
      </w:r>
      <w:r>
        <w:t>nsolidate multiple Azure subscriptions for compliance and security purposes.</w:t>
      </w:r>
    </w:p>
    <w:p w14:paraId="7D1D8665" w14:textId="77777777" w:rsidR="00A22BF5" w:rsidRDefault="00383000" w:rsidP="00383000">
      <w:pPr>
        <w:numPr>
          <w:ilvl w:val="0"/>
          <w:numId w:val="12"/>
        </w:numPr>
      </w:pPr>
      <w:r>
        <w:rPr>
          <w:b/>
          <w:bCs/>
        </w:rPr>
        <w:t>Subscriptions</w:t>
      </w:r>
      <w:r>
        <w:t>: Subscriptions govern cost control and access management. Azure users cannot provision Azure resources without a subscription.</w:t>
      </w:r>
    </w:p>
    <w:p w14:paraId="70B9C5F4" w14:textId="77777777" w:rsidR="00A22BF5" w:rsidRDefault="00383000" w:rsidP="00383000">
      <w:pPr>
        <w:numPr>
          <w:ilvl w:val="0"/>
          <w:numId w:val="12"/>
        </w:numPr>
      </w:pPr>
      <w:hyperlink r:id="rId44">
        <w:r>
          <w:rPr>
            <w:rStyle w:val="Hyperlink"/>
            <w:b/>
            <w:bCs/>
          </w:rPr>
          <w:t>Resource groups</w:t>
        </w:r>
      </w:hyperlink>
      <w:r>
        <w:t>: Resource groups consolidate the individual Azure resources for a given deployment. All provisioned Azure resources belong to one resource group. In this guide, i</w:t>
      </w:r>
      <w:r>
        <w:t xml:space="preserve">t will be required to provision a </w:t>
      </w:r>
      <w:r>
        <w:rPr>
          <w:i/>
          <w:iCs/>
        </w:rPr>
        <w:t>resource group</w:t>
      </w:r>
      <w:r>
        <w:t xml:space="preserve"> in an </w:t>
      </w:r>
      <w:r>
        <w:rPr>
          <w:i/>
          <w:iCs/>
        </w:rPr>
        <w:t>subscription</w:t>
      </w:r>
      <w:r>
        <w:t xml:space="preserve"> to hold the required resources.</w:t>
      </w:r>
    </w:p>
    <w:p w14:paraId="21EC05D2" w14:textId="77777777" w:rsidR="00A22BF5" w:rsidRDefault="00383000" w:rsidP="00383000">
      <w:pPr>
        <w:numPr>
          <w:ilvl w:val="1"/>
          <w:numId w:val="13"/>
        </w:numPr>
      </w:pPr>
      <w:r>
        <w:t>Resource groups are placed in a geographic location that determines where metadata about that resource group is stored.</w:t>
      </w:r>
    </w:p>
    <w:p w14:paraId="76A81D95" w14:textId="77777777" w:rsidR="00A22BF5" w:rsidRDefault="00383000" w:rsidP="00383000">
      <w:pPr>
        <w:numPr>
          <w:ilvl w:val="0"/>
          <w:numId w:val="12"/>
        </w:numPr>
      </w:pPr>
      <w:r>
        <w:rPr>
          <w:b/>
          <w:bCs/>
        </w:rPr>
        <w:t>Resources</w:t>
      </w:r>
      <w:r>
        <w:t>: An Azure resource is an i</w:t>
      </w:r>
      <w:r>
        <w:t>nstance of a service. An Azure resource belongs to one resource group located in one subscription.</w:t>
      </w:r>
    </w:p>
    <w:p w14:paraId="2A83C43B" w14:textId="77777777" w:rsidR="00A22BF5" w:rsidRDefault="00383000" w:rsidP="00383000">
      <w:pPr>
        <w:numPr>
          <w:ilvl w:val="1"/>
          <w:numId w:val="14"/>
        </w:numPr>
      </w:pPr>
      <w:r>
        <w:t>Most Azure resources are provisioned in a particular region.</w:t>
      </w:r>
    </w:p>
    <w:p w14:paraId="1C0BE2E1" w14:textId="77777777" w:rsidR="00A22BF5" w:rsidRDefault="00383000" w:rsidP="00383000">
      <w:pPr>
        <w:numPr>
          <w:ilvl w:val="0"/>
          <w:numId w:val="4"/>
        </w:numPr>
      </w:pPr>
      <w:r>
        <w:rPr>
          <w:noProof/>
        </w:rPr>
        <w:drawing>
          <wp:inline distT="0" distB="0" distL="0" distR="0" wp14:anchorId="678D6FA6" wp14:editId="38011F21">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5"/>
                    <a:stretch>
                      <a:fillRect/>
                    </a:stretch>
                  </pic:blipFill>
                  <pic:spPr bwMode="auto">
                    <a:xfrm>
                      <a:off x="0" y="0"/>
                      <a:ext cx="4167738" cy="2704698"/>
                    </a:xfrm>
                    <a:prstGeom prst="rect">
                      <a:avLst/>
                    </a:prstGeom>
                    <a:noFill/>
                    <a:ln w="9525">
                      <a:noFill/>
                      <a:headEnd/>
                      <a:tailEnd/>
                    </a:ln>
                  </pic:spPr>
                </pic:pic>
              </a:graphicData>
            </a:graphic>
          </wp:inline>
        </w:drawing>
      </w:r>
    </w:p>
    <w:p w14:paraId="0F0B843E" w14:textId="77777777" w:rsidR="00A22BF5" w:rsidRDefault="00383000" w:rsidP="00383000">
      <w:pPr>
        <w:numPr>
          <w:ilvl w:val="0"/>
          <w:numId w:val="4"/>
        </w:numPr>
      </w:pPr>
      <w:r>
        <w:t>This image shows Azure resource scopes.</w:t>
      </w:r>
    </w:p>
    <w:p w14:paraId="47DD0255" w14:textId="77777777" w:rsidR="00A22BF5" w:rsidRDefault="00383000">
      <w:pPr>
        <w:pStyle w:val="Heading3"/>
      </w:pPr>
      <w:bookmarkStart w:id="26" w:name="create-landing-zone"/>
      <w:bookmarkEnd w:id="25"/>
      <w:r>
        <w:t>Create landing zone</w:t>
      </w:r>
    </w:p>
    <w:p w14:paraId="04AF5F7C" w14:textId="77777777" w:rsidR="00A22BF5" w:rsidRDefault="00383000">
      <w:r>
        <w:t xml:space="preserve">An </w:t>
      </w:r>
      <w:hyperlink r:id="rId46">
        <w:r>
          <w:rPr>
            <w:rStyle w:val="Hyperlink"/>
          </w:rPr>
          <w:t>Azure landing zone</w:t>
        </w:r>
      </w:hyperlink>
      <w:r>
        <w:t xml:space="preserve"> is the target environment defined as the final resting place of a cloud migration project. In most projects, the landing zone should be scripted via ARM templates for its </w:t>
      </w:r>
      <w:r>
        <w:t>initial setup. Finally, it should be customized with PowerShell or the Azure Portal to fit the workload’s needs. First-time Azure users will find creating and deploying to DEV and TEST environments easy.</w:t>
      </w:r>
    </w:p>
    <w:p w14:paraId="56EEBB0A" w14:textId="77777777" w:rsidR="00A22BF5" w:rsidRDefault="00383000">
      <w:r>
        <w:t>To help organizations quickly move to Azure, Microso</w:t>
      </w:r>
      <w:r>
        <w:t>ft provides the Azure landing zone accelerator, which generates a landing zone ARM template according to an organization’s core needs, governance requirements, and automation setup. The landing zone accelerator is available in the Azure portal.</w:t>
      </w:r>
    </w:p>
    <w:p w14:paraId="1F8A41CE" w14:textId="77777777" w:rsidR="00A22BF5" w:rsidRDefault="00383000">
      <w:r>
        <w:rPr>
          <w:noProof/>
        </w:rPr>
        <w:drawing>
          <wp:inline distT="0" distB="0" distL="0" distR="0" wp14:anchorId="1E13F714" wp14:editId="7EFA75AE">
            <wp:extent cx="5943600" cy="5172075"/>
            <wp:effectExtent l="0" t="0" r="0" b="0"/>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7"/>
                    <a:stretch>
                      <a:fillRect/>
                    </a:stretch>
                  </pic:blipFill>
                  <pic:spPr bwMode="auto">
                    <a:xfrm>
                      <a:off x="0" y="0"/>
                      <a:ext cx="5943600" cy="5172075"/>
                    </a:xfrm>
                    <a:prstGeom prst="rect">
                      <a:avLst/>
                    </a:prstGeom>
                    <a:noFill/>
                    <a:ln w="9525">
                      <a:noFill/>
                      <a:headEnd/>
                      <a:tailEnd/>
                    </a:ln>
                  </pic:spPr>
                </pic:pic>
              </a:graphicData>
            </a:graphic>
          </wp:inline>
        </w:drawing>
      </w:r>
    </w:p>
    <w:p w14:paraId="160B4724" w14:textId="77777777" w:rsidR="00A22BF5" w:rsidRDefault="00383000">
      <w:r>
        <w:t>This imag</w:t>
      </w:r>
      <w:r>
        <w:t>e demonstrates the Azure landing zone accelerator in the Azure portal and how organizations can optimize Azure for their needs and innovate.</w:t>
      </w:r>
    </w:p>
    <w:p w14:paraId="49B4F89C" w14:textId="77777777" w:rsidR="00A22BF5" w:rsidRDefault="00383000">
      <w:pPr>
        <w:pStyle w:val="Heading3"/>
      </w:pPr>
      <w:bookmarkStart w:id="27" w:name="automating-and-managing-azure-services"/>
      <w:bookmarkEnd w:id="26"/>
      <w:r>
        <w:t>Automating and managing Azure services</w:t>
      </w:r>
    </w:p>
    <w:p w14:paraId="3EB24BEB" w14:textId="77777777" w:rsidR="00A22BF5" w:rsidRDefault="00383000">
      <w:r>
        <w:t>When it comes to managing Azure resources, there are many potential options.</w:t>
      </w:r>
      <w:r>
        <w:t xml:space="preserve"> </w:t>
      </w:r>
      <w:hyperlink r:id="rId48">
        <w:r>
          <w:rPr>
            <w:rStyle w:val="Hyperlink"/>
          </w:rPr>
          <w:t>Azure Resource Manager</w:t>
        </w:r>
      </w:hyperlink>
      <w:r>
        <w:t xml:space="preserve"> is the deployment and management service for Azure. It provides a management layer that enables users to create, update, and delete resou</w:t>
      </w:r>
      <w:r>
        <w:t>rces in Azure subscriptions. Use management features, like access control, locks, and tags, to secure and organize resources after deployment.</w:t>
      </w:r>
    </w:p>
    <w:p w14:paraId="591748A4" w14:textId="77777777" w:rsidR="00A22BF5" w:rsidRDefault="00383000">
      <w:r>
        <w:t xml:space="preserve">All Azure management tools, including the </w:t>
      </w:r>
      <w:hyperlink r:id="rId49">
        <w:r>
          <w:rPr>
            <w:rStyle w:val="Hyperlink"/>
          </w:rPr>
          <w:t>Azure CLI</w:t>
        </w:r>
      </w:hyperlink>
      <w:r>
        <w:t xml:space="preserve">, </w:t>
      </w:r>
      <w:hyperlink r:id="rId50">
        <w:r>
          <w:rPr>
            <w:rStyle w:val="Hyperlink"/>
          </w:rPr>
          <w:t>Azure PowerShell</w:t>
        </w:r>
      </w:hyperlink>
      <w:r>
        <w:t xml:space="preserve"> module, </w:t>
      </w:r>
      <w:hyperlink r:id="rId51">
        <w:r>
          <w:rPr>
            <w:rStyle w:val="Hyperlink"/>
          </w:rPr>
          <w:t>Azure REST API</w:t>
        </w:r>
      </w:hyperlink>
      <w:r>
        <w:t xml:space="preserve">, and browser-based Portal, interact with the Azure Resource Manager layer and </w:t>
      </w:r>
      <w:hyperlink r:id="rId52">
        <w:r>
          <w:rPr>
            <w:rStyle w:val="Hyperlink"/>
          </w:rPr>
          <w:t>Identity and access management (IAM)</w:t>
        </w:r>
      </w:hyperlink>
      <w:r>
        <w:t xml:space="preserve"> security controls.</w:t>
      </w:r>
    </w:p>
    <w:p w14:paraId="6D4AA659" w14:textId="77777777" w:rsidR="00A22BF5" w:rsidRDefault="00383000">
      <w:r>
        <w:rPr>
          <w:noProof/>
        </w:rPr>
        <w:drawing>
          <wp:inline distT="0" distB="0" distL="0" distR="0" wp14:anchorId="698195FC" wp14:editId="2B63D577">
            <wp:extent cx="6400800" cy="3368842"/>
            <wp:effectExtent l="0" t="0" r="0" b="0"/>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3"/>
                    <a:stretch>
                      <a:fillRect/>
                    </a:stretch>
                  </pic:blipFill>
                  <pic:spPr bwMode="auto">
                    <a:xfrm>
                      <a:off x="0" y="0"/>
                      <a:ext cx="6400800" cy="3368842"/>
                    </a:xfrm>
                    <a:prstGeom prst="rect">
                      <a:avLst/>
                    </a:prstGeom>
                    <a:noFill/>
                    <a:ln w="9525">
                      <a:noFill/>
                      <a:headEnd/>
                      <a:tailEnd/>
                    </a:ln>
                  </pic:spPr>
                </pic:pic>
              </a:graphicData>
            </a:graphic>
          </wp:inline>
        </w:drawing>
      </w:r>
    </w:p>
    <w:p w14:paraId="63DC9E50" w14:textId="77777777" w:rsidR="00A22BF5" w:rsidRDefault="00383000">
      <w:r>
        <w:t>This image demonstrates how the Azure Resource Manager provides a robust, secure interface to Azure resources.</w:t>
      </w:r>
    </w:p>
    <w:p w14:paraId="21B2582D" w14:textId="77777777" w:rsidR="00A22BF5" w:rsidRDefault="00383000">
      <w:r>
        <w:t xml:space="preserve">Access control to all Azure services is offered via the </w:t>
      </w:r>
      <w:hyperlink r:id="rId54">
        <w:r>
          <w:rPr>
            <w:rStyle w:val="Hyperlink"/>
          </w:rPr>
          <w:t>Azure role-based access control (Azure RBAC)</w:t>
        </w:r>
      </w:hyperlink>
      <w:r>
        <w:t xml:space="preserve"> natively built into the management platform. Azure RBAC is a system that provides fine-grained access management of Azure resources. Using Azure RBAC, it is possible to segregate duties within teams and grant on</w:t>
      </w:r>
      <w:r>
        <w:t>ly the amount of access to users that they need to perform their jobs.</w:t>
      </w:r>
    </w:p>
    <w:p w14:paraId="51ED8C84" w14:textId="77777777" w:rsidR="00A22BF5" w:rsidRDefault="00383000">
      <w:pPr>
        <w:pStyle w:val="Heading3"/>
      </w:pPr>
      <w:bookmarkStart w:id="28" w:name="azure-management-tools"/>
      <w:bookmarkEnd w:id="27"/>
      <w:r>
        <w:t>Azure management tools</w:t>
      </w:r>
    </w:p>
    <w:p w14:paraId="21347973" w14:textId="77777777" w:rsidR="00A22BF5" w:rsidRDefault="00383000">
      <w:r>
        <w:t>The flexibility and variety of Azure’s management tools make it intuitive for any user, irrespective of their skill level with specific technologies. As an indivi</w:t>
      </w:r>
      <w:r>
        <w:t>dual’s skill level and administration needs mature, Azure has the right tools to match those needs.</w:t>
      </w:r>
    </w:p>
    <w:p w14:paraId="7523EDEA" w14:textId="77777777" w:rsidR="00A22BF5" w:rsidRDefault="00383000">
      <w:r>
        <w:rPr>
          <w:noProof/>
        </w:rPr>
        <w:drawing>
          <wp:inline distT="0" distB="0" distL="0" distR="0" wp14:anchorId="300105CE" wp14:editId="324885EE">
            <wp:extent cx="4658627" cy="1684421"/>
            <wp:effectExtent l="0" t="0" r="0" b="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5"/>
                    <a:stretch>
                      <a:fillRect/>
                    </a:stretch>
                  </pic:blipFill>
                  <pic:spPr bwMode="auto">
                    <a:xfrm>
                      <a:off x="0" y="0"/>
                      <a:ext cx="4658627" cy="1684421"/>
                    </a:xfrm>
                    <a:prstGeom prst="rect">
                      <a:avLst/>
                    </a:prstGeom>
                    <a:noFill/>
                    <a:ln w="9525">
                      <a:noFill/>
                      <a:headEnd/>
                      <a:tailEnd/>
                    </a:ln>
                  </pic:spPr>
                </pic:pic>
              </a:graphicData>
            </a:graphic>
          </wp:inline>
        </w:drawing>
      </w:r>
    </w:p>
    <w:p w14:paraId="7E6B3299" w14:textId="77777777" w:rsidR="00A22BF5" w:rsidRDefault="00383000">
      <w:r>
        <w:t>Azure service management tool maturity progression.</w:t>
      </w:r>
    </w:p>
    <w:p w14:paraId="71811CE0" w14:textId="77777777" w:rsidR="00A22BF5" w:rsidRDefault="00383000">
      <w:pPr>
        <w:pStyle w:val="Heading4"/>
      </w:pPr>
      <w:bookmarkStart w:id="29" w:name="azure-portal"/>
      <w:r>
        <w:t>Azure portal</w:t>
      </w:r>
    </w:p>
    <w:p w14:paraId="013DC2FA" w14:textId="77777777" w:rsidR="00A22BF5" w:rsidRDefault="00383000">
      <w:r>
        <w:t xml:space="preserve">As a new Azure user, the first resource a person will be exposed to is the Azure Portal. </w:t>
      </w:r>
      <w:r>
        <w:t xml:space="preserve">The </w:t>
      </w:r>
      <w:r>
        <w:rPr>
          <w:b/>
          <w:bCs/>
        </w:rPr>
        <w:t>Azure Portal</w:t>
      </w:r>
      <w:r>
        <w:t xml:space="preserve"> gives developers and architects a view of the state of their Azure resources. It supports extensive user configuration and simplifies reporting. The </w:t>
      </w:r>
      <w:hyperlink r:id="rId56">
        <w:r>
          <w:rPr>
            <w:rStyle w:val="Hyperlink"/>
            <w:b/>
            <w:bCs/>
          </w:rPr>
          <w:t xml:space="preserve">Azure </w:t>
        </w:r>
        <w:r>
          <w:rPr>
            <w:rStyle w:val="Hyperlink"/>
            <w:b/>
            <w:bCs/>
          </w:rPr>
          <w:t>mobile app</w:t>
        </w:r>
      </w:hyperlink>
      <w:r>
        <w:t xml:space="preserve"> provides similar features for mobile users.</w:t>
      </w:r>
    </w:p>
    <w:p w14:paraId="396D9F34" w14:textId="77777777" w:rsidR="00A22BF5" w:rsidRDefault="00383000">
      <w:r>
        <w:rPr>
          <w:noProof/>
        </w:rPr>
        <w:drawing>
          <wp:inline distT="0" distB="0" distL="0" distR="0" wp14:anchorId="2346C9FD" wp14:editId="6DBFB02C">
            <wp:extent cx="6400800" cy="803074"/>
            <wp:effectExtent l="0" t="0" r="0" b="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7"/>
                    <a:stretch>
                      <a:fillRect/>
                    </a:stretch>
                  </pic:blipFill>
                  <pic:spPr bwMode="auto">
                    <a:xfrm>
                      <a:off x="0" y="0"/>
                      <a:ext cx="6400800" cy="803074"/>
                    </a:xfrm>
                    <a:prstGeom prst="rect">
                      <a:avLst/>
                    </a:prstGeom>
                    <a:noFill/>
                    <a:ln w="9525">
                      <a:noFill/>
                      <a:headEnd/>
                      <a:tailEnd/>
                    </a:ln>
                  </pic:spPr>
                </pic:pic>
              </a:graphicData>
            </a:graphic>
          </wp:inline>
        </w:drawing>
      </w:r>
    </w:p>
    <w:p w14:paraId="3D815214" w14:textId="77777777" w:rsidR="00A22BF5" w:rsidRDefault="00383000">
      <w:r>
        <w:t>The picture shows the initial Azure service list.</w:t>
      </w:r>
    </w:p>
    <w:p w14:paraId="25369372" w14:textId="77777777" w:rsidR="00A22BF5" w:rsidRDefault="00383000">
      <w:r>
        <w:t xml:space="preserve">Azure runs on a common framework of backend resource services, and every action taken in the Azure portal translates into a call to a set of backend </w:t>
      </w:r>
      <w:r>
        <w:t>APIs developed by the respective engineering team to read, create, modify, or delete resources.</w:t>
      </w:r>
    </w:p>
    <w:p w14:paraId="39C34F83" w14:textId="77777777" w:rsidR="00A22BF5" w:rsidRDefault="00383000">
      <w:pPr>
        <w:pStyle w:val="Heading5"/>
      </w:pPr>
      <w:bookmarkStart w:id="30" w:name="azure-marketplace"/>
      <w:r>
        <w:t>Azure Marketplace</w:t>
      </w:r>
    </w:p>
    <w:p w14:paraId="14CE18ED" w14:textId="77777777" w:rsidR="00A22BF5" w:rsidRDefault="00383000">
      <w:hyperlink r:id="rId58">
        <w:r>
          <w:rPr>
            <w:rStyle w:val="Hyperlink"/>
          </w:rPr>
          <w:t>Azure Marketplace</w:t>
        </w:r>
      </w:hyperlink>
      <w:r>
        <w:t xml:space="preserve"> is an online store that contains thousa</w:t>
      </w:r>
      <w:r>
        <w:t>nds of IT software applications and services built by industry-leading technology companies. In Azure Marketplace, it is possible to find, try, buy, and deploy the software and services needed to build new solutions and manage the cloud infrastructure. The</w:t>
      </w:r>
      <w:r>
        <w:t xml:space="preserve"> catalog includes solutions for different industries and technical areas, free trials, and consulting services from Microsoft partners.</w:t>
      </w:r>
    </w:p>
    <w:p w14:paraId="419F08C0" w14:textId="77777777" w:rsidR="00A22BF5" w:rsidRDefault="00383000">
      <w:r>
        <w:rPr>
          <w:noProof/>
        </w:rPr>
        <w:drawing>
          <wp:inline distT="0" distB="0" distL="0" distR="0" wp14:anchorId="6DD669D7" wp14:editId="55A73FA3">
            <wp:extent cx="6323797" cy="3214837"/>
            <wp:effectExtent l="0" t="0" r="0" b="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9"/>
                    <a:stretch>
                      <a:fillRect/>
                    </a:stretch>
                  </pic:blipFill>
                  <pic:spPr bwMode="auto">
                    <a:xfrm>
                      <a:off x="0" y="0"/>
                      <a:ext cx="6323797" cy="3214837"/>
                    </a:xfrm>
                    <a:prstGeom prst="rect">
                      <a:avLst/>
                    </a:prstGeom>
                    <a:noFill/>
                    <a:ln w="9525">
                      <a:noFill/>
                      <a:headEnd/>
                      <a:tailEnd/>
                    </a:ln>
                  </pic:spPr>
                </pic:pic>
              </a:graphicData>
            </a:graphic>
          </wp:inline>
        </w:drawing>
      </w:r>
    </w:p>
    <w:p w14:paraId="0D1F80A0" w14:textId="77777777" w:rsidR="00A22BF5" w:rsidRDefault="00383000">
      <w:r>
        <w:t>The picture shows an example of Azure Marketplace search results.</w:t>
      </w:r>
    </w:p>
    <w:p w14:paraId="0C96298F" w14:textId="77777777" w:rsidR="00A22BF5" w:rsidRDefault="00383000">
      <w:pPr>
        <w:pStyle w:val="Heading5"/>
      </w:pPr>
      <w:bookmarkStart w:id="31" w:name="evolving"/>
      <w:bookmarkEnd w:id="30"/>
      <w:r>
        <w:t>Evolving</w:t>
      </w:r>
    </w:p>
    <w:p w14:paraId="77C50599" w14:textId="77777777" w:rsidR="00A22BF5" w:rsidRDefault="00383000">
      <w:r>
        <w:t>Moving workloads to Azure alleviates some a</w:t>
      </w:r>
      <w:r>
        <w:t>dministrative burdens, but not all. Even though there is no need to worry about the data center, there is still a responsibility for service configuration and user access. Applications will need resource authorization.</w:t>
      </w:r>
    </w:p>
    <w:p w14:paraId="5C74B6B1" w14:textId="77777777" w:rsidR="00A22BF5" w:rsidRDefault="00383000">
      <w:r>
        <w:t>Using the existing command-line tools</w:t>
      </w:r>
      <w:r>
        <w:t xml:space="preserve"> and REST APIs, it is possible to build custom tools to automate and report resource configurations that do not meet organizational requirements.</w:t>
      </w:r>
    </w:p>
    <w:p w14:paraId="049184BD" w14:textId="77777777" w:rsidR="00A22BF5" w:rsidRDefault="00383000">
      <w:pPr>
        <w:pStyle w:val="Heading4"/>
      </w:pPr>
      <w:bookmarkStart w:id="32" w:name="azure-powershell-and-cli"/>
      <w:bookmarkEnd w:id="29"/>
      <w:bookmarkEnd w:id="31"/>
      <w:r>
        <w:t>Azure PowerShell and CLI</w:t>
      </w:r>
    </w:p>
    <w:p w14:paraId="5D9DF15E" w14:textId="77777777" w:rsidR="00A22BF5" w:rsidRDefault="00383000">
      <w:r>
        <w:rPr>
          <w:b/>
          <w:bCs/>
        </w:rPr>
        <w:t>Azure PowerShell</w:t>
      </w:r>
      <w:r>
        <w:t xml:space="preserve"> and the </w:t>
      </w:r>
      <w:r>
        <w:rPr>
          <w:b/>
          <w:bCs/>
        </w:rPr>
        <w:t>Azure CLI</w:t>
      </w:r>
      <w:r>
        <w:t xml:space="preserve"> (for Bash shell users) are useful for automating t</w:t>
      </w:r>
      <w:r>
        <w:t xml:space="preserve">asks that cannot be performed in the Azure portal. Both tools follow an </w:t>
      </w:r>
      <w:r>
        <w:rPr>
          <w:i/>
          <w:iCs/>
        </w:rPr>
        <w:t>imperative</w:t>
      </w:r>
      <w:r>
        <w:t xml:space="preserve"> approach, meaning that users must explicitly script the creation of resources in the correct order.</w:t>
      </w:r>
    </w:p>
    <w:p w14:paraId="0F419185" w14:textId="77777777" w:rsidR="00A22BF5" w:rsidRDefault="00383000">
      <w:r>
        <w:rPr>
          <w:noProof/>
        </w:rPr>
        <w:drawing>
          <wp:inline distT="0" distB="0" distL="0" distR="0" wp14:anchorId="0C4124AA" wp14:editId="3A283612">
            <wp:extent cx="6400800" cy="2627194"/>
            <wp:effectExtent l="0" t="0" r="0" b="0"/>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60"/>
                    <a:stretch>
                      <a:fillRect/>
                    </a:stretch>
                  </pic:blipFill>
                  <pic:spPr bwMode="auto">
                    <a:xfrm>
                      <a:off x="0" y="0"/>
                      <a:ext cx="6400800" cy="2627194"/>
                    </a:xfrm>
                    <a:prstGeom prst="rect">
                      <a:avLst/>
                    </a:prstGeom>
                    <a:noFill/>
                    <a:ln w="9525">
                      <a:noFill/>
                      <a:headEnd/>
                      <a:tailEnd/>
                    </a:ln>
                  </pic:spPr>
                </pic:pic>
              </a:graphicData>
            </a:graphic>
          </wp:inline>
        </w:drawing>
      </w:r>
    </w:p>
    <w:p w14:paraId="61786425" w14:textId="77777777" w:rsidR="00A22BF5" w:rsidRDefault="00383000">
      <w:r>
        <w:t>Shows an example of the Azure CLI.</w:t>
      </w:r>
    </w:p>
    <w:p w14:paraId="62A6CE8F" w14:textId="77777777" w:rsidR="00A22BF5" w:rsidRDefault="00383000">
      <w:r>
        <w:t>There are subtle differences between</w:t>
      </w:r>
      <w:r>
        <w:t xml:space="preserve"> how each tool operates and the feature behaviors. Use the </w:t>
      </w:r>
      <w:hyperlink r:id="rId61">
        <w:r>
          <w:rPr>
            <w:rStyle w:val="Hyperlink"/>
          </w:rPr>
          <w:t>Azure command-line tool guide</w:t>
        </w:r>
      </w:hyperlink>
      <w:r>
        <w:t xml:space="preserve"> to determine the right tool to meet the target goal.</w:t>
      </w:r>
    </w:p>
    <w:p w14:paraId="344F2C1A" w14:textId="77777777" w:rsidR="00A22BF5" w:rsidRDefault="00383000">
      <w:pPr>
        <w:pStyle w:val="Heading4"/>
      </w:pPr>
      <w:bookmarkStart w:id="33" w:name="azure-cli"/>
      <w:bookmarkEnd w:id="32"/>
      <w:r>
        <w:t>A</w:t>
      </w:r>
      <w:r>
        <w:t>zure CLI</w:t>
      </w:r>
    </w:p>
    <w:p w14:paraId="5C5BA75A" w14:textId="77777777" w:rsidR="00A22BF5" w:rsidRDefault="00383000">
      <w:r>
        <w:t xml:space="preserve">It is possible to run the Azure CLI and Azure PowerShell from the </w:t>
      </w:r>
      <w:hyperlink r:id="rId62">
        <w:r>
          <w:rPr>
            <w:rStyle w:val="Hyperlink"/>
          </w:rPr>
          <w:t>Azure Cloud Shell</w:t>
        </w:r>
      </w:hyperlink>
      <w:r>
        <w:t>, but it does have some limitations. It is also possible to run these tools locally.</w:t>
      </w:r>
    </w:p>
    <w:p w14:paraId="43301398" w14:textId="77777777" w:rsidR="00A22BF5" w:rsidRDefault="00383000">
      <w:r>
        <w:t xml:space="preserve">To use the Azure CLI, </w:t>
      </w:r>
      <w:hyperlink r:id="rId63">
        <w:r>
          <w:rPr>
            <w:rStyle w:val="Hyperlink"/>
          </w:rPr>
          <w:t>download the CLI tools from Microsoft.</w:t>
        </w:r>
      </w:hyperlink>
    </w:p>
    <w:p w14:paraId="266C7747" w14:textId="77777777" w:rsidR="00A22BF5" w:rsidRDefault="00383000">
      <w:r>
        <w:t xml:space="preserve">To use the Azure PowerShell cmdlets, install the Az module from the PowerShell Gallery, as described in the </w:t>
      </w:r>
      <w:hyperlink r:id="rId64">
        <w:r>
          <w:rPr>
            <w:rStyle w:val="Hyperlink"/>
          </w:rPr>
          <w:t>installation document.</w:t>
        </w:r>
      </w:hyperlink>
    </w:p>
    <w:p w14:paraId="2A289617" w14:textId="77777777" w:rsidR="00A22BF5" w:rsidRDefault="00383000">
      <w:pPr>
        <w:pStyle w:val="Heading5"/>
      </w:pPr>
      <w:bookmarkStart w:id="34" w:name="azure-cloud-shell"/>
      <w:r>
        <w:t>Azure Cloud Shell</w:t>
      </w:r>
    </w:p>
    <w:p w14:paraId="7212CC24" w14:textId="77777777" w:rsidR="00A22BF5" w:rsidRDefault="00383000">
      <w:r>
        <w:t>The Azure Cloud Shell provides Bash and PowerShell environments for managing Azure resources imperatively. It also includes standard development tools, like Visual Studio Code, and files are persisted in an Azure Files share.</w:t>
      </w:r>
    </w:p>
    <w:p w14:paraId="562E6E79" w14:textId="77777777" w:rsidR="00A22BF5" w:rsidRDefault="00383000">
      <w:r>
        <w:t>Launch the Cloud Shell in a br</w:t>
      </w:r>
      <w:r>
        <w:t xml:space="preserve">owser at </w:t>
      </w:r>
      <w:hyperlink r:id="rId65">
        <w:r>
          <w:rPr>
            <w:rStyle w:val="Hyperlink"/>
          </w:rPr>
          <w:t>https://shell.azure.com</w:t>
        </w:r>
      </w:hyperlink>
      <w:r>
        <w:t>.</w:t>
      </w:r>
    </w:p>
    <w:p w14:paraId="4E50F94A" w14:textId="77777777" w:rsidR="00A22BF5" w:rsidRDefault="00383000">
      <w:pPr>
        <w:pStyle w:val="Heading4"/>
      </w:pPr>
      <w:bookmarkStart w:id="35" w:name="powershell-module"/>
      <w:bookmarkEnd w:id="33"/>
      <w:bookmarkEnd w:id="34"/>
      <w:r>
        <w:t>PowerShell Module</w:t>
      </w:r>
    </w:p>
    <w:p w14:paraId="137863DA" w14:textId="77777777" w:rsidR="00A22BF5" w:rsidRDefault="00383000">
      <w:r>
        <w:t xml:space="preserve">The Azure portal and Windows PowerShell can manage Azure Database for MySQL instances. To get started with Azure PowerShell, install the </w:t>
      </w:r>
      <w:hyperlink r:id="rId66">
        <w:r>
          <w:rPr>
            <w:rStyle w:val="Hyperlink"/>
          </w:rPr>
          <w:t>Azure PowerShell cmdlets</w:t>
        </w:r>
      </w:hyperlink>
      <w:r>
        <w:t xml:space="preserve"> for MySQL with the following PowerShell command:</w:t>
      </w:r>
    </w:p>
    <w:p w14:paraId="0C9B5F1E" w14:textId="77777777" w:rsidR="00A22BF5" w:rsidRDefault="00383000">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3F9CA8DD" w14:textId="77777777" w:rsidR="00A22BF5" w:rsidRDefault="00383000">
      <w:r>
        <w:t>After the modules are installed, reference tutorials to learn how to take advantage of scripting</w:t>
      </w:r>
      <w:r>
        <w:t xml:space="preserve"> management activities:</w:t>
      </w:r>
    </w:p>
    <w:p w14:paraId="7806EB24" w14:textId="77777777" w:rsidR="00A22BF5" w:rsidRDefault="00383000" w:rsidP="00383000">
      <w:pPr>
        <w:numPr>
          <w:ilvl w:val="0"/>
          <w:numId w:val="15"/>
        </w:numPr>
      </w:pPr>
      <w:hyperlink r:id="rId67">
        <w:r>
          <w:rPr>
            <w:rStyle w:val="Hyperlink"/>
          </w:rPr>
          <w:t>Tutorial: Design an Azure Database for MySQL using PowerShell</w:t>
        </w:r>
      </w:hyperlink>
    </w:p>
    <w:p w14:paraId="3C77C182" w14:textId="77777777" w:rsidR="00A22BF5" w:rsidRDefault="00383000">
      <w:pPr>
        <w:pStyle w:val="Heading4"/>
      </w:pPr>
      <w:bookmarkStart w:id="36" w:name="infrastructure-as-code"/>
      <w:bookmarkEnd w:id="35"/>
      <w:r>
        <w:t>Infrastructure as Code</w:t>
      </w:r>
    </w:p>
    <w:p w14:paraId="594774C3" w14:textId="77777777" w:rsidR="00A22BF5" w:rsidRDefault="00383000">
      <w:hyperlink r:id="rId68">
        <w:r>
          <w:rPr>
            <w:rStyle w:val="Hyperlink"/>
          </w:rPr>
          <w:t>Infrastructure as Code (IaC)</w:t>
        </w:r>
      </w:hyperlink>
      <w:r>
        <w:t xml:space="preserve"> provides a way to describe or declare what infrastructure looks like using descriptive code. The infrastructure code is the desired state. The environment will be built when the code</w:t>
      </w:r>
      <w:r>
        <w:t xml:space="preserve"> runs and completes. One of the main benefits of IaC is that it is human readable. Once the environment code is proven and tested, it can be versioned and saved into source code control. Developers can review the environment changes over time.</w:t>
      </w:r>
    </w:p>
    <w:p w14:paraId="25574332" w14:textId="77777777" w:rsidR="00A22BF5" w:rsidRDefault="00383000">
      <w:pPr>
        <w:pStyle w:val="Heading5"/>
      </w:pPr>
      <w:bookmarkStart w:id="37" w:name="arm-templates"/>
      <w:r>
        <w:t>ARM template</w:t>
      </w:r>
      <w:r>
        <w:t>s</w:t>
      </w:r>
    </w:p>
    <w:p w14:paraId="1FB98D4A" w14:textId="77777777" w:rsidR="00A22BF5" w:rsidRDefault="00383000">
      <w:hyperlink r:id="rId69">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w:t>
      </w:r>
      <w:r>
        <w:t>tes can be used to create multiple identical environments, such as development, staging, and production environments.</w:t>
      </w:r>
    </w:p>
    <w:p w14:paraId="2C6E053C" w14:textId="77777777" w:rsidR="00A22BF5" w:rsidRDefault="00383000">
      <w:r>
        <w:rPr>
          <w:noProof/>
        </w:rPr>
        <w:drawing>
          <wp:inline distT="0" distB="0" distL="0" distR="0" wp14:anchorId="33AF1FBD" wp14:editId="60616F46">
            <wp:extent cx="6400800" cy="5966134"/>
            <wp:effectExtent l="0" t="0" r="0" b="0"/>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70"/>
                    <a:stretch>
                      <a:fillRect/>
                    </a:stretch>
                  </pic:blipFill>
                  <pic:spPr bwMode="auto">
                    <a:xfrm>
                      <a:off x="0" y="0"/>
                      <a:ext cx="6400800" cy="5966134"/>
                    </a:xfrm>
                    <a:prstGeom prst="rect">
                      <a:avLst/>
                    </a:prstGeom>
                    <a:noFill/>
                    <a:ln w="9525">
                      <a:noFill/>
                      <a:headEnd/>
                      <a:tailEnd/>
                    </a:ln>
                  </pic:spPr>
                </pic:pic>
              </a:graphicData>
            </a:graphic>
          </wp:inline>
        </w:drawing>
      </w:r>
    </w:p>
    <w:p w14:paraId="13CB8EDD" w14:textId="77777777" w:rsidR="00A22BF5" w:rsidRDefault="00383000">
      <w:r>
        <w:t>The picture shows an example of an ARM template JSON export.</w:t>
      </w:r>
    </w:p>
    <w:p w14:paraId="03347361" w14:textId="77777777" w:rsidR="00A22BF5" w:rsidRDefault="00383000">
      <w:pPr>
        <w:pStyle w:val="Heading5"/>
      </w:pPr>
      <w:bookmarkStart w:id="38" w:name="bicep"/>
      <w:bookmarkEnd w:id="37"/>
      <w:r>
        <w:t>Bicep</w:t>
      </w:r>
    </w:p>
    <w:p w14:paraId="0E3B0178" w14:textId="77777777" w:rsidR="00A22BF5" w:rsidRDefault="00383000">
      <w:r>
        <w:t>Reading, updating, and managing the ARM template JSON code can be dif</w:t>
      </w:r>
      <w:r>
        <w:t xml:space="preserve">ficult for a reasonably sized environment. What if there was a tool that translates simple declarative statements into ARM templates? Better yet, what if there was a tool that took existing ARM templates and translated them into a simple configuration? </w:t>
      </w:r>
      <w:hyperlink r:id="rId71">
        <w:r>
          <w:rPr>
            <w:rStyle w:val="Hyperlink"/>
          </w:rPr>
          <w:t>Bicep</w:t>
        </w:r>
      </w:hyperlink>
      <w:r>
        <w:t xml:space="preserve"> is a domain-specific language (DSL) that uses a declarative syntax to deploy Azure resources. Bicep files define the infrastructure to deploy to Azure and then use</w:t>
      </w:r>
      <w:r>
        <w:t xml:space="preserve"> that file throughout the development lifecycle to repeatedly deploy infrastructure changes. Resources are deployed consistently.</w:t>
      </w:r>
    </w:p>
    <w:p w14:paraId="08B4190A" w14:textId="77777777" w:rsidR="00A22BF5" w:rsidRDefault="00383000">
      <w:r>
        <w:t>By using the Azure CLI it is possible to decompile ARM templates to Bicep using the following:</w:t>
      </w:r>
    </w:p>
    <w:p w14:paraId="003140D8" w14:textId="77777777" w:rsidR="00A22BF5" w:rsidRDefault="00383000">
      <w:pPr>
        <w:pStyle w:val="SourceCode"/>
      </w:pPr>
      <w:r>
        <w:rPr>
          <w:rStyle w:val="NormalTok"/>
        </w:rPr>
        <w:t xml:space="preserve">az bicep decompile </w:t>
      </w:r>
      <w:r>
        <w:rPr>
          <w:rStyle w:val="OperatorTok"/>
        </w:rPr>
        <w:t>--</w:t>
      </w:r>
      <w:r>
        <w:rPr>
          <w:rStyle w:val="NormalTok"/>
        </w:rPr>
        <w:t>file templ</w:t>
      </w:r>
      <w:r>
        <w:rPr>
          <w:rStyle w:val="NormalTok"/>
        </w:rPr>
        <w:t>ate</w:t>
      </w:r>
      <w:r>
        <w:rPr>
          <w:rStyle w:val="OperatorTok"/>
        </w:rPr>
        <w:t>.</w:t>
      </w:r>
      <w:r>
        <w:rPr>
          <w:rStyle w:val="FunctionTok"/>
        </w:rPr>
        <w:t>json</w:t>
      </w:r>
    </w:p>
    <w:p w14:paraId="7C915863" w14:textId="77777777" w:rsidR="00A22BF5" w:rsidRDefault="00383000">
      <w:r>
        <w:t xml:space="preserve">Additionally, the </w:t>
      </w:r>
      <w:hyperlink r:id="rId72">
        <w:r>
          <w:rPr>
            <w:rStyle w:val="Hyperlink"/>
          </w:rPr>
          <w:t>Bicep playground</w:t>
        </w:r>
      </w:hyperlink>
      <w:r>
        <w:t xml:space="preserve"> tool can perform similar decompilation of ARM templates.</w:t>
      </w:r>
    </w:p>
    <w:p w14:paraId="6EF8B776" w14:textId="77777777" w:rsidR="00A22BF5" w:rsidRDefault="00383000">
      <w:hyperlink r:id="rId73">
        <w:r>
          <w:rPr>
            <w:rStyle w:val="Hyperlink"/>
          </w:rPr>
          <w:t>Explore the Bicep template benefits</w:t>
        </w:r>
      </w:hyperlink>
    </w:p>
    <w:p w14:paraId="56A32EDD" w14:textId="77777777" w:rsidR="00A22BF5" w:rsidRDefault="00383000">
      <w:r>
        <w:rPr>
          <w:noProof/>
        </w:rPr>
        <w:drawing>
          <wp:inline distT="0" distB="0" distL="0" distR="0" wp14:anchorId="14F6B390" wp14:editId="57535AB3">
            <wp:extent cx="5791200" cy="6372225"/>
            <wp:effectExtent l="0" t="0" r="0" b="0"/>
            <wp:docPr id="13" name="Picture" descr="This image demonstrates part of a sample Bicep template for provisioning Azure Database for MySQL." title="Azure Database for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4"/>
                    <a:stretch>
                      <a:fillRect/>
                    </a:stretch>
                  </pic:blipFill>
                  <pic:spPr bwMode="auto">
                    <a:xfrm>
                      <a:off x="0" y="0"/>
                      <a:ext cx="5791200" cy="6372225"/>
                    </a:xfrm>
                    <a:prstGeom prst="rect">
                      <a:avLst/>
                    </a:prstGeom>
                    <a:noFill/>
                    <a:ln w="9525">
                      <a:noFill/>
                      <a:headEnd/>
                      <a:tailEnd/>
                    </a:ln>
                  </pic:spPr>
                </pic:pic>
              </a:graphicData>
            </a:graphic>
          </wp:inline>
        </w:drawing>
      </w:r>
    </w:p>
    <w:p w14:paraId="4D49BE02" w14:textId="77777777" w:rsidR="00A22BF5" w:rsidRDefault="00383000">
      <w:r>
        <w:t>This image demonstrates part of a sample Bicep template for provisioning Azure Database for MySQL.</w:t>
      </w:r>
    </w:p>
    <w:p w14:paraId="210B37E2" w14:textId="77777777" w:rsidR="00A22BF5" w:rsidRDefault="00383000">
      <w:pPr>
        <w:pStyle w:val="Heading5"/>
      </w:pPr>
      <w:bookmarkStart w:id="39" w:name="terraform"/>
      <w:bookmarkEnd w:id="38"/>
      <w:r>
        <w:t>Terraform</w:t>
      </w:r>
    </w:p>
    <w:p w14:paraId="466B94D2" w14:textId="77777777" w:rsidR="00A22BF5" w:rsidRDefault="00383000">
      <w:hyperlink r:id="rId75">
        <w:r>
          <w:rPr>
            <w:rStyle w:val="Hyperlink"/>
          </w:rPr>
          <w:t>Hashicorp Terraform</w:t>
        </w:r>
      </w:hyperlink>
      <w:r>
        <w:t xml:space="preserve"> is an open-source tool for provisioning and </w:t>
      </w:r>
      <w:r>
        <w:t xml:space="preserve">managing cloud infrastructure. </w:t>
      </w:r>
      <w:hyperlink r:id="rId76">
        <w:r>
          <w:rPr>
            <w:rStyle w:val="Hyperlink"/>
          </w:rPr>
          <w:t>Terraform</w:t>
        </w:r>
      </w:hyperlink>
      <w:r>
        <w:t xml:space="preserve"> is adept at deploying infrastructure across multiple cloud providers. It enables developers to use consistent tooling to manage each i</w:t>
      </w:r>
      <w:r>
        <w:t>nfrastructure definition.</w:t>
      </w:r>
    </w:p>
    <w:p w14:paraId="28390D37" w14:textId="77777777" w:rsidR="00A22BF5" w:rsidRDefault="00383000">
      <w:r>
        <w:rPr>
          <w:noProof/>
        </w:rPr>
        <w:drawing>
          <wp:inline distT="0" distB="0" distL="0" distR="0" wp14:anchorId="33CB787E" wp14:editId="1FDA5018">
            <wp:extent cx="5305425" cy="5419725"/>
            <wp:effectExtent l="0" t="0" r="0" b="0"/>
            <wp:docPr id="14" name="Picture" descr="This image demonstrates part of a sample Terraform template for provisioning Azure Database for MySQL." title="Azure Database for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7"/>
                    <a:stretch>
                      <a:fillRect/>
                    </a:stretch>
                  </pic:blipFill>
                  <pic:spPr bwMode="auto">
                    <a:xfrm>
                      <a:off x="0" y="0"/>
                      <a:ext cx="5305425" cy="5419725"/>
                    </a:xfrm>
                    <a:prstGeom prst="rect">
                      <a:avLst/>
                    </a:prstGeom>
                    <a:noFill/>
                    <a:ln w="9525">
                      <a:noFill/>
                      <a:headEnd/>
                      <a:tailEnd/>
                    </a:ln>
                  </pic:spPr>
                </pic:pic>
              </a:graphicData>
            </a:graphic>
          </wp:inline>
        </w:drawing>
      </w:r>
    </w:p>
    <w:p w14:paraId="2FBCB10D" w14:textId="77777777" w:rsidR="00A22BF5" w:rsidRDefault="00383000">
      <w:r>
        <w:t>This image demonstrates part of a sample Terraform template for provisioning Azure Database for MySQL.</w:t>
      </w:r>
    </w:p>
    <w:p w14:paraId="74E110CB" w14:textId="77777777" w:rsidR="00A22BF5" w:rsidRDefault="00383000">
      <w:pPr>
        <w:pStyle w:val="Heading4"/>
      </w:pPr>
      <w:bookmarkStart w:id="40" w:name="other-tips"/>
      <w:bookmarkEnd w:id="36"/>
      <w:bookmarkEnd w:id="39"/>
      <w:r>
        <w:t>Other tips</w:t>
      </w:r>
    </w:p>
    <w:p w14:paraId="794E2A1D" w14:textId="77777777" w:rsidR="00A22BF5" w:rsidRDefault="00383000">
      <w:r>
        <w:t>Azure administrators should consult with cloud architects and financial and security personnel to develop an effective organizational hierarchy of resources. Here are some best practices to follow for Azure deployments.</w:t>
      </w:r>
    </w:p>
    <w:p w14:paraId="46B289CE" w14:textId="77777777" w:rsidR="00A22BF5" w:rsidRDefault="00383000" w:rsidP="00383000">
      <w:pPr>
        <w:numPr>
          <w:ilvl w:val="0"/>
          <w:numId w:val="16"/>
        </w:numPr>
      </w:pPr>
      <w:r>
        <w:rPr>
          <w:b/>
          <w:bCs/>
        </w:rPr>
        <w:t>Utilize Management Groups</w:t>
      </w:r>
      <w:r>
        <w:t xml:space="preserve"> Create at </w:t>
      </w:r>
      <w:r>
        <w:t>least three levels of management groups.</w:t>
      </w:r>
    </w:p>
    <w:p w14:paraId="4A5D73A2" w14:textId="77777777" w:rsidR="00A22BF5" w:rsidRDefault="00383000" w:rsidP="00383000">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7E29F8D8" w14:textId="77777777" w:rsidR="00A22BF5" w:rsidRDefault="00383000" w:rsidP="00383000">
      <w:pPr>
        <w:numPr>
          <w:ilvl w:val="0"/>
          <w:numId w:val="16"/>
        </w:numPr>
      </w:pPr>
      <w:r>
        <w:rPr>
          <w:b/>
          <w:bCs/>
        </w:rPr>
        <w:t>Adopt other Azure governance tools:</w:t>
      </w:r>
      <w:r>
        <w:t xml:space="preserve"> Azure </w:t>
      </w:r>
      <w:r>
        <w:t xml:space="preserve">provides mechanisms such as </w:t>
      </w:r>
      <w:hyperlink r:id="rId78">
        <w:r>
          <w:rPr>
            <w:rStyle w:val="Hyperlink"/>
          </w:rPr>
          <w:t>resource tags</w:t>
        </w:r>
      </w:hyperlink>
      <w:r>
        <w:t xml:space="preserve"> and </w:t>
      </w:r>
      <w:hyperlink r:id="rId79">
        <w:r>
          <w:rPr>
            <w:rStyle w:val="Hyperlink"/>
          </w:rPr>
          <w:t>resource locks</w:t>
        </w:r>
      </w:hyperlink>
      <w:r>
        <w:t xml:space="preserve"> to facilitate compliance, cost management, and security.</w:t>
      </w:r>
    </w:p>
    <w:p w14:paraId="2B3C855C" w14:textId="77777777" w:rsidR="00A22BF5" w:rsidRDefault="00383000">
      <w:pPr>
        <w:pStyle w:val="Heading3"/>
      </w:pPr>
      <w:bookmarkStart w:id="41" w:name="azure-deployment-resources"/>
      <w:bookmarkEnd w:id="28"/>
      <w:bookmarkEnd w:id="40"/>
      <w:r>
        <w:t>Azure deployment resources</w:t>
      </w:r>
    </w:p>
    <w:p w14:paraId="4BD4DCE2" w14:textId="77777777" w:rsidR="00A22BF5" w:rsidRDefault="00383000">
      <w:pPr>
        <w:pStyle w:val="Heading4"/>
      </w:pPr>
      <w:bookmarkStart w:id="42" w:name="support"/>
      <w:r>
        <w:t>Support</w:t>
      </w:r>
    </w:p>
    <w:p w14:paraId="402AA85D" w14:textId="77777777" w:rsidR="00A22BF5" w:rsidRDefault="00383000">
      <w:r>
        <w:t xml:space="preserve">Azure provides </w:t>
      </w:r>
      <w:hyperlink r:id="rId80">
        <w:r>
          <w:rPr>
            <w:rStyle w:val="Hyperlink"/>
          </w:rPr>
          <w:t>multiple support plans for businesses</w:t>
        </w:r>
      </w:hyperlink>
      <w:r>
        <w:t>, depending on their bus</w:t>
      </w:r>
      <w:r>
        <w:t>iness continuity requirements. There is also a large user community:</w:t>
      </w:r>
    </w:p>
    <w:p w14:paraId="3F89BE98" w14:textId="77777777" w:rsidR="00A22BF5" w:rsidRDefault="00383000" w:rsidP="00383000">
      <w:pPr>
        <w:numPr>
          <w:ilvl w:val="0"/>
          <w:numId w:val="17"/>
        </w:numPr>
      </w:pPr>
      <w:hyperlink r:id="rId81">
        <w:r>
          <w:rPr>
            <w:rStyle w:val="Hyperlink"/>
          </w:rPr>
          <w:t>StackOverflow Azure Tag</w:t>
        </w:r>
      </w:hyperlink>
    </w:p>
    <w:p w14:paraId="226199A6" w14:textId="77777777" w:rsidR="00A22BF5" w:rsidRDefault="00383000" w:rsidP="00383000">
      <w:pPr>
        <w:numPr>
          <w:ilvl w:val="0"/>
          <w:numId w:val="17"/>
        </w:numPr>
      </w:pPr>
      <w:hyperlink r:id="rId82">
        <w:r>
          <w:rPr>
            <w:rStyle w:val="Hyperlink"/>
          </w:rPr>
          <w:t>Azure on Twitter</w:t>
        </w:r>
      </w:hyperlink>
    </w:p>
    <w:p w14:paraId="15503346" w14:textId="77777777" w:rsidR="00A22BF5" w:rsidRDefault="00383000" w:rsidP="00383000">
      <w:pPr>
        <w:numPr>
          <w:ilvl w:val="0"/>
          <w:numId w:val="17"/>
        </w:numPr>
      </w:pPr>
      <w:r>
        <w:t>Move to Azure efficiently with cu</w:t>
      </w:r>
      <w:r>
        <w:t xml:space="preserve">stomized guidance from Azure engineers. </w:t>
      </w:r>
      <w:hyperlink r:id="rId83">
        <w:r>
          <w:rPr>
            <w:rStyle w:val="Hyperlink"/>
          </w:rPr>
          <w:t>FastTrack for Azure</w:t>
        </w:r>
      </w:hyperlink>
    </w:p>
    <w:p w14:paraId="40CBC039" w14:textId="77777777" w:rsidR="00A22BF5" w:rsidRDefault="00383000">
      <w:pPr>
        <w:pStyle w:val="Heading4"/>
      </w:pPr>
      <w:bookmarkStart w:id="43" w:name="training"/>
      <w:bookmarkEnd w:id="42"/>
      <w:r>
        <w:t>Training</w:t>
      </w:r>
    </w:p>
    <w:p w14:paraId="639A2299" w14:textId="77777777" w:rsidR="00A22BF5" w:rsidRDefault="00383000" w:rsidP="00383000">
      <w:pPr>
        <w:numPr>
          <w:ilvl w:val="0"/>
          <w:numId w:val="18"/>
        </w:numPr>
      </w:pPr>
      <w:hyperlink r:id="rId84">
        <w:r>
          <w:rPr>
            <w:rStyle w:val="Hyperlink"/>
          </w:rPr>
          <w:t>Azure Certifications and</w:t>
        </w:r>
        <w:r>
          <w:rPr>
            <w:rStyle w:val="Hyperlink"/>
          </w:rPr>
          <w:t xml:space="preserve"> Exams</w:t>
        </w:r>
      </w:hyperlink>
    </w:p>
    <w:p w14:paraId="2B2E23E5" w14:textId="77777777" w:rsidR="00A22BF5" w:rsidRDefault="00383000" w:rsidP="00383000">
      <w:pPr>
        <w:numPr>
          <w:ilvl w:val="0"/>
          <w:numId w:val="18"/>
        </w:numPr>
      </w:pPr>
      <w:hyperlink r:id="rId85">
        <w:r>
          <w:rPr>
            <w:rStyle w:val="Hyperlink"/>
          </w:rPr>
          <w:t>Microsoft Learn</w:t>
        </w:r>
      </w:hyperlink>
    </w:p>
    <w:p w14:paraId="2423D9A4" w14:textId="77777777" w:rsidR="00A22BF5" w:rsidRDefault="00383000" w:rsidP="00383000">
      <w:pPr>
        <w:numPr>
          <w:ilvl w:val="1"/>
          <w:numId w:val="19"/>
        </w:numPr>
      </w:pPr>
      <w:hyperlink r:id="rId86">
        <w:r>
          <w:rPr>
            <w:rStyle w:val="Hyperlink"/>
          </w:rPr>
          <w:t>Azure Fundamentals (AZ-900) Learning Path</w:t>
        </w:r>
      </w:hyperlink>
    </w:p>
    <w:p w14:paraId="0E612D11" w14:textId="77777777" w:rsidR="00A22BF5" w:rsidRDefault="00383000">
      <w:pPr>
        <w:pStyle w:val="Heading2"/>
        <w:rPr>
          <w:rFonts w:hint="eastAsia"/>
        </w:rPr>
      </w:pPr>
      <w:bookmarkStart w:id="44" w:name="Xe44712e99d768caf9c3320cc34c01822b9f5474"/>
      <w:bookmarkStart w:id="45" w:name="_Toc103052727"/>
      <w:bookmarkEnd w:id="23"/>
      <w:bookmarkEnd w:id="41"/>
      <w:bookmarkEnd w:id="43"/>
      <w:r>
        <w:t>Introduction to Azure Database for MySQL</w:t>
      </w:r>
      <w:bookmarkEnd w:id="45"/>
    </w:p>
    <w:p w14:paraId="410A9967" w14:textId="77777777" w:rsidR="00A22BF5" w:rsidRDefault="00383000">
      <w:r>
        <w:t>Developers can deploy MySQL on Azure through Virtual Machines (IaaS) or Azure Database for MySQL (PaaS). Azure Database for MySQL offers high availability, automated backups, and meets compliance requirements. Opera</w:t>
      </w:r>
      <w:r>
        <w:t>tional administrators do not have the operational overhead of managing the OS and the DB engine. They do not need to worry about OS patching, database backups, or server security. Administrators only need to manage the applications and data. Developers can</w:t>
      </w:r>
      <w:r>
        <w:t xml:space="preserve"> focus on schema design, building queries, and optimizing query performance.</w:t>
      </w:r>
    </w:p>
    <w:p w14:paraId="4EABCF0C" w14:textId="77777777" w:rsidR="00A22BF5" w:rsidRDefault="00383000">
      <w:r>
        <w:t xml:space="preserve">Azure Database for MySQL supports MySQL Community Editions 5.6, 5.7, and 8.0, making it flexible for most migrations. Reference the </w:t>
      </w:r>
      <w:hyperlink r:id="rId87">
        <w:r>
          <w:rPr>
            <w:rStyle w:val="Hyperlink"/>
          </w:rPr>
          <w:t>Migrating to Azure Database for MySQL</w:t>
        </w:r>
      </w:hyperlink>
      <w:r>
        <w:t xml:space="preserve"> guide for in-depth information and examples on how to successfully migrate to Microsoft Azure.</w:t>
      </w:r>
    </w:p>
    <w:p w14:paraId="3032D5E7" w14:textId="77777777" w:rsidR="00A22BF5" w:rsidRDefault="00383000">
      <w:r>
        <w:rPr>
          <w:b/>
          <w:bCs/>
        </w:rPr>
        <w:t>Control Plane</w:t>
      </w:r>
      <w:r>
        <w:t xml:space="preserve"> As the image below demonstrates,</w:t>
      </w:r>
      <w:r>
        <w:t xml:space="preserve"> Azure Resource Manager handles resource configuration, meaning that standard Azure management tools, such as the CLI, PowerShell, and ARM templates, are still applicable. This is commonly referred to as the </w:t>
      </w:r>
      <w:r>
        <w:rPr>
          <w:i/>
          <w:iCs/>
        </w:rPr>
        <w:t>control plane</w:t>
      </w:r>
      <w:r>
        <w:t>.</w:t>
      </w:r>
    </w:p>
    <w:p w14:paraId="2944D0E4" w14:textId="77777777" w:rsidR="00A22BF5" w:rsidRDefault="00383000">
      <w:r>
        <w:rPr>
          <w:b/>
          <w:bCs/>
        </w:rPr>
        <w:t>Data Plane</w:t>
      </w:r>
      <w:r>
        <w:t xml:space="preserve"> For managing database </w:t>
      </w:r>
      <w:r>
        <w:t xml:space="preserve">objects and access controls at the server and database levels, standard MySQL management tools, such as </w:t>
      </w:r>
      <w:hyperlink r:id="rId88">
        <w:r>
          <w:rPr>
            <w:rStyle w:val="Hyperlink"/>
          </w:rPr>
          <w:t>MySQL Workbench</w:t>
        </w:r>
      </w:hyperlink>
      <w:r>
        <w:t xml:space="preserve">, still apply. This is known as the </w:t>
      </w:r>
      <w:r>
        <w:rPr>
          <w:i/>
          <w:iCs/>
        </w:rPr>
        <w:t>data plane</w:t>
      </w:r>
      <w:r>
        <w:t>.</w:t>
      </w:r>
    </w:p>
    <w:p w14:paraId="500E89BA" w14:textId="77777777" w:rsidR="00A22BF5" w:rsidRDefault="00383000">
      <w:r>
        <w:rPr>
          <w:noProof/>
        </w:rPr>
        <w:drawing>
          <wp:inline distT="0" distB="0" distL="0" distR="0" wp14:anchorId="153F65CA" wp14:editId="3C30AB48">
            <wp:extent cx="6400800" cy="6088882"/>
            <wp:effectExtent l="0" t="0" r="0" b="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9"/>
                    <a:stretch>
                      <a:fillRect/>
                    </a:stretch>
                  </pic:blipFill>
                  <pic:spPr bwMode="auto">
                    <a:xfrm>
                      <a:off x="0" y="0"/>
                      <a:ext cx="6400800" cy="6088882"/>
                    </a:xfrm>
                    <a:prstGeom prst="rect">
                      <a:avLst/>
                    </a:prstGeom>
                    <a:noFill/>
                    <a:ln w="9525">
                      <a:noFill/>
                      <a:headEnd/>
                      <a:tailEnd/>
                    </a:ln>
                  </pic:spPr>
                </pic:pic>
              </a:graphicData>
            </a:graphic>
          </wp:inline>
        </w:drawing>
      </w:r>
    </w:p>
    <w:p w14:paraId="58C688AC" w14:textId="77777777" w:rsidR="00A22BF5" w:rsidRDefault="00383000">
      <w:r>
        <w:t>This image demonstrates th</w:t>
      </w:r>
      <w:r>
        <w:t>e control and data plane for Azure Database for MySQL.</w:t>
      </w:r>
    </w:p>
    <w:p w14:paraId="53762219" w14:textId="77777777" w:rsidR="00A22BF5" w:rsidRDefault="00383000">
      <w:pPr>
        <w:pStyle w:val="Heading3"/>
      </w:pPr>
      <w:bookmarkStart w:id="46" w:name="X8ab00561e334551d7be9b8a4dc6f6848a404353"/>
      <w:r>
        <w:t>Azure Database for MySQL deployment options</w:t>
      </w:r>
    </w:p>
    <w:p w14:paraId="7606FD55" w14:textId="77777777" w:rsidR="00A22BF5" w:rsidRDefault="00383000">
      <w:r>
        <w:t>Azure Database for MySQL provides two options for deployment: Single Server and Flexible Server. Below is a summary of these offerings. For a more comprehens</w:t>
      </w:r>
      <w:r>
        <w:t xml:space="preserve">ive comparison table, please consult the article </w:t>
      </w:r>
      <w:hyperlink r:id="rId90">
        <w:r>
          <w:rPr>
            <w:rStyle w:val="Hyperlink"/>
          </w:rPr>
          <w:t>Choose the right MySQL Server option in Azure</w:t>
        </w:r>
      </w:hyperlink>
      <w:r>
        <w:t>.</w:t>
      </w:r>
    </w:p>
    <w:p w14:paraId="0531A76F" w14:textId="77777777" w:rsidR="00A22BF5" w:rsidRDefault="00383000">
      <w:r>
        <w:rPr>
          <w:noProof/>
        </w:rPr>
        <w:drawing>
          <wp:inline distT="0" distB="0" distL="0" distR="0" wp14:anchorId="3227CC23" wp14:editId="3BCF3288">
            <wp:extent cx="298383" cy="298383"/>
            <wp:effectExtent l="0" t="0" r="0" b="0"/>
            <wp:docPr id="16" name="Picture" descr="Note"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is guide will be focused on Flexible Server and will not explor</w:t>
      </w:r>
      <w:r>
        <w:t>e Single Server.</w:t>
      </w:r>
    </w:p>
    <w:p w14:paraId="5CF1030C" w14:textId="77777777" w:rsidR="00A22BF5" w:rsidRDefault="00383000">
      <w:pPr>
        <w:pStyle w:val="Heading4"/>
      </w:pPr>
      <w:bookmarkStart w:id="47" w:name="flexible-server"/>
      <w:r>
        <w:t>Flexible Server</w:t>
      </w:r>
    </w:p>
    <w:p w14:paraId="250EC644" w14:textId="77777777" w:rsidR="00A22BF5" w:rsidRDefault="00383000">
      <w:r>
        <w:t>Flexible Server is also a PaaS service fully managed by the Azure platform, but it exposes more control to the user than Single Server.</w:t>
      </w:r>
    </w:p>
    <w:p w14:paraId="42D8EF8D" w14:textId="77777777" w:rsidR="00A22BF5" w:rsidRDefault="00383000">
      <w:pPr>
        <w:pStyle w:val="Heading5"/>
      </w:pPr>
      <w:bookmarkStart w:id="48" w:name="flexible-server-video-introduction"/>
      <w:r>
        <w:t>Flexible Server video introduction</w:t>
      </w:r>
    </w:p>
    <w:p w14:paraId="176ACDB1" w14:textId="77777777" w:rsidR="00A22BF5" w:rsidRDefault="00383000">
      <w:r>
        <w:rPr>
          <w:noProof/>
        </w:rPr>
        <w:drawing>
          <wp:inline distT="0" distB="0" distL="0" distR="0" wp14:anchorId="16D260C1" wp14:editId="1FD67B52">
            <wp:extent cx="4158113" cy="2338938"/>
            <wp:effectExtent l="0" t="0" r="0" b="0"/>
            <wp:docPr id="17" name="Picture" descr="The picture displays the logo for Azure Database for MySQL for Beginner Series." title="Azure Database for MySQL YouTube logo"/>
            <wp:cNvGraphicFramePr/>
            <a:graphic xmlns:a="http://schemas.openxmlformats.org/drawingml/2006/main">
              <a:graphicData uri="http://schemas.openxmlformats.org/drawingml/2006/picture">
                <pic:pic xmlns:pic="http://schemas.openxmlformats.org/drawingml/2006/picture">
                  <pic:nvPicPr>
                    <pic:cNvPr id="0" name="Picture" descr="media/azure-database-for-mysql-for-beginners.png"/>
                    <pic:cNvPicPr>
                      <a:picLocks noChangeAspect="1" noChangeArrowheads="1"/>
                    </pic:cNvPicPr>
                  </pic:nvPicPr>
                  <pic:blipFill>
                    <a:blip r:embed="rId92"/>
                    <a:stretch>
                      <a:fillRect/>
                    </a:stretch>
                  </pic:blipFill>
                  <pic:spPr bwMode="auto">
                    <a:xfrm>
                      <a:off x="0" y="0"/>
                      <a:ext cx="4158113" cy="2338938"/>
                    </a:xfrm>
                    <a:prstGeom prst="rect">
                      <a:avLst/>
                    </a:prstGeom>
                    <a:noFill/>
                    <a:ln w="9525">
                      <a:noFill/>
                      <a:headEnd/>
                      <a:tailEnd/>
                    </a:ln>
                  </pic:spPr>
                </pic:pic>
              </a:graphicData>
            </a:graphic>
          </wp:inline>
        </w:drawing>
      </w:r>
    </w:p>
    <w:p w14:paraId="7761AE21" w14:textId="77777777" w:rsidR="00A22BF5" w:rsidRDefault="00383000">
      <w:r>
        <w:t>The picture displays the logo for Azure Database for MySQL for Beginner Series.</w:t>
      </w:r>
    </w:p>
    <w:p w14:paraId="796215FB" w14:textId="77777777" w:rsidR="00A22BF5" w:rsidRDefault="00383000">
      <w:r>
        <w:rPr>
          <w:noProof/>
        </w:rPr>
        <w:drawing>
          <wp:inline distT="0" distB="0" distL="0" distR="0" wp14:anchorId="0245BCE7" wp14:editId="486CA1AA">
            <wp:extent cx="336884" cy="336884"/>
            <wp:effectExtent l="0" t="0" r="0" b="0"/>
            <wp:docPr id="18"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94">
        <w:r>
          <w:rPr>
            <w:rStyle w:val="Hyperlink"/>
          </w:rPr>
          <w:t>Introduction to the Beginners Series [1 of 16] | Azure Database for MySQL - Beginners Series</w:t>
        </w:r>
      </w:hyperlink>
    </w:p>
    <w:p w14:paraId="42F230E6" w14:textId="77777777" w:rsidR="00A22BF5" w:rsidRDefault="00383000">
      <w:r>
        <w:rPr>
          <w:noProof/>
        </w:rPr>
        <w:drawing>
          <wp:inline distT="0" distB="0" distL="0" distR="0" wp14:anchorId="0A82D5FF" wp14:editId="58585CF2">
            <wp:extent cx="336884" cy="336884"/>
            <wp:effectExtent l="0" t="0" r="0" b="0"/>
            <wp:docPr id="19"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95">
        <w:r>
          <w:rPr>
            <w:rStyle w:val="Hyperlink"/>
          </w:rPr>
          <w:t>Top 3 Reasons to consider Azure Database for MySQL</w:t>
        </w:r>
      </w:hyperlink>
      <w:r>
        <w:t xml:space="preserve"> to learn more about Flexible Server’s advantages.</w:t>
      </w:r>
    </w:p>
    <w:p w14:paraId="604AC4FD" w14:textId="77777777" w:rsidR="00A22BF5" w:rsidRDefault="00383000">
      <w:r>
        <w:t>Cost management is one o</w:t>
      </w:r>
      <w:r>
        <w:t xml:space="preserve">f the advantages of Flexible Server: it supports a </w:t>
      </w:r>
      <w:r>
        <w:rPr>
          <w:i/>
          <w:iCs/>
        </w:rPr>
        <w:t>burstable</w:t>
      </w:r>
      <w:r>
        <w:t xml:space="preserve"> tier, which is based on the B-series Azure VM tier and is optimized for workloads that do not continually use the CPU. </w:t>
      </w:r>
      <w:hyperlink r:id="rId96">
        <w:r>
          <w:rPr>
            <w:rStyle w:val="Hyperlink"/>
          </w:rPr>
          <w:t>Flexible Server instances can also be paused</w:t>
        </w:r>
      </w:hyperlink>
      <w:r>
        <w:t>. The image below shows how Flexible Server works for a non-high availability arrangement.</w:t>
      </w:r>
    </w:p>
    <w:p w14:paraId="2F740B28" w14:textId="77777777" w:rsidR="00A22BF5" w:rsidRDefault="00383000">
      <w:r>
        <w:rPr>
          <w:i/>
          <w:iCs/>
        </w:rPr>
        <w:t>Locally-redundant storage</w:t>
      </w:r>
      <w:r>
        <w:t xml:space="preserve"> replicates data within a single </w:t>
      </w:r>
      <w:hyperlink r:id="rId97">
        <w:r>
          <w:rPr>
            <w:rStyle w:val="Hyperlink"/>
          </w:rPr>
          <w:t>availability zone</w:t>
        </w:r>
      </w:hyperlink>
      <w:r>
        <w:t xml:space="preserve">. </w:t>
      </w:r>
      <w:r>
        <w:rPr>
          <w:i/>
          <w:iCs/>
        </w:rPr>
        <w:t>Availability zones</w:t>
      </w:r>
      <w:r>
        <w:t xml:space="preserve"> are present within a single Azure region (such as East US) and are geographically isolated. All </w:t>
      </w:r>
      <w:r>
        <w:t>Azure regions that support availability zones have at least three.</w:t>
      </w:r>
    </w:p>
    <w:p w14:paraId="11DCD0EE" w14:textId="77777777" w:rsidR="00A22BF5" w:rsidRDefault="00383000">
      <w:r>
        <w:rPr>
          <w:noProof/>
        </w:rPr>
        <w:drawing>
          <wp:inline distT="0" distB="0" distL="0" distR="0" wp14:anchorId="50F28A6D" wp14:editId="03B561A0">
            <wp:extent cx="6400800" cy="4905876"/>
            <wp:effectExtent l="0" t="0" r="0" b="0"/>
            <wp:docPr id="20"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8"/>
                    <a:stretch>
                      <a:fillRect/>
                    </a:stretch>
                  </pic:blipFill>
                  <pic:spPr bwMode="auto">
                    <a:xfrm>
                      <a:off x="0" y="0"/>
                      <a:ext cx="6400800" cy="4905876"/>
                    </a:xfrm>
                    <a:prstGeom prst="rect">
                      <a:avLst/>
                    </a:prstGeom>
                    <a:noFill/>
                    <a:ln w="9525">
                      <a:noFill/>
                      <a:headEnd/>
                      <a:tailEnd/>
                    </a:ln>
                  </pic:spPr>
                </pic:pic>
              </a:graphicData>
            </a:graphic>
          </wp:inline>
        </w:drawing>
      </w:r>
    </w:p>
    <w:p w14:paraId="5F47F44E" w14:textId="77777777" w:rsidR="00A22BF5" w:rsidRDefault="00383000">
      <w:r>
        <w:t>This image demonstrates how MySQL Flexible Server works, with compute, storage, and backup storage.</w:t>
      </w:r>
    </w:p>
    <w:p w14:paraId="667436DD" w14:textId="77777777" w:rsidR="00A22BF5" w:rsidRDefault="00383000">
      <w:r>
        <w:t>Here are a few other notable advantages of Flexible Server.</w:t>
      </w:r>
    </w:p>
    <w:p w14:paraId="1369B705" w14:textId="77777777" w:rsidR="00A22BF5" w:rsidRDefault="00383000" w:rsidP="00383000">
      <w:pPr>
        <w:numPr>
          <w:ilvl w:val="0"/>
          <w:numId w:val="20"/>
        </w:numPr>
      </w:pPr>
      <w:hyperlink r:id="rId99">
        <w:r>
          <w:rPr>
            <w:rStyle w:val="Hyperlink"/>
          </w:rPr>
          <w:t>User-scheduled service maintenance:</w:t>
        </w:r>
      </w:hyperlink>
      <w:r>
        <w:t xml:space="preserve"> Flexible Server allows database administrators to set a day of the week and a time for Azure to perform service maintenance and upgrades, </w:t>
      </w:r>
      <w:r>
        <w:rPr>
          <w:b/>
          <w:bCs/>
        </w:rPr>
        <w:t>per server</w:t>
      </w:r>
      <w:r>
        <w:t>. Pr</w:t>
      </w:r>
      <w:r>
        <w:t>oviding notifications five days before a planned maintenance event, Flexible Server caters to the needs of IT operations personnel.</w:t>
      </w:r>
    </w:p>
    <w:p w14:paraId="599F0286" w14:textId="77777777" w:rsidR="00A22BF5" w:rsidRDefault="00383000" w:rsidP="00383000">
      <w:pPr>
        <w:numPr>
          <w:ilvl w:val="0"/>
          <w:numId w:val="4"/>
        </w:numPr>
      </w:pPr>
      <w:r>
        <w:rPr>
          <w:noProof/>
        </w:rPr>
        <w:drawing>
          <wp:inline distT="0" distB="0" distL="0" distR="0" wp14:anchorId="606EEB6C" wp14:editId="1A4A8632">
            <wp:extent cx="6400800" cy="1289139"/>
            <wp:effectExtent l="0" t="0" r="0" b="0"/>
            <wp:docPr id="21" name="Picture" descr="This image demonstrates how to set a custom maintenance schedule in Flexible Server." title="Setting a custom maintenance schedul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100"/>
                    <a:stretch>
                      <a:fillRect/>
                    </a:stretch>
                  </pic:blipFill>
                  <pic:spPr bwMode="auto">
                    <a:xfrm>
                      <a:off x="0" y="0"/>
                      <a:ext cx="6400800" cy="1289139"/>
                    </a:xfrm>
                    <a:prstGeom prst="rect">
                      <a:avLst/>
                    </a:prstGeom>
                    <a:noFill/>
                    <a:ln w="9525">
                      <a:noFill/>
                      <a:headEnd/>
                      <a:tailEnd/>
                    </a:ln>
                  </pic:spPr>
                </pic:pic>
              </a:graphicData>
            </a:graphic>
          </wp:inline>
        </w:drawing>
      </w:r>
    </w:p>
    <w:p w14:paraId="4430A200" w14:textId="77777777" w:rsidR="00A22BF5" w:rsidRDefault="00383000" w:rsidP="00383000">
      <w:pPr>
        <w:numPr>
          <w:ilvl w:val="0"/>
          <w:numId w:val="4"/>
        </w:numPr>
      </w:pPr>
      <w:r>
        <w:t>This image demonstrates how to set a custom maintenance schedule in Flexible Server.</w:t>
      </w:r>
    </w:p>
    <w:p w14:paraId="18C3B33E" w14:textId="77777777" w:rsidR="00A22BF5" w:rsidRDefault="00383000" w:rsidP="00383000">
      <w:pPr>
        <w:numPr>
          <w:ilvl w:val="0"/>
          <w:numId w:val="20"/>
        </w:numPr>
      </w:pPr>
      <w:hyperlink r:id="rId101">
        <w:r>
          <w:rPr>
            <w:rStyle w:val="Hyperlink"/>
          </w:rPr>
          <w:t>Network security:</w:t>
        </w:r>
      </w:hyperlink>
      <w:r>
        <w:t xml:space="preserve"> Applications access Flexible Server through the public Internet (though access is governed by firewall ACLs), or through private IP addresses in an Azure Virtual Network. Moreover, </w:t>
      </w:r>
      <w:r>
        <w:t>TLS support keeps traffic encrypted, irrespective of the chosen network access model.</w:t>
      </w:r>
    </w:p>
    <w:p w14:paraId="26C011D0" w14:textId="77777777" w:rsidR="00A22BF5" w:rsidRDefault="00383000" w:rsidP="00383000">
      <w:pPr>
        <w:numPr>
          <w:ilvl w:val="0"/>
          <w:numId w:val="20"/>
        </w:numPr>
      </w:pPr>
      <w:hyperlink r:id="rId102">
        <w:r>
          <w:rPr>
            <w:rStyle w:val="Hyperlink"/>
          </w:rPr>
          <w:t>Automatic backups:</w:t>
        </w:r>
      </w:hyperlink>
      <w:r>
        <w:t xml:space="preserve"> Azure automates database backups, encrypts them, and stores them for</w:t>
      </w:r>
      <w:r>
        <w:t xml:space="preserve"> a configurable period.</w:t>
      </w:r>
    </w:p>
    <w:p w14:paraId="31782C8F" w14:textId="77777777" w:rsidR="00A22BF5" w:rsidRDefault="00383000" w:rsidP="00383000">
      <w:pPr>
        <w:numPr>
          <w:ilvl w:val="0"/>
          <w:numId w:val="4"/>
        </w:numPr>
      </w:pPr>
      <w:r>
        <w:rPr>
          <w:noProof/>
        </w:rPr>
        <w:drawing>
          <wp:inline distT="0" distB="0" distL="0" distR="0" wp14:anchorId="380AFE96" wp14:editId="18D592D7">
            <wp:extent cx="6400800" cy="1604707"/>
            <wp:effectExtent l="0" t="0" r="0" b="0"/>
            <wp:docPr id="22" name="Picture" descr="This image demonstrates how to configure Flexible Server automatic backups." title="Configuring automatic backups"/>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103"/>
                    <a:stretch>
                      <a:fillRect/>
                    </a:stretch>
                  </pic:blipFill>
                  <pic:spPr bwMode="auto">
                    <a:xfrm>
                      <a:off x="0" y="0"/>
                      <a:ext cx="6400800" cy="1604707"/>
                    </a:xfrm>
                    <a:prstGeom prst="rect">
                      <a:avLst/>
                    </a:prstGeom>
                    <a:noFill/>
                    <a:ln w="9525">
                      <a:noFill/>
                      <a:headEnd/>
                      <a:tailEnd/>
                    </a:ln>
                  </pic:spPr>
                </pic:pic>
              </a:graphicData>
            </a:graphic>
          </wp:inline>
        </w:drawing>
      </w:r>
    </w:p>
    <w:p w14:paraId="6A52352D" w14:textId="77777777" w:rsidR="00A22BF5" w:rsidRDefault="00383000" w:rsidP="00383000">
      <w:pPr>
        <w:numPr>
          <w:ilvl w:val="0"/>
          <w:numId w:val="4"/>
        </w:numPr>
      </w:pPr>
      <w:r>
        <w:t>This image demonstrates how to configure Flexible Server automatic backups.</w:t>
      </w:r>
    </w:p>
    <w:p w14:paraId="6ECEE745" w14:textId="77777777" w:rsidR="00A22BF5" w:rsidRDefault="00383000" w:rsidP="00383000">
      <w:pPr>
        <w:numPr>
          <w:ilvl w:val="0"/>
          <w:numId w:val="20"/>
        </w:numPr>
      </w:pPr>
      <w:hyperlink r:id="rId104">
        <w:r>
          <w:rPr>
            <w:rStyle w:val="Hyperlink"/>
          </w:rPr>
          <w:t>Read replicas:</w:t>
        </w:r>
      </w:hyperlink>
      <w:r>
        <w:t xml:space="preserve"> Read replicas help teams scale their appli</w:t>
      </w:r>
      <w:r>
        <w:t>cations by providing read-only copies of the data updated on the master node. Often, applications that run on elastic, autoscaling services, like Azure App Service, couple well with read replicas.</w:t>
      </w:r>
    </w:p>
    <w:p w14:paraId="128B3FCD" w14:textId="77777777" w:rsidR="00A22BF5" w:rsidRDefault="00383000" w:rsidP="00383000">
      <w:pPr>
        <w:numPr>
          <w:ilvl w:val="0"/>
          <w:numId w:val="20"/>
        </w:numPr>
      </w:pPr>
      <w:hyperlink r:id="rId105" w:anchor="iops">
        <w:r>
          <w:rPr>
            <w:rStyle w:val="Hyperlink"/>
          </w:rPr>
          <w:t>Input-output operations per second (IOPS):</w:t>
        </w:r>
      </w:hyperlink>
      <w:r>
        <w:t xml:space="preserve"> IOPS can be configured based on your performance needs.</w:t>
      </w:r>
    </w:p>
    <w:p w14:paraId="031B4729" w14:textId="77777777" w:rsidR="00A22BF5" w:rsidRDefault="00383000" w:rsidP="00383000">
      <w:pPr>
        <w:numPr>
          <w:ilvl w:val="0"/>
          <w:numId w:val="4"/>
        </w:numPr>
      </w:pPr>
      <w:r>
        <w:rPr>
          <w:noProof/>
        </w:rPr>
        <w:drawing>
          <wp:inline distT="0" distB="0" distL="0" distR="0" wp14:anchorId="546F0D7B" wp14:editId="43651D8C">
            <wp:extent cx="6285296" cy="2156058"/>
            <wp:effectExtent l="0" t="0" r="0" b="0"/>
            <wp:docPr id="23" name="Picture" descr="This image demonstrates server IOPS configuration." title="Configuring server IOPS"/>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106"/>
                    <a:stretch>
                      <a:fillRect/>
                    </a:stretch>
                  </pic:blipFill>
                  <pic:spPr bwMode="auto">
                    <a:xfrm>
                      <a:off x="0" y="0"/>
                      <a:ext cx="6285296" cy="2156058"/>
                    </a:xfrm>
                    <a:prstGeom prst="rect">
                      <a:avLst/>
                    </a:prstGeom>
                    <a:noFill/>
                    <a:ln w="9525">
                      <a:noFill/>
                      <a:headEnd/>
                      <a:tailEnd/>
                    </a:ln>
                  </pic:spPr>
                </pic:pic>
              </a:graphicData>
            </a:graphic>
          </wp:inline>
        </w:drawing>
      </w:r>
    </w:p>
    <w:p w14:paraId="48859F66" w14:textId="77777777" w:rsidR="00A22BF5" w:rsidRDefault="00383000" w:rsidP="00383000">
      <w:pPr>
        <w:numPr>
          <w:ilvl w:val="0"/>
          <w:numId w:val="4"/>
        </w:numPr>
      </w:pPr>
      <w:r>
        <w:t>This image demonstrates server IOPS configuration.</w:t>
      </w:r>
    </w:p>
    <w:p w14:paraId="4940EC0A" w14:textId="77777777" w:rsidR="00A22BF5" w:rsidRDefault="00383000">
      <w:r>
        <w:rPr>
          <w:b/>
          <w:bCs/>
        </w:rPr>
        <w:t>Some of these features are not exclusive to Flexible S</w:t>
      </w:r>
      <w:r>
        <w:rPr>
          <w:b/>
          <w:bCs/>
        </w:rPr>
        <w:t>erver. Further guide sections demonstrate Flexible Server exposes far more versatility and is the preferred Azure Database for MySQL choice in Azure for new and existing apps.</w:t>
      </w:r>
    </w:p>
    <w:p w14:paraId="5AAC2043" w14:textId="77777777" w:rsidR="00A22BF5" w:rsidRDefault="00383000">
      <w:pPr>
        <w:pStyle w:val="Heading5"/>
      </w:pPr>
      <w:bookmarkStart w:id="49" w:name="flexible-server-pricing-tco"/>
      <w:bookmarkEnd w:id="48"/>
      <w:r>
        <w:t>Flexible Server pricing &amp; TCO</w:t>
      </w:r>
    </w:p>
    <w:p w14:paraId="185E8202" w14:textId="77777777" w:rsidR="00A22BF5" w:rsidRDefault="00383000">
      <w:r>
        <w:t>The MySQL Flexible Server tiers offer a storage ra</w:t>
      </w:r>
      <w:r>
        <w:t>nge between 20 GiB and 16 TiB and the same backup retention period range of 1-35 days. However, they differ in core count and memory per vCore. Choosing a compute tier affects the database IOPS and pricing.</w:t>
      </w:r>
    </w:p>
    <w:p w14:paraId="7CAE4E21" w14:textId="77777777" w:rsidR="00A22BF5" w:rsidRDefault="00383000" w:rsidP="00383000">
      <w:pPr>
        <w:numPr>
          <w:ilvl w:val="0"/>
          <w:numId w:val="21"/>
        </w:numPr>
      </w:pPr>
      <w:r>
        <w:rPr>
          <w:b/>
          <w:bCs/>
        </w:rPr>
        <w:t>Burstable</w:t>
      </w:r>
      <w:r>
        <w:t>: This tier corresponds to a B-series Az</w:t>
      </w:r>
      <w:r>
        <w:t>ure VM. Instances provisioned in this tier have 1-2 vCores. It is ideal for applications that do not utilize the CPU consistently.</w:t>
      </w:r>
    </w:p>
    <w:p w14:paraId="45F84C29" w14:textId="77777777" w:rsidR="00A22BF5" w:rsidRDefault="00383000" w:rsidP="00383000">
      <w:pPr>
        <w:numPr>
          <w:ilvl w:val="0"/>
          <w:numId w:val="21"/>
        </w:numPr>
      </w:pPr>
      <w:r>
        <w:rPr>
          <w:b/>
          <w:bCs/>
        </w:rPr>
        <w:t>General Purpose</w:t>
      </w:r>
      <w:r>
        <w:t xml:space="preserve">: This tier corresponds to a Ddsv4-series Azure VM. Instances provisioned in this tier have 2-64 vCores and 4 </w:t>
      </w:r>
      <w:r>
        <w:t>GiB memory per vCore. It is ideal for most enterprise applications requiring a strong balance between memory and vCore count.</w:t>
      </w:r>
    </w:p>
    <w:p w14:paraId="618EAA9E" w14:textId="77777777" w:rsidR="00A22BF5" w:rsidRDefault="00383000" w:rsidP="00383000">
      <w:pPr>
        <w:numPr>
          <w:ilvl w:val="0"/>
          <w:numId w:val="21"/>
        </w:numPr>
      </w:pPr>
      <w:r>
        <w:rPr>
          <w:b/>
          <w:bCs/>
        </w:rPr>
        <w:t>Memory Optimized</w:t>
      </w:r>
      <w:r>
        <w:t>: This tier corresponds to an Edsv4-series Azure VM. Instances provisioned in this tier have 2-64 vCores and 8 GiB</w:t>
      </w:r>
      <w:r>
        <w:t xml:space="preserve"> memory per vCore. It is ideal for high-performance or real-time workloads that depend on in-memory processing.</w:t>
      </w:r>
    </w:p>
    <w:p w14:paraId="3934548D" w14:textId="77777777" w:rsidR="00A22BF5" w:rsidRDefault="00383000">
      <w:r>
        <w:t>To estimate the TCO for Azure Database for MySQL:</w:t>
      </w:r>
    </w:p>
    <w:p w14:paraId="279C874E" w14:textId="77777777" w:rsidR="00A22BF5" w:rsidRDefault="00383000" w:rsidP="00383000">
      <w:pPr>
        <w:numPr>
          <w:ilvl w:val="0"/>
          <w:numId w:val="22"/>
        </w:numPr>
      </w:pPr>
      <w:r>
        <w:t xml:space="preserve">Use the </w:t>
      </w:r>
      <w:hyperlink r:id="rId107">
        <w:r>
          <w:rPr>
            <w:rStyle w:val="Hyperlink"/>
          </w:rPr>
          <w:t>Azure Pricing Calculator</w:t>
        </w:r>
      </w:hyperlink>
      <w:r>
        <w:t>.</w:t>
      </w:r>
    </w:p>
    <w:p w14:paraId="3AFF8C42" w14:textId="77777777" w:rsidR="00A22BF5" w:rsidRDefault="00383000" w:rsidP="00383000">
      <w:pPr>
        <w:numPr>
          <w:ilvl w:val="0"/>
          <w:numId w:val="4"/>
        </w:numPr>
      </w:pPr>
      <w:r>
        <w:rPr>
          <w:noProof/>
        </w:rPr>
        <w:drawing>
          <wp:inline distT="0" distB="0" distL="0" distR="0" wp14:anchorId="192B52FD" wp14:editId="2E1B6032">
            <wp:extent cx="298383" cy="298383"/>
            <wp:effectExtent l="0" t="0" r="0" b="0"/>
            <wp:docPr id="24"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w:t>
      </w:r>
      <w:hyperlink r:id="rId108">
        <w:r>
          <w:rPr>
            <w:rStyle w:val="Hyperlink"/>
          </w:rPr>
          <w:t>Azure TCO Calculator</w:t>
        </w:r>
      </w:hyperlink>
      <w:r>
        <w:t xml:space="preserve"> can be </w:t>
      </w:r>
      <w:r>
        <w:t>used to estimate the cost savings of deploying PaaS Azure MySQL over the same deployment in an on-premises data center.</w:t>
      </w:r>
    </w:p>
    <w:p w14:paraId="78B4A068" w14:textId="77777777" w:rsidR="00A22BF5" w:rsidRDefault="00383000" w:rsidP="00383000">
      <w:pPr>
        <w:numPr>
          <w:ilvl w:val="0"/>
          <w:numId w:val="22"/>
        </w:numPr>
      </w:pPr>
      <w:r>
        <w:t>Indicate the configuration of on-premises hardware and the Azure landing zone, adjust calculation parameters, like the cost of electrici</w:t>
      </w:r>
      <w:r>
        <w:t>ty, and observe the potential savings.</w:t>
      </w:r>
    </w:p>
    <w:p w14:paraId="447AAD38" w14:textId="77777777" w:rsidR="00A22BF5" w:rsidRDefault="00383000">
      <w:pPr>
        <w:pStyle w:val="Heading5"/>
      </w:pPr>
      <w:bookmarkStart w:id="50" w:name="flexible-server-unsupported-features"/>
      <w:bookmarkEnd w:id="49"/>
      <w:r>
        <w:t>Flexible Server Unsupported Features</w:t>
      </w:r>
    </w:p>
    <w:p w14:paraId="31540580" w14:textId="77777777" w:rsidR="00A22BF5" w:rsidRDefault="00383000">
      <w:r>
        <w:t xml:space="preserve">Azure provides a </w:t>
      </w:r>
      <w:hyperlink r:id="rId109">
        <w:r>
          <w:rPr>
            <w:rStyle w:val="Hyperlink"/>
          </w:rPr>
          <w:t>detailed list of the limitations of Flexible Server</w:t>
        </w:r>
      </w:hyperlink>
      <w:r>
        <w:t xml:space="preserve">. Here are a few </w:t>
      </w:r>
      <w:r>
        <w:t>notable ones.</w:t>
      </w:r>
    </w:p>
    <w:p w14:paraId="7F63D643" w14:textId="77777777" w:rsidR="00A22BF5" w:rsidRDefault="00383000" w:rsidP="00383000">
      <w:pPr>
        <w:numPr>
          <w:ilvl w:val="0"/>
          <w:numId w:val="23"/>
        </w:numPr>
      </w:pPr>
      <w:r>
        <w:t>Support for only the InnoDB and MEMORY storage engines; MyISAM is unsupported</w:t>
      </w:r>
    </w:p>
    <w:p w14:paraId="341FD595" w14:textId="77777777" w:rsidR="00A22BF5" w:rsidRDefault="00383000" w:rsidP="00383000">
      <w:pPr>
        <w:numPr>
          <w:ilvl w:val="0"/>
          <w:numId w:val="23"/>
        </w:numPr>
      </w:pPr>
      <w:r>
        <w:t>The DBA role and the SUPER privilege are unsupported</w:t>
      </w:r>
    </w:p>
    <w:p w14:paraId="445177BD" w14:textId="77777777" w:rsidR="00A22BF5" w:rsidRDefault="00383000" w:rsidP="00383000">
      <w:pPr>
        <w:numPr>
          <w:ilvl w:val="0"/>
          <w:numId w:val="23"/>
        </w:numPr>
      </w:pPr>
      <w:r>
        <w:t>SELECT ... INTO OUTFILE statements to write query results to files are unsupported, as the filesystem is not di</w:t>
      </w:r>
      <w:r>
        <w:t>rectly exposed by the service</w:t>
      </w:r>
    </w:p>
    <w:p w14:paraId="046B79DC" w14:textId="77777777" w:rsidR="00A22BF5" w:rsidRDefault="00383000">
      <w:pPr>
        <w:pStyle w:val="Heading4"/>
      </w:pPr>
      <w:bookmarkStart w:id="51" w:name="single-server"/>
      <w:bookmarkEnd w:id="47"/>
      <w:bookmarkEnd w:id="50"/>
      <w:r>
        <w:t>Single Server</w:t>
      </w:r>
    </w:p>
    <w:p w14:paraId="2A2EAB7D" w14:textId="77777777" w:rsidR="00A22BF5" w:rsidRDefault="00383000">
      <w:r>
        <w:t>Single Server is suitable when apps do not need extensive database customization. Single Server will manage patching, high availability, and backups on a predetermined schedule (though developers can set the back</w:t>
      </w:r>
      <w:r>
        <w:t xml:space="preserve">up retention times between a week and 35 days). To reduce compute costs, developers can </w:t>
      </w:r>
      <w:hyperlink r:id="rId110">
        <w:r>
          <w:rPr>
            <w:rStyle w:val="Hyperlink"/>
          </w:rPr>
          <w:t>pause the Single Server offering</w:t>
        </w:r>
      </w:hyperlink>
      <w:r>
        <w:t xml:space="preserve">. Single Server offers an </w:t>
      </w:r>
      <w:hyperlink r:id="rId111">
        <w:r>
          <w:rPr>
            <w:rStyle w:val="Hyperlink"/>
          </w:rPr>
          <w:t>SLA of 99.99%</w:t>
        </w:r>
      </w:hyperlink>
      <w:r>
        <w:t xml:space="preserve">. For a refresher on how the SLAs of individual Azure services affect the SLA of the total deployment, review the associated </w:t>
      </w:r>
      <w:hyperlink r:id="rId112">
        <w:r>
          <w:rPr>
            <w:rStyle w:val="Hyperlink"/>
          </w:rPr>
          <w:t>Microsoft Learn Module.</w:t>
        </w:r>
      </w:hyperlink>
    </w:p>
    <w:p w14:paraId="5B75A796" w14:textId="77777777" w:rsidR="00A22BF5" w:rsidRDefault="00383000">
      <w:r>
        <w:rPr>
          <w:noProof/>
        </w:rPr>
        <w:drawing>
          <wp:inline distT="0" distB="0" distL="0" distR="0" wp14:anchorId="6B461F0D" wp14:editId="7C221B19">
            <wp:extent cx="298383" cy="298383"/>
            <wp:effectExtent l="0" t="0" r="0" b="0"/>
            <wp:docPr id="25"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Single servers are best suited for existing applications already leveraging Single Server. For all new developments or migrations, Flexible Server is the recommended depl</w:t>
      </w:r>
      <w:r>
        <w:t>oyment option. This guide will focus primarily on Flexible Server and will not explore Single Server in depth.</w:t>
      </w:r>
    </w:p>
    <w:p w14:paraId="4BAB02C7" w14:textId="77777777" w:rsidR="00A22BF5" w:rsidRDefault="00383000">
      <w:pPr>
        <w:pStyle w:val="Heading2"/>
        <w:rPr>
          <w:rFonts w:hint="eastAsia"/>
        </w:rPr>
      </w:pPr>
      <w:bookmarkStart w:id="52" w:name="migrate-to-flexible-server"/>
      <w:bookmarkStart w:id="53" w:name="_Toc103052728"/>
      <w:bookmarkEnd w:id="44"/>
      <w:bookmarkEnd w:id="46"/>
      <w:bookmarkEnd w:id="51"/>
      <w:r>
        <w:t>Migrate to Flexible Server</w:t>
      </w:r>
      <w:bookmarkEnd w:id="53"/>
    </w:p>
    <w:p w14:paraId="7A966B99" w14:textId="77777777" w:rsidR="00A22BF5" w:rsidRDefault="00383000">
      <w:pPr>
        <w:pStyle w:val="Heading3"/>
      </w:pPr>
      <w:bookmarkStart w:id="54" w:name="from-single-server-to-flexible-server"/>
      <w:r>
        <w:t>From Single Server to Flexible Server</w:t>
      </w:r>
    </w:p>
    <w:p w14:paraId="77AACE94" w14:textId="77777777" w:rsidR="00A22BF5" w:rsidRDefault="00383000">
      <w:r>
        <w:t>Data-in replication, which replays log events from the source system to the targ</w:t>
      </w:r>
      <w:r>
        <w:t>et system, is the preferred approach for migrating from Single Server to Flexible Server. Typically, teams generate a dump of the source Single Server through a utility like mydumper. Then, they restore the dump to the target Flexible Server using myloader</w:t>
      </w:r>
      <w:r>
        <w:t>. Lastly, they configure data-in replication on the target Flexible Server, modify their applications to target Flexible Server, and end replication.</w:t>
      </w:r>
    </w:p>
    <w:p w14:paraId="6EC409A9" w14:textId="77777777" w:rsidR="00A22BF5" w:rsidRDefault="00383000">
      <w:r>
        <w:t xml:space="preserve">Consult the </w:t>
      </w:r>
      <w:hyperlink r:id="rId113">
        <w:r>
          <w:rPr>
            <w:rStyle w:val="Hyperlink"/>
          </w:rPr>
          <w:t>Azure documentation</w:t>
        </w:r>
      </w:hyperlink>
      <w:r>
        <w:t xml:space="preserve"> for more information.</w:t>
      </w:r>
    </w:p>
    <w:p w14:paraId="71B38902" w14:textId="77777777" w:rsidR="00A22BF5" w:rsidRDefault="00383000">
      <w:pPr>
        <w:pStyle w:val="Heading3"/>
      </w:pPr>
      <w:bookmarkStart w:id="55" w:name="from-on-premises-to-flexible-server"/>
      <w:bookmarkEnd w:id="54"/>
      <w:r>
        <w:t>From on-premises to Flexible Server</w:t>
      </w:r>
    </w:p>
    <w:p w14:paraId="0F9C123B" w14:textId="77777777" w:rsidR="00A22BF5" w:rsidRDefault="00383000">
      <w:r>
        <w:t>Like the migration from Single Server, migrations from sources running on-premises utilize data-in replication. The source databases should be MySQL 5.7, or higher. Ad</w:t>
      </w:r>
      <w:r>
        <w:t>equate network connectivity should be available.</w:t>
      </w:r>
    </w:p>
    <w:p w14:paraId="717428B0" w14:textId="77777777" w:rsidR="00A22BF5" w:rsidRDefault="00383000">
      <w:r>
        <w:t xml:space="preserve">Verify that the source system meets the migration requirements listed in the </w:t>
      </w:r>
      <w:hyperlink r:id="rId114">
        <w:r>
          <w:rPr>
            <w:rStyle w:val="Hyperlink"/>
          </w:rPr>
          <w:t>Azure documentation.</w:t>
        </w:r>
      </w:hyperlink>
    </w:p>
    <w:p w14:paraId="1049DE2D" w14:textId="77777777" w:rsidR="00A22BF5" w:rsidRDefault="00383000">
      <w:pPr>
        <w:pStyle w:val="Heading2"/>
        <w:rPr>
          <w:rFonts w:hint="eastAsia"/>
        </w:rPr>
      </w:pPr>
      <w:bookmarkStart w:id="56" w:name="summary"/>
      <w:bookmarkStart w:id="57" w:name="_Toc103052729"/>
      <w:bookmarkEnd w:id="52"/>
      <w:bookmarkEnd w:id="55"/>
      <w:r>
        <w:t>02 / S</w:t>
      </w:r>
      <w:r>
        <w:t>ummary</w:t>
      </w:r>
      <w:bookmarkEnd w:id="57"/>
    </w:p>
    <w:p w14:paraId="7CDD3019" w14:textId="77777777" w:rsidR="00A22BF5" w:rsidRDefault="00383000">
      <w:r>
        <w:t>This module explained everyday use cases for MySQL and illustrated the typical IaaS and PaaS deployment approaches. Additional hybrid approaches to hosting MySQL applications and databases on Microsoft Azure were discussed. The reader was introduced</w:t>
      </w:r>
      <w:r>
        <w:t xml:space="preserve"> to the core approaches to managing Microsoft Azure resources, including imperative tools (like the Azure CLI and Azure PowerShell) and declarative tools (like ARM templates and Terraform).</w:t>
      </w:r>
    </w:p>
    <w:p w14:paraId="4C8B216C" w14:textId="77777777" w:rsidR="00A22BF5" w:rsidRDefault="00383000">
      <w:r>
        <w:t>The emphasis of this guide will continue to be on the advantages o</w:t>
      </w:r>
      <w:r>
        <w:t xml:space="preserve">f Azure Database for MySQL Flexible Server versus the single server offering. Flexible Server is the preferred Azure Database for MySQL offering. This guide will continue to reiterate the unique benefits of Flexible Server throughout the remainder of this </w:t>
      </w:r>
      <w:r>
        <w:t>guide and provide references to Single Server where appropriate.</w:t>
      </w:r>
    </w:p>
    <w:p w14:paraId="108E0D45" w14:textId="77777777" w:rsidR="00A22BF5" w:rsidRDefault="00383000">
      <w:pPr>
        <w:pStyle w:val="Heading1"/>
      </w:pPr>
      <w:bookmarkStart w:id="58" w:name="getting-started---setup-and-tools"/>
      <w:bookmarkStart w:id="59" w:name="_Toc103052730"/>
      <w:bookmarkEnd w:id="2"/>
      <w:bookmarkEnd w:id="56"/>
      <w:r>
        <w:t>03 / Getting Started - Setup and Tools</w:t>
      </w:r>
      <w:bookmarkEnd w:id="59"/>
    </w:p>
    <w:p w14:paraId="349FCC29" w14:textId="77777777" w:rsidR="00A22BF5" w:rsidRDefault="00383000">
      <w:r>
        <w:t>With a firm understanding of MySQL and other offerings available in Azure, it is time to review how to start using these various services in application</w:t>
      </w:r>
      <w:r>
        <w:t>s. In this chapter, we explore how to get Azure subscriptions configured and ready to host MySQL applications. Common MySQL application types and the various tools to simplify their deployment will reviewed. Sample code will make it easier to get started f</w:t>
      </w:r>
      <w:r>
        <w:t>aster and understand high-level concepts.</w:t>
      </w:r>
    </w:p>
    <w:p w14:paraId="71680E4B" w14:textId="77777777" w:rsidR="00A22BF5" w:rsidRDefault="00383000">
      <w:pPr>
        <w:pStyle w:val="Heading2"/>
        <w:rPr>
          <w:rFonts w:hint="eastAsia"/>
        </w:rPr>
      </w:pPr>
      <w:bookmarkStart w:id="60" w:name="azure-free-account"/>
      <w:bookmarkStart w:id="61" w:name="_Toc103052731"/>
      <w:r>
        <w:t>Azure free account</w:t>
      </w:r>
      <w:bookmarkEnd w:id="61"/>
    </w:p>
    <w:p w14:paraId="3FF94570" w14:textId="77777777" w:rsidR="00A22BF5" w:rsidRDefault="00383000">
      <w:r>
        <w:t xml:space="preserve">Azure offers a </w:t>
      </w:r>
      <w:hyperlink r:id="rId115">
        <w:r>
          <w:rPr>
            <w:rStyle w:val="Hyperlink"/>
          </w:rPr>
          <w:t>$200 free credit for developers to trial Azure</w:t>
        </w:r>
      </w:hyperlink>
      <w:r>
        <w:t xml:space="preserve"> or jump right into a Pay-as-you-go subscription. The free account includes credit</w:t>
      </w:r>
      <w:r>
        <w:t xml:space="preserve">s for 750 compute hours of Azure Database for MySQL - Flexible Server. </w:t>
      </w:r>
      <w:hyperlink r:id="rId116">
        <w:r>
          <w:rPr>
            <w:rStyle w:val="Hyperlink"/>
          </w:rPr>
          <w:t>Innovate faster with fully managed MySQL and an Azure free account.</w:t>
        </w:r>
      </w:hyperlink>
    </w:p>
    <w:p w14:paraId="58E9ACA2" w14:textId="77777777" w:rsidR="00A22BF5" w:rsidRDefault="00383000">
      <w:pPr>
        <w:pStyle w:val="Heading2"/>
        <w:rPr>
          <w:rFonts w:hint="eastAsia"/>
        </w:rPr>
      </w:pPr>
      <w:bookmarkStart w:id="62" w:name="azure-subscriptions-and-limits"/>
      <w:bookmarkStart w:id="63" w:name="_Toc103052732"/>
      <w:bookmarkEnd w:id="60"/>
      <w:r>
        <w:t>Azure subscriptions and limits</w:t>
      </w:r>
      <w:bookmarkEnd w:id="63"/>
    </w:p>
    <w:p w14:paraId="17909F9E" w14:textId="77777777" w:rsidR="00A22BF5" w:rsidRDefault="00383000">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w:t>
      </w:r>
      <w:r>
        <w:t>out an Azure subscription, and although the cloud is highly scalable, it is not possible to provision an unlimited number of resources. A set of initial limits applies to all Azure subscriptions. However, the limits for some Azure services can be raised, a</w:t>
      </w:r>
      <w:r>
        <w:t>ssuming that the Azure subscription is not a free trial. Organizations can increase these limits by submitting support tickets through the Azure Portal. Limit increase requests inform Microsoft capacity planning teams of possible resource capacity adjustme</w:t>
      </w:r>
      <w:r>
        <w:t>nts.</w:t>
      </w:r>
    </w:p>
    <w:p w14:paraId="22481EEE" w14:textId="77777777" w:rsidR="00A22BF5" w:rsidRDefault="00383000">
      <w:r>
        <w:t>Since most Azure services are provisioned in regions, some limits apply at the regional level. Developers must consider both global and regional subscription limits when developing and deploying applications.</w:t>
      </w:r>
    </w:p>
    <w:p w14:paraId="43D76295" w14:textId="77777777" w:rsidR="00A22BF5" w:rsidRDefault="00383000">
      <w:r>
        <w:t xml:space="preserve">Consult </w:t>
      </w:r>
      <w:hyperlink r:id="rId117">
        <w:r>
          <w:rPr>
            <w:rStyle w:val="Hyperlink"/>
          </w:rPr>
          <w:t>Azure’s comprehensive list of service and subscription limits</w:t>
        </w:r>
      </w:hyperlink>
      <w:r>
        <w:t xml:space="preserve"> for more details.</w:t>
      </w:r>
    </w:p>
    <w:p w14:paraId="38EDCAF7" w14:textId="77777777" w:rsidR="00A22BF5" w:rsidRDefault="00383000">
      <w:pPr>
        <w:pStyle w:val="Heading2"/>
        <w:rPr>
          <w:rFonts w:hint="eastAsia"/>
        </w:rPr>
      </w:pPr>
      <w:bookmarkStart w:id="64" w:name="azure-authentication"/>
      <w:bookmarkStart w:id="65" w:name="_Toc103052733"/>
      <w:bookmarkEnd w:id="62"/>
      <w:r>
        <w:t>Azure authentication</w:t>
      </w:r>
      <w:bookmarkEnd w:id="65"/>
    </w:p>
    <w:p w14:paraId="15904198" w14:textId="77777777" w:rsidR="00A22BF5" w:rsidRDefault="00383000">
      <w:r>
        <w:t xml:space="preserve">As mentioned previously, Azure Database for MySQL consists of a data </w:t>
      </w:r>
      <w:r>
        <w:t>plane (data storage and data manipulation) and a control plane (management of the Azure resource). Authentication is separated between the control plane and the data plane as well.</w:t>
      </w:r>
    </w:p>
    <w:p w14:paraId="5A313238" w14:textId="77777777" w:rsidR="00A22BF5" w:rsidRDefault="00383000">
      <w:r>
        <w:t>In the control plane, Azure Active Directory authenticates users and determ</w:t>
      </w:r>
      <w:r>
        <w:t xml:space="preserve">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2C606B8E" w14:textId="77777777" w:rsidR="00A22BF5" w:rsidRDefault="00383000">
      <w:r>
        <w:t>The built-in MySQL accou</w:t>
      </w:r>
      <w:r>
        <w:t>nt management system governs access for administrator and non-administrator users in the data plane. Moreover, Single Server supports security principals in Azure Active Directory, like users and groups, for data-plane access management. Using AAD data-pla</w:t>
      </w:r>
      <w:r>
        <w:t xml:space="preserve">ne access management allows organizations to enforce credential policies, specify authentication modes, and more. Refer to the </w:t>
      </w:r>
      <w:hyperlink r:id="rId118">
        <w:r>
          <w:rPr>
            <w:rStyle w:val="Hyperlink"/>
          </w:rPr>
          <w:t>Microsoft docs</w:t>
        </w:r>
      </w:hyperlink>
      <w:r>
        <w:t xml:space="preserve"> for more information.</w:t>
      </w:r>
    </w:p>
    <w:p w14:paraId="0A0AFEEE" w14:textId="77777777" w:rsidR="00A22BF5" w:rsidRDefault="00383000">
      <w:r>
        <w:rPr>
          <w:noProof/>
        </w:rPr>
        <w:drawing>
          <wp:inline distT="0" distB="0" distL="0" distR="0" wp14:anchorId="43768525" wp14:editId="34DEA80C">
            <wp:extent cx="298383" cy="298383"/>
            <wp:effectExtent l="0" t="0" r="0" b="0"/>
            <wp:docPr id="26"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Flexible Server does not support Azure Active Directory principal authentication.</w:t>
      </w:r>
    </w:p>
    <w:p w14:paraId="62E2A9DB" w14:textId="77777777" w:rsidR="00A22BF5" w:rsidRDefault="00383000">
      <w:pPr>
        <w:pStyle w:val="Heading2"/>
        <w:rPr>
          <w:rFonts w:hint="eastAsia"/>
        </w:rPr>
      </w:pPr>
      <w:bookmarkStart w:id="66" w:name="development-editor-tools"/>
      <w:bookmarkStart w:id="67" w:name="_Toc103052734"/>
      <w:bookmarkEnd w:id="64"/>
      <w:r>
        <w:t>Development editor tools</w:t>
      </w:r>
      <w:bookmarkEnd w:id="67"/>
    </w:p>
    <w:p w14:paraId="2C9B15A5" w14:textId="77777777" w:rsidR="00A22BF5" w:rsidRDefault="00383000">
      <w:r>
        <w:t>Developers have various code editor tools to choose from to complete their IT projects. Commercial organizations and OSS communities have prod</w:t>
      </w:r>
      <w:r>
        <w:t>uced tools and plug-ins making Azure application development efficient and rapid. A very popular tool is Visual Studio Code (VS Code). VS Code is an open-source, cross-platform text editor. It offers useful utilities for various languages through extension</w:t>
      </w:r>
      <w:r>
        <w:t xml:space="preserve">s. Download VS Code from the </w:t>
      </w:r>
      <w:hyperlink r:id="rId119">
        <w:r>
          <w:rPr>
            <w:rStyle w:val="Hyperlink"/>
          </w:rPr>
          <w:t>Microsoft download page.</w:t>
        </w:r>
      </w:hyperlink>
    </w:p>
    <w:p w14:paraId="549A21AC" w14:textId="77777777" w:rsidR="00A22BF5" w:rsidRDefault="00383000">
      <w:r>
        <w:rPr>
          <w:noProof/>
        </w:rPr>
        <w:drawing>
          <wp:inline distT="0" distB="0" distL="0" distR="0" wp14:anchorId="5CE19266" wp14:editId="54BA3C2E">
            <wp:extent cx="6400800" cy="4952245"/>
            <wp:effectExtent l="0" t="0" r="0" b="0"/>
            <wp:docPr id="27" name="Picture" descr="A simple screen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20"/>
                    <a:stretch>
                      <a:fillRect/>
                    </a:stretch>
                  </pic:blipFill>
                  <pic:spPr bwMode="auto">
                    <a:xfrm>
                      <a:off x="0" y="0"/>
                      <a:ext cx="6400800" cy="4952245"/>
                    </a:xfrm>
                    <a:prstGeom prst="rect">
                      <a:avLst/>
                    </a:prstGeom>
                    <a:noFill/>
                    <a:ln w="9525">
                      <a:noFill/>
                      <a:headEnd/>
                      <a:tailEnd/>
                    </a:ln>
                  </pic:spPr>
                </pic:pic>
              </a:graphicData>
            </a:graphic>
          </wp:inline>
        </w:drawing>
      </w:r>
    </w:p>
    <w:p w14:paraId="380AAF4F" w14:textId="77777777" w:rsidR="00A22BF5" w:rsidRDefault="00383000">
      <w:r>
        <w:t>A simple screenshot of Visual Studio Code.</w:t>
      </w:r>
    </w:p>
    <w:p w14:paraId="0CF42BCA" w14:textId="77777777" w:rsidR="00A22BF5" w:rsidRDefault="00383000">
      <w:r>
        <w:t xml:space="preserve">The </w:t>
      </w:r>
      <w:hyperlink r:id="rId121">
        <w:r>
          <w:rPr>
            <w:rStyle w:val="Hyperlink"/>
          </w:rPr>
          <w:t>MySQL</w:t>
        </w:r>
      </w:hyperlink>
      <w:r>
        <w:t xml:space="preserve"> extension allows developers to organize their database connections, administer databases, and query databases. Consider adding it to Visual Studio Code environment to make working with MySQL instances more efficient.</w:t>
      </w:r>
    </w:p>
    <w:p w14:paraId="0E409FCE" w14:textId="77777777" w:rsidR="00A22BF5" w:rsidRDefault="00383000">
      <w:r>
        <w:t>When you are done developing f</w:t>
      </w:r>
      <w:r>
        <w:t>or the day, you can stop Flexible Server. This feature helps keep the organizational costs low.</w:t>
      </w:r>
    </w:p>
    <w:p w14:paraId="603F56E2" w14:textId="77777777" w:rsidR="00A22BF5" w:rsidRDefault="00383000">
      <w:pPr>
        <w:pStyle w:val="Heading2"/>
        <w:rPr>
          <w:rFonts w:hint="eastAsia"/>
        </w:rPr>
      </w:pPr>
      <w:bookmarkStart w:id="68" w:name="resources"/>
      <w:bookmarkStart w:id="69" w:name="_Toc103052735"/>
      <w:bookmarkEnd w:id="66"/>
      <w:r>
        <w:t>Resources</w:t>
      </w:r>
      <w:bookmarkEnd w:id="69"/>
    </w:p>
    <w:p w14:paraId="78F50D04" w14:textId="77777777" w:rsidR="00A22BF5" w:rsidRDefault="00383000" w:rsidP="00383000">
      <w:pPr>
        <w:numPr>
          <w:ilvl w:val="0"/>
          <w:numId w:val="24"/>
        </w:numPr>
      </w:pPr>
      <w:hyperlink r:id="rId122">
        <w:r>
          <w:rPr>
            <w:rStyle w:val="Hyperlink"/>
          </w:rPr>
          <w:t>App Service overview</w:t>
        </w:r>
      </w:hyperlink>
    </w:p>
    <w:p w14:paraId="6C014863" w14:textId="77777777" w:rsidR="00A22BF5" w:rsidRDefault="00383000" w:rsidP="00383000">
      <w:pPr>
        <w:numPr>
          <w:ilvl w:val="0"/>
          <w:numId w:val="24"/>
        </w:numPr>
      </w:pPr>
      <w:hyperlink r:id="rId123">
        <w:r>
          <w:rPr>
            <w:rStyle w:val="Hyperlink"/>
          </w:rPr>
          <w:t>Azure App Service plan overview</w:t>
        </w:r>
      </w:hyperlink>
    </w:p>
    <w:p w14:paraId="0842FA93" w14:textId="77777777" w:rsidR="00A22BF5" w:rsidRDefault="00383000" w:rsidP="00383000">
      <w:pPr>
        <w:numPr>
          <w:ilvl w:val="0"/>
          <w:numId w:val="24"/>
        </w:numPr>
      </w:pPr>
      <w:hyperlink r:id="rId124">
        <w:r>
          <w:rPr>
            <w:rStyle w:val="Hyperlink"/>
          </w:rPr>
          <w:t>Plan and manage costs for Azure App Service</w:t>
        </w:r>
      </w:hyperlink>
    </w:p>
    <w:p w14:paraId="0C938F94" w14:textId="77777777" w:rsidR="00A22BF5" w:rsidRDefault="00383000">
      <w:pPr>
        <w:pStyle w:val="Heading2"/>
        <w:rPr>
          <w:rFonts w:hint="eastAsia"/>
        </w:rPr>
      </w:pPr>
      <w:bookmarkStart w:id="70" w:name="create-a-flexible-server-database"/>
      <w:bookmarkStart w:id="71" w:name="_Toc103052736"/>
      <w:bookmarkEnd w:id="68"/>
      <w:r>
        <w:t>Create a Flexible Server database</w:t>
      </w:r>
      <w:bookmarkEnd w:id="71"/>
    </w:p>
    <w:p w14:paraId="13F7E0C2" w14:textId="77777777" w:rsidR="00A22BF5" w:rsidRDefault="00383000">
      <w:r>
        <w:t>The focus of this guide is on</w:t>
      </w:r>
      <w:r>
        <w:t xml:space="preserve"> demonstrating practical uses of MySQL Flexible Server, such as querying Flexible Server with common languages and administrative tools. This section illustrates how to deploy MySQL Flexible Server using various Azure management tools in preparation to fol</w:t>
      </w:r>
      <w:r>
        <w:t>low the guide language samples.</w:t>
      </w:r>
    </w:p>
    <w:p w14:paraId="27762A9A" w14:textId="77777777" w:rsidR="00A22BF5" w:rsidRDefault="00383000">
      <w:r>
        <w:rPr>
          <w:noProof/>
        </w:rPr>
        <w:drawing>
          <wp:inline distT="0" distB="0" distL="0" distR="0" wp14:anchorId="07A3847C" wp14:editId="271E3F5F">
            <wp:extent cx="336884" cy="336884"/>
            <wp:effectExtent l="0" t="0" r="0" b="0"/>
            <wp:docPr id="28"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125">
        <w:r>
          <w:rPr>
            <w:rStyle w:val="Hyperlink"/>
          </w:rPr>
          <w:t xml:space="preserve">Demo: Getting Started [4 of 16] | Azure </w:t>
        </w:r>
        <w:r>
          <w:rPr>
            <w:rStyle w:val="Hyperlink"/>
          </w:rPr>
          <w:t>Database for MySQL - Beginners Series</w:t>
        </w:r>
      </w:hyperlink>
    </w:p>
    <w:p w14:paraId="7B4D0B4A" w14:textId="77777777" w:rsidR="00A22BF5" w:rsidRDefault="00383000">
      <w:pPr>
        <w:pStyle w:val="Heading3"/>
      </w:pPr>
      <w:bookmarkStart w:id="72" w:name="azure-portal-1"/>
      <w:r>
        <w:t>Azure portal</w:t>
      </w:r>
    </w:p>
    <w:p w14:paraId="55B722AC" w14:textId="77777777" w:rsidR="00A22BF5" w:rsidRDefault="00383000">
      <w:r>
        <w:t xml:space="preserve">Azure provides a </w:t>
      </w:r>
      <w:hyperlink r:id="rId126">
        <w:r>
          <w:rPr>
            <w:rStyle w:val="Hyperlink"/>
          </w:rPr>
          <w:t>Quickstart document</w:t>
        </w:r>
      </w:hyperlink>
      <w:r>
        <w:t xml:space="preserve"> for users who want to use the Azure portal to provision Flexib</w:t>
      </w:r>
      <w:r>
        <w:t>le Server. While this is a great opportunity to explore the configuration parameters of Flexible Server, IaC approaches, like the imperative Azure CLI or the declarative ARM template, are preferable to create deployments that can easily be replicated in ot</w:t>
      </w:r>
      <w:r>
        <w:t>her environments.</w:t>
      </w:r>
    </w:p>
    <w:p w14:paraId="6DBA0602" w14:textId="77777777" w:rsidR="00A22BF5" w:rsidRDefault="00383000">
      <w:pPr>
        <w:pStyle w:val="Heading3"/>
      </w:pPr>
      <w:bookmarkStart w:id="73" w:name="azure-cli-1"/>
      <w:bookmarkEnd w:id="72"/>
      <w:r>
        <w:t>Azure CLI</w:t>
      </w:r>
    </w:p>
    <w:p w14:paraId="14857FA7" w14:textId="77777777" w:rsidR="00A22BF5" w:rsidRDefault="00383000">
      <w:r>
        <w:t xml:space="preserve">The Azure CLI az mysql flexible-server set of commands is very robust. </w:t>
      </w:r>
      <w:hyperlink r:id="rId127">
        <w:r>
          <w:rPr>
            <w:rStyle w:val="Hyperlink"/>
          </w:rPr>
          <w:t>Azure’s quickstart guide</w:t>
        </w:r>
      </w:hyperlink>
      <w:r>
        <w:t xml:space="preserve"> demonstrates how the az mysql</w:t>
      </w:r>
      <w:r>
        <w:t xml:space="preserve"> flexible-server create and az mysql flexible-server db create commands can automatically populate server parameters.</w:t>
      </w:r>
    </w:p>
    <w:p w14:paraId="607EE622" w14:textId="77777777" w:rsidR="00A22BF5" w:rsidRDefault="00383000">
      <w:r>
        <w:rPr>
          <w:noProof/>
        </w:rPr>
        <w:drawing>
          <wp:inline distT="0" distB="0" distL="0" distR="0" wp14:anchorId="4E71ED70" wp14:editId="03AEB7EF">
            <wp:extent cx="298383" cy="298383"/>
            <wp:effectExtent l="0" t="0" r="0" b="0"/>
            <wp:docPr id="29"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t is possible to exercise greater control over these commands by reviewing the documentation for the </w:t>
      </w:r>
      <w:hyperlink r:id="rId128" w:anchor="az_mysql_flexible_server_create">
        <w:r>
          <w:t>flexible-server create</w:t>
        </w:r>
      </w:hyperlink>
      <w:r>
        <w:t xml:space="preserve"> and </w:t>
      </w:r>
      <w:hyperlink r:id="rId129" w:anchor="az_mysql_flexible_server_db_create">
        <w:r>
          <w:t>flexible-server db create</w:t>
        </w:r>
      </w:hyperlink>
      <w:r>
        <w:t xml:space="preserve"> commands.</w:t>
      </w:r>
    </w:p>
    <w:p w14:paraId="7F4F9697" w14:textId="77777777" w:rsidR="00A22BF5" w:rsidRDefault="00383000">
      <w:r>
        <w:t xml:space="preserve">Running the CLI commands from </w:t>
      </w:r>
      <w:hyperlink r:id="rId130">
        <w:r>
          <w:rPr>
            <w:rStyle w:val="Hyperlink"/>
          </w:rPr>
          <w:t>Azure Cloud Shell</w:t>
        </w:r>
      </w:hyperlink>
      <w:r>
        <w:t xml:space="preserve"> is preferable, as the context is already authenticated with Azure.</w:t>
      </w:r>
    </w:p>
    <w:p w14:paraId="2B5122CE" w14:textId="77777777" w:rsidR="00A22BF5" w:rsidRDefault="00383000">
      <w:r>
        <w:t>The image below, from a successful CLI provisioning attempt for Flexible Server, maps CLI flags to various Flexible Server parameters.</w:t>
      </w:r>
    </w:p>
    <w:p w14:paraId="62B10DBA" w14:textId="77777777" w:rsidR="00A22BF5" w:rsidRDefault="00383000">
      <w:r>
        <w:rPr>
          <w:noProof/>
        </w:rPr>
        <w:drawing>
          <wp:inline distT="0" distB="0" distL="0" distR="0" wp14:anchorId="60D301EC" wp14:editId="19FD9A1F">
            <wp:extent cx="6400800" cy="2903621"/>
            <wp:effectExtent l="0" t="0" r="0" b="0"/>
            <wp:docPr id="30"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31"/>
                    <a:stretch>
                      <a:fillRect/>
                    </a:stretch>
                  </pic:blipFill>
                  <pic:spPr bwMode="auto">
                    <a:xfrm>
                      <a:off x="0" y="0"/>
                      <a:ext cx="6400800" cy="2903621"/>
                    </a:xfrm>
                    <a:prstGeom prst="rect">
                      <a:avLst/>
                    </a:prstGeom>
                    <a:noFill/>
                    <a:ln w="9525">
                      <a:noFill/>
                      <a:headEnd/>
                      <a:tailEnd/>
                    </a:ln>
                  </pic:spPr>
                </pic:pic>
              </a:graphicData>
            </a:graphic>
          </wp:inline>
        </w:drawing>
      </w:r>
    </w:p>
    <w:p w14:paraId="3D68910E" w14:textId="77777777" w:rsidR="00A22BF5" w:rsidRDefault="00383000">
      <w:r>
        <w:t>This image demonstrates the MySQL Flexible Server provisioned through Bash CLI commands.</w:t>
      </w:r>
    </w:p>
    <w:p w14:paraId="6F91A2EB" w14:textId="77777777" w:rsidR="00A22BF5" w:rsidRDefault="00383000">
      <w:pPr>
        <w:pStyle w:val="Heading3"/>
      </w:pPr>
      <w:bookmarkStart w:id="74" w:name="arm-template"/>
      <w:bookmarkEnd w:id="73"/>
      <w:r>
        <w:t>ARM template</w:t>
      </w:r>
    </w:p>
    <w:p w14:paraId="41241399" w14:textId="77777777" w:rsidR="00A22BF5" w:rsidRDefault="00383000">
      <w:r>
        <w:t xml:space="preserve">Azure provides a </w:t>
      </w:r>
      <w:hyperlink r:id="rId132" w:anchor="review-the-template">
        <w:r>
          <w:rPr>
            <w:rStyle w:val="Hyperlink"/>
          </w:rPr>
          <w:t>Quickstart document</w:t>
        </w:r>
      </w:hyperlink>
      <w:r>
        <w:t xml:space="preserve"> with a comprehensive ARM template for a Flexible Server deployment. We have also provided a straightforwar</w:t>
      </w:r>
      <w:r>
        <w:t xml:space="preserve">d </w:t>
      </w:r>
      <w:hyperlink r:id="rId133">
        <w:r>
          <w:rPr>
            <w:rStyle w:val="Hyperlink"/>
          </w:rPr>
          <w:t>basic template</w:t>
        </w:r>
      </w:hyperlink>
      <w:r>
        <w:t>. The Azure sample template requires additional parameters to run. It can be deployed with the New-</w:t>
      </w:r>
      <w:r>
        <w:t>AzResourceGroupDeployment PowerShell command in the Quickstart or the az deployment group create CLI command.</w:t>
      </w:r>
    </w:p>
    <w:p w14:paraId="2010A2BC" w14:textId="77777777" w:rsidR="00A22BF5" w:rsidRDefault="00383000">
      <w:pPr>
        <w:pStyle w:val="Heading2"/>
        <w:rPr>
          <w:rFonts w:hint="eastAsia"/>
        </w:rPr>
      </w:pPr>
      <w:bookmarkStart w:id="75" w:name="X6ce67eee84c88601c2fa42e02025b111379b866"/>
      <w:bookmarkStart w:id="76" w:name="_Toc103052737"/>
      <w:bookmarkEnd w:id="70"/>
      <w:bookmarkEnd w:id="74"/>
      <w:r>
        <w:t>Connect and query Azure Database for MySQL using MySQL Workbench</w:t>
      </w:r>
      <w:bookmarkEnd w:id="76"/>
    </w:p>
    <w:p w14:paraId="393FCB15" w14:textId="77777777" w:rsidR="00A22BF5" w:rsidRDefault="00383000">
      <w:r>
        <w:t>This section explains how to perform queries against Azure Database for MySQL Fle</w:t>
      </w:r>
      <w:r>
        <w:t>xible Server using MySQL Workbench, a UI-based management tool.</w:t>
      </w:r>
    </w:p>
    <w:p w14:paraId="5F5EB4BA" w14:textId="77777777" w:rsidR="00A22BF5" w:rsidRDefault="00383000">
      <w:pPr>
        <w:pStyle w:val="Heading3"/>
      </w:pPr>
      <w:bookmarkStart w:id="77" w:name="setup"/>
      <w:r>
        <w:t>Setup</w:t>
      </w:r>
    </w:p>
    <w:p w14:paraId="4F482414" w14:textId="77777777" w:rsidR="00A22BF5" w:rsidRDefault="00383000">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1D9CEB4F" w14:textId="77777777" w:rsidR="00A22BF5" w:rsidRDefault="00383000">
      <w:r>
        <w:t xml:space="preserve">Download MySQL Workbench from the </w:t>
      </w:r>
      <w:hyperlink r:id="rId134">
        <w:r>
          <w:rPr>
            <w:rStyle w:val="Hyperlink"/>
          </w:rPr>
          <w:t>MySQL Downloads.</w:t>
        </w:r>
      </w:hyperlink>
    </w:p>
    <w:p w14:paraId="27FBF996" w14:textId="77777777" w:rsidR="00A22BF5" w:rsidRDefault="00383000">
      <w:pPr>
        <w:pStyle w:val="Heading3"/>
      </w:pPr>
      <w:bookmarkStart w:id="78" w:name="instructions"/>
      <w:bookmarkEnd w:id="77"/>
      <w:r>
        <w:t>Instructions</w:t>
      </w:r>
    </w:p>
    <w:p w14:paraId="08A2B8B3" w14:textId="77777777" w:rsidR="00A22BF5" w:rsidRDefault="00383000">
      <w:r>
        <w:t xml:space="preserve">Explore the </w:t>
      </w:r>
      <w:hyperlink r:id="rId135">
        <w:r>
          <w:rPr>
            <w:rStyle w:val="Hyperlink"/>
          </w:rPr>
          <w:t>Use MySQL Workbench with A</w:t>
        </w:r>
        <w:r>
          <w:rPr>
            <w:rStyle w:val="Hyperlink"/>
          </w:rPr>
          <w:t>zure Database for MySQL Flexible Server</w:t>
        </w:r>
      </w:hyperlink>
      <w:r>
        <w:t xml:space="preserve"> article to perform the following activities:</w:t>
      </w:r>
    </w:p>
    <w:p w14:paraId="65947042" w14:textId="77777777" w:rsidR="00A22BF5" w:rsidRDefault="00383000" w:rsidP="00383000">
      <w:pPr>
        <w:numPr>
          <w:ilvl w:val="0"/>
          <w:numId w:val="25"/>
        </w:numPr>
      </w:pPr>
      <w:r>
        <w:t>Create a new database in the Flexible Server instance</w:t>
      </w:r>
    </w:p>
    <w:p w14:paraId="0AA38DE3" w14:textId="77777777" w:rsidR="00A22BF5" w:rsidRDefault="00383000" w:rsidP="00383000">
      <w:pPr>
        <w:numPr>
          <w:ilvl w:val="0"/>
          <w:numId w:val="25"/>
        </w:numPr>
      </w:pPr>
      <w:r>
        <w:t>Create, query, and update data in a table (inventory)</w:t>
      </w:r>
    </w:p>
    <w:p w14:paraId="3F87053F" w14:textId="77777777" w:rsidR="00A22BF5" w:rsidRDefault="00383000" w:rsidP="00383000">
      <w:pPr>
        <w:numPr>
          <w:ilvl w:val="0"/>
          <w:numId w:val="25"/>
        </w:numPr>
      </w:pPr>
      <w:r>
        <w:t>Delete records from the table</w:t>
      </w:r>
    </w:p>
    <w:p w14:paraId="39E11C2D" w14:textId="77777777" w:rsidR="00A22BF5" w:rsidRDefault="00383000">
      <w:r>
        <w:rPr>
          <w:noProof/>
        </w:rPr>
        <w:drawing>
          <wp:inline distT="0" distB="0" distL="0" distR="0" wp14:anchorId="310E5381" wp14:editId="0DA65734">
            <wp:extent cx="298383" cy="298383"/>
            <wp:effectExtent l="0" t="0" r="0" b="0"/>
            <wp:docPr id="31"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w:t>
      </w:r>
      <w:r>
        <w:t xml:space="preserve">MySQL Workbench can automatically initiate an SSL-secured connection to Azure Database for MySQL. However, it is recommended to use the </w:t>
      </w:r>
      <w:hyperlink r:id="rId136">
        <w:r>
          <w:rPr>
            <w:rStyle w:val="Hyperlink"/>
          </w:rPr>
          <w:t>SSL public certificate</w:t>
        </w:r>
      </w:hyperlink>
      <w:r>
        <w:t xml:space="preserve"> in the connection</w:t>
      </w:r>
      <w:r>
        <w:t xml:space="preserve">s. To bind the SSL public certificate to MySQL Workbench, choose the downloaded certificate file as the </w:t>
      </w:r>
      <w:r>
        <w:rPr>
          <w:b/>
          <w:bCs/>
        </w:rPr>
        <w:t>SSL CA File</w:t>
      </w:r>
      <w:r>
        <w:t xml:space="preserve"> on the </w:t>
      </w:r>
      <w:r>
        <w:rPr>
          <w:b/>
          <w:bCs/>
        </w:rPr>
        <w:t>SSL</w:t>
      </w:r>
      <w:r>
        <w:t xml:space="preserve"> tab.</w:t>
      </w:r>
    </w:p>
    <w:p w14:paraId="0C02BF78" w14:textId="77777777" w:rsidR="00A22BF5" w:rsidRDefault="00383000">
      <w:r>
        <w:rPr>
          <w:noProof/>
        </w:rPr>
        <w:drawing>
          <wp:inline distT="0" distB="0" distL="0" distR="0" wp14:anchorId="416C297A" wp14:editId="6D800103">
            <wp:extent cx="6400800" cy="4024992"/>
            <wp:effectExtent l="0" t="0" r="0" b="0"/>
            <wp:docPr id="32"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7"/>
                    <a:stretch>
                      <a:fillRect/>
                    </a:stretch>
                  </pic:blipFill>
                  <pic:spPr bwMode="auto">
                    <a:xfrm>
                      <a:off x="0" y="0"/>
                      <a:ext cx="6400800" cy="4024992"/>
                    </a:xfrm>
                    <a:prstGeom prst="rect">
                      <a:avLst/>
                    </a:prstGeom>
                    <a:noFill/>
                    <a:ln w="9525">
                      <a:noFill/>
                      <a:headEnd/>
                      <a:tailEnd/>
                    </a:ln>
                  </pic:spPr>
                </pic:pic>
              </a:graphicData>
            </a:graphic>
          </wp:inline>
        </w:drawing>
      </w:r>
    </w:p>
    <w:p w14:paraId="60781F41" w14:textId="77777777" w:rsidR="00A22BF5" w:rsidRDefault="00383000">
      <w:r>
        <w:t>Add the SSL CA file on the SSL tab of the Setup New Connection dialog box.</w:t>
      </w:r>
    </w:p>
    <w:p w14:paraId="7B53F772" w14:textId="77777777" w:rsidR="00A22BF5" w:rsidRDefault="00383000">
      <w:pPr>
        <w:pStyle w:val="Heading2"/>
        <w:rPr>
          <w:rFonts w:hint="eastAsia"/>
        </w:rPr>
      </w:pPr>
      <w:bookmarkStart w:id="79" w:name="Xe36db8afa8a6abf33f4126965740f2962427d89"/>
      <w:bookmarkStart w:id="80" w:name="_Toc103052738"/>
      <w:bookmarkEnd w:id="75"/>
      <w:bookmarkEnd w:id="78"/>
      <w:r>
        <w:t>Connect and query Azure Database for MySQL usin</w:t>
      </w:r>
      <w:r>
        <w:t>g the Azure CLI</w:t>
      </w:r>
      <w:bookmarkEnd w:id="80"/>
    </w:p>
    <w:p w14:paraId="5F48D3C3" w14:textId="77777777" w:rsidR="00A22BF5" w:rsidRDefault="00383000">
      <w:r>
        <w:t>Workbench is not the only method of running queries against your MySQL database. This section explains how to perform queries against Azure Database for MySQL Flexible Server using the Azure CLI and the az mysql flexible-server utilities an</w:t>
      </w:r>
      <w:r>
        <w:t xml:space="preserve">d references the steps in the </w:t>
      </w:r>
      <w:hyperlink r:id="rId138" w:anchor="create-a-database">
        <w:r>
          <w:rPr>
            <w:rStyle w:val="Hyperlink"/>
          </w:rPr>
          <w:t>Quickstart: Connect and query with Azure CLI with Azure Database for MySQL - Flexible Server</w:t>
        </w:r>
      </w:hyperlink>
      <w:r>
        <w:t xml:space="preserve"> article.</w:t>
      </w:r>
    </w:p>
    <w:p w14:paraId="07F0C9B8" w14:textId="77777777" w:rsidR="00A22BF5" w:rsidRDefault="00383000">
      <w:pPr>
        <w:pStyle w:val="Heading3"/>
      </w:pPr>
      <w:bookmarkStart w:id="81" w:name="setup-1"/>
      <w:r>
        <w:t>Setup</w:t>
      </w:r>
    </w:p>
    <w:p w14:paraId="3B773E35" w14:textId="77777777" w:rsidR="00A22BF5" w:rsidRDefault="00383000">
      <w:r>
        <w:t>Whi</w:t>
      </w:r>
      <w:r>
        <w:t xml:space="preserve">le the Azure article demonstrates how to provision a Flexible Server instance using the CLI, any of the presented provisioning methods in the </w:t>
      </w:r>
      <w:hyperlink w:anchor="create-a-flexible-server-database">
        <w:r>
          <w:rPr>
            <w:rStyle w:val="Hyperlink"/>
          </w:rPr>
          <w:t>Create a Flexible Server database</w:t>
        </w:r>
      </w:hyperlink>
      <w:r>
        <w:t xml:space="preserve"> section are possible.</w:t>
      </w:r>
    </w:p>
    <w:p w14:paraId="689A5117" w14:textId="77777777" w:rsidR="00A22BF5" w:rsidRDefault="00383000">
      <w:pPr>
        <w:pStyle w:val="Heading3"/>
      </w:pPr>
      <w:bookmarkStart w:id="82" w:name="instructions-1"/>
      <w:bookmarkEnd w:id="81"/>
      <w:r>
        <w:t>In</w:t>
      </w:r>
      <w:r>
        <w:t>structions</w:t>
      </w:r>
    </w:p>
    <w:p w14:paraId="0325D765" w14:textId="77777777" w:rsidR="00A22BF5" w:rsidRDefault="00383000">
      <w:r>
        <w:t>The Azure CLI supports running queries interactively via the az mysql flexible-server connect command, which is similar to running queries interactively against a MySQL instance through the MySQL CLI. It is also possible to run an individual SQL</w:t>
      </w:r>
      <w:r>
        <w:t xml:space="preserve"> query or a SQL file using the az mysql flexible-server execute command.</w:t>
      </w:r>
    </w:p>
    <w:p w14:paraId="5DC4F0B7" w14:textId="77777777" w:rsidR="00A22BF5" w:rsidRDefault="00383000">
      <w:r>
        <w:rPr>
          <w:noProof/>
        </w:rPr>
        <w:drawing>
          <wp:inline distT="0" distB="0" distL="0" distR="0" wp14:anchorId="62B3CC2B" wp14:editId="26AC8608">
            <wp:extent cx="298383" cy="298383"/>
            <wp:effectExtent l="0" t="0" r="0" b="0"/>
            <wp:docPr id="33"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se commands require the rdbms-connect CLI extension, which is automatically installed if it is not present. If permissions errors are encountered from the Azure Cloud Shell</w:t>
      </w:r>
      <w:r>
        <w:t>, execute the commands from a local installation of the Azure CLI.</w:t>
      </w:r>
    </w:p>
    <w:p w14:paraId="67539112" w14:textId="77777777" w:rsidR="00A22BF5" w:rsidRDefault="00383000">
      <w:r>
        <w:t>In addition to the queries in the document, it is also possible to run basic admin queries. The statements below create a new user analyst that can read data from all tables in newdatabase.</w:t>
      </w:r>
    </w:p>
    <w:p w14:paraId="0BF1424C" w14:textId="77777777" w:rsidR="00A22BF5" w:rsidRDefault="00383000">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41892085" w14:textId="77777777" w:rsidR="00A22BF5" w:rsidRDefault="00383000">
      <w:r>
        <w:t xml:space="preserve">The new analyst user can also connect to newdatabase in the Flexible </w:t>
      </w:r>
      <w:r>
        <w:t>Server instance. The new user can only query tables in newdatabase.</w:t>
      </w:r>
    </w:p>
    <w:p w14:paraId="44B17006" w14:textId="77777777" w:rsidR="00A22BF5" w:rsidRDefault="00383000">
      <w:r>
        <w:rPr>
          <w:noProof/>
        </w:rPr>
        <w:drawing>
          <wp:inline distT="0" distB="0" distL="0" distR="0" wp14:anchorId="439EB6C6" wp14:editId="3AD6A9EA">
            <wp:extent cx="6400800" cy="3282969"/>
            <wp:effectExtent l="0" t="0" r="0" b="0"/>
            <wp:docPr id="34"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39"/>
                    <a:stretch>
                      <a:fillRect/>
                    </a:stretch>
                  </pic:blipFill>
                  <pic:spPr bwMode="auto">
                    <a:xfrm>
                      <a:off x="0" y="0"/>
                      <a:ext cx="6400800" cy="3282969"/>
                    </a:xfrm>
                    <a:prstGeom prst="rect">
                      <a:avLst/>
                    </a:prstGeom>
                    <a:noFill/>
                    <a:ln w="9525">
                      <a:noFill/>
                      <a:headEnd/>
                      <a:tailEnd/>
                    </a:ln>
                  </pic:spPr>
                </pic:pic>
              </a:graphicData>
            </a:graphic>
          </wp:inline>
        </w:drawing>
      </w:r>
    </w:p>
    <w:p w14:paraId="66236A9F" w14:textId="77777777" w:rsidR="00A22BF5" w:rsidRDefault="00383000">
      <w:r>
        <w:t>This image demonstrates running queries against the Flexible Server instance using the Azure CLI.</w:t>
      </w:r>
    </w:p>
    <w:p w14:paraId="77BE4ACC" w14:textId="77777777" w:rsidR="00A22BF5" w:rsidRDefault="00383000">
      <w:r>
        <w:t xml:space="preserve">For more details on creating databases and users in Single Server and Flexible Server, consult </w:t>
      </w:r>
      <w:hyperlink r:id="rId140">
        <w:r>
          <w:rPr>
            <w:rStyle w:val="Hyperlink"/>
          </w:rPr>
          <w:t>this document.</w:t>
        </w:r>
      </w:hyperlink>
      <w:r>
        <w:t xml:space="preserve"> Note that it uses the mysql CLI.</w:t>
      </w:r>
    </w:p>
    <w:p w14:paraId="5A4869AC" w14:textId="77777777" w:rsidR="00A22BF5" w:rsidRDefault="00383000">
      <w:pPr>
        <w:pStyle w:val="Heading2"/>
        <w:rPr>
          <w:rFonts w:hint="eastAsia"/>
        </w:rPr>
      </w:pPr>
      <w:bookmarkStart w:id="83" w:name="language-support"/>
      <w:bookmarkStart w:id="84" w:name="_Toc103052739"/>
      <w:bookmarkEnd w:id="79"/>
      <w:bookmarkEnd w:id="82"/>
      <w:r>
        <w:t>Language suppor</w:t>
      </w:r>
      <w:r>
        <w:t>t</w:t>
      </w:r>
      <w:bookmarkEnd w:id="84"/>
    </w:p>
    <w:p w14:paraId="270AC52D" w14:textId="77777777" w:rsidR="00A22BF5" w:rsidRDefault="00383000">
      <w:r>
        <w:t>Once an editor is selected, the next step is to pick a development language or platform. Below are some quick links:</w:t>
      </w:r>
    </w:p>
    <w:p w14:paraId="633B1315" w14:textId="77777777" w:rsidR="00A22BF5" w:rsidRDefault="00383000">
      <w:hyperlink w:anchor="php">
        <w:r>
          <w:rPr>
            <w:rStyle w:val="Hyperlink"/>
          </w:rPr>
          <w:t>PHP</w:t>
        </w:r>
      </w:hyperlink>
    </w:p>
    <w:p w14:paraId="6C57EE42" w14:textId="77777777" w:rsidR="00A22BF5" w:rsidRDefault="00383000">
      <w:hyperlink w:anchor="java">
        <w:r>
          <w:rPr>
            <w:rStyle w:val="Hyperlink"/>
          </w:rPr>
          <w:t>Java</w:t>
        </w:r>
      </w:hyperlink>
    </w:p>
    <w:p w14:paraId="045C4DD2" w14:textId="77777777" w:rsidR="00A22BF5" w:rsidRDefault="00383000">
      <w:hyperlink w:anchor="python">
        <w:r>
          <w:rPr>
            <w:rStyle w:val="Hyperlink"/>
          </w:rPr>
          <w:t>Python</w:t>
        </w:r>
      </w:hyperlink>
    </w:p>
    <w:p w14:paraId="64221DDF" w14:textId="77777777" w:rsidR="00A22BF5" w:rsidRDefault="00383000">
      <w:hyperlink w:anchor="other-notable-languages-for-mysql-apps">
        <w:r>
          <w:rPr>
            <w:rStyle w:val="Hyperlink"/>
          </w:rPr>
          <w:t>Other notable languages for MySQL apps</w:t>
        </w:r>
      </w:hyperlink>
    </w:p>
    <w:p w14:paraId="0BE0D0C7" w14:textId="77777777" w:rsidR="00A22BF5" w:rsidRDefault="00383000">
      <w:pPr>
        <w:pStyle w:val="Heading3"/>
      </w:pPr>
      <w:bookmarkStart w:id="85" w:name="php"/>
      <w:r>
        <w:t>PHP</w:t>
      </w:r>
    </w:p>
    <w:p w14:paraId="4AB610D3" w14:textId="77777777" w:rsidR="00A22BF5" w:rsidRDefault="00383000">
      <w:r>
        <w:t>This section describes tools to interact with Azure Database for MySQL (Single Server and Flexible Server) through PHP.</w:t>
      </w:r>
    </w:p>
    <w:p w14:paraId="45B040C6" w14:textId="77777777" w:rsidR="00A22BF5" w:rsidRDefault="00383000">
      <w:pPr>
        <w:pStyle w:val="Heading4"/>
      </w:pPr>
      <w:bookmarkStart w:id="86" w:name="connect-and-query"/>
      <w:r>
        <w:t>Connect and query</w:t>
      </w:r>
    </w:p>
    <w:p w14:paraId="15B1C8C5" w14:textId="77777777" w:rsidR="00A22BF5" w:rsidRDefault="00383000">
      <w:pPr>
        <w:pStyle w:val="Heading5"/>
      </w:pPr>
      <w:bookmarkStart w:id="87" w:name="setup-2"/>
      <w:r>
        <w:t>Setup</w:t>
      </w:r>
    </w:p>
    <w:p w14:paraId="606FE310" w14:textId="77777777" w:rsidR="00A22BF5" w:rsidRDefault="00383000">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3F66D12D" w14:textId="77777777" w:rsidR="00A22BF5" w:rsidRDefault="00383000">
      <w:r>
        <w:t xml:space="preserve">Moreover, install PHP from the </w:t>
      </w:r>
      <w:hyperlink r:id="rId141">
        <w:r>
          <w:rPr>
            <w:rStyle w:val="Hyperlink"/>
          </w:rPr>
          <w:t>downloads page.</w:t>
        </w:r>
      </w:hyperlink>
      <w:r>
        <w:t xml:space="preserve"> These instruction</w:t>
      </w:r>
      <w:r>
        <w:t>s were tested with PHP 8.0.13 (any PHP 8.0 version should work).</w:t>
      </w:r>
    </w:p>
    <w:p w14:paraId="6673888E" w14:textId="77777777" w:rsidR="00A22BF5" w:rsidRDefault="00383000">
      <w:r>
        <w:t>The php.ini file needs to uncomment the extension=mysqli and extension=openssl lines for these steps to work.</w:t>
      </w:r>
    </w:p>
    <w:p w14:paraId="794AAE49" w14:textId="77777777" w:rsidR="00A22BF5" w:rsidRDefault="00383000">
      <w:r>
        <w:t>A text editor such as Visual Studio Code may also be useful.</w:t>
      </w:r>
    </w:p>
    <w:p w14:paraId="410D2CA4" w14:textId="77777777" w:rsidR="00A22BF5" w:rsidRDefault="00383000">
      <w:r>
        <w:t>Lastly, download the</w:t>
      </w:r>
      <w:r>
        <w:t xml:space="preserve"> </w:t>
      </w:r>
      <w:hyperlink r:id="rId142">
        <w:r>
          <w:rPr>
            <w:rStyle w:val="Hyperlink"/>
          </w:rPr>
          <w:t>connection certificate</w:t>
        </w:r>
      </w:hyperlink>
      <w:r>
        <w:t xml:space="preserve"> used for SSL connections with the MySQL Flexible Server instance. In these snippets, the certificate is saved to C:\Tools on Windows. Adjust this if nec</w:t>
      </w:r>
      <w:r>
        <w:t>essary.</w:t>
      </w:r>
    </w:p>
    <w:p w14:paraId="31766ED0" w14:textId="77777777" w:rsidR="00A22BF5" w:rsidRDefault="00383000">
      <w:pPr>
        <w:pStyle w:val="Heading5"/>
      </w:pPr>
      <w:bookmarkStart w:id="88" w:name="instructions-2"/>
      <w:bookmarkEnd w:id="87"/>
      <w:r>
        <w:t>Instructions</w:t>
      </w:r>
    </w:p>
    <w:p w14:paraId="2785F63C" w14:textId="77777777" w:rsidR="00A22BF5" w:rsidRDefault="00383000">
      <w:r>
        <w:t xml:space="preserve">Microsoft’s </w:t>
      </w:r>
      <w:hyperlink r:id="rId143">
        <w:r>
          <w:rPr>
            <w:rStyle w:val="Hyperlink"/>
          </w:rPr>
          <w:t>Quickstart guide</w:t>
        </w:r>
      </w:hyperlink>
      <w:r>
        <w:t xml:space="preserve"> performs standard CRUD operations against </w:t>
      </w:r>
      <w:r>
        <w:t>the MySQL instance from a console app. This document modifies the code segments from the guide to provide an encrypted connection to the Flexible Server instance.</w:t>
      </w:r>
    </w:p>
    <w:p w14:paraId="59441903" w14:textId="77777777" w:rsidR="00A22BF5" w:rsidRDefault="00383000">
      <w:r>
        <w:t>The first code snippet creates a table called Products with four columns, including a primary</w:t>
      </w:r>
      <w:r>
        <w:t xml:space="preserve"> key. Adjust the host, username (most likely sqlroot), password, and db_name (most likely newdatabase) parameters to the values used during provisioning. Moreover, adjust the certificate path in the mysqli_ssl_set() method.</w:t>
      </w:r>
    </w:p>
    <w:p w14:paraId="2480714B" w14:textId="77777777" w:rsidR="00A22BF5" w:rsidRDefault="00383000">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w:t>
      </w:r>
      <w:r>
        <w:rPr>
          <w:rStyle w:val="StringTok"/>
        </w:rPr>
        <w:t>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w:t>
      </w:r>
      <w:r>
        <w:rPr>
          <w:rStyle w:val="FunctionTok"/>
        </w:rPr>
        <w:t>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E86FE9E" w14:textId="77777777" w:rsidR="00A22BF5" w:rsidRDefault="00383000">
      <w:r>
        <w:t>Console output with the message Table created should be displayed.</w:t>
      </w:r>
    </w:p>
    <w:p w14:paraId="4BE2F254" w14:textId="77777777" w:rsidR="00A22BF5" w:rsidRDefault="00383000">
      <w:r>
        <w:t>The second code snippet uses the same logic to start and close an SSL-secured connection. This time, it leverages a prepared insert statement with bound parameters.</w:t>
      </w:r>
    </w:p>
    <w:p w14:paraId="5C774EF7" w14:textId="77777777" w:rsidR="00A22BF5" w:rsidRDefault="00383000">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w:t>
      </w:r>
      <w:r>
        <w:rPr>
          <w:rStyle w:val="StringTok"/>
        </w:rPr>
        <w:t>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w:t>
      </w:r>
      <w:r>
        <w:rPr>
          <w:rStyle w:val="FunctionTok"/>
        </w:rPr>
        <w:t>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81D3A63" w14:textId="77777777" w:rsidR="00A22BF5" w:rsidRDefault="00383000">
      <w:r>
        <w:t>The console output message Insert: Affected 1 rows should be displayed.</w:t>
      </w:r>
    </w:p>
    <w:p w14:paraId="4455CDF1" w14:textId="77777777" w:rsidR="00A22BF5" w:rsidRDefault="00383000">
      <w:r>
        <w:t>The third code snippet utilizes the mysqli_query() method, just like the first code snippet. However, it also utilizes the mysqli_fetch_assoc() method to parse the result set.</w:t>
      </w:r>
    </w:p>
    <w:p w14:paraId="2ACA788F" w14:textId="77777777" w:rsidR="00A22BF5" w:rsidRDefault="00383000">
      <w:pPr>
        <w:pStyle w:val="SourceCode"/>
      </w:pPr>
      <w:r>
        <w:rPr>
          <w:rStyle w:val="KeywordTok"/>
        </w:rPr>
        <w:t>&lt;?php</w:t>
      </w:r>
      <w:r>
        <w:br/>
      </w:r>
      <w:r>
        <w:rPr>
          <w:rStyle w:val="VariableTok"/>
        </w:rPr>
        <w:t>$h</w:t>
      </w:r>
      <w:r>
        <w:rPr>
          <w:rStyle w:val="VariableTok"/>
        </w:rPr>
        <w:t>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347FCFE8" w14:textId="77777777" w:rsidR="00A22BF5" w:rsidRDefault="00383000">
      <w:r>
        <w:t>PHP returns an array with the column values for the row inserted in the previous snippet.</w:t>
      </w:r>
    </w:p>
    <w:p w14:paraId="2657B579" w14:textId="77777777" w:rsidR="00A22BF5" w:rsidRDefault="00383000">
      <w:r>
        <w:t>The next snippet uses a prepared update statement with bound parameters. It modifies the Price column of the record.</w:t>
      </w:r>
    </w:p>
    <w:p w14:paraId="0DD9B3A8" w14:textId="77777777" w:rsidR="00A22BF5" w:rsidRDefault="00383000">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w:t>
      </w:r>
      <w:r>
        <w:rPr>
          <w:rStyle w:val="StringTok"/>
        </w:rPr>
        <w:t>.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w:t>
      </w:r>
      <w:r>
        <w:rPr>
          <w:rStyle w:val="StringTok"/>
        </w:rPr>
        <w:t>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3CDFF8E" w14:textId="77777777" w:rsidR="00A22BF5" w:rsidRDefault="00383000">
      <w:r>
        <w:t>After executing these commands, the message Update: Affected 1 rows should be displayed.</w:t>
      </w:r>
    </w:p>
    <w:p w14:paraId="40D1EE63" w14:textId="77777777" w:rsidR="00A22BF5" w:rsidRDefault="00383000">
      <w:r>
        <w:t>The final code snippet deletes a row from the table using the ProductName column value. It again uses a prepared statement with bound parameters.</w:t>
      </w:r>
    </w:p>
    <w:p w14:paraId="50B312EC" w14:textId="77777777" w:rsidR="00A22BF5" w:rsidRDefault="00383000">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w:t>
      </w:r>
      <w:r>
        <w:rPr>
          <w:rStyle w:val="VariableTok"/>
        </w:rPr>
        <w:t>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w:t>
      </w:r>
      <w:r>
        <w:rPr>
          <w:rStyle w:val="FunctionTok"/>
        </w:rPr>
        <w:t>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00E9C21A" w14:textId="77777777" w:rsidR="00A22BF5" w:rsidRDefault="00383000">
      <w:r>
        <w:t>Congratulations. An SSL-secured connection with F</w:t>
      </w:r>
      <w:r>
        <w:t>lexible Server was demonstrated, a table was created (DDL), and some CRUD operations were performed against that table (DML).</w:t>
      </w:r>
    </w:p>
    <w:p w14:paraId="22C8152C" w14:textId="77777777" w:rsidR="00A22BF5" w:rsidRDefault="00383000">
      <w:pPr>
        <w:pStyle w:val="Heading4"/>
      </w:pPr>
      <w:bookmarkStart w:id="89" w:name="application-connectors"/>
      <w:bookmarkEnd w:id="86"/>
      <w:bookmarkEnd w:id="88"/>
      <w:r>
        <w:t>Application connectors</w:t>
      </w:r>
    </w:p>
    <w:p w14:paraId="70E0F586" w14:textId="77777777" w:rsidR="00A22BF5" w:rsidRDefault="00383000">
      <w:r>
        <w:t>There are two major APIs to interact with MySQL in PHP:</w:t>
      </w:r>
    </w:p>
    <w:p w14:paraId="01381865" w14:textId="77777777" w:rsidR="00A22BF5" w:rsidRDefault="00383000" w:rsidP="00383000">
      <w:pPr>
        <w:numPr>
          <w:ilvl w:val="0"/>
          <w:numId w:val="26"/>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lications.</w:t>
      </w:r>
    </w:p>
    <w:p w14:paraId="600C9C8D" w14:textId="77777777" w:rsidR="00A22BF5" w:rsidRDefault="00383000" w:rsidP="00383000">
      <w:pPr>
        <w:numPr>
          <w:ilvl w:val="0"/>
          <w:numId w:val="26"/>
        </w:numPr>
      </w:pPr>
      <w:r>
        <w:rPr>
          <w:i/>
          <w:iCs/>
        </w:rPr>
        <w:t>PDO</w:t>
      </w:r>
      <w:r>
        <w:t xml:space="preserve">, or </w:t>
      </w:r>
      <w:r>
        <w:rPr>
          <w:i/>
          <w:iCs/>
        </w:rPr>
        <w:t>PHP Data Objects</w:t>
      </w:r>
      <w:r>
        <w:t>, allows applications to access databases in PHP thr</w:t>
      </w:r>
      <w:r>
        <w:t xml:space="preserve">ough abstractions, standardizing data access for different databases. PDO works with a database-specific driver, like </w:t>
      </w:r>
      <w:r>
        <w:rPr>
          <w:i/>
          <w:iCs/>
        </w:rPr>
        <w:t>PDO_MYSQL</w:t>
      </w:r>
      <w:r>
        <w:t>.</w:t>
      </w:r>
    </w:p>
    <w:p w14:paraId="5EDEC076" w14:textId="77777777" w:rsidR="00A22BF5" w:rsidRDefault="00383000">
      <w:r>
        <w:rPr>
          <w:noProof/>
        </w:rPr>
        <w:drawing>
          <wp:inline distT="0" distB="0" distL="0" distR="0" wp14:anchorId="584143A2" wp14:editId="5ACC7E95">
            <wp:extent cx="327258" cy="317633"/>
            <wp:effectExtent l="0" t="0" r="0" b="0"/>
            <wp:docPr id="35"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w:t>
      </w:r>
      <w:r>
        <w:t xml:space="preserve">he default backend library due to its more advanced features. </w:t>
      </w:r>
      <w:r>
        <w:rPr>
          <w:i/>
          <w:iCs/>
        </w:rPr>
        <w:t>mysqlnd</w:t>
      </w:r>
      <w:r>
        <w:t xml:space="preserve"> is the default backend provided with PHP.</w:t>
      </w:r>
    </w:p>
    <w:p w14:paraId="228A621C" w14:textId="77777777" w:rsidR="00A22BF5" w:rsidRDefault="00383000">
      <w:r>
        <w:t>Flexible Server and Single Server are compatible with all PHP client utilities for MySQL Community Edition.</w:t>
      </w:r>
    </w:p>
    <w:p w14:paraId="31E28D96" w14:textId="77777777" w:rsidR="00A22BF5" w:rsidRDefault="00383000">
      <w:pPr>
        <w:pStyle w:val="Heading4"/>
      </w:pPr>
      <w:bookmarkStart w:id="90" w:name="resources-1"/>
      <w:bookmarkEnd w:id="89"/>
      <w:r>
        <w:t>Resources</w:t>
      </w:r>
    </w:p>
    <w:p w14:paraId="5B5E7CEC" w14:textId="77777777" w:rsidR="00A22BF5" w:rsidRDefault="00383000" w:rsidP="00383000">
      <w:pPr>
        <w:numPr>
          <w:ilvl w:val="0"/>
          <w:numId w:val="27"/>
        </w:numPr>
      </w:pPr>
      <w:hyperlink r:id="rId145">
        <w:r>
          <w:rPr>
            <w:rStyle w:val="Hyperlink"/>
          </w:rPr>
          <w:t>Create a PHP web app in Azure App Service</w:t>
        </w:r>
      </w:hyperlink>
    </w:p>
    <w:p w14:paraId="52EB43DF" w14:textId="77777777" w:rsidR="00A22BF5" w:rsidRDefault="00383000" w:rsidP="00383000">
      <w:pPr>
        <w:numPr>
          <w:ilvl w:val="0"/>
          <w:numId w:val="27"/>
        </w:numPr>
      </w:pPr>
      <w:hyperlink r:id="rId146">
        <w:r>
          <w:rPr>
            <w:rStyle w:val="Hyperlink"/>
          </w:rPr>
          <w:t>Backend libraries for mysqli and PDO_MySQL</w:t>
        </w:r>
      </w:hyperlink>
    </w:p>
    <w:p w14:paraId="2697AF8F" w14:textId="77777777" w:rsidR="00A22BF5" w:rsidRDefault="00383000" w:rsidP="00383000">
      <w:pPr>
        <w:numPr>
          <w:ilvl w:val="0"/>
          <w:numId w:val="27"/>
        </w:numPr>
      </w:pPr>
      <w:hyperlink r:id="rId147">
        <w:r>
          <w:rPr>
            <w:rStyle w:val="Hyperlink"/>
          </w:rPr>
          <w:t xml:space="preserve">Introduction </w:t>
        </w:r>
        <w:r>
          <w:rPr>
            <w:rStyle w:val="Hyperlink"/>
          </w:rPr>
          <w:t>to PDO</w:t>
        </w:r>
      </w:hyperlink>
    </w:p>
    <w:p w14:paraId="2436C9DB" w14:textId="77777777" w:rsidR="00A22BF5" w:rsidRDefault="00383000" w:rsidP="00383000">
      <w:pPr>
        <w:numPr>
          <w:ilvl w:val="0"/>
          <w:numId w:val="27"/>
        </w:numPr>
      </w:pPr>
      <w:hyperlink r:id="rId148">
        <w:r>
          <w:rPr>
            <w:rStyle w:val="Hyperlink"/>
          </w:rPr>
          <w:t>PDO_MYSQL Reference</w:t>
        </w:r>
      </w:hyperlink>
    </w:p>
    <w:p w14:paraId="64EAA648" w14:textId="77777777" w:rsidR="00A22BF5" w:rsidRDefault="00383000" w:rsidP="00383000">
      <w:pPr>
        <w:numPr>
          <w:ilvl w:val="0"/>
          <w:numId w:val="27"/>
        </w:numPr>
      </w:pPr>
      <w:hyperlink r:id="rId149">
        <w:r>
          <w:rPr>
            <w:rStyle w:val="Hyperlink"/>
          </w:rPr>
          <w:t>Configure a PHP app for Azure App Service</w:t>
        </w:r>
      </w:hyperlink>
    </w:p>
    <w:p w14:paraId="18F9FC30" w14:textId="77777777" w:rsidR="00A22BF5" w:rsidRDefault="00383000" w:rsidP="00383000">
      <w:pPr>
        <w:numPr>
          <w:ilvl w:val="0"/>
          <w:numId w:val="27"/>
        </w:numPr>
      </w:pPr>
      <w:r>
        <w:t xml:space="preserve">The </w:t>
      </w:r>
      <w:hyperlink r:id="rId150">
        <w:r>
          <w:rPr>
            <w:rStyle w:val="Hyperlink"/>
          </w:rPr>
          <w:t>php.ini directives</w:t>
        </w:r>
      </w:hyperlink>
      <w:r>
        <w:t xml:space="preserve"> allow for the customization of the PHP environment.</w:t>
      </w:r>
    </w:p>
    <w:p w14:paraId="494C83B8" w14:textId="77777777" w:rsidR="00A22BF5" w:rsidRDefault="00383000">
      <w:pPr>
        <w:pStyle w:val="Heading3"/>
      </w:pPr>
      <w:bookmarkStart w:id="91" w:name="java"/>
      <w:bookmarkEnd w:id="85"/>
      <w:bookmarkEnd w:id="90"/>
      <w:r>
        <w:t>Java</w:t>
      </w:r>
    </w:p>
    <w:p w14:paraId="17661239" w14:textId="77777777" w:rsidR="00A22BF5" w:rsidRDefault="00383000">
      <w:r>
        <w:t>This section describes tools to interact with Azure Database for MySQL Flexible Server through Java.</w:t>
      </w:r>
    </w:p>
    <w:p w14:paraId="41D5C928" w14:textId="77777777" w:rsidR="00A22BF5" w:rsidRDefault="00383000">
      <w:pPr>
        <w:pStyle w:val="Heading4"/>
      </w:pPr>
      <w:bookmarkStart w:id="92" w:name="connect-and-query-1"/>
      <w:r>
        <w:t>Connect and query</w:t>
      </w:r>
    </w:p>
    <w:p w14:paraId="4192E311" w14:textId="77777777" w:rsidR="00A22BF5" w:rsidRDefault="00383000">
      <w:r>
        <w:t xml:space="preserve">Refer </w:t>
      </w:r>
      <w:r>
        <w:t xml:space="preserve">to the </w:t>
      </w:r>
      <w:hyperlink r:id="rId151">
        <w:r>
          <w:rPr>
            <w:rStyle w:val="Hyperlink"/>
          </w:rPr>
          <w:t>Quickstart: Use Java and JDBC with Azure Database for MySQL</w:t>
        </w:r>
      </w:hyperlink>
    </w:p>
    <w:p w14:paraId="3B1DCD5B" w14:textId="77777777" w:rsidR="00A22BF5" w:rsidRDefault="00383000">
      <w:pPr>
        <w:pStyle w:val="Heading4"/>
      </w:pPr>
      <w:bookmarkStart w:id="93" w:name="application-connectors-1"/>
      <w:bookmarkEnd w:id="92"/>
      <w:r>
        <w:t>Application connectors</w:t>
      </w:r>
    </w:p>
    <w:p w14:paraId="015BEF29" w14:textId="77777777" w:rsidR="00A22BF5" w:rsidRDefault="00383000">
      <w:r>
        <w:rPr>
          <w:i/>
          <w:iCs/>
        </w:rPr>
        <w:t>MySQL Connector/J</w:t>
      </w:r>
      <w:r>
        <w:t xml:space="preserve"> is a JDBC-compatible API that natively implements the M</w:t>
      </w:r>
      <w:r>
        <w:t xml:space="preserve">ySQL protocol in Java, rather than utilizing client libraries. The Connect and Query sample does not directly utilize </w:t>
      </w:r>
      <w:r>
        <w:rPr>
          <w:i/>
          <w:iCs/>
        </w:rPr>
        <w:t>MySQL Connector/J</w:t>
      </w:r>
      <w:r>
        <w:t>, but Microsoft provides a sample that uses this technology.</w:t>
      </w:r>
    </w:p>
    <w:p w14:paraId="3EF295DE" w14:textId="77777777" w:rsidR="00A22BF5" w:rsidRDefault="00383000">
      <w:r>
        <w:t xml:space="preserve">Developers use persistence frameworks like Spring Data JPA to accelerate development. They can focus on the application business logic, not basic database communication.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7B6C324C" w14:textId="77777777" w:rsidR="00A22BF5" w:rsidRDefault="00383000">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52">
        <w:r>
          <w:rPr>
            <w:rStyle w:val="Hyperlink"/>
          </w:rPr>
          <w:t>MySQL drivers and management tools compatible with Azure Database for MySQL</w:t>
        </w:r>
      </w:hyperlink>
      <w:r>
        <w:t xml:space="preserve"> article for more information about drivers compatible with Single Server.</w:t>
      </w:r>
    </w:p>
    <w:p w14:paraId="00D29250" w14:textId="77777777" w:rsidR="00A22BF5" w:rsidRDefault="00383000">
      <w:pPr>
        <w:pStyle w:val="Heading4"/>
      </w:pPr>
      <w:bookmarkStart w:id="94" w:name="resources-2"/>
      <w:bookmarkEnd w:id="93"/>
      <w:r>
        <w:t>Resources</w:t>
      </w:r>
    </w:p>
    <w:p w14:paraId="2943AE8D" w14:textId="77777777" w:rsidR="00A22BF5" w:rsidRDefault="00383000" w:rsidP="00383000">
      <w:pPr>
        <w:numPr>
          <w:ilvl w:val="0"/>
          <w:numId w:val="28"/>
        </w:numPr>
      </w:pPr>
      <w:hyperlink r:id="rId153">
        <w:r>
          <w:rPr>
            <w:rStyle w:val="Hyperlink"/>
          </w:rPr>
          <w:t>MySQL Connector/J Introduction</w:t>
        </w:r>
      </w:hyperlink>
    </w:p>
    <w:p w14:paraId="248C2680" w14:textId="77777777" w:rsidR="00A22BF5" w:rsidRDefault="00383000" w:rsidP="00383000">
      <w:pPr>
        <w:numPr>
          <w:ilvl w:val="0"/>
          <w:numId w:val="28"/>
        </w:numPr>
      </w:pPr>
      <w:r>
        <w:t>MySQL Connector/J Microsoft Samples</w:t>
      </w:r>
    </w:p>
    <w:p w14:paraId="2FADC239" w14:textId="77777777" w:rsidR="00A22BF5" w:rsidRDefault="00383000" w:rsidP="00383000">
      <w:pPr>
        <w:numPr>
          <w:ilvl w:val="1"/>
          <w:numId w:val="29"/>
        </w:numPr>
      </w:pPr>
      <w:hyperlink r:id="rId154">
        <w:r>
          <w:rPr>
            <w:rStyle w:val="Hyperlink"/>
          </w:rPr>
          <w:t>Flexible Server</w:t>
        </w:r>
      </w:hyperlink>
    </w:p>
    <w:p w14:paraId="3800CC01" w14:textId="77777777" w:rsidR="00A22BF5" w:rsidRDefault="00383000" w:rsidP="00383000">
      <w:pPr>
        <w:numPr>
          <w:ilvl w:val="1"/>
          <w:numId w:val="29"/>
        </w:numPr>
      </w:pPr>
      <w:hyperlink r:id="rId155">
        <w:r>
          <w:rPr>
            <w:rStyle w:val="Hyperlink"/>
          </w:rPr>
          <w:t>Single Server</w:t>
        </w:r>
      </w:hyperlink>
    </w:p>
    <w:p w14:paraId="119F028B" w14:textId="77777777" w:rsidR="00A22BF5" w:rsidRDefault="00383000" w:rsidP="00383000">
      <w:pPr>
        <w:numPr>
          <w:ilvl w:val="0"/>
          <w:numId w:val="28"/>
        </w:numPr>
      </w:pPr>
      <w:hyperlink r:id="rId156">
        <w:r>
          <w:rPr>
            <w:rStyle w:val="Hyperlink"/>
          </w:rPr>
          <w:t>Introduction to Spring Data JPA</w:t>
        </w:r>
      </w:hyperlink>
    </w:p>
    <w:p w14:paraId="1C3144E6" w14:textId="77777777" w:rsidR="00A22BF5" w:rsidRDefault="00383000" w:rsidP="00383000">
      <w:pPr>
        <w:numPr>
          <w:ilvl w:val="0"/>
          <w:numId w:val="28"/>
        </w:numPr>
      </w:pPr>
      <w:hyperlink r:id="rId157">
        <w:r>
          <w:rPr>
            <w:rStyle w:val="Hyperlink"/>
          </w:rPr>
          <w:t>Hibernate ORM</w:t>
        </w:r>
      </w:hyperlink>
    </w:p>
    <w:p w14:paraId="292CDA16" w14:textId="77777777" w:rsidR="00A22BF5" w:rsidRDefault="00383000">
      <w:pPr>
        <w:pStyle w:val="Heading4"/>
      </w:pPr>
      <w:bookmarkStart w:id="95" w:name="tooling"/>
      <w:bookmarkEnd w:id="94"/>
      <w:r>
        <w:t>Tooling</w:t>
      </w:r>
    </w:p>
    <w:p w14:paraId="38B7501D" w14:textId="77777777" w:rsidR="00A22BF5" w:rsidRDefault="00383000">
      <w:pPr>
        <w:pStyle w:val="Heading5"/>
      </w:pPr>
      <w:bookmarkStart w:id="96" w:name="intellij-idea"/>
      <w:r>
        <w:t>IntelliJ IDEA</w:t>
      </w:r>
    </w:p>
    <w:p w14:paraId="6B89455E" w14:textId="77777777" w:rsidR="00A22BF5" w:rsidRDefault="00383000">
      <w:r>
        <w:t>Currently, S</w:t>
      </w:r>
      <w:r>
        <w:t>ingle Server is supported.</w:t>
      </w:r>
    </w:p>
    <w:p w14:paraId="0C372961" w14:textId="77777777" w:rsidR="00A22BF5" w:rsidRDefault="00383000">
      <w:pPr>
        <w:pStyle w:val="Heading5"/>
      </w:pPr>
      <w:bookmarkStart w:id="97" w:name="eclipse"/>
      <w:bookmarkEnd w:id="96"/>
      <w:r>
        <w:t>Eclipse</w:t>
      </w:r>
    </w:p>
    <w:p w14:paraId="3B3B1607" w14:textId="77777777" w:rsidR="00A22BF5" w:rsidRDefault="00383000">
      <w:r>
        <w:t>Eclipse is another popular IDE for Java development. It supports extensions for enterprise Java development, including powerful utilities for Spring applications. Moreover, through the Azure Toolkit for Eclipse, developer</w:t>
      </w:r>
      <w:r>
        <w:t>s can quickly deploy their applications to Azure directly from Eclipse.</w:t>
      </w:r>
    </w:p>
    <w:p w14:paraId="64C8CF53" w14:textId="77777777" w:rsidR="00A22BF5" w:rsidRDefault="00383000">
      <w:r>
        <w:rPr>
          <w:b/>
          <w:bCs/>
        </w:rPr>
        <w:t>Tool-Specific Resources</w:t>
      </w:r>
    </w:p>
    <w:p w14:paraId="06C6999E" w14:textId="77777777" w:rsidR="00A22BF5" w:rsidRDefault="00383000" w:rsidP="00383000">
      <w:pPr>
        <w:numPr>
          <w:ilvl w:val="0"/>
          <w:numId w:val="30"/>
        </w:numPr>
      </w:pPr>
      <w:hyperlink r:id="rId158">
        <w:r>
          <w:rPr>
            <w:rStyle w:val="Hyperlink"/>
          </w:rPr>
          <w:t>Installing the Azure Toolkit for Eclipse</w:t>
        </w:r>
      </w:hyperlink>
    </w:p>
    <w:p w14:paraId="0BFFFC8C" w14:textId="77777777" w:rsidR="00A22BF5" w:rsidRDefault="00383000" w:rsidP="00383000">
      <w:pPr>
        <w:numPr>
          <w:ilvl w:val="0"/>
          <w:numId w:val="30"/>
        </w:numPr>
      </w:pPr>
      <w:hyperlink r:id="rId159">
        <w:r>
          <w:rPr>
            <w:rStyle w:val="Hyperlink"/>
          </w:rPr>
          <w:t>Create a Hello World web app for Azure App Service using Eclipse</w:t>
        </w:r>
      </w:hyperlink>
    </w:p>
    <w:p w14:paraId="76883889" w14:textId="77777777" w:rsidR="00A22BF5" w:rsidRDefault="00383000">
      <w:pPr>
        <w:pStyle w:val="Heading5"/>
      </w:pPr>
      <w:bookmarkStart w:id="98" w:name="maven"/>
      <w:bookmarkEnd w:id="97"/>
      <w:r>
        <w:t>Maven</w:t>
      </w:r>
    </w:p>
    <w:p w14:paraId="62EDCA04" w14:textId="77777777" w:rsidR="00A22BF5" w:rsidRDefault="00383000">
      <w:r>
        <w:t>Maven improves the productivity of Java developers by managing builds, dependencies, relea</w:t>
      </w:r>
      <w:r>
        <w:t>ses, documentation, and more. Maven projects are created from archetypes. Microsoft provides the Maven Plugins for Azure to help Java developers work with Azure Functions, Azure App Service, and Azure Spring Cloud from their Maven workflows.</w:t>
      </w:r>
    </w:p>
    <w:p w14:paraId="576BEB2C" w14:textId="77777777" w:rsidR="00A22BF5" w:rsidRDefault="00383000">
      <w:r>
        <w:rPr>
          <w:noProof/>
        </w:rPr>
        <w:drawing>
          <wp:inline distT="0" distB="0" distL="0" distR="0" wp14:anchorId="72210712" wp14:editId="781941C9">
            <wp:extent cx="298383" cy="298383"/>
            <wp:effectExtent l="0" t="0" r="0" b="0"/>
            <wp:docPr id="36"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Applic</w:t>
      </w:r>
      <w:r>
        <w:t xml:space="preserve">ation patterns with Azure Functions, Azure App Service, and Azure Spring Cloud are addressed in the </w:t>
      </w:r>
      <w:hyperlink w:anchor="end-to-end-application-development">
        <w:r>
          <w:rPr>
            <w:rStyle w:val="Hyperlink"/>
          </w:rPr>
          <w:t>04 / End to End application development</w:t>
        </w:r>
      </w:hyperlink>
      <w:r>
        <w:t xml:space="preserve"> story.</w:t>
      </w:r>
    </w:p>
    <w:p w14:paraId="6229CA27" w14:textId="77777777" w:rsidR="00A22BF5" w:rsidRDefault="00383000">
      <w:r>
        <w:rPr>
          <w:b/>
          <w:bCs/>
        </w:rPr>
        <w:t>Tool-Specific Resources</w:t>
      </w:r>
    </w:p>
    <w:p w14:paraId="783D2BD5" w14:textId="77777777" w:rsidR="00A22BF5" w:rsidRDefault="00383000" w:rsidP="00383000">
      <w:pPr>
        <w:numPr>
          <w:ilvl w:val="0"/>
          <w:numId w:val="31"/>
        </w:numPr>
      </w:pPr>
      <w:hyperlink r:id="rId160">
        <w:r>
          <w:rPr>
            <w:rStyle w:val="Hyperlink"/>
          </w:rPr>
          <w:t>Azure for Java developer documentation</w:t>
        </w:r>
      </w:hyperlink>
    </w:p>
    <w:p w14:paraId="5DC77945" w14:textId="77777777" w:rsidR="00A22BF5" w:rsidRDefault="00383000" w:rsidP="00383000">
      <w:pPr>
        <w:numPr>
          <w:ilvl w:val="0"/>
          <w:numId w:val="31"/>
        </w:numPr>
      </w:pPr>
      <w:hyperlink r:id="rId161">
        <w:r>
          <w:rPr>
            <w:rStyle w:val="Hyperlink"/>
          </w:rPr>
          <w:t>Maven Introduction</w:t>
        </w:r>
      </w:hyperlink>
    </w:p>
    <w:p w14:paraId="488445AD" w14:textId="77777777" w:rsidR="00A22BF5" w:rsidRDefault="00383000" w:rsidP="00383000">
      <w:pPr>
        <w:numPr>
          <w:ilvl w:val="0"/>
          <w:numId w:val="31"/>
        </w:numPr>
      </w:pPr>
      <w:hyperlink r:id="rId162">
        <w:r>
          <w:rPr>
            <w:rStyle w:val="Hyperlink"/>
          </w:rPr>
          <w:t>Develop Java web app on Azure using Maven (App Service)</w:t>
        </w:r>
      </w:hyperlink>
    </w:p>
    <w:p w14:paraId="1571D01F" w14:textId="77777777" w:rsidR="00A22BF5" w:rsidRDefault="00383000" w:rsidP="00383000">
      <w:pPr>
        <w:numPr>
          <w:ilvl w:val="0"/>
          <w:numId w:val="31"/>
        </w:numPr>
      </w:pPr>
      <w:hyperlink r:id="rId163">
        <w:r>
          <w:rPr>
            <w:rStyle w:val="Hyperlink"/>
          </w:rPr>
          <w:t>Deploy Spring microservices to Azure (Spring Cloud)</w:t>
        </w:r>
      </w:hyperlink>
    </w:p>
    <w:p w14:paraId="4A49F9AC" w14:textId="77777777" w:rsidR="00A22BF5" w:rsidRDefault="00383000" w:rsidP="00383000">
      <w:pPr>
        <w:numPr>
          <w:ilvl w:val="0"/>
          <w:numId w:val="31"/>
        </w:numPr>
      </w:pPr>
      <w:hyperlink r:id="rId164">
        <w:r>
          <w:rPr>
            <w:rStyle w:val="Hyperlink"/>
          </w:rPr>
          <w:t>Develop Java serverless Functions on Azure using Maven</w:t>
        </w:r>
      </w:hyperlink>
    </w:p>
    <w:p w14:paraId="12FC0F1C" w14:textId="77777777" w:rsidR="00A22BF5" w:rsidRDefault="00383000">
      <w:pPr>
        <w:pStyle w:val="Heading3"/>
      </w:pPr>
      <w:bookmarkStart w:id="99" w:name="python"/>
      <w:bookmarkEnd w:id="91"/>
      <w:bookmarkEnd w:id="95"/>
      <w:bookmarkEnd w:id="98"/>
      <w:r>
        <w:t>Python</w:t>
      </w:r>
    </w:p>
    <w:p w14:paraId="6ADC4D8E" w14:textId="77777777" w:rsidR="00A22BF5" w:rsidRDefault="00383000">
      <w:r>
        <w:t>This section describes tools to interact with Azure Database for MySQL (Single Server and Flexible Server) through Python.</w:t>
      </w:r>
    </w:p>
    <w:p w14:paraId="20983D1E" w14:textId="77777777" w:rsidR="00A22BF5" w:rsidRDefault="00383000">
      <w:pPr>
        <w:pStyle w:val="Heading4"/>
      </w:pPr>
      <w:bookmarkStart w:id="100" w:name="connect-and-query-2"/>
      <w:r>
        <w:t>Connect and query</w:t>
      </w:r>
    </w:p>
    <w:p w14:paraId="0B6D7D8C" w14:textId="77777777" w:rsidR="00A22BF5" w:rsidRDefault="00383000">
      <w:pPr>
        <w:pStyle w:val="Heading5"/>
      </w:pPr>
      <w:bookmarkStart w:id="101" w:name="setup-3"/>
      <w:r>
        <w:t>Setup</w:t>
      </w:r>
    </w:p>
    <w:p w14:paraId="02760894" w14:textId="77777777" w:rsidR="00A22BF5" w:rsidRDefault="00383000">
      <w:r>
        <w:t>This section will demonstrate how to query Azure Database for MySQL Flexible Server using the mysql-connector</w:t>
      </w:r>
      <w:r>
        <w:t>-python library on Python 3.</w:t>
      </w:r>
    </w:p>
    <w:p w14:paraId="0533C965" w14:textId="77777777" w:rsidR="00A22BF5" w:rsidRDefault="00383000">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2EC1E0F1" w14:textId="77777777" w:rsidR="00A22BF5" w:rsidRDefault="00383000">
      <w:r>
        <w:t>Moreover, install Python 3.7 or above fro</w:t>
      </w:r>
      <w:r>
        <w:t xml:space="preserve">m the </w:t>
      </w:r>
      <w:hyperlink r:id="rId165">
        <w:r>
          <w:rPr>
            <w:rStyle w:val="Hyperlink"/>
          </w:rPr>
          <w:t>Downloads page</w:t>
        </w:r>
      </w:hyperlink>
      <w:r>
        <w:t>. This sample was tested using Python 3.8.</w:t>
      </w:r>
    </w:p>
    <w:p w14:paraId="5EDF3F54" w14:textId="77777777" w:rsidR="00A22BF5" w:rsidRDefault="00383000">
      <w:r>
        <w:t>A text editor like Visual Studio Code will greatly help.</w:t>
      </w:r>
    </w:p>
    <w:p w14:paraId="358D568A" w14:textId="77777777" w:rsidR="00A22BF5" w:rsidRDefault="00383000">
      <w:r>
        <w:t>Though a Python Virtual Environment is unnecessary for the sample to run, using one</w:t>
      </w:r>
      <w:r>
        <w:t xml:space="preserve"> will avoid conflicts with packages installed globally on the development system. The commands below will create a Virtual Environment called venv and activate it on Windows. Instructions will differ for other OS.</w:t>
      </w:r>
    </w:p>
    <w:p w14:paraId="0A3DC633" w14:textId="77777777" w:rsidR="00A22BF5" w:rsidRDefault="00383000">
      <w:pPr>
        <w:pStyle w:val="SourceCode"/>
      </w:pPr>
      <w:r>
        <w:t>python -m venv venv</w:t>
      </w:r>
      <w:r>
        <w:br/>
        <w:t>.\venv\Scripts\activat</w:t>
      </w:r>
      <w:r>
        <w:t>e</w:t>
      </w:r>
    </w:p>
    <w:p w14:paraId="7EE952BD" w14:textId="77777777" w:rsidR="00A22BF5" w:rsidRDefault="00383000">
      <w:pPr>
        <w:pStyle w:val="Heading5"/>
      </w:pPr>
      <w:bookmarkStart w:id="102" w:name="instructions-3"/>
      <w:bookmarkEnd w:id="101"/>
      <w:r>
        <w:t>Instructions</w:t>
      </w:r>
    </w:p>
    <w:p w14:paraId="5818100C" w14:textId="77777777" w:rsidR="00A22BF5" w:rsidRDefault="00383000">
      <w:r>
        <w:t xml:space="preserve">This section is based on </w:t>
      </w:r>
      <w:hyperlink r:id="rId166">
        <w:r>
          <w:rPr>
            <w:rStyle w:val="Hyperlink"/>
          </w:rPr>
          <w:t>Microsoft’s sample</w:t>
        </w:r>
      </w:hyperlink>
      <w:r>
        <w:t>.</w:t>
      </w:r>
    </w:p>
    <w:p w14:paraId="2E2C9213" w14:textId="77777777" w:rsidR="00A22BF5" w:rsidRDefault="00383000">
      <w:r>
        <w:t>The first code snippet creates a table, inventory, with three columns. It uses raw queries to create the in</w:t>
      </w:r>
      <w:r>
        <w:t>ventory table and insert three rows. If the snippet succeeds, the following output will be displayed.</w:t>
      </w:r>
    </w:p>
    <w:p w14:paraId="7EECA416" w14:textId="77777777" w:rsidR="00A22BF5" w:rsidRDefault="00383000">
      <w:pPr>
        <w:pStyle w:val="SourceCode"/>
      </w:pPr>
      <w:r>
        <w:rPr>
          <w:rStyle w:val="NormalTok"/>
        </w:rPr>
        <w:t>Connection established</w:t>
      </w:r>
      <w:r>
        <w:br/>
      </w:r>
      <w:r>
        <w:rPr>
          <w:rStyle w:val="NormalTok"/>
        </w:rPr>
        <w:t>Finished dropping table (</w:t>
      </w:r>
      <w:r>
        <w:rPr>
          <w:rStyle w:val="ControlFlowTok"/>
        </w:rPr>
        <w:t>if</w:t>
      </w:r>
      <w:r>
        <w:rPr>
          <w:rStyle w:val="NormalTok"/>
        </w:rPr>
        <w:t xml:space="preserve"> existed).</w:t>
      </w:r>
      <w:r>
        <w:br/>
      </w:r>
      <w:r>
        <w:rPr>
          <w:rStyle w:val="NormalTok"/>
        </w:rPr>
        <w:t>Finished creating table.</w:t>
      </w:r>
      <w:r>
        <w:br/>
      </w:r>
      <w:r>
        <w:rPr>
          <w:rStyle w:val="NormalTok"/>
        </w:rPr>
        <w:t xml:space="preserve">Inserted </w:t>
      </w:r>
      <w:r>
        <w:rPr>
          <w:rStyle w:val="DecValTok"/>
        </w:rPr>
        <w:t>1</w:t>
      </w:r>
      <w:r>
        <w:rPr>
          <w:rStyle w:val="NormalTok"/>
        </w:rPr>
        <w:t xml:space="preserve"> row(s) of data.</w:t>
      </w:r>
      <w:r>
        <w:br/>
      </w:r>
      <w:r>
        <w:rPr>
          <w:rStyle w:val="NormalTok"/>
        </w:rPr>
        <w:t xml:space="preserve">Inserted </w:t>
      </w:r>
      <w:r>
        <w:rPr>
          <w:rStyle w:val="DecValTok"/>
        </w:rPr>
        <w:t>1</w:t>
      </w:r>
      <w:r>
        <w:rPr>
          <w:rStyle w:val="NormalTok"/>
        </w:rPr>
        <w:t xml:space="preserve"> row(s) of data.</w:t>
      </w:r>
      <w:r>
        <w:br/>
      </w:r>
      <w:r>
        <w:rPr>
          <w:rStyle w:val="NormalTok"/>
        </w:rPr>
        <w:t xml:space="preserve">Inserted </w:t>
      </w:r>
      <w:r>
        <w:rPr>
          <w:rStyle w:val="DecValTok"/>
        </w:rPr>
        <w:t>1</w:t>
      </w:r>
      <w:r>
        <w:rPr>
          <w:rStyle w:val="NormalTok"/>
        </w:rPr>
        <w:t xml:space="preserve"> row</w:t>
      </w:r>
      <w:r>
        <w:rPr>
          <w:rStyle w:val="NormalTok"/>
        </w:rPr>
        <w:t>(s) of data.</w:t>
      </w:r>
      <w:r>
        <w:br/>
      </w:r>
      <w:r>
        <w:rPr>
          <w:rStyle w:val="NormalTok"/>
        </w:rPr>
        <w:t>Done.</w:t>
      </w:r>
    </w:p>
    <w:p w14:paraId="575FE13E" w14:textId="77777777" w:rsidR="00A22BF5" w:rsidRDefault="00383000">
      <w:r>
        <w:rPr>
          <w:noProof/>
        </w:rPr>
        <w:drawing>
          <wp:inline distT="0" distB="0" distL="0" distR="0" wp14:anchorId="7BFDACC9" wp14:editId="4DDA8318">
            <wp:extent cx="298383" cy="298383"/>
            <wp:effectExtent l="0" t="0" r="0" b="0"/>
            <wp:docPr id="37"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 sample establishes an SSL connection with the MySQL instance. Use the statement below (placed before cursor and conn are closed) to validate the use of SSL.</w:t>
      </w:r>
    </w:p>
    <w:p w14:paraId="1450EE1A" w14:textId="77777777" w:rsidR="00A22BF5" w:rsidRDefault="00383000">
      <w:pPr>
        <w:pStyle w:val="SourceCode"/>
      </w:pPr>
      <w:r>
        <w:rPr>
          <w:rStyle w:val="NormalTok"/>
        </w:rPr>
        <w:t>cursor.execute(</w:t>
      </w:r>
      <w:r>
        <w:rPr>
          <w:rStyle w:val="StringTok"/>
        </w:rPr>
        <w:t>"SHOW STATUS LIKE 'Ssl_cipher'"</w:t>
      </w:r>
      <w:r>
        <w:rPr>
          <w:rStyle w:val="NormalTok"/>
        </w:rPr>
        <w:t>)</w:t>
      </w:r>
      <w:r>
        <w:br/>
      </w:r>
      <w:r>
        <w:rPr>
          <w:rStyle w:val="BuiltInTok"/>
        </w:rPr>
        <w:t>print</w:t>
      </w:r>
      <w:r>
        <w:rPr>
          <w:rStyle w:val="NormalTok"/>
        </w:rPr>
        <w:t>(cursor.fetchone())</w:t>
      </w:r>
    </w:p>
    <w:p w14:paraId="7FCB2878" w14:textId="77777777" w:rsidR="00A22BF5" w:rsidRDefault="00383000">
      <w:r>
        <w:t xml:space="preserve">It is recommended to bind the </w:t>
      </w:r>
      <w:hyperlink r:id="rId167">
        <w:r>
          <w:rPr>
            <w:rStyle w:val="Hyperlink"/>
          </w:rPr>
          <w:t>SSL public certificate</w:t>
        </w:r>
      </w:hyperlink>
      <w:r>
        <w:t xml:space="preserve"> with connections to Flexible Server. Download the public certific</w:t>
      </w:r>
      <w:r>
        <w:t>ate to a location on the development machine (such as C:\Tools). Then, edit the config dictionary to add the ssl_ca key and the file path of the certificate as the value.</w:t>
      </w:r>
    </w:p>
    <w:p w14:paraId="2FDC794F" w14:textId="77777777" w:rsidR="00A22BF5" w:rsidRDefault="00383000">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w:t>
      </w:r>
      <w:r>
        <w:rPr>
          <w:rStyle w:val="StringTok"/>
        </w:rPr>
        <w:t>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38268CF6" w14:textId="77777777" w:rsidR="00A22BF5" w:rsidRDefault="00383000">
      <w:r>
        <w:t>The second code snippet connects to the MySQL instance and executes a raw query to SELECT all rows from the inventory table. This time, it uses the fetchal</w:t>
      </w:r>
      <w:r>
        <w:t>l() method to parse the result set into a Python iterable. An output like the one below should display:</w:t>
      </w:r>
    </w:p>
    <w:p w14:paraId="39FA9B39" w14:textId="77777777" w:rsidR="00A22BF5" w:rsidRDefault="00383000">
      <w:pPr>
        <w:pStyle w:val="SourceCode"/>
      </w:pPr>
      <w:r>
        <w:rPr>
          <w:rStyle w:val="NormalTok"/>
        </w:rPr>
        <w:t>Connection established</w:t>
      </w:r>
      <w:r>
        <w:br/>
      </w:r>
      <w:r>
        <w:rPr>
          <w:rStyle w:val="NormalTok"/>
        </w:rPr>
        <w:t xml:space="preserve">Read </w:t>
      </w:r>
      <w:r>
        <w:rPr>
          <w:rStyle w:val="DecValTok"/>
        </w:rPr>
        <w:t>3</w:t>
      </w:r>
      <w:r>
        <w:rPr>
          <w:rStyle w:val="NormalTok"/>
        </w:rPr>
        <w:t xml:space="preserve"> row(s) of data.</w:t>
      </w:r>
      <w:r>
        <w:br/>
      </w:r>
      <w:r>
        <w:rPr>
          <w:rStyle w:val="NormalTok"/>
        </w:rPr>
        <w:t xml:space="preserve">Data row </w:t>
      </w:r>
      <w:r>
        <w:rPr>
          <w:rStyle w:val="OperatorTok"/>
        </w:rPr>
        <w:t>=</w:t>
      </w:r>
      <w:r>
        <w:rPr>
          <w:rStyle w:val="NormalTok"/>
        </w:rPr>
        <w:t xml:space="preserve"> (</w:t>
      </w:r>
      <w:r>
        <w:rPr>
          <w:rStyle w:val="DecValTok"/>
        </w:rPr>
        <w:t>1</w:t>
      </w:r>
      <w:r>
        <w:rPr>
          <w:rStyle w:val="NormalTok"/>
        </w:rPr>
        <w:t xml:space="preserve">, banana, </w:t>
      </w:r>
      <w:r>
        <w:rPr>
          <w:rStyle w:val="DecValTok"/>
        </w:rPr>
        <w:t>150</w:t>
      </w:r>
      <w:r>
        <w:rPr>
          <w:rStyle w:val="NormalTok"/>
        </w:rPr>
        <w:t>)</w:t>
      </w:r>
      <w:r>
        <w:br/>
      </w:r>
      <w:r>
        <w:rPr>
          <w:rStyle w:val="NormalTok"/>
        </w:rPr>
        <w:t xml:space="preserve">Data row </w:t>
      </w:r>
      <w:r>
        <w:rPr>
          <w:rStyle w:val="OperatorTok"/>
        </w:rPr>
        <w:t>=</w:t>
      </w:r>
      <w:r>
        <w:rPr>
          <w:rStyle w:val="NormalTok"/>
        </w:rPr>
        <w:t xml:space="preserve"> (</w:t>
      </w:r>
      <w:r>
        <w:rPr>
          <w:rStyle w:val="DecValTok"/>
        </w:rPr>
        <w:t>2</w:t>
      </w:r>
      <w:r>
        <w:rPr>
          <w:rStyle w:val="NormalTok"/>
        </w:rPr>
        <w:t xml:space="preserve">, orange, </w:t>
      </w:r>
      <w:r>
        <w:rPr>
          <w:rStyle w:val="DecValTok"/>
        </w:rPr>
        <w:t>154</w:t>
      </w:r>
      <w:r>
        <w:rPr>
          <w:rStyle w:val="NormalTok"/>
        </w:rPr>
        <w:t>)</w:t>
      </w:r>
      <w:r>
        <w:br/>
      </w:r>
      <w:r>
        <w:rPr>
          <w:rStyle w:val="NormalTok"/>
        </w:rPr>
        <w:t xml:space="preserve">Data row </w:t>
      </w:r>
      <w:r>
        <w:rPr>
          <w:rStyle w:val="OperatorTok"/>
        </w:rPr>
        <w:t>=</w:t>
      </w:r>
      <w:r>
        <w:rPr>
          <w:rStyle w:val="NormalTok"/>
        </w:rPr>
        <w:t xml:space="preserve"> (</w:t>
      </w:r>
      <w:r>
        <w:rPr>
          <w:rStyle w:val="DecValTok"/>
        </w:rPr>
        <w:t>3</w:t>
      </w:r>
      <w:r>
        <w:rPr>
          <w:rStyle w:val="NormalTok"/>
        </w:rPr>
        <w:t xml:space="preserve">, apple, </w:t>
      </w:r>
      <w:r>
        <w:rPr>
          <w:rStyle w:val="DecValTok"/>
        </w:rPr>
        <w:t>100</w:t>
      </w:r>
      <w:r>
        <w:rPr>
          <w:rStyle w:val="NormalTok"/>
        </w:rPr>
        <w:t>)</w:t>
      </w:r>
      <w:r>
        <w:br/>
      </w:r>
      <w:r>
        <w:rPr>
          <w:rStyle w:val="NormalTok"/>
        </w:rPr>
        <w:t>Done.</w:t>
      </w:r>
    </w:p>
    <w:p w14:paraId="5E21BC16" w14:textId="77777777" w:rsidR="00A22BF5" w:rsidRDefault="00383000">
      <w:r>
        <w:t>The third code sn</w:t>
      </w:r>
      <w:r>
        <w:t>ippet executes an UPDATE statement to change the quantity value of the record identified by name. An output like the one below should display:</w:t>
      </w:r>
    </w:p>
    <w:p w14:paraId="4F3984CA" w14:textId="77777777" w:rsidR="00A22BF5" w:rsidRDefault="00383000">
      <w:pPr>
        <w:pStyle w:val="SourceCode"/>
      </w:pPr>
      <w:r>
        <w:rPr>
          <w:rStyle w:val="NormalTok"/>
        </w:rPr>
        <w:t>Connection established</w:t>
      </w:r>
      <w:r>
        <w:br/>
      </w:r>
      <w:r>
        <w:rPr>
          <w:rStyle w:val="NormalTok"/>
        </w:rPr>
        <w:t xml:space="preserve">Updated </w:t>
      </w:r>
      <w:r>
        <w:rPr>
          <w:rStyle w:val="DecValTok"/>
        </w:rPr>
        <w:t>1</w:t>
      </w:r>
      <w:r>
        <w:rPr>
          <w:rStyle w:val="NormalTok"/>
        </w:rPr>
        <w:t xml:space="preserve"> row(s) of data.</w:t>
      </w:r>
      <w:r>
        <w:br/>
      </w:r>
      <w:r>
        <w:rPr>
          <w:rStyle w:val="NormalTok"/>
        </w:rPr>
        <w:t>Done.</w:t>
      </w:r>
    </w:p>
    <w:p w14:paraId="6CA80954" w14:textId="77777777" w:rsidR="00A22BF5" w:rsidRDefault="00383000">
      <w:r>
        <w:t>The final snippet executes a raw DELETE statement against the inventory table targeting records identified by name. An output like the one below should display:</w:t>
      </w:r>
    </w:p>
    <w:p w14:paraId="057AD474" w14:textId="77777777" w:rsidR="00A22BF5" w:rsidRDefault="00383000">
      <w:pPr>
        <w:pStyle w:val="SourceCode"/>
      </w:pPr>
      <w:r>
        <w:rPr>
          <w:rStyle w:val="NormalTok"/>
        </w:rPr>
        <w:t>Connection established</w:t>
      </w:r>
      <w:r>
        <w:br/>
      </w:r>
      <w:r>
        <w:rPr>
          <w:rStyle w:val="NormalTok"/>
        </w:rPr>
        <w:t xml:space="preserve">Deleted </w:t>
      </w:r>
      <w:r>
        <w:rPr>
          <w:rStyle w:val="DecValTok"/>
        </w:rPr>
        <w:t>1</w:t>
      </w:r>
      <w:r>
        <w:rPr>
          <w:rStyle w:val="NormalTok"/>
        </w:rPr>
        <w:t xml:space="preserve"> row(s) of data.</w:t>
      </w:r>
      <w:r>
        <w:br/>
      </w:r>
      <w:r>
        <w:rPr>
          <w:rStyle w:val="NormalTok"/>
        </w:rPr>
        <w:t>Done.</w:t>
      </w:r>
    </w:p>
    <w:p w14:paraId="54352036" w14:textId="77777777" w:rsidR="00A22BF5" w:rsidRDefault="00383000">
      <w:r>
        <w:t>At this point, a successfully opened con</w:t>
      </w:r>
      <w:r>
        <w:t>nection to Flexible Server was established, a table was created (DDL), and CRUD operations were performed (DML) against data in the table.</w:t>
      </w:r>
    </w:p>
    <w:p w14:paraId="152188B1" w14:textId="77777777" w:rsidR="00A22BF5" w:rsidRDefault="00383000">
      <w:r>
        <w:t>If a Python Virtual Environment was created, simply enter deactivate into the console to remove it. .</w:t>
      </w:r>
    </w:p>
    <w:p w14:paraId="4285B64F" w14:textId="77777777" w:rsidR="00A22BF5" w:rsidRDefault="00383000">
      <w:pPr>
        <w:pStyle w:val="Heading4"/>
      </w:pPr>
      <w:bookmarkStart w:id="103" w:name="application-connectors-2"/>
      <w:bookmarkEnd w:id="100"/>
      <w:bookmarkEnd w:id="102"/>
      <w:r>
        <w:t>Application con</w:t>
      </w:r>
      <w:r>
        <w:t>nectors</w:t>
      </w:r>
    </w:p>
    <w:p w14:paraId="1EAFBD88" w14:textId="77777777" w:rsidR="00A22BF5" w:rsidRDefault="00383000">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5706D329" w14:textId="77777777" w:rsidR="00A22BF5" w:rsidRDefault="00383000">
      <w:r>
        <w:t>An alternati</w:t>
      </w:r>
      <w:r>
        <w:t xml:space="preserve">ve connector is </w:t>
      </w:r>
      <w:r>
        <w:rPr>
          <w:i/>
          <w:iCs/>
        </w:rPr>
        <w:t>PyMySQL</w:t>
      </w:r>
      <w:r>
        <w:t>. It is also PEP 249-compliant.</w:t>
      </w:r>
    </w:p>
    <w:p w14:paraId="3BDFB40C" w14:textId="77777777" w:rsidR="00A22BF5" w:rsidRDefault="00383000">
      <w:r>
        <w:t xml:space="preserve">Django is a popular web application framework for Python. The Django ORM officially supports MySQL through (1) the </w:t>
      </w:r>
      <w:r>
        <w:rPr>
          <w:i/>
          <w:iCs/>
        </w:rPr>
        <w:t>mysqlclient</w:t>
      </w:r>
      <w:r>
        <w:t xml:space="preserve"> Python wrapper </w:t>
      </w:r>
      <w:r>
        <w:t xml:space="preserve">for the native MySQL driver or (2) the </w:t>
      </w:r>
      <w:r>
        <w:rPr>
          <w:i/>
          <w:iCs/>
        </w:rPr>
        <w:t>MySQL Connector/Python</w:t>
      </w:r>
      <w:r>
        <w:t xml:space="preserve"> API. </w:t>
      </w:r>
      <w:r>
        <w:rPr>
          <w:i/>
          <w:iCs/>
        </w:rPr>
        <w:t>mysqlclient</w:t>
      </w:r>
      <w:r>
        <w:t xml:space="preserve"> is recommended for use with the Django ORM.</w:t>
      </w:r>
    </w:p>
    <w:p w14:paraId="100AF645" w14:textId="77777777" w:rsidR="00A22BF5" w:rsidRDefault="00383000">
      <w:r>
        <w:t xml:space="preserve">Flexible Server is compatible with all Python client utilities for MySQL Community Edition. However, Microsoft has only validated </w:t>
      </w:r>
      <w:r>
        <w:rPr>
          <w:i/>
          <w:iCs/>
        </w:rPr>
        <w:t>MyS</w:t>
      </w:r>
      <w:r>
        <w:rPr>
          <w:i/>
          <w:iCs/>
        </w:rPr>
        <w:t>QL Connector/Python</w:t>
      </w:r>
      <w:r>
        <w:t xml:space="preserve"> and </w:t>
      </w:r>
      <w:r>
        <w:rPr>
          <w:i/>
          <w:iCs/>
        </w:rPr>
        <w:t>PyMySQL</w:t>
      </w:r>
      <w:r>
        <w:t xml:space="preserve"> for use with Single Server due to its network connectivity setup. Refer to </w:t>
      </w:r>
      <w:hyperlink r:id="rId168">
        <w:r>
          <w:rPr>
            <w:rStyle w:val="Hyperlink"/>
          </w:rPr>
          <w:t>this</w:t>
        </w:r>
      </w:hyperlink>
      <w:r>
        <w:t xml:space="preserve"> document for more information about drivers compatible with Sin</w:t>
      </w:r>
      <w:r>
        <w:t>gle Server.</w:t>
      </w:r>
    </w:p>
    <w:p w14:paraId="0F967A9A" w14:textId="77777777" w:rsidR="00A22BF5" w:rsidRDefault="00383000">
      <w:pPr>
        <w:pStyle w:val="Heading4"/>
      </w:pPr>
      <w:bookmarkStart w:id="104" w:name="resources-3"/>
      <w:bookmarkEnd w:id="103"/>
      <w:r>
        <w:t>Resources</w:t>
      </w:r>
    </w:p>
    <w:p w14:paraId="1AEA2F01" w14:textId="77777777" w:rsidR="00A22BF5" w:rsidRDefault="00383000" w:rsidP="00383000">
      <w:pPr>
        <w:numPr>
          <w:ilvl w:val="0"/>
          <w:numId w:val="32"/>
        </w:numPr>
      </w:pPr>
      <w:hyperlink r:id="rId169">
        <w:r>
          <w:rPr>
            <w:rStyle w:val="Hyperlink"/>
          </w:rPr>
          <w:t>Introduction to MySQL Connector/Python</w:t>
        </w:r>
      </w:hyperlink>
    </w:p>
    <w:p w14:paraId="2519F0AA" w14:textId="77777777" w:rsidR="00A22BF5" w:rsidRDefault="00383000" w:rsidP="00383000">
      <w:pPr>
        <w:numPr>
          <w:ilvl w:val="0"/>
          <w:numId w:val="32"/>
        </w:numPr>
      </w:pPr>
      <w:hyperlink r:id="rId170">
        <w:r>
          <w:rPr>
            <w:rStyle w:val="Hyperlink"/>
          </w:rPr>
          <w:t>PyMySQL Samples</w:t>
        </w:r>
      </w:hyperlink>
    </w:p>
    <w:p w14:paraId="6F325F2E" w14:textId="77777777" w:rsidR="00A22BF5" w:rsidRDefault="00383000" w:rsidP="00383000">
      <w:pPr>
        <w:numPr>
          <w:ilvl w:val="0"/>
          <w:numId w:val="32"/>
        </w:numPr>
      </w:pPr>
      <w:hyperlink r:id="rId171" w:anchor="mysqldb">
        <w:r>
          <w:rPr>
            <w:rStyle w:val="Hyperlink"/>
          </w:rPr>
          <w:t>MySQLdb (mysqlclient) User’s Guide</w:t>
        </w:r>
      </w:hyperlink>
    </w:p>
    <w:p w14:paraId="7A7A551A" w14:textId="77777777" w:rsidR="00A22BF5" w:rsidRDefault="00383000" w:rsidP="00383000">
      <w:pPr>
        <w:numPr>
          <w:ilvl w:val="0"/>
          <w:numId w:val="32"/>
        </w:numPr>
      </w:pPr>
      <w:hyperlink r:id="rId172" w:anchor="mysql-notes">
        <w:r>
          <w:rPr>
            <w:rStyle w:val="Hyperlink"/>
          </w:rPr>
          <w:t>Django ORM Support for MySQL</w:t>
        </w:r>
      </w:hyperlink>
    </w:p>
    <w:p w14:paraId="421FCE24" w14:textId="77777777" w:rsidR="00A22BF5" w:rsidRDefault="00383000">
      <w:pPr>
        <w:pStyle w:val="Heading3"/>
      </w:pPr>
      <w:bookmarkStart w:id="105" w:name="other-notable-languages-for-mysql-apps"/>
      <w:bookmarkEnd w:id="99"/>
      <w:bookmarkEnd w:id="104"/>
      <w:r>
        <w:t>Other notable langua</w:t>
      </w:r>
      <w:r>
        <w:t>ges for MySQL apps</w:t>
      </w:r>
    </w:p>
    <w:p w14:paraId="5934131E" w14:textId="77777777" w:rsidR="00A22BF5" w:rsidRDefault="00383000">
      <w:r>
        <w:t xml:space="preserve">Like the other language support guides, Flexible Server is compatible with all MySQL clients that support MySQL Community Edition. Microsoft provides a </w:t>
      </w:r>
      <w:hyperlink r:id="rId173">
        <w:r>
          <w:rPr>
            <w:rStyle w:val="Hyperlink"/>
          </w:rPr>
          <w:t>cura</w:t>
        </w:r>
        <w:r>
          <w:rPr>
            <w:rStyle w:val="Hyperlink"/>
          </w:rPr>
          <w:t>ted list of compatible clients for MySQL Single Server</w:t>
        </w:r>
      </w:hyperlink>
      <w:r>
        <w:t>.</w:t>
      </w:r>
    </w:p>
    <w:p w14:paraId="3DCE5026" w14:textId="77777777" w:rsidR="00A22BF5" w:rsidRDefault="00383000">
      <w:pPr>
        <w:pStyle w:val="Heading4"/>
      </w:pPr>
      <w:bookmarkStart w:id="106" w:name="net"/>
      <w:r>
        <w:t>.NET</w:t>
      </w:r>
    </w:p>
    <w:p w14:paraId="2EE58B03" w14:textId="77777777" w:rsidR="00A22BF5" w:rsidRDefault="00383000">
      <w:r>
        <w:t>.NET applications typically use ORMs to access databases and improve portability: two of the most popular ORMs are Entity Framework (Core) and Dapper.</w:t>
      </w:r>
    </w:p>
    <w:p w14:paraId="3712B753" w14:textId="77777777" w:rsidR="00A22BF5" w:rsidRDefault="00383000">
      <w:r>
        <w:t>Using MySQL with Entity Framework (Core) req</w:t>
      </w:r>
      <w:r>
        <w:t xml:space="preserve">uires </w:t>
      </w:r>
      <w:hyperlink r:id="rId174">
        <w:r>
          <w:rPr>
            <w:rStyle w:val="Hyperlink"/>
          </w:rPr>
          <w:t>MySQL Connector/NET</w:t>
        </w:r>
      </w:hyperlink>
      <w:r>
        <w:t xml:space="preserve">, which is compatible with Single Server. Learn more </w:t>
      </w:r>
      <w:hyperlink r:id="rId175">
        <w:r>
          <w:rPr>
            <w:rStyle w:val="Hyperlink"/>
          </w:rPr>
          <w:t>from the MySQL documentation</w:t>
        </w:r>
      </w:hyperlink>
      <w:r>
        <w:t xml:space="preserve"> about support for Entity Framework (Core).</w:t>
      </w:r>
    </w:p>
    <w:p w14:paraId="640FBEB2" w14:textId="77777777" w:rsidR="00A22BF5" w:rsidRDefault="00383000">
      <w:r>
        <w:t xml:space="preserve">Microsoft has also validated that MySQL Single Server is compatible with the </w:t>
      </w:r>
      <w:hyperlink r:id="rId176">
        <w:r>
          <w:rPr>
            <w:rStyle w:val="Hyperlink"/>
          </w:rPr>
          <w:t>Async MySQL Connector for .NET</w:t>
        </w:r>
      </w:hyperlink>
      <w:r>
        <w:t>. This connect</w:t>
      </w:r>
      <w:r>
        <w:t>or works with both Dapper and Entity Framework (Core).</w:t>
      </w:r>
    </w:p>
    <w:p w14:paraId="4B13A0CF" w14:textId="77777777" w:rsidR="00A22BF5" w:rsidRDefault="00383000">
      <w:pPr>
        <w:pStyle w:val="Heading4"/>
      </w:pPr>
      <w:bookmarkStart w:id="107" w:name="ruby"/>
      <w:bookmarkEnd w:id="106"/>
      <w:r>
        <w:t>Ruby</w:t>
      </w:r>
    </w:p>
    <w:p w14:paraId="4B0CFF7D" w14:textId="77777777" w:rsidR="00A22BF5" w:rsidRDefault="00383000">
      <w:r>
        <w:t xml:space="preserve">The </w:t>
      </w:r>
      <w:hyperlink r:id="rId177">
        <w:r>
          <w:rPr>
            <w:rStyle w:val="Hyperlink"/>
            <w:i/>
            <w:iCs/>
          </w:rPr>
          <w:t>Mysql2</w:t>
        </w:r>
      </w:hyperlink>
      <w:r>
        <w:t xml:space="preserve"> library, compatible with Single Server, provides MySQL connectivity in Ruby by referencing C implementations of the MySQL connect</w:t>
      </w:r>
      <w:r>
        <w:t>or.</w:t>
      </w:r>
    </w:p>
    <w:p w14:paraId="4CB23387" w14:textId="77777777" w:rsidR="00A22BF5" w:rsidRDefault="00383000">
      <w:pPr>
        <w:pStyle w:val="Heading2"/>
        <w:rPr>
          <w:rFonts w:hint="eastAsia"/>
        </w:rPr>
      </w:pPr>
      <w:bookmarkStart w:id="108" w:name="summary-1"/>
      <w:bookmarkStart w:id="109" w:name="_Toc103052740"/>
      <w:bookmarkEnd w:id="83"/>
      <w:bookmarkEnd w:id="105"/>
      <w:bookmarkEnd w:id="107"/>
      <w:r>
        <w:t>03 / Summary</w:t>
      </w:r>
      <w:bookmarkEnd w:id="109"/>
    </w:p>
    <w:p w14:paraId="6B6FA911" w14:textId="77777777" w:rsidR="00A22BF5" w:rsidRDefault="00383000">
      <w:r>
        <w:t>This module augmented an understanding of Flexible Server through practical examples of how modern applications access Flexible Server. Flexible Server, unlike Single Server, supports all standard MySQL clients. Previously presented inform</w:t>
      </w:r>
      <w:r>
        <w:t>ation Microsoft Azure deployment tools and concepts were utilized to provision a Flexible Server instance to run the included code examples.</w:t>
      </w:r>
    </w:p>
    <w:p w14:paraId="35B5E803" w14:textId="77777777" w:rsidR="00A22BF5" w:rsidRDefault="00383000">
      <w:r>
        <w:t>In the next section, the Contoso NoshNow Sample Application provides a starting point for the entire developer jour</w:t>
      </w:r>
      <w:r>
        <w:t>ney. It provides high-level concepts and shows how MySQL apps can evolve into a scalable modern applications.</w:t>
      </w:r>
    </w:p>
    <w:p w14:paraId="1E92983A" w14:textId="77777777" w:rsidR="00A22BF5" w:rsidRDefault="00383000">
      <w:pPr>
        <w:pStyle w:val="Heading1"/>
      </w:pPr>
      <w:bookmarkStart w:id="110" w:name="end-to-end-application-development"/>
      <w:bookmarkStart w:id="111" w:name="_Toc103052741"/>
      <w:bookmarkEnd w:id="58"/>
      <w:bookmarkEnd w:id="108"/>
      <w:r>
        <w:t>04 / End to End application development</w:t>
      </w:r>
      <w:bookmarkEnd w:id="111"/>
    </w:p>
    <w:p w14:paraId="78E6BA70" w14:textId="77777777" w:rsidR="00A22BF5" w:rsidRDefault="00383000">
      <w:r>
        <w:t>The previous chapters provided some basic Azure hands-on experience. It is important to understand high-le</w:t>
      </w:r>
      <w:r>
        <w:t>vel concepts before moving to more advanced examples and concepts. Once you have reviewed the building block concepts, you will learn about how to set up your Azure development environment, and get some hands-on architecture experience by working through t</w:t>
      </w:r>
      <w:r>
        <w:t>he tutorial journey. The guide provides experience with Windows and Linux infrastructures.</w:t>
      </w:r>
    </w:p>
    <w:p w14:paraId="468B64EE" w14:textId="77777777" w:rsidR="00A22BF5" w:rsidRDefault="00383000">
      <w:r>
        <w:t>With a configured development environment available, it is time to explore the various architecture and deployment options available when deploying an application an</w:t>
      </w:r>
      <w:r>
        <w:t>d its corresponding MySQL database.</w:t>
      </w:r>
    </w:p>
    <w:p w14:paraId="6CABDD3E" w14:textId="77777777" w:rsidR="00A22BF5" w:rsidRDefault="00383000">
      <w:r>
        <w:rPr>
          <w:noProof/>
        </w:rPr>
        <w:drawing>
          <wp:inline distT="0" distB="0" distL="0" distR="0" wp14:anchorId="52E41519" wp14:editId="130A30B5">
            <wp:extent cx="3484345" cy="1982804"/>
            <wp:effectExtent l="0" t="0" r="0" b="0"/>
            <wp:docPr id="38" name="Picture" descr="This image shows a Data Exposed video explaining the benefits that Flexible Server offers for application development." title="Data Exposed Flexible Server app development video"/>
            <wp:cNvGraphicFramePr/>
            <a:graphic xmlns:a="http://schemas.openxmlformats.org/drawingml/2006/main">
              <a:graphicData uri="http://schemas.openxmlformats.org/drawingml/2006/picture">
                <pic:pic xmlns:pic="http://schemas.openxmlformats.org/drawingml/2006/picture">
                  <pic:nvPicPr>
                    <pic:cNvPr id="0" name="Picture" descr="media/develop-app-faster-youtube.png"/>
                    <pic:cNvPicPr>
                      <a:picLocks noChangeAspect="1" noChangeArrowheads="1"/>
                    </pic:cNvPicPr>
                  </pic:nvPicPr>
                  <pic:blipFill>
                    <a:blip r:embed="rId178"/>
                    <a:stretch>
                      <a:fillRect/>
                    </a:stretch>
                  </pic:blipFill>
                  <pic:spPr bwMode="auto">
                    <a:xfrm>
                      <a:off x="0" y="0"/>
                      <a:ext cx="3484345" cy="1982804"/>
                    </a:xfrm>
                    <a:prstGeom prst="rect">
                      <a:avLst/>
                    </a:prstGeom>
                    <a:noFill/>
                    <a:ln w="9525">
                      <a:noFill/>
                      <a:headEnd/>
                      <a:tailEnd/>
                    </a:ln>
                  </pic:spPr>
                </pic:pic>
              </a:graphicData>
            </a:graphic>
          </wp:inline>
        </w:drawing>
      </w:r>
    </w:p>
    <w:p w14:paraId="18538B1D" w14:textId="77777777" w:rsidR="00A22BF5" w:rsidRDefault="00383000">
      <w:r>
        <w:t>This image shows a Data Exposed video explaining the benefits that Flexible Server offers for application development.</w:t>
      </w:r>
    </w:p>
    <w:p w14:paraId="580C871D" w14:textId="77777777" w:rsidR="00A22BF5" w:rsidRDefault="00383000">
      <w:r>
        <w:rPr>
          <w:noProof/>
        </w:rPr>
        <w:drawing>
          <wp:inline distT="0" distB="0" distL="0" distR="0" wp14:anchorId="08FB5451" wp14:editId="2CDE629F">
            <wp:extent cx="336884" cy="336884"/>
            <wp:effectExtent l="0" t="0" r="0" b="0"/>
            <wp:docPr id="39"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179">
        <w:r>
          <w:rPr>
            <w:rStyle w:val="Hyperlink"/>
          </w:rPr>
          <w:t>Develop applications</w:t>
        </w:r>
        <w:r>
          <w:rPr>
            <w:rStyle w:val="Hyperlink"/>
          </w:rPr>
          <w:t xml:space="preserve"> faster with Azure Database for MySQL – Flexible Server | Data Exposed</w:t>
        </w:r>
      </w:hyperlink>
    </w:p>
    <w:p w14:paraId="73A84A7C" w14:textId="77777777" w:rsidR="00A22BF5" w:rsidRDefault="00383000">
      <w:r>
        <w:t>This chapter focuses on these subjects:</w:t>
      </w:r>
    </w:p>
    <w:p w14:paraId="1A3E66EB" w14:textId="77777777" w:rsidR="00A22BF5" w:rsidRDefault="00383000">
      <w:r>
        <w:rPr>
          <w:noProof/>
        </w:rPr>
        <w:drawing>
          <wp:inline distT="0" distB="0" distL="0" distR="0" wp14:anchorId="6A7A3444" wp14:editId="6D3411FB">
            <wp:extent cx="6400800" cy="546687"/>
            <wp:effectExtent l="0" t="0" r="0" b="0"/>
            <wp:docPr id="40" name="Picture" descr="This image explains the progression of topics in this chapter." title="Chapter topics list"/>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80"/>
                    <a:stretch>
                      <a:fillRect/>
                    </a:stretch>
                  </pic:blipFill>
                  <pic:spPr bwMode="auto">
                    <a:xfrm>
                      <a:off x="0" y="0"/>
                      <a:ext cx="6400800" cy="546687"/>
                    </a:xfrm>
                    <a:prstGeom prst="rect">
                      <a:avLst/>
                    </a:prstGeom>
                    <a:noFill/>
                    <a:ln w="9525">
                      <a:noFill/>
                      <a:headEnd/>
                      <a:tailEnd/>
                    </a:ln>
                  </pic:spPr>
                </pic:pic>
              </a:graphicData>
            </a:graphic>
          </wp:inline>
        </w:drawing>
      </w:r>
    </w:p>
    <w:p w14:paraId="66FF0030" w14:textId="77777777" w:rsidR="00A22BF5" w:rsidRDefault="00383000">
      <w:r>
        <w:t>This image explains the progression of topics in this chapter.</w:t>
      </w:r>
    </w:p>
    <w:p w14:paraId="5FB721D4" w14:textId="77777777" w:rsidR="00A22BF5" w:rsidRDefault="00383000">
      <w:pPr>
        <w:pStyle w:val="Heading2"/>
        <w:rPr>
          <w:rFonts w:hint="eastAsia"/>
        </w:rPr>
      </w:pPr>
      <w:bookmarkStart w:id="112" w:name="Xd8a43dd2cba1d23131f6e7b0433074cc24408e0"/>
      <w:bookmarkStart w:id="113" w:name="_Toc103052742"/>
      <w:r>
        <w:t>Common Azure development services overview</w:t>
      </w:r>
      <w:bookmarkEnd w:id="113"/>
    </w:p>
    <w:p w14:paraId="0F99AD8A" w14:textId="77777777" w:rsidR="00A22BF5" w:rsidRDefault="00383000">
      <w:r>
        <w:t>This section explains common cloud application architectures and Azure services. While these services are not directly related to MySQL, they are often used in modern Azure applications. This content provides a fundamental understanding of the common Azure</w:t>
      </w:r>
      <w:r>
        <w:t xml:space="preserve"> development resources. Subsequent material will reference these Azure services heavily.</w:t>
      </w:r>
    </w:p>
    <w:p w14:paraId="15A353B6" w14:textId="77777777" w:rsidR="00A22BF5" w:rsidRDefault="00383000">
      <w:pPr>
        <w:pStyle w:val="Heading3"/>
      </w:pPr>
      <w:bookmarkStart w:id="114" w:name="web-apps"/>
      <w:r>
        <w:t>Web Apps</w:t>
      </w:r>
    </w:p>
    <w:p w14:paraId="35CF3905" w14:textId="77777777" w:rsidR="00A22BF5" w:rsidRDefault="00383000">
      <w:r>
        <w:t xml:space="preserve">Developers can deploy MySQL-backed apps to Azure on a Windows or Linux environment through </w:t>
      </w:r>
      <w:hyperlink r:id="rId181">
        <w:r>
          <w:rPr>
            <w:rStyle w:val="Hyperlink"/>
          </w:rPr>
          <w:t>Azure App Service,</w:t>
        </w:r>
      </w:hyperlink>
      <w:r>
        <w:t xml:space="preserve"> a PaaS platform that supports popular frameworks, including PHP, Java, Python, Docker containers, and more. App Service is compatible with manual deployment mechanisms, including ZIP files, FTP, and local Git repositories. It also </w:t>
      </w:r>
      <w:r>
        <w:t>supports automated mechanisms, like GitHub Actions, to deploy faster and minimize issues. Coupled with powerful management tools, like the Kudu console, App Service is suitable for many enterprise apps.</w:t>
      </w:r>
    </w:p>
    <w:p w14:paraId="69CB4EBA" w14:textId="77777777" w:rsidR="00A22BF5" w:rsidRDefault="00383000">
      <w:pPr>
        <w:pStyle w:val="Heading4"/>
      </w:pPr>
      <w:bookmarkStart w:id="115" w:name="resources-4"/>
      <w:r>
        <w:t>Resources</w:t>
      </w:r>
    </w:p>
    <w:p w14:paraId="37983493" w14:textId="77777777" w:rsidR="00A22BF5" w:rsidRDefault="00383000" w:rsidP="00383000">
      <w:pPr>
        <w:numPr>
          <w:ilvl w:val="0"/>
          <w:numId w:val="33"/>
        </w:numPr>
      </w:pPr>
      <w:hyperlink r:id="rId182">
        <w:r>
          <w:rPr>
            <w:rStyle w:val="Hyperlink"/>
          </w:rPr>
          <w:t>App Service overview</w:t>
        </w:r>
      </w:hyperlink>
    </w:p>
    <w:p w14:paraId="6525C0AB" w14:textId="77777777" w:rsidR="00A22BF5" w:rsidRDefault="00383000" w:rsidP="00383000">
      <w:pPr>
        <w:numPr>
          <w:ilvl w:val="0"/>
          <w:numId w:val="33"/>
        </w:numPr>
      </w:pPr>
      <w:r>
        <w:t>PHP and MySQL Flexible Server sample app:</w:t>
      </w:r>
    </w:p>
    <w:p w14:paraId="745D5515" w14:textId="77777777" w:rsidR="00A22BF5" w:rsidRDefault="00383000" w:rsidP="00383000">
      <w:pPr>
        <w:numPr>
          <w:ilvl w:val="1"/>
          <w:numId w:val="34"/>
        </w:numPr>
      </w:pPr>
      <w:r>
        <w:t xml:space="preserve">Manual deployment: </w:t>
      </w:r>
      <w:hyperlink r:id="rId183">
        <w:r>
          <w:rPr>
            <w:rStyle w:val="Hyperlink"/>
          </w:rPr>
          <w:t>Running the sample application</w:t>
        </w:r>
      </w:hyperlink>
    </w:p>
    <w:p w14:paraId="3B95F539" w14:textId="77777777" w:rsidR="00A22BF5" w:rsidRDefault="00383000" w:rsidP="00383000">
      <w:pPr>
        <w:numPr>
          <w:ilvl w:val="1"/>
          <w:numId w:val="34"/>
        </w:numPr>
      </w:pPr>
      <w:r>
        <w:t>S</w:t>
      </w:r>
      <w:r>
        <w:t xml:space="preserve">cripted deployment: </w:t>
      </w:r>
      <w:hyperlink r:id="rId184">
        <w:r>
          <w:rPr>
            <w:rStyle w:val="Hyperlink"/>
          </w:rPr>
          <w:t>Cloud Deployment to Azure App Service</w:t>
        </w:r>
      </w:hyperlink>
    </w:p>
    <w:p w14:paraId="02ED6972" w14:textId="77777777" w:rsidR="00A22BF5" w:rsidRDefault="00383000">
      <w:pPr>
        <w:pStyle w:val="Heading3"/>
      </w:pPr>
      <w:bookmarkStart w:id="116" w:name="serverless-compute"/>
      <w:bookmarkEnd w:id="114"/>
      <w:bookmarkEnd w:id="115"/>
      <w:r>
        <w:t>Serverless Compute</w:t>
      </w:r>
    </w:p>
    <w:p w14:paraId="68F2F6CE" w14:textId="77777777" w:rsidR="00A22BF5" w:rsidRDefault="00383000">
      <w:hyperlink r:id="rId185">
        <w:r>
          <w:rPr>
            <w:rStyle w:val="Hyperlink"/>
          </w:rPr>
          <w:t>Azure Functions</w:t>
        </w:r>
      </w:hyperlink>
      <w:r>
        <w:t xml:space="preserve"> and </w:t>
      </w:r>
      <w:hyperlink r:id="rId186">
        <w:r>
          <w:rPr>
            <w:rStyle w:val="Hyperlink"/>
          </w:rPr>
          <w:t>Azure Logic Apps</w:t>
        </w:r>
      </w:hyperlink>
      <w:r>
        <w:t xml:space="preserve"> are serverless platforms, meaning that customers ar</w:t>
      </w:r>
      <w:r>
        <w:t>e billed only for the execution time of their code. Azure automatically scales compute resources up and down in response to demand.</w:t>
      </w:r>
    </w:p>
    <w:p w14:paraId="4BF3261D" w14:textId="77777777" w:rsidR="00A22BF5" w:rsidRDefault="00383000">
      <w:pPr>
        <w:pStyle w:val="Heading3"/>
      </w:pPr>
      <w:bookmarkStart w:id="117" w:name="azure-functions"/>
      <w:bookmarkEnd w:id="116"/>
      <w:r>
        <w:t>Azure Functions</w:t>
      </w:r>
    </w:p>
    <w:p w14:paraId="4A09F8E2" w14:textId="77777777" w:rsidR="00A22BF5" w:rsidRDefault="00383000">
      <w:r>
        <w:t xml:space="preserve">An Azure Functions instance consists of individual functions that execute in response to a </w:t>
      </w:r>
      <w:r>
        <w:rPr>
          <w:i/>
          <w:iCs/>
        </w:rPr>
        <w:t>trigger</w:t>
      </w:r>
      <w:r>
        <w:t>, like a c</w:t>
      </w:r>
      <w:r>
        <w:t>ron job or an HTTP request. These functions interface with other Azure resources, like Cosmos DB, through bindings, though resources without default bindings, like Azure Database for MySQL, can be accessed through language-specific connectors.</w:t>
      </w:r>
    </w:p>
    <w:p w14:paraId="7B9DC17A" w14:textId="77777777" w:rsidR="00A22BF5" w:rsidRDefault="00383000">
      <w:r>
        <w:t>Like Azure A</w:t>
      </w:r>
      <w:r>
        <w:t xml:space="preserve">pp Service, Function Apps support multiple programming languages. Developers can extend support to unsupported languages through </w:t>
      </w:r>
      <w:hyperlink r:id="rId187">
        <w:r>
          <w:rPr>
            <w:rStyle w:val="Hyperlink"/>
          </w:rPr>
          <w:t>custom handlers.</w:t>
        </w:r>
      </w:hyperlink>
    </w:p>
    <w:p w14:paraId="6E145B2E" w14:textId="77777777" w:rsidR="00A22BF5" w:rsidRDefault="00383000">
      <w:r>
        <w:t>For long-running</w:t>
      </w:r>
      <w:r>
        <w:t xml:space="preserve">, stateful serverless architectures, such as when human intervention is necessary, Azure provides the Durable Functions extension. Consult the </w:t>
      </w:r>
      <w:hyperlink r:id="rId188">
        <w:r>
          <w:rPr>
            <w:rStyle w:val="Hyperlink"/>
          </w:rPr>
          <w:t>documentation</w:t>
        </w:r>
      </w:hyperlink>
      <w:r>
        <w:t xml:space="preserve"> for more information about architectures with Durable Functions.</w:t>
      </w:r>
    </w:p>
    <w:p w14:paraId="1DFAE947" w14:textId="77777777" w:rsidR="00A22BF5" w:rsidRDefault="00383000">
      <w:pPr>
        <w:pStyle w:val="Heading4"/>
      </w:pPr>
      <w:bookmarkStart w:id="118" w:name="resources-5"/>
      <w:r>
        <w:t>Resources</w:t>
      </w:r>
    </w:p>
    <w:p w14:paraId="3DD3FC1F" w14:textId="77777777" w:rsidR="00A22BF5" w:rsidRDefault="00383000" w:rsidP="00383000">
      <w:pPr>
        <w:numPr>
          <w:ilvl w:val="0"/>
          <w:numId w:val="35"/>
        </w:numPr>
      </w:pPr>
      <w:hyperlink r:id="rId189">
        <w:r>
          <w:rPr>
            <w:rStyle w:val="Hyperlink"/>
          </w:rPr>
          <w:t>Introduction to Azure Functions</w:t>
        </w:r>
      </w:hyperlink>
    </w:p>
    <w:p w14:paraId="087BF500" w14:textId="77777777" w:rsidR="00A22BF5" w:rsidRDefault="00383000" w:rsidP="00383000">
      <w:pPr>
        <w:numPr>
          <w:ilvl w:val="0"/>
          <w:numId w:val="35"/>
        </w:numPr>
      </w:pPr>
      <w:hyperlink r:id="rId190">
        <w:r>
          <w:rPr>
            <w:rStyle w:val="Hyperlink"/>
          </w:rPr>
          <w:t>Azure Functions hosting options</w:t>
        </w:r>
      </w:hyperlink>
    </w:p>
    <w:p w14:paraId="1672BC45" w14:textId="77777777" w:rsidR="00A22BF5" w:rsidRDefault="00383000" w:rsidP="00383000">
      <w:pPr>
        <w:numPr>
          <w:ilvl w:val="0"/>
          <w:numId w:val="35"/>
        </w:numPr>
      </w:pPr>
      <w:r>
        <w:t>Azure Functions with MySQL Flexible Server samples:</w:t>
      </w:r>
    </w:p>
    <w:p w14:paraId="4AAD708B" w14:textId="77777777" w:rsidR="00A22BF5" w:rsidRDefault="00383000" w:rsidP="00383000">
      <w:pPr>
        <w:numPr>
          <w:ilvl w:val="1"/>
          <w:numId w:val="36"/>
        </w:numPr>
      </w:pPr>
      <w:r>
        <w:t xml:space="preserve">.NET: </w:t>
      </w:r>
      <w:hyperlink r:id="rId191">
        <w:r>
          <w:rPr>
            <w:rStyle w:val="Hyperlink"/>
          </w:rPr>
          <w:t>Azure Function with MySQL (.NET)</w:t>
        </w:r>
      </w:hyperlink>
    </w:p>
    <w:p w14:paraId="7AC3574A" w14:textId="77777777" w:rsidR="00A22BF5" w:rsidRDefault="00383000" w:rsidP="00383000">
      <w:pPr>
        <w:numPr>
          <w:ilvl w:val="1"/>
          <w:numId w:val="36"/>
        </w:numPr>
      </w:pPr>
      <w:r>
        <w:t xml:space="preserve">Python: </w:t>
      </w:r>
      <w:hyperlink r:id="rId192">
        <w:r>
          <w:rPr>
            <w:rStyle w:val="Hyperlink"/>
          </w:rPr>
          <w:t>Azure Function with MySQL (Python)</w:t>
        </w:r>
      </w:hyperlink>
    </w:p>
    <w:p w14:paraId="32F8A712" w14:textId="77777777" w:rsidR="00A22BF5" w:rsidRDefault="00383000">
      <w:pPr>
        <w:pStyle w:val="Heading3"/>
      </w:pPr>
      <w:bookmarkStart w:id="119" w:name="azure-logic-apps"/>
      <w:bookmarkEnd w:id="117"/>
      <w:bookmarkEnd w:id="118"/>
      <w:r>
        <w:t>Azure Logic Apps</w:t>
      </w:r>
    </w:p>
    <w:p w14:paraId="082E3AAE" w14:textId="77777777" w:rsidR="00A22BF5" w:rsidRDefault="00383000">
      <w:r>
        <w:t>Azure Logic A</w:t>
      </w:r>
      <w:r>
        <w:t xml:space="preserve">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708DD038" w14:textId="77777777" w:rsidR="00A22BF5" w:rsidRDefault="00383000">
      <w:r>
        <w:t xml:space="preserve">Azure Logic Apps interface with external systems through </w:t>
      </w:r>
      <w:r>
        <w:rPr>
          <w:i/>
          <w:iCs/>
        </w:rPr>
        <w:t>managed connec</w:t>
      </w:r>
      <w:r>
        <w:rPr>
          <w:i/>
          <w:iCs/>
        </w:rPr>
        <w:t>tors</w:t>
      </w:r>
      <w:r>
        <w:t>. Microsoft provides a managed connector for MySQL databases, but this connector cannot easily be used for Azure Database for MySQL, as the MySQL managed connector accesses local MySQL databases through a data gateway.</w:t>
      </w:r>
    </w:p>
    <w:p w14:paraId="0B79D83A" w14:textId="77777777" w:rsidR="00A22BF5" w:rsidRDefault="00383000">
      <w:pPr>
        <w:pStyle w:val="Heading4"/>
      </w:pPr>
      <w:bookmarkStart w:id="120" w:name="resources-6"/>
      <w:r>
        <w:t>Resources</w:t>
      </w:r>
    </w:p>
    <w:p w14:paraId="5C68E17D" w14:textId="77777777" w:rsidR="00A22BF5" w:rsidRDefault="00383000" w:rsidP="00383000">
      <w:pPr>
        <w:numPr>
          <w:ilvl w:val="0"/>
          <w:numId w:val="37"/>
        </w:numPr>
      </w:pPr>
      <w:hyperlink r:id="rId193">
        <w:r>
          <w:rPr>
            <w:rStyle w:val="Hyperlink"/>
          </w:rPr>
          <w:t>What is a Azure Logic App?</w:t>
        </w:r>
      </w:hyperlink>
    </w:p>
    <w:p w14:paraId="3E9F6FFF" w14:textId="77777777" w:rsidR="00A22BF5" w:rsidRDefault="00383000" w:rsidP="00383000">
      <w:pPr>
        <w:numPr>
          <w:ilvl w:val="0"/>
          <w:numId w:val="37"/>
        </w:numPr>
      </w:pPr>
      <w:hyperlink r:id="rId194" w:anchor="compare-azure-functions-and-azure-logic-apps">
        <w:r>
          <w:rPr>
            <w:rStyle w:val="Hyperlink"/>
          </w:rPr>
          <w:t>Compar</w:t>
        </w:r>
        <w:r>
          <w:rPr>
            <w:rStyle w:val="Hyperlink"/>
          </w:rPr>
          <w:t>e Azure Functions and Azure Logic Apps</w:t>
        </w:r>
      </w:hyperlink>
    </w:p>
    <w:p w14:paraId="05985F95" w14:textId="77777777" w:rsidR="00A22BF5" w:rsidRDefault="00383000" w:rsidP="00383000">
      <w:pPr>
        <w:numPr>
          <w:ilvl w:val="0"/>
          <w:numId w:val="37"/>
        </w:numPr>
      </w:pPr>
      <w:hyperlink r:id="rId195">
        <w:r>
          <w:rPr>
            <w:rStyle w:val="Hyperlink"/>
          </w:rPr>
          <w:t>Logic Apps with MySQL</w:t>
        </w:r>
      </w:hyperlink>
    </w:p>
    <w:p w14:paraId="419797B8" w14:textId="77777777" w:rsidR="00A22BF5" w:rsidRDefault="00383000">
      <w:pPr>
        <w:pStyle w:val="Heading3"/>
      </w:pPr>
      <w:bookmarkStart w:id="121" w:name="microservices"/>
      <w:bookmarkEnd w:id="119"/>
      <w:bookmarkEnd w:id="120"/>
      <w:r>
        <w:t>Microservices</w:t>
      </w:r>
    </w:p>
    <w:p w14:paraId="6FA43759" w14:textId="77777777" w:rsidR="00A22BF5" w:rsidRDefault="00383000">
      <w:r>
        <w:t>Organizations deploy microservices architectures to offer resilient, scalable, developer-frie</w:t>
      </w:r>
      <w:r>
        <w:t>ndly applications. Unlike traditional monolithic apps, each service operates independently and can be updated without redeploying the app. Each service also manages its persistence layer, meaning that service teams can perform database schema updates witho</w:t>
      </w:r>
      <w:r>
        <w:t>ut affecting other services.</w:t>
      </w:r>
    </w:p>
    <w:p w14:paraId="09EC3271" w14:textId="77777777" w:rsidR="00A22BF5" w:rsidRDefault="00383000">
      <w:r>
        <w:t>While microservices apps offer major benefits, they require advanced tools and knowledge of distributed systems. Organizations utilize domain analysis to define optimal boundaries between services.</w:t>
      </w:r>
    </w:p>
    <w:p w14:paraId="4557DC1D" w14:textId="77777777" w:rsidR="00A22BF5" w:rsidRDefault="00383000">
      <w:r>
        <w:t>On Azure, organizations often</w:t>
      </w:r>
      <w:r>
        <w:t xml:space="preserve"> deploy microservices to Azure Kubernetes Service through CI/CD platforms, such as GitHub Actions.</w:t>
      </w:r>
    </w:p>
    <w:p w14:paraId="56A40DD0" w14:textId="77777777" w:rsidR="00A22BF5" w:rsidRDefault="00383000">
      <w:pPr>
        <w:pStyle w:val="Heading4"/>
      </w:pPr>
      <w:bookmarkStart w:id="122" w:name="resources-7"/>
      <w:r>
        <w:t>Resources</w:t>
      </w:r>
    </w:p>
    <w:p w14:paraId="6EB2D720" w14:textId="77777777" w:rsidR="00A22BF5" w:rsidRDefault="00383000" w:rsidP="00383000">
      <w:pPr>
        <w:numPr>
          <w:ilvl w:val="0"/>
          <w:numId w:val="38"/>
        </w:numPr>
      </w:pPr>
      <w:hyperlink r:id="rId196">
        <w:r>
          <w:rPr>
            <w:rStyle w:val="Hyperlink"/>
          </w:rPr>
          <w:t>Build microservices on Azure</w:t>
        </w:r>
      </w:hyperlink>
    </w:p>
    <w:p w14:paraId="5DF3DC69" w14:textId="77777777" w:rsidR="00A22BF5" w:rsidRDefault="00383000" w:rsidP="00383000">
      <w:pPr>
        <w:numPr>
          <w:ilvl w:val="0"/>
          <w:numId w:val="38"/>
        </w:numPr>
      </w:pPr>
      <w:hyperlink r:id="rId197">
        <w:r>
          <w:rPr>
            <w:rStyle w:val="Hyperlink"/>
          </w:rPr>
          <w:t>Using domain analysis to model microservices</w:t>
        </w:r>
      </w:hyperlink>
    </w:p>
    <w:p w14:paraId="6F5B96A9" w14:textId="77777777" w:rsidR="00A22BF5" w:rsidRDefault="00383000" w:rsidP="00383000">
      <w:pPr>
        <w:numPr>
          <w:ilvl w:val="0"/>
          <w:numId w:val="38"/>
        </w:numPr>
      </w:pPr>
      <w:hyperlink r:id="rId198">
        <w:r>
          <w:rPr>
            <w:rStyle w:val="Hyperlink"/>
          </w:rPr>
          <w:t>Deploying a Laravel app backed by a Java REST API to AKS</w:t>
        </w:r>
      </w:hyperlink>
    </w:p>
    <w:p w14:paraId="27AFCE87" w14:textId="77777777" w:rsidR="00A22BF5" w:rsidRDefault="00383000">
      <w:pPr>
        <w:pStyle w:val="Heading3"/>
      </w:pPr>
      <w:bookmarkStart w:id="123" w:name="api-management"/>
      <w:bookmarkEnd w:id="121"/>
      <w:bookmarkEnd w:id="122"/>
      <w:r>
        <w:t>API Management</w:t>
      </w:r>
    </w:p>
    <w:p w14:paraId="1E92D1B5" w14:textId="77777777" w:rsidR="00A22BF5" w:rsidRDefault="00383000">
      <w:r>
        <w:t>Azure API Management allows organizations to manage a</w:t>
      </w:r>
      <w:r>
        <w:t xml:space="preserve">nd securely expose their APIs hosted in diverse environments from a central service. API Management simplifies legacy API modernization, API exposure to multiple platforms, and data interchange between businesses. Applications call APIs through an </w:t>
      </w:r>
      <w:r>
        <w:rPr>
          <w:i/>
          <w:iCs/>
        </w:rPr>
        <w:t>API gate</w:t>
      </w:r>
      <w:r>
        <w:rPr>
          <w:i/>
          <w:iCs/>
        </w:rPr>
        <w:t>way</w:t>
      </w:r>
      <w:r>
        <w:t xml:space="preserve"> that validates credentials, enforces quotas, serializes requests in different protocols, and more. Developers operate their API Management instances through the management plane, and they expose API documentation for internal and external users through</w:t>
      </w:r>
      <w:r>
        <w:t xml:space="preserve"> the Developer portal.</w:t>
      </w:r>
    </w:p>
    <w:p w14:paraId="0183DD3B" w14:textId="77777777" w:rsidR="00A22BF5" w:rsidRDefault="00383000">
      <w:r>
        <w:t>Like other Azure resources, API Management offers comprehensive RBAC support, accommodating internal administrative and development staff and external users. Moreover, as API Management integrates with APIs hosted in environments out</w:t>
      </w:r>
      <w:r>
        <w:t>side Azure, organizations can self-host the API gateway while retaining the Azure management plane APIs.</w:t>
      </w:r>
    </w:p>
    <w:p w14:paraId="3ACAD70F" w14:textId="77777777" w:rsidR="00A22BF5" w:rsidRDefault="00383000">
      <w:pPr>
        <w:pStyle w:val="Heading4"/>
      </w:pPr>
      <w:bookmarkStart w:id="124" w:name="resources-8"/>
      <w:r>
        <w:t>Resources</w:t>
      </w:r>
    </w:p>
    <w:p w14:paraId="12A91DE4" w14:textId="77777777" w:rsidR="00A22BF5" w:rsidRDefault="00383000" w:rsidP="00383000">
      <w:pPr>
        <w:numPr>
          <w:ilvl w:val="0"/>
          <w:numId w:val="39"/>
        </w:numPr>
      </w:pPr>
      <w:hyperlink r:id="rId199">
        <w:r>
          <w:rPr>
            <w:rStyle w:val="Hyperlink"/>
          </w:rPr>
          <w:t>About API Management</w:t>
        </w:r>
      </w:hyperlink>
    </w:p>
    <w:p w14:paraId="7CEC5EAF" w14:textId="77777777" w:rsidR="00A22BF5" w:rsidRDefault="00383000" w:rsidP="00383000">
      <w:pPr>
        <w:numPr>
          <w:ilvl w:val="0"/>
          <w:numId w:val="39"/>
        </w:numPr>
      </w:pPr>
      <w:hyperlink r:id="rId200">
        <w:r>
          <w:rPr>
            <w:rStyle w:val="Hyperlink"/>
          </w:rPr>
          <w:t>Self-hosted gateway overview</w:t>
        </w:r>
      </w:hyperlink>
    </w:p>
    <w:p w14:paraId="12F95BE2" w14:textId="77777777" w:rsidR="00A22BF5" w:rsidRDefault="00383000">
      <w:pPr>
        <w:pStyle w:val="Heading3"/>
      </w:pPr>
      <w:bookmarkStart w:id="125" w:name="X8ab59f37fb0be3fb3600dbdac4f478ee74b351a"/>
      <w:bookmarkEnd w:id="123"/>
      <w:bookmarkEnd w:id="124"/>
      <w:r>
        <w:t>Event-driven - Azure Event Grid vs. Service Bus vs. Event Hubs</w:t>
      </w:r>
    </w:p>
    <w:p w14:paraId="0346ADC5" w14:textId="77777777" w:rsidR="00A22BF5" w:rsidRDefault="00383000">
      <w:r>
        <w:t>Event-driven apps create, ingest, and process events (state changes) in real-time. Event prod</w:t>
      </w:r>
      <w:r>
        <w:t>ucers and event consumers are loosely-coupled, and every consumer sees every event. Event-driven architectures can perform complex event handling, such as aggregations over time, and operate with large volumes of data produced rapidly.</w:t>
      </w:r>
    </w:p>
    <w:p w14:paraId="498508AD" w14:textId="77777777" w:rsidR="00A22BF5" w:rsidRDefault="00383000">
      <w:r>
        <w:t>Azure provides diffe</w:t>
      </w:r>
      <w:r>
        <w:t xml:space="preserve">rent services for relaying </w:t>
      </w:r>
      <w:r>
        <w:rPr>
          <w:i/>
          <w:iCs/>
        </w:rPr>
        <w:t>messages</w:t>
      </w:r>
      <w:r>
        <w:t xml:space="preserve"> and </w:t>
      </w:r>
      <w:r>
        <w:rPr>
          <w:i/>
          <w:iCs/>
        </w:rPr>
        <w:t>events</w:t>
      </w:r>
      <w:r>
        <w:t>. When one system sends a message to another, it expects the receiving system to handle the message in a particular way and respond. However, with events, the publisher does not care how the event is handled.</w:t>
      </w:r>
    </w:p>
    <w:p w14:paraId="0FAAB1D7" w14:textId="77777777" w:rsidR="00A22BF5" w:rsidRDefault="00383000">
      <w:pPr>
        <w:pStyle w:val="Heading4"/>
      </w:pPr>
      <w:bookmarkStart w:id="126" w:name="azure-event-grid"/>
      <w:r>
        <w:t>A</w:t>
      </w:r>
      <w:r>
        <w:t>zure Event Grid</w:t>
      </w:r>
    </w:p>
    <w:p w14:paraId="2275392F" w14:textId="77777777" w:rsidR="00A22BF5" w:rsidRDefault="00383000">
      <w:r>
        <w:t>Azure Event Grid is a serverless publish-subscribe system that integrates well with Azure and non-Azure services. As an event-based system, it simply relays state changes to subscribers; it does not contain the actual data that was changed.</w:t>
      </w:r>
    </w:p>
    <w:p w14:paraId="061F7CC5" w14:textId="77777777" w:rsidR="00A22BF5" w:rsidRDefault="00383000">
      <w:pPr>
        <w:pStyle w:val="Heading4"/>
      </w:pPr>
      <w:bookmarkStart w:id="127" w:name="azure-service-bus"/>
      <w:bookmarkEnd w:id="126"/>
      <w:r>
        <w:t>Azure Service Bus</w:t>
      </w:r>
    </w:p>
    <w:p w14:paraId="010249FE" w14:textId="77777777" w:rsidR="00A22BF5" w:rsidRDefault="00383000">
      <w:r>
        <w:t xml:space="preserve">Azure Service Bus provides a </w:t>
      </w:r>
      <w:r>
        <w:rPr>
          <w:i/>
          <w:iCs/>
        </w:rPr>
        <w:t>queue</w:t>
      </w:r>
      <w:r>
        <w:t xml:space="preserve"> capability to pass each message to one consumer (first-in-first-out queue). Moreover, Service Bus includes pub-sub functionality, allowing more than one consumer to receive a message.</w:t>
      </w:r>
    </w:p>
    <w:p w14:paraId="4FDD4022" w14:textId="77777777" w:rsidR="00A22BF5" w:rsidRDefault="00383000">
      <w:pPr>
        <w:pStyle w:val="Heading4"/>
      </w:pPr>
      <w:bookmarkStart w:id="128" w:name="azure-event-hubs"/>
      <w:bookmarkEnd w:id="127"/>
      <w:r>
        <w:t>Azure Event Hubs</w:t>
      </w:r>
    </w:p>
    <w:p w14:paraId="75F22E4B" w14:textId="77777777" w:rsidR="00A22BF5" w:rsidRDefault="00383000">
      <w:r>
        <w:t>A</w:t>
      </w:r>
      <w:r>
        <w:t xml:space="preserve">zure Event Hubs facilitate the ingestion and replay of event data. It is optimized for processing millions of events per second. Event Hubs supports multiple consumers through </w:t>
      </w:r>
      <w:r>
        <w:rPr>
          <w:i/>
          <w:iCs/>
        </w:rPr>
        <w:t>consumer groups</w:t>
      </w:r>
      <w:r>
        <w:t>, which point to certain locations in the stream.</w:t>
      </w:r>
    </w:p>
    <w:p w14:paraId="66E6E5A9" w14:textId="77777777" w:rsidR="00A22BF5" w:rsidRDefault="00383000">
      <w:pPr>
        <w:pStyle w:val="Heading4"/>
      </w:pPr>
      <w:bookmarkStart w:id="129" w:name="example-solution"/>
      <w:bookmarkEnd w:id="128"/>
      <w:r>
        <w:t>Example Solutio</w:t>
      </w:r>
      <w:r>
        <w:t>n</w:t>
      </w:r>
    </w:p>
    <w:p w14:paraId="43056C52" w14:textId="77777777" w:rsidR="00A22BF5" w:rsidRDefault="00383000">
      <w:r>
        <w:t>An e-commerce site can use Service Bus to process an order, Event Hubs to capture site telemetry, and Event Grid to respond to events like an item was shipped.</w:t>
      </w:r>
    </w:p>
    <w:p w14:paraId="42195D28" w14:textId="77777777" w:rsidR="00A22BF5" w:rsidRDefault="00383000">
      <w:pPr>
        <w:pStyle w:val="Heading3"/>
      </w:pPr>
      <w:bookmarkStart w:id="130" w:name="cron-jobs"/>
      <w:bookmarkEnd w:id="125"/>
      <w:bookmarkEnd w:id="129"/>
      <w:r>
        <w:t>Cron jobs</w:t>
      </w:r>
    </w:p>
    <w:p w14:paraId="6217996D" w14:textId="77777777" w:rsidR="00A22BF5" w:rsidRDefault="00383000">
      <w:r>
        <w:t>Developers use cron jobs to run operations on a schedule. They are often useful for administrative tasks, like taking site backups. Azure Functions and Logic Apps support cron jobs:</w:t>
      </w:r>
    </w:p>
    <w:p w14:paraId="3E65D8E4" w14:textId="77777777" w:rsidR="00A22BF5" w:rsidRDefault="00383000" w:rsidP="00383000">
      <w:pPr>
        <w:numPr>
          <w:ilvl w:val="0"/>
          <w:numId w:val="40"/>
        </w:numPr>
      </w:pPr>
      <w:hyperlink r:id="rId201">
        <w:r>
          <w:rPr>
            <w:rStyle w:val="Hyperlink"/>
          </w:rPr>
          <w:t>Azure Functions:</w:t>
        </w:r>
      </w:hyperlink>
      <w:r>
        <w:t xml:space="preserve"> The timer trigger executes a function on a schedule. Azure Functions supports more complex scheduling tasks, like specifying the cron job time precision.</w:t>
      </w:r>
    </w:p>
    <w:p w14:paraId="643E8B0D" w14:textId="77777777" w:rsidR="00A22BF5" w:rsidRDefault="00383000" w:rsidP="00383000">
      <w:pPr>
        <w:numPr>
          <w:ilvl w:val="0"/>
          <w:numId w:val="40"/>
        </w:numPr>
      </w:pPr>
      <w:hyperlink r:id="rId202">
        <w:r>
          <w:rPr>
            <w:rStyle w:val="Hyperlink"/>
          </w:rPr>
          <w:t>Logic Apps:</w:t>
        </w:r>
      </w:hyperlink>
      <w:r>
        <w:t xml:space="preserve"> Logic Apps supports Recurrence triggers and Sliding Window triggers. Recurrence triggers run Logic Apps on a schedule, while Sliding Window triggers extend Recurrence triggers by executing occu</w:t>
      </w:r>
      <w:r>
        <w:t>rrences that were missed (e.g. the Logic App was disabled).</w:t>
      </w:r>
    </w:p>
    <w:p w14:paraId="4E6964F6" w14:textId="77777777" w:rsidR="00A22BF5" w:rsidRDefault="00383000">
      <w:pPr>
        <w:pStyle w:val="Heading3"/>
      </w:pPr>
      <w:bookmarkStart w:id="131" w:name="webjobs"/>
      <w:bookmarkEnd w:id="130"/>
      <w:r>
        <w:t>WebJobs</w:t>
      </w:r>
    </w:p>
    <w:p w14:paraId="3C531925" w14:textId="77777777" w:rsidR="00A22BF5" w:rsidRDefault="00383000">
      <w:r>
        <w:t>Azure WebJobs, like Azure Functions, process events in Azure services. WebJobs executes code in an App Service instance, and it works best with the WebJobs SDK. However, WebJobs with the W</w:t>
      </w:r>
      <w:r>
        <w:t>ebJobs SDK only supports C#.</w:t>
      </w:r>
    </w:p>
    <w:p w14:paraId="5AF869DF" w14:textId="77777777" w:rsidR="00A22BF5" w:rsidRDefault="00383000">
      <w:r>
        <w:t>Azure Functions is built on the WebJobs SDK. It offers more developer flexibility than WebJobs and serverless execution. However, WebJobs provides more control over how events are received than what Azure Functions exposes.</w:t>
      </w:r>
    </w:p>
    <w:p w14:paraId="07026A27" w14:textId="77777777" w:rsidR="00A22BF5" w:rsidRDefault="00383000">
      <w:pPr>
        <w:pStyle w:val="Heading3"/>
      </w:pPr>
      <w:bookmarkStart w:id="132" w:name="Xb2582ebebf2968cadac30152ee9ff21268a08d9"/>
      <w:bookmarkEnd w:id="131"/>
      <w:r>
        <w:t>Adv</w:t>
      </w:r>
      <w:r>
        <w:t>anced orchestration - Azure Data Factory</w:t>
      </w:r>
    </w:p>
    <w:p w14:paraId="02AF215B" w14:textId="77777777" w:rsidR="00A22BF5" w:rsidRDefault="00383000">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w:t>
      </w:r>
      <w:r>
        <w:t xml:space="preserve">(data sources and sinks). Data Factory compute environments are known as </w:t>
      </w:r>
      <w:r>
        <w:rPr>
          <w:i/>
          <w:iCs/>
        </w:rPr>
        <w:t>integration runtimes</w:t>
      </w:r>
      <w:r>
        <w:t>. Integration runtimes can be hosted in Azure or on-premises.</w:t>
      </w:r>
    </w:p>
    <w:p w14:paraId="139F429B" w14:textId="77777777" w:rsidR="00A22BF5" w:rsidRDefault="00383000">
      <w:r>
        <w:t>Azure Data Factory supports Azure PaaS and generic (on-premises) MySQL instances.</w:t>
      </w:r>
    </w:p>
    <w:p w14:paraId="5FCADDAB" w14:textId="77777777" w:rsidR="00A22BF5" w:rsidRDefault="00383000">
      <w:r>
        <w:t>Developers can exec</w:t>
      </w:r>
      <w:r>
        <w:t>ute Data Factory pipelines manually, on a schedule, or in response to Azure events through the Event Grid integration.</w:t>
      </w:r>
    </w:p>
    <w:p w14:paraId="04A6E428" w14:textId="77777777" w:rsidR="00A22BF5" w:rsidRDefault="00383000">
      <w:r>
        <w:rPr>
          <w:noProof/>
        </w:rPr>
        <w:drawing>
          <wp:inline distT="0" distB="0" distL="0" distR="0" wp14:anchorId="01A2BF00" wp14:editId="5B861D5E">
            <wp:extent cx="606391" cy="211755"/>
            <wp:effectExtent l="0" t="0" r="0" b="0"/>
            <wp:docPr id="41"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204">
        <w:r>
          <w:rPr>
            <w:rStyle w:val="Hyperlink"/>
          </w:rPr>
          <w:t>Copy activity performance and scalability gu</w:t>
        </w:r>
        <w:r>
          <w:rPr>
            <w:rStyle w:val="Hyperlink"/>
          </w:rPr>
          <w:t>ide</w:t>
        </w:r>
      </w:hyperlink>
    </w:p>
    <w:p w14:paraId="118B8FC0" w14:textId="77777777" w:rsidR="00A22BF5" w:rsidRDefault="00383000">
      <w:pPr>
        <w:pStyle w:val="Heading2"/>
        <w:rPr>
          <w:rFonts w:hint="eastAsia"/>
        </w:rPr>
      </w:pPr>
      <w:bookmarkStart w:id="133" w:name="introduction-to-the-sample-application"/>
      <w:bookmarkStart w:id="134" w:name="_Toc103052743"/>
      <w:bookmarkEnd w:id="112"/>
      <w:bookmarkEnd w:id="132"/>
      <w:r>
        <w:t>Introduction to the Sample Application</w:t>
      </w:r>
      <w:bookmarkEnd w:id="134"/>
    </w:p>
    <w:p w14:paraId="32167B96" w14:textId="77777777" w:rsidR="00A22BF5" w:rsidRDefault="00383000">
      <w:r>
        <w:t xml:space="preserve">Instead of learning multiple sample applications, the guide focused on evolving architecture and deployment strategies. Readers should learn the </w:t>
      </w:r>
      <w:hyperlink r:id="rId205">
        <w:r>
          <w:rPr>
            <w:rStyle w:val="Hyperlink"/>
          </w:rPr>
          <w:t>Sample Application</w:t>
        </w:r>
      </w:hyperlink>
      <w:r>
        <w:t xml:space="preserve"> structure once and focus on how the application will need to be modified to fit the deployment model and architecture evolution.</w:t>
      </w:r>
    </w:p>
    <w:p w14:paraId="2390043B" w14:textId="77777777" w:rsidR="00A22BF5" w:rsidRDefault="00383000">
      <w:pPr>
        <w:pStyle w:val="Heading3"/>
      </w:pPr>
      <w:bookmarkStart w:id="135" w:name="sample-application-overview-and-story"/>
      <w:r>
        <w:t>Sample Application overview and story</w:t>
      </w:r>
    </w:p>
    <w:p w14:paraId="66FF23FF" w14:textId="77777777" w:rsidR="00A22BF5" w:rsidRDefault="00383000">
      <w:r>
        <w:t>Contoso NoshNow is a delivery servic</w:t>
      </w:r>
      <w:r>
        <w:t>e and logistics company focused on making delicious food accessible to its customers no matter where they are located. The company started with a simple web application they could easily maintain and add features to as the business grew. A few years later,</w:t>
      </w:r>
      <w:r>
        <w:t xml:space="preserve"> their CIO realized the application performance and their current on-premises environment were not meeting their business’s growing demand. The application deployment process took hours, yielded unreliable results, and the admin team could not easily find </w:t>
      </w:r>
      <w:r>
        <w:t>production issues quickly. During the busy hours, customers complained the web application was slow.</w:t>
      </w:r>
    </w:p>
    <w:p w14:paraId="6514E24C" w14:textId="77777777" w:rsidR="00A22BF5" w:rsidRDefault="00383000">
      <w:r>
        <w:t>The development team knew migrating to Azure could help with these issues.</w:t>
      </w:r>
    </w:p>
    <w:p w14:paraId="6D3A76B1" w14:textId="77777777" w:rsidR="00A22BF5" w:rsidRDefault="00383000">
      <w:pPr>
        <w:pStyle w:val="Heading3"/>
      </w:pPr>
      <w:bookmarkStart w:id="136" w:name="solution-architecture"/>
      <w:bookmarkEnd w:id="135"/>
      <w:r>
        <w:t>Solution architecture</w:t>
      </w:r>
    </w:p>
    <w:p w14:paraId="76E85284" w14:textId="77777777" w:rsidR="00A22BF5" w:rsidRDefault="00383000">
      <w:r>
        <w:t>This is the base application that will evolve in the futur</w:t>
      </w:r>
      <w:r>
        <w:t>e sample scripts. This PaaS architecture is a couple of steps ahead of the Classic architecture. The Classic architecture is meant to be an example of an existing on-premises environment that might be migrated to the Azure cloud. If you have a new applicat</w:t>
      </w:r>
      <w:r>
        <w:t>ion, you most likely will start with the PaaS architecture depicted below. This is the easiest path for a user looking to understand the Azure basics.</w:t>
      </w:r>
    </w:p>
    <w:p w14:paraId="49B299A6" w14:textId="77777777" w:rsidR="00A22BF5" w:rsidRDefault="00383000">
      <w:r>
        <w:rPr>
          <w:noProof/>
        </w:rPr>
        <w:drawing>
          <wp:inline distT="0" distB="0" distL="0" distR="0" wp14:anchorId="43218C18" wp14:editId="79085E11">
            <wp:extent cx="6400800" cy="1983481"/>
            <wp:effectExtent l="0" t="0" r="0" b="0"/>
            <wp:docPr id="42" name="Picture" descr="This image shows a sample architecture involving a PHP App Service instance and a Flexible Server instance." title="Basic Azure deployment archite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06"/>
                    <a:stretch>
                      <a:fillRect/>
                    </a:stretch>
                  </pic:blipFill>
                  <pic:spPr bwMode="auto">
                    <a:xfrm>
                      <a:off x="0" y="0"/>
                      <a:ext cx="6400800" cy="1983481"/>
                    </a:xfrm>
                    <a:prstGeom prst="rect">
                      <a:avLst/>
                    </a:prstGeom>
                    <a:noFill/>
                    <a:ln w="9525">
                      <a:noFill/>
                      <a:headEnd/>
                      <a:tailEnd/>
                    </a:ln>
                  </pic:spPr>
                </pic:pic>
              </a:graphicData>
            </a:graphic>
          </wp:inline>
        </w:drawing>
      </w:r>
    </w:p>
    <w:p w14:paraId="63BD4D58" w14:textId="77777777" w:rsidR="00A22BF5" w:rsidRDefault="00383000">
      <w:r>
        <w:t>This image shows a sample architecture involving a PHP App Service instance and a Flexible Server insta</w:t>
      </w:r>
      <w:r>
        <w:t>nce.</w:t>
      </w:r>
    </w:p>
    <w:p w14:paraId="704D1337" w14:textId="77777777" w:rsidR="00A22BF5" w:rsidRDefault="00383000">
      <w:pPr>
        <w:pStyle w:val="Heading3"/>
      </w:pPr>
      <w:bookmarkStart w:id="137" w:name="site-map"/>
      <w:bookmarkEnd w:id="136"/>
      <w:r>
        <w:t>Site map</w:t>
      </w:r>
    </w:p>
    <w:p w14:paraId="57E7148C" w14:textId="77777777" w:rsidR="00A22BF5" w:rsidRDefault="00383000">
      <w:r>
        <w:t>The web application is simple, but covers the fundamentals.</w:t>
      </w:r>
    </w:p>
    <w:p w14:paraId="570C2A88" w14:textId="77777777" w:rsidR="00A22BF5" w:rsidRDefault="00383000">
      <w:r>
        <w:rPr>
          <w:noProof/>
        </w:rPr>
        <w:drawing>
          <wp:inline distT="0" distB="0" distL="0" distR="0" wp14:anchorId="510D9ADA" wp14:editId="11FA6D99">
            <wp:extent cx="6400800" cy="2973175"/>
            <wp:effectExtent l="0" t="0" r="0" b="0"/>
            <wp:docPr id="43" name="Picture" descr="This image shows the sample app site map." title="Sample app site map"/>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07"/>
                    <a:stretch>
                      <a:fillRect/>
                    </a:stretch>
                  </pic:blipFill>
                  <pic:spPr bwMode="auto">
                    <a:xfrm>
                      <a:off x="0" y="0"/>
                      <a:ext cx="6400800" cy="2973175"/>
                    </a:xfrm>
                    <a:prstGeom prst="rect">
                      <a:avLst/>
                    </a:prstGeom>
                    <a:noFill/>
                    <a:ln w="9525">
                      <a:noFill/>
                      <a:headEnd/>
                      <a:tailEnd/>
                    </a:ln>
                  </pic:spPr>
                </pic:pic>
              </a:graphicData>
            </a:graphic>
          </wp:inline>
        </w:drawing>
      </w:r>
    </w:p>
    <w:p w14:paraId="08C87DEC" w14:textId="77777777" w:rsidR="00A22BF5" w:rsidRDefault="00383000">
      <w:r>
        <w:t>This image shows the sample app site map.</w:t>
      </w:r>
    </w:p>
    <w:p w14:paraId="0E938A66" w14:textId="77777777" w:rsidR="00A22BF5" w:rsidRDefault="00383000">
      <w:pPr>
        <w:pStyle w:val="Heading3"/>
      </w:pPr>
      <w:bookmarkStart w:id="138" w:name="running-the-sample-lab"/>
      <w:bookmarkEnd w:id="137"/>
      <w:r>
        <w:t>Running the sample lab</w:t>
      </w:r>
    </w:p>
    <w:p w14:paraId="4D311F5B" w14:textId="77777777" w:rsidR="00A22BF5" w:rsidRDefault="00383000">
      <w:r>
        <w:t xml:space="preserve">You will find the steps to run the lab in the artifacts repo here: </w:t>
      </w:r>
      <w:hyperlink r:id="rId208">
        <w:r>
          <w:rPr>
            <w:rStyle w:val="Hyperlink"/>
          </w:rPr>
          <w:t>Sample application tutorial</w:t>
        </w:r>
      </w:hyperlink>
    </w:p>
    <w:p w14:paraId="708CB7A7" w14:textId="77777777" w:rsidR="00A22BF5" w:rsidRDefault="00383000">
      <w:pPr>
        <w:pStyle w:val="Heading2"/>
        <w:rPr>
          <w:rFonts w:hint="eastAsia"/>
        </w:rPr>
      </w:pPr>
      <w:bookmarkStart w:id="139" w:name="deployment-evolution-options"/>
      <w:bookmarkStart w:id="140" w:name="_Toc103052744"/>
      <w:bookmarkEnd w:id="133"/>
      <w:bookmarkEnd w:id="138"/>
      <w:r>
        <w:t>Deployment evolution options</w:t>
      </w:r>
      <w:bookmarkEnd w:id="140"/>
    </w:p>
    <w:p w14:paraId="616E7A73" w14:textId="77777777" w:rsidR="00A22BF5" w:rsidRDefault="00383000">
      <w:r>
        <w:t>Let us discuss a journey overview. The journey will start with a classic deployment to a typical web and database server on a physical or virtual</w:t>
      </w:r>
      <w:r>
        <w:t>ized host operating system. Next, explore the evolution of the potential deployment options from a simple web app deployed to App Service through a complex progression ending with the application running as containers in Azure Kubernetes Service (AKS) with</w:t>
      </w:r>
      <w:r>
        <w:t xml:space="preserve"> Azure Database for MySQL hosting the database.</w:t>
      </w:r>
    </w:p>
    <w:p w14:paraId="665C867C" w14:textId="77777777" w:rsidR="00A22BF5" w:rsidRDefault="00383000">
      <w:r>
        <w:t xml:space="preserve">The following scenarios will be discussed and demonstrated as part of this Azure MySQL developer’s guide. All of the following deployments </w:t>
      </w:r>
      <w:r>
        <w:t>will utilize the same application and database backend and what is needed to modify the application to support the targets. Topics will be discussed in the following simple to complex architecture order.</w:t>
      </w:r>
    </w:p>
    <w:p w14:paraId="06A034CB" w14:textId="77777777" w:rsidR="00A22BF5" w:rsidRDefault="00383000">
      <w:pPr>
        <w:pStyle w:val="Heading3"/>
      </w:pPr>
      <w:bookmarkStart w:id="141" w:name="deployment-option-toc"/>
      <w:r>
        <w:t>Deployment option TOC</w:t>
      </w:r>
    </w:p>
    <w:p w14:paraId="4B15F8E2" w14:textId="77777777" w:rsidR="00A22BF5" w:rsidRDefault="00383000" w:rsidP="00383000">
      <w:pPr>
        <w:numPr>
          <w:ilvl w:val="0"/>
          <w:numId w:val="41"/>
        </w:numPr>
      </w:pPr>
      <w:hyperlink w:anchor="classic-deployment">
        <w:r>
          <w:rPr>
            <w:rStyle w:val="Hyperlink"/>
          </w:rPr>
          <w:t>Classic deployment</w:t>
        </w:r>
      </w:hyperlink>
    </w:p>
    <w:p w14:paraId="24F9C53A" w14:textId="77777777" w:rsidR="00A22BF5" w:rsidRDefault="00383000" w:rsidP="00383000">
      <w:pPr>
        <w:numPr>
          <w:ilvl w:val="0"/>
          <w:numId w:val="41"/>
        </w:numPr>
      </w:pPr>
      <w:hyperlink w:anchor="azure-vm-deployment">
        <w:r>
          <w:rPr>
            <w:rStyle w:val="Hyperlink"/>
          </w:rPr>
          <w:t>Azure VM Deployment</w:t>
        </w:r>
      </w:hyperlink>
    </w:p>
    <w:p w14:paraId="1D1014B8" w14:textId="77777777" w:rsidR="00A22BF5" w:rsidRDefault="00383000" w:rsidP="00383000">
      <w:pPr>
        <w:numPr>
          <w:ilvl w:val="0"/>
          <w:numId w:val="41"/>
        </w:numPr>
      </w:pPr>
      <w:hyperlink w:anchor="Xf8bf93da6435743f7479e696c9b3bb841276687">
        <w:r>
          <w:rPr>
            <w:rStyle w:val="Hyperlink"/>
          </w:rPr>
          <w:t>Simple App Service deployment with Azure Database for MySQL Flexible Server</w:t>
        </w:r>
      </w:hyperlink>
    </w:p>
    <w:p w14:paraId="0CF797BC" w14:textId="77777777" w:rsidR="00A22BF5" w:rsidRDefault="00383000" w:rsidP="00383000">
      <w:pPr>
        <w:numPr>
          <w:ilvl w:val="0"/>
          <w:numId w:val="41"/>
        </w:numPr>
      </w:pPr>
      <w:hyperlink w:anchor="app-service-with-in-app-mysql">
        <w:r>
          <w:rPr>
            <w:rStyle w:val="Hyperlink"/>
          </w:rPr>
          <w:t>App Service with In-App MySQL</w:t>
        </w:r>
      </w:hyperlink>
    </w:p>
    <w:p w14:paraId="1184C651" w14:textId="77777777" w:rsidR="00A22BF5" w:rsidRDefault="00383000" w:rsidP="00383000">
      <w:pPr>
        <w:numPr>
          <w:ilvl w:val="0"/>
          <w:numId w:val="41"/>
        </w:numPr>
      </w:pPr>
      <w:hyperlink w:anchor="Xa697c4a87f187a231655c0289c7453a058a572b">
        <w:r>
          <w:rPr>
            <w:rStyle w:val="Hyperlink"/>
          </w:rPr>
          <w:t>Continuous Integration (CI) and Continuous Delivery (CD)</w:t>
        </w:r>
      </w:hyperlink>
    </w:p>
    <w:p w14:paraId="2DB8BBB0" w14:textId="77777777" w:rsidR="00A22BF5" w:rsidRDefault="00383000" w:rsidP="00383000">
      <w:pPr>
        <w:numPr>
          <w:ilvl w:val="0"/>
          <w:numId w:val="41"/>
        </w:numPr>
      </w:pPr>
      <w:hyperlink w:anchor="containerizing-layers-with-docker">
        <w:r>
          <w:rPr>
            <w:rStyle w:val="Hyperlink"/>
          </w:rPr>
          <w:t>Containerizing layers with Docker</w:t>
        </w:r>
      </w:hyperlink>
    </w:p>
    <w:p w14:paraId="23051380" w14:textId="77777777" w:rsidR="00A22BF5" w:rsidRDefault="00383000" w:rsidP="00383000">
      <w:pPr>
        <w:numPr>
          <w:ilvl w:val="0"/>
          <w:numId w:val="41"/>
        </w:numPr>
      </w:pPr>
      <w:hyperlink w:anchor="azure-container-instances-aci">
        <w:r>
          <w:rPr>
            <w:rStyle w:val="Hyperlink"/>
          </w:rPr>
          <w:t>Azure Container Instances (ACI)</w:t>
        </w:r>
      </w:hyperlink>
    </w:p>
    <w:p w14:paraId="14C9D0B2" w14:textId="77777777" w:rsidR="00A22BF5" w:rsidRDefault="00383000" w:rsidP="00383000">
      <w:pPr>
        <w:numPr>
          <w:ilvl w:val="0"/>
          <w:numId w:val="41"/>
        </w:numPr>
      </w:pPr>
      <w:hyperlink w:anchor="app-service-containers">
        <w:r>
          <w:rPr>
            <w:rStyle w:val="Hyperlink"/>
          </w:rPr>
          <w:t>App Service Containers</w:t>
        </w:r>
      </w:hyperlink>
    </w:p>
    <w:p w14:paraId="1D58032D" w14:textId="77777777" w:rsidR="00A22BF5" w:rsidRDefault="00383000" w:rsidP="00383000">
      <w:pPr>
        <w:numPr>
          <w:ilvl w:val="0"/>
          <w:numId w:val="41"/>
        </w:numPr>
      </w:pPr>
      <w:hyperlink w:anchor="azure-kubernetes-service-aks">
        <w:r>
          <w:rPr>
            <w:rStyle w:val="Hyperlink"/>
          </w:rPr>
          <w:t>Azure Kubernetes Service (AKS)</w:t>
        </w:r>
      </w:hyperlink>
    </w:p>
    <w:p w14:paraId="547E85E6" w14:textId="77777777" w:rsidR="00A22BF5" w:rsidRDefault="00383000" w:rsidP="00383000">
      <w:pPr>
        <w:numPr>
          <w:ilvl w:val="0"/>
          <w:numId w:val="41"/>
        </w:numPr>
      </w:pPr>
      <w:hyperlink w:anchor="aks-with-mysql-flexible-server">
        <w:r>
          <w:rPr>
            <w:rStyle w:val="Hyperlink"/>
          </w:rPr>
          <w:t>AKS with MySQL Flexible Server</w:t>
        </w:r>
      </w:hyperlink>
    </w:p>
    <w:p w14:paraId="14E3BD5F" w14:textId="77777777" w:rsidR="00A22BF5" w:rsidRDefault="00383000">
      <w:pPr>
        <w:pStyle w:val="Heading2"/>
        <w:rPr>
          <w:rFonts w:hint="eastAsia"/>
        </w:rPr>
      </w:pPr>
      <w:bookmarkStart w:id="142" w:name="classic-deployment"/>
      <w:bookmarkStart w:id="143" w:name="_Toc103052745"/>
      <w:bookmarkEnd w:id="139"/>
      <w:bookmarkEnd w:id="141"/>
      <w:r>
        <w:t>Classic deployment</w:t>
      </w:r>
      <w:bookmarkEnd w:id="143"/>
    </w:p>
    <w:p w14:paraId="7FE49FCD" w14:textId="77777777" w:rsidR="00A22BF5" w:rsidRDefault="00383000">
      <w:r>
        <w:t>In a classic deployment, development and operations staff will typically set up a web s</w:t>
      </w:r>
      <w:r>
        <w:t xml:space="preserve">erver (such as Internet Information Services (IIS), Apache, or NGINX) on physical or virtualized </w:t>
      </w:r>
      <w:r>
        <w:rPr>
          <w:b/>
          <w:bCs/>
        </w:rPr>
        <w:t>on-premises</w:t>
      </w:r>
      <w:r>
        <w:t xml:space="preserve"> hardware. Most applications using MySQL as the backend are using PHP as the frontend (which is the case for the sample application in this guide); </w:t>
      </w:r>
      <w:r>
        <w:t>as such, the web server must be configured to support PHP. This includes configuring and enabling any PHP extensions and installing the required software to support those extensions.</w:t>
      </w:r>
    </w:p>
    <w:p w14:paraId="00D387D1" w14:textId="77777777" w:rsidR="00A22BF5" w:rsidRDefault="00383000">
      <w:r>
        <w:t>Some web servers are relatively easier to set up than others. The complex</w:t>
      </w:r>
      <w:r>
        <w:t>ity depends on what the target operating system is and what features the application and database are using, for example, SSL/TLS.</w:t>
      </w:r>
    </w:p>
    <w:p w14:paraId="4E0E18A5" w14:textId="77777777" w:rsidR="00A22BF5" w:rsidRDefault="00383000">
      <w:r>
        <w:t>In addition to the web server, it is also necessary to install and configure the physical MySQL database server. This include</w:t>
      </w:r>
      <w:r>
        <w:t>s creating the schema and the application users that will be used to access the target database(s).</w:t>
      </w:r>
    </w:p>
    <w:p w14:paraId="0DD442DE" w14:textId="77777777" w:rsidR="00A22BF5" w:rsidRDefault="00383000">
      <w:r>
        <w:t xml:space="preserve">As part of our sample application and supporting Azure Landing zone created by the ARM templates, most of this gets set up automatically. Once the software </w:t>
      </w:r>
      <w:r>
        <w:t xml:space="preserve">is installed and configured, it is up to the developer to deploy the application and database on the system. Classical deployments tend to be manual such that the files are copied to the target production web server and then deploy the database schema and </w:t>
      </w:r>
      <w:r>
        <w:t>supported data via MySQL tools or the MySQL Workbench.</w:t>
      </w:r>
    </w:p>
    <w:p w14:paraId="2316042F" w14:textId="77777777" w:rsidR="00A22BF5" w:rsidRDefault="00383000">
      <w:r>
        <w:t>The biggest advantage of a classic on-premises deployment is the infrastructure team will have full control of the environment. The biggest weakness is they must also maintain every aspect of the envir</w:t>
      </w:r>
      <w:r>
        <w:t>onment as well.</w:t>
      </w:r>
    </w:p>
    <w:p w14:paraId="1EAB4822" w14:textId="77777777" w:rsidR="00A22BF5" w:rsidRDefault="00383000">
      <w:r>
        <w:t xml:space="preserve">To perform a simulated classical deployment in Azure, go to the </w:t>
      </w:r>
      <w:hyperlink r:id="rId209">
        <w:r>
          <w:rPr>
            <w:rStyle w:val="Hyperlink"/>
          </w:rPr>
          <w:t>Classic Deployment to PHP-enabled IIS server</w:t>
        </w:r>
      </w:hyperlink>
      <w:r>
        <w:t xml:space="preserve"> </w:t>
      </w:r>
      <w:r>
        <w:t>article.</w:t>
      </w:r>
    </w:p>
    <w:p w14:paraId="2BFAF7A6" w14:textId="77777777" w:rsidR="00A22BF5" w:rsidRDefault="00383000">
      <w:r>
        <w:rPr>
          <w:noProof/>
        </w:rPr>
        <w:drawing>
          <wp:inline distT="0" distB="0" distL="0" distR="0" wp14:anchorId="4F4B363C" wp14:editId="136C89B8">
            <wp:extent cx="4391025" cy="1857375"/>
            <wp:effectExtent l="0" t="0" r="0" b="0"/>
            <wp:docPr id="44"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210"/>
                    <a:stretch>
                      <a:fillRect/>
                    </a:stretch>
                  </pic:blipFill>
                  <pic:spPr bwMode="auto">
                    <a:xfrm>
                      <a:off x="0" y="0"/>
                      <a:ext cx="4391025" cy="1857375"/>
                    </a:xfrm>
                    <a:prstGeom prst="rect">
                      <a:avLst/>
                    </a:prstGeom>
                    <a:noFill/>
                    <a:ln w="9525">
                      <a:noFill/>
                      <a:headEnd/>
                      <a:tailEnd/>
                    </a:ln>
                  </pic:spPr>
                </pic:pic>
              </a:graphicData>
            </a:graphic>
          </wp:inline>
        </w:drawing>
      </w:r>
    </w:p>
    <w:p w14:paraId="55FB7717" w14:textId="77777777" w:rsidR="00A22BF5" w:rsidRDefault="00383000">
      <w:r>
        <w:t>This image demonstrates the classic deployment.</w:t>
      </w:r>
    </w:p>
    <w:p w14:paraId="2B149AC1" w14:textId="77777777" w:rsidR="00A22BF5" w:rsidRDefault="00383000">
      <w:pPr>
        <w:pStyle w:val="Heading2"/>
        <w:rPr>
          <w:rFonts w:hint="eastAsia"/>
        </w:rPr>
      </w:pPr>
      <w:bookmarkStart w:id="144" w:name="azure-vm-deployment"/>
      <w:bookmarkStart w:id="145" w:name="_Toc103052746"/>
      <w:bookmarkEnd w:id="142"/>
      <w:r>
        <w:t>Azure VM deployment</w:t>
      </w:r>
      <w:bookmarkEnd w:id="145"/>
    </w:p>
    <w:p w14:paraId="50819915" w14:textId="77777777" w:rsidR="00A22BF5" w:rsidRDefault="00383000">
      <w:r>
        <w:t>An Azure VM Deployment is very similar to a classical deployment but rather than deploying to physical hardware, deployment is to virtualized hardware in the Azure cloud. The op</w:t>
      </w:r>
      <w:r>
        <w:t>erating system and software will be the same as in a classic deployment, but to open the system to external apps and users, the virtual networking must be modified to allow database access to the web server. This is known as the IaaS (infrastructure as a s</w:t>
      </w:r>
      <w:r>
        <w:t>ervice) approach.</w:t>
      </w:r>
    </w:p>
    <w:p w14:paraId="16DA9299" w14:textId="77777777" w:rsidR="00A22BF5" w:rsidRDefault="00383000">
      <w:r>
        <w:t>The advantages of using Azure to host virtual machines include the ability to enable backup and restore services, disk encryption, and scaling options that require no upfront costs and provide flexibility in configuration options with jus</w:t>
      </w:r>
      <w:r>
        <w:t>t a few clicks of the mouse. This is in contrast to the relatively complex and extra work needed to enable these types of services on-premises.</w:t>
      </w:r>
    </w:p>
    <w:p w14:paraId="5A36B47F" w14:textId="77777777" w:rsidR="00A22BF5" w:rsidRDefault="00383000">
      <w:r>
        <w:t xml:space="preserve">To perform an Azure VM deployment, reference the </w:t>
      </w:r>
      <w:hyperlink r:id="rId211">
        <w:r>
          <w:rPr>
            <w:rStyle w:val="Hyperlink"/>
          </w:rPr>
          <w:t>Cloud Deployment to Azure VM</w:t>
        </w:r>
      </w:hyperlink>
      <w:r>
        <w:t xml:space="preserve"> article.</w:t>
      </w:r>
    </w:p>
    <w:p w14:paraId="7FB75FD3" w14:textId="77777777" w:rsidR="00A22BF5" w:rsidRDefault="00383000">
      <w:r>
        <w:rPr>
          <w:noProof/>
        </w:rPr>
        <w:drawing>
          <wp:inline distT="0" distB="0" distL="0" distR="0" wp14:anchorId="45EC1D3A" wp14:editId="0E2A1B8E">
            <wp:extent cx="5800725" cy="1828800"/>
            <wp:effectExtent l="0" t="0" r="0" b="0"/>
            <wp:docPr id="45"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212"/>
                    <a:stretch>
                      <a:fillRect/>
                    </a:stretch>
                  </pic:blipFill>
                  <pic:spPr bwMode="auto">
                    <a:xfrm>
                      <a:off x="0" y="0"/>
                      <a:ext cx="5800725" cy="1828800"/>
                    </a:xfrm>
                    <a:prstGeom prst="rect">
                      <a:avLst/>
                    </a:prstGeom>
                    <a:noFill/>
                    <a:ln w="9525">
                      <a:noFill/>
                      <a:headEnd/>
                      <a:tailEnd/>
                    </a:ln>
                  </pic:spPr>
                </pic:pic>
              </a:graphicData>
            </a:graphic>
          </wp:inline>
        </w:drawing>
      </w:r>
    </w:p>
    <w:p w14:paraId="38E40CE0" w14:textId="77777777" w:rsidR="00A22BF5" w:rsidRDefault="00383000">
      <w:r>
        <w:t>This image demonstrates the Azure VM deployment.</w:t>
      </w:r>
    </w:p>
    <w:p w14:paraId="1FCEC485" w14:textId="77777777" w:rsidR="00A22BF5" w:rsidRDefault="00383000">
      <w:pPr>
        <w:pStyle w:val="Heading2"/>
        <w:rPr>
          <w:rFonts w:hint="eastAsia"/>
        </w:rPr>
      </w:pPr>
      <w:bookmarkStart w:id="146" w:name="Xf8bf93da6435743f7479e696c9b3bb841276687"/>
      <w:bookmarkStart w:id="147" w:name="_Toc103052747"/>
      <w:bookmarkEnd w:id="144"/>
      <w:r>
        <w:t>Simple App Service deployment with Azure Database for MySQL Flexible Server</w:t>
      </w:r>
      <w:bookmarkEnd w:id="147"/>
    </w:p>
    <w:p w14:paraId="5A55DF4F" w14:textId="77777777" w:rsidR="00A22BF5" w:rsidRDefault="00383000">
      <w:r>
        <w:t>If supporting the operating system and the various other software is not a preferred approach, the next evolutionary path is to remove the operating system and web server from the list of setup and configuration steps. This can be accomplished by utilizing</w:t>
      </w:r>
      <w:r>
        <w:t xml:space="preserve"> the Platform as a Service (PaaS) offerings of Azure App Service and Azure Database for MySQL.</w:t>
      </w:r>
    </w:p>
    <w:p w14:paraId="2B64ADFF" w14:textId="77777777" w:rsidR="00A22BF5" w:rsidRDefault="00383000">
      <w:r>
        <w:t>However, modernizing an application and migrating them to these aforementioned services may introduce some relatively small application changes.</w:t>
      </w:r>
    </w:p>
    <w:p w14:paraId="5073D060" w14:textId="77777777" w:rsidR="00A22BF5" w:rsidRDefault="00383000">
      <w:r>
        <w:t>To implement thi</w:t>
      </w:r>
      <w:r>
        <w:t xml:space="preserve">s deployment, reference the </w:t>
      </w:r>
      <w:hyperlink r:id="rId213">
        <w:r>
          <w:rPr>
            <w:rStyle w:val="Hyperlink"/>
          </w:rPr>
          <w:t>Cloud Deployment to Azure App Service</w:t>
        </w:r>
      </w:hyperlink>
      <w:r>
        <w:t>(https://github.com/Azure/azure-mysql/tree/master/De</w:t>
      </w:r>
      <w:r>
        <w:t>veloperGuide/step-2-developer-journey-steps/02-02-CloudDeploy-AppSvc) article.</w:t>
      </w:r>
    </w:p>
    <w:p w14:paraId="060DCA52" w14:textId="77777777" w:rsidR="00A22BF5" w:rsidRDefault="00383000">
      <w:r>
        <w:rPr>
          <w:noProof/>
        </w:rPr>
        <w:drawing>
          <wp:inline distT="0" distB="0" distL="0" distR="0" wp14:anchorId="006FD621" wp14:editId="5D7664A9">
            <wp:extent cx="4019550" cy="1257300"/>
            <wp:effectExtent l="0" t="0" r="0" b="0"/>
            <wp:docPr id="46"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214"/>
                    <a:stretch>
                      <a:fillRect/>
                    </a:stretch>
                  </pic:blipFill>
                  <pic:spPr bwMode="auto">
                    <a:xfrm>
                      <a:off x="0" y="0"/>
                      <a:ext cx="4019550" cy="1257300"/>
                    </a:xfrm>
                    <a:prstGeom prst="rect">
                      <a:avLst/>
                    </a:prstGeom>
                    <a:noFill/>
                    <a:ln w="9525">
                      <a:noFill/>
                      <a:headEnd/>
                      <a:tailEnd/>
                    </a:ln>
                  </pic:spPr>
                </pic:pic>
              </a:graphicData>
            </a:graphic>
          </wp:inline>
        </w:drawing>
      </w:r>
    </w:p>
    <w:p w14:paraId="5A175E4A" w14:textId="77777777" w:rsidR="00A22BF5" w:rsidRDefault="00383000">
      <w:r>
        <w:t>This image demonstrates an App Service deployment that references Flexible Server.</w:t>
      </w:r>
    </w:p>
    <w:p w14:paraId="4D89270E" w14:textId="77777777" w:rsidR="00A22BF5" w:rsidRDefault="00383000">
      <w:pPr>
        <w:pStyle w:val="Heading2"/>
        <w:rPr>
          <w:rFonts w:hint="eastAsia"/>
        </w:rPr>
      </w:pPr>
      <w:bookmarkStart w:id="148" w:name="app-service-with-in-app-mysql"/>
      <w:bookmarkStart w:id="149" w:name="_Toc103052748"/>
      <w:bookmarkEnd w:id="146"/>
      <w:r>
        <w:t>App Service with In-App MySQL</w:t>
      </w:r>
      <w:bookmarkEnd w:id="149"/>
    </w:p>
    <w:p w14:paraId="21AC2CB0" w14:textId="77777777" w:rsidR="00A22BF5" w:rsidRDefault="00383000">
      <w:r>
        <w:t>If the target database is relatively small, it can be integrat</w:t>
      </w:r>
      <w:r>
        <w:t>ed with the application-hosting environment. Azure App Service provides for this integrated hosting and allows for the deployment of the database to the same App Service and connectivity is provided through the localhost server name.</w:t>
      </w:r>
    </w:p>
    <w:p w14:paraId="653B254A" w14:textId="77777777" w:rsidR="00A22BF5" w:rsidRDefault="00383000">
      <w:r>
        <w:t xml:space="preserve">Administration and integration are accomplished through a built-in </w:t>
      </w:r>
      <w:r>
        <w:rPr>
          <w:b/>
          <w:bCs/>
        </w:rPr>
        <w:t>myphpadmin</w:t>
      </w:r>
      <w:r>
        <w:t xml:space="preserve"> interface in the Azure Portal. From this admin portal, it is possible to run any supported SQL commands to import or export the database.</w:t>
      </w:r>
    </w:p>
    <w:p w14:paraId="2912816B" w14:textId="77777777" w:rsidR="00A22BF5" w:rsidRDefault="00383000">
      <w:r>
        <w:t>The limits of the MySQL instance are pri</w:t>
      </w:r>
      <w:r>
        <w:t xml:space="preserve">marily driven by the size of the corresponding </w:t>
      </w:r>
      <w:hyperlink r:id="rId215">
        <w:r>
          <w:rPr>
            <w:rStyle w:val="Hyperlink"/>
          </w:rPr>
          <w:t>App Service Plan</w:t>
        </w:r>
      </w:hyperlink>
      <w:r>
        <w:t>. The biggest factor about limits is normally the disk space allocated to any App Services in the Plan. App S</w:t>
      </w:r>
      <w:r>
        <w:t xml:space="preserve">ervice Plan storage sizes range from 1GB to 1TB; therefore, if a database will grow past 1TB, it cannot be hosted as InApp and it will need to be hosted in Flexible Server. For a list of other limitations, reference </w:t>
      </w:r>
      <w:hyperlink r:id="rId216">
        <w:r>
          <w:rPr>
            <w:rStyle w:val="Hyperlink"/>
          </w:rPr>
          <w:t>Announcing Azure App Service MySQL in-app</w:t>
        </w:r>
      </w:hyperlink>
      <w:r>
        <w:t>.</w:t>
      </w:r>
    </w:p>
    <w:p w14:paraId="45FBB12D" w14:textId="77777777" w:rsidR="00A22BF5" w:rsidRDefault="00383000">
      <w:r>
        <w:t xml:space="preserve">To implement this deployment, reference the </w:t>
      </w:r>
      <w:hyperlink r:id="rId217">
        <w:r>
          <w:rPr>
            <w:rStyle w:val="Hyperlink"/>
          </w:rPr>
          <w:t>Cloud Deployment to Azure App Service with MySQL InApp</w:t>
        </w:r>
      </w:hyperlink>
      <w:r>
        <w:t xml:space="preserve"> article.</w:t>
      </w:r>
    </w:p>
    <w:p w14:paraId="63C8D3E0" w14:textId="77777777" w:rsidR="00A22BF5" w:rsidRDefault="00383000">
      <w:r>
        <w:rPr>
          <w:noProof/>
        </w:rPr>
        <w:drawing>
          <wp:inline distT="0" distB="0" distL="0" distR="0" wp14:anchorId="22009BD6" wp14:editId="0C672A07">
            <wp:extent cx="3924300" cy="1504950"/>
            <wp:effectExtent l="0" t="0" r="0" b="0"/>
            <wp:docPr id="47"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18"/>
                    <a:stretch>
                      <a:fillRect/>
                    </a:stretch>
                  </pic:blipFill>
                  <pic:spPr bwMode="auto">
                    <a:xfrm>
                      <a:off x="0" y="0"/>
                      <a:ext cx="3924300" cy="1504950"/>
                    </a:xfrm>
                    <a:prstGeom prst="rect">
                      <a:avLst/>
                    </a:prstGeom>
                    <a:noFill/>
                    <a:ln w="9525">
                      <a:noFill/>
                      <a:headEnd/>
                      <a:tailEnd/>
                    </a:ln>
                  </pic:spPr>
                </pic:pic>
              </a:graphicData>
            </a:graphic>
          </wp:inline>
        </w:drawing>
      </w:r>
    </w:p>
    <w:p w14:paraId="2A7531FC" w14:textId="77777777" w:rsidR="00A22BF5" w:rsidRDefault="00383000">
      <w:r>
        <w:t>This image demonstrates an App Service deployment with in-app MySQL.</w:t>
      </w:r>
    </w:p>
    <w:p w14:paraId="6D0B62D1" w14:textId="77777777" w:rsidR="00A22BF5" w:rsidRDefault="00383000">
      <w:pPr>
        <w:pStyle w:val="Heading2"/>
        <w:rPr>
          <w:rFonts w:hint="eastAsia"/>
        </w:rPr>
      </w:pPr>
      <w:bookmarkStart w:id="150" w:name="Xa697c4a87f187a231655c0289c7453a058a572b"/>
      <w:bookmarkStart w:id="151" w:name="_Toc103052749"/>
      <w:bookmarkEnd w:id="148"/>
      <w:r>
        <w:t>Continuous Integration (CI) and Continuous Delivery (CD)</w:t>
      </w:r>
      <w:bookmarkEnd w:id="151"/>
    </w:p>
    <w:p w14:paraId="68DAD6B2" w14:textId="77777777" w:rsidR="00A22BF5" w:rsidRDefault="00383000">
      <w:r>
        <w:t>Doing manual deployments every time a change is m</w:t>
      </w:r>
      <w:r>
        <w:t>ade can be a very time-consuming endeavor. Utilizing an automated deployment approach can save a lot of time and effort. Azure DevOps and Github Actions can automatically deploy code and databases each time a new commit occurs in the codebase.</w:t>
      </w:r>
    </w:p>
    <w:p w14:paraId="2E6B64B9" w14:textId="77777777" w:rsidR="00A22BF5" w:rsidRDefault="00383000">
      <w:r>
        <w:t>Whether usin</w:t>
      </w:r>
      <w:r>
        <w:t>g Azure DevOps or Github, there will be some setup work to support the deployments. This typically includes creating credentials that can connect to the target environment and deploy the release artifacts.</w:t>
      </w:r>
    </w:p>
    <w:p w14:paraId="6903E2EC" w14:textId="77777777" w:rsidR="00A22BF5" w:rsidRDefault="00383000">
      <w:r>
        <w:t>To perform deployments using Azure DevOps and GitH</w:t>
      </w:r>
      <w:r>
        <w:t xml:space="preserve">ub Actions, reference the </w:t>
      </w:r>
      <w:hyperlink r:id="rId219">
        <w:r>
          <w:rPr>
            <w:rStyle w:val="Hyperlink"/>
          </w:rPr>
          <w:t>Deployment via CI/CD</w:t>
        </w:r>
      </w:hyperlink>
      <w:r>
        <w:t xml:space="preserve"> article.</w:t>
      </w:r>
    </w:p>
    <w:p w14:paraId="55257025" w14:textId="77777777" w:rsidR="00A22BF5" w:rsidRDefault="00383000">
      <w:r>
        <w:rPr>
          <w:noProof/>
        </w:rPr>
        <w:drawing>
          <wp:inline distT="0" distB="0" distL="0" distR="0" wp14:anchorId="6CC3F461" wp14:editId="34832307">
            <wp:extent cx="5429250" cy="1143000"/>
            <wp:effectExtent l="0" t="0" r="0" b="0"/>
            <wp:docPr id="48"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20"/>
                    <a:stretch>
                      <a:fillRect/>
                    </a:stretch>
                  </pic:blipFill>
                  <pic:spPr bwMode="auto">
                    <a:xfrm>
                      <a:off x="0" y="0"/>
                      <a:ext cx="5429250" cy="1143000"/>
                    </a:xfrm>
                    <a:prstGeom prst="rect">
                      <a:avLst/>
                    </a:prstGeom>
                    <a:noFill/>
                    <a:ln w="9525">
                      <a:noFill/>
                      <a:headEnd/>
                      <a:tailEnd/>
                    </a:ln>
                  </pic:spPr>
                </pic:pic>
              </a:graphicData>
            </a:graphic>
          </wp:inline>
        </w:drawing>
      </w:r>
    </w:p>
    <w:p w14:paraId="184C1150" w14:textId="77777777" w:rsidR="00A22BF5" w:rsidRDefault="00383000">
      <w:r>
        <w:t>This image demonstrates an App Service deployment with CI/CD.</w:t>
      </w:r>
    </w:p>
    <w:p w14:paraId="3940E3AF" w14:textId="77777777" w:rsidR="00A22BF5" w:rsidRDefault="00383000">
      <w:pPr>
        <w:pStyle w:val="Heading2"/>
        <w:rPr>
          <w:rFonts w:hint="eastAsia"/>
        </w:rPr>
      </w:pPr>
      <w:bookmarkStart w:id="152" w:name="containerizing-layers-with-docker"/>
      <w:bookmarkStart w:id="153" w:name="_Toc103052750"/>
      <w:bookmarkEnd w:id="150"/>
      <w:r>
        <w:t>Containerizing layers with Docker</w:t>
      </w:r>
      <w:bookmarkEnd w:id="153"/>
    </w:p>
    <w:p w14:paraId="096B7E34" w14:textId="77777777" w:rsidR="00A22BF5" w:rsidRDefault="00383000">
      <w:r>
        <w:t>By building the application and database with a specific target environment in mind, it will need to be assumed that the operations team will have deployed and configured that same environment to support the application a</w:t>
      </w:r>
      <w:r>
        <w:t>nd data workload. If they missed any items, the application will either not load or may error during runtime.</w:t>
      </w:r>
    </w:p>
    <w:p w14:paraId="7BD54B42" w14:textId="77777777" w:rsidR="00A22BF5" w:rsidRDefault="00383000">
      <w:r>
        <w:t>Containers solve the potential issue of misconfiguration of the target environment. By containerizing the application and data, the application wi</w:t>
      </w:r>
      <w:r>
        <w:t>ll run as intended. Containers can also more easily be scaled using tools such as Kubernetes.</w:t>
      </w:r>
    </w:p>
    <w:p w14:paraId="40B50FEC" w14:textId="77777777" w:rsidR="00A22BF5" w:rsidRDefault="00383000">
      <w:r>
        <w:t>Containerizing an application and data layer can be relatively complex, but once the build environment is set up and working, it is possible to push container upd</w:t>
      </w:r>
      <w:r>
        <w:t>ates very quickly to multi-region load-balanced environments.</w:t>
      </w:r>
    </w:p>
    <w:p w14:paraId="7D30AEC4" w14:textId="77777777" w:rsidR="00A22BF5" w:rsidRDefault="00383000">
      <w:r>
        <w:t xml:space="preserve">To perform deployments using Docker, reference the </w:t>
      </w:r>
      <w:hyperlink r:id="rId221">
        <w:r>
          <w:rPr>
            <w:rStyle w:val="Hyperlink"/>
          </w:rPr>
          <w:t>Migrate to Docke</w:t>
        </w:r>
        <w:r>
          <w:rPr>
            <w:rStyle w:val="Hyperlink"/>
          </w:rPr>
          <w:t>r Containers</w:t>
        </w:r>
      </w:hyperlink>
      <w:r>
        <w:t xml:space="preserve"> article. This article containerizes the Laravel sample application and its MySQL database as separate containers that communicate through the Docker runtime on the VM instance.</w:t>
      </w:r>
    </w:p>
    <w:p w14:paraId="4FAD93D5" w14:textId="77777777" w:rsidR="00A22BF5" w:rsidRDefault="00383000">
      <w:r>
        <w:rPr>
          <w:noProof/>
        </w:rPr>
        <w:drawing>
          <wp:inline distT="0" distB="0" distL="0" distR="0" wp14:anchorId="25E38BB3" wp14:editId="257328CC">
            <wp:extent cx="3619500" cy="1762125"/>
            <wp:effectExtent l="0" t="0" r="0" b="0"/>
            <wp:docPr id="49"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22"/>
                    <a:stretch>
                      <a:fillRect/>
                    </a:stretch>
                  </pic:blipFill>
                  <pic:spPr bwMode="auto">
                    <a:xfrm>
                      <a:off x="0" y="0"/>
                      <a:ext cx="3619500" cy="1762125"/>
                    </a:xfrm>
                    <a:prstGeom prst="rect">
                      <a:avLst/>
                    </a:prstGeom>
                    <a:noFill/>
                    <a:ln w="9525">
                      <a:noFill/>
                      <a:headEnd/>
                      <a:tailEnd/>
                    </a:ln>
                  </pic:spPr>
                </pic:pic>
              </a:graphicData>
            </a:graphic>
          </wp:inline>
        </w:drawing>
      </w:r>
    </w:p>
    <w:p w14:paraId="510D2B51" w14:textId="77777777" w:rsidR="00A22BF5" w:rsidRDefault="00383000">
      <w:r>
        <w:t>This image demonstrates a containerized deployment.</w:t>
      </w:r>
    </w:p>
    <w:p w14:paraId="0143B392" w14:textId="77777777" w:rsidR="00A22BF5" w:rsidRDefault="00383000">
      <w:pPr>
        <w:pStyle w:val="Heading2"/>
        <w:rPr>
          <w:rFonts w:hint="eastAsia"/>
        </w:rPr>
      </w:pPr>
      <w:bookmarkStart w:id="154" w:name="azure-container-instances-aci"/>
      <w:bookmarkStart w:id="155" w:name="_Toc103052751"/>
      <w:bookmarkEnd w:id="152"/>
      <w:r>
        <w:t>Azure Contai</w:t>
      </w:r>
      <w:r>
        <w:t>ner Instances (ACI)</w:t>
      </w:r>
      <w:bookmarkEnd w:id="155"/>
    </w:p>
    <w:p w14:paraId="1D4CA628" w14:textId="77777777" w:rsidR="00A22BF5" w:rsidRDefault="00383000">
      <w:r>
        <w:t>After application and data layers are migrated to containers, a hosting target must be selected to run the containers. A simple way to deploy a container is to use Azure Container Instances (ACI).</w:t>
      </w:r>
    </w:p>
    <w:p w14:paraId="208F1644" w14:textId="77777777" w:rsidR="00A22BF5" w:rsidRDefault="00383000">
      <w:r>
        <w:t>Azure Container Instances can deploy on</w:t>
      </w:r>
      <w:r>
        <w:t>e container at a time or multiple containers to keep the application, API, and data contained in the same resource.</w:t>
      </w:r>
    </w:p>
    <w:p w14:paraId="2C55E37E" w14:textId="77777777" w:rsidR="00A22BF5" w:rsidRDefault="00383000">
      <w:r>
        <w:t xml:space="preserve">To implement this deployment, reference the </w:t>
      </w:r>
      <w:hyperlink r:id="rId223">
        <w:r>
          <w:rPr>
            <w:rStyle w:val="Hyperlink"/>
          </w:rPr>
          <w:t>Migrate to Azure Container Instances (ACI)</w:t>
        </w:r>
      </w:hyperlink>
      <w:r>
        <w:t xml:space="preserve"> article. This article serves the Laravel app and MySQL database containers on ACI. It also utilizes an Azure File Share to persist data.</w:t>
      </w:r>
    </w:p>
    <w:p w14:paraId="76051E1E" w14:textId="77777777" w:rsidR="00A22BF5" w:rsidRDefault="00383000">
      <w:r>
        <w:rPr>
          <w:noProof/>
        </w:rPr>
        <w:drawing>
          <wp:inline distT="0" distB="0" distL="0" distR="0" wp14:anchorId="4DF0DA9F" wp14:editId="2BFFEEAA">
            <wp:extent cx="4638675" cy="3076575"/>
            <wp:effectExtent l="0" t="0" r="0" b="0"/>
            <wp:docPr id="50"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24"/>
                    <a:stretch>
                      <a:fillRect/>
                    </a:stretch>
                  </pic:blipFill>
                  <pic:spPr bwMode="auto">
                    <a:xfrm>
                      <a:off x="0" y="0"/>
                      <a:ext cx="4638675" cy="3076575"/>
                    </a:xfrm>
                    <a:prstGeom prst="rect">
                      <a:avLst/>
                    </a:prstGeom>
                    <a:noFill/>
                    <a:ln w="9525">
                      <a:noFill/>
                      <a:headEnd/>
                      <a:tailEnd/>
                    </a:ln>
                  </pic:spPr>
                </pic:pic>
              </a:graphicData>
            </a:graphic>
          </wp:inline>
        </w:drawing>
      </w:r>
    </w:p>
    <w:p w14:paraId="3D615614" w14:textId="77777777" w:rsidR="00A22BF5" w:rsidRDefault="00383000">
      <w:r>
        <w:t>This image demonstrates a deployment to Azure Container Instances.</w:t>
      </w:r>
    </w:p>
    <w:p w14:paraId="5A301228" w14:textId="77777777" w:rsidR="00A22BF5" w:rsidRDefault="00383000">
      <w:pPr>
        <w:pStyle w:val="Heading2"/>
        <w:rPr>
          <w:rFonts w:hint="eastAsia"/>
        </w:rPr>
      </w:pPr>
      <w:bookmarkStart w:id="156" w:name="app-service-containers"/>
      <w:bookmarkStart w:id="157" w:name="_Toc103052752"/>
      <w:bookmarkEnd w:id="154"/>
      <w:r>
        <w:t>App Service Containers</w:t>
      </w:r>
      <w:bookmarkEnd w:id="157"/>
    </w:p>
    <w:p w14:paraId="01358105" w14:textId="77777777" w:rsidR="00A22BF5" w:rsidRDefault="00383000">
      <w:r>
        <w:t>Developers can extend the benefits of App Service, like scalability, elasticity, and simple CI/CD integration, to their containerized apps using App Service for Conta</w:t>
      </w:r>
      <w:r>
        <w:t>iners. This offering supports individual containers and multi-container apps through Docker Compose files. Containers give teams added flexibility beyond the platforms supported directly by App Service.</w:t>
      </w:r>
    </w:p>
    <w:p w14:paraId="7CA35349" w14:textId="77777777" w:rsidR="00A22BF5" w:rsidRDefault="00383000">
      <w:r>
        <w:t>To perform deployments using Azure App Service contai</w:t>
      </w:r>
      <w:r>
        <w:t xml:space="preserve">ners, reference the </w:t>
      </w:r>
      <w:hyperlink r:id="rId225">
        <w:r>
          <w:rPr>
            <w:rStyle w:val="Hyperlink"/>
          </w:rPr>
          <w:t>Migrate to Azure App Service Containers</w:t>
        </w:r>
      </w:hyperlink>
      <w:r>
        <w:t xml:space="preserve"> </w:t>
      </w:r>
      <w:r>
        <w:t>article. This example deploys both the database and web app containers to App Service for Containers.</w:t>
      </w:r>
    </w:p>
    <w:p w14:paraId="20BF19C0" w14:textId="77777777" w:rsidR="00A22BF5" w:rsidRDefault="00383000">
      <w:r>
        <w:rPr>
          <w:noProof/>
        </w:rPr>
        <w:drawing>
          <wp:inline distT="0" distB="0" distL="0" distR="0" wp14:anchorId="1473AEA0" wp14:editId="34FEF2D0">
            <wp:extent cx="4162425" cy="3048000"/>
            <wp:effectExtent l="0" t="0" r="0" b="0"/>
            <wp:docPr id="51"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26"/>
                    <a:stretch>
                      <a:fillRect/>
                    </a:stretch>
                  </pic:blipFill>
                  <pic:spPr bwMode="auto">
                    <a:xfrm>
                      <a:off x="0" y="0"/>
                      <a:ext cx="4162425" cy="3048000"/>
                    </a:xfrm>
                    <a:prstGeom prst="rect">
                      <a:avLst/>
                    </a:prstGeom>
                    <a:noFill/>
                    <a:ln w="9525">
                      <a:noFill/>
                      <a:headEnd/>
                      <a:tailEnd/>
                    </a:ln>
                  </pic:spPr>
                </pic:pic>
              </a:graphicData>
            </a:graphic>
          </wp:inline>
        </w:drawing>
      </w:r>
    </w:p>
    <w:p w14:paraId="5E4B8DED" w14:textId="77777777" w:rsidR="00A22BF5" w:rsidRDefault="00383000">
      <w:r>
        <w:t>This image demonstrates a deployment to App Service for Containers.</w:t>
      </w:r>
    </w:p>
    <w:p w14:paraId="13909943" w14:textId="77777777" w:rsidR="00A22BF5" w:rsidRDefault="00383000">
      <w:pPr>
        <w:pStyle w:val="Heading2"/>
        <w:rPr>
          <w:rFonts w:hint="eastAsia"/>
        </w:rPr>
      </w:pPr>
      <w:bookmarkStart w:id="158" w:name="azure-kubernetes-service-aks"/>
      <w:bookmarkStart w:id="159" w:name="_Toc103052753"/>
      <w:bookmarkEnd w:id="156"/>
      <w:r>
        <w:t>Azure Kubernetes Service (AKS)</w:t>
      </w:r>
      <w:bookmarkEnd w:id="159"/>
    </w:p>
    <w:p w14:paraId="2D5462DA" w14:textId="77777777" w:rsidR="00A22BF5" w:rsidRDefault="00383000">
      <w:r>
        <w:t>ACI and App Service Container hosting are effective w</w:t>
      </w:r>
      <w:r>
        <w:t>ays to run containers, but they do not provide many enterprise features: deployment across nodes that live in multiple regions, load balancing, automatic restarts, redeployment, and more.</w:t>
      </w:r>
    </w:p>
    <w:p w14:paraId="196111ED" w14:textId="77777777" w:rsidR="00A22BF5" w:rsidRDefault="00383000">
      <w:r>
        <w:t>Moving to Azure Kubernetes Service (AKS) will enable the application</w:t>
      </w:r>
      <w:r>
        <w:t xml:space="preserve"> to inherit all the enterprise features provided by AKS. Moreover, Kubernetes apps that persist data in MySQL Flexible Server unlock numerous benefits:</w:t>
      </w:r>
    </w:p>
    <w:p w14:paraId="3BF96493" w14:textId="77777777" w:rsidR="00A22BF5" w:rsidRDefault="00383000" w:rsidP="00383000">
      <w:pPr>
        <w:numPr>
          <w:ilvl w:val="0"/>
          <w:numId w:val="42"/>
        </w:numPr>
      </w:pPr>
      <w:r>
        <w:t xml:space="preserve">In supported regions, co-locating Flexible Server and AKS nodes in the same availability zone minimizes </w:t>
      </w:r>
      <w:r>
        <w:t>latency.</w:t>
      </w:r>
    </w:p>
    <w:p w14:paraId="69942D12" w14:textId="77777777" w:rsidR="00A22BF5" w:rsidRDefault="00383000" w:rsidP="00383000">
      <w:pPr>
        <w:numPr>
          <w:ilvl w:val="0"/>
          <w:numId w:val="42"/>
        </w:numPr>
      </w:pPr>
      <w:r>
        <w:t xml:space="preserve">Applications can host database proxies, like ProxySQL for MySQL, </w:t>
      </w:r>
      <w:hyperlink r:id="rId227">
        <w:r>
          <w:rPr>
            <w:rStyle w:val="Hyperlink"/>
          </w:rPr>
          <w:t>on the same infra</w:t>
        </w:r>
        <w:r>
          <w:rPr>
            <w:rStyle w:val="Hyperlink"/>
          </w:rPr>
          <w:t>structure as their apps</w:t>
        </w:r>
      </w:hyperlink>
      <w:r>
        <w:t>.</w:t>
      </w:r>
    </w:p>
    <w:p w14:paraId="74920B4A" w14:textId="77777777" w:rsidR="00A22BF5" w:rsidRDefault="00383000" w:rsidP="00383000">
      <w:pPr>
        <w:numPr>
          <w:ilvl w:val="0"/>
          <w:numId w:val="42"/>
        </w:numPr>
      </w:pPr>
      <w:r>
        <w:t xml:space="preserve">Teams can manage Flexible Server instances directly from AKS through the </w:t>
      </w:r>
      <w:hyperlink r:id="rId228">
        <w:r>
          <w:rPr>
            <w:rStyle w:val="Hyperlink"/>
          </w:rPr>
          <w:t>Azure Service Operator</w:t>
        </w:r>
      </w:hyperlink>
      <w:r>
        <w:t>.</w:t>
      </w:r>
    </w:p>
    <w:p w14:paraId="21C80A79" w14:textId="77777777" w:rsidR="00A22BF5" w:rsidRDefault="00383000">
      <w:r>
        <w:t xml:space="preserve">To perform deployments using AKS, reference the </w:t>
      </w:r>
      <w:hyperlink r:id="rId229">
        <w:r>
          <w:rPr>
            <w:rStyle w:val="Hyperlink"/>
          </w:rPr>
          <w:t>Migrate to Azure Kubernetes Services (AKS)</w:t>
        </w:r>
      </w:hyperlink>
      <w:r>
        <w:t xml:space="preserve"> article to host the database and web app containers on an enterprise-ready AKS instance.</w:t>
      </w:r>
    </w:p>
    <w:p w14:paraId="12468FB6" w14:textId="77777777" w:rsidR="00A22BF5" w:rsidRDefault="00383000">
      <w:r>
        <w:rPr>
          <w:noProof/>
        </w:rPr>
        <w:drawing>
          <wp:inline distT="0" distB="0" distL="0" distR="0" wp14:anchorId="33B5E25D" wp14:editId="63B9EA97">
            <wp:extent cx="5267325" cy="3333750"/>
            <wp:effectExtent l="0" t="0" r="0" b="0"/>
            <wp:docPr id="52"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30"/>
                    <a:stretch>
                      <a:fillRect/>
                    </a:stretch>
                  </pic:blipFill>
                  <pic:spPr bwMode="auto">
                    <a:xfrm>
                      <a:off x="0" y="0"/>
                      <a:ext cx="5267325" cy="3333750"/>
                    </a:xfrm>
                    <a:prstGeom prst="rect">
                      <a:avLst/>
                    </a:prstGeom>
                    <a:noFill/>
                    <a:ln w="9525">
                      <a:noFill/>
                      <a:headEnd/>
                      <a:tailEnd/>
                    </a:ln>
                  </pic:spPr>
                </pic:pic>
              </a:graphicData>
            </a:graphic>
          </wp:inline>
        </w:drawing>
      </w:r>
    </w:p>
    <w:p w14:paraId="38040518" w14:textId="77777777" w:rsidR="00A22BF5" w:rsidRDefault="00383000">
      <w:r>
        <w:t>This image demonstra</w:t>
      </w:r>
      <w:r>
        <w:t>tes a deployment to Azure Kubernetes Service (AKS).</w:t>
      </w:r>
    </w:p>
    <w:p w14:paraId="0D444A9B" w14:textId="77777777" w:rsidR="00A22BF5" w:rsidRDefault="00383000">
      <w:pPr>
        <w:pStyle w:val="Heading2"/>
        <w:rPr>
          <w:rFonts w:hint="eastAsia"/>
        </w:rPr>
      </w:pPr>
      <w:bookmarkStart w:id="160" w:name="aks-with-mysql-flexible-server"/>
      <w:bookmarkStart w:id="161" w:name="_Toc103052754"/>
      <w:bookmarkEnd w:id="158"/>
      <w:r>
        <w:t>AKS with MySQL Flexible Server</w:t>
      </w:r>
      <w:bookmarkEnd w:id="161"/>
    </w:p>
    <w:p w14:paraId="0FEECA78" w14:textId="77777777" w:rsidR="00A22BF5" w:rsidRDefault="00383000">
      <w:r>
        <w:t>Running the database layer in a container is better than running it in a VM, but not as great as removing all the operating system and software management components.</w:t>
      </w:r>
    </w:p>
    <w:p w14:paraId="56DA0CDF" w14:textId="77777777" w:rsidR="00A22BF5" w:rsidRDefault="00383000">
      <w:r>
        <w:t>To imp</w:t>
      </w:r>
      <w:r>
        <w:t xml:space="preserve">lement this deployment, reference the </w:t>
      </w:r>
      <w:hyperlink r:id="rId231">
        <w:r>
          <w:rPr>
            <w:rStyle w:val="Hyperlink"/>
          </w:rPr>
          <w:t>Utilize AKS and Azure Database for MySQL Flexible Server</w:t>
        </w:r>
      </w:hyperlink>
      <w:r>
        <w:t xml:space="preserve"> article. This article </w:t>
      </w:r>
      <w:r>
        <w:t>extends the benefits of a PaaS database to the Contoso NoshNow application.</w:t>
      </w:r>
    </w:p>
    <w:p w14:paraId="062CB875" w14:textId="77777777" w:rsidR="00A22BF5" w:rsidRDefault="00383000">
      <w:r>
        <w:rPr>
          <w:noProof/>
        </w:rPr>
        <w:drawing>
          <wp:inline distT="0" distB="0" distL="0" distR="0" wp14:anchorId="6E6996C4" wp14:editId="63C9DD54">
            <wp:extent cx="4876800" cy="3267075"/>
            <wp:effectExtent l="0" t="0" r="0" b="0"/>
            <wp:docPr id="53"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32"/>
                    <a:stretch>
                      <a:fillRect/>
                    </a:stretch>
                  </pic:blipFill>
                  <pic:spPr bwMode="auto">
                    <a:xfrm>
                      <a:off x="0" y="0"/>
                      <a:ext cx="4876800" cy="3267075"/>
                    </a:xfrm>
                    <a:prstGeom prst="rect">
                      <a:avLst/>
                    </a:prstGeom>
                    <a:noFill/>
                    <a:ln w="9525">
                      <a:noFill/>
                      <a:headEnd/>
                      <a:tailEnd/>
                    </a:ln>
                  </pic:spPr>
                </pic:pic>
              </a:graphicData>
            </a:graphic>
          </wp:inline>
        </w:drawing>
      </w:r>
    </w:p>
    <w:p w14:paraId="7CAD1420" w14:textId="77777777" w:rsidR="00A22BF5" w:rsidRDefault="00383000">
      <w:r>
        <w:t>This image demonstrates an AKS deployment that references Flexible Server.</w:t>
      </w:r>
    </w:p>
    <w:p w14:paraId="16EA159A" w14:textId="77777777" w:rsidR="00A22BF5" w:rsidRDefault="00383000">
      <w:pPr>
        <w:pStyle w:val="Heading2"/>
        <w:rPr>
          <w:rFonts w:hint="eastAsia"/>
        </w:rPr>
      </w:pPr>
      <w:bookmarkStart w:id="162" w:name="Xc45952f522531ae5964fc0d7f35a313230cf18a"/>
      <w:bookmarkStart w:id="163" w:name="_Toc103052755"/>
      <w:bookmarkEnd w:id="160"/>
      <w:r>
        <w:t>Start the hands-on-tutorial developer journey</w:t>
      </w:r>
      <w:bookmarkEnd w:id="163"/>
    </w:p>
    <w:p w14:paraId="2D4B5FBB" w14:textId="77777777" w:rsidR="00A22BF5" w:rsidRDefault="00383000">
      <w:pPr>
        <w:pStyle w:val="Heading3"/>
      </w:pPr>
      <w:bookmarkStart w:id="164" w:name="development-environment-setup"/>
      <w:r>
        <w:t>Development environment setup</w:t>
      </w:r>
    </w:p>
    <w:p w14:paraId="3FA457E9" w14:textId="77777777" w:rsidR="00A22BF5" w:rsidRDefault="00383000">
      <w:r>
        <w:t>The first step to exploring</w:t>
      </w:r>
      <w:r>
        <w:t xml:space="preserve"> the evolution of MySQL Application development is to get the environment set up and configure the infrastructure.</w:t>
      </w:r>
    </w:p>
    <w:p w14:paraId="1ECD4A5B" w14:textId="77777777" w:rsidR="00A22BF5" w:rsidRDefault="00383000">
      <w:r>
        <w:t>We provided two ARM templates that can be deployed that will set up the environment. The template is a JavaScript Object Notation (JSON) file</w:t>
      </w:r>
      <w:r>
        <w:t xml:space="preserve"> that defines the infrastructure and configuration for your project. In the template, you specify the resources to deploy and the properties for those resources.</w:t>
      </w:r>
    </w:p>
    <w:p w14:paraId="44AA4E30" w14:textId="77777777" w:rsidR="00A22BF5" w:rsidRDefault="00383000">
      <w:r>
        <w:t xml:space="preserve">One is a </w:t>
      </w:r>
      <w:r>
        <w:rPr>
          <w:b/>
          <w:bCs/>
        </w:rPr>
        <w:t>basic deployment</w:t>
      </w:r>
      <w:r>
        <w:t xml:space="preserve"> of services that are exposed to the Internet and the other is a more</w:t>
      </w:r>
      <w:r>
        <w:t xml:space="preserve"> secure environment that utilizes private endpoints and VNet integrations. It also includes items like Azure Firewall and other security-related configurations.</w:t>
      </w:r>
    </w:p>
    <w:p w14:paraId="54866C11" w14:textId="77777777" w:rsidR="00A22BF5" w:rsidRDefault="00383000">
      <w:r>
        <w:t xml:space="preserve">The basic template is the cheaper way to go and should work without any configuration. The </w:t>
      </w:r>
      <w:r>
        <w:rPr>
          <w:b/>
          <w:bCs/>
        </w:rPr>
        <w:t>secu</w:t>
      </w:r>
      <w:r>
        <w:rPr>
          <w:b/>
          <w:bCs/>
        </w:rPr>
        <w:t>re template</w:t>
      </w:r>
      <w:r>
        <w:t xml:space="preserve"> will have much higher costs and requires special configuration to get the samples to work properly.</w:t>
      </w:r>
    </w:p>
    <w:p w14:paraId="43EC9FD8" w14:textId="77777777" w:rsidR="00A22BF5" w:rsidRDefault="00383000">
      <w:pPr>
        <w:pStyle w:val="Heading4"/>
      </w:pPr>
      <w:bookmarkStart w:id="165" w:name="how-to-deploy-a-local-arm-template"/>
      <w:r>
        <w:t>How to deploy a local ARM template</w:t>
      </w:r>
    </w:p>
    <w:p w14:paraId="67BCE8E0" w14:textId="77777777" w:rsidR="00A22BF5" w:rsidRDefault="00383000">
      <w:r>
        <w:t>Below are two methods of deploying an ARM template:</w:t>
      </w:r>
    </w:p>
    <w:p w14:paraId="553EB72F" w14:textId="77777777" w:rsidR="00A22BF5" w:rsidRDefault="00383000">
      <w:r>
        <w:rPr>
          <w:b/>
          <w:bCs/>
        </w:rPr>
        <w:t>Azure Portal</w:t>
      </w:r>
    </w:p>
    <w:p w14:paraId="62066FCC" w14:textId="77777777" w:rsidR="00A22BF5" w:rsidRDefault="00383000" w:rsidP="00383000">
      <w:pPr>
        <w:numPr>
          <w:ilvl w:val="0"/>
          <w:numId w:val="43"/>
        </w:numPr>
      </w:pPr>
      <w:r>
        <w:t>Login into the Azure Portal and choose a valid Subscription.</w:t>
      </w:r>
    </w:p>
    <w:p w14:paraId="2BFBCA44" w14:textId="77777777" w:rsidR="00A22BF5" w:rsidRDefault="00383000" w:rsidP="00383000">
      <w:pPr>
        <w:numPr>
          <w:ilvl w:val="0"/>
          <w:numId w:val="43"/>
        </w:numPr>
      </w:pPr>
      <w:r>
        <w:t>Search for ‘Deploy a custom template’.</w:t>
      </w:r>
    </w:p>
    <w:p w14:paraId="758B4E6B" w14:textId="77777777" w:rsidR="00A22BF5" w:rsidRDefault="00383000">
      <w:r>
        <w:rPr>
          <w:noProof/>
        </w:rPr>
        <w:drawing>
          <wp:inline distT="0" distB="0" distL="0" distR="0" wp14:anchorId="523CD0BB" wp14:editId="02208163">
            <wp:extent cx="4061861" cy="1867301"/>
            <wp:effectExtent l="0" t="0" r="0" b="0"/>
            <wp:docPr id="54" name="Picture" descr="This image shows how to enter the Deploy a custom template wizard in the Azure portal." title="Entering the Deploy a custom template wizard"/>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33"/>
                    <a:stretch>
                      <a:fillRect/>
                    </a:stretch>
                  </pic:blipFill>
                  <pic:spPr bwMode="auto">
                    <a:xfrm>
                      <a:off x="0" y="0"/>
                      <a:ext cx="4061861" cy="1867301"/>
                    </a:xfrm>
                    <a:prstGeom prst="rect">
                      <a:avLst/>
                    </a:prstGeom>
                    <a:noFill/>
                    <a:ln w="9525">
                      <a:noFill/>
                      <a:headEnd/>
                      <a:tailEnd/>
                    </a:ln>
                  </pic:spPr>
                </pic:pic>
              </a:graphicData>
            </a:graphic>
          </wp:inline>
        </w:drawing>
      </w:r>
    </w:p>
    <w:p w14:paraId="7C4C5627" w14:textId="77777777" w:rsidR="00A22BF5" w:rsidRDefault="00383000">
      <w:r>
        <w:t>This image shows how to enter the Deploy a custom template wizard in the Azure portal.</w:t>
      </w:r>
    </w:p>
    <w:p w14:paraId="17921CF7" w14:textId="77777777" w:rsidR="00A22BF5" w:rsidRDefault="00383000" w:rsidP="00383000">
      <w:pPr>
        <w:numPr>
          <w:ilvl w:val="0"/>
          <w:numId w:val="44"/>
        </w:numPr>
      </w:pPr>
      <w:r>
        <w:t>Select ‘Build your own template in the editor’.</w:t>
      </w:r>
    </w:p>
    <w:p w14:paraId="5B6E00E0" w14:textId="77777777" w:rsidR="00A22BF5" w:rsidRDefault="00383000">
      <w:r>
        <w:rPr>
          <w:noProof/>
        </w:rPr>
        <w:drawing>
          <wp:inline distT="0" distB="0" distL="0" distR="0" wp14:anchorId="34105236" wp14:editId="712EB1A4">
            <wp:extent cx="6400800" cy="1938793"/>
            <wp:effectExtent l="0" t="0" r="0" b="0"/>
            <wp:docPr id="55" name="Picture" descr="This image shows the Build your own template in the editor button." title="Build your own template in the editor"/>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34"/>
                    <a:stretch>
                      <a:fillRect/>
                    </a:stretch>
                  </pic:blipFill>
                  <pic:spPr bwMode="auto">
                    <a:xfrm>
                      <a:off x="0" y="0"/>
                      <a:ext cx="6400800" cy="1938793"/>
                    </a:xfrm>
                    <a:prstGeom prst="rect">
                      <a:avLst/>
                    </a:prstGeom>
                    <a:noFill/>
                    <a:ln w="9525">
                      <a:noFill/>
                      <a:headEnd/>
                      <a:tailEnd/>
                    </a:ln>
                  </pic:spPr>
                </pic:pic>
              </a:graphicData>
            </a:graphic>
          </wp:inline>
        </w:drawing>
      </w:r>
    </w:p>
    <w:p w14:paraId="262486B7" w14:textId="77777777" w:rsidR="00A22BF5" w:rsidRDefault="00383000">
      <w:r>
        <w:t>This image shows the Build your own template in the editor button.</w:t>
      </w:r>
    </w:p>
    <w:p w14:paraId="6250DF30" w14:textId="77777777" w:rsidR="00A22BF5" w:rsidRDefault="00383000" w:rsidP="00383000">
      <w:pPr>
        <w:numPr>
          <w:ilvl w:val="0"/>
          <w:numId w:val="45"/>
        </w:numPr>
      </w:pPr>
      <w:r>
        <w:t>Load the ARM template file from your local drive.</w:t>
      </w:r>
    </w:p>
    <w:p w14:paraId="538F23EE" w14:textId="77777777" w:rsidR="00A22BF5" w:rsidRDefault="00383000">
      <w:r>
        <w:rPr>
          <w:noProof/>
        </w:rPr>
        <w:drawing>
          <wp:inline distT="0" distB="0" distL="0" distR="0" wp14:anchorId="2761D11F" wp14:editId="6EA06581">
            <wp:extent cx="4735629" cy="2136808"/>
            <wp:effectExtent l="0" t="0" r="0" b="0"/>
            <wp:docPr id="56" name="Picture" descr="This image shows how to load the ARM template from the local drive." title="Loading the ARM templat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35"/>
                    <a:stretch>
                      <a:fillRect/>
                    </a:stretch>
                  </pic:blipFill>
                  <pic:spPr bwMode="auto">
                    <a:xfrm>
                      <a:off x="0" y="0"/>
                      <a:ext cx="4735629" cy="2136808"/>
                    </a:xfrm>
                    <a:prstGeom prst="rect">
                      <a:avLst/>
                    </a:prstGeom>
                    <a:noFill/>
                    <a:ln w="9525">
                      <a:noFill/>
                      <a:headEnd/>
                      <a:tailEnd/>
                    </a:ln>
                  </pic:spPr>
                </pic:pic>
              </a:graphicData>
            </a:graphic>
          </wp:inline>
        </w:drawing>
      </w:r>
    </w:p>
    <w:p w14:paraId="35624617" w14:textId="77777777" w:rsidR="00A22BF5" w:rsidRDefault="00383000">
      <w:r>
        <w:t>This image shows how to load the ARM template from the local drive.</w:t>
      </w:r>
    </w:p>
    <w:p w14:paraId="1627B806" w14:textId="77777777" w:rsidR="00A22BF5" w:rsidRDefault="00383000" w:rsidP="00383000">
      <w:pPr>
        <w:numPr>
          <w:ilvl w:val="0"/>
          <w:numId w:val="46"/>
        </w:numPr>
      </w:pPr>
      <w:r>
        <w:t xml:space="preserve">Navigate to the </w:t>
      </w:r>
      <w:r>
        <w:rPr>
          <w:b/>
          <w:bCs/>
        </w:rPr>
        <w:t>template.json</w:t>
      </w:r>
      <w:r>
        <w:t xml:space="preserve"> file.</w:t>
      </w:r>
    </w:p>
    <w:p w14:paraId="0CCB8597" w14:textId="77777777" w:rsidR="00A22BF5" w:rsidRDefault="00383000" w:rsidP="00383000">
      <w:pPr>
        <w:numPr>
          <w:ilvl w:val="0"/>
          <w:numId w:val="46"/>
        </w:numPr>
      </w:pPr>
      <w:r>
        <w:t>Save the template.</w:t>
      </w:r>
    </w:p>
    <w:p w14:paraId="76D0A94D" w14:textId="77777777" w:rsidR="00A22BF5" w:rsidRDefault="00383000">
      <w:r>
        <w:rPr>
          <w:noProof/>
        </w:rPr>
        <w:drawing>
          <wp:inline distT="0" distB="0" distL="0" distR="0" wp14:anchorId="1A62FE80" wp14:editId="62CA390F">
            <wp:extent cx="4572000" cy="3955983"/>
            <wp:effectExtent l="0" t="0" r="0" b="0"/>
            <wp:docPr id="57" name="Picture" descr="This image shows how to save the ARM template in the editor." title="Saving the ARM template in the Azure editor"/>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36"/>
                    <a:stretch>
                      <a:fillRect/>
                    </a:stretch>
                  </pic:blipFill>
                  <pic:spPr bwMode="auto">
                    <a:xfrm>
                      <a:off x="0" y="0"/>
                      <a:ext cx="4572000" cy="3955983"/>
                    </a:xfrm>
                    <a:prstGeom prst="rect">
                      <a:avLst/>
                    </a:prstGeom>
                    <a:noFill/>
                    <a:ln w="9525">
                      <a:noFill/>
                      <a:headEnd/>
                      <a:tailEnd/>
                    </a:ln>
                  </pic:spPr>
                </pic:pic>
              </a:graphicData>
            </a:graphic>
          </wp:inline>
        </w:drawing>
      </w:r>
    </w:p>
    <w:p w14:paraId="3DFBD8B2" w14:textId="77777777" w:rsidR="00A22BF5" w:rsidRDefault="00383000">
      <w:r>
        <w:t>This image s</w:t>
      </w:r>
      <w:r>
        <w:t>hows how to save the ARM template in the editor.</w:t>
      </w:r>
    </w:p>
    <w:p w14:paraId="01B509E5" w14:textId="77777777" w:rsidR="00A22BF5" w:rsidRDefault="00383000" w:rsidP="00383000">
      <w:pPr>
        <w:numPr>
          <w:ilvl w:val="0"/>
          <w:numId w:val="47"/>
        </w:numPr>
      </w:pPr>
      <w:r>
        <w:t>Enter the template parameters.</w:t>
      </w:r>
    </w:p>
    <w:p w14:paraId="194958E1" w14:textId="77777777" w:rsidR="00A22BF5" w:rsidRDefault="00383000" w:rsidP="00383000">
      <w:pPr>
        <w:numPr>
          <w:ilvl w:val="0"/>
          <w:numId w:val="47"/>
        </w:numPr>
      </w:pPr>
      <w:r>
        <w:t xml:space="preserve">Select the </w:t>
      </w:r>
      <w:r>
        <w:rPr>
          <w:b/>
          <w:bCs/>
        </w:rPr>
        <w:t>Review + create</w:t>
      </w:r>
      <w:r>
        <w:t xml:space="preserve"> button.</w:t>
      </w:r>
    </w:p>
    <w:p w14:paraId="2DE37C8B" w14:textId="77777777" w:rsidR="00A22BF5" w:rsidRDefault="00383000" w:rsidP="00383000">
      <w:pPr>
        <w:numPr>
          <w:ilvl w:val="0"/>
          <w:numId w:val="47"/>
        </w:numPr>
      </w:pPr>
      <w:r>
        <w:t>Check for validation errors. For example, you may have exceeded your quota for that subscription and region.</w:t>
      </w:r>
    </w:p>
    <w:p w14:paraId="0B2DB1F2" w14:textId="77777777" w:rsidR="00A22BF5" w:rsidRDefault="00383000">
      <w:r>
        <w:t>Another option for deploying inf</w:t>
      </w:r>
      <w:r>
        <w:t>rastructure using a template is to use Azure CLI or PowerShell. Here is a tutorial guide:</w:t>
      </w:r>
    </w:p>
    <w:p w14:paraId="73105565" w14:textId="77777777" w:rsidR="00A22BF5" w:rsidRDefault="00383000">
      <w:hyperlink r:id="rId237">
        <w:r>
          <w:rPr>
            <w:rStyle w:val="Hyperlink"/>
          </w:rPr>
          <w:t>Tutorial: Deploy a local ARM te</w:t>
        </w:r>
        <w:r>
          <w:rPr>
            <w:rStyle w:val="Hyperlink"/>
          </w:rPr>
          <w:t>mplate</w:t>
        </w:r>
      </w:hyperlink>
    </w:p>
    <w:p w14:paraId="54A904A4" w14:textId="77777777" w:rsidR="00A22BF5" w:rsidRDefault="00383000">
      <w:pPr>
        <w:pStyle w:val="Heading4"/>
      </w:pPr>
      <w:bookmarkStart w:id="166" w:name="Xc28ebe3bbb9971adc50988df7ecb102429106b8"/>
      <w:bookmarkEnd w:id="165"/>
      <w:r>
        <w:t>Step 1 - Build the development environment - deploy one of the templates below</w:t>
      </w:r>
    </w:p>
    <w:p w14:paraId="7323F8A4" w14:textId="77777777" w:rsidR="00A22BF5" w:rsidRDefault="00383000">
      <w:r>
        <w:t>This is an optional step if you have your development environment already set up. You will need to install the basic Azure development packages.</w:t>
      </w:r>
    </w:p>
    <w:p w14:paraId="4606AF74" w14:textId="77777777" w:rsidR="00A22BF5" w:rsidRDefault="00383000" w:rsidP="00383000">
      <w:pPr>
        <w:numPr>
          <w:ilvl w:val="0"/>
          <w:numId w:val="48"/>
        </w:numPr>
      </w:pPr>
      <w:hyperlink r:id="rId238">
        <w:r>
          <w:rPr>
            <w:rStyle w:val="Hyperlink"/>
          </w:rPr>
          <w:t>Basic Template</w:t>
        </w:r>
      </w:hyperlink>
    </w:p>
    <w:p w14:paraId="0985C2FF" w14:textId="77777777" w:rsidR="00A22BF5" w:rsidRDefault="00383000" w:rsidP="00383000">
      <w:pPr>
        <w:numPr>
          <w:ilvl w:val="0"/>
          <w:numId w:val="48"/>
        </w:numPr>
      </w:pPr>
      <w:hyperlink r:id="rId239">
        <w:r>
          <w:rPr>
            <w:rStyle w:val="Hyperlink"/>
          </w:rPr>
          <w:t>Secure Template</w:t>
        </w:r>
      </w:hyperlink>
    </w:p>
    <w:p w14:paraId="6B96598C" w14:textId="77777777" w:rsidR="00A22BF5" w:rsidRDefault="00383000">
      <w:pPr>
        <w:pStyle w:val="Heading4"/>
      </w:pPr>
      <w:bookmarkStart w:id="167" w:name="X9de1fae4a17bb815e3f3dd5af15f9876a7084ec"/>
      <w:bookmarkEnd w:id="166"/>
      <w:r>
        <w:t>Step 2 - Explore the development environment</w:t>
      </w:r>
    </w:p>
    <w:p w14:paraId="01F63072" w14:textId="77777777" w:rsidR="00A22BF5" w:rsidRDefault="00383000">
      <w:r>
        <w:t xml:space="preserve">Once the template has been deployed, several resources will be deployed </w:t>
      </w:r>
      <w:r>
        <w:t>to support the developer journey. Not all of these will be used but are provided in case other paths would like to be explored.</w:t>
      </w:r>
    </w:p>
    <w:p w14:paraId="5CAD3E22" w14:textId="77777777" w:rsidR="00A22BF5" w:rsidRDefault="00383000">
      <w:r>
        <w:t xml:space="preserve">As part of the deployment, a </w:t>
      </w:r>
      <w:r>
        <w:rPr>
          <w:b/>
          <w:bCs/>
        </w:rPr>
        <w:t>mysqldevSUFFIX-paw1</w:t>
      </w:r>
      <w:r>
        <w:t xml:space="preserve"> virtual machine has been deployed that will be used to perform all the activiti</w:t>
      </w:r>
      <w:r>
        <w:t>es. Login to this virtual machine by doing the following:</w:t>
      </w:r>
    </w:p>
    <w:p w14:paraId="7D358B72" w14:textId="77777777" w:rsidR="00A22BF5" w:rsidRDefault="00383000" w:rsidP="00383000">
      <w:pPr>
        <w:numPr>
          <w:ilvl w:val="0"/>
          <w:numId w:val="49"/>
        </w:numPr>
      </w:pPr>
      <w:r>
        <w:t>Open Azure Portal</w:t>
      </w:r>
    </w:p>
    <w:p w14:paraId="0A33973E" w14:textId="77777777" w:rsidR="00A22BF5" w:rsidRDefault="00383000" w:rsidP="00383000">
      <w:pPr>
        <w:numPr>
          <w:ilvl w:val="0"/>
          <w:numId w:val="49"/>
        </w:numPr>
      </w:pPr>
      <w:r>
        <w:t>Browse to your resource group</w:t>
      </w:r>
    </w:p>
    <w:p w14:paraId="783DDEB1" w14:textId="77777777" w:rsidR="00A22BF5" w:rsidRDefault="00383000" w:rsidP="00383000">
      <w:pPr>
        <w:numPr>
          <w:ilvl w:val="0"/>
          <w:numId w:val="49"/>
        </w:numPr>
      </w:pPr>
      <w:r>
        <w:t xml:space="preserve">Select the </w:t>
      </w:r>
      <w:r>
        <w:rPr>
          <w:b/>
          <w:bCs/>
        </w:rPr>
        <w:t>mysqldevSUFFIX-paw1</w:t>
      </w:r>
      <w:r>
        <w:t xml:space="preserve"> virtual machine</w:t>
      </w:r>
    </w:p>
    <w:p w14:paraId="78951CD7" w14:textId="77777777" w:rsidR="00A22BF5" w:rsidRDefault="00383000" w:rsidP="00383000">
      <w:pPr>
        <w:numPr>
          <w:ilvl w:val="0"/>
          <w:numId w:val="49"/>
        </w:numPr>
      </w:pPr>
      <w:r>
        <w:t xml:space="preserve">Select </w:t>
      </w:r>
      <w:r>
        <w:rPr>
          <w:b/>
          <w:bCs/>
        </w:rPr>
        <w:t>Connect-&gt;RDP</w:t>
      </w:r>
    </w:p>
    <w:p w14:paraId="0B805DB8" w14:textId="77777777" w:rsidR="00A22BF5" w:rsidRDefault="00383000" w:rsidP="00383000">
      <w:pPr>
        <w:numPr>
          <w:ilvl w:val="0"/>
          <w:numId w:val="49"/>
        </w:numPr>
      </w:pPr>
      <w:r>
        <w:t xml:space="preserve">Select </w:t>
      </w:r>
      <w:r>
        <w:rPr>
          <w:b/>
          <w:bCs/>
        </w:rPr>
        <w:t>Download RDP file</w:t>
      </w:r>
    </w:p>
    <w:p w14:paraId="569807D3" w14:textId="77777777" w:rsidR="00A22BF5" w:rsidRDefault="00383000" w:rsidP="00383000">
      <w:pPr>
        <w:numPr>
          <w:ilvl w:val="0"/>
          <w:numId w:val="49"/>
        </w:numPr>
      </w:pPr>
      <w:r>
        <w:t xml:space="preserve">Open the downloaded file, select </w:t>
      </w:r>
      <w:r>
        <w:rPr>
          <w:b/>
          <w:bCs/>
        </w:rPr>
        <w:t>Connect</w:t>
      </w:r>
    </w:p>
    <w:p w14:paraId="21711B65" w14:textId="77777777" w:rsidR="00A22BF5" w:rsidRDefault="00383000" w:rsidP="00383000">
      <w:pPr>
        <w:numPr>
          <w:ilvl w:val="0"/>
          <w:numId w:val="49"/>
        </w:numPr>
      </w:pPr>
      <w:r>
        <w:t>For the username,</w:t>
      </w:r>
      <w:r>
        <w:t xml:space="preserve"> type </w:t>
      </w:r>
      <w:r>
        <w:rPr>
          <w:b/>
          <w:bCs/>
        </w:rPr>
        <w:t>wsuser</w:t>
      </w:r>
    </w:p>
    <w:p w14:paraId="0B34C132" w14:textId="77777777" w:rsidR="00A22BF5" w:rsidRDefault="00383000" w:rsidP="00383000">
      <w:pPr>
        <w:numPr>
          <w:ilvl w:val="0"/>
          <w:numId w:val="49"/>
        </w:numPr>
      </w:pPr>
      <w:r>
        <w:t xml:space="preserve">For the password, type </w:t>
      </w:r>
      <w:r>
        <w:rPr>
          <w:b/>
          <w:bCs/>
        </w:rPr>
        <w:t>Solliance123</w:t>
      </w:r>
    </w:p>
    <w:p w14:paraId="01E443EE" w14:textId="77777777" w:rsidR="00A22BF5" w:rsidRDefault="00383000">
      <w:r>
        <w:t xml:space="preserve">Once in the virtual machine, notice that all the necessary development tools have been installed. Additionally, the supporting GitHub repository has been downloaded that includes all the artifacts needed to </w:t>
      </w:r>
      <w:r>
        <w:t xml:space="preserve">start the developer journey. These files can be found on the </w:t>
      </w:r>
      <w:r>
        <w:rPr>
          <w:b/>
          <w:bCs/>
        </w:rPr>
        <w:t>mysqldevSUFFIX-paw1</w:t>
      </w:r>
      <w:r>
        <w:t xml:space="preserve"> machine in the C:\labfiles\microsoft-mysql-developer-guide folder.</w:t>
      </w:r>
    </w:p>
    <w:p w14:paraId="2D0EADBF" w14:textId="77777777" w:rsidR="00A22BF5" w:rsidRDefault="00383000">
      <w:pPr>
        <w:pStyle w:val="Heading4"/>
      </w:pPr>
      <w:bookmarkStart w:id="168" w:name="step-3---start-your-journey"/>
      <w:bookmarkEnd w:id="167"/>
      <w:r>
        <w:t>Step 3 - Start your journey</w:t>
      </w:r>
    </w:p>
    <w:p w14:paraId="272C3947" w14:textId="77777777" w:rsidR="00A22BF5" w:rsidRDefault="00383000">
      <w:r>
        <w:t>To reiterate, it is recommended to follow the developer journey from start to fi</w:t>
      </w:r>
      <w:r>
        <w:t>nish in the following order:</w:t>
      </w:r>
    </w:p>
    <w:p w14:paraId="669E2ECF" w14:textId="77777777" w:rsidR="00A22BF5" w:rsidRDefault="00383000">
      <w:pPr>
        <w:pStyle w:val="Heading5"/>
      </w:pPr>
      <w:bookmarkStart w:id="169" w:name="deployment-option-tutorial-lab-links"/>
      <w:r>
        <w:t>Deployment option tutorial lab links</w:t>
      </w:r>
    </w:p>
    <w:p w14:paraId="5D76A91E" w14:textId="77777777" w:rsidR="00A22BF5" w:rsidRDefault="00383000">
      <w:r>
        <w:t>Click the links to complete each journey before going to the next.</w:t>
      </w:r>
    </w:p>
    <w:p w14:paraId="2C42CFA6" w14:textId="77777777" w:rsidR="00A22BF5" w:rsidRDefault="00383000" w:rsidP="00383000">
      <w:pPr>
        <w:numPr>
          <w:ilvl w:val="0"/>
          <w:numId w:val="50"/>
        </w:numPr>
      </w:pPr>
      <w:hyperlink r:id="rId240">
        <w:r>
          <w:rPr>
            <w:rStyle w:val="Hyperlink"/>
          </w:rPr>
          <w:t>Classic deployment</w:t>
        </w:r>
      </w:hyperlink>
    </w:p>
    <w:p w14:paraId="1A24CE6D" w14:textId="77777777" w:rsidR="00A22BF5" w:rsidRDefault="00383000" w:rsidP="00383000">
      <w:pPr>
        <w:numPr>
          <w:ilvl w:val="0"/>
          <w:numId w:val="50"/>
        </w:numPr>
      </w:pPr>
      <w:hyperlink r:id="rId241">
        <w:r>
          <w:rPr>
            <w:rStyle w:val="Hyperlink"/>
          </w:rPr>
          <w:t>Azure VM Deployment</w:t>
        </w:r>
      </w:hyperlink>
    </w:p>
    <w:p w14:paraId="110FEB24" w14:textId="77777777" w:rsidR="00A22BF5" w:rsidRDefault="00383000" w:rsidP="00383000">
      <w:pPr>
        <w:numPr>
          <w:ilvl w:val="0"/>
          <w:numId w:val="50"/>
        </w:numPr>
      </w:pPr>
      <w:hyperlink r:id="rId242">
        <w:r>
          <w:rPr>
            <w:rStyle w:val="Hyperlink"/>
          </w:rPr>
          <w:t>Simple App Service Deployment with Azure Database for MySQL Flexible S</w:t>
        </w:r>
        <w:r>
          <w:rPr>
            <w:rStyle w:val="Hyperlink"/>
          </w:rPr>
          <w:t>erver</w:t>
        </w:r>
      </w:hyperlink>
    </w:p>
    <w:p w14:paraId="2ABC78C1" w14:textId="77777777" w:rsidR="00A22BF5" w:rsidRDefault="00383000" w:rsidP="00383000">
      <w:pPr>
        <w:numPr>
          <w:ilvl w:val="0"/>
          <w:numId w:val="50"/>
        </w:numPr>
      </w:pPr>
      <w:hyperlink r:id="rId243">
        <w:r>
          <w:rPr>
            <w:rStyle w:val="Hyperlink"/>
          </w:rPr>
          <w:t>App Service with InApp MySQL</w:t>
        </w:r>
      </w:hyperlink>
    </w:p>
    <w:p w14:paraId="1B715231" w14:textId="77777777" w:rsidR="00A22BF5" w:rsidRDefault="00383000" w:rsidP="00383000">
      <w:pPr>
        <w:numPr>
          <w:ilvl w:val="0"/>
          <w:numId w:val="50"/>
        </w:numPr>
      </w:pPr>
      <w:hyperlink r:id="rId244">
        <w:r>
          <w:rPr>
            <w:rStyle w:val="Hyperlink"/>
          </w:rPr>
          <w:t>Continuous Integration / Continuous Delivery</w:t>
        </w:r>
      </w:hyperlink>
    </w:p>
    <w:p w14:paraId="656ADF9D" w14:textId="77777777" w:rsidR="00A22BF5" w:rsidRDefault="00383000" w:rsidP="00383000">
      <w:pPr>
        <w:numPr>
          <w:ilvl w:val="0"/>
          <w:numId w:val="50"/>
        </w:numPr>
      </w:pPr>
      <w:hyperlink r:id="rId245">
        <w:r>
          <w:rPr>
            <w:rStyle w:val="Hyperlink"/>
          </w:rPr>
          <w:t>Containerizing layers with Doc</w:t>
        </w:r>
        <w:r>
          <w:rPr>
            <w:rStyle w:val="Hyperlink"/>
          </w:rPr>
          <w:t>ker</w:t>
        </w:r>
      </w:hyperlink>
    </w:p>
    <w:p w14:paraId="5011849E" w14:textId="77777777" w:rsidR="00A22BF5" w:rsidRDefault="00383000" w:rsidP="00383000">
      <w:pPr>
        <w:numPr>
          <w:ilvl w:val="0"/>
          <w:numId w:val="50"/>
        </w:numPr>
      </w:pPr>
      <w:hyperlink r:id="rId246">
        <w:r>
          <w:rPr>
            <w:rStyle w:val="Hyperlink"/>
          </w:rPr>
          <w:t>Azure Container Instances (ACI)</w:t>
        </w:r>
      </w:hyperlink>
    </w:p>
    <w:p w14:paraId="4B198188" w14:textId="77777777" w:rsidR="00A22BF5" w:rsidRDefault="00383000" w:rsidP="00383000">
      <w:pPr>
        <w:numPr>
          <w:ilvl w:val="0"/>
          <w:numId w:val="50"/>
        </w:numPr>
      </w:pPr>
      <w:hyperlink r:id="rId247">
        <w:r>
          <w:rPr>
            <w:rStyle w:val="Hyperlink"/>
          </w:rPr>
          <w:t>App Service Containers</w:t>
        </w:r>
      </w:hyperlink>
    </w:p>
    <w:p w14:paraId="2C8B19F8" w14:textId="77777777" w:rsidR="00A22BF5" w:rsidRDefault="00383000" w:rsidP="00383000">
      <w:pPr>
        <w:numPr>
          <w:ilvl w:val="0"/>
          <w:numId w:val="50"/>
        </w:numPr>
      </w:pPr>
      <w:hyperlink r:id="rId248">
        <w:r>
          <w:rPr>
            <w:rStyle w:val="Hyperlink"/>
          </w:rPr>
          <w:t>Azure Kubernetes Service (AKS)</w:t>
        </w:r>
      </w:hyperlink>
    </w:p>
    <w:p w14:paraId="6F701795" w14:textId="77777777" w:rsidR="00A22BF5" w:rsidRDefault="00383000" w:rsidP="00383000">
      <w:pPr>
        <w:numPr>
          <w:ilvl w:val="0"/>
          <w:numId w:val="50"/>
        </w:numPr>
      </w:pPr>
      <w:hyperlink r:id="rId249">
        <w:r>
          <w:rPr>
            <w:rStyle w:val="Hyperlink"/>
          </w:rPr>
          <w:t>AKS with MySQL Flexible Server</w:t>
        </w:r>
      </w:hyperlink>
    </w:p>
    <w:p w14:paraId="3A459CD3" w14:textId="77777777" w:rsidR="00A22BF5" w:rsidRDefault="00383000">
      <w:pPr>
        <w:pStyle w:val="Heading5"/>
      </w:pPr>
      <w:bookmarkStart w:id="170" w:name="Xef15ddba145dfe884db7de63181d5bea8ba5181"/>
      <w:bookmarkEnd w:id="169"/>
      <w:r>
        <w:t>Compute and orchestration tutorial lab links</w:t>
      </w:r>
    </w:p>
    <w:p w14:paraId="1B9E217F" w14:textId="77777777" w:rsidR="00A22BF5" w:rsidRDefault="00383000">
      <w:r>
        <w:t>Additionally, some applications are more than just a web application with a database backend. Microsoft Azure provides several compute engines with varying degrees of features and administrative abilities.</w:t>
      </w:r>
    </w:p>
    <w:p w14:paraId="1C77CC9F" w14:textId="77777777" w:rsidR="00A22BF5" w:rsidRDefault="00383000">
      <w:r>
        <w:t>It is recommended that each of the above scenarios</w:t>
      </w:r>
      <w:r>
        <w:t xml:space="preserve"> is executed in the order shown so that a full picture of the steps involved in the development evolution is understood. This will also ensure the necessary pre-requisite Azure services and resources are available for the reader to progress to the more com</w:t>
      </w:r>
      <w:r>
        <w:t>plex deployment examples.</w:t>
      </w:r>
    </w:p>
    <w:p w14:paraId="3AF1AE2D" w14:textId="77777777" w:rsidR="00A22BF5" w:rsidRDefault="00383000" w:rsidP="00383000">
      <w:pPr>
        <w:numPr>
          <w:ilvl w:val="0"/>
          <w:numId w:val="51"/>
        </w:numPr>
      </w:pPr>
      <w:hyperlink r:id="rId250">
        <w:r>
          <w:rPr>
            <w:rStyle w:val="Hyperlink"/>
          </w:rPr>
          <w:t>Azure Functions</w:t>
        </w:r>
      </w:hyperlink>
    </w:p>
    <w:p w14:paraId="64B3D9F3" w14:textId="77777777" w:rsidR="00A22BF5" w:rsidRDefault="00383000" w:rsidP="00383000">
      <w:pPr>
        <w:numPr>
          <w:ilvl w:val="1"/>
          <w:numId w:val="52"/>
        </w:numPr>
      </w:pPr>
      <w:hyperlink r:id="rId251">
        <w:r>
          <w:rPr>
            <w:rStyle w:val="Hyperlink"/>
          </w:rPr>
          <w:t>Dotnet</w:t>
        </w:r>
      </w:hyperlink>
    </w:p>
    <w:p w14:paraId="62BD24CE" w14:textId="77777777" w:rsidR="00A22BF5" w:rsidRDefault="00383000" w:rsidP="00383000">
      <w:pPr>
        <w:numPr>
          <w:ilvl w:val="1"/>
          <w:numId w:val="52"/>
        </w:numPr>
      </w:pPr>
      <w:hyperlink r:id="rId252">
        <w:r>
          <w:rPr>
            <w:rStyle w:val="Hyperlink"/>
          </w:rPr>
          <w:t>Python</w:t>
        </w:r>
      </w:hyperlink>
    </w:p>
    <w:p w14:paraId="0D39D166" w14:textId="77777777" w:rsidR="00A22BF5" w:rsidRDefault="00383000" w:rsidP="00383000">
      <w:pPr>
        <w:numPr>
          <w:ilvl w:val="1"/>
          <w:numId w:val="52"/>
        </w:numPr>
      </w:pPr>
      <w:hyperlink r:id="rId253">
        <w:r>
          <w:rPr>
            <w:rStyle w:val="Hyperlink"/>
          </w:rPr>
          <w:t>AKS</w:t>
        </w:r>
      </w:hyperlink>
    </w:p>
    <w:p w14:paraId="7E22F25E" w14:textId="77777777" w:rsidR="00A22BF5" w:rsidRDefault="00383000" w:rsidP="00383000">
      <w:pPr>
        <w:numPr>
          <w:ilvl w:val="1"/>
          <w:numId w:val="52"/>
        </w:numPr>
      </w:pPr>
      <w:hyperlink r:id="rId254">
        <w:r>
          <w:rPr>
            <w:rStyle w:val="Hyperlink"/>
          </w:rPr>
          <w:t>Secured with MSI</w:t>
        </w:r>
      </w:hyperlink>
    </w:p>
    <w:p w14:paraId="1DB908D2" w14:textId="77777777" w:rsidR="00A22BF5" w:rsidRDefault="00383000" w:rsidP="00383000">
      <w:pPr>
        <w:numPr>
          <w:ilvl w:val="0"/>
          <w:numId w:val="51"/>
        </w:numPr>
      </w:pPr>
      <w:hyperlink r:id="rId255">
        <w:r>
          <w:rPr>
            <w:rStyle w:val="Hyperlink"/>
          </w:rPr>
          <w:t>Logic Apps</w:t>
        </w:r>
      </w:hyperlink>
    </w:p>
    <w:p w14:paraId="5E941FC0" w14:textId="77777777" w:rsidR="00A22BF5" w:rsidRDefault="00383000" w:rsidP="00383000">
      <w:pPr>
        <w:numPr>
          <w:ilvl w:val="0"/>
          <w:numId w:val="51"/>
        </w:numPr>
      </w:pPr>
      <w:hyperlink r:id="rId256">
        <w:r>
          <w:rPr>
            <w:rStyle w:val="Hyperlink"/>
          </w:rPr>
          <w:t>Azure Data Factory</w:t>
        </w:r>
      </w:hyperlink>
    </w:p>
    <w:p w14:paraId="7393032E" w14:textId="77777777" w:rsidR="00A22BF5" w:rsidRDefault="00383000" w:rsidP="00383000">
      <w:pPr>
        <w:numPr>
          <w:ilvl w:val="0"/>
          <w:numId w:val="51"/>
        </w:numPr>
      </w:pPr>
      <w:hyperlink r:id="rId257">
        <w:r>
          <w:rPr>
            <w:rStyle w:val="Hyperlink"/>
          </w:rPr>
          <w:t>Azure Synapse Analytics</w:t>
        </w:r>
      </w:hyperlink>
    </w:p>
    <w:p w14:paraId="69EDF445" w14:textId="77777777" w:rsidR="00A22BF5" w:rsidRDefault="00383000" w:rsidP="00383000">
      <w:pPr>
        <w:numPr>
          <w:ilvl w:val="0"/>
          <w:numId w:val="51"/>
        </w:numPr>
      </w:pPr>
      <w:hyperlink r:id="rId258">
        <w:r>
          <w:rPr>
            <w:rStyle w:val="Hyperlink"/>
          </w:rPr>
          <w:t>Azure Batch</w:t>
        </w:r>
      </w:hyperlink>
    </w:p>
    <w:p w14:paraId="68C0DEF2" w14:textId="77777777" w:rsidR="00A22BF5" w:rsidRDefault="00383000">
      <w:pPr>
        <w:pStyle w:val="Heading3"/>
      </w:pPr>
      <w:bookmarkStart w:id="171" w:name="sample-application-evolution"/>
      <w:bookmarkEnd w:id="164"/>
      <w:bookmarkEnd w:id="168"/>
      <w:bookmarkEnd w:id="170"/>
      <w:r>
        <w:t>Sample Application evolution</w:t>
      </w:r>
    </w:p>
    <w:p w14:paraId="4A35C8A0" w14:textId="77777777" w:rsidR="00A22BF5" w:rsidRDefault="00383000">
      <w:r>
        <w:t>The Sample Application is written as a two-tier application. This architecture is grea</w:t>
      </w:r>
      <w:r>
        <w:t xml:space="preserve">t for a proof of concept or an application that has limited performance needs. Scaling this type of application is difficult and costly. Developers should consider separating their application’s business logic and data concerns into a </w:t>
      </w:r>
      <w:hyperlink r:id="rId259" w:anchor="solution-architectures">
        <w:r>
          <w:rPr>
            <w:rStyle w:val="Hyperlink"/>
          </w:rPr>
          <w:t>microservice</w:t>
        </w:r>
      </w:hyperlink>
      <w:r>
        <w:t xml:space="preserve"> layer. For more information on design patterns, review: </w:t>
      </w:r>
      <w:hyperlink r:id="rId260">
        <w:r>
          <w:rPr>
            <w:rStyle w:val="Hyperlink"/>
          </w:rPr>
          <w:t>D</w:t>
        </w:r>
        <w:r>
          <w:rPr>
            <w:rStyle w:val="Hyperlink"/>
          </w:rPr>
          <w:t>esign patterns for microservices</w:t>
        </w:r>
      </w:hyperlink>
      <w:r>
        <w:t>.</w:t>
      </w:r>
    </w:p>
    <w:p w14:paraId="0C5E6C62" w14:textId="77777777" w:rsidR="00A22BF5" w:rsidRDefault="00383000">
      <w:r>
        <w:t>After reviewing the need for microservice architecture and the typical design patterns, you can see how the Sample Application architecture changed when it utilizes a Java REST microservice architecture.</w:t>
      </w:r>
    </w:p>
    <w:p w14:paraId="1D709F4E" w14:textId="77777777" w:rsidR="00A22BF5" w:rsidRDefault="00383000">
      <w:r>
        <w:rPr>
          <w:noProof/>
        </w:rPr>
        <w:drawing>
          <wp:inline distT="0" distB="0" distL="0" distR="0" wp14:anchorId="02FBD603" wp14:editId="124DD13D">
            <wp:extent cx="606391" cy="211755"/>
            <wp:effectExtent l="0" t="0" r="0" b="0"/>
            <wp:docPr id="58"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261">
        <w:r>
          <w:rPr>
            <w:rStyle w:val="Hyperlink"/>
          </w:rPr>
          <w:t>Deploying a Laravel app backed by a Java REST API to AKS</w:t>
        </w:r>
      </w:hyperlink>
      <w:r>
        <w:t>.</w:t>
      </w:r>
    </w:p>
    <w:p w14:paraId="049C338E" w14:textId="77777777" w:rsidR="00A22BF5" w:rsidRDefault="00383000">
      <w:pPr>
        <w:pStyle w:val="Heading2"/>
        <w:rPr>
          <w:rFonts w:hint="eastAsia"/>
        </w:rPr>
      </w:pPr>
      <w:bookmarkStart w:id="172" w:name="Xf3e29d87b817c4be6b350c481f0641986583de9"/>
      <w:bookmarkStart w:id="173" w:name="_Toc103052756"/>
      <w:bookmarkEnd w:id="162"/>
      <w:bookmarkEnd w:id="171"/>
      <w:r>
        <w:t>Application continuous integration and deployment</w:t>
      </w:r>
      <w:bookmarkEnd w:id="173"/>
    </w:p>
    <w:p w14:paraId="7772753F" w14:textId="77777777" w:rsidR="00A22BF5" w:rsidRDefault="00383000">
      <w:r>
        <w:t>Manually deploying an application is ineff</w:t>
      </w:r>
      <w:r>
        <w:t>icient and changes to the environment need to be tested. Microsoft recommends automating build and deployment processes to minimize application errors and the time to release new features. This practice is often termed CI/CD. Below are the common terms and</w:t>
      </w:r>
      <w:r>
        <w:t xml:space="preserve"> definitions:</w:t>
      </w:r>
    </w:p>
    <w:p w14:paraId="7D08E798" w14:textId="77777777" w:rsidR="00A22BF5" w:rsidRDefault="00383000" w:rsidP="00383000">
      <w:pPr>
        <w:numPr>
          <w:ilvl w:val="0"/>
          <w:numId w:val="53"/>
        </w:numPr>
      </w:pPr>
      <w:r>
        <w:rPr>
          <w:b/>
          <w:bCs/>
        </w:rPr>
        <w:t>Continuous Integration (CI):</w:t>
      </w:r>
      <w:r>
        <w:t xml:space="preserve"> CI tools automatically build, test, and merge code that developers push to version control systems. CI pipelines run code analysis tools to enforce style guidelines, unit tests, integration tests, and more. By con</w:t>
      </w:r>
      <w:r>
        <w:t>stantly merging developers’ contributions to a shared branch, CI tools improve developer efficiency.</w:t>
      </w:r>
    </w:p>
    <w:p w14:paraId="59A9C035" w14:textId="77777777" w:rsidR="00A22BF5" w:rsidRDefault="00383000" w:rsidP="00383000">
      <w:pPr>
        <w:numPr>
          <w:ilvl w:val="0"/>
          <w:numId w:val="53"/>
        </w:numPr>
      </w:pPr>
      <w:r>
        <w:rPr>
          <w:b/>
          <w:bCs/>
        </w:rPr>
        <w:t>Continuous Delivery (CD):</w:t>
      </w:r>
      <w:r>
        <w:t xml:space="preserve"> Continuous delivery tools package applications in a format that operations teams can deploy to production. This typically involve</w:t>
      </w:r>
      <w:r>
        <w:t>s pushing a container image to a container registry.</w:t>
      </w:r>
    </w:p>
    <w:p w14:paraId="603F932F" w14:textId="77777777" w:rsidR="00A22BF5" w:rsidRDefault="00383000" w:rsidP="00383000">
      <w:pPr>
        <w:numPr>
          <w:ilvl w:val="0"/>
          <w:numId w:val="53"/>
        </w:numPr>
      </w:pPr>
      <w:r>
        <w:rPr>
          <w:b/>
          <w:bCs/>
        </w:rPr>
        <w:t>Continuous Deployment (CD):</w:t>
      </w:r>
      <w:r>
        <w:t xml:space="preserve"> Continuous deployment automates the production deployment process; it does not require an operations team to intervene. Continuous deployment processes extend continuous deliv</w:t>
      </w:r>
      <w:r>
        <w:t>ery.</w:t>
      </w:r>
    </w:p>
    <w:p w14:paraId="01FE5B6D" w14:textId="77777777" w:rsidR="00A22BF5" w:rsidRDefault="00383000">
      <w:r>
        <w:t>Implementing build and deployment automation means that development teams can rapidly serve small features and fixes in production, rather than waiting for one large, error-prone manual deployment.</w:t>
      </w:r>
    </w:p>
    <w:p w14:paraId="160626E9" w14:textId="77777777" w:rsidR="00A22BF5" w:rsidRDefault="00383000">
      <w:pPr>
        <w:pStyle w:val="Heading3"/>
      </w:pPr>
      <w:bookmarkStart w:id="174" w:name="cicd-tools"/>
      <w:r>
        <w:t>CI/CD tools</w:t>
      </w:r>
    </w:p>
    <w:p w14:paraId="050F88F9" w14:textId="77777777" w:rsidR="00A22BF5" w:rsidRDefault="00383000">
      <w:r>
        <w:t>Below are some common CI/CD tool options.</w:t>
      </w:r>
    </w:p>
    <w:p w14:paraId="40067825" w14:textId="77777777" w:rsidR="00A22BF5" w:rsidRDefault="00383000">
      <w:pPr>
        <w:pStyle w:val="Heading4"/>
      </w:pPr>
      <w:bookmarkStart w:id="175" w:name="jenkins"/>
      <w:r>
        <w:t>Jenkins</w:t>
      </w:r>
    </w:p>
    <w:p w14:paraId="533C0C6A" w14:textId="77777777" w:rsidR="00A22BF5" w:rsidRDefault="00383000">
      <w:r>
        <w:t>There are a plethora of CI/CD tools available for local Git repositories, such as Jenkins. Jenkins is an open-source project that supports over 1,500 extensions and offers advanced features, such as parallel test execution.</w:t>
      </w:r>
    </w:p>
    <w:p w14:paraId="41B52AB4" w14:textId="77777777" w:rsidR="00A22BF5" w:rsidRDefault="00383000">
      <w:pPr>
        <w:pStyle w:val="Heading4"/>
      </w:pPr>
      <w:bookmarkStart w:id="176" w:name="local-git"/>
      <w:bookmarkEnd w:id="175"/>
      <w:r>
        <w:t>Local Git</w:t>
      </w:r>
    </w:p>
    <w:p w14:paraId="5E342051" w14:textId="77777777" w:rsidR="00A22BF5" w:rsidRDefault="00383000">
      <w:r>
        <w:t>Azure App Ser</w:t>
      </w:r>
      <w:r>
        <w:t xml:space="preserve">vice supports automated deployments from local Git repositories: developers simply need to push their code to an App Service remote repository. Consult the </w:t>
      </w:r>
      <w:hyperlink r:id="rId262">
        <w:r>
          <w:rPr>
            <w:rStyle w:val="Hyperlink"/>
          </w:rPr>
          <w:t>Running the sample application</w:t>
        </w:r>
      </w:hyperlink>
      <w:r>
        <w:t xml:space="preserve"> for a step-by-step App Service deployment from a local Git repository.</w:t>
      </w:r>
    </w:p>
    <w:p w14:paraId="10C8B6F8" w14:textId="77777777" w:rsidR="00A22BF5" w:rsidRDefault="00383000">
      <w:pPr>
        <w:pStyle w:val="Heading4"/>
      </w:pPr>
      <w:bookmarkStart w:id="177" w:name="app-service-deployment-slots"/>
      <w:bookmarkEnd w:id="176"/>
      <w:r>
        <w:t>App Service Deployment Slots</w:t>
      </w:r>
    </w:p>
    <w:p w14:paraId="7F1FFF03" w14:textId="77777777" w:rsidR="00A22BF5" w:rsidRDefault="00383000">
      <w:r>
        <w:t xml:space="preserve">App Service instances in the Standard tier or higher support </w:t>
      </w:r>
      <w:r>
        <w:rPr>
          <w:i/>
          <w:iCs/>
        </w:rPr>
        <w:t>deployment slots</w:t>
      </w:r>
      <w:r>
        <w:t>, which are separate instances of an app accessible on different hostnames. Developers can validate app updates in a staging slot before swapping the updates into the production s</w:t>
      </w:r>
      <w:r>
        <w:t>lot. After swapping an app from a staging slot to the production slot, the staging slot holds the old production app, allowing teams to quickly roll back unsuccessful changes. Swapping a slot has no downtime.</w:t>
      </w:r>
    </w:p>
    <w:p w14:paraId="09871BC4" w14:textId="77777777" w:rsidR="00A22BF5" w:rsidRDefault="00383000">
      <w:pPr>
        <w:pStyle w:val="Heading4"/>
      </w:pPr>
      <w:bookmarkStart w:id="178" w:name="app-service-deployment-center"/>
      <w:bookmarkEnd w:id="177"/>
      <w:r>
        <w:t>App Service Deployment Center</w:t>
      </w:r>
    </w:p>
    <w:p w14:paraId="1F40E37B" w14:textId="77777777" w:rsidR="00A22BF5" w:rsidRDefault="00383000">
      <w:r>
        <w:t>The Deployment Ce</w:t>
      </w:r>
      <w:r>
        <w:t xml:space="preserve">nter summarizes the deployment methods for an App Service instance. It also allows developers to quickly create CI/CD pipelines for code stored in version control systems. App Service executes pipelines on multiple targets, including GitHub Actions, Azure </w:t>
      </w:r>
      <w:r>
        <w:t>Pipelines, and built-in Kudu.</w:t>
      </w:r>
    </w:p>
    <w:p w14:paraId="17639EC8" w14:textId="77777777" w:rsidR="00A22BF5" w:rsidRDefault="00383000">
      <w:pPr>
        <w:pStyle w:val="Heading4"/>
      </w:pPr>
      <w:bookmarkStart w:id="179" w:name="github-actions"/>
      <w:bookmarkEnd w:id="178"/>
      <w:r>
        <w:t>GitHub Actions</w:t>
      </w:r>
    </w:p>
    <w:p w14:paraId="63CF21DD" w14:textId="77777777" w:rsidR="00A22BF5" w:rsidRDefault="00383000">
      <w:r>
        <w:t>GitHub Actions runs automated pipelines after an event occurs, such as when a developer pushes to a repository branch or opens a PR. As GitHub Actions integrates with GitHub repositories, pipelines can respond t</w:t>
      </w:r>
      <w:r>
        <w:t>o other repository events, such as when a new issue is opened.</w:t>
      </w:r>
    </w:p>
    <w:p w14:paraId="1C5318DE" w14:textId="11EBC0FE" w:rsidR="00A22BF5" w:rsidRDefault="00383000">
      <w:r>
        <w:t xml:space="preserve">A GitHub repository can have multiple </w:t>
      </w:r>
      <w:r>
        <w:rPr>
          <w:i/>
          <w:iCs/>
        </w:rPr>
        <w:t>workflows</w:t>
      </w:r>
      <w:r>
        <w:t xml:space="preserve"> (pipelines) written in </w:t>
      </w:r>
      <w:hyperlink r:id="rId263">
        <w:r>
          <w:rPr>
            <w:rStyle w:val="Hyperlink"/>
          </w:rPr>
          <w:t>YAML.</w:t>
        </w:r>
      </w:hyperlink>
      <w:r>
        <w:t xml:space="preserve"> At their most basic level, workflows consist of </w:t>
      </w:r>
      <w:r>
        <w:rPr>
          <w:i/>
          <w:iCs/>
        </w:rPr>
        <w:t>actions</w:t>
      </w:r>
      <w:r>
        <w:t xml:space="preserve"> that </w:t>
      </w:r>
      <w:r>
        <w:t>perform basic tasks, such as initializing a build tool. Teams can run GitHub Actions on GitHub runners or self-hosted runners for greater flexibility.</w:t>
      </w:r>
    </w:p>
    <w:p w14:paraId="3AEDC09C" w14:textId="77777777" w:rsidR="00A22BF5" w:rsidRDefault="00383000">
      <w:pPr>
        <w:pStyle w:val="Heading4"/>
      </w:pPr>
      <w:bookmarkStart w:id="180" w:name="azure-devops"/>
      <w:bookmarkEnd w:id="179"/>
      <w:r>
        <w:t>Azure DevOps</w:t>
      </w:r>
    </w:p>
    <w:p w14:paraId="4E02F0D8" w14:textId="77777777" w:rsidR="00A22BF5" w:rsidRDefault="00383000">
      <w:r>
        <w:t>Azure DevOps includes multiple tools to improve team collaboration and automate building, te</w:t>
      </w:r>
      <w:r>
        <w:t>sting, and deploying apps.</w:t>
      </w:r>
    </w:p>
    <w:p w14:paraId="61DE75F1" w14:textId="77777777" w:rsidR="00A22BF5" w:rsidRDefault="00383000" w:rsidP="00383000">
      <w:pPr>
        <w:numPr>
          <w:ilvl w:val="0"/>
          <w:numId w:val="54"/>
        </w:numPr>
      </w:pPr>
      <w:hyperlink r:id="rId264">
        <w:r>
          <w:rPr>
            <w:rStyle w:val="Hyperlink"/>
          </w:rPr>
          <w:t>Azure Boards:</w:t>
        </w:r>
      </w:hyperlink>
      <w:r>
        <w:t xml:space="preserve"> Azure Boards helps teams plan and track work items. It supports multiple </w:t>
      </w:r>
      <w:hyperlink r:id="rId265">
        <w:r>
          <w:rPr>
            <w:rStyle w:val="Hyperlink"/>
          </w:rPr>
          <w:t>processes.</w:t>
        </w:r>
      </w:hyperlink>
    </w:p>
    <w:p w14:paraId="2E5F98D6" w14:textId="77777777" w:rsidR="00A22BF5" w:rsidRDefault="00383000" w:rsidP="00383000">
      <w:pPr>
        <w:numPr>
          <w:ilvl w:val="0"/>
          <w:numId w:val="54"/>
        </w:numPr>
      </w:pPr>
      <w:hyperlink r:id="rId266">
        <w:r>
          <w:rPr>
            <w:rStyle w:val="Hyperlink"/>
          </w:rPr>
          <w:t>Azure Pip</w:t>
        </w:r>
        <w:r>
          <w:rPr>
            <w:rStyle w:val="Hyperlink"/>
          </w:rPr>
          <w:t>elines:</w:t>
        </w:r>
      </w:hyperlink>
      <w:r>
        <w:t xml:space="preserve"> Azure Pipelines is Microsoft’s CI/CD pipeline platform. It supports deployment to PaaS services, virtual machines, and container registries in Azure, other cloud platforms, and on-premises. Azure Pipelines integrates with common version control sys</w:t>
      </w:r>
      <w:r>
        <w:t>tems, like GitHub, GitLab, and Azure Repos.</w:t>
      </w:r>
    </w:p>
    <w:p w14:paraId="24770E01" w14:textId="77777777" w:rsidR="00A22BF5" w:rsidRDefault="00383000" w:rsidP="00383000">
      <w:pPr>
        <w:numPr>
          <w:ilvl w:val="0"/>
          <w:numId w:val="54"/>
        </w:numPr>
      </w:pPr>
      <w:hyperlink r:id="rId267">
        <w:r>
          <w:rPr>
            <w:rStyle w:val="Hyperlink"/>
          </w:rPr>
          <w:t>Azure Test Plans:</w:t>
        </w:r>
      </w:hyperlink>
      <w:r>
        <w:t xml:space="preserve"> Azure Test Plans allows development teams to create manual tests, for feedback from developers and stak</w:t>
      </w:r>
      <w:r>
        <w:t>eholders, and automated tests, which are necessary for any CI/CD pipeline.</w:t>
      </w:r>
    </w:p>
    <w:p w14:paraId="0661020D" w14:textId="77777777" w:rsidR="00A22BF5" w:rsidRDefault="00383000" w:rsidP="00383000">
      <w:pPr>
        <w:numPr>
          <w:ilvl w:val="0"/>
          <w:numId w:val="54"/>
        </w:numPr>
      </w:pPr>
      <w:hyperlink r:id="rId268">
        <w:r>
          <w:rPr>
            <w:rStyle w:val="Hyperlink"/>
          </w:rPr>
          <w:t>Azure Repos:</w:t>
        </w:r>
      </w:hyperlink>
      <w:r>
        <w:t xml:space="preserve"> Azure Repos provides Microsoft-hosted public and private Gi</w:t>
      </w:r>
      <w:r>
        <w:t>t repositories.</w:t>
      </w:r>
    </w:p>
    <w:p w14:paraId="52985D5A" w14:textId="77777777" w:rsidR="00A22BF5" w:rsidRDefault="00383000" w:rsidP="00383000">
      <w:pPr>
        <w:numPr>
          <w:ilvl w:val="0"/>
          <w:numId w:val="54"/>
        </w:numPr>
      </w:pPr>
      <w:hyperlink r:id="rId269">
        <w:r>
          <w:rPr>
            <w:rStyle w:val="Hyperlink"/>
          </w:rPr>
          <w:t>Azure Artifacts:</w:t>
        </w:r>
      </w:hyperlink>
      <w:r>
        <w:t xml:space="preserve"> Azure Artifacts allows organizations to share packages, such as NuGet and npm packages, internally and publi</w:t>
      </w:r>
      <w:r>
        <w:t>cly. Azure Artifacts integrates with Azure Pipelines.</w:t>
      </w:r>
    </w:p>
    <w:p w14:paraId="3A421B1D" w14:textId="77777777" w:rsidR="00A22BF5" w:rsidRDefault="00383000">
      <w:r>
        <w:t>Organizations can quickly start exploring Azure DevOps by creating a free organization. Azure DevOps’ suite of project management, CI/CD, and testing tools empowers organizations to deploy more frequent</w:t>
      </w:r>
      <w:r>
        <w:t>ly, more quickly, and with fewer failures.</w:t>
      </w:r>
    </w:p>
    <w:p w14:paraId="15170413" w14:textId="77777777" w:rsidR="00A22BF5" w:rsidRDefault="00383000">
      <w:pPr>
        <w:pStyle w:val="Heading3"/>
      </w:pPr>
      <w:bookmarkStart w:id="181" w:name="infrastructure-as-code-iac"/>
      <w:bookmarkEnd w:id="174"/>
      <w:bookmarkEnd w:id="180"/>
      <w:r>
        <w:t>Infrastructure as Code (IaC)</w:t>
      </w:r>
    </w:p>
    <w:p w14:paraId="2F040CE4" w14:textId="77777777" w:rsidR="00A22BF5" w:rsidRDefault="00383000">
      <w:r>
        <w:t>Infrastructure as Code is a declarative approach to infrastructure management. Imperative approaches, like Azure PowerShell, are also supported, though declarative techniques are prefe</w:t>
      </w:r>
      <w:r>
        <w:t>rred for their flexibility. IaC integrates well with CI/CD pipelines, as it ensures that all application environments are consistent: IaC artifacts, such as ARM templates and Bicep files, are stored in version control systems. When development teams make e</w:t>
      </w:r>
      <w:r>
        <w:t>nvironment changes, they edit IaC environment definitions, and pipelines automatically alter the cloud environment to fit the new requirements, irrespective of the existing state of the cloud environment (</w:t>
      </w:r>
      <w:r>
        <w:rPr>
          <w:i/>
          <w:iCs/>
        </w:rPr>
        <w:t>idempotence</w:t>
      </w:r>
      <w:r>
        <w:t>).</w:t>
      </w:r>
    </w:p>
    <w:p w14:paraId="496F6550" w14:textId="77777777" w:rsidR="00A22BF5" w:rsidRDefault="00383000">
      <w:r>
        <w:t xml:space="preserve">Both </w:t>
      </w:r>
      <w:hyperlink r:id="rId270">
        <w:r>
          <w:rPr>
            <w:rStyle w:val="Hyperlink"/>
          </w:rPr>
          <w:t>Azure Pipelines</w:t>
        </w:r>
      </w:hyperlink>
      <w:r>
        <w:t xml:space="preserve"> and </w:t>
      </w:r>
      <w:hyperlink r:id="rId271">
        <w:r>
          <w:rPr>
            <w:rStyle w:val="Hyperlink"/>
          </w:rPr>
          <w:t>GitHub Actions</w:t>
        </w:r>
      </w:hyperlink>
      <w:r>
        <w:t xml:space="preserve"> support automated ARM templat</w:t>
      </w:r>
      <w:r>
        <w:t xml:space="preserve">e deployments. Moreover, through the </w:t>
      </w:r>
      <w:hyperlink r:id="rId272">
        <w:r>
          <w:rPr>
            <w:rStyle w:val="Hyperlink"/>
          </w:rPr>
          <w:t>Azure Service Operator</w:t>
        </w:r>
      </w:hyperlink>
      <w:r>
        <w:t xml:space="preserve">, development teams can provision Azure resources from Kubernetes, integrating infrastructure management into existing Kubernetes </w:t>
      </w:r>
      <w:r>
        <w:t xml:space="preserve">release pipelines. </w:t>
      </w:r>
      <w:hyperlink r:id="rId273">
        <w:r>
          <w:rPr>
            <w:rStyle w:val="Hyperlink"/>
          </w:rPr>
          <w:t>Here</w:t>
        </w:r>
      </w:hyperlink>
      <w:r>
        <w:t xml:space="preserve"> is a Microsoft sample provisioning Flexible Server from Kubernetes.</w:t>
      </w:r>
    </w:p>
    <w:p w14:paraId="518E89C6" w14:textId="77777777" w:rsidR="00A22BF5" w:rsidRDefault="00383000">
      <w:pPr>
        <w:pStyle w:val="Heading2"/>
        <w:rPr>
          <w:rFonts w:hint="eastAsia"/>
        </w:rPr>
      </w:pPr>
      <w:bookmarkStart w:id="182" w:name="summary-2"/>
      <w:bookmarkStart w:id="183" w:name="_Toc103052757"/>
      <w:bookmarkEnd w:id="172"/>
      <w:bookmarkEnd w:id="181"/>
      <w:r>
        <w:t>04</w:t>
      </w:r>
      <w:r>
        <w:t xml:space="preserve"> / Summary</w:t>
      </w:r>
      <w:bookmarkEnd w:id="183"/>
    </w:p>
    <w:p w14:paraId="6448575B" w14:textId="77777777" w:rsidR="00A22BF5" w:rsidRDefault="00383000">
      <w:r>
        <w:t>This module was designed to bring all the elements of the modernization and cloud adoption journey together via a progressive set of examples and learning paths. After completing all of the samples in this module, a developer will understand whe</w:t>
      </w:r>
      <w:r>
        <w:t>re an application sits in the modernization process and how to take it to the next level via containers and container hosting environments.</w:t>
      </w:r>
    </w:p>
    <w:p w14:paraId="464C2383" w14:textId="77777777" w:rsidR="00A22BF5" w:rsidRDefault="00383000">
      <w:r>
        <w:t>Although this guide did not go into detail about how to host applications across multiple cloud providers, this woul</w:t>
      </w:r>
      <w:r>
        <w:t>d be the next logical step in the evolution of MySQL applications and databases. Several Microsoft partners and vendors (such as Hashicorp) provide tools and services that help facilitate this final step.</w:t>
      </w:r>
    </w:p>
    <w:p w14:paraId="71FB302E" w14:textId="77777777" w:rsidR="00A22BF5" w:rsidRDefault="00383000">
      <w:r>
        <w:t>As the world of microservices continues to change a</w:t>
      </w:r>
      <w:r>
        <w:t>nd evolve through more innovative technologies (such as blockchain, other patterns and steps may emerge in the future that will change the evolutionary course of your architecture(s).</w:t>
      </w:r>
    </w:p>
    <w:p w14:paraId="4C743B83" w14:textId="77777777" w:rsidR="00A22BF5" w:rsidRDefault="00383000">
      <w:r>
        <w:t>By using containers, developers can be assured the code will run consist</w:t>
      </w:r>
      <w:r>
        <w:t>ently for specific target environments. However, when multiple containers are involved or are moved from one environment to another (such as AKS to Azure Service Fabric or some other container cloud provider), resources may not run well or at all. The mana</w:t>
      </w:r>
      <w:r>
        <w:t>gement plane may not be configured properly to support the containers. Following the approaches defined in this section will help developers understand the tools available and what they should be looking for when designing microservices.</w:t>
      </w:r>
    </w:p>
    <w:p w14:paraId="221BF286" w14:textId="77777777" w:rsidR="00A22BF5" w:rsidRDefault="00383000">
      <w:pPr>
        <w:pStyle w:val="Heading3"/>
      </w:pPr>
      <w:bookmarkStart w:id="184" w:name="checklist"/>
      <w:r>
        <w:t>Checklist</w:t>
      </w:r>
    </w:p>
    <w:p w14:paraId="2533C1AB" w14:textId="77777777" w:rsidR="00A22BF5" w:rsidRDefault="00383000" w:rsidP="00383000">
      <w:pPr>
        <w:numPr>
          <w:ilvl w:val="0"/>
          <w:numId w:val="55"/>
        </w:numPr>
      </w:pPr>
      <w:r>
        <w:t>Understa</w:t>
      </w:r>
      <w:r>
        <w:t>nd the basic Azure fundamental services.</w:t>
      </w:r>
    </w:p>
    <w:p w14:paraId="4D997F6F" w14:textId="77777777" w:rsidR="00A22BF5" w:rsidRDefault="00383000" w:rsidP="00383000">
      <w:pPr>
        <w:numPr>
          <w:ilvl w:val="0"/>
          <w:numId w:val="55"/>
        </w:numPr>
      </w:pPr>
      <w:r>
        <w:t>Understand the phases in the developer evolution journey.</w:t>
      </w:r>
    </w:p>
    <w:p w14:paraId="14BA95A6" w14:textId="77777777" w:rsidR="00A22BF5" w:rsidRDefault="00383000" w:rsidP="00383000">
      <w:pPr>
        <w:numPr>
          <w:ilvl w:val="0"/>
          <w:numId w:val="55"/>
        </w:numPr>
      </w:pPr>
      <w:r>
        <w:t>Be able to evaluate where your application architecture fits in the journey.</w:t>
      </w:r>
    </w:p>
    <w:p w14:paraId="550BD05A" w14:textId="77777777" w:rsidR="00A22BF5" w:rsidRDefault="00383000" w:rsidP="00383000">
      <w:pPr>
        <w:numPr>
          <w:ilvl w:val="0"/>
          <w:numId w:val="55"/>
        </w:numPr>
      </w:pPr>
      <w:r>
        <w:t>Be cognizant of the changes that are needed for applications to move to the next state.</w:t>
      </w:r>
    </w:p>
    <w:p w14:paraId="4144FEBD" w14:textId="77777777" w:rsidR="00A22BF5" w:rsidRDefault="00383000" w:rsidP="00383000">
      <w:pPr>
        <w:numPr>
          <w:ilvl w:val="0"/>
          <w:numId w:val="55"/>
        </w:numPr>
      </w:pPr>
      <w:r>
        <w:t>Utilize modern development and deployment methodologies.</w:t>
      </w:r>
    </w:p>
    <w:p w14:paraId="0EED5DAC" w14:textId="77777777" w:rsidR="00A22BF5" w:rsidRDefault="00383000">
      <w:pPr>
        <w:pStyle w:val="Heading1"/>
      </w:pPr>
      <w:bookmarkStart w:id="185" w:name="monitoring"/>
      <w:bookmarkStart w:id="186" w:name="_Toc103052758"/>
      <w:bookmarkEnd w:id="110"/>
      <w:bookmarkEnd w:id="182"/>
      <w:bookmarkEnd w:id="184"/>
      <w:r>
        <w:t>05 / Monitoring</w:t>
      </w:r>
      <w:bookmarkEnd w:id="186"/>
    </w:p>
    <w:p w14:paraId="432F4E20" w14:textId="77777777" w:rsidR="00A22BF5" w:rsidRDefault="00383000">
      <w:r>
        <w:t>Once the application and database are deployed, the next phase is to manage the new cloud-based data workload and supporting resources. Microsoft proactively performs the necessary monitoring and actions to ensure the databases are highly available and per</w:t>
      </w:r>
      <w:r>
        <w:t>formed at the expecting level.</w:t>
      </w:r>
    </w:p>
    <w:p w14:paraId="08D4F5C6" w14:textId="77777777" w:rsidR="00A22BF5" w:rsidRDefault="00383000">
      <w:pPr>
        <w:pStyle w:val="Heading2"/>
        <w:rPr>
          <w:rFonts w:hint="eastAsia"/>
        </w:rPr>
      </w:pPr>
      <w:bookmarkStart w:id="187" w:name="overview"/>
      <w:bookmarkStart w:id="188" w:name="_Toc103052759"/>
      <w:r>
        <w:t>Overview</w:t>
      </w:r>
      <w:bookmarkEnd w:id="188"/>
    </w:p>
    <w:p w14:paraId="6CE55FBB" w14:textId="77777777" w:rsidR="00A22BF5" w:rsidRDefault="00383000">
      <w:r>
        <w:t>Proper monitoring management helps with the following:</w:t>
      </w:r>
    </w:p>
    <w:p w14:paraId="3696689E" w14:textId="77777777" w:rsidR="00A22BF5" w:rsidRDefault="00383000" w:rsidP="00383000">
      <w:pPr>
        <w:numPr>
          <w:ilvl w:val="0"/>
          <w:numId w:val="56"/>
        </w:numPr>
      </w:pPr>
      <w:r>
        <w:t>Understanding the resource utilization</w:t>
      </w:r>
    </w:p>
    <w:p w14:paraId="43384D97" w14:textId="77777777" w:rsidR="00A22BF5" w:rsidRDefault="00383000" w:rsidP="00383000">
      <w:pPr>
        <w:numPr>
          <w:ilvl w:val="0"/>
          <w:numId w:val="56"/>
        </w:numPr>
      </w:pPr>
      <w:r>
        <w:t>Workload connection metric analysis</w:t>
      </w:r>
    </w:p>
    <w:p w14:paraId="62056BAD" w14:textId="77777777" w:rsidR="00A22BF5" w:rsidRDefault="00383000" w:rsidP="00383000">
      <w:pPr>
        <w:numPr>
          <w:ilvl w:val="0"/>
          <w:numId w:val="56"/>
        </w:numPr>
      </w:pPr>
      <w:r>
        <w:t>Failure analysis and remediation</w:t>
      </w:r>
    </w:p>
    <w:p w14:paraId="0500B32D" w14:textId="77777777" w:rsidR="00A22BF5" w:rsidRDefault="00383000" w:rsidP="00383000">
      <w:pPr>
        <w:numPr>
          <w:ilvl w:val="0"/>
          <w:numId w:val="56"/>
        </w:numPr>
      </w:pPr>
      <w:r>
        <w:t>Environment performance analysis and scaling adjustme</w:t>
      </w:r>
      <w:r>
        <w:t>nts</w:t>
      </w:r>
    </w:p>
    <w:p w14:paraId="06E68B56" w14:textId="77777777" w:rsidR="00A22BF5" w:rsidRDefault="00383000" w:rsidP="00383000">
      <w:pPr>
        <w:numPr>
          <w:ilvl w:val="0"/>
          <w:numId w:val="56"/>
        </w:numPr>
      </w:pPr>
      <w:r>
        <w:t>Historical performance review</w:t>
      </w:r>
    </w:p>
    <w:p w14:paraId="557C0861" w14:textId="77777777" w:rsidR="00A22BF5" w:rsidRDefault="00383000">
      <w:r>
        <w:t xml:space="preserve">Azure can monitor these types of operational activities using tools such as </w:t>
      </w:r>
      <w:hyperlink r:id="rId274">
        <w:r>
          <w:rPr>
            <w:rStyle w:val="Hyperlink"/>
          </w:rPr>
          <w:t>Azure Monitor</w:t>
        </w:r>
      </w:hyperlink>
      <w:r>
        <w:t xml:space="preserve">, </w:t>
      </w:r>
      <w:hyperlink r:id="rId275">
        <w:r>
          <w:rPr>
            <w:rStyle w:val="Hyperlink"/>
          </w:rPr>
          <w:t>Log Analytics</w:t>
        </w:r>
      </w:hyperlink>
      <w:r>
        <w:t xml:space="preserve">, and </w:t>
      </w:r>
      <w:hyperlink r:id="rId276">
        <w:r>
          <w:rPr>
            <w:rStyle w:val="Hyperlink"/>
          </w:rPr>
          <w:t>Azure Sentinel</w:t>
        </w:r>
      </w:hyperlink>
      <w:r>
        <w:t>. In addition to the Azure-based tools, external security information and event management (SIEM) systems can b</w:t>
      </w:r>
      <w:r>
        <w:t>e configured to consume these logs as well.</w:t>
      </w:r>
    </w:p>
    <w:p w14:paraId="125A5C8A" w14:textId="77777777" w:rsidR="00A22BF5" w:rsidRDefault="00383000">
      <w:r>
        <w:t>Alerts should be created to warn administrators of outages, operational performance problems, or suspicious activities. If a particular alert event has a well-defined remediation path, alerts can automatically fi</w:t>
      </w:r>
      <w:r>
        <w:t xml:space="preserve">re </w:t>
      </w:r>
      <w:hyperlink r:id="rId277">
        <w:r>
          <w:rPr>
            <w:rStyle w:val="Hyperlink"/>
          </w:rPr>
          <w:t>Azure runbooks</w:t>
        </w:r>
      </w:hyperlink>
      <w:r>
        <w:t xml:space="preserve"> to address and resolve the event.</w:t>
      </w:r>
    </w:p>
    <w:p w14:paraId="2F9CD1CE" w14:textId="77777777" w:rsidR="00A22BF5" w:rsidRDefault="00383000">
      <w:r>
        <w:t>This chapter will be focused on these monitoring concepts:</w:t>
      </w:r>
    </w:p>
    <w:p w14:paraId="2E29A41A" w14:textId="77777777" w:rsidR="00A22BF5" w:rsidRDefault="00383000" w:rsidP="00383000">
      <w:pPr>
        <w:numPr>
          <w:ilvl w:val="0"/>
          <w:numId w:val="57"/>
        </w:numPr>
      </w:pPr>
      <w:r>
        <w:t>Azure Monitor overview and strategy</w:t>
      </w:r>
    </w:p>
    <w:p w14:paraId="0E89523D" w14:textId="77777777" w:rsidR="00A22BF5" w:rsidRDefault="00383000" w:rsidP="00383000">
      <w:pPr>
        <w:numPr>
          <w:ilvl w:val="0"/>
          <w:numId w:val="57"/>
        </w:numPr>
      </w:pPr>
      <w:r>
        <w:t>Applicati</w:t>
      </w:r>
      <w:r>
        <w:t>on monitoring</w:t>
      </w:r>
    </w:p>
    <w:p w14:paraId="4524AB00" w14:textId="77777777" w:rsidR="00A22BF5" w:rsidRDefault="00383000" w:rsidP="00383000">
      <w:pPr>
        <w:numPr>
          <w:ilvl w:val="0"/>
          <w:numId w:val="57"/>
        </w:numPr>
      </w:pPr>
      <w:r>
        <w:t>Database monitoring</w:t>
      </w:r>
    </w:p>
    <w:p w14:paraId="2AC10BB9" w14:textId="77777777" w:rsidR="00A22BF5" w:rsidRDefault="00383000" w:rsidP="00383000">
      <w:pPr>
        <w:numPr>
          <w:ilvl w:val="0"/>
          <w:numId w:val="57"/>
        </w:numPr>
      </w:pPr>
      <w:r>
        <w:t>Alerts and strategies</w:t>
      </w:r>
    </w:p>
    <w:p w14:paraId="4AEB8130" w14:textId="77777777" w:rsidR="00A22BF5" w:rsidRDefault="00383000">
      <w:r>
        <w:rPr>
          <w:noProof/>
        </w:rPr>
        <w:drawing>
          <wp:inline distT="0" distB="0" distL="0" distR="0" wp14:anchorId="4E60C1B7" wp14:editId="70F46EEE">
            <wp:extent cx="5062888" cy="952901"/>
            <wp:effectExtent l="0" t="0" r="0" b="0"/>
            <wp:docPr id="59" name="Picture" descr="This image explains the Azure Monitor workflow." title="Azure Monitor workflow"/>
            <wp:cNvGraphicFramePr/>
            <a:graphic xmlns:a="http://schemas.openxmlformats.org/drawingml/2006/main">
              <a:graphicData uri="http://schemas.openxmlformats.org/drawingml/2006/picture">
                <pic:pic xmlns:pic="http://schemas.openxmlformats.org/drawingml/2006/picture">
                  <pic:nvPicPr>
                    <pic:cNvPr id="0" name="Picture" descr="media/azure-monitor-overview-topics.png"/>
                    <pic:cNvPicPr>
                      <a:picLocks noChangeAspect="1" noChangeArrowheads="1"/>
                    </pic:cNvPicPr>
                  </pic:nvPicPr>
                  <pic:blipFill>
                    <a:blip r:embed="rId278"/>
                    <a:stretch>
                      <a:fillRect/>
                    </a:stretch>
                  </pic:blipFill>
                  <pic:spPr bwMode="auto">
                    <a:xfrm>
                      <a:off x="0" y="0"/>
                      <a:ext cx="5062888" cy="952901"/>
                    </a:xfrm>
                    <a:prstGeom prst="rect">
                      <a:avLst/>
                    </a:prstGeom>
                    <a:noFill/>
                    <a:ln w="9525">
                      <a:noFill/>
                      <a:headEnd/>
                      <a:tailEnd/>
                    </a:ln>
                  </pic:spPr>
                </pic:pic>
              </a:graphicData>
            </a:graphic>
          </wp:inline>
        </w:drawing>
      </w:r>
    </w:p>
    <w:p w14:paraId="47C7E521" w14:textId="77777777" w:rsidR="00A22BF5" w:rsidRDefault="00383000">
      <w:r>
        <w:t>This image explains the Azure Monitor workflow.</w:t>
      </w:r>
    </w:p>
    <w:p w14:paraId="5AAE02E5" w14:textId="77777777" w:rsidR="00A22BF5" w:rsidRDefault="00383000">
      <w:pPr>
        <w:pStyle w:val="Heading3"/>
      </w:pPr>
      <w:bookmarkStart w:id="189" w:name="azure-monitor-overview"/>
      <w:r>
        <w:t>Azure Monitor overview</w:t>
      </w:r>
    </w:p>
    <w:p w14:paraId="60B1F836" w14:textId="77777777" w:rsidR="00A22BF5" w:rsidRDefault="00383000">
      <w:r>
        <w:t>Azure Monitor is the Azure native platform service that provides a centralized area for monitoring your Azure resources. It mon</w:t>
      </w:r>
      <w:r>
        <w:t>itors all layers of the Azure stack, starting with tenant services, such as Azure Active Directory, subscription-level events, and Azure Service Health.</w:t>
      </w:r>
    </w:p>
    <w:p w14:paraId="268C1479" w14:textId="77777777" w:rsidR="00A22BF5" w:rsidRDefault="00383000">
      <w:r>
        <w:t>At the lower levels, it monitors infrastructure resources, such as VMs, storage, and network resources.</w:t>
      </w:r>
      <w:r>
        <w:t xml:space="preserve"> Administrators and developers employ Azure Monitor to consolidate metrics about the performance and reliability of their various cloud layers, including Azure Database for MySQL Flexible Server instances. Management tools, such as Microsoft Defender for C</w:t>
      </w:r>
      <w:r>
        <w:t>loud and Azure Automation, also push log data to Azure Monitor. The service aggregates and stores this telemetry in a log data store optimized for cost and performance.</w:t>
      </w:r>
    </w:p>
    <w:p w14:paraId="66FA2C2A" w14:textId="77777777" w:rsidR="00A22BF5" w:rsidRDefault="00383000">
      <w:r>
        <w:rPr>
          <w:noProof/>
        </w:rPr>
        <w:drawing>
          <wp:inline distT="0" distB="0" distL="0" distR="0" wp14:anchorId="6C509E6A" wp14:editId="6BDA2F62">
            <wp:extent cx="6400800" cy="3599026"/>
            <wp:effectExtent l="0" t="0" r="0" b="0"/>
            <wp:docPr id="60" name="Picture" descr="This image clarifies how Azure Monitor integrates with various Azure data sources and management tools." title="Azure Monitor integrations"/>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79"/>
                    <a:stretch>
                      <a:fillRect/>
                    </a:stretch>
                  </pic:blipFill>
                  <pic:spPr bwMode="auto">
                    <a:xfrm>
                      <a:off x="0" y="0"/>
                      <a:ext cx="6400800" cy="3599026"/>
                    </a:xfrm>
                    <a:prstGeom prst="rect">
                      <a:avLst/>
                    </a:prstGeom>
                    <a:noFill/>
                    <a:ln w="9525">
                      <a:noFill/>
                      <a:headEnd/>
                      <a:tailEnd/>
                    </a:ln>
                  </pic:spPr>
                </pic:pic>
              </a:graphicData>
            </a:graphic>
          </wp:inline>
        </w:drawing>
      </w:r>
    </w:p>
    <w:p w14:paraId="267D28AB" w14:textId="77777777" w:rsidR="00A22BF5" w:rsidRDefault="00383000">
      <w:r>
        <w:t>This image clarifies how Azure Monitor integrates with various Azure data sources and</w:t>
      </w:r>
      <w:r>
        <w:t xml:space="preserve"> management tools.</w:t>
      </w:r>
    </w:p>
    <w:p w14:paraId="2A8DE0B2" w14:textId="77777777" w:rsidR="00A22BF5" w:rsidRDefault="00383000">
      <w:r>
        <w:t xml:space="preserve">For more information on what can be monitored, read: </w:t>
      </w:r>
      <w:hyperlink r:id="rId280">
        <w:r>
          <w:rPr>
            <w:rStyle w:val="Hyperlink"/>
          </w:rPr>
          <w:t>What is monitored by Azure Monitor?</w:t>
        </w:r>
      </w:hyperlink>
    </w:p>
    <w:p w14:paraId="1FF1C576" w14:textId="77777777" w:rsidR="00A22BF5" w:rsidRDefault="00383000">
      <w:pPr>
        <w:pStyle w:val="Heading2"/>
        <w:rPr>
          <w:rFonts w:hint="eastAsia"/>
        </w:rPr>
      </w:pPr>
      <w:bookmarkStart w:id="190" w:name="define-your-monitoring-strategy"/>
      <w:bookmarkStart w:id="191" w:name="_Toc103052760"/>
      <w:bookmarkEnd w:id="187"/>
      <w:bookmarkEnd w:id="189"/>
      <w:r>
        <w:t>Define your monitoring strategy</w:t>
      </w:r>
      <w:bookmarkEnd w:id="191"/>
    </w:p>
    <w:p w14:paraId="19310D92" w14:textId="77777777" w:rsidR="00A22BF5" w:rsidRDefault="00383000">
      <w:r>
        <w:t xml:space="preserve">Administrators should </w:t>
      </w:r>
      <w:hyperlink r:id="rId281">
        <w:r>
          <w:rPr>
            <w:rStyle w:val="Hyperlink"/>
          </w:rPr>
          <w:t>plan their monitoring strategy</w:t>
        </w:r>
      </w:hyperlink>
      <w:r>
        <w:t xml:space="preserve"> and resource configuration for the best results. Some data collection and features are free, while others have associ</w:t>
      </w:r>
      <w:r>
        <w:t xml:space="preserve">ated costs. Focus on maximizing your applications’ performance and reliability. Identify the data and logs that indicate the highest potential signs of failure to optimize costs. See </w:t>
      </w:r>
      <w:hyperlink r:id="rId282">
        <w:r>
          <w:rPr>
            <w:rStyle w:val="Hyperlink"/>
          </w:rPr>
          <w:t>A</w:t>
        </w:r>
        <w:r>
          <w:rPr>
            <w:rStyle w:val="Hyperlink"/>
          </w:rPr>
          <w:t>zure Monitor Pricing</w:t>
        </w:r>
      </w:hyperlink>
      <w:r>
        <w:t xml:space="preserve"> for more information on planning monitoring costs.</w:t>
      </w:r>
    </w:p>
    <w:p w14:paraId="09E25B61" w14:textId="77777777" w:rsidR="00A22BF5" w:rsidRDefault="00383000">
      <w:pPr>
        <w:pStyle w:val="Heading2"/>
        <w:rPr>
          <w:rFonts w:hint="eastAsia"/>
        </w:rPr>
      </w:pPr>
      <w:bookmarkStart w:id="192" w:name="azure-monitor-options"/>
      <w:bookmarkStart w:id="193" w:name="_Toc103052761"/>
      <w:bookmarkEnd w:id="190"/>
      <w:r>
        <w:t>Azure Monitor options</w:t>
      </w:r>
      <w:bookmarkEnd w:id="193"/>
    </w:p>
    <w:p w14:paraId="4BD85AB3" w14:textId="77777777" w:rsidR="00A22BF5" w:rsidRDefault="00383000">
      <w:r>
        <w:rPr>
          <w:noProof/>
        </w:rPr>
        <w:drawing>
          <wp:inline distT="0" distB="0" distL="0" distR="0" wp14:anchorId="2C58AB94" wp14:editId="60BB12AC">
            <wp:extent cx="1761423" cy="847023"/>
            <wp:effectExtent l="0" t="0" r="0" b="0"/>
            <wp:docPr id="61" name="Picture" descr="This image shows the Azure Monitor Metrics icon." title="Azure Monitor Metrics icon"/>
            <wp:cNvGraphicFramePr/>
            <a:graphic xmlns:a="http://schemas.openxmlformats.org/drawingml/2006/main">
              <a:graphicData uri="http://schemas.openxmlformats.org/drawingml/2006/picture">
                <pic:pic xmlns:pic="http://schemas.openxmlformats.org/drawingml/2006/picture">
                  <pic:nvPicPr>
                    <pic:cNvPr id="0" name="Picture" descr="media/azure-metric-icon.png"/>
                    <pic:cNvPicPr>
                      <a:picLocks noChangeAspect="1" noChangeArrowheads="1"/>
                    </pic:cNvPicPr>
                  </pic:nvPicPr>
                  <pic:blipFill>
                    <a:blip r:embed="rId283"/>
                    <a:stretch>
                      <a:fillRect/>
                    </a:stretch>
                  </pic:blipFill>
                  <pic:spPr bwMode="auto">
                    <a:xfrm>
                      <a:off x="0" y="0"/>
                      <a:ext cx="1761423" cy="847023"/>
                    </a:xfrm>
                    <a:prstGeom prst="rect">
                      <a:avLst/>
                    </a:prstGeom>
                    <a:noFill/>
                    <a:ln w="9525">
                      <a:noFill/>
                      <a:headEnd/>
                      <a:tailEnd/>
                    </a:ln>
                  </pic:spPr>
                </pic:pic>
              </a:graphicData>
            </a:graphic>
          </wp:inline>
        </w:drawing>
      </w:r>
    </w:p>
    <w:p w14:paraId="461C6349" w14:textId="77777777" w:rsidR="00A22BF5" w:rsidRDefault="00383000">
      <w:r>
        <w:t>This image shows the Azure Monitor Metrics icon.</w:t>
      </w:r>
    </w:p>
    <w:p w14:paraId="4A19D4B1" w14:textId="77777777" w:rsidR="00A22BF5" w:rsidRDefault="00383000">
      <w:r>
        <w:t>Azure Monitor Metrics is a feature of Azure Monitor that collects numeric data from monitored resources into a time-series database. Metrics in Azure Monitor are lightweight and capable of supporting near real-time scenarios, so they are helpful for alerti</w:t>
      </w:r>
      <w:r>
        <w:t>ng and detecting issues. You can analyze them interactively by using Metrics Explorer, be proactively notified with an alert when a value crosses a threshold, or visualize them in a workbook or dashboard.</w:t>
      </w:r>
    </w:p>
    <w:p w14:paraId="5C0156BA" w14:textId="77777777" w:rsidR="00A22BF5" w:rsidRDefault="00383000">
      <w:hyperlink r:id="rId284">
        <w:r>
          <w:rPr>
            <w:rStyle w:val="Hyperlink"/>
          </w:rPr>
          <w:t>Azure Monitor Metrics overview</w:t>
        </w:r>
      </w:hyperlink>
    </w:p>
    <w:p w14:paraId="3A6901E6" w14:textId="77777777" w:rsidR="00A22BF5" w:rsidRDefault="00383000">
      <w:r>
        <w:rPr>
          <w:noProof/>
        </w:rPr>
        <w:drawing>
          <wp:inline distT="0" distB="0" distL="0" distR="0" wp14:anchorId="03C83C63" wp14:editId="33C144A8">
            <wp:extent cx="1742172" cy="856648"/>
            <wp:effectExtent l="0" t="0" r="0" b="0"/>
            <wp:docPr id="62" name="Picture" descr="This image shows the Activity Logs icon." title="Activity logs icon"/>
            <wp:cNvGraphicFramePr/>
            <a:graphic xmlns:a="http://schemas.openxmlformats.org/drawingml/2006/main">
              <a:graphicData uri="http://schemas.openxmlformats.org/drawingml/2006/picture">
                <pic:pic xmlns:pic="http://schemas.openxmlformats.org/drawingml/2006/picture">
                  <pic:nvPicPr>
                    <pic:cNvPr id="0" name="Picture" descr="media/activity-logs.png"/>
                    <pic:cNvPicPr>
                      <a:picLocks noChangeAspect="1" noChangeArrowheads="1"/>
                    </pic:cNvPicPr>
                  </pic:nvPicPr>
                  <pic:blipFill>
                    <a:blip r:embed="rId285"/>
                    <a:stretch>
                      <a:fillRect/>
                    </a:stretch>
                  </pic:blipFill>
                  <pic:spPr bwMode="auto">
                    <a:xfrm>
                      <a:off x="0" y="0"/>
                      <a:ext cx="1742172" cy="856648"/>
                    </a:xfrm>
                    <a:prstGeom prst="rect">
                      <a:avLst/>
                    </a:prstGeom>
                    <a:noFill/>
                    <a:ln w="9525">
                      <a:noFill/>
                      <a:headEnd/>
                      <a:tailEnd/>
                    </a:ln>
                  </pic:spPr>
                </pic:pic>
              </a:graphicData>
            </a:graphic>
          </wp:inline>
        </w:drawing>
      </w:r>
    </w:p>
    <w:p w14:paraId="697AB6B5" w14:textId="77777777" w:rsidR="00A22BF5" w:rsidRDefault="00383000">
      <w:r>
        <w:t>This image shows the Activity Logs icon.</w:t>
      </w:r>
    </w:p>
    <w:p w14:paraId="23C03C03" w14:textId="77777777" w:rsidR="00A22BF5" w:rsidRDefault="00383000">
      <w:r>
        <w:t xml:space="preserve">The Activity log is a </w:t>
      </w:r>
      <w:hyperlink r:id="rId286">
        <w:r>
          <w:rPr>
            <w:rStyle w:val="Hyperlink"/>
          </w:rPr>
          <w:t>platform log</w:t>
        </w:r>
      </w:hyperlink>
      <w:r>
        <w:t xml:space="preserve"> in Azure that provides insight into subscription-level events. The Activity log includes information like when a resource is modified or when a virtual machine was started.</w:t>
      </w:r>
    </w:p>
    <w:p w14:paraId="20CAF50A" w14:textId="77777777" w:rsidR="00A22BF5" w:rsidRDefault="00383000">
      <w:r>
        <w:t>Event examples:</w:t>
      </w:r>
    </w:p>
    <w:p w14:paraId="25275215" w14:textId="77777777" w:rsidR="00A22BF5" w:rsidRDefault="00383000" w:rsidP="00383000">
      <w:pPr>
        <w:numPr>
          <w:ilvl w:val="0"/>
          <w:numId w:val="58"/>
        </w:numPr>
      </w:pPr>
      <w:r>
        <w:t>Start or stop a VM.</w:t>
      </w:r>
    </w:p>
    <w:p w14:paraId="7084B41C" w14:textId="77777777" w:rsidR="00A22BF5" w:rsidRDefault="00383000" w:rsidP="00383000">
      <w:pPr>
        <w:numPr>
          <w:ilvl w:val="0"/>
          <w:numId w:val="58"/>
        </w:numPr>
      </w:pPr>
      <w:r>
        <w:t>Start or stop an App Service.</w:t>
      </w:r>
    </w:p>
    <w:p w14:paraId="2DFE9720" w14:textId="77777777" w:rsidR="00A22BF5" w:rsidRDefault="00383000">
      <w:hyperlink r:id="rId287">
        <w:r>
          <w:rPr>
            <w:rStyle w:val="Hyperlink"/>
          </w:rPr>
          <w:t>Azure Activity log</w:t>
        </w:r>
      </w:hyperlink>
    </w:p>
    <w:p w14:paraId="1AF87155" w14:textId="77777777" w:rsidR="00A22BF5" w:rsidRDefault="00383000">
      <w:r>
        <w:rPr>
          <w:noProof/>
        </w:rPr>
        <w:drawing>
          <wp:inline distT="0" distB="0" distL="0" distR="0" wp14:anchorId="1873BEB2" wp14:editId="2B676817">
            <wp:extent cx="1771048" cy="818147"/>
            <wp:effectExtent l="0" t="0" r="0" b="0"/>
            <wp:docPr id="63" name="Picture" descr="This image shows the Azure Log Analytics icon." title="Azure Log Analytics icon"/>
            <wp:cNvGraphicFramePr/>
            <a:graphic xmlns:a="http://schemas.openxmlformats.org/drawingml/2006/main">
              <a:graphicData uri="http://schemas.openxmlformats.org/drawingml/2006/picture">
                <pic:pic xmlns:pic="http://schemas.openxmlformats.org/drawingml/2006/picture">
                  <pic:nvPicPr>
                    <pic:cNvPr id="0" name="Picture" descr="media/log-analytics-icon.png"/>
                    <pic:cNvPicPr>
                      <a:picLocks noChangeAspect="1" noChangeArrowheads="1"/>
                    </pic:cNvPicPr>
                  </pic:nvPicPr>
                  <pic:blipFill>
                    <a:blip r:embed="rId288"/>
                    <a:stretch>
                      <a:fillRect/>
                    </a:stretch>
                  </pic:blipFill>
                  <pic:spPr bwMode="auto">
                    <a:xfrm>
                      <a:off x="0" y="0"/>
                      <a:ext cx="1771048" cy="818147"/>
                    </a:xfrm>
                    <a:prstGeom prst="rect">
                      <a:avLst/>
                    </a:prstGeom>
                    <a:noFill/>
                    <a:ln w="9525">
                      <a:noFill/>
                      <a:headEnd/>
                      <a:tailEnd/>
                    </a:ln>
                  </pic:spPr>
                </pic:pic>
              </a:graphicData>
            </a:graphic>
          </wp:inline>
        </w:drawing>
      </w:r>
    </w:p>
    <w:p w14:paraId="48208107" w14:textId="77777777" w:rsidR="00A22BF5" w:rsidRDefault="00383000">
      <w:r>
        <w:t>This image shows the Azure Log Analytics icon.</w:t>
      </w:r>
    </w:p>
    <w:p w14:paraId="2202B765" w14:textId="77777777" w:rsidR="00A22BF5" w:rsidRDefault="00383000">
      <w:r>
        <w:t xml:space="preserve">Log Analytics is a tool in the Azure portal used to edit and run log queries with data in Azure Monitor Logs. You </w:t>
      </w:r>
      <w:r>
        <w:t>can use Log Analytics queries to retrieve records that match particular criteria. Use the query results to identify trends, analyze patterns, and provide insights. Users can create charts to visualize important data in the portal.</w:t>
      </w:r>
    </w:p>
    <w:p w14:paraId="5D426CF7" w14:textId="77777777" w:rsidR="00A22BF5" w:rsidRDefault="00383000">
      <w:r>
        <w:t>Query examples:</w:t>
      </w:r>
    </w:p>
    <w:p w14:paraId="585B2050" w14:textId="77777777" w:rsidR="00A22BF5" w:rsidRDefault="00383000" w:rsidP="00383000">
      <w:pPr>
        <w:numPr>
          <w:ilvl w:val="0"/>
          <w:numId w:val="59"/>
        </w:numPr>
      </w:pPr>
      <w:r>
        <w:t xml:space="preserve">HTTP URL </w:t>
      </w:r>
      <w:r>
        <w:t>requests in the last hour.</w:t>
      </w:r>
    </w:p>
    <w:p w14:paraId="3AF37C12" w14:textId="77777777" w:rsidR="00A22BF5" w:rsidRDefault="00383000" w:rsidP="00383000">
      <w:pPr>
        <w:numPr>
          <w:ilvl w:val="0"/>
          <w:numId w:val="59"/>
        </w:numPr>
      </w:pPr>
      <w:r>
        <w:t>HTTP status codes in the two days.</w:t>
      </w:r>
    </w:p>
    <w:p w14:paraId="29EBA4AB" w14:textId="77777777" w:rsidR="00A22BF5" w:rsidRDefault="00383000" w:rsidP="00383000">
      <w:pPr>
        <w:numPr>
          <w:ilvl w:val="0"/>
          <w:numId w:val="59"/>
        </w:numPr>
      </w:pPr>
      <w:r>
        <w:t>Call duration and result code.</w:t>
      </w:r>
    </w:p>
    <w:p w14:paraId="5018FDB3" w14:textId="77777777" w:rsidR="00A22BF5" w:rsidRDefault="00383000">
      <w:hyperlink r:id="rId289">
        <w:r>
          <w:rPr>
            <w:rStyle w:val="Hyperlink"/>
          </w:rPr>
          <w:t>Overview of Log Analytics in Azure Monitor</w:t>
        </w:r>
      </w:hyperlink>
    </w:p>
    <w:p w14:paraId="69C9A41A" w14:textId="77777777" w:rsidR="00A22BF5" w:rsidRDefault="00383000">
      <w:hyperlink r:id="rId290">
        <w:r>
          <w:rPr>
            <w:rStyle w:val="Hyperlink"/>
          </w:rPr>
          <w:t>Log Analytics tutorial</w:t>
        </w:r>
      </w:hyperlink>
    </w:p>
    <w:p w14:paraId="77A95EBF" w14:textId="77777777" w:rsidR="00A22BF5" w:rsidRDefault="00383000">
      <w:r>
        <w:rPr>
          <w:noProof/>
        </w:rPr>
        <w:drawing>
          <wp:inline distT="0" distB="0" distL="0" distR="0" wp14:anchorId="39110163" wp14:editId="5C6F144C">
            <wp:extent cx="1799924" cy="770021"/>
            <wp:effectExtent l="0" t="0" r="0" b="0"/>
            <wp:docPr id="64" name="Picture" descr="This image shows the Azure Monitor Workbooks icon." title="Azure Monitor Workbooks icon"/>
            <wp:cNvGraphicFramePr/>
            <a:graphic xmlns:a="http://schemas.openxmlformats.org/drawingml/2006/main">
              <a:graphicData uri="http://schemas.openxmlformats.org/drawingml/2006/picture">
                <pic:pic xmlns:pic="http://schemas.openxmlformats.org/drawingml/2006/picture">
                  <pic:nvPicPr>
                    <pic:cNvPr id="0" name="Picture" descr="media/workbooks-icon.png"/>
                    <pic:cNvPicPr>
                      <a:picLocks noChangeAspect="1" noChangeArrowheads="1"/>
                    </pic:cNvPicPr>
                  </pic:nvPicPr>
                  <pic:blipFill>
                    <a:blip r:embed="rId291"/>
                    <a:stretch>
                      <a:fillRect/>
                    </a:stretch>
                  </pic:blipFill>
                  <pic:spPr bwMode="auto">
                    <a:xfrm>
                      <a:off x="0" y="0"/>
                      <a:ext cx="1799924" cy="770021"/>
                    </a:xfrm>
                    <a:prstGeom prst="rect">
                      <a:avLst/>
                    </a:prstGeom>
                    <a:noFill/>
                    <a:ln w="9525">
                      <a:noFill/>
                      <a:headEnd/>
                      <a:tailEnd/>
                    </a:ln>
                  </pic:spPr>
                </pic:pic>
              </a:graphicData>
            </a:graphic>
          </wp:inline>
        </w:drawing>
      </w:r>
    </w:p>
    <w:p w14:paraId="37A4B568" w14:textId="77777777" w:rsidR="00A22BF5" w:rsidRDefault="00383000">
      <w:r>
        <w:t>This image shows the Azure Monitor Workbooks icon.</w:t>
      </w:r>
    </w:p>
    <w:p w14:paraId="44D01F89" w14:textId="77777777" w:rsidR="00A22BF5" w:rsidRDefault="00383000">
      <w:r>
        <w:t>Workbooks provide a flexible canvas for data analysis and the creation of rich visual reports within the Azure p</w:t>
      </w:r>
      <w:r>
        <w:t>ortal. They allow you to tap into multiple Azure data sources and combine them into unified interactive experiences. Visualize data in one interactive report.</w:t>
      </w:r>
    </w:p>
    <w:p w14:paraId="7F56B2EB" w14:textId="77777777" w:rsidR="00A22BF5" w:rsidRDefault="00383000">
      <w:hyperlink r:id="rId292">
        <w:r>
          <w:rPr>
            <w:rStyle w:val="Hyperlink"/>
          </w:rPr>
          <w:t>Az</w:t>
        </w:r>
        <w:r>
          <w:rPr>
            <w:rStyle w:val="Hyperlink"/>
          </w:rPr>
          <w:t>ure Monitor Workbooks</w:t>
        </w:r>
      </w:hyperlink>
    </w:p>
    <w:p w14:paraId="3C1ACDA5" w14:textId="77777777" w:rsidR="00A22BF5" w:rsidRDefault="00383000">
      <w:r>
        <w:rPr>
          <w:noProof/>
        </w:rPr>
        <w:drawing>
          <wp:inline distT="0" distB="0" distL="0" distR="0" wp14:anchorId="2C6A7F94" wp14:editId="0CAD0DB0">
            <wp:extent cx="1780673" cy="827772"/>
            <wp:effectExtent l="0" t="0" r="0" b="0"/>
            <wp:docPr id="65" name="Picture" descr="This image shows the Azure Resource Health icon." title="Azure Resource Health icon"/>
            <wp:cNvGraphicFramePr/>
            <a:graphic xmlns:a="http://schemas.openxmlformats.org/drawingml/2006/main">
              <a:graphicData uri="http://schemas.openxmlformats.org/drawingml/2006/picture">
                <pic:pic xmlns:pic="http://schemas.openxmlformats.org/drawingml/2006/picture">
                  <pic:nvPicPr>
                    <pic:cNvPr id="0" name="Picture" descr="media/resource-health.png"/>
                    <pic:cNvPicPr>
                      <a:picLocks noChangeAspect="1" noChangeArrowheads="1"/>
                    </pic:cNvPicPr>
                  </pic:nvPicPr>
                  <pic:blipFill>
                    <a:blip r:embed="rId293"/>
                    <a:stretch>
                      <a:fillRect/>
                    </a:stretch>
                  </pic:blipFill>
                  <pic:spPr bwMode="auto">
                    <a:xfrm>
                      <a:off x="0" y="0"/>
                      <a:ext cx="1780673" cy="827772"/>
                    </a:xfrm>
                    <a:prstGeom prst="rect">
                      <a:avLst/>
                    </a:prstGeom>
                    <a:noFill/>
                    <a:ln w="9525">
                      <a:noFill/>
                      <a:headEnd/>
                      <a:tailEnd/>
                    </a:ln>
                  </pic:spPr>
                </pic:pic>
              </a:graphicData>
            </a:graphic>
          </wp:inline>
        </w:drawing>
      </w:r>
    </w:p>
    <w:p w14:paraId="6B4FF88C" w14:textId="77777777" w:rsidR="00A22BF5" w:rsidRDefault="00383000">
      <w:r>
        <w:t>This image shows the Azure Resource Health icon.</w:t>
      </w:r>
    </w:p>
    <w:p w14:paraId="75FF093E" w14:textId="77777777" w:rsidR="00A22BF5" w:rsidRDefault="00383000">
      <w:r>
        <w:t xml:space="preserve">Azure Resource Health helps you diagnose and get support for service </w:t>
      </w:r>
      <w:r>
        <w:t>problems that affect your Azure resources. It reports on the current and past health of your resources. Resource Health can help you diagnose the root event causes.</w:t>
      </w:r>
    </w:p>
    <w:p w14:paraId="54128F6D" w14:textId="77777777" w:rsidR="00A22BF5" w:rsidRDefault="00383000">
      <w:r>
        <w:t>Multiple Azure infrastructure components can trigger Platform events. The events include sc</w:t>
      </w:r>
      <w:r>
        <w:t>heduled actions (planned maintenance) and unexpected incidents (unplanned host reboot or degraded hosted hardware that is predicted to fail after a specified time window).</w:t>
      </w:r>
    </w:p>
    <w:p w14:paraId="671524D5" w14:textId="77777777" w:rsidR="00A22BF5" w:rsidRDefault="00383000">
      <w:r>
        <w:t>Resource Health provides additional details about the event and the recovery process</w:t>
      </w:r>
      <w:r>
        <w:t xml:space="preserve">. </w:t>
      </w:r>
      <w:r>
        <w:rPr>
          <w:b/>
          <w:bCs/>
        </w:rPr>
        <w:t>It also enables you to contact Microsoft Support, even if you don’t have an active support agreement.</w:t>
      </w:r>
    </w:p>
    <w:p w14:paraId="3132F039" w14:textId="77777777" w:rsidR="00A22BF5" w:rsidRDefault="00383000">
      <w:r>
        <w:t>Resource issue examples:</w:t>
      </w:r>
    </w:p>
    <w:p w14:paraId="0A368351" w14:textId="77777777" w:rsidR="00A22BF5" w:rsidRDefault="00383000" w:rsidP="00383000">
      <w:pPr>
        <w:numPr>
          <w:ilvl w:val="0"/>
          <w:numId w:val="60"/>
        </w:numPr>
      </w:pPr>
      <w:r>
        <w:t>Unplanned events, for example an unexpected host reboot</w:t>
      </w:r>
    </w:p>
    <w:p w14:paraId="68586E46" w14:textId="77777777" w:rsidR="00A22BF5" w:rsidRDefault="00383000" w:rsidP="00383000">
      <w:pPr>
        <w:numPr>
          <w:ilvl w:val="0"/>
          <w:numId w:val="60"/>
        </w:numPr>
      </w:pPr>
      <w:r>
        <w:t>Planned events, like scheduled host OS updates</w:t>
      </w:r>
    </w:p>
    <w:p w14:paraId="238B67F2" w14:textId="77777777" w:rsidR="00A22BF5" w:rsidRDefault="00383000" w:rsidP="00383000">
      <w:pPr>
        <w:numPr>
          <w:ilvl w:val="0"/>
          <w:numId w:val="60"/>
        </w:numPr>
      </w:pPr>
      <w:r>
        <w:t>Events triggered by user</w:t>
      </w:r>
      <w:r>
        <w:t xml:space="preserve"> actions, for example a user rebooting a virtual machine</w:t>
      </w:r>
    </w:p>
    <w:p w14:paraId="361F73B3" w14:textId="77777777" w:rsidR="00A22BF5" w:rsidRDefault="00383000">
      <w:hyperlink r:id="rId294">
        <w:r>
          <w:rPr>
            <w:rStyle w:val="Hyperlink"/>
          </w:rPr>
          <w:t>Resource Health overview</w:t>
        </w:r>
      </w:hyperlink>
    </w:p>
    <w:p w14:paraId="6FA66A20" w14:textId="77777777" w:rsidR="00A22BF5" w:rsidRDefault="00383000">
      <w:pPr>
        <w:pStyle w:val="Heading2"/>
        <w:rPr>
          <w:rFonts w:hint="eastAsia"/>
        </w:rPr>
      </w:pPr>
      <w:bookmarkStart w:id="194" w:name="application-monitoring"/>
      <w:bookmarkStart w:id="195" w:name="_Toc103052762"/>
      <w:bookmarkEnd w:id="192"/>
      <w:r>
        <w:t>Application monitoring</w:t>
      </w:r>
      <w:bookmarkEnd w:id="195"/>
    </w:p>
    <w:p w14:paraId="5E422E22" w14:textId="77777777" w:rsidR="00A22BF5" w:rsidRDefault="00383000">
      <w:r>
        <w:t xml:space="preserve">It is important to monitor the uptime, performance, and understand usage patterns once an application has been deployed. </w:t>
      </w:r>
      <w:hyperlink r:id="rId295">
        <w:r>
          <w:rPr>
            <w:rStyle w:val="Hyperlink"/>
          </w:rPr>
          <w:t>Application Insights</w:t>
        </w:r>
      </w:hyperlink>
      <w:r>
        <w:t xml:space="preserve"> is a feature that prov</w:t>
      </w:r>
      <w:r>
        <w:t>ides extensible application performance management (APM) and monitoring for web-based applications.</w:t>
      </w:r>
    </w:p>
    <w:p w14:paraId="2BF0A665" w14:textId="77777777" w:rsidR="00A22BF5" w:rsidRDefault="00383000">
      <w:r>
        <w:t>Application insights monitoring is very flexible in that it supports a wide variety of platforms, including .NET, Node.js, Java, and Python, as well as apps</w:t>
      </w:r>
      <w:r>
        <w:t xml:space="preserve"> hosted on-premises or on any public cloud. Just about any application can take advantage of this powerful monitoring tool.</w:t>
      </w:r>
    </w:p>
    <w:p w14:paraId="4A2C3493" w14:textId="77777777" w:rsidR="00A22BF5" w:rsidRDefault="00383000">
      <w:r>
        <w:t>Using Application Insights:</w:t>
      </w:r>
    </w:p>
    <w:p w14:paraId="1CE9DAF9" w14:textId="77777777" w:rsidR="00A22BF5" w:rsidRDefault="00383000" w:rsidP="00383000">
      <w:pPr>
        <w:numPr>
          <w:ilvl w:val="0"/>
          <w:numId w:val="61"/>
        </w:numPr>
      </w:pPr>
      <w:r>
        <w:t>Install a small instrumentation package (SDK) in your app</w:t>
      </w:r>
    </w:p>
    <w:p w14:paraId="528247B1" w14:textId="77777777" w:rsidR="00A22BF5" w:rsidRDefault="00383000" w:rsidP="00383000">
      <w:pPr>
        <w:numPr>
          <w:ilvl w:val="0"/>
          <w:numId w:val="61"/>
        </w:numPr>
      </w:pPr>
      <w:r>
        <w:t>Or enable Application Insights by using the Ap</w:t>
      </w:r>
      <w:r>
        <w:t>plication Insights agent in Azure.</w:t>
      </w:r>
    </w:p>
    <w:p w14:paraId="6B0524D8" w14:textId="77777777" w:rsidR="00A22BF5" w:rsidRDefault="00383000">
      <w:r>
        <w:rPr>
          <w:noProof/>
        </w:rPr>
        <w:drawing>
          <wp:inline distT="0" distB="0" distL="0" distR="0" wp14:anchorId="65F2BFE6" wp14:editId="2CB8C5C7">
            <wp:extent cx="6400800" cy="357640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96"/>
                    <a:stretch>
                      <a:fillRect/>
                    </a:stretch>
                  </pic:blipFill>
                  <pic:spPr bwMode="auto">
                    <a:xfrm>
                      <a:off x="0" y="0"/>
                      <a:ext cx="6400800" cy="3576403"/>
                    </a:xfrm>
                    <a:prstGeom prst="rect">
                      <a:avLst/>
                    </a:prstGeom>
                    <a:noFill/>
                    <a:ln w="9525">
                      <a:noFill/>
                      <a:headEnd/>
                      <a:tailEnd/>
                    </a:ln>
                  </pic:spPr>
                </pic:pic>
              </a:graphicData>
            </a:graphic>
          </wp:inline>
        </w:drawing>
      </w:r>
    </w:p>
    <w:p w14:paraId="3F63609D" w14:textId="77777777" w:rsidR="00A22BF5" w:rsidRDefault="00383000">
      <w:r>
        <w:t>The instrumentation code directs telemetry data to an Application Insights resource by using a unique instrumentation key and URL.</w:t>
      </w:r>
    </w:p>
    <w:p w14:paraId="627E4179" w14:textId="77777777" w:rsidR="00A22BF5" w:rsidRDefault="00383000">
      <w:r>
        <w:t>Example steps to configure WordPress monitoring:</w:t>
      </w:r>
    </w:p>
    <w:p w14:paraId="20A2A204" w14:textId="77777777" w:rsidR="00A22BF5" w:rsidRDefault="00383000" w:rsidP="00383000">
      <w:pPr>
        <w:numPr>
          <w:ilvl w:val="0"/>
          <w:numId w:val="62"/>
        </w:numPr>
      </w:pPr>
      <w:r>
        <w:t>Install Application Insights plugin fro</w:t>
      </w:r>
      <w:r>
        <w:t>m WordPress Plugins.</w:t>
      </w:r>
    </w:p>
    <w:p w14:paraId="1A2E2BE0" w14:textId="77777777" w:rsidR="00A22BF5" w:rsidRDefault="00383000" w:rsidP="00383000">
      <w:pPr>
        <w:numPr>
          <w:ilvl w:val="0"/>
          <w:numId w:val="62"/>
        </w:numPr>
      </w:pPr>
      <w:r>
        <w:t>Create Application Insights.</w:t>
      </w:r>
    </w:p>
    <w:p w14:paraId="78560198" w14:textId="77777777" w:rsidR="00A22BF5" w:rsidRDefault="00383000" w:rsidP="00383000">
      <w:pPr>
        <w:numPr>
          <w:ilvl w:val="0"/>
          <w:numId w:val="62"/>
        </w:numPr>
      </w:pPr>
      <w:r>
        <w:t>Copy the Instrumentation Key from created Application Insights.</w:t>
      </w:r>
    </w:p>
    <w:p w14:paraId="16882087" w14:textId="77777777" w:rsidR="00A22BF5" w:rsidRDefault="00383000" w:rsidP="00383000">
      <w:pPr>
        <w:numPr>
          <w:ilvl w:val="0"/>
          <w:numId w:val="62"/>
        </w:numPr>
      </w:pPr>
      <w:r>
        <w:t xml:space="preserve">Then go to </w:t>
      </w:r>
      <w:r>
        <w:rPr>
          <w:b/>
          <w:bCs/>
        </w:rPr>
        <w:t>Settings</w:t>
      </w:r>
      <w:r>
        <w:t xml:space="preserve"> and Application Insights inside WordPress, and add the key there.</w:t>
      </w:r>
    </w:p>
    <w:p w14:paraId="7F549BB4" w14:textId="77777777" w:rsidR="00A22BF5" w:rsidRDefault="00383000" w:rsidP="00383000">
      <w:pPr>
        <w:numPr>
          <w:ilvl w:val="0"/>
          <w:numId w:val="62"/>
        </w:numPr>
      </w:pPr>
      <w:r>
        <w:t>Access the website and look for details.</w:t>
      </w:r>
    </w:p>
    <w:p w14:paraId="6BE63F39" w14:textId="77777777" w:rsidR="00A22BF5" w:rsidRDefault="00383000">
      <w:r>
        <w:rPr>
          <w:noProof/>
        </w:rPr>
        <w:drawing>
          <wp:inline distT="0" distB="0" distL="0" distR="0" wp14:anchorId="47883A5C" wp14:editId="5033B7CF">
            <wp:extent cx="327258" cy="317633"/>
            <wp:effectExtent l="0" t="0" r="0" b="0"/>
            <wp:docPr id="67"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w:t>
      </w:r>
      <w:hyperlink r:id="rId297">
        <w:r>
          <w:rPr>
            <w:rStyle w:val="Hyperlink"/>
          </w:rPr>
          <w:t>Connection Strings</w:t>
        </w:r>
      </w:hyperlink>
      <w:r>
        <w:t xml:space="preserve"> are recommended over instrumentation keys.</w:t>
      </w:r>
    </w:p>
    <w:p w14:paraId="7B147134" w14:textId="77777777" w:rsidR="00A22BF5" w:rsidRDefault="00383000">
      <w:pPr>
        <w:pStyle w:val="Heading3"/>
      </w:pPr>
      <w:bookmarkStart w:id="196" w:name="azure-metrics-explorer"/>
      <w:r>
        <w:t>Azure Metrics Explorer</w:t>
      </w:r>
    </w:p>
    <w:p w14:paraId="5A47CFB3" w14:textId="77777777" w:rsidR="00A22BF5" w:rsidRDefault="00383000">
      <w:hyperlink r:id="rId298">
        <w:r>
          <w:rPr>
            <w:rStyle w:val="Hyperlink"/>
          </w:rPr>
          <w:t>Azure Metrics Explorer</w:t>
        </w:r>
      </w:hyperlink>
      <w:r>
        <w:t xml:space="preserve"> makes it easy to capture performance counters for resources without adding instrumentation to your application code. As the following diagram shows, you simply select the resource and metric and then apply your</w:t>
      </w:r>
      <w:r>
        <w:t xml:space="preserve"> filters:</w:t>
      </w:r>
    </w:p>
    <w:p w14:paraId="0FF7F0F4" w14:textId="77777777" w:rsidR="00A22BF5" w:rsidRDefault="00383000">
      <w:r>
        <w:rPr>
          <w:noProof/>
        </w:rPr>
        <w:drawing>
          <wp:inline distT="0" distB="0" distL="0" distR="0" wp14:anchorId="6B1F589D" wp14:editId="2C9765C3">
            <wp:extent cx="6400800" cy="513433"/>
            <wp:effectExtent l="0" t="0" r="0" b="0"/>
            <wp:docPr id="68" name="Picture" descr="The Azure Metrics workflow is displayed." title="Azure Metrics workflow"/>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99"/>
                    <a:stretch>
                      <a:fillRect/>
                    </a:stretch>
                  </pic:blipFill>
                  <pic:spPr bwMode="auto">
                    <a:xfrm>
                      <a:off x="0" y="0"/>
                      <a:ext cx="6400800" cy="513433"/>
                    </a:xfrm>
                    <a:prstGeom prst="rect">
                      <a:avLst/>
                    </a:prstGeom>
                    <a:noFill/>
                    <a:ln w="9525">
                      <a:noFill/>
                      <a:headEnd/>
                      <a:tailEnd/>
                    </a:ln>
                  </pic:spPr>
                </pic:pic>
              </a:graphicData>
            </a:graphic>
          </wp:inline>
        </w:drawing>
      </w:r>
    </w:p>
    <w:p w14:paraId="35E37BD6" w14:textId="77777777" w:rsidR="00A22BF5" w:rsidRDefault="00383000">
      <w:r>
        <w:t>The Azure Metrics workflow is displayed.</w:t>
      </w:r>
    </w:p>
    <w:p w14:paraId="7312873F" w14:textId="77777777" w:rsidR="00A22BF5" w:rsidRDefault="00383000">
      <w:r>
        <w:t>For example, to capture performance counters for a PHP App Service resource, simply follow these steps.</w:t>
      </w:r>
    </w:p>
    <w:p w14:paraId="28DB792B" w14:textId="77777777" w:rsidR="00A22BF5" w:rsidRDefault="00383000" w:rsidP="00383000">
      <w:pPr>
        <w:numPr>
          <w:ilvl w:val="0"/>
          <w:numId w:val="63"/>
        </w:numPr>
      </w:pPr>
      <w:r>
        <w:t>Determine your scope. Navigate to the App Service in the Azure Portal.</w:t>
      </w:r>
    </w:p>
    <w:p w14:paraId="06C43513" w14:textId="77777777" w:rsidR="00A22BF5" w:rsidRDefault="00383000" w:rsidP="00383000">
      <w:pPr>
        <w:numPr>
          <w:ilvl w:val="0"/>
          <w:numId w:val="63"/>
        </w:numPr>
      </w:pPr>
      <w:r>
        <w:t xml:space="preserve">In the </w:t>
      </w:r>
      <w:r>
        <w:rPr>
          <w:b/>
          <w:bCs/>
        </w:rPr>
        <w:t>Monitoring</w:t>
      </w:r>
      <w:r>
        <w:t xml:space="preserve"> section, select the </w:t>
      </w:r>
      <w:r>
        <w:rPr>
          <w:b/>
          <w:bCs/>
        </w:rPr>
        <w:t>Metrics</w:t>
      </w:r>
      <w:r>
        <w:t xml:space="preserve"> item.</w:t>
      </w:r>
    </w:p>
    <w:p w14:paraId="3034D433" w14:textId="77777777" w:rsidR="00A22BF5" w:rsidRDefault="00383000" w:rsidP="00383000">
      <w:pPr>
        <w:numPr>
          <w:ilvl w:val="0"/>
          <w:numId w:val="63"/>
        </w:numPr>
      </w:pPr>
      <w:r>
        <w:t>Select your time range.</w:t>
      </w:r>
    </w:p>
    <w:p w14:paraId="75BD6823" w14:textId="77777777" w:rsidR="00A22BF5" w:rsidRDefault="00383000" w:rsidP="00383000">
      <w:pPr>
        <w:numPr>
          <w:ilvl w:val="0"/>
          <w:numId w:val="4"/>
        </w:numPr>
      </w:pPr>
      <w:r>
        <w:rPr>
          <w:noProof/>
        </w:rPr>
        <w:drawing>
          <wp:inline distT="0" distB="0" distL="0" distR="0" wp14:anchorId="4727C4E1" wp14:editId="5BB8B9D0">
            <wp:extent cx="2723949" cy="2107932"/>
            <wp:effectExtent l="0" t="0" r="0" b="0"/>
            <wp:docPr id="69" name="Picture" descr="The picture shows the time frame options for metric filtering." title="Metric time-frame filtering"/>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300"/>
                    <a:stretch>
                      <a:fillRect/>
                    </a:stretch>
                  </pic:blipFill>
                  <pic:spPr bwMode="auto">
                    <a:xfrm>
                      <a:off x="0" y="0"/>
                      <a:ext cx="2723949" cy="2107932"/>
                    </a:xfrm>
                    <a:prstGeom prst="rect">
                      <a:avLst/>
                    </a:prstGeom>
                    <a:noFill/>
                    <a:ln w="9525">
                      <a:noFill/>
                      <a:headEnd/>
                      <a:tailEnd/>
                    </a:ln>
                  </pic:spPr>
                </pic:pic>
              </a:graphicData>
            </a:graphic>
          </wp:inline>
        </w:drawing>
      </w:r>
    </w:p>
    <w:p w14:paraId="7E510F15" w14:textId="77777777" w:rsidR="00A22BF5" w:rsidRDefault="00383000" w:rsidP="00383000">
      <w:pPr>
        <w:numPr>
          <w:ilvl w:val="0"/>
          <w:numId w:val="4"/>
        </w:numPr>
      </w:pPr>
      <w:r>
        <w:t>The picture shows the time frame options for metric filtering.</w:t>
      </w:r>
    </w:p>
    <w:p w14:paraId="06BC88F3" w14:textId="77777777" w:rsidR="00A22BF5" w:rsidRDefault="00383000" w:rsidP="00383000">
      <w:pPr>
        <w:numPr>
          <w:ilvl w:val="0"/>
          <w:numId w:val="63"/>
        </w:numPr>
      </w:pPr>
      <w:r>
        <w:t xml:space="preserve">Select your </w:t>
      </w:r>
      <w:r>
        <w:rPr>
          <w:b/>
          <w:bCs/>
        </w:rPr>
        <w:t>Metric</w:t>
      </w:r>
      <w:r>
        <w:t xml:space="preserve"> from the dropdown.</w:t>
      </w:r>
    </w:p>
    <w:p w14:paraId="09DE908C" w14:textId="77777777" w:rsidR="00A22BF5" w:rsidRDefault="00383000" w:rsidP="00383000">
      <w:pPr>
        <w:numPr>
          <w:ilvl w:val="0"/>
          <w:numId w:val="4"/>
        </w:numPr>
      </w:pPr>
      <w:r>
        <w:rPr>
          <w:noProof/>
        </w:rPr>
        <w:drawing>
          <wp:inline distT="0" distB="0" distL="0" distR="0" wp14:anchorId="58BD44BE" wp14:editId="7003013D">
            <wp:extent cx="6400800" cy="2934721"/>
            <wp:effectExtent l="0" t="0" r="0" b="0"/>
            <wp:docPr id="70" name="Picture" descr="The picture shows the Metric category filter options." title="Metric category filter options"/>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301"/>
                    <a:stretch>
                      <a:fillRect/>
                    </a:stretch>
                  </pic:blipFill>
                  <pic:spPr bwMode="auto">
                    <a:xfrm>
                      <a:off x="0" y="0"/>
                      <a:ext cx="6400800" cy="2934721"/>
                    </a:xfrm>
                    <a:prstGeom prst="rect">
                      <a:avLst/>
                    </a:prstGeom>
                    <a:noFill/>
                    <a:ln w="9525">
                      <a:noFill/>
                      <a:headEnd/>
                      <a:tailEnd/>
                    </a:ln>
                  </pic:spPr>
                </pic:pic>
              </a:graphicData>
            </a:graphic>
          </wp:inline>
        </w:drawing>
      </w:r>
    </w:p>
    <w:p w14:paraId="3A5BFC2A" w14:textId="77777777" w:rsidR="00A22BF5" w:rsidRDefault="00383000" w:rsidP="00383000">
      <w:pPr>
        <w:numPr>
          <w:ilvl w:val="0"/>
          <w:numId w:val="4"/>
        </w:numPr>
      </w:pPr>
      <w:r>
        <w:t xml:space="preserve">The </w:t>
      </w:r>
      <w:r>
        <w:t>picture shows the Metric category filter options.</w:t>
      </w:r>
    </w:p>
    <w:p w14:paraId="75E59EA9" w14:textId="77777777" w:rsidR="00A22BF5" w:rsidRDefault="00383000" w:rsidP="00383000">
      <w:pPr>
        <w:numPr>
          <w:ilvl w:val="0"/>
          <w:numId w:val="63"/>
        </w:numPr>
      </w:pPr>
      <w:r>
        <w:t>Select your chart choice for the chosen metric.</w:t>
      </w:r>
    </w:p>
    <w:p w14:paraId="0504BD92" w14:textId="77777777" w:rsidR="00A22BF5" w:rsidRDefault="00383000" w:rsidP="00383000">
      <w:pPr>
        <w:numPr>
          <w:ilvl w:val="0"/>
          <w:numId w:val="4"/>
        </w:numPr>
      </w:pPr>
      <w:r>
        <w:rPr>
          <w:noProof/>
        </w:rPr>
        <w:drawing>
          <wp:inline distT="0" distB="0" distL="0" distR="0" wp14:anchorId="3E5387A8" wp14:editId="258813AC">
            <wp:extent cx="6294922" cy="4860757"/>
            <wp:effectExtent l="0" t="0" r="0" b="0"/>
            <wp:docPr id="71" name="Picture" descr="The Azure Metric request count example is displayed." title="Metrics request count"/>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302"/>
                    <a:stretch>
                      <a:fillRect/>
                    </a:stretch>
                  </pic:blipFill>
                  <pic:spPr bwMode="auto">
                    <a:xfrm>
                      <a:off x="0" y="0"/>
                      <a:ext cx="6294922" cy="4860757"/>
                    </a:xfrm>
                    <a:prstGeom prst="rect">
                      <a:avLst/>
                    </a:prstGeom>
                    <a:noFill/>
                    <a:ln w="9525">
                      <a:noFill/>
                      <a:headEnd/>
                      <a:tailEnd/>
                    </a:ln>
                  </pic:spPr>
                </pic:pic>
              </a:graphicData>
            </a:graphic>
          </wp:inline>
        </w:drawing>
      </w:r>
    </w:p>
    <w:p w14:paraId="21E94D67" w14:textId="77777777" w:rsidR="00A22BF5" w:rsidRDefault="00383000" w:rsidP="00383000">
      <w:pPr>
        <w:numPr>
          <w:ilvl w:val="0"/>
          <w:numId w:val="4"/>
        </w:numPr>
      </w:pPr>
      <w:r>
        <w:t>The Azure Metric request count example is displayed.</w:t>
      </w:r>
    </w:p>
    <w:p w14:paraId="0E4B2736" w14:textId="77777777" w:rsidR="00A22BF5" w:rsidRDefault="00383000" w:rsidP="00383000">
      <w:pPr>
        <w:numPr>
          <w:ilvl w:val="0"/>
          <w:numId w:val="63"/>
        </w:numPr>
      </w:pPr>
      <w:r>
        <w:t xml:space="preserve">Create a rule by selecting </w:t>
      </w:r>
      <w:r>
        <w:rPr>
          <w:b/>
          <w:bCs/>
        </w:rPr>
        <w:t>New alert rule</w:t>
      </w:r>
      <w:r>
        <w:t>.</w:t>
      </w:r>
    </w:p>
    <w:p w14:paraId="742BFE55" w14:textId="77777777" w:rsidR="00A22BF5" w:rsidRDefault="00383000" w:rsidP="00383000">
      <w:pPr>
        <w:numPr>
          <w:ilvl w:val="0"/>
          <w:numId w:val="4"/>
        </w:numPr>
      </w:pPr>
      <w:r>
        <w:rPr>
          <w:noProof/>
        </w:rPr>
        <w:drawing>
          <wp:inline distT="0" distB="0" distL="0" distR="0" wp14:anchorId="70676694" wp14:editId="49D72557">
            <wp:extent cx="6400800" cy="1986765"/>
            <wp:effectExtent l="0" t="0" r="0" b="0"/>
            <wp:docPr id="72" name="Picture" descr="The Azure Metrics new alert rule is displayed." title="Metrics alert rule exampl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303"/>
                    <a:stretch>
                      <a:fillRect/>
                    </a:stretch>
                  </pic:blipFill>
                  <pic:spPr bwMode="auto">
                    <a:xfrm>
                      <a:off x="0" y="0"/>
                      <a:ext cx="6400800" cy="1986765"/>
                    </a:xfrm>
                    <a:prstGeom prst="rect">
                      <a:avLst/>
                    </a:prstGeom>
                    <a:noFill/>
                    <a:ln w="9525">
                      <a:noFill/>
                      <a:headEnd/>
                      <a:tailEnd/>
                    </a:ln>
                  </pic:spPr>
                </pic:pic>
              </a:graphicData>
            </a:graphic>
          </wp:inline>
        </w:drawing>
      </w:r>
    </w:p>
    <w:p w14:paraId="56C8FA2A" w14:textId="77777777" w:rsidR="00A22BF5" w:rsidRDefault="00383000" w:rsidP="00383000">
      <w:pPr>
        <w:numPr>
          <w:ilvl w:val="0"/>
          <w:numId w:val="4"/>
        </w:numPr>
      </w:pPr>
      <w:r>
        <w:t>The Azure Metrics new alert rule is displayed.</w:t>
      </w:r>
    </w:p>
    <w:p w14:paraId="7731FDB0" w14:textId="77777777" w:rsidR="00A22BF5" w:rsidRDefault="00383000">
      <w:pPr>
        <w:pStyle w:val="Heading3"/>
      </w:pPr>
      <w:bookmarkStart w:id="197" w:name="application-insights-cost-management"/>
      <w:bookmarkEnd w:id="196"/>
      <w:r>
        <w:t>Application Insights cost management</w:t>
      </w:r>
    </w:p>
    <w:p w14:paraId="53DE405F" w14:textId="77777777" w:rsidR="00A22BF5" w:rsidRDefault="00383000">
      <w:r>
        <w:t xml:space="preserve">Application Insights comes with a free allowance that tends to be relatively large enough to cover the development and publishing of an app for a small number of users. As </w:t>
      </w:r>
      <w:r>
        <w:t>a best practice, setting a limit can prevent more data than necessary from being processed and keep costs low.</w:t>
      </w:r>
    </w:p>
    <w:p w14:paraId="10586B09" w14:textId="77777777" w:rsidR="00A22BF5" w:rsidRDefault="00383000">
      <w:r>
        <w:t>Customers with larger volumes of telemetry are charged by the gigabyte. These environments should be monitored closely to ensure your finance dep</w:t>
      </w:r>
      <w:r>
        <w:t xml:space="preserve">artment does not get a larger than expected Azure invoice. </w:t>
      </w:r>
      <w:hyperlink r:id="rId304">
        <w:r>
          <w:rPr>
            <w:rStyle w:val="Hyperlink"/>
          </w:rPr>
          <w:t>Manage usage and costs for Application Insights</w:t>
        </w:r>
      </w:hyperlink>
    </w:p>
    <w:p w14:paraId="2B0EE8AD" w14:textId="77777777" w:rsidR="00A22BF5" w:rsidRDefault="00383000">
      <w:pPr>
        <w:pStyle w:val="Heading2"/>
        <w:rPr>
          <w:rFonts w:hint="eastAsia"/>
        </w:rPr>
      </w:pPr>
      <w:bookmarkStart w:id="198" w:name="monitoring-database-operations"/>
      <w:bookmarkStart w:id="199" w:name="_Toc103052763"/>
      <w:bookmarkEnd w:id="194"/>
      <w:bookmarkEnd w:id="197"/>
      <w:r>
        <w:t>Monitoring database operations</w:t>
      </w:r>
      <w:bookmarkEnd w:id="199"/>
    </w:p>
    <w:p w14:paraId="7600F55C" w14:textId="77777777" w:rsidR="00A22BF5" w:rsidRDefault="00383000">
      <w:r>
        <w:t>Azure can be configured to monitor the F</w:t>
      </w:r>
      <w:r>
        <w:t>lexible server database as well.</w:t>
      </w:r>
    </w:p>
    <w:p w14:paraId="1DD1B353" w14:textId="77777777" w:rsidR="00A22BF5" w:rsidRDefault="00383000">
      <w:r>
        <w:rPr>
          <w:noProof/>
        </w:rPr>
        <w:drawing>
          <wp:inline distT="0" distB="0" distL="0" distR="0" wp14:anchorId="5DC051E5" wp14:editId="3612AF7C">
            <wp:extent cx="336884" cy="336884"/>
            <wp:effectExtent l="0" t="0" r="0" b="0"/>
            <wp:docPr id="73"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305">
        <w:r>
          <w:rPr>
            <w:rStyle w:val="Hyperlink"/>
          </w:rPr>
          <w:t>Monitoring [7 of 16] | Azure Database for MySQL - Beginners Series</w:t>
        </w:r>
      </w:hyperlink>
    </w:p>
    <w:p w14:paraId="10D93605" w14:textId="77777777" w:rsidR="00A22BF5" w:rsidRDefault="00383000">
      <w:pPr>
        <w:pStyle w:val="Heading3"/>
      </w:pPr>
      <w:bookmarkStart w:id="200" w:name="azure-database-for-mysql-overview"/>
      <w:r>
        <w:t>Azure Database for MySQL overview</w:t>
      </w:r>
    </w:p>
    <w:p w14:paraId="77FA2080" w14:textId="77777777" w:rsidR="00A22BF5" w:rsidRDefault="00383000">
      <w:r>
        <w:t>Th</w:t>
      </w:r>
      <w:r>
        <w:t>e Azure Portal resource overview is an excellent overview of the MySQL metrics. This high-level dashboard provides insight into the typical database monitoring counters, like CPU, IO, Query Count, etc.</w:t>
      </w:r>
    </w:p>
    <w:p w14:paraId="51BDC1AA" w14:textId="77777777" w:rsidR="00A22BF5" w:rsidRDefault="00383000">
      <w:r>
        <w:rPr>
          <w:noProof/>
        </w:rPr>
        <w:drawing>
          <wp:inline distT="0" distB="0" distL="0" distR="0" wp14:anchorId="05E2F41A" wp14:editId="6EBB4AEE">
            <wp:extent cx="6323797" cy="2608446"/>
            <wp:effectExtent l="0" t="0" r="0" b="0"/>
            <wp:docPr id="74" name="Picture" descr="This image shows MySQL metrics in the Azure portal." title="MySQL metrics in the Azure portal"/>
            <wp:cNvGraphicFramePr/>
            <a:graphic xmlns:a="http://schemas.openxmlformats.org/drawingml/2006/main">
              <a:graphicData uri="http://schemas.openxmlformats.org/drawingml/2006/picture">
                <pic:pic xmlns:pic="http://schemas.openxmlformats.org/drawingml/2006/picture">
                  <pic:nvPicPr>
                    <pic:cNvPr id="0" name="Picture" descr="media/azure-portal-mysql-overview.png"/>
                    <pic:cNvPicPr>
                      <a:picLocks noChangeAspect="1" noChangeArrowheads="1"/>
                    </pic:cNvPicPr>
                  </pic:nvPicPr>
                  <pic:blipFill>
                    <a:blip r:embed="rId306"/>
                    <a:stretch>
                      <a:fillRect/>
                    </a:stretch>
                  </pic:blipFill>
                  <pic:spPr bwMode="auto">
                    <a:xfrm>
                      <a:off x="0" y="0"/>
                      <a:ext cx="6323797" cy="2608446"/>
                    </a:xfrm>
                    <a:prstGeom prst="rect">
                      <a:avLst/>
                    </a:prstGeom>
                    <a:noFill/>
                    <a:ln w="9525">
                      <a:noFill/>
                      <a:headEnd/>
                      <a:tailEnd/>
                    </a:ln>
                  </pic:spPr>
                </pic:pic>
              </a:graphicData>
            </a:graphic>
          </wp:inline>
        </w:drawing>
      </w:r>
    </w:p>
    <w:p w14:paraId="77BB77A3" w14:textId="77777777" w:rsidR="00A22BF5" w:rsidRDefault="00383000">
      <w:r>
        <w:t>This image shows MySQL metrics in the Azure portal.</w:t>
      </w:r>
    </w:p>
    <w:p w14:paraId="6DE9A318" w14:textId="77777777" w:rsidR="00A22BF5" w:rsidRDefault="00383000">
      <w:pPr>
        <w:pStyle w:val="Heading3"/>
      </w:pPr>
      <w:bookmarkStart w:id="201" w:name="metrics"/>
      <w:bookmarkEnd w:id="200"/>
      <w:r>
        <w:t>Metrics</w:t>
      </w:r>
    </w:p>
    <w:p w14:paraId="3722CBBA" w14:textId="77777777" w:rsidR="00A22BF5" w:rsidRDefault="00383000">
      <w:r>
        <w:t xml:space="preserve">For more specific metrics, navigate to the </w:t>
      </w:r>
      <w:r>
        <w:rPr>
          <w:b/>
          <w:bCs/>
        </w:rPr>
        <w:t>Monitoring</w:t>
      </w:r>
      <w:r>
        <w:t xml:space="preserve"> section. Select </w:t>
      </w:r>
      <w:r>
        <w:rPr>
          <w:b/>
          <w:bCs/>
        </w:rPr>
        <w:t>Metrics</w:t>
      </w:r>
      <w:r>
        <w:t>. More custom granular metrics can be configured and displayed.</w:t>
      </w:r>
    </w:p>
    <w:p w14:paraId="4CEE69B9" w14:textId="77777777" w:rsidR="00A22BF5" w:rsidRDefault="00383000">
      <w:r>
        <w:rPr>
          <w:noProof/>
        </w:rPr>
        <w:drawing>
          <wp:inline distT="0" distB="0" distL="0" distR="0" wp14:anchorId="22368339" wp14:editId="2054F7CD">
            <wp:extent cx="5948412" cy="2367814"/>
            <wp:effectExtent l="0" t="0" r="0" b="0"/>
            <wp:docPr id="75" name="Picture" descr="This image shows Metrics on the Monitoring tab in the Azure portal." title="Monitoring tab in the Azure portal"/>
            <wp:cNvGraphicFramePr/>
            <a:graphic xmlns:a="http://schemas.openxmlformats.org/drawingml/2006/main">
              <a:graphicData uri="http://schemas.openxmlformats.org/drawingml/2006/picture">
                <pic:pic xmlns:pic="http://schemas.openxmlformats.org/drawingml/2006/picture">
                  <pic:nvPicPr>
                    <pic:cNvPr id="0" name="Picture" descr="media/mysql-azure-portal-metrics.png"/>
                    <pic:cNvPicPr>
                      <a:picLocks noChangeAspect="1" noChangeArrowheads="1"/>
                    </pic:cNvPicPr>
                  </pic:nvPicPr>
                  <pic:blipFill>
                    <a:blip r:embed="rId307"/>
                    <a:stretch>
                      <a:fillRect/>
                    </a:stretch>
                  </pic:blipFill>
                  <pic:spPr bwMode="auto">
                    <a:xfrm>
                      <a:off x="0" y="0"/>
                      <a:ext cx="5948412" cy="2367814"/>
                    </a:xfrm>
                    <a:prstGeom prst="rect">
                      <a:avLst/>
                    </a:prstGeom>
                    <a:noFill/>
                    <a:ln w="9525">
                      <a:noFill/>
                      <a:headEnd/>
                      <a:tailEnd/>
                    </a:ln>
                  </pic:spPr>
                </pic:pic>
              </a:graphicData>
            </a:graphic>
          </wp:inline>
        </w:drawing>
      </w:r>
    </w:p>
    <w:p w14:paraId="715ABF29" w14:textId="77777777" w:rsidR="00A22BF5" w:rsidRDefault="00383000">
      <w:r>
        <w:t>This image shows Metrics on the Monitoring tab in the Azure portal.</w:t>
      </w:r>
    </w:p>
    <w:p w14:paraId="416489BF" w14:textId="77777777" w:rsidR="00A22BF5" w:rsidRDefault="00383000">
      <w:r>
        <w:rPr>
          <w:noProof/>
        </w:rPr>
        <w:drawing>
          <wp:inline distT="0" distB="0" distL="0" distR="0" wp14:anchorId="76B341FF" wp14:editId="55F7BB43">
            <wp:extent cx="606391" cy="211755"/>
            <wp:effectExtent l="0" t="0" r="0" b="0"/>
            <wp:docPr id="76"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08">
        <w:r>
          <w:rPr>
            <w:rStyle w:val="Hyperlink"/>
          </w:rPr>
          <w:t>Monitor Azure Database for MySQL Flexible Servers with built-in metrics</w:t>
        </w:r>
      </w:hyperlink>
    </w:p>
    <w:p w14:paraId="490535FC" w14:textId="77777777" w:rsidR="00A22BF5" w:rsidRDefault="00383000">
      <w:pPr>
        <w:pStyle w:val="Heading3"/>
      </w:pPr>
      <w:bookmarkStart w:id="202" w:name="diagnostic-settings"/>
      <w:bookmarkEnd w:id="201"/>
      <w:r>
        <w:t>Diagnostic settings</w:t>
      </w:r>
    </w:p>
    <w:p w14:paraId="67F4D6F7" w14:textId="77777777" w:rsidR="00A22BF5" w:rsidRDefault="00383000">
      <w:r>
        <w:t>Diagnostic settings allow you to route platform logs and metrics continuously to other storage and ingestion endpoints.</w:t>
      </w:r>
    </w:p>
    <w:p w14:paraId="36E7BA71" w14:textId="77777777" w:rsidR="00A22BF5" w:rsidRDefault="00383000">
      <w:r>
        <w:rPr>
          <w:noProof/>
        </w:rPr>
        <w:drawing>
          <wp:inline distT="0" distB="0" distL="0" distR="0" wp14:anchorId="1BD7DB46" wp14:editId="4303CF6A">
            <wp:extent cx="5082138" cy="2579570"/>
            <wp:effectExtent l="0" t="0" r="0" b="0"/>
            <wp:docPr id="77" name="Picture" descr="This image shows how to graph metrics in the Azure portal Monitoring tab." title="Graphing metrics in the Azure portal"/>
            <wp:cNvGraphicFramePr/>
            <a:graphic xmlns:a="http://schemas.openxmlformats.org/drawingml/2006/main">
              <a:graphicData uri="http://schemas.openxmlformats.org/drawingml/2006/picture">
                <pic:pic xmlns:pic="http://schemas.openxmlformats.org/drawingml/2006/picture">
                  <pic:nvPicPr>
                    <pic:cNvPr id="0" name="Picture" descr="media/mysql-diagnostic-settings.png"/>
                    <pic:cNvPicPr>
                      <a:picLocks noChangeAspect="1" noChangeArrowheads="1"/>
                    </pic:cNvPicPr>
                  </pic:nvPicPr>
                  <pic:blipFill>
                    <a:blip r:embed="rId309"/>
                    <a:stretch>
                      <a:fillRect/>
                    </a:stretch>
                  </pic:blipFill>
                  <pic:spPr bwMode="auto">
                    <a:xfrm>
                      <a:off x="0" y="0"/>
                      <a:ext cx="5082138" cy="2579570"/>
                    </a:xfrm>
                    <a:prstGeom prst="rect">
                      <a:avLst/>
                    </a:prstGeom>
                    <a:noFill/>
                    <a:ln w="9525">
                      <a:noFill/>
                      <a:headEnd/>
                      <a:tailEnd/>
                    </a:ln>
                  </pic:spPr>
                </pic:pic>
              </a:graphicData>
            </a:graphic>
          </wp:inline>
        </w:drawing>
      </w:r>
    </w:p>
    <w:p w14:paraId="72E84C6D" w14:textId="77777777" w:rsidR="00A22BF5" w:rsidRDefault="00383000">
      <w:r>
        <w:t>This image shows how to graph metrics in the Azure portal Monitoring tab.</w:t>
      </w:r>
    </w:p>
    <w:p w14:paraId="54C8E775" w14:textId="77777777" w:rsidR="00A22BF5" w:rsidRDefault="00383000">
      <w:r>
        <w:rPr>
          <w:noProof/>
        </w:rPr>
        <w:drawing>
          <wp:inline distT="0" distB="0" distL="0" distR="0" wp14:anchorId="0438FE30" wp14:editId="197C2166">
            <wp:extent cx="606391" cy="211755"/>
            <wp:effectExtent l="0" t="0" r="0" b="0"/>
            <wp:docPr id="78"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10" w:anchor="set-up-diagnostics">
        <w:r>
          <w:rPr>
            <w:rStyle w:val="Hyperlink"/>
          </w:rPr>
          <w:t>Set up diagnostics</w:t>
        </w:r>
      </w:hyperlink>
    </w:p>
    <w:p w14:paraId="3A646911" w14:textId="77777777" w:rsidR="00A22BF5" w:rsidRDefault="00383000">
      <w:pPr>
        <w:pStyle w:val="Heading3"/>
      </w:pPr>
      <w:bookmarkStart w:id="203" w:name="log-analytics"/>
      <w:bookmarkEnd w:id="202"/>
      <w:r>
        <w:t>Log Analytics</w:t>
      </w:r>
    </w:p>
    <w:p w14:paraId="391F8ACA" w14:textId="77777777" w:rsidR="00A22BF5" w:rsidRDefault="00383000">
      <w:r>
        <w:t>Once you configure your Diagnostic Settings, you can navigate to the Log Analytics workspace. You can perform specific filtered queries on interesting categor</w:t>
      </w:r>
      <w:r>
        <w:t>ies. Are you looking for slow queries?</w:t>
      </w:r>
    </w:p>
    <w:p w14:paraId="0A1C4A84" w14:textId="77777777" w:rsidR="00A22BF5" w:rsidRDefault="00383000">
      <w:r>
        <w:rPr>
          <w:noProof/>
        </w:rPr>
        <w:drawing>
          <wp:inline distT="0" distB="0" distL="0" distR="0" wp14:anchorId="4A1A151B" wp14:editId="65A8787C">
            <wp:extent cx="6044665" cy="1925052"/>
            <wp:effectExtent l="0" t="0" r="0" b="0"/>
            <wp:docPr id="79" name="Picture" descr="This image shows a KQL query." title="Sample KQL query"/>
            <wp:cNvGraphicFramePr/>
            <a:graphic xmlns:a="http://schemas.openxmlformats.org/drawingml/2006/main">
              <a:graphicData uri="http://schemas.openxmlformats.org/drawingml/2006/picture">
                <pic:pic xmlns:pic="http://schemas.openxmlformats.org/drawingml/2006/picture">
                  <pic:nvPicPr>
                    <pic:cNvPr id="0" name="Picture" descr="media/azure-diagnostic-query.png"/>
                    <pic:cNvPicPr>
                      <a:picLocks noChangeAspect="1" noChangeArrowheads="1"/>
                    </pic:cNvPicPr>
                  </pic:nvPicPr>
                  <pic:blipFill>
                    <a:blip r:embed="rId311"/>
                    <a:stretch>
                      <a:fillRect/>
                    </a:stretch>
                  </pic:blipFill>
                  <pic:spPr bwMode="auto">
                    <a:xfrm>
                      <a:off x="0" y="0"/>
                      <a:ext cx="6044665" cy="1925052"/>
                    </a:xfrm>
                    <a:prstGeom prst="rect">
                      <a:avLst/>
                    </a:prstGeom>
                    <a:noFill/>
                    <a:ln w="9525">
                      <a:noFill/>
                      <a:headEnd/>
                      <a:tailEnd/>
                    </a:ln>
                  </pic:spPr>
                </pic:pic>
              </a:graphicData>
            </a:graphic>
          </wp:inline>
        </w:drawing>
      </w:r>
    </w:p>
    <w:p w14:paraId="7A636957" w14:textId="77777777" w:rsidR="00A22BF5" w:rsidRDefault="00383000">
      <w:r>
        <w:t>This image shows a KQL query.</w:t>
      </w:r>
    </w:p>
    <w:p w14:paraId="52CD2212" w14:textId="77777777" w:rsidR="00A22BF5" w:rsidRDefault="00383000">
      <w:r>
        <w:t>Now, you can review the results from your query. There is a wealth of information about the category.</w:t>
      </w:r>
    </w:p>
    <w:p w14:paraId="22A0E2EF" w14:textId="77777777" w:rsidR="00A22BF5" w:rsidRDefault="00383000">
      <w:r>
        <w:rPr>
          <w:noProof/>
        </w:rPr>
        <w:drawing>
          <wp:inline distT="0" distB="0" distL="0" distR="0" wp14:anchorId="0B23186C" wp14:editId="5C6CA5DF">
            <wp:extent cx="6400800" cy="2068413"/>
            <wp:effectExtent l="0" t="0" r="0" b="0"/>
            <wp:docPr id="80" name="Picture" descr="This image shows KQL query results." title="Sample KQL query results"/>
            <wp:cNvGraphicFramePr/>
            <a:graphic xmlns:a="http://schemas.openxmlformats.org/drawingml/2006/main">
              <a:graphicData uri="http://schemas.openxmlformats.org/drawingml/2006/picture">
                <pic:pic xmlns:pic="http://schemas.openxmlformats.org/drawingml/2006/picture">
                  <pic:nvPicPr>
                    <pic:cNvPr id="0" name="Picture" descr="media/azure-diagnostic-query-result.png"/>
                    <pic:cNvPicPr>
                      <a:picLocks noChangeAspect="1" noChangeArrowheads="1"/>
                    </pic:cNvPicPr>
                  </pic:nvPicPr>
                  <pic:blipFill>
                    <a:blip r:embed="rId312"/>
                    <a:stretch>
                      <a:fillRect/>
                    </a:stretch>
                  </pic:blipFill>
                  <pic:spPr bwMode="auto">
                    <a:xfrm>
                      <a:off x="0" y="0"/>
                      <a:ext cx="6400800" cy="2068413"/>
                    </a:xfrm>
                    <a:prstGeom prst="rect">
                      <a:avLst/>
                    </a:prstGeom>
                    <a:noFill/>
                    <a:ln w="9525">
                      <a:noFill/>
                      <a:headEnd/>
                      <a:tailEnd/>
                    </a:ln>
                  </pic:spPr>
                </pic:pic>
              </a:graphicData>
            </a:graphic>
          </wp:inline>
        </w:drawing>
      </w:r>
    </w:p>
    <w:p w14:paraId="112EAEDD" w14:textId="77777777" w:rsidR="00A22BF5" w:rsidRDefault="00383000">
      <w:r>
        <w:t>This image shows KQL query results.</w:t>
      </w:r>
    </w:p>
    <w:p w14:paraId="46F70510" w14:textId="77777777" w:rsidR="00A22BF5" w:rsidRDefault="00383000">
      <w:r>
        <w:t>MySQL audit log information is also available</w:t>
      </w:r>
      <w:r>
        <w:t>.</w:t>
      </w:r>
    </w:p>
    <w:p w14:paraId="0D8A1A2C" w14:textId="77777777" w:rsidR="00A22BF5" w:rsidRDefault="00383000">
      <w:r>
        <w:rPr>
          <w:noProof/>
        </w:rPr>
        <w:drawing>
          <wp:inline distT="0" distB="0" distL="0" distR="0" wp14:anchorId="4F245685" wp14:editId="4018057B">
            <wp:extent cx="6400800" cy="1263612"/>
            <wp:effectExtent l="0" t="0" r="0" b="0"/>
            <wp:docPr id="81" name="Picture" descr="This image shows a KQL query that polls the MySQL audit log." title="KQL query for the MySQL audit log"/>
            <wp:cNvGraphicFramePr/>
            <a:graphic xmlns:a="http://schemas.openxmlformats.org/drawingml/2006/main">
              <a:graphicData uri="http://schemas.openxmlformats.org/drawingml/2006/picture">
                <pic:pic xmlns:pic="http://schemas.openxmlformats.org/drawingml/2006/picture">
                  <pic:nvPicPr>
                    <pic:cNvPr id="0" name="Picture" descr="media/mysql-log-analytics-audit-log-query.png"/>
                    <pic:cNvPicPr>
                      <a:picLocks noChangeAspect="1" noChangeArrowheads="1"/>
                    </pic:cNvPicPr>
                  </pic:nvPicPr>
                  <pic:blipFill>
                    <a:blip r:embed="rId313"/>
                    <a:stretch>
                      <a:fillRect/>
                    </a:stretch>
                  </pic:blipFill>
                  <pic:spPr bwMode="auto">
                    <a:xfrm>
                      <a:off x="0" y="0"/>
                      <a:ext cx="6400800" cy="1263612"/>
                    </a:xfrm>
                    <a:prstGeom prst="rect">
                      <a:avLst/>
                    </a:prstGeom>
                    <a:noFill/>
                    <a:ln w="9525">
                      <a:noFill/>
                      <a:headEnd/>
                      <a:tailEnd/>
                    </a:ln>
                  </pic:spPr>
                </pic:pic>
              </a:graphicData>
            </a:graphic>
          </wp:inline>
        </w:drawing>
      </w:r>
    </w:p>
    <w:p w14:paraId="061AB7EB" w14:textId="77777777" w:rsidR="00A22BF5" w:rsidRDefault="00383000">
      <w:r>
        <w:t>This image shows a KQL query that polls the MySQL audit log.</w:t>
      </w:r>
    </w:p>
    <w:p w14:paraId="4A0E731C" w14:textId="77777777" w:rsidR="00A22BF5" w:rsidRDefault="00383000">
      <w:r>
        <w:rPr>
          <w:noProof/>
        </w:rPr>
        <w:drawing>
          <wp:inline distT="0" distB="0" distL="0" distR="0" wp14:anchorId="74971F5D" wp14:editId="649B3143">
            <wp:extent cx="606391" cy="211755"/>
            <wp:effectExtent l="0" t="0" r="0" b="0"/>
            <wp:docPr id="82"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14" w:anchor="view-query-insights-by-using-log-analytics">
        <w:r>
          <w:rPr>
            <w:rStyle w:val="Hyperlink"/>
          </w:rPr>
          <w:t>View query insights by using Log Analytics</w:t>
        </w:r>
      </w:hyperlink>
    </w:p>
    <w:p w14:paraId="2762D09D" w14:textId="77777777" w:rsidR="00A22BF5" w:rsidRDefault="00383000">
      <w:pPr>
        <w:pStyle w:val="Heading3"/>
      </w:pPr>
      <w:bookmarkStart w:id="204" w:name="workbooks"/>
      <w:bookmarkEnd w:id="203"/>
      <w:r>
        <w:t>Workbooks</w:t>
      </w:r>
    </w:p>
    <w:p w14:paraId="14E9EFE7" w14:textId="77777777" w:rsidR="00A22BF5" w:rsidRDefault="00383000">
      <w:r>
        <w:t xml:space="preserve">As mentioned previously, Workbooks is a simple </w:t>
      </w:r>
      <w:r>
        <w:t>canvas to visualize data from different sources, like Log Analytics workspace. It is possible to view performance and storage metrics all in a single pane.</w:t>
      </w:r>
    </w:p>
    <w:p w14:paraId="6DA534BA" w14:textId="77777777" w:rsidR="00A22BF5" w:rsidRDefault="00383000">
      <w:r>
        <w:rPr>
          <w:noProof/>
        </w:rPr>
        <w:drawing>
          <wp:inline distT="0" distB="0" distL="0" distR="0" wp14:anchorId="30BDC88F" wp14:editId="7BC3DB08">
            <wp:extent cx="5958037" cy="1665170"/>
            <wp:effectExtent l="0" t="0" r="0" b="0"/>
            <wp:docPr id="83" name="Picture" descr="This image shows Azure Monitor Workbooks visualizations." title="Visualizations in Azure Monitor Workbooks"/>
            <wp:cNvGraphicFramePr/>
            <a:graphic xmlns:a="http://schemas.openxmlformats.org/drawingml/2006/main">
              <a:graphicData uri="http://schemas.openxmlformats.org/drawingml/2006/picture">
                <pic:pic xmlns:pic="http://schemas.openxmlformats.org/drawingml/2006/picture">
                  <pic:nvPicPr>
                    <pic:cNvPr id="0" name="Picture" descr="media/workbook-example.png"/>
                    <pic:cNvPicPr>
                      <a:picLocks noChangeAspect="1" noChangeArrowheads="1"/>
                    </pic:cNvPicPr>
                  </pic:nvPicPr>
                  <pic:blipFill>
                    <a:blip r:embed="rId315"/>
                    <a:stretch>
                      <a:fillRect/>
                    </a:stretch>
                  </pic:blipFill>
                  <pic:spPr bwMode="auto">
                    <a:xfrm>
                      <a:off x="0" y="0"/>
                      <a:ext cx="5958037" cy="1665170"/>
                    </a:xfrm>
                    <a:prstGeom prst="rect">
                      <a:avLst/>
                    </a:prstGeom>
                    <a:noFill/>
                    <a:ln w="9525">
                      <a:noFill/>
                      <a:headEnd/>
                      <a:tailEnd/>
                    </a:ln>
                  </pic:spPr>
                </pic:pic>
              </a:graphicData>
            </a:graphic>
          </wp:inline>
        </w:drawing>
      </w:r>
    </w:p>
    <w:p w14:paraId="75E4AC2B" w14:textId="77777777" w:rsidR="00A22BF5" w:rsidRDefault="00383000">
      <w:r>
        <w:t>This image shows Azure Monitor Workbooks visualizations.</w:t>
      </w:r>
    </w:p>
    <w:p w14:paraId="60ADDD56" w14:textId="77777777" w:rsidR="00A22BF5" w:rsidRDefault="00383000">
      <w:r>
        <w:t>CPU, IOPS, and other common monitoring me</w:t>
      </w:r>
      <w:r>
        <w:t>trics are available. You can also access Query Performance Insight.</w:t>
      </w:r>
    </w:p>
    <w:p w14:paraId="091125DB" w14:textId="77777777" w:rsidR="00A22BF5" w:rsidRDefault="00383000">
      <w:r>
        <w:rPr>
          <w:noProof/>
        </w:rPr>
        <w:drawing>
          <wp:inline distT="0" distB="0" distL="0" distR="0" wp14:anchorId="23B6ADE1" wp14:editId="323960D6">
            <wp:extent cx="5948412" cy="2290812"/>
            <wp:effectExtent l="0" t="0" r="0" b="0"/>
            <wp:docPr id="84" name="Picture" descr="This image shows QPI in the Azure portal." title="Azure portal QPI configuration"/>
            <wp:cNvGraphicFramePr/>
            <a:graphic xmlns:a="http://schemas.openxmlformats.org/drawingml/2006/main">
              <a:graphicData uri="http://schemas.openxmlformats.org/drawingml/2006/picture">
                <pic:pic xmlns:pic="http://schemas.openxmlformats.org/drawingml/2006/picture">
                  <pic:nvPicPr>
                    <pic:cNvPr id="0" name="Picture" descr="media/query-performance-insight.png"/>
                    <pic:cNvPicPr>
                      <a:picLocks noChangeAspect="1" noChangeArrowheads="1"/>
                    </pic:cNvPicPr>
                  </pic:nvPicPr>
                  <pic:blipFill>
                    <a:blip r:embed="rId316"/>
                    <a:stretch>
                      <a:fillRect/>
                    </a:stretch>
                  </pic:blipFill>
                  <pic:spPr bwMode="auto">
                    <a:xfrm>
                      <a:off x="0" y="0"/>
                      <a:ext cx="5948412" cy="2290812"/>
                    </a:xfrm>
                    <a:prstGeom prst="rect">
                      <a:avLst/>
                    </a:prstGeom>
                    <a:noFill/>
                    <a:ln w="9525">
                      <a:noFill/>
                      <a:headEnd/>
                      <a:tailEnd/>
                    </a:ln>
                  </pic:spPr>
                </pic:pic>
              </a:graphicData>
            </a:graphic>
          </wp:inline>
        </w:drawing>
      </w:r>
    </w:p>
    <w:p w14:paraId="71E5EE77" w14:textId="77777777" w:rsidR="00A22BF5" w:rsidRDefault="00383000">
      <w:r>
        <w:t>This image shows QPI in the Azure portal.</w:t>
      </w:r>
    </w:p>
    <w:p w14:paraId="1CFA3601" w14:textId="77777777" w:rsidR="00A22BF5" w:rsidRDefault="00383000">
      <w:r>
        <w:t>In addition to the fundamental server monitoring aspects, Azure provides tools to monitor application query performance. Correcting or improving</w:t>
      </w:r>
      <w:r>
        <w:t xml:space="preserve"> queries can lead to significant increases in the query throughput. Use the </w:t>
      </w:r>
      <w:hyperlink r:id="rId317">
        <w:r>
          <w:rPr>
            <w:rStyle w:val="Hyperlink"/>
          </w:rPr>
          <w:t>Query Performance Insight tool</w:t>
        </w:r>
      </w:hyperlink>
      <w:r>
        <w:t xml:space="preserve"> to:</w:t>
      </w:r>
    </w:p>
    <w:p w14:paraId="45F6980F" w14:textId="77777777" w:rsidR="00A22BF5" w:rsidRDefault="00383000" w:rsidP="00383000">
      <w:pPr>
        <w:numPr>
          <w:ilvl w:val="0"/>
          <w:numId w:val="64"/>
        </w:numPr>
      </w:pPr>
      <w:r>
        <w:t>Analyze the longest-running queries</w:t>
      </w:r>
      <w:r>
        <w:t xml:space="preserve"> and determine if it is possible to cache those items.</w:t>
      </w:r>
    </w:p>
    <w:p w14:paraId="20344D2B" w14:textId="77777777" w:rsidR="00A22BF5" w:rsidRDefault="00383000" w:rsidP="00383000">
      <w:pPr>
        <w:numPr>
          <w:ilvl w:val="0"/>
          <w:numId w:val="64"/>
        </w:numPr>
      </w:pPr>
      <w:r>
        <w:t>If they are deterministic within a set period, modify the queries to increase their performance.</w:t>
      </w:r>
    </w:p>
    <w:p w14:paraId="11813CAC" w14:textId="77777777" w:rsidR="00A22BF5" w:rsidRDefault="00383000">
      <w:r>
        <w:t xml:space="preserve">In addition to the query performance insight tool, Wait statistics </w:t>
      </w:r>
      <w:r>
        <w:t>provides a view of the wait events that occur during the execution of a specific query.</w:t>
      </w:r>
    </w:p>
    <w:p w14:paraId="260141FE" w14:textId="77777777" w:rsidR="00A22BF5" w:rsidRDefault="00383000">
      <w:r>
        <w:rPr>
          <w:noProof/>
        </w:rPr>
        <w:drawing>
          <wp:inline distT="0" distB="0" distL="0" distR="0" wp14:anchorId="5E44D240" wp14:editId="1142B94B">
            <wp:extent cx="346509" cy="317633"/>
            <wp:effectExtent l="0" t="0" r="0" b="0"/>
            <wp:docPr id="85"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Wait statistics are meant for troubleshooting query performance issues. It is recommended to be turned on only for troubleshooting purposes.</w:t>
      </w:r>
    </w:p>
    <w:p w14:paraId="194D66E5" w14:textId="77777777" w:rsidR="00A22BF5" w:rsidRDefault="00383000">
      <w:r>
        <w:t>Finally, the slo</w:t>
      </w:r>
      <w:r>
        <w:t>w_query_log can be set to show slow queries in the MySQL log files (default is OFF). The long_query_time server parameter can be used to log long-running queries (default long query time is 10 sec).</w:t>
      </w:r>
    </w:p>
    <w:p w14:paraId="49712CD1" w14:textId="77777777" w:rsidR="00A22BF5" w:rsidRDefault="00383000">
      <w:r>
        <w:rPr>
          <w:noProof/>
        </w:rPr>
        <w:drawing>
          <wp:inline distT="0" distB="0" distL="0" distR="0" wp14:anchorId="47CB3622" wp14:editId="59E87F8E">
            <wp:extent cx="606391" cy="211755"/>
            <wp:effectExtent l="0" t="0" r="0" b="0"/>
            <wp:docPr id="86"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19">
        <w:r>
          <w:rPr>
            <w:rStyle w:val="Hyperlink"/>
          </w:rPr>
          <w:t>Monitor Azure Database for MySQL Flexible Server by using Azure Monitor workbooks</w:t>
        </w:r>
      </w:hyperlink>
    </w:p>
    <w:p w14:paraId="15D12EA9" w14:textId="77777777" w:rsidR="00A22BF5" w:rsidRDefault="00383000">
      <w:pPr>
        <w:pStyle w:val="Heading3"/>
      </w:pPr>
      <w:bookmarkStart w:id="205" w:name="resource-health"/>
      <w:bookmarkEnd w:id="204"/>
      <w:r>
        <w:t>Resource health</w:t>
      </w:r>
    </w:p>
    <w:p w14:paraId="14F7CFFB" w14:textId="77777777" w:rsidR="00A22BF5" w:rsidRDefault="00383000">
      <w:r>
        <w:t>It is essential to know if the MySQL service has experienced a downtime and the related details. Resource health can ass</w:t>
      </w:r>
      <w:r>
        <w:t>ist with this information. If you need additional assistance, a helpful contact support link is available.</w:t>
      </w:r>
    </w:p>
    <w:p w14:paraId="01F287B6" w14:textId="77777777" w:rsidR="00A22BF5" w:rsidRDefault="00383000">
      <w:r>
        <w:rPr>
          <w:noProof/>
        </w:rPr>
        <w:drawing>
          <wp:inline distT="0" distB="0" distL="0" distR="0" wp14:anchorId="4772562F" wp14:editId="08611C9F">
            <wp:extent cx="5986913" cy="2935705"/>
            <wp:effectExtent l="0" t="0" r="0" b="0"/>
            <wp:docPr id="87" name="Picture" descr="This image shows Azure Resource Health." title="Azure Resource Health"/>
            <wp:cNvGraphicFramePr/>
            <a:graphic xmlns:a="http://schemas.openxmlformats.org/drawingml/2006/main">
              <a:graphicData uri="http://schemas.openxmlformats.org/drawingml/2006/picture">
                <pic:pic xmlns:pic="http://schemas.openxmlformats.org/drawingml/2006/picture">
                  <pic:nvPicPr>
                    <pic:cNvPr id="0" name="Picture" descr="media/resource-health-example.png"/>
                    <pic:cNvPicPr>
                      <a:picLocks noChangeAspect="1" noChangeArrowheads="1"/>
                    </pic:cNvPicPr>
                  </pic:nvPicPr>
                  <pic:blipFill>
                    <a:blip r:embed="rId320"/>
                    <a:stretch>
                      <a:fillRect/>
                    </a:stretch>
                  </pic:blipFill>
                  <pic:spPr bwMode="auto">
                    <a:xfrm>
                      <a:off x="0" y="0"/>
                      <a:ext cx="5986913" cy="2935705"/>
                    </a:xfrm>
                    <a:prstGeom prst="rect">
                      <a:avLst/>
                    </a:prstGeom>
                    <a:noFill/>
                    <a:ln w="9525">
                      <a:noFill/>
                      <a:headEnd/>
                      <a:tailEnd/>
                    </a:ln>
                  </pic:spPr>
                </pic:pic>
              </a:graphicData>
            </a:graphic>
          </wp:inline>
        </w:drawing>
      </w:r>
    </w:p>
    <w:p w14:paraId="504CF515" w14:textId="77777777" w:rsidR="00A22BF5" w:rsidRDefault="00383000">
      <w:r>
        <w:t>This image shows Azure Resource Health.</w:t>
      </w:r>
    </w:p>
    <w:p w14:paraId="336307AA" w14:textId="77777777" w:rsidR="00A22BF5" w:rsidRDefault="00383000">
      <w:pPr>
        <w:pStyle w:val="Heading3"/>
      </w:pPr>
      <w:bookmarkStart w:id="206" w:name="activity-logs"/>
      <w:bookmarkEnd w:id="205"/>
      <w:r>
        <w:t>Activity logs</w:t>
      </w:r>
    </w:p>
    <w:p w14:paraId="7929D7DA" w14:textId="77777777" w:rsidR="00A22BF5" w:rsidRDefault="00383000">
      <w:r>
        <w:t>This area captures the administrative events captured over a period of time.</w:t>
      </w:r>
    </w:p>
    <w:p w14:paraId="554AB0E4" w14:textId="77777777" w:rsidR="00A22BF5" w:rsidRDefault="00383000">
      <w:r>
        <w:rPr>
          <w:noProof/>
        </w:rPr>
        <w:drawing>
          <wp:inline distT="0" distB="0" distL="0" distR="0" wp14:anchorId="1093C78C" wp14:editId="105AF9CA">
            <wp:extent cx="5967663" cy="2300437"/>
            <wp:effectExtent l="0" t="0" r="0" b="0"/>
            <wp:docPr id="88" name="Picture" descr="This image shows administrative events in the Azure Activity Log." title="Administrative events"/>
            <wp:cNvGraphicFramePr/>
            <a:graphic xmlns:a="http://schemas.openxmlformats.org/drawingml/2006/main">
              <a:graphicData uri="http://schemas.openxmlformats.org/drawingml/2006/picture">
                <pic:pic xmlns:pic="http://schemas.openxmlformats.org/drawingml/2006/picture">
                  <pic:nvPicPr>
                    <pic:cNvPr id="0" name="Picture" descr="media/activity-logs-example.png"/>
                    <pic:cNvPicPr>
                      <a:picLocks noChangeAspect="1" noChangeArrowheads="1"/>
                    </pic:cNvPicPr>
                  </pic:nvPicPr>
                  <pic:blipFill>
                    <a:blip r:embed="rId321"/>
                    <a:stretch>
                      <a:fillRect/>
                    </a:stretch>
                  </pic:blipFill>
                  <pic:spPr bwMode="auto">
                    <a:xfrm>
                      <a:off x="0" y="0"/>
                      <a:ext cx="5967663" cy="2300437"/>
                    </a:xfrm>
                    <a:prstGeom prst="rect">
                      <a:avLst/>
                    </a:prstGeom>
                    <a:noFill/>
                    <a:ln w="9525">
                      <a:noFill/>
                      <a:headEnd/>
                      <a:tailEnd/>
                    </a:ln>
                  </pic:spPr>
                </pic:pic>
              </a:graphicData>
            </a:graphic>
          </wp:inline>
        </w:drawing>
      </w:r>
    </w:p>
    <w:p w14:paraId="2D710DD8" w14:textId="77777777" w:rsidR="00A22BF5" w:rsidRDefault="00383000">
      <w:r>
        <w:t>This image sho</w:t>
      </w:r>
      <w:r>
        <w:t>ws administrative events in the Azure Activity Log.</w:t>
      </w:r>
    </w:p>
    <w:p w14:paraId="652CEA56" w14:textId="77777777" w:rsidR="00A22BF5" w:rsidRDefault="00383000">
      <w:r>
        <w:t>The event details can be viewed as well. These details can be extremely helpful when troubleshooting.</w:t>
      </w:r>
    </w:p>
    <w:p w14:paraId="0726E167" w14:textId="77777777" w:rsidR="00A22BF5" w:rsidRDefault="00383000">
      <w:r>
        <w:rPr>
          <w:noProof/>
        </w:rPr>
        <w:drawing>
          <wp:inline distT="0" distB="0" distL="0" distR="0" wp14:anchorId="0D2D6924" wp14:editId="22274ABE">
            <wp:extent cx="5024387" cy="2136808"/>
            <wp:effectExtent l="0" t="0" r="0" b="0"/>
            <wp:docPr id="89" name="Picture" descr="This image shows the details of an Activity Log event." title="Activity Log event details"/>
            <wp:cNvGraphicFramePr/>
            <a:graphic xmlns:a="http://schemas.openxmlformats.org/drawingml/2006/main">
              <a:graphicData uri="http://schemas.openxmlformats.org/drawingml/2006/picture">
                <pic:pic xmlns:pic="http://schemas.openxmlformats.org/drawingml/2006/picture">
                  <pic:nvPicPr>
                    <pic:cNvPr id="0" name="Picture" descr="media/activity-log-example-detail.png"/>
                    <pic:cNvPicPr>
                      <a:picLocks noChangeAspect="1" noChangeArrowheads="1"/>
                    </pic:cNvPicPr>
                  </pic:nvPicPr>
                  <pic:blipFill>
                    <a:blip r:embed="rId322"/>
                    <a:stretch>
                      <a:fillRect/>
                    </a:stretch>
                  </pic:blipFill>
                  <pic:spPr bwMode="auto">
                    <a:xfrm>
                      <a:off x="0" y="0"/>
                      <a:ext cx="5024387" cy="2136808"/>
                    </a:xfrm>
                    <a:prstGeom prst="rect">
                      <a:avLst/>
                    </a:prstGeom>
                    <a:noFill/>
                    <a:ln w="9525">
                      <a:noFill/>
                      <a:headEnd/>
                      <a:tailEnd/>
                    </a:ln>
                  </pic:spPr>
                </pic:pic>
              </a:graphicData>
            </a:graphic>
          </wp:inline>
        </w:drawing>
      </w:r>
    </w:p>
    <w:p w14:paraId="79A1DF11" w14:textId="77777777" w:rsidR="00A22BF5" w:rsidRDefault="00383000">
      <w:r>
        <w:t>This image shows the details of an Activity Log event.</w:t>
      </w:r>
    </w:p>
    <w:p w14:paraId="51F78749" w14:textId="77777777" w:rsidR="00A22BF5" w:rsidRDefault="00383000">
      <w:pPr>
        <w:pStyle w:val="Heading3"/>
      </w:pPr>
      <w:bookmarkStart w:id="207" w:name="creating-alerts"/>
      <w:bookmarkEnd w:id="206"/>
      <w:r>
        <w:t>Creating alerts</w:t>
      </w:r>
    </w:p>
    <w:p w14:paraId="200DDBF4" w14:textId="77777777" w:rsidR="00A22BF5" w:rsidRDefault="00383000">
      <w:r>
        <w:t>You can create alerts in a co</w:t>
      </w:r>
      <w:r>
        <w:t xml:space="preserve">uple of ways. Navigate to the </w:t>
      </w:r>
      <w:r>
        <w:rPr>
          <w:b/>
          <w:bCs/>
        </w:rPr>
        <w:t>Alerts</w:t>
      </w:r>
      <w:r>
        <w:t xml:space="preserve"> menu item in the portal and create it manually.</w:t>
      </w:r>
    </w:p>
    <w:p w14:paraId="4EBBF0B6" w14:textId="77777777" w:rsidR="00A22BF5" w:rsidRDefault="00383000">
      <w:r>
        <w:rPr>
          <w:noProof/>
        </w:rPr>
        <w:drawing>
          <wp:inline distT="0" distB="0" distL="0" distR="0" wp14:anchorId="586B2B7F" wp14:editId="22708420">
            <wp:extent cx="6400800" cy="303279"/>
            <wp:effectExtent l="0" t="0" r="0" b="0"/>
            <wp:docPr id="90" name="Picture" descr="This image shows how to create resource alerts in the Azure portal." title="Creating resource alerts"/>
            <wp:cNvGraphicFramePr/>
            <a:graphic xmlns:a="http://schemas.openxmlformats.org/drawingml/2006/main">
              <a:graphicData uri="http://schemas.openxmlformats.org/drawingml/2006/picture">
                <pic:pic xmlns:pic="http://schemas.openxmlformats.org/drawingml/2006/picture">
                  <pic:nvPicPr>
                    <pic:cNvPr id="0" name="Picture" descr="media/create-alert.png"/>
                    <pic:cNvPicPr>
                      <a:picLocks noChangeAspect="1" noChangeArrowheads="1"/>
                    </pic:cNvPicPr>
                  </pic:nvPicPr>
                  <pic:blipFill>
                    <a:blip r:embed="rId323"/>
                    <a:stretch>
                      <a:fillRect/>
                    </a:stretch>
                  </pic:blipFill>
                  <pic:spPr bwMode="auto">
                    <a:xfrm>
                      <a:off x="0" y="0"/>
                      <a:ext cx="6400800" cy="303279"/>
                    </a:xfrm>
                    <a:prstGeom prst="rect">
                      <a:avLst/>
                    </a:prstGeom>
                    <a:noFill/>
                    <a:ln w="9525">
                      <a:noFill/>
                      <a:headEnd/>
                      <a:tailEnd/>
                    </a:ln>
                  </pic:spPr>
                </pic:pic>
              </a:graphicData>
            </a:graphic>
          </wp:inline>
        </w:drawing>
      </w:r>
    </w:p>
    <w:p w14:paraId="1B0E647D" w14:textId="77777777" w:rsidR="00A22BF5" w:rsidRDefault="00383000">
      <w:r>
        <w:t>This image shows how to create resource alerts in the Azure portal.</w:t>
      </w:r>
    </w:p>
    <w:p w14:paraId="1231D83E" w14:textId="77777777" w:rsidR="00A22BF5" w:rsidRDefault="00383000">
      <w:r>
        <w:t>You can also create alerts from the Metrics section.</w:t>
      </w:r>
    </w:p>
    <w:p w14:paraId="1D418B48" w14:textId="77777777" w:rsidR="00A22BF5" w:rsidRDefault="00383000">
      <w:r>
        <w:rPr>
          <w:noProof/>
        </w:rPr>
        <w:drawing>
          <wp:inline distT="0" distB="0" distL="0" distR="0" wp14:anchorId="5189830F" wp14:editId="2375C293">
            <wp:extent cx="6400800" cy="1651819"/>
            <wp:effectExtent l="0" t="0" r="0" b="0"/>
            <wp:docPr id="91" name="Picture" descr="This image shows how to create resource alerts from the Metrics section in the Azure portal." title="Creating resource alerts from the Metrics section"/>
            <wp:cNvGraphicFramePr/>
            <a:graphic xmlns:a="http://schemas.openxmlformats.org/drawingml/2006/main">
              <a:graphicData uri="http://schemas.openxmlformats.org/drawingml/2006/picture">
                <pic:pic xmlns:pic="http://schemas.openxmlformats.org/drawingml/2006/picture">
                  <pic:nvPicPr>
                    <pic:cNvPr id="0" name="Picture" descr="media/configure-alert-example.png"/>
                    <pic:cNvPicPr>
                      <a:picLocks noChangeAspect="1" noChangeArrowheads="1"/>
                    </pic:cNvPicPr>
                  </pic:nvPicPr>
                  <pic:blipFill>
                    <a:blip r:embed="rId324"/>
                    <a:stretch>
                      <a:fillRect/>
                    </a:stretch>
                  </pic:blipFill>
                  <pic:spPr bwMode="auto">
                    <a:xfrm>
                      <a:off x="0" y="0"/>
                      <a:ext cx="6400800" cy="1651819"/>
                    </a:xfrm>
                    <a:prstGeom prst="rect">
                      <a:avLst/>
                    </a:prstGeom>
                    <a:noFill/>
                    <a:ln w="9525">
                      <a:noFill/>
                      <a:headEnd/>
                      <a:tailEnd/>
                    </a:ln>
                  </pic:spPr>
                </pic:pic>
              </a:graphicData>
            </a:graphic>
          </wp:inline>
        </w:drawing>
      </w:r>
    </w:p>
    <w:p w14:paraId="76890AF1" w14:textId="77777777" w:rsidR="00A22BF5" w:rsidRDefault="00383000">
      <w:r>
        <w:t>This image shows how to create resource alerts</w:t>
      </w:r>
      <w:r>
        <w:t xml:space="preserve"> from the Metrics section in the Azure portal.</w:t>
      </w:r>
    </w:p>
    <w:p w14:paraId="0275ABD4" w14:textId="77777777" w:rsidR="00A22BF5" w:rsidRDefault="00383000">
      <w:r>
        <w:t>Once the alert has been configured, you can create an action group to send a notification to the operations team.</w:t>
      </w:r>
    </w:p>
    <w:p w14:paraId="774D8342" w14:textId="77777777" w:rsidR="00A22BF5" w:rsidRDefault="00383000">
      <w:r>
        <w:rPr>
          <w:noProof/>
        </w:rPr>
        <w:drawing>
          <wp:inline distT="0" distB="0" distL="0" distR="0" wp14:anchorId="77B638FF" wp14:editId="24B5864D">
            <wp:extent cx="606391" cy="211755"/>
            <wp:effectExtent l="0" t="0" r="0" b="0"/>
            <wp:docPr id="92"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25">
        <w:r>
          <w:rPr>
            <w:rStyle w:val="Hyperlink"/>
          </w:rPr>
          <w:t>Set up alerts on metrics for Azure Database for MySQL-Flexible Server</w:t>
        </w:r>
      </w:hyperlink>
    </w:p>
    <w:p w14:paraId="73B1715D" w14:textId="77777777" w:rsidR="00A22BF5" w:rsidRDefault="00383000">
      <w:pPr>
        <w:pStyle w:val="Heading3"/>
      </w:pPr>
      <w:bookmarkStart w:id="208" w:name="server-logs"/>
      <w:bookmarkEnd w:id="207"/>
      <w:r>
        <w:t>Server Logs</w:t>
      </w:r>
    </w:p>
    <w:p w14:paraId="7956ED66" w14:textId="77777777" w:rsidR="00A22BF5" w:rsidRDefault="00383000">
      <w:r>
        <w:t>Server logs from Azure Database for MySQL can also be extracted through the Azu</w:t>
      </w:r>
      <w:r>
        <w:t xml:space="preserve">re platform </w:t>
      </w:r>
      <w:r>
        <w:rPr>
          <w:i/>
          <w:iCs/>
        </w:rPr>
        <w:t>resource logs</w:t>
      </w:r>
      <w:r>
        <w:t>, which track data plane events. Azure can route these logs to Log Analytics workspaces for manipulation and visualization through KQL.</w:t>
      </w:r>
    </w:p>
    <w:p w14:paraId="16DE628F" w14:textId="77777777" w:rsidR="00A22BF5" w:rsidRDefault="00383000">
      <w:r>
        <w:t>In addition to Log Analytics, the data can also be routed to Event Hubs for third-party integra</w:t>
      </w:r>
      <w:r>
        <w:t>tions and Azure storage for long-term backup.</w:t>
      </w:r>
    </w:p>
    <w:p w14:paraId="6C77CF34" w14:textId="77777777" w:rsidR="00A22BF5" w:rsidRDefault="00383000">
      <w:pPr>
        <w:pStyle w:val="Heading3"/>
      </w:pPr>
      <w:bookmarkStart w:id="209" w:name="mysql-audit-logs"/>
      <w:bookmarkEnd w:id="208"/>
      <w:r>
        <w:t>MySQL audit logs</w:t>
      </w:r>
    </w:p>
    <w:p w14:paraId="4B54F421" w14:textId="77777777" w:rsidR="00A22BF5" w:rsidRDefault="00383000">
      <w:r>
        <w:t xml:space="preserve">MySQL has a robust built-in audit log feature. This </w:t>
      </w:r>
      <w:hyperlink r:id="rId326">
        <w:r>
          <w:rPr>
            <w:rStyle w:val="Hyperlink"/>
          </w:rPr>
          <w:t>audit log feature is disabled</w:t>
        </w:r>
      </w:hyperlink>
      <w:r>
        <w:t xml:space="preserve"> in Azure Database for MySQL by default. Server level logging can be enabled by changing the audit_log_enabled server parameter. Once e</w:t>
      </w:r>
      <w:r>
        <w:t xml:space="preserve">nabled, logs can be accessed through </w:t>
      </w:r>
      <w:hyperlink r:id="rId327">
        <w:r>
          <w:rPr>
            <w:rStyle w:val="Hyperlink"/>
          </w:rPr>
          <w:t>Azure Monitor</w:t>
        </w:r>
      </w:hyperlink>
      <w:r>
        <w:t xml:space="preserve"> and </w:t>
      </w:r>
      <w:hyperlink r:id="rId328">
        <w:r>
          <w:rPr>
            <w:rStyle w:val="Hyperlink"/>
          </w:rPr>
          <w:t>Log Analytics</w:t>
        </w:r>
      </w:hyperlink>
      <w:r>
        <w:t xml:space="preserve"> by turning on </w:t>
      </w:r>
      <w:hyperlink r:id="rId329" w:anchor="set-up-diagnostics">
        <w:r>
          <w:rPr>
            <w:rStyle w:val="Hyperlink"/>
          </w:rPr>
          <w:t>diagnostic logging</w:t>
        </w:r>
      </w:hyperlink>
      <w:r>
        <w:t>.</w:t>
      </w:r>
    </w:p>
    <w:p w14:paraId="152661BE" w14:textId="77777777" w:rsidR="00A22BF5" w:rsidRDefault="00383000">
      <w:r>
        <w:t>In addition to metrics, it is also possible to enable MySQL logs to be ingested into Azure Monitor. While metrics</w:t>
      </w:r>
      <w:r>
        <w:t xml:space="preserve"> a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w:t>
      </w:r>
      <w:r>
        <w:t>ogs to meet compliance requirements, but they can impact performance.</w:t>
      </w:r>
    </w:p>
    <w:p w14:paraId="7C8081FF" w14:textId="77777777" w:rsidR="00A22BF5" w:rsidRDefault="00383000">
      <w:r>
        <w:rPr>
          <w:noProof/>
        </w:rPr>
        <w:drawing>
          <wp:inline distT="0" distB="0" distL="0" distR="0" wp14:anchorId="62EDEE98" wp14:editId="5CE72704">
            <wp:extent cx="346509" cy="317633"/>
            <wp:effectExtent l="0" t="0" r="0" b="0"/>
            <wp:docPr id="93"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69081AE1" w14:textId="77777777" w:rsidR="00A22BF5" w:rsidRDefault="00383000">
      <w:pPr>
        <w:pStyle w:val="Heading3"/>
      </w:pPr>
      <w:bookmarkStart w:id="210" w:name="enabling-audit-logs"/>
      <w:bookmarkEnd w:id="209"/>
      <w:r>
        <w:t>Enabling audit logs</w:t>
      </w:r>
    </w:p>
    <w:p w14:paraId="76FC24B1" w14:textId="77777777" w:rsidR="00A22BF5" w:rsidRDefault="00383000">
      <w:r>
        <w:t>Audit logging is controlled by the au</w:t>
      </w:r>
      <w:r>
        <w:t>dit_log_enabled server parameter in Flexible Server. Azure provides granularity over the events logged (audit_log_events). User fields include the database users subject to logging (audit_log_include_users), and an explicit list of the database users exemp</w:t>
      </w:r>
      <w:r>
        <w:t>t from logging (audit_log_exclude_users).</w:t>
      </w:r>
    </w:p>
    <w:p w14:paraId="42189D47" w14:textId="77777777" w:rsidR="00A22BF5" w:rsidRDefault="00383000">
      <w:r>
        <w:t xml:space="preserve">For more details about the logging server parameters, including the type of events that can be logged, consult </w:t>
      </w:r>
      <w:hyperlink r:id="rId330">
        <w:r>
          <w:rPr>
            <w:rStyle w:val="Hyperlink"/>
          </w:rPr>
          <w:t>the docum</w:t>
        </w:r>
        <w:r>
          <w:rPr>
            <w:rStyle w:val="Hyperlink"/>
          </w:rPr>
          <w:t>entation.</w:t>
        </w:r>
      </w:hyperlink>
    </w:p>
    <w:p w14:paraId="455673C0" w14:textId="77777777" w:rsidR="00A22BF5" w:rsidRDefault="00383000">
      <w:pPr>
        <w:pStyle w:val="Heading2"/>
        <w:rPr>
          <w:rFonts w:hint="eastAsia"/>
        </w:rPr>
      </w:pPr>
      <w:bookmarkStart w:id="211" w:name="alerting-guidelines"/>
      <w:bookmarkStart w:id="212" w:name="_Toc103052764"/>
      <w:bookmarkEnd w:id="198"/>
      <w:bookmarkEnd w:id="210"/>
      <w:r>
        <w:t>Alerting guidelines</w:t>
      </w:r>
      <w:bookmarkEnd w:id="212"/>
    </w:p>
    <w:p w14:paraId="20A3671E" w14:textId="77777777" w:rsidR="00A22BF5" w:rsidRDefault="00383000">
      <w:r>
        <w:t>Once monitoring data is configured to flow into Azure Monitor or Log Analytics, the next step would to be to create alerts when issue data is generated. The operations team will want to know as quickly as possible when a pendi</w:t>
      </w:r>
      <w:r>
        <w:t xml:space="preserve">ng outage or system issue is developing. Understanding the symptoms is critical. </w:t>
      </w:r>
      <w:r>
        <w:rPr>
          <w:i/>
          <w:iCs/>
        </w:rPr>
        <w:t>“You can’t fix what you don’t know is broken.”</w:t>
      </w:r>
    </w:p>
    <w:p w14:paraId="37B79F9F" w14:textId="77777777" w:rsidR="00A22BF5" w:rsidRDefault="00383000">
      <w:r>
        <w:t>Alert creation and remediation will take fine-tuning to ensure that alert fatigue does not set in. Focus less on integrating mon</w:t>
      </w:r>
      <w:r>
        <w:t xml:space="preserve">itoring with IT Service Management (ITSM) systems for Incident Management, and seize on opportunities to let cloud automation replace more expensive service management processes, thereby eliminating time spent on easily automatically resolvable alerts and </w:t>
      </w:r>
      <w:r>
        <w:t>incidents.</w:t>
      </w:r>
    </w:p>
    <w:p w14:paraId="1A7379AB" w14:textId="77777777" w:rsidR="00A22BF5" w:rsidRDefault="00383000">
      <w:r>
        <w:rPr>
          <w:b/>
          <w:bCs/>
        </w:rPr>
        <w:t>Consider the following principles for determining whether a symptom is an appropriate candidate for alerting:</w:t>
      </w:r>
    </w:p>
    <w:p w14:paraId="5B0F65F8" w14:textId="77777777" w:rsidR="00A22BF5" w:rsidRDefault="00383000" w:rsidP="00383000">
      <w:pPr>
        <w:numPr>
          <w:ilvl w:val="0"/>
          <w:numId w:val="65"/>
        </w:numPr>
      </w:pPr>
      <w:r>
        <w:t>Does it matter? Is the issue symptomatic of a real problem or issue influencing the overall health of the application? For example, doe</w:t>
      </w:r>
      <w:r>
        <w:t>s it matter whether the CPU utilization is high on the resource? Or that a particular SQL query running on a SQL database instance on that resource is consuming high CPU utilization over a sustained period? If the CPU utilization condition is a real issue,</w:t>
      </w:r>
      <w:r>
        <w:t xml:space="preserve"> alerts should be fired when it occurs. Although an alert will fire, the team will still need to determine what is causing the alert condition in the first place. Alerting and notifying on the SQL query process utilization issue is both relevant and action</w:t>
      </w:r>
      <w:r>
        <w:t>able.</w:t>
      </w:r>
    </w:p>
    <w:p w14:paraId="78C7B48E" w14:textId="77777777" w:rsidR="00A22BF5" w:rsidRDefault="00383000" w:rsidP="00383000">
      <w:pPr>
        <w:numPr>
          <w:ilvl w:val="0"/>
          <w:numId w:val="65"/>
        </w:numPr>
      </w:pPr>
      <w:r>
        <w:t>Is it urgent? Is the issue real, and does it need urgent attention? If so, the responsible team should be immediately notified.</w:t>
      </w:r>
    </w:p>
    <w:p w14:paraId="2066A725" w14:textId="77777777" w:rsidR="00A22BF5" w:rsidRDefault="00383000" w:rsidP="00383000">
      <w:pPr>
        <w:numPr>
          <w:ilvl w:val="0"/>
          <w:numId w:val="65"/>
        </w:numPr>
      </w:pPr>
      <w:r>
        <w:t>Are your customers affected? Are users of the service or application affected as a result of the issue?</w:t>
      </w:r>
    </w:p>
    <w:p w14:paraId="1D26FE26" w14:textId="77777777" w:rsidR="00A22BF5" w:rsidRDefault="00383000" w:rsidP="00383000">
      <w:pPr>
        <w:numPr>
          <w:ilvl w:val="0"/>
          <w:numId w:val="65"/>
        </w:numPr>
      </w:pPr>
      <w:r>
        <w:t>Are other dependen</w:t>
      </w:r>
      <w:r>
        <w:t>t systems affected? Are there alerts from dependencies that are interrelated and that can possibly be correlated to avoid notifying different teams all working on the same problem?</w:t>
      </w:r>
    </w:p>
    <w:p w14:paraId="7BF0CB1F" w14:textId="77777777" w:rsidR="00A22BF5" w:rsidRDefault="00383000">
      <w:r>
        <w:t xml:space="preserve">Test and validate the assumptions in a nonproduction environment, and then </w:t>
      </w:r>
      <w:r>
        <w:t>deploy them into production. Monitoring configurations are derived from known failure modes, test results of simulated failures, and experiences from different members of the team.</w:t>
      </w:r>
    </w:p>
    <w:p w14:paraId="5FAD63DD" w14:textId="77777777" w:rsidR="00A22BF5" w:rsidRDefault="00383000">
      <w:r>
        <w:t>Consider automating the remediation steps in Azure.</w:t>
      </w:r>
    </w:p>
    <w:p w14:paraId="19DCFC04" w14:textId="77777777" w:rsidR="00A22BF5" w:rsidRDefault="00383000">
      <w:r>
        <w:rPr>
          <w:noProof/>
        </w:rPr>
        <w:drawing>
          <wp:inline distT="0" distB="0" distL="0" distR="0" wp14:anchorId="2AD0B094" wp14:editId="2312D55D">
            <wp:extent cx="606391" cy="211755"/>
            <wp:effectExtent l="0" t="0" r="0" b="0"/>
            <wp:docPr id="94"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31" w:anchor="successful-alerting-strategy">
        <w:r>
          <w:rPr>
            <w:rStyle w:val="Hyperlink"/>
          </w:rPr>
          <w:t>Successful alerting strategy</w:t>
        </w:r>
      </w:hyperlink>
    </w:p>
    <w:p w14:paraId="4DBCDA0D" w14:textId="77777777" w:rsidR="00A22BF5" w:rsidRDefault="00383000">
      <w:pPr>
        <w:pStyle w:val="Heading3"/>
      </w:pPr>
      <w:bookmarkStart w:id="213" w:name="azure-alerting-concepts"/>
      <w:r>
        <w:t>Azure alerting concepts</w:t>
      </w:r>
    </w:p>
    <w:p w14:paraId="61061231" w14:textId="77777777" w:rsidR="00A22BF5" w:rsidRDefault="00383000">
      <w:pPr>
        <w:pStyle w:val="Heading4"/>
      </w:pPr>
      <w:bookmarkStart w:id="214" w:name="metric-alerts"/>
      <w:r>
        <w:t>Metric alerts</w:t>
      </w:r>
    </w:p>
    <w:p w14:paraId="40F4CA1A" w14:textId="77777777" w:rsidR="00A22BF5" w:rsidRDefault="00383000">
      <w:r>
        <w:t>Metric alerts assess metric time-series according to defined conditions and take action. They consist of the following parts:</w:t>
      </w:r>
    </w:p>
    <w:p w14:paraId="09FA1B4B" w14:textId="77777777" w:rsidR="00A22BF5" w:rsidRDefault="00383000" w:rsidP="00383000">
      <w:pPr>
        <w:numPr>
          <w:ilvl w:val="0"/>
          <w:numId w:val="66"/>
        </w:numPr>
      </w:pPr>
      <w:r>
        <w:rPr>
          <w:b/>
          <w:bCs/>
        </w:rPr>
        <w:t>Alert rules</w:t>
      </w:r>
      <w:r>
        <w:t xml:space="preserve"> define the alert conditions. They require the following information:</w:t>
      </w:r>
    </w:p>
    <w:p w14:paraId="5AF5C989" w14:textId="77777777" w:rsidR="00A22BF5" w:rsidRDefault="00383000" w:rsidP="00383000">
      <w:pPr>
        <w:numPr>
          <w:ilvl w:val="1"/>
          <w:numId w:val="67"/>
        </w:numPr>
      </w:pPr>
      <w:r>
        <w:t>The metric to monitor (e.g. aborted_connections)</w:t>
      </w:r>
    </w:p>
    <w:p w14:paraId="22417CF0" w14:textId="77777777" w:rsidR="00A22BF5" w:rsidRDefault="00383000" w:rsidP="00383000">
      <w:pPr>
        <w:numPr>
          <w:ilvl w:val="1"/>
          <w:numId w:val="67"/>
        </w:numPr>
      </w:pPr>
      <w:r>
        <w:t>An aggregation for the selected metric (e.g. total)</w:t>
      </w:r>
    </w:p>
    <w:p w14:paraId="4562D9CE" w14:textId="77777777" w:rsidR="00A22BF5" w:rsidRDefault="00383000" w:rsidP="00383000">
      <w:pPr>
        <w:numPr>
          <w:ilvl w:val="1"/>
          <w:numId w:val="67"/>
        </w:numPr>
      </w:pPr>
      <w:r>
        <w:t>A threshold for the aggregated value (e.g. 10 connections)</w:t>
      </w:r>
    </w:p>
    <w:p w14:paraId="7C4A8CC6" w14:textId="77777777" w:rsidR="00A22BF5" w:rsidRDefault="00383000" w:rsidP="00383000">
      <w:pPr>
        <w:numPr>
          <w:ilvl w:val="1"/>
          <w:numId w:val="67"/>
        </w:numPr>
      </w:pPr>
      <w:r>
        <w:t>A time window for the aggregation (e.g. 30 minutes)</w:t>
      </w:r>
    </w:p>
    <w:p w14:paraId="53077912" w14:textId="77777777" w:rsidR="00A22BF5" w:rsidRDefault="00383000" w:rsidP="00383000">
      <w:pPr>
        <w:numPr>
          <w:ilvl w:val="1"/>
          <w:numId w:val="67"/>
        </w:numPr>
      </w:pPr>
      <w:r>
        <w:t>A polling frequency to determine if the previous conditions are met (e.g. 5 minutes)</w:t>
      </w:r>
    </w:p>
    <w:p w14:paraId="60BC8C2B" w14:textId="77777777" w:rsidR="00A22BF5" w:rsidRDefault="00383000" w:rsidP="00383000">
      <w:pPr>
        <w:numPr>
          <w:ilvl w:val="0"/>
          <w:numId w:val="66"/>
        </w:numPr>
      </w:pPr>
      <w:r>
        <w:rPr>
          <w:b/>
          <w:bCs/>
        </w:rPr>
        <w:t>Action groups</w:t>
      </w:r>
      <w:r>
        <w:t xml:space="preserve"> define notification actions, such as emailing or texting an administrator, and other actions to take, like calling a webhook or </w:t>
      </w:r>
      <w:hyperlink r:id="rId332">
        <w:r>
          <w:rPr>
            <w:rStyle w:val="Hyperlink"/>
          </w:rPr>
          <w:t>Azure Automation Runbooks</w:t>
        </w:r>
      </w:hyperlink>
    </w:p>
    <w:p w14:paraId="3C5A254A" w14:textId="77777777" w:rsidR="00A22BF5" w:rsidRDefault="00383000" w:rsidP="00383000">
      <w:pPr>
        <w:numPr>
          <w:ilvl w:val="0"/>
          <w:numId w:val="66"/>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69554F4A" w14:textId="77777777" w:rsidR="00A22BF5" w:rsidRDefault="00383000">
      <w:r>
        <w:t xml:space="preserve">Refer to </w:t>
      </w:r>
      <w:hyperlink r:id="rId333">
        <w:r>
          <w:rPr>
            <w:rStyle w:val="Hyperlink"/>
          </w:rPr>
          <w:t>Microsoft’s tutorial</w:t>
        </w:r>
      </w:hyperlink>
      <w:r>
        <w:t xml:space="preserve"> explaining the configuration of a metric alert for a Flexible Server instance.</w:t>
      </w:r>
    </w:p>
    <w:p w14:paraId="08CFA7B2" w14:textId="77777777" w:rsidR="00A22BF5" w:rsidRDefault="00383000">
      <w:pPr>
        <w:pStyle w:val="Heading3"/>
      </w:pPr>
      <w:bookmarkStart w:id="215" w:name="best-practices-with-alerting-metrics"/>
      <w:bookmarkEnd w:id="213"/>
      <w:bookmarkEnd w:id="214"/>
      <w:r>
        <w:t>Best Practices with Alerting Metrics</w:t>
      </w:r>
    </w:p>
    <w:p w14:paraId="21611B07" w14:textId="77777777" w:rsidR="00A22BF5" w:rsidRDefault="00383000">
      <w:r>
        <w:t xml:space="preserve">Here are some scenarios of how aggregating metrics over time generates insights. Read the </w:t>
      </w:r>
      <w:hyperlink r:id="rId334">
        <w:r>
          <w:rPr>
            <w:rStyle w:val="Hyperlink"/>
          </w:rPr>
          <w:t>Microsoft blog</w:t>
        </w:r>
      </w:hyperlink>
      <w:r>
        <w:t xml:space="preserve"> for more examples.</w:t>
      </w:r>
    </w:p>
    <w:p w14:paraId="25569A56" w14:textId="77777777" w:rsidR="00A22BF5" w:rsidRDefault="00383000" w:rsidP="00383000">
      <w:pPr>
        <w:numPr>
          <w:ilvl w:val="0"/>
          <w:numId w:val="68"/>
        </w:numPr>
      </w:pPr>
      <w:r>
        <w:t xml:space="preserve">If there were </w:t>
      </w:r>
      <w:r>
        <w:rPr>
          <w:b/>
          <w:bCs/>
        </w:rPr>
        <w:t>10</w:t>
      </w:r>
      <w:r>
        <w:t xml:space="preserve"> or more failed connections (total of aborted_connections in Flexible Server) </w:t>
      </w:r>
      <w:r>
        <w:t xml:space="preserve">in the last </w:t>
      </w:r>
      <w:r>
        <w:rPr>
          <w:b/>
          <w:bCs/>
        </w:rPr>
        <w:t>30</w:t>
      </w:r>
      <w:r>
        <w:t xml:space="preserve"> minutes, then send an email alert</w:t>
      </w:r>
    </w:p>
    <w:p w14:paraId="066B90F7" w14:textId="77777777" w:rsidR="00A22BF5" w:rsidRDefault="00383000" w:rsidP="00383000">
      <w:pPr>
        <w:numPr>
          <w:ilvl w:val="1"/>
          <w:numId w:val="69"/>
        </w:numPr>
      </w:pPr>
      <w:r>
        <w:t>This may indicate incorrect credentials or an SSL issue in the application</w:t>
      </w:r>
    </w:p>
    <w:p w14:paraId="67A4FE4A" w14:textId="77777777" w:rsidR="00A22BF5" w:rsidRDefault="00383000" w:rsidP="00383000">
      <w:pPr>
        <w:numPr>
          <w:ilvl w:val="0"/>
          <w:numId w:val="68"/>
        </w:numPr>
      </w:pPr>
      <w:r>
        <w:t xml:space="preserve">If IOPS is </w:t>
      </w:r>
      <w:r>
        <w:rPr>
          <w:b/>
          <w:bCs/>
        </w:rPr>
        <w:t>90%</w:t>
      </w:r>
      <w:r>
        <w:t xml:space="preserve"> or more of capacity (average of io_consumption_percent in Flexible Server) for at least </w:t>
      </w:r>
      <w:r>
        <w:rPr>
          <w:b/>
          <w:bCs/>
        </w:rPr>
        <w:t>1</w:t>
      </w:r>
      <w:r>
        <w:t xml:space="preserve"> hour, then call a webhook</w:t>
      </w:r>
    </w:p>
    <w:p w14:paraId="3FBC3D51" w14:textId="77777777" w:rsidR="00A22BF5" w:rsidRDefault="00383000" w:rsidP="00383000">
      <w:pPr>
        <w:numPr>
          <w:ilvl w:val="1"/>
          <w:numId w:val="70"/>
        </w:numPr>
      </w:pPr>
      <w:r>
        <w:t>E</w:t>
      </w:r>
      <w:r>
        <w:t xml:space="preserve">xcessive IO usage affects the performance of transactional workloads, so </w:t>
      </w:r>
      <w:hyperlink r:id="rId335">
        <w:r>
          <w:rPr>
            <w:rStyle w:val="Hyperlink"/>
          </w:rPr>
          <w:t>scale storage to increase IOPS capacity or provision additional IOPS</w:t>
        </w:r>
      </w:hyperlink>
    </w:p>
    <w:p w14:paraId="33891D80" w14:textId="77777777" w:rsidR="00A22BF5" w:rsidRDefault="00383000" w:rsidP="00383000">
      <w:pPr>
        <w:numPr>
          <w:ilvl w:val="1"/>
          <w:numId w:val="70"/>
        </w:numPr>
      </w:pPr>
      <w:r>
        <w:t xml:space="preserve">See the linked </w:t>
      </w:r>
      <w:r>
        <w:t>CLI examples for automatic scaling based on metrics</w:t>
      </w:r>
    </w:p>
    <w:p w14:paraId="2E3D7F82" w14:textId="77777777" w:rsidR="00A22BF5" w:rsidRDefault="00383000">
      <w:pPr>
        <w:pStyle w:val="Heading3"/>
      </w:pPr>
      <w:bookmarkStart w:id="216" w:name="webhooks"/>
      <w:bookmarkEnd w:id="215"/>
      <w:r>
        <w:t>Webhooks</w:t>
      </w:r>
    </w:p>
    <w:p w14:paraId="08516710" w14:textId="77777777" w:rsidR="00A22BF5" w:rsidRDefault="00383000">
      <w:r>
        <w:t xml:space="preserve">Webhook action groups send POST requests to configured webhook endpoints. Action groups can use the </w:t>
      </w:r>
      <w:hyperlink r:id="rId336">
        <w:r>
          <w:rPr>
            <w:rStyle w:val="Hyperlink"/>
          </w:rPr>
          <w:t>c</w:t>
        </w:r>
        <w:r>
          <w:rPr>
            <w:rStyle w:val="Hyperlink"/>
          </w:rPr>
          <w:t>ommon alert schema</w:t>
        </w:r>
      </w:hyperlink>
      <w:r>
        <w:t xml:space="preserve"> for webhook calls, or custom JSON payloads. This feature allows Azure Monitor to </w:t>
      </w:r>
      <w:hyperlink r:id="rId337">
        <w:r>
          <w:rPr>
            <w:rStyle w:val="Hyperlink"/>
          </w:rPr>
          <w:t>integrate with incident management systems like PagerDuty</w:t>
        </w:r>
      </w:hyperlink>
      <w:r>
        <w:t xml:space="preserve">, </w:t>
      </w:r>
      <w:hyperlink r:id="rId338">
        <w:r>
          <w:rPr>
            <w:rStyle w:val="Hyperlink"/>
          </w:rPr>
          <w:t>call Logic Apps</w:t>
        </w:r>
      </w:hyperlink>
      <w:r>
        <w:t xml:space="preserve">, and </w:t>
      </w:r>
      <w:hyperlink r:id="rId339">
        <w:r>
          <w:rPr>
            <w:rStyle w:val="Hyperlink"/>
          </w:rPr>
          <w:t>execute Azure Automation runbooks</w:t>
        </w:r>
      </w:hyperlink>
      <w:r>
        <w:t>.</w:t>
      </w:r>
    </w:p>
    <w:p w14:paraId="35EB7335" w14:textId="77777777" w:rsidR="00A22BF5" w:rsidRDefault="00383000">
      <w:pPr>
        <w:pStyle w:val="Heading3"/>
      </w:pPr>
      <w:bookmarkStart w:id="217" w:name="metrics-resources"/>
      <w:bookmarkEnd w:id="216"/>
      <w:r>
        <w:t>Metrics resources</w:t>
      </w:r>
    </w:p>
    <w:p w14:paraId="24AF7A0B" w14:textId="77777777" w:rsidR="00A22BF5" w:rsidRDefault="00383000">
      <w:pPr>
        <w:pStyle w:val="Heading4"/>
      </w:pPr>
      <w:bookmarkStart w:id="218" w:name="azure-cli-2"/>
      <w:r>
        <w:t>Azure CLI</w:t>
      </w:r>
    </w:p>
    <w:p w14:paraId="7AE9BDE7" w14:textId="77777777" w:rsidR="00A22BF5" w:rsidRDefault="00383000">
      <w:r>
        <w:t>Azure CLI provides the az monitor series of commands to manipulate action groups (az monitor action-group), alert rules and metrics (az monitor metrics), and more.</w:t>
      </w:r>
    </w:p>
    <w:p w14:paraId="742732D0" w14:textId="77777777" w:rsidR="00A22BF5" w:rsidRDefault="00383000" w:rsidP="00383000">
      <w:pPr>
        <w:numPr>
          <w:ilvl w:val="0"/>
          <w:numId w:val="71"/>
        </w:numPr>
      </w:pPr>
      <w:hyperlink r:id="rId340">
        <w:r>
          <w:rPr>
            <w:rStyle w:val="Hyperlink"/>
          </w:rPr>
          <w:t>Azur</w:t>
        </w:r>
        <w:r>
          <w:rPr>
            <w:rStyle w:val="Hyperlink"/>
          </w:rPr>
          <w:t>e CLI reference commands for Azure Monitor</w:t>
        </w:r>
      </w:hyperlink>
    </w:p>
    <w:p w14:paraId="1ED544FC" w14:textId="77777777" w:rsidR="00A22BF5" w:rsidRDefault="00383000" w:rsidP="00383000">
      <w:pPr>
        <w:numPr>
          <w:ilvl w:val="0"/>
          <w:numId w:val="71"/>
        </w:numPr>
      </w:pPr>
      <w:hyperlink r:id="rId341">
        <w:r>
          <w:rPr>
            <w:rStyle w:val="Hyperlink"/>
          </w:rPr>
          <w:t>Monitor and scale an Azure Database for MySQL Flexible Server using Azure CLI</w:t>
        </w:r>
      </w:hyperlink>
    </w:p>
    <w:p w14:paraId="76C42EEA" w14:textId="77777777" w:rsidR="00A22BF5" w:rsidRDefault="00383000">
      <w:pPr>
        <w:pStyle w:val="Heading4"/>
      </w:pPr>
      <w:bookmarkStart w:id="219" w:name="azure-portal-2"/>
      <w:bookmarkEnd w:id="218"/>
      <w:r>
        <w:t>Azure Portal</w:t>
      </w:r>
    </w:p>
    <w:p w14:paraId="5F48D020" w14:textId="77777777" w:rsidR="00A22BF5" w:rsidRDefault="00383000">
      <w:r>
        <w:t>While the A</w:t>
      </w:r>
      <w:r>
        <w:t>zure Portal does not provide automation capabilities like the CLI or the REST API, it does support configurable dashboards and provides a strong introduction to monitoring metrics in MySQL.</w:t>
      </w:r>
    </w:p>
    <w:p w14:paraId="0765450E" w14:textId="77777777" w:rsidR="00A22BF5" w:rsidRDefault="00383000" w:rsidP="00383000">
      <w:pPr>
        <w:numPr>
          <w:ilvl w:val="0"/>
          <w:numId w:val="72"/>
        </w:numPr>
      </w:pPr>
      <w:hyperlink r:id="rId342">
        <w:r>
          <w:rPr>
            <w:rStyle w:val="Hyperlink"/>
          </w:rPr>
          <w:t>Set up alerts on metrics for Azure Database for MySQL-Flexible Server</w:t>
        </w:r>
      </w:hyperlink>
    </w:p>
    <w:p w14:paraId="5316CD00" w14:textId="77777777" w:rsidR="00A22BF5" w:rsidRDefault="00383000" w:rsidP="00383000">
      <w:pPr>
        <w:numPr>
          <w:ilvl w:val="0"/>
          <w:numId w:val="72"/>
        </w:numPr>
      </w:pPr>
      <w:hyperlink r:id="rId343">
        <w:r>
          <w:rPr>
            <w:rStyle w:val="Hyperlink"/>
          </w:rPr>
          <w:t>Tutorial: Analyze metrics for an Azure resource</w:t>
        </w:r>
      </w:hyperlink>
    </w:p>
    <w:p w14:paraId="2CC36B91" w14:textId="77777777" w:rsidR="00A22BF5" w:rsidRDefault="00383000">
      <w:pPr>
        <w:pStyle w:val="Heading4"/>
      </w:pPr>
      <w:bookmarkStart w:id="220" w:name="azure-monitor-rest-api"/>
      <w:bookmarkEnd w:id="219"/>
      <w:r>
        <w:t>Azure Monitor</w:t>
      </w:r>
      <w:r>
        <w:t xml:space="preserve"> REST API</w:t>
      </w:r>
    </w:p>
    <w:p w14:paraId="60026919" w14:textId="77777777" w:rsidR="00A22BF5" w:rsidRDefault="00383000">
      <w:r>
        <w:t>The REST API allows applications to access metric values for integration with other monitoring systems like external SIEM systems. It also allows applications to manipulate alert rules externally.</w:t>
      </w:r>
    </w:p>
    <w:p w14:paraId="5786D29A" w14:textId="77777777" w:rsidR="00A22BF5" w:rsidRDefault="00383000">
      <w:r>
        <w:t>To interact with the REST API, applications first</w:t>
      </w:r>
      <w:r>
        <w:t xml:space="preserve"> need to obtain an authentication token from Azure Active Directory and then use that token in API requests.</w:t>
      </w:r>
    </w:p>
    <w:p w14:paraId="6A4A34B6" w14:textId="77777777" w:rsidR="00A22BF5" w:rsidRDefault="00383000" w:rsidP="00383000">
      <w:pPr>
        <w:numPr>
          <w:ilvl w:val="0"/>
          <w:numId w:val="73"/>
        </w:numPr>
      </w:pPr>
      <w:hyperlink r:id="rId344">
        <w:r>
          <w:rPr>
            <w:rStyle w:val="Hyperlink"/>
          </w:rPr>
          <w:t>REST API Walkthrough</w:t>
        </w:r>
      </w:hyperlink>
    </w:p>
    <w:p w14:paraId="3BD510FF" w14:textId="77777777" w:rsidR="00A22BF5" w:rsidRDefault="00383000" w:rsidP="00383000">
      <w:pPr>
        <w:numPr>
          <w:ilvl w:val="0"/>
          <w:numId w:val="73"/>
        </w:numPr>
      </w:pPr>
      <w:hyperlink r:id="rId345">
        <w:r>
          <w:rPr>
            <w:rStyle w:val="Hyperlink"/>
          </w:rPr>
          <w:t>Azure Monitor REST API Reference</w:t>
        </w:r>
      </w:hyperlink>
    </w:p>
    <w:p w14:paraId="77F9C92C" w14:textId="77777777" w:rsidR="00A22BF5" w:rsidRDefault="00383000">
      <w:pPr>
        <w:pStyle w:val="Heading3"/>
      </w:pPr>
      <w:bookmarkStart w:id="221" w:name="azure-service-health"/>
      <w:bookmarkEnd w:id="217"/>
      <w:bookmarkEnd w:id="220"/>
      <w:r>
        <w:t>Azure Service Health</w:t>
      </w:r>
    </w:p>
    <w:p w14:paraId="44A78236" w14:textId="77777777" w:rsidR="00A22BF5" w:rsidRDefault="00383000">
      <w:hyperlink r:id="rId346">
        <w:r>
          <w:rPr>
            <w:rStyle w:val="Hyperlink"/>
          </w:rPr>
          <w:t>Azure Service Health</w:t>
        </w:r>
      </w:hyperlink>
      <w:r>
        <w:t xml:space="preserve"> notifies administrators about Azure service incidents and planned maintenance so actions can be taken to mitigate downtime. Configure customizable cloud alerts and use personalized das</w:t>
      </w:r>
      <w:r>
        <w:t>hboards to analyze health issues, monitor the impact on cloud resources, get guidance and support, and share details and updates.</w:t>
      </w:r>
    </w:p>
    <w:p w14:paraId="693B3ABD" w14:textId="77777777" w:rsidR="00A22BF5" w:rsidRDefault="00383000">
      <w:pPr>
        <w:pStyle w:val="Heading2"/>
        <w:rPr>
          <w:rFonts w:hint="eastAsia"/>
        </w:rPr>
      </w:pPr>
      <w:bookmarkStart w:id="222" w:name="summary-3"/>
      <w:bookmarkStart w:id="223" w:name="_Toc103052765"/>
      <w:bookmarkEnd w:id="211"/>
      <w:bookmarkEnd w:id="221"/>
      <w:r>
        <w:t>05 / Summary</w:t>
      </w:r>
      <w:bookmarkEnd w:id="223"/>
    </w:p>
    <w:p w14:paraId="20495ECC" w14:textId="77777777" w:rsidR="00A22BF5" w:rsidRDefault="00383000">
      <w:r>
        <w:t>Monitoring the performance of your environment is a vital final step after deployment. This section described how</w:t>
      </w:r>
      <w:r>
        <w:t xml:space="preserve"> Azure Monitor and Log Analytics are essential tools to assist in monitoring your applications.</w:t>
      </w:r>
    </w:p>
    <w:p w14:paraId="39C66E6F" w14:textId="77777777" w:rsidR="00A22BF5" w:rsidRDefault="00383000">
      <w:r>
        <w:t>Both the control and data plane should be considered in your monitoring activities. Platform administrators and database administrators should be notified of is</w:t>
      </w:r>
      <w:r>
        <w:t>sues before or when they start to happen.</w:t>
      </w:r>
    </w:p>
    <w:p w14:paraId="0C876641" w14:textId="77777777" w:rsidR="00A22BF5" w:rsidRDefault="00383000">
      <w:r>
        <w:t>With cloud-based systems, being proactive is a better strategy then being reactive.</w:t>
      </w:r>
    </w:p>
    <w:p w14:paraId="416A7B7E" w14:textId="77777777" w:rsidR="00A22BF5" w:rsidRDefault="00383000">
      <w:pPr>
        <w:pStyle w:val="Heading3"/>
      </w:pPr>
      <w:bookmarkStart w:id="224" w:name="checklist-1"/>
      <w:r>
        <w:t>Checklist</w:t>
      </w:r>
    </w:p>
    <w:p w14:paraId="2D106D3D" w14:textId="77777777" w:rsidR="00A22BF5" w:rsidRDefault="00383000" w:rsidP="00383000">
      <w:pPr>
        <w:numPr>
          <w:ilvl w:val="0"/>
          <w:numId w:val="74"/>
        </w:numPr>
      </w:pPr>
      <w:r>
        <w:t>Define a monitoring strategy to provide useful insights without deteriorating application performance and incurring exce</w:t>
      </w:r>
      <w:r>
        <w:t>ssive costs. For example, storing slow query logs on Flexible Server instances without proper management consumes storage space, affects database performance.</w:t>
      </w:r>
    </w:p>
    <w:p w14:paraId="6A3B762E" w14:textId="77777777" w:rsidR="00A22BF5" w:rsidRDefault="00383000" w:rsidP="00383000">
      <w:pPr>
        <w:numPr>
          <w:ilvl w:val="0"/>
          <w:numId w:val="74"/>
        </w:numPr>
      </w:pPr>
      <w:r>
        <w:t>Configure your Azure resources to emit strategic logs (like MySQL Flexible Server slow query logs</w:t>
      </w:r>
      <w:r>
        <w:t>) and route them to Azure destinations, like Log Analytics workspaces.</w:t>
      </w:r>
    </w:p>
    <w:p w14:paraId="0631A552" w14:textId="77777777" w:rsidR="00A22BF5" w:rsidRDefault="00383000" w:rsidP="00383000">
      <w:pPr>
        <w:numPr>
          <w:ilvl w:val="0"/>
          <w:numId w:val="74"/>
        </w:numPr>
      </w:pPr>
      <w:r>
        <w:t>Develop KQL queries to record database performance, query performance, and DDL/DML activity.</w:t>
      </w:r>
    </w:p>
    <w:p w14:paraId="399FEFC4" w14:textId="77777777" w:rsidR="00A22BF5" w:rsidRDefault="00383000" w:rsidP="00383000">
      <w:pPr>
        <w:numPr>
          <w:ilvl w:val="0"/>
          <w:numId w:val="74"/>
        </w:numPr>
      </w:pPr>
      <w:r>
        <w:t>If necessary, configure alert rules for metrics and logs. Azure can automatically respond to</w:t>
      </w:r>
      <w:r>
        <w:t xml:space="preserve"> fired alerts through Azure Automation runbooks.</w:t>
      </w:r>
    </w:p>
    <w:p w14:paraId="47BDF5CA" w14:textId="77777777" w:rsidR="00A22BF5" w:rsidRDefault="00383000" w:rsidP="00383000">
      <w:pPr>
        <w:numPr>
          <w:ilvl w:val="0"/>
          <w:numId w:val="74"/>
        </w:numPr>
      </w:pPr>
      <w:r>
        <w:t>Visualize data in Workbooks.</w:t>
      </w:r>
    </w:p>
    <w:p w14:paraId="5D8B1A14" w14:textId="77777777" w:rsidR="00A22BF5" w:rsidRDefault="00383000">
      <w:pPr>
        <w:pStyle w:val="Heading2"/>
        <w:rPr>
          <w:rFonts w:hint="eastAsia"/>
        </w:rPr>
      </w:pPr>
      <w:bookmarkStart w:id="225" w:name="recommended-content"/>
      <w:bookmarkStart w:id="226" w:name="_Toc103052766"/>
      <w:bookmarkEnd w:id="222"/>
      <w:bookmarkEnd w:id="224"/>
      <w:r>
        <w:t>Recommended content</w:t>
      </w:r>
      <w:bookmarkEnd w:id="226"/>
    </w:p>
    <w:p w14:paraId="3C7446FC" w14:textId="77777777" w:rsidR="00A22BF5" w:rsidRDefault="00383000" w:rsidP="00383000">
      <w:pPr>
        <w:numPr>
          <w:ilvl w:val="0"/>
          <w:numId w:val="75"/>
        </w:numPr>
      </w:pPr>
      <w:hyperlink r:id="rId347">
        <w:r>
          <w:rPr>
            <w:rStyle w:val="Hyperlink"/>
          </w:rPr>
          <w:t>Best practices for alerti</w:t>
        </w:r>
        <w:r>
          <w:rPr>
            <w:rStyle w:val="Hyperlink"/>
          </w:rPr>
          <w:t>ng on metrics with Azure Database for MySQL monitoring</w:t>
        </w:r>
      </w:hyperlink>
    </w:p>
    <w:p w14:paraId="53D40398" w14:textId="77777777" w:rsidR="00A22BF5" w:rsidRDefault="00383000" w:rsidP="00383000">
      <w:pPr>
        <w:numPr>
          <w:ilvl w:val="0"/>
          <w:numId w:val="75"/>
        </w:numPr>
      </w:pPr>
      <w:hyperlink r:id="rId348">
        <w:r>
          <w:rPr>
            <w:rStyle w:val="Hyperlink"/>
          </w:rPr>
          <w:t>Configure audit logs (Azure portal)</w:t>
        </w:r>
      </w:hyperlink>
    </w:p>
    <w:p w14:paraId="079AB417" w14:textId="77777777" w:rsidR="00A22BF5" w:rsidRDefault="00383000" w:rsidP="00383000">
      <w:pPr>
        <w:numPr>
          <w:ilvl w:val="0"/>
          <w:numId w:val="75"/>
        </w:numPr>
      </w:pPr>
      <w:hyperlink r:id="rId349">
        <w:r>
          <w:rPr>
            <w:rStyle w:val="Hyperlink"/>
          </w:rPr>
          <w:t>Azure Monitor best practices</w:t>
        </w:r>
      </w:hyperlink>
    </w:p>
    <w:p w14:paraId="54FB8FF9" w14:textId="77777777" w:rsidR="00A22BF5" w:rsidRDefault="00383000" w:rsidP="00383000">
      <w:pPr>
        <w:numPr>
          <w:ilvl w:val="0"/>
          <w:numId w:val="75"/>
        </w:numPr>
      </w:pPr>
      <w:hyperlink r:id="rId350">
        <w:r>
          <w:rPr>
            <w:rStyle w:val="Hyperlink"/>
          </w:rPr>
          <w:t>Cloud monitoring guide: Collect the right data</w:t>
        </w:r>
      </w:hyperlink>
    </w:p>
    <w:p w14:paraId="51CF3772" w14:textId="77777777" w:rsidR="00A22BF5" w:rsidRDefault="00383000" w:rsidP="00383000">
      <w:pPr>
        <w:numPr>
          <w:ilvl w:val="0"/>
          <w:numId w:val="75"/>
        </w:numPr>
      </w:pPr>
      <w:hyperlink r:id="rId351">
        <w:r>
          <w:rPr>
            <w:rStyle w:val="Hyperlink"/>
          </w:rPr>
          <w:t>Configure and access audit logs in the Azure CLI</w:t>
        </w:r>
      </w:hyperlink>
    </w:p>
    <w:p w14:paraId="158EF126" w14:textId="77777777" w:rsidR="00A22BF5" w:rsidRDefault="00383000" w:rsidP="00383000">
      <w:pPr>
        <w:numPr>
          <w:ilvl w:val="0"/>
          <w:numId w:val="75"/>
        </w:numPr>
      </w:pPr>
      <w:hyperlink r:id="rId352">
        <w:r>
          <w:rPr>
            <w:rStyle w:val="Hyperlink"/>
          </w:rPr>
          <w:t>Write your first que</w:t>
        </w:r>
        <w:r>
          <w:rPr>
            <w:rStyle w:val="Hyperlink"/>
          </w:rPr>
          <w:t>ry with Kusto Query Language (Microsoft Learn)</w:t>
        </w:r>
      </w:hyperlink>
    </w:p>
    <w:p w14:paraId="27C60564" w14:textId="77777777" w:rsidR="00A22BF5" w:rsidRDefault="00383000" w:rsidP="00383000">
      <w:pPr>
        <w:numPr>
          <w:ilvl w:val="0"/>
          <w:numId w:val="75"/>
        </w:numPr>
      </w:pPr>
      <w:hyperlink r:id="rId353">
        <w:r>
          <w:rPr>
            <w:rStyle w:val="Hyperlink"/>
          </w:rPr>
          <w:t>Azure Monitor Logs Overview</w:t>
        </w:r>
      </w:hyperlink>
    </w:p>
    <w:p w14:paraId="72C984D9" w14:textId="77777777" w:rsidR="00A22BF5" w:rsidRDefault="00383000" w:rsidP="00383000">
      <w:pPr>
        <w:numPr>
          <w:ilvl w:val="0"/>
          <w:numId w:val="75"/>
        </w:numPr>
      </w:pPr>
      <w:hyperlink r:id="rId354">
        <w:r>
          <w:rPr>
            <w:rStyle w:val="Hyperlink"/>
          </w:rPr>
          <w:t>Applic</w:t>
        </w:r>
        <w:r>
          <w:rPr>
            <w:rStyle w:val="Hyperlink"/>
          </w:rPr>
          <w:t>ation Monitoring for Azure App Service Overview</w:t>
        </w:r>
      </w:hyperlink>
    </w:p>
    <w:p w14:paraId="37FA6986" w14:textId="77777777" w:rsidR="00A22BF5" w:rsidRDefault="00383000" w:rsidP="00383000">
      <w:pPr>
        <w:numPr>
          <w:ilvl w:val="0"/>
          <w:numId w:val="75"/>
        </w:numPr>
      </w:pPr>
      <w:hyperlink r:id="rId355">
        <w:r>
          <w:rPr>
            <w:rStyle w:val="Hyperlink"/>
          </w:rPr>
          <w:t>Configure and access audit logs for Azure Database for MySQL in the Azure Portal</w:t>
        </w:r>
      </w:hyperlink>
    </w:p>
    <w:p w14:paraId="1CAF1AB7" w14:textId="77777777" w:rsidR="00A22BF5" w:rsidRDefault="00383000" w:rsidP="00383000">
      <w:pPr>
        <w:numPr>
          <w:ilvl w:val="0"/>
          <w:numId w:val="75"/>
        </w:numPr>
      </w:pPr>
      <w:hyperlink r:id="rId356">
        <w:r>
          <w:rPr>
            <w:rStyle w:val="Hyperlink"/>
          </w:rPr>
          <w:t>Kusto Query Language (KQL)</w:t>
        </w:r>
      </w:hyperlink>
    </w:p>
    <w:p w14:paraId="04A09A94" w14:textId="77777777" w:rsidR="00A22BF5" w:rsidRDefault="00383000" w:rsidP="00383000">
      <w:pPr>
        <w:numPr>
          <w:ilvl w:val="0"/>
          <w:numId w:val="75"/>
        </w:numPr>
      </w:pPr>
      <w:hyperlink r:id="rId357">
        <w:r>
          <w:rPr>
            <w:rStyle w:val="Hyperlink"/>
          </w:rPr>
          <w:t>SQL Kusto cheat sheet</w:t>
        </w:r>
      </w:hyperlink>
    </w:p>
    <w:p w14:paraId="2056C6CE" w14:textId="77777777" w:rsidR="00A22BF5" w:rsidRDefault="00383000" w:rsidP="00383000">
      <w:pPr>
        <w:numPr>
          <w:ilvl w:val="0"/>
          <w:numId w:val="75"/>
        </w:numPr>
      </w:pPr>
      <w:hyperlink r:id="rId358">
        <w:r>
          <w:rPr>
            <w:rStyle w:val="Hyperlink"/>
          </w:rPr>
          <w:t>Get started with log queries in Azure Monitor</w:t>
        </w:r>
      </w:hyperlink>
    </w:p>
    <w:p w14:paraId="3C1598AA" w14:textId="77777777" w:rsidR="00A22BF5" w:rsidRDefault="00383000" w:rsidP="00383000">
      <w:pPr>
        <w:numPr>
          <w:ilvl w:val="0"/>
          <w:numId w:val="75"/>
        </w:numPr>
      </w:pPr>
      <w:hyperlink r:id="rId359">
        <w:r>
          <w:rPr>
            <w:rStyle w:val="Hyperlink"/>
          </w:rPr>
          <w:t>Monitor Azure Database for MySQL using Percona Monitoring and Management (PMM)</w:t>
        </w:r>
      </w:hyperlink>
    </w:p>
    <w:p w14:paraId="238E84B5" w14:textId="77777777" w:rsidR="00A22BF5" w:rsidRDefault="00383000">
      <w:pPr>
        <w:pStyle w:val="Heading1"/>
      </w:pPr>
      <w:bookmarkStart w:id="227" w:name="networking-and-security"/>
      <w:bookmarkStart w:id="228" w:name="_Toc103052767"/>
      <w:bookmarkEnd w:id="185"/>
      <w:bookmarkEnd w:id="225"/>
      <w:r>
        <w:t>06 / Networki</w:t>
      </w:r>
      <w:r>
        <w:t>ng and Security</w:t>
      </w:r>
      <w:bookmarkEnd w:id="228"/>
    </w:p>
    <w:p w14:paraId="2D85CA27" w14:textId="77777777" w:rsidR="00A22BF5" w:rsidRDefault="00383000">
      <w:r>
        <w:t>The Azure Database for MySQL network configuration can adversely affect security, application performance (latency), and compliance. This section explains the fundamentals of Azure Database for MySQL networking concepts.</w:t>
      </w:r>
    </w:p>
    <w:p w14:paraId="00A90F11" w14:textId="77777777" w:rsidR="00A22BF5" w:rsidRDefault="00383000">
      <w:r>
        <w:t xml:space="preserve">Azure Database for </w:t>
      </w:r>
      <w:r>
        <w:t>MySQL provides several mechanisms to secure the networking layers by limiting access to only authorized users, applications, and devices.</w:t>
      </w:r>
    </w:p>
    <w:p w14:paraId="70B3AAEE" w14:textId="77777777" w:rsidR="00A22BF5" w:rsidRDefault="00383000">
      <w:r>
        <w:rPr>
          <w:noProof/>
        </w:rPr>
        <w:drawing>
          <wp:inline distT="0" distB="0" distL="0" distR="0" wp14:anchorId="24902216" wp14:editId="48785C8A">
            <wp:extent cx="336884" cy="336884"/>
            <wp:effectExtent l="0" t="0" r="0" b="0"/>
            <wp:docPr id="95"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360">
        <w:r>
          <w:rPr>
            <w:rStyle w:val="Hyperlink"/>
          </w:rPr>
          <w:t>Networking and Security [6 of 16] | Azure Database for MySQL - Beginners Series</w:t>
        </w:r>
      </w:hyperlink>
    </w:p>
    <w:p w14:paraId="37B16FAA" w14:textId="77777777" w:rsidR="00A22BF5" w:rsidRDefault="00383000">
      <w:pPr>
        <w:pStyle w:val="Heading2"/>
        <w:rPr>
          <w:rFonts w:hint="eastAsia"/>
        </w:rPr>
      </w:pPr>
      <w:bookmarkStart w:id="229" w:name="public-vs.-private-access"/>
      <w:bookmarkStart w:id="230" w:name="_Toc103052768"/>
      <w:r>
        <w:t>Public vs. Private Access</w:t>
      </w:r>
      <w:bookmarkEnd w:id="230"/>
    </w:p>
    <w:p w14:paraId="2D158DDF" w14:textId="77777777" w:rsidR="00A22BF5" w:rsidRDefault="00383000">
      <w:r>
        <w:t>As with any cloud-based resources, they can be exposed to the Internet or be locked down to only be accessible by Azure connections resources. Howev</w:t>
      </w:r>
      <w:r>
        <w:t>er, it does not have to be just Azure-based resources. VPNs and Express route circuits can be used to provide access to Azure resources from on-premises environments. The following section describes how to configure Azure Database for MySQL instances for n</w:t>
      </w:r>
      <w:r>
        <w:t>etwork connectivity.</w:t>
      </w:r>
    </w:p>
    <w:p w14:paraId="2EF077EF" w14:textId="77777777" w:rsidR="00A22BF5" w:rsidRDefault="00383000">
      <w:pPr>
        <w:pStyle w:val="Heading3"/>
      </w:pPr>
      <w:bookmarkStart w:id="231" w:name="public-access"/>
      <w:r>
        <w:t>Public Access</w:t>
      </w:r>
    </w:p>
    <w:p w14:paraId="5A35D015" w14:textId="77777777" w:rsidR="00A22BF5" w:rsidRDefault="00383000">
      <w:r>
        <w:t>By default, Azure Database for MySQL allows access to Internet-based clients, including other Azure services. If this is an undesirable state, firewall access control lists (ACLs) can limit access to hosts that fall withi</w:t>
      </w:r>
      <w:r>
        <w:t>n the allowed trusted IP address ranges.</w:t>
      </w:r>
    </w:p>
    <w:p w14:paraId="5D7CA1AD" w14:textId="77777777" w:rsidR="00A22BF5" w:rsidRDefault="00383000">
      <w:r>
        <w:t xml:space="preserve">The first line of defense for protecting a MySQL instance access is to implement </w:t>
      </w:r>
      <w:hyperlink r:id="rId361">
        <w:r>
          <w:rPr>
            <w:rStyle w:val="Hyperlink"/>
          </w:rPr>
          <w:t>firewall rules</w:t>
        </w:r>
      </w:hyperlink>
      <w:r>
        <w:t xml:space="preserve">. IP addresses can be limited to only </w:t>
      </w:r>
      <w:r>
        <w:t xml:space="preserve">valid locations when accessing the instance via internal or external IPs. If a MySQL instance’s purpose is to serve internal applications, then </w:t>
      </w:r>
      <w:hyperlink r:id="rId362">
        <w:r>
          <w:rPr>
            <w:rStyle w:val="Hyperlink"/>
          </w:rPr>
          <w:t>restrict public acces</w:t>
        </w:r>
        <w:r>
          <w:rPr>
            <w:rStyle w:val="Hyperlink"/>
          </w:rPr>
          <w:t>s</w:t>
        </w:r>
      </w:hyperlink>
      <w:r>
        <w:t>.</w:t>
      </w:r>
    </w:p>
    <w:p w14:paraId="115340D8" w14:textId="77777777" w:rsidR="00A22BF5" w:rsidRDefault="00383000">
      <w:r>
        <w:rPr>
          <w:noProof/>
        </w:rPr>
        <w:drawing>
          <wp:inline distT="0" distB="0" distL="0" distR="0" wp14:anchorId="4C82FCF6" wp14:editId="582F599C">
            <wp:extent cx="3907856" cy="4745254"/>
            <wp:effectExtent l="0" t="0" r="0" b="0"/>
            <wp:docPr id="96" name="Picture" descr="This image shows how MySQL Flexible Server instances evaluate firewall rules." title="Firewall rule evaluation"/>
            <wp:cNvGraphicFramePr/>
            <a:graphic xmlns:a="http://schemas.openxmlformats.org/drawingml/2006/main">
              <a:graphicData uri="http://schemas.openxmlformats.org/drawingml/2006/picture">
                <pic:pic xmlns:pic="http://schemas.openxmlformats.org/drawingml/2006/picture">
                  <pic:nvPicPr>
                    <pic:cNvPr id="0" name="Picture" descr="media/firewall-rule-diagram.png"/>
                    <pic:cNvPicPr>
                      <a:picLocks noChangeAspect="1" noChangeArrowheads="1"/>
                    </pic:cNvPicPr>
                  </pic:nvPicPr>
                  <pic:blipFill>
                    <a:blip r:embed="rId363"/>
                    <a:stretch>
                      <a:fillRect/>
                    </a:stretch>
                  </pic:blipFill>
                  <pic:spPr bwMode="auto">
                    <a:xfrm>
                      <a:off x="0" y="0"/>
                      <a:ext cx="3907856" cy="4745254"/>
                    </a:xfrm>
                    <a:prstGeom prst="rect">
                      <a:avLst/>
                    </a:prstGeom>
                    <a:noFill/>
                    <a:ln w="9525">
                      <a:noFill/>
                      <a:headEnd/>
                      <a:tailEnd/>
                    </a:ln>
                  </pic:spPr>
                </pic:pic>
              </a:graphicData>
            </a:graphic>
          </wp:inline>
        </w:drawing>
      </w:r>
    </w:p>
    <w:p w14:paraId="41EB4D86" w14:textId="77777777" w:rsidR="00A22BF5" w:rsidRDefault="00383000">
      <w:r>
        <w:t>This image shows how MySQL Flexible Server instances evaluate firewall rules.</w:t>
      </w:r>
    </w:p>
    <w:p w14:paraId="7B09EA36" w14:textId="77777777" w:rsidR="00A22BF5" w:rsidRDefault="00383000">
      <w:r>
        <w:t>Firewall rules are set at the server level, meaning that they govern network access to all databases on the server instance. While it is best practice to create rules that a</w:t>
      </w:r>
      <w:r>
        <w:t xml:space="preserve">llow specific IP addresses or ranges to access the instance, developers can also enable network access from all Azure resources. This feature is useful for Azure services without fixed public IP addresses, such as </w:t>
      </w:r>
      <w:hyperlink r:id="rId364">
        <w:r>
          <w:rPr>
            <w:rStyle w:val="Hyperlink"/>
          </w:rPr>
          <w:t>Azure Functions</w:t>
        </w:r>
      </w:hyperlink>
      <w:r>
        <w:t xml:space="preserve"> that use public networks to access the server and databases.</w:t>
      </w:r>
    </w:p>
    <w:p w14:paraId="466B2655" w14:textId="77777777" w:rsidR="00A22BF5" w:rsidRDefault="00383000">
      <w:r>
        <w:rPr>
          <w:noProof/>
        </w:rPr>
        <w:drawing>
          <wp:inline distT="0" distB="0" distL="0" distR="0" wp14:anchorId="2B8D9342" wp14:editId="71571FCB">
            <wp:extent cx="298383" cy="298383"/>
            <wp:effectExtent l="0" t="0" r="0" b="0"/>
            <wp:docPr id="97"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Restricting access to Azure public IP addresses still provides network access to the i</w:t>
      </w:r>
      <w:r>
        <w:t>nstance to public IPs owned by other Azure customers.</w:t>
      </w:r>
    </w:p>
    <w:p w14:paraId="17AA6984" w14:textId="77777777" w:rsidR="00A22BF5" w:rsidRDefault="00383000" w:rsidP="00383000">
      <w:pPr>
        <w:numPr>
          <w:ilvl w:val="0"/>
          <w:numId w:val="76"/>
        </w:numPr>
      </w:pPr>
      <w:r>
        <w:t>Flexible Server</w:t>
      </w:r>
    </w:p>
    <w:p w14:paraId="7F9EB03C" w14:textId="77777777" w:rsidR="00A22BF5" w:rsidRDefault="00383000" w:rsidP="00383000">
      <w:pPr>
        <w:numPr>
          <w:ilvl w:val="1"/>
          <w:numId w:val="77"/>
        </w:numPr>
      </w:pPr>
      <w:hyperlink r:id="rId365">
        <w:r>
          <w:rPr>
            <w:rStyle w:val="Hyperlink"/>
          </w:rPr>
          <w:t>Manage firewall rules for Azure Database for MySQL - Flexible Server using the Azu</w:t>
        </w:r>
        <w:r>
          <w:rPr>
            <w:rStyle w:val="Hyperlink"/>
          </w:rPr>
          <w:t>re portal</w:t>
        </w:r>
      </w:hyperlink>
    </w:p>
    <w:p w14:paraId="05DBF259" w14:textId="77777777" w:rsidR="00A22BF5" w:rsidRDefault="00383000" w:rsidP="00383000">
      <w:pPr>
        <w:numPr>
          <w:ilvl w:val="1"/>
          <w:numId w:val="77"/>
        </w:numPr>
      </w:pPr>
      <w:hyperlink r:id="rId366">
        <w:r>
          <w:rPr>
            <w:rStyle w:val="Hyperlink"/>
          </w:rPr>
          <w:t>Manage firewall rules for Azure Database for MySQL - Flexible Server using Azure CLI</w:t>
        </w:r>
      </w:hyperlink>
    </w:p>
    <w:p w14:paraId="61ED003E" w14:textId="77777777" w:rsidR="00A22BF5" w:rsidRDefault="00383000" w:rsidP="00383000">
      <w:pPr>
        <w:numPr>
          <w:ilvl w:val="1"/>
          <w:numId w:val="77"/>
        </w:numPr>
      </w:pPr>
      <w:hyperlink r:id="rId367">
        <w:r>
          <w:rPr>
            <w:rStyle w:val="Hyperlink"/>
          </w:rPr>
          <w:t>ARM Reference for Firewall Rules</w:t>
        </w:r>
      </w:hyperlink>
    </w:p>
    <w:p w14:paraId="5C2F4867" w14:textId="77777777" w:rsidR="00A22BF5" w:rsidRDefault="00383000" w:rsidP="00383000">
      <w:pPr>
        <w:numPr>
          <w:ilvl w:val="0"/>
          <w:numId w:val="76"/>
        </w:numPr>
      </w:pPr>
      <w:r>
        <w:t>Single Server</w:t>
      </w:r>
    </w:p>
    <w:p w14:paraId="1CF97741" w14:textId="77777777" w:rsidR="00A22BF5" w:rsidRDefault="00383000" w:rsidP="00383000">
      <w:pPr>
        <w:numPr>
          <w:ilvl w:val="1"/>
          <w:numId w:val="78"/>
        </w:numPr>
      </w:pPr>
      <w:hyperlink r:id="rId368">
        <w:r>
          <w:rPr>
            <w:rStyle w:val="Hyperlink"/>
          </w:rPr>
          <w:t>Create and manage Azure Database for MySQL firewall r</w:t>
        </w:r>
        <w:r>
          <w:rPr>
            <w:rStyle w:val="Hyperlink"/>
          </w:rPr>
          <w:t>ules by using the Azure portal</w:t>
        </w:r>
      </w:hyperlink>
    </w:p>
    <w:p w14:paraId="2960B84E" w14:textId="77777777" w:rsidR="00A22BF5" w:rsidRDefault="00383000" w:rsidP="00383000">
      <w:pPr>
        <w:numPr>
          <w:ilvl w:val="1"/>
          <w:numId w:val="78"/>
        </w:numPr>
      </w:pPr>
      <w:hyperlink r:id="rId369">
        <w:r>
          <w:rPr>
            <w:rStyle w:val="Hyperlink"/>
          </w:rPr>
          <w:t>Create and manage Azure Database for MySQL firewall rules by using the Azure CLI</w:t>
        </w:r>
      </w:hyperlink>
    </w:p>
    <w:p w14:paraId="7E8B4AF2" w14:textId="77777777" w:rsidR="00A22BF5" w:rsidRDefault="00383000" w:rsidP="00383000">
      <w:pPr>
        <w:numPr>
          <w:ilvl w:val="1"/>
          <w:numId w:val="78"/>
        </w:numPr>
      </w:pPr>
      <w:hyperlink r:id="rId370">
        <w:r>
          <w:rPr>
            <w:rStyle w:val="Hyperlink"/>
          </w:rPr>
          <w:t>ARM Reference for Firewall Rules</w:t>
        </w:r>
      </w:hyperlink>
    </w:p>
    <w:p w14:paraId="40C7121C" w14:textId="77777777" w:rsidR="00A22BF5" w:rsidRDefault="00383000">
      <w:pPr>
        <w:pStyle w:val="Heading3"/>
      </w:pPr>
      <w:bookmarkStart w:id="232" w:name="private-access"/>
      <w:bookmarkEnd w:id="231"/>
      <w:r>
        <w:t>Private Access</w:t>
      </w:r>
    </w:p>
    <w:p w14:paraId="300EA11A" w14:textId="77777777" w:rsidR="00A22BF5" w:rsidRDefault="00383000">
      <w:r>
        <w:t>As mentioned, Azure Database for MySQL supports public connectivity by default. However, most organizations will utilize private connectivity to li</w:t>
      </w:r>
      <w:r>
        <w:t>mit access to Azure virtual networks and resources.</w:t>
      </w:r>
    </w:p>
    <w:p w14:paraId="3C472F9F" w14:textId="77777777" w:rsidR="00A22BF5" w:rsidRDefault="00383000">
      <w:r>
        <w:rPr>
          <w:noProof/>
        </w:rPr>
        <w:drawing>
          <wp:inline distT="0" distB="0" distL="0" distR="0" wp14:anchorId="366BA043" wp14:editId="59F00B5F">
            <wp:extent cx="298383" cy="298383"/>
            <wp:effectExtent l="0" t="0" r="0" b="0"/>
            <wp:docPr id="98"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ere are many other </w:t>
      </w:r>
      <w:hyperlink r:id="rId371">
        <w:r>
          <w:rPr>
            <w:rStyle w:val="Hyperlink"/>
          </w:rPr>
          <w:t>basic Azure Networking considerations</w:t>
        </w:r>
      </w:hyperlink>
      <w:r>
        <w:t xml:space="preserve"> that must be taken into account that are</w:t>
      </w:r>
      <w:r>
        <w:t xml:space="preserve"> not the focus of this guide.</w:t>
      </w:r>
    </w:p>
    <w:p w14:paraId="11FAC40D" w14:textId="77777777" w:rsidR="00A22BF5" w:rsidRDefault="00383000">
      <w:pPr>
        <w:pStyle w:val="Heading2"/>
        <w:rPr>
          <w:rFonts w:hint="eastAsia"/>
        </w:rPr>
      </w:pPr>
      <w:bookmarkStart w:id="233" w:name="virtual-network-hierarchy"/>
      <w:bookmarkStart w:id="234" w:name="_Toc103052769"/>
      <w:bookmarkEnd w:id="229"/>
      <w:bookmarkEnd w:id="232"/>
      <w:r>
        <w:t>Virtual Network Hierarchy</w:t>
      </w:r>
      <w:bookmarkEnd w:id="234"/>
    </w:p>
    <w:p w14:paraId="5C3FDFAB" w14:textId="77777777" w:rsidR="00A22BF5" w:rsidRDefault="00383000">
      <w:r>
        <w:t xml:space="preserve">An Azure virtual network is similar to a on-premises network. It </w:t>
      </w:r>
      <w:r>
        <w:t>provides network isolation for workloads. Each virtual network has a private IP allocation block. Choosing an allocation block is an important consideration, especially if the environment requires multiple virtual networks to be joined.</w:t>
      </w:r>
    </w:p>
    <w:p w14:paraId="19747EC3" w14:textId="77777777" w:rsidR="00A22BF5" w:rsidRDefault="00383000">
      <w:r>
        <w:rPr>
          <w:noProof/>
        </w:rPr>
        <w:drawing>
          <wp:inline distT="0" distB="0" distL="0" distR="0" wp14:anchorId="68F11DF7" wp14:editId="05178080">
            <wp:extent cx="346509" cy="317633"/>
            <wp:effectExtent l="0" t="0" r="0" b="0"/>
            <wp:docPr id="99"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The allo</w:t>
      </w:r>
      <w:r>
        <w:t xml:space="preserve">cation blocks of the virtual networks cannot overlap. It is best practice to choose allocation blocks from </w:t>
      </w:r>
      <w:hyperlink r:id="rId372">
        <w:r>
          <w:rPr>
            <w:rStyle w:val="Hyperlink"/>
          </w:rPr>
          <w:t>RFC 1918.</w:t>
        </w:r>
      </w:hyperlink>
    </w:p>
    <w:p w14:paraId="252FB7F0" w14:textId="4A182997" w:rsidR="00A22BF5" w:rsidRDefault="00383000">
      <w:r>
        <w:rPr>
          <w:noProof/>
        </w:rPr>
        <w:drawing>
          <wp:inline distT="0" distB="0" distL="0" distR="0" wp14:anchorId="71A953F6" wp14:editId="0806FDAE">
            <wp:extent cx="298383" cy="298383"/>
            <wp:effectExtent l="0" t="0" r="0" b="0"/>
            <wp:docPr id="100"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When deploying a resource such as a VM into a virtual network, the</w:t>
      </w:r>
      <w:r>
        <w:t xml:space="preserve"> virtual network must be located in the same region and Azure subscription as the Azure resource. Review the </w:t>
      </w:r>
      <w:hyperlink r:id="rId373">
        <w:r>
          <w:rPr>
            <w:rStyle w:val="Hyperlink"/>
          </w:rPr>
          <w:t>Introduction to Azure</w:t>
        </w:r>
      </w:hyperlink>
      <w:r>
        <w:t xml:space="preserve"> document for more information about regions and subscrip</w:t>
      </w:r>
      <w:r>
        <w:t>tions.</w:t>
      </w:r>
    </w:p>
    <w:p w14:paraId="32B03566" w14:textId="77777777" w:rsidR="00A22BF5" w:rsidRDefault="00383000">
      <w:r>
        <w:t>Each virtual network is further segmented into subnets. Subnets improve virtual network organization and security, just as they do on-premises.</w:t>
      </w:r>
    </w:p>
    <w:p w14:paraId="2CFD6146" w14:textId="77777777" w:rsidR="00A22BF5" w:rsidRDefault="00383000">
      <w:r>
        <w:t>When moving an application to Azure along with the MySQL workload, there will likely multiple virtual net</w:t>
      </w:r>
      <w:r>
        <w:t xml:space="preserve">works set up in a hub and spoke pattern that will require </w:t>
      </w:r>
      <w:hyperlink r:id="rId374">
        <w:r>
          <w:rPr>
            <w:rStyle w:val="Hyperlink"/>
          </w:rPr>
          <w:t>Virtual Network Peering</w:t>
        </w:r>
      </w:hyperlink>
      <w:r>
        <w:t xml:space="preserve"> to be configured. Virtual </w:t>
      </w:r>
      <w:r>
        <w:t xml:space="preserve">networks are joined through </w:t>
      </w:r>
      <w:r>
        <w:rPr>
          <w:i/>
          <w:iCs/>
        </w:rPr>
        <w:t>peering</w:t>
      </w:r>
      <w:r>
        <w:t>. The peered virtual networks can reside in the same or different Azure regions.</w:t>
      </w:r>
    </w:p>
    <w:p w14:paraId="0F897E65" w14:textId="77777777" w:rsidR="00A22BF5" w:rsidRDefault="00383000">
      <w:r>
        <w:t xml:space="preserve">Lastly, it is possible to access resources in a virtual network from on-premises. Some organizations opt to use VPN connections through </w:t>
      </w:r>
      <w:hyperlink r:id="rId375">
        <w:r>
          <w:rPr>
            <w:rStyle w:val="Hyperlink"/>
          </w:rPr>
          <w:t>Azure VPN Gateway</w:t>
        </w:r>
      </w:hyperlink>
      <w:r>
        <w:t xml:space="preserve">, which sends encrypted traffic over the Internet. Others opt for </w:t>
      </w:r>
      <w:hyperlink r:id="rId376">
        <w:r>
          <w:rPr>
            <w:rStyle w:val="Hyperlink"/>
          </w:rPr>
          <w:t>Azure ExpressRoute</w:t>
        </w:r>
      </w:hyperlink>
      <w:r>
        <w:t>, which establishes a private connection to Azure through a service provider.</w:t>
      </w:r>
    </w:p>
    <w:p w14:paraId="28C29281" w14:textId="77777777" w:rsidR="00A22BF5" w:rsidRDefault="00383000">
      <w:r>
        <w:t>For more information on Virtual Networks, reference the following:</w:t>
      </w:r>
    </w:p>
    <w:p w14:paraId="4B7B1FFA" w14:textId="77777777" w:rsidR="00A22BF5" w:rsidRDefault="00383000" w:rsidP="00383000">
      <w:pPr>
        <w:numPr>
          <w:ilvl w:val="0"/>
          <w:numId w:val="79"/>
        </w:numPr>
      </w:pPr>
      <w:hyperlink r:id="rId377">
        <w:r>
          <w:rPr>
            <w:rStyle w:val="Hyperlink"/>
          </w:rPr>
          <w:t>Introduction to Azure Virtual Networks</w:t>
        </w:r>
      </w:hyperlink>
    </w:p>
    <w:p w14:paraId="4D868DBD" w14:textId="77777777" w:rsidR="00A22BF5" w:rsidRDefault="00383000" w:rsidP="00383000">
      <w:pPr>
        <w:numPr>
          <w:ilvl w:val="0"/>
          <w:numId w:val="79"/>
        </w:numPr>
      </w:pPr>
      <w:r>
        <w:t>Creating virtual networks</w:t>
      </w:r>
    </w:p>
    <w:p w14:paraId="3DF87649" w14:textId="77777777" w:rsidR="00A22BF5" w:rsidRDefault="00383000" w:rsidP="00383000">
      <w:pPr>
        <w:numPr>
          <w:ilvl w:val="1"/>
          <w:numId w:val="80"/>
        </w:numPr>
      </w:pPr>
      <w:hyperlink r:id="rId378">
        <w:r>
          <w:rPr>
            <w:rStyle w:val="Hyperlink"/>
          </w:rPr>
          <w:t>Portal</w:t>
        </w:r>
      </w:hyperlink>
    </w:p>
    <w:p w14:paraId="7FDE9433" w14:textId="77777777" w:rsidR="00A22BF5" w:rsidRDefault="00383000" w:rsidP="00383000">
      <w:pPr>
        <w:numPr>
          <w:ilvl w:val="1"/>
          <w:numId w:val="80"/>
        </w:numPr>
      </w:pPr>
      <w:hyperlink r:id="rId379">
        <w:r>
          <w:rPr>
            <w:rStyle w:val="Hyperlink"/>
          </w:rPr>
          <w:t>PowerShell</w:t>
        </w:r>
      </w:hyperlink>
    </w:p>
    <w:p w14:paraId="18E865E3" w14:textId="77777777" w:rsidR="00A22BF5" w:rsidRDefault="00383000" w:rsidP="00383000">
      <w:pPr>
        <w:numPr>
          <w:ilvl w:val="1"/>
          <w:numId w:val="80"/>
        </w:numPr>
      </w:pPr>
      <w:hyperlink r:id="rId380">
        <w:r>
          <w:rPr>
            <w:rStyle w:val="Hyperlink"/>
          </w:rPr>
          <w:t>CLI</w:t>
        </w:r>
      </w:hyperlink>
    </w:p>
    <w:p w14:paraId="26996499" w14:textId="77777777" w:rsidR="00A22BF5" w:rsidRDefault="00383000" w:rsidP="00383000">
      <w:pPr>
        <w:numPr>
          <w:ilvl w:val="1"/>
          <w:numId w:val="80"/>
        </w:numPr>
      </w:pPr>
      <w:hyperlink r:id="rId381">
        <w:r>
          <w:rPr>
            <w:rStyle w:val="Hyperlink"/>
          </w:rPr>
          <w:t>ARM Template</w:t>
        </w:r>
      </w:hyperlink>
    </w:p>
    <w:p w14:paraId="65B4FEB9" w14:textId="77777777" w:rsidR="00A22BF5" w:rsidRDefault="00383000">
      <w:pPr>
        <w:pStyle w:val="Heading3"/>
      </w:pPr>
      <w:bookmarkStart w:id="235" w:name="flexible-server-1"/>
      <w:r>
        <w:t>Flexible Server</w:t>
      </w:r>
    </w:p>
    <w:p w14:paraId="6B9CE170" w14:textId="77777777" w:rsidR="00A22BF5" w:rsidRDefault="00383000">
      <w:r>
        <w:t>Flexible Server supports d</w:t>
      </w:r>
      <w:r>
        <w:t xml:space="preserve">eployment into a virtual network for secure access. When enabling virtual network integration, the target virtual network subnet must be </w:t>
      </w:r>
      <w:r>
        <w:rPr>
          <w:i/>
          <w:iCs/>
        </w:rPr>
        <w:t>delegated</w:t>
      </w:r>
      <w:r>
        <w:t>, meaning that it can only contain Flexible Server instances. Because Flexible Server is deployed in a subnet,</w:t>
      </w:r>
      <w:r>
        <w:t xml:space="preserve"> it will receive a private IP address. To resolve the DNS names of Azure Database for MySQL instances, the virtual networks are integrated with a private DNS zone to support domain name resolution for the Flexible Server instances.</w:t>
      </w:r>
    </w:p>
    <w:p w14:paraId="7C81648B" w14:textId="77777777" w:rsidR="00A22BF5" w:rsidRDefault="00383000">
      <w:r>
        <w:rPr>
          <w:noProof/>
        </w:rPr>
        <w:drawing>
          <wp:inline distT="0" distB="0" distL="0" distR="0" wp14:anchorId="0F3EB2B0" wp14:editId="7359BF6F">
            <wp:extent cx="298383" cy="298383"/>
            <wp:effectExtent l="0" t="0" r="0" b="0"/>
            <wp:docPr id="101"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f the Flexible </w:t>
      </w:r>
      <w:r>
        <w:t>Server client, such as a VM, is located in a peered virtual network, then the private DNS zone created for the Flexible Server must also be integrated with the peered virtual network.</w:t>
      </w:r>
    </w:p>
    <w:p w14:paraId="0AFB2734" w14:textId="77777777" w:rsidR="00A22BF5" w:rsidRDefault="00383000">
      <w:r>
        <w:rPr>
          <w:noProof/>
        </w:rPr>
        <w:drawing>
          <wp:inline distT="0" distB="0" distL="0" distR="0" wp14:anchorId="5511F9B0" wp14:editId="2DA4B23A">
            <wp:extent cx="298383" cy="298383"/>
            <wp:effectExtent l="0" t="0" r="0" b="0"/>
            <wp:docPr id="102"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Private DNS zone names must end with mysql.database.azure.com. I</w:t>
      </w:r>
      <w:r>
        <w:t>f you are connecting to the Azure Database for MySQL - Flexible sever with SSL and are using an option to perform full verification (sslmode=VERIFY_IDENTITY) with certificate subject name, use .mysql.database.azure.com in your connection string.</w:t>
      </w:r>
    </w:p>
    <w:p w14:paraId="601BAF5C" w14:textId="77777777" w:rsidR="00A22BF5" w:rsidRDefault="00383000">
      <w:r>
        <w:rPr>
          <w:noProof/>
        </w:rPr>
        <w:drawing>
          <wp:inline distT="0" distB="0" distL="0" distR="0" wp14:anchorId="22561405" wp14:editId="5B4AB917">
            <wp:extent cx="606391" cy="211755"/>
            <wp:effectExtent l="0" t="0" r="0" b="0"/>
            <wp:docPr id="103"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382">
        <w:r>
          <w:rPr>
            <w:rStyle w:val="Hyperlink"/>
          </w:rPr>
          <w:t>Private DNS zone overview</w:t>
        </w:r>
      </w:hyperlink>
    </w:p>
    <w:p w14:paraId="2123427A" w14:textId="77777777" w:rsidR="00A22BF5" w:rsidRDefault="00383000">
      <w:r>
        <w:t>For more information on configuring Private Access for Flexible Server, reference the following:</w:t>
      </w:r>
    </w:p>
    <w:p w14:paraId="60BA04EE" w14:textId="77777777" w:rsidR="00A22BF5" w:rsidRDefault="00383000" w:rsidP="00383000">
      <w:pPr>
        <w:numPr>
          <w:ilvl w:val="0"/>
          <w:numId w:val="81"/>
        </w:numPr>
      </w:pPr>
      <w:hyperlink r:id="rId383">
        <w:r>
          <w:rPr>
            <w:rStyle w:val="Hyperlink"/>
          </w:rPr>
          <w:t>Azure Portal</w:t>
        </w:r>
      </w:hyperlink>
    </w:p>
    <w:p w14:paraId="5B5C0AA8" w14:textId="77777777" w:rsidR="00A22BF5" w:rsidRDefault="00383000" w:rsidP="00383000">
      <w:pPr>
        <w:numPr>
          <w:ilvl w:val="0"/>
          <w:numId w:val="81"/>
        </w:numPr>
      </w:pPr>
      <w:hyperlink r:id="rId384">
        <w:r>
          <w:rPr>
            <w:rStyle w:val="Hyperlink"/>
          </w:rPr>
          <w:t>Azure CLI</w:t>
        </w:r>
      </w:hyperlink>
    </w:p>
    <w:p w14:paraId="7511B3F5" w14:textId="77777777" w:rsidR="00A22BF5" w:rsidRDefault="00383000">
      <w:pPr>
        <w:pStyle w:val="Heading2"/>
        <w:rPr>
          <w:rFonts w:hint="eastAsia"/>
        </w:rPr>
      </w:pPr>
      <w:bookmarkStart w:id="236" w:name="X4439592ce13a1f57190e58686e862dea3a687e3"/>
      <w:bookmarkStart w:id="237" w:name="_Toc103052770"/>
      <w:bookmarkEnd w:id="233"/>
      <w:bookmarkEnd w:id="235"/>
      <w:r>
        <w:t>Networking best practices for Flexible Server</w:t>
      </w:r>
      <w:bookmarkEnd w:id="237"/>
    </w:p>
    <w:p w14:paraId="4331B18B" w14:textId="77777777" w:rsidR="00A22BF5" w:rsidRDefault="00383000" w:rsidP="00383000">
      <w:pPr>
        <w:numPr>
          <w:ilvl w:val="0"/>
          <w:numId w:val="82"/>
        </w:numPr>
      </w:pPr>
      <w:r>
        <w:t>If deploying an application in a</w:t>
      </w:r>
      <w:r>
        <w:t xml:space="preserve">n Azure region that supports </w:t>
      </w:r>
      <w:r>
        <w:rPr>
          <w:i/>
          <w:iCs/>
        </w:rPr>
        <w:t>Availability Zones</w:t>
      </w:r>
      <w:r>
        <w:t>, deploy the application and the Flexible Server instance in the same zone to minimize latency.</w:t>
      </w:r>
    </w:p>
    <w:p w14:paraId="6474FEEE" w14:textId="77777777" w:rsidR="00A22BF5" w:rsidRDefault="00383000">
      <w:r>
        <w:t xml:space="preserve">For a review of availability zones, consult the </w:t>
      </w:r>
      <w:hyperlink w:anchor="Xe44712e99d768caf9c3320cc34c01822b9f5474">
        <w:r>
          <w:rPr>
            <w:rStyle w:val="Hyperlink"/>
          </w:rPr>
          <w:t>Introduction to Azure Database for MySQL</w:t>
        </w:r>
      </w:hyperlink>
      <w:r>
        <w:t xml:space="preserve"> document.</w:t>
      </w:r>
    </w:p>
    <w:p w14:paraId="7764DDB4" w14:textId="77777777" w:rsidR="00A22BF5" w:rsidRDefault="00383000" w:rsidP="00383000">
      <w:pPr>
        <w:numPr>
          <w:ilvl w:val="0"/>
          <w:numId w:val="83"/>
        </w:numPr>
      </w:pPr>
      <w:r>
        <w:t xml:space="preserve">Organize the application components into multiple virtual networks, such as in a </w:t>
      </w:r>
      <w:hyperlink r:id="rId385">
        <w:r>
          <w:rPr>
            <w:rStyle w:val="Hyperlink"/>
          </w:rPr>
          <w:t>hub and spoke configuration.</w:t>
        </w:r>
      </w:hyperlink>
      <w:r>
        <w:t xml:space="preserve"> Employ virtual network peering or VPN Gateways to join the application’s virtual networks.</w:t>
      </w:r>
    </w:p>
    <w:p w14:paraId="739A3C25" w14:textId="2DD7B62B" w:rsidR="00A22BF5" w:rsidRDefault="00383000" w:rsidP="00383000">
      <w:pPr>
        <w:numPr>
          <w:ilvl w:val="0"/>
          <w:numId w:val="83"/>
        </w:numPr>
      </w:pPr>
      <w:r>
        <w:t xml:space="preserve">Configure data protection at rest and in motion (see the </w:t>
      </w:r>
      <w:hyperlink r:id="rId386">
        <w:r>
          <w:rPr>
            <w:rStyle w:val="Hyperlink"/>
          </w:rPr>
          <w:t>Security and Compliance document</w:t>
        </w:r>
      </w:hyperlink>
      <w:r>
        <w:t>).</w:t>
      </w:r>
    </w:p>
    <w:p w14:paraId="7F025E16" w14:textId="77777777" w:rsidR="00A22BF5" w:rsidRDefault="00383000" w:rsidP="00383000">
      <w:pPr>
        <w:numPr>
          <w:ilvl w:val="0"/>
          <w:numId w:val="83"/>
        </w:numPr>
      </w:pPr>
      <w:hyperlink r:id="rId387">
        <w:r>
          <w:rPr>
            <w:rStyle w:val="Hyperlink"/>
          </w:rPr>
          <w:t>General Azure Networking Best Practices</w:t>
        </w:r>
      </w:hyperlink>
    </w:p>
    <w:p w14:paraId="18E05B92" w14:textId="77777777" w:rsidR="00A22BF5" w:rsidRDefault="00383000" w:rsidP="00383000">
      <w:pPr>
        <w:numPr>
          <w:ilvl w:val="1"/>
          <w:numId w:val="84"/>
        </w:numPr>
      </w:pPr>
      <w:r>
        <w:t>Determine IP addressing and subnetting.</w:t>
      </w:r>
    </w:p>
    <w:p w14:paraId="7225A0F7" w14:textId="77777777" w:rsidR="00A22BF5" w:rsidRDefault="00383000" w:rsidP="00383000">
      <w:pPr>
        <w:numPr>
          <w:ilvl w:val="1"/>
          <w:numId w:val="84"/>
        </w:numPr>
      </w:pPr>
      <w:r>
        <w:t>Determine DNS setup and whether forwar</w:t>
      </w:r>
      <w:r>
        <w:t>ders are needed.</w:t>
      </w:r>
    </w:p>
    <w:p w14:paraId="289D1506" w14:textId="77777777" w:rsidR="00A22BF5" w:rsidRDefault="00383000" w:rsidP="00383000">
      <w:pPr>
        <w:numPr>
          <w:ilvl w:val="1"/>
          <w:numId w:val="84"/>
        </w:numPr>
      </w:pPr>
      <w:r>
        <w:t>Employ tools like network security groups to secure traffic within and between subnets.</w:t>
      </w:r>
    </w:p>
    <w:p w14:paraId="2D3C533C" w14:textId="77777777" w:rsidR="00A22BF5" w:rsidRDefault="00383000">
      <w:pPr>
        <w:pStyle w:val="Heading2"/>
        <w:rPr>
          <w:rFonts w:hint="eastAsia"/>
        </w:rPr>
      </w:pPr>
      <w:bookmarkStart w:id="238" w:name="security"/>
      <w:bookmarkStart w:id="239" w:name="_Toc103052771"/>
      <w:bookmarkEnd w:id="236"/>
      <w:r>
        <w:t>Security</w:t>
      </w:r>
      <w:bookmarkEnd w:id="239"/>
    </w:p>
    <w:p w14:paraId="7E51E648" w14:textId="77777777" w:rsidR="00A22BF5" w:rsidRDefault="00383000">
      <w:r>
        <w:t>Moving to cloud-based services does not mean the entire Internet will have access to it at all times. Azure provides best-in-class security th</w:t>
      </w:r>
      <w:r>
        <w:t>at ensures data workloads are continually protected from bad actors and rogue programs. Additionally, Azure provides several certifications that ensure your resources are compliant with local and industry regulations, an important factor for many organizat</w:t>
      </w:r>
      <w:r>
        <w:t>ions today.</w:t>
      </w:r>
    </w:p>
    <w:p w14:paraId="26FC4EEB" w14:textId="77777777" w:rsidR="00A22BF5" w:rsidRDefault="00383000">
      <w:r>
        <w:t>Organizations must take proactive security measures to protect their workloads in today’s geopolitical environment. Azure simplifies many of these complex tasks and requirements through the various security and compliance resources provided out</w:t>
      </w:r>
      <w:r>
        <w:t xml:space="preserve"> of the box. This section will focus on many of these tools.</w:t>
      </w:r>
    </w:p>
    <w:p w14:paraId="386C6377" w14:textId="77777777" w:rsidR="00A22BF5" w:rsidRDefault="00383000">
      <w:pPr>
        <w:pStyle w:val="Heading3"/>
      </w:pPr>
      <w:bookmarkStart w:id="240" w:name="encryption"/>
      <w:r>
        <w:t>Encryption</w:t>
      </w:r>
    </w:p>
    <w:p w14:paraId="31309AC2" w14:textId="77777777" w:rsidR="00A22BF5" w:rsidRDefault="00383000">
      <w:r>
        <w:t>Azure Database for MySQL offers various encryption features, including encryption for data, backups, and temporary files created during query execution.</w:t>
      </w:r>
    </w:p>
    <w:p w14:paraId="30ADC5BE" w14:textId="77777777" w:rsidR="00A22BF5" w:rsidRDefault="00383000">
      <w:r>
        <w:t>Data stored in the Azure Databa</w:t>
      </w:r>
      <w:r>
        <w:t>se for MySQL instances are encrypted at rest by default. Any automated backups are also encrypted to prevent potential leakage of data to unauthorized parties. This encryption is typically performed with a key generated when the Azure Database for MySQL in</w:t>
      </w:r>
      <w:r>
        <w:t>stance is created.</w:t>
      </w:r>
    </w:p>
    <w:p w14:paraId="1587C585" w14:textId="77777777" w:rsidR="00A22BF5" w:rsidRDefault="00383000">
      <w:r>
        <w:t xml:space="preserve">In addition to be encrypted at rest, data can be encrypted during transit using SSL/TLS. SSL/TLS is enabled by default. As previously discussed, it may be necessary to </w:t>
      </w:r>
      <w:hyperlink r:id="rId388">
        <w:r>
          <w:rPr>
            <w:rStyle w:val="Hyperlink"/>
          </w:rPr>
          <w:t>modify the applications</w:t>
        </w:r>
      </w:hyperlink>
      <w:r>
        <w:t xml:space="preserve"> to support this change and configure the appropriate TLS validation settings. It is possible to allow insecure connections for legacy applications or enforce a minimum TLS version for connections, </w:t>
      </w:r>
      <w:r>
        <w:rPr>
          <w:b/>
          <w:bCs/>
        </w:rPr>
        <w:t>but this should be used sp</w:t>
      </w:r>
      <w:r>
        <w:rPr>
          <w:b/>
          <w:bCs/>
        </w:rPr>
        <w:t>aringly and in highly network-protected environments</w:t>
      </w:r>
      <w:r>
        <w:t>. Flexible Server’s TLS enforcement status can be set through the require_secure_transport MySQL server parameter. Consult the guides below.</w:t>
      </w:r>
    </w:p>
    <w:p w14:paraId="14B13B56" w14:textId="77777777" w:rsidR="00A22BF5" w:rsidRDefault="00383000" w:rsidP="00383000">
      <w:pPr>
        <w:numPr>
          <w:ilvl w:val="0"/>
          <w:numId w:val="85"/>
        </w:numPr>
      </w:pPr>
      <w:hyperlink r:id="rId389">
        <w:r>
          <w:rPr>
            <w:rStyle w:val="Hyperlink"/>
          </w:rPr>
          <w:t>Flexible Server</w:t>
        </w:r>
      </w:hyperlink>
    </w:p>
    <w:p w14:paraId="6E3E18AC" w14:textId="77777777" w:rsidR="00A22BF5" w:rsidRDefault="00383000" w:rsidP="00383000">
      <w:pPr>
        <w:numPr>
          <w:ilvl w:val="0"/>
          <w:numId w:val="85"/>
        </w:numPr>
      </w:pPr>
      <w:hyperlink r:id="rId390">
        <w:r>
          <w:rPr>
            <w:rStyle w:val="Hyperlink"/>
          </w:rPr>
          <w:t>Single Server</w:t>
        </w:r>
      </w:hyperlink>
    </w:p>
    <w:p w14:paraId="5F4574CB" w14:textId="77777777" w:rsidR="00A22BF5" w:rsidRDefault="00383000">
      <w:pPr>
        <w:pStyle w:val="Heading3"/>
      </w:pPr>
      <w:bookmarkStart w:id="241" w:name="microsoft-sentinel"/>
      <w:bookmarkEnd w:id="240"/>
      <w:r>
        <w:t>Microsoft Sentinel</w:t>
      </w:r>
    </w:p>
    <w:p w14:paraId="069E88C2" w14:textId="77777777" w:rsidR="00A22BF5" w:rsidRDefault="00383000">
      <w:r>
        <w:t xml:space="preserve">Many of the items discussed thus far operate in their sphere of influence and are </w:t>
      </w:r>
      <w:r>
        <w:t>not designed to work directly with each other. Every secure feature provided by Microsoft Azure and corresponding applications, like Azure Active Directory, contains a piece of the security puzzle.</w:t>
      </w:r>
    </w:p>
    <w:p w14:paraId="0AF13B5E" w14:textId="77777777" w:rsidR="00A22BF5" w:rsidRDefault="00383000">
      <w:r>
        <w:t>Disparate components require a holistic solution to provid</w:t>
      </w:r>
      <w:r>
        <w:t>e a complete picture of the security posture and the automated event remediation options.</w:t>
      </w:r>
    </w:p>
    <w:p w14:paraId="637F4429" w14:textId="77777777" w:rsidR="00A22BF5" w:rsidRDefault="00383000">
      <w:hyperlink r:id="rId391">
        <w:r>
          <w:rPr>
            <w:rStyle w:val="Hyperlink"/>
          </w:rPr>
          <w:t>Microsoft Sentinel</w:t>
        </w:r>
      </w:hyperlink>
      <w:r>
        <w:t xml:space="preserve"> is the security tool that provides the needed connectors to bring all your se</w:t>
      </w:r>
      <w:r>
        <w:t>curity log data into one place and then provide a view into how an attack may have started.</w:t>
      </w:r>
    </w:p>
    <w:p w14:paraId="2466CFE2" w14:textId="77777777" w:rsidR="00A22BF5" w:rsidRDefault="00383000">
      <w:r>
        <w:t>Microsoft Sentinel works with Azure Log Analytics and other Microsoft security services to provide a log storage, query, and alerting solution. Through machine lear</w:t>
      </w:r>
      <w:r>
        <w:t>ning, artificial intelligence, and user behavior analytics (UEBA), Microsoft Sentinel provides a higher understanding of potential issues or incidents that may not have seen in a disconnected environment.</w:t>
      </w:r>
    </w:p>
    <w:p w14:paraId="1741D5AA" w14:textId="77777777" w:rsidR="00A22BF5" w:rsidRDefault="00383000">
      <w:pPr>
        <w:pStyle w:val="Heading3"/>
      </w:pPr>
      <w:bookmarkStart w:id="242" w:name="microsoft-purview"/>
      <w:bookmarkEnd w:id="241"/>
      <w:r>
        <w:t>Microsoft Purview</w:t>
      </w:r>
    </w:p>
    <w:p w14:paraId="53AE95F3" w14:textId="77777777" w:rsidR="00A22BF5" w:rsidRDefault="00383000">
      <w:r>
        <w:t xml:space="preserve">Data privacy has evolved into an </w:t>
      </w:r>
      <w:r>
        <w:t>organizational priority over the past few years. Determining where sensitive information lives across your data estate is required in today’s privacy-centered society.</w:t>
      </w:r>
    </w:p>
    <w:p w14:paraId="6BBB7825" w14:textId="77777777" w:rsidR="00A22BF5" w:rsidRDefault="00383000">
      <w:hyperlink r:id="rId392">
        <w:r>
          <w:rPr>
            <w:rStyle w:val="Hyperlink"/>
          </w:rPr>
          <w:t>Microsoft Purview</w:t>
        </w:r>
      </w:hyperlink>
      <w:r>
        <w:t xml:space="preserve"> c</w:t>
      </w:r>
      <w:r>
        <w:t>an scan your data estate, including your Azure Database for MySQL instances, to find personally identifiable information or other sensitive information types. This data can then be analyzed, classified and lineage defined across your cloud-based resources.</w:t>
      </w:r>
    </w:p>
    <w:p w14:paraId="11FD20BA" w14:textId="77777777" w:rsidR="00A22BF5" w:rsidRDefault="00383000">
      <w:pPr>
        <w:pStyle w:val="Heading3"/>
      </w:pPr>
      <w:bookmarkStart w:id="243" w:name="security-baselines"/>
      <w:bookmarkEnd w:id="242"/>
      <w:r>
        <w:t>Security baselines</w:t>
      </w:r>
    </w:p>
    <w:p w14:paraId="36DD27A8" w14:textId="77777777" w:rsidR="00A22BF5" w:rsidRDefault="00383000">
      <w:r>
        <w:t xml:space="preserve">In addition to all the topics discussed above, the Azure Database for MySQL </w:t>
      </w:r>
      <w:hyperlink r:id="rId393">
        <w:r>
          <w:rPr>
            <w:rStyle w:val="Hyperlink"/>
          </w:rPr>
          <w:t>security baseline</w:t>
        </w:r>
      </w:hyperlink>
      <w:r>
        <w:t xml:space="preserve"> </w:t>
      </w:r>
      <w:r>
        <w:t>is a basic set of potential tasks that can be implemented on your Azure Database for MySQL instances to further solidify your security posture.</w:t>
      </w:r>
    </w:p>
    <w:p w14:paraId="5D4738B0" w14:textId="77777777" w:rsidR="00A22BF5" w:rsidRDefault="00383000">
      <w:pPr>
        <w:pStyle w:val="Heading2"/>
        <w:rPr>
          <w:rFonts w:hint="eastAsia"/>
        </w:rPr>
      </w:pPr>
      <w:bookmarkStart w:id="244" w:name="summary-4"/>
      <w:bookmarkStart w:id="245" w:name="_Toc103052772"/>
      <w:bookmarkEnd w:id="238"/>
      <w:bookmarkEnd w:id="243"/>
      <w:r>
        <w:t>06 / Summary</w:t>
      </w:r>
      <w:bookmarkEnd w:id="245"/>
    </w:p>
    <w:p w14:paraId="10569DEB" w14:textId="77777777" w:rsidR="00A22BF5" w:rsidRDefault="00383000">
      <w:r>
        <w:t>Protecting the data and control plane is just another piece to the puzzle of having a robust, secur</w:t>
      </w:r>
      <w:r>
        <w:t>e and performant application environment.</w:t>
      </w:r>
    </w:p>
    <w:p w14:paraId="65F4FC03" w14:textId="77777777" w:rsidR="00A22BF5" w:rsidRDefault="00383000">
      <w:r>
        <w:t>Deciding what risks the organization can accept will typically help guide what security features discussed in this section should be enabled and paid for.</w:t>
      </w:r>
    </w:p>
    <w:p w14:paraId="0274EF69" w14:textId="77777777" w:rsidR="00A22BF5" w:rsidRDefault="00383000">
      <w:r>
        <w:t>If the data is vital and business critical, everything poss</w:t>
      </w:r>
      <w:r>
        <w:t>ible should be done to ensure its protected and secure.</w:t>
      </w:r>
    </w:p>
    <w:p w14:paraId="5B114D55" w14:textId="77777777" w:rsidR="00A22BF5" w:rsidRDefault="00383000">
      <w:r>
        <w:t xml:space="preserve">This section discussed many tools Microsoft Azure provided to give an </w:t>
      </w:r>
      <w:r>
        <w:t>organization peace of mind that the cloud-based workload will be just as secure as if running it on-premises.</w:t>
      </w:r>
    </w:p>
    <w:p w14:paraId="41D0ACF1" w14:textId="77777777" w:rsidR="00A22BF5" w:rsidRDefault="00383000">
      <w:pPr>
        <w:pStyle w:val="Heading2"/>
        <w:rPr>
          <w:rFonts w:hint="eastAsia"/>
        </w:rPr>
      </w:pPr>
      <w:bookmarkStart w:id="246" w:name="security-checklist"/>
      <w:bookmarkStart w:id="247" w:name="_Toc103052773"/>
      <w:bookmarkEnd w:id="244"/>
      <w:r>
        <w:t>Security checklist</w:t>
      </w:r>
      <w:bookmarkEnd w:id="247"/>
    </w:p>
    <w:p w14:paraId="7D877C14" w14:textId="77777777" w:rsidR="00A22BF5" w:rsidRDefault="00383000" w:rsidP="00383000">
      <w:pPr>
        <w:numPr>
          <w:ilvl w:val="0"/>
          <w:numId w:val="86"/>
        </w:numPr>
      </w:pPr>
      <w:r>
        <w:t>Utilize the most robust possible authentication mechanisms such as Azure Active Directory.</w:t>
      </w:r>
    </w:p>
    <w:p w14:paraId="51B005FF" w14:textId="77777777" w:rsidR="00A22BF5" w:rsidRDefault="00383000" w:rsidP="00383000">
      <w:pPr>
        <w:numPr>
          <w:ilvl w:val="0"/>
          <w:numId w:val="86"/>
        </w:numPr>
      </w:pPr>
      <w:r>
        <w:t>Enable Advanced Threat Protection an</w:t>
      </w:r>
      <w:r>
        <w:t>d Microsoft Defender for Cloud.</w:t>
      </w:r>
    </w:p>
    <w:p w14:paraId="68E2F5DB" w14:textId="77777777" w:rsidR="00A22BF5" w:rsidRDefault="00383000" w:rsidP="00383000">
      <w:pPr>
        <w:numPr>
          <w:ilvl w:val="0"/>
          <w:numId w:val="86"/>
        </w:numPr>
      </w:pPr>
      <w:r>
        <w:t>Enable all auditing features.</w:t>
      </w:r>
    </w:p>
    <w:p w14:paraId="65FEB3D0" w14:textId="77777777" w:rsidR="00A22BF5" w:rsidRDefault="00383000" w:rsidP="00383000">
      <w:pPr>
        <w:numPr>
          <w:ilvl w:val="0"/>
          <w:numId w:val="86"/>
        </w:numPr>
      </w:pPr>
      <w:r>
        <w:t>Enable encryption at every layer that supports it.</w:t>
      </w:r>
    </w:p>
    <w:p w14:paraId="774529EC" w14:textId="77777777" w:rsidR="00A22BF5" w:rsidRDefault="00383000" w:rsidP="00383000">
      <w:pPr>
        <w:numPr>
          <w:ilvl w:val="0"/>
          <w:numId w:val="86"/>
        </w:numPr>
      </w:pPr>
      <w:r>
        <w:t>Consider a Bring-Your-Own-Key (BYOK) strategy, where supported.</w:t>
      </w:r>
    </w:p>
    <w:p w14:paraId="33662A23" w14:textId="77777777" w:rsidR="00A22BF5" w:rsidRDefault="00383000" w:rsidP="00383000">
      <w:pPr>
        <w:numPr>
          <w:ilvl w:val="0"/>
          <w:numId w:val="86"/>
        </w:numPr>
      </w:pPr>
      <w:r>
        <w:t>Implement firewall rules.</w:t>
      </w:r>
    </w:p>
    <w:p w14:paraId="716B4DAA" w14:textId="77777777" w:rsidR="00A22BF5" w:rsidRDefault="00383000" w:rsidP="00383000">
      <w:pPr>
        <w:numPr>
          <w:ilvl w:val="0"/>
          <w:numId w:val="86"/>
        </w:numPr>
      </w:pPr>
      <w:r>
        <w:t>Utilize private endpoints for workloads that do not t</w:t>
      </w:r>
      <w:r>
        <w:t>ravel over the Internet.</w:t>
      </w:r>
    </w:p>
    <w:p w14:paraId="3C8F6181" w14:textId="77777777" w:rsidR="00A22BF5" w:rsidRDefault="00383000" w:rsidP="00383000">
      <w:pPr>
        <w:numPr>
          <w:ilvl w:val="0"/>
          <w:numId w:val="86"/>
        </w:numPr>
      </w:pPr>
      <w:r>
        <w:t>Integrate Microsoft Sentinel for advanced SIEM and SOAR.</w:t>
      </w:r>
    </w:p>
    <w:p w14:paraId="639C5752" w14:textId="77777777" w:rsidR="00A22BF5" w:rsidRDefault="00383000" w:rsidP="00383000">
      <w:pPr>
        <w:numPr>
          <w:ilvl w:val="0"/>
          <w:numId w:val="86"/>
        </w:numPr>
      </w:pPr>
      <w:r>
        <w:t>Utilize private endpoints and virtual network integration where possible.</w:t>
      </w:r>
    </w:p>
    <w:p w14:paraId="7FCECD3C" w14:textId="77777777" w:rsidR="00A22BF5" w:rsidRDefault="00383000">
      <w:pPr>
        <w:pStyle w:val="Heading1"/>
      </w:pPr>
      <w:bookmarkStart w:id="248" w:name="testing"/>
      <w:bookmarkStart w:id="249" w:name="_Toc103052774"/>
      <w:bookmarkEnd w:id="227"/>
      <w:bookmarkEnd w:id="246"/>
      <w:r>
        <w:t>07 / Testing</w:t>
      </w:r>
      <w:bookmarkEnd w:id="249"/>
    </w:p>
    <w:p w14:paraId="3BA47EF1" w14:textId="77777777" w:rsidR="00A22BF5" w:rsidRDefault="00383000">
      <w:r>
        <w:t>Testing is a crucial part of the application development lifecycle. Architects, develop</w:t>
      </w:r>
      <w:r>
        <w:t xml:space="preserve">ers,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and highly suggests automating them to minimize an</w:t>
      </w:r>
      <w:r>
        <w:t>y errors in the process or setup. Tests can run in the application build or deployment process.</w:t>
      </w:r>
    </w:p>
    <w:p w14:paraId="30A6BF0A" w14:textId="77777777" w:rsidR="00A22BF5" w:rsidRDefault="00383000">
      <w:r>
        <w:t>This chapter discusses the various types of tests you can run against Azure database for MySQL application and database. Running tests ensures the optimal perfo</w:t>
      </w:r>
      <w:r>
        <w:t>rmance of your application and database deployments.</w:t>
      </w:r>
    </w:p>
    <w:p w14:paraId="07FBB429" w14:textId="77777777" w:rsidR="00A22BF5" w:rsidRDefault="00383000">
      <w:pPr>
        <w:pStyle w:val="Heading2"/>
        <w:rPr>
          <w:rFonts w:hint="eastAsia"/>
        </w:rPr>
      </w:pPr>
      <w:bookmarkStart w:id="250" w:name="approaches"/>
      <w:bookmarkStart w:id="251" w:name="_Toc103052775"/>
      <w:r>
        <w:t>Approaches</w:t>
      </w:r>
      <w:bookmarkEnd w:id="251"/>
    </w:p>
    <w:p w14:paraId="5E3B2DFC" w14:textId="77777777" w:rsidR="00A22BF5" w:rsidRDefault="00383000">
      <w:r>
        <w:t>Let’s discuss the types of approaches and tools.</w:t>
      </w:r>
    </w:p>
    <w:p w14:paraId="1F5FF304" w14:textId="77777777" w:rsidR="00A22BF5" w:rsidRDefault="00383000">
      <w:pPr>
        <w:pStyle w:val="Heading3"/>
      </w:pPr>
      <w:bookmarkStart w:id="252" w:name="functional-testing"/>
      <w:r>
        <w:t>Functional testing</w:t>
      </w:r>
    </w:p>
    <w:p w14:paraId="3EFAAB75" w14:textId="77777777" w:rsidR="00A22BF5" w:rsidRDefault="00383000">
      <w:r>
        <w:t>Functional testing ensures that an app functions as documented in the user and business requirements. Testers do not know ho</w:t>
      </w:r>
      <w:r>
        <w:t>w software systems function; they ensure systems perform the business functions specified in the documentation. Functional tests validate things like data limits (field lengths and validation) and that specific actions are taken in response to various trig</w:t>
      </w:r>
      <w:r>
        <w:t>gers. The tests usually involve some type of application user interface. It is usually the most complete type of testing for UI applications.</w:t>
      </w:r>
    </w:p>
    <w:p w14:paraId="31907A87" w14:textId="77777777" w:rsidR="00A22BF5" w:rsidRDefault="00383000">
      <w:pPr>
        <w:pStyle w:val="Heading4"/>
      </w:pPr>
      <w:bookmarkStart w:id="253" w:name="function-testing-tools"/>
      <w:r>
        <w:t>Function testing tools</w:t>
      </w:r>
    </w:p>
    <w:p w14:paraId="0EB94A6A" w14:textId="77777777" w:rsidR="00A22BF5" w:rsidRDefault="00383000">
      <w:hyperlink r:id="rId394">
        <w:r>
          <w:rPr>
            <w:rStyle w:val="Hyperlink"/>
          </w:rPr>
          <w:t>Selenium</w:t>
        </w:r>
      </w:hyperlink>
      <w:r>
        <w:t xml:space="preserve"> automates functional tests for web ap</w:t>
      </w:r>
      <w:r>
        <w:t>ps. Developers can create web application test scripts in several supported languages, like Ruby, Java, Python, and C#. Once scripts are developed, the Selenium WebDriver executes the scripts using browser-specific APIs. Teams can operate parallel Selenium</w:t>
      </w:r>
      <w:r>
        <w:t xml:space="preserve"> tests on different devices using </w:t>
      </w:r>
      <w:hyperlink r:id="rId395">
        <w:r>
          <w:rPr>
            <w:rStyle w:val="Hyperlink"/>
          </w:rPr>
          <w:t>Selenium Grid</w:t>
        </w:r>
      </w:hyperlink>
      <w:r>
        <w:t>.</w:t>
      </w:r>
    </w:p>
    <w:p w14:paraId="75686EEA" w14:textId="77777777" w:rsidR="00A22BF5" w:rsidRDefault="00383000">
      <w:r>
        <w:t xml:space="preserve">To get started with Selenium, developers can install the </w:t>
      </w:r>
      <w:hyperlink r:id="rId396">
        <w:r>
          <w:rPr>
            <w:rStyle w:val="Hyperlink"/>
          </w:rPr>
          <w:t>Selenium IDE</w:t>
        </w:r>
      </w:hyperlink>
      <w:r>
        <w:t xml:space="preserve"> to generate tes</w:t>
      </w:r>
      <w:r>
        <w:t>ting scripts from browser interactions. The Selenium IDE is not intended for production tests. Still, it can speed up the development of your test script development tasks.</w:t>
      </w:r>
    </w:p>
    <w:p w14:paraId="4273FFDE" w14:textId="77777777" w:rsidR="00A22BF5" w:rsidRDefault="00383000">
      <w:r>
        <w:t xml:space="preserve">Teams can include </w:t>
      </w:r>
      <w:hyperlink r:id="rId397">
        <w:r>
          <w:rPr>
            <w:rStyle w:val="Hyperlink"/>
          </w:rPr>
          <w:t>Selenium tests in Azure DevOps.</w:t>
        </w:r>
      </w:hyperlink>
      <w:r>
        <w:t>. The screenshot below demonstrates a Selenium test running in a DevOps Pipeline.</w:t>
      </w:r>
    </w:p>
    <w:p w14:paraId="772BC109" w14:textId="77777777" w:rsidR="00A22BF5" w:rsidRDefault="00383000">
      <w:r>
        <w:rPr>
          <w:noProof/>
        </w:rPr>
        <w:drawing>
          <wp:inline distT="0" distB="0" distL="0" distR="0" wp14:anchorId="5CAB86D0" wp14:editId="3B5FC323">
            <wp:extent cx="6400800" cy="4094205"/>
            <wp:effectExtent l="0" t="0" r="0" b="0"/>
            <wp:docPr id="104"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98"/>
                    <a:stretch>
                      <a:fillRect/>
                    </a:stretch>
                  </pic:blipFill>
                  <pic:spPr bwMode="auto">
                    <a:xfrm>
                      <a:off x="0" y="0"/>
                      <a:ext cx="6400800" cy="4094205"/>
                    </a:xfrm>
                    <a:prstGeom prst="rect">
                      <a:avLst/>
                    </a:prstGeom>
                    <a:noFill/>
                    <a:ln w="9525">
                      <a:noFill/>
                      <a:headEnd/>
                      <a:tailEnd/>
                    </a:ln>
                  </pic:spPr>
                </pic:pic>
              </a:graphicData>
            </a:graphic>
          </wp:inline>
        </w:drawing>
      </w:r>
    </w:p>
    <w:p w14:paraId="64996ADB" w14:textId="77777777" w:rsidR="00A22BF5" w:rsidRDefault="00383000">
      <w:r>
        <w:t>This image demonstrates screenshots from a Selenium test in Azure De</w:t>
      </w:r>
      <w:r>
        <w:t>vOps.</w:t>
      </w:r>
    </w:p>
    <w:p w14:paraId="6CA545AC" w14:textId="77777777" w:rsidR="00A22BF5" w:rsidRDefault="00383000">
      <w:pPr>
        <w:pStyle w:val="Heading3"/>
      </w:pPr>
      <w:bookmarkStart w:id="254" w:name="resiliency-and-version-testing"/>
      <w:bookmarkEnd w:id="252"/>
      <w:bookmarkEnd w:id="253"/>
      <w:r>
        <w:t>Resiliency and version testing</w:t>
      </w:r>
    </w:p>
    <w:p w14:paraId="1B6EC9D4" w14:textId="77777777" w:rsidR="00A22BF5" w:rsidRDefault="00383000">
      <w:r>
        <w:t>Testers can only execute so many test cases within a time period. Users tend to test application functionality not imagined by the development or test teams. Allowing real users to test the application while limiting de</w:t>
      </w:r>
      <w:r>
        <w:t>ployment downtime and version risk can be difficult. One strategy to test for resiliency is the blue-green method. The latest version of an application operates in a second production environment. Developers test the most recent version in the second produ</w:t>
      </w:r>
      <w:r>
        <w:t>ction environment by adding some production users to the new version. If the new version functions adequately, the second environment begins handling more production user requests. Developers can roll back the application by serving requests from the older</w:t>
      </w:r>
      <w:r>
        <w:t xml:space="preserve"> environment if an unexpected error occurs.</w:t>
      </w:r>
    </w:p>
    <w:p w14:paraId="044184B0" w14:textId="77777777" w:rsidR="00A22BF5" w:rsidRDefault="00383000">
      <w:r>
        <w:rPr>
          <w:noProof/>
        </w:rPr>
        <w:drawing>
          <wp:inline distT="0" distB="0" distL="0" distR="0" wp14:anchorId="63CDECEE" wp14:editId="6E0750C8">
            <wp:extent cx="6400800" cy="1945407"/>
            <wp:effectExtent l="0" t="0" r="0" b="0"/>
            <wp:docPr id="105" name="Picture" descr="This image shows how to implement a Blue/Green test using Azure Traffic Manager." title="Azure Traffic Manager Blue/Green test"/>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99"/>
                    <a:stretch>
                      <a:fillRect/>
                    </a:stretch>
                  </pic:blipFill>
                  <pic:spPr bwMode="auto">
                    <a:xfrm>
                      <a:off x="0" y="0"/>
                      <a:ext cx="6400800" cy="1945407"/>
                    </a:xfrm>
                    <a:prstGeom prst="rect">
                      <a:avLst/>
                    </a:prstGeom>
                    <a:noFill/>
                    <a:ln w="9525">
                      <a:noFill/>
                      <a:headEnd/>
                      <a:tailEnd/>
                    </a:ln>
                  </pic:spPr>
                </pic:pic>
              </a:graphicData>
            </a:graphic>
          </wp:inline>
        </w:drawing>
      </w:r>
    </w:p>
    <w:p w14:paraId="608C1007" w14:textId="77777777" w:rsidR="00A22BF5" w:rsidRDefault="00383000">
      <w:r>
        <w:t>This image shows how to implement a Blue/Green test using Azure Traffic Manager.</w:t>
      </w:r>
    </w:p>
    <w:p w14:paraId="784FD04E" w14:textId="77777777" w:rsidR="00A22BF5" w:rsidRDefault="00383000">
      <w:r>
        <w:rPr>
          <w:noProof/>
        </w:rPr>
        <w:drawing>
          <wp:inline distT="0" distB="0" distL="0" distR="0" wp14:anchorId="29B2FF32" wp14:editId="52F4E26D">
            <wp:extent cx="327258" cy="317633"/>
            <wp:effectExtent l="0" t="0" r="0" b="0"/>
            <wp:docPr id="106"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Newer versions of an application often require </w:t>
      </w:r>
      <w:r>
        <w:t>database updates. It is recommended to update the database to support the new and previous versions of the software before deploying application updates to the second environment.</w:t>
      </w:r>
    </w:p>
    <w:p w14:paraId="28F73287" w14:textId="77777777" w:rsidR="00A22BF5" w:rsidRDefault="00383000">
      <w:r>
        <w:t>Azure has the capability to support this type of testing via Deployment Cent</w:t>
      </w:r>
      <w:r>
        <w:t>er, Azure Traffic Manager, and other tools.</w:t>
      </w:r>
    </w:p>
    <w:p w14:paraId="2E5A37FD" w14:textId="77777777" w:rsidR="00A22BF5" w:rsidRDefault="00383000">
      <w:r>
        <w:t>The following links provide resources on Blue-green deployment options:</w:t>
      </w:r>
    </w:p>
    <w:p w14:paraId="5622C1AC" w14:textId="77777777" w:rsidR="00A22BF5" w:rsidRDefault="00383000" w:rsidP="00383000">
      <w:pPr>
        <w:numPr>
          <w:ilvl w:val="0"/>
          <w:numId w:val="87"/>
        </w:numPr>
      </w:pPr>
      <w:hyperlink r:id="rId400">
        <w:r>
          <w:rPr>
            <w:rStyle w:val="Hyperlink"/>
          </w:rPr>
          <w:t>Deployment Center example</w:t>
        </w:r>
      </w:hyperlink>
    </w:p>
    <w:p w14:paraId="0E6CB862" w14:textId="77777777" w:rsidR="00A22BF5" w:rsidRDefault="00383000" w:rsidP="00383000">
      <w:pPr>
        <w:numPr>
          <w:ilvl w:val="0"/>
          <w:numId w:val="87"/>
        </w:numPr>
      </w:pPr>
      <w:hyperlink r:id="rId401">
        <w:r>
          <w:rPr>
            <w:rStyle w:val="Hyperlink"/>
          </w:rPr>
          <w:t>Azure Traffic Manager example</w:t>
        </w:r>
      </w:hyperlink>
    </w:p>
    <w:p w14:paraId="7BEA335B" w14:textId="77777777" w:rsidR="00A22BF5" w:rsidRDefault="00383000" w:rsidP="00383000">
      <w:pPr>
        <w:numPr>
          <w:ilvl w:val="0"/>
          <w:numId w:val="87"/>
        </w:numPr>
      </w:pPr>
      <w:hyperlink r:id="rId402">
        <w:r>
          <w:rPr>
            <w:rStyle w:val="Hyperlink"/>
          </w:rPr>
          <w:t>Application Gateway example</w:t>
        </w:r>
      </w:hyperlink>
    </w:p>
    <w:p w14:paraId="62C12D42" w14:textId="77777777" w:rsidR="00A22BF5" w:rsidRDefault="00383000">
      <w:pPr>
        <w:pStyle w:val="Heading3"/>
      </w:pPr>
      <w:bookmarkStart w:id="255" w:name="performance-testing"/>
      <w:bookmarkEnd w:id="254"/>
      <w:r>
        <w:t>Performance testing</w:t>
      </w:r>
    </w:p>
    <w:p w14:paraId="27F218EA" w14:textId="77777777" w:rsidR="00A22BF5" w:rsidRDefault="00383000">
      <w:pPr>
        <w:pStyle w:val="Heading4"/>
      </w:pPr>
      <w:bookmarkStart w:id="256" w:name="load-testing"/>
      <w:r>
        <w:t>Load testing</w:t>
      </w:r>
    </w:p>
    <w:p w14:paraId="0DB29DFB" w14:textId="77777777" w:rsidR="00A22BF5" w:rsidRDefault="00383000">
      <w:r>
        <w:t>Load testing determines an application’s performance as load increases. Load testing tools typically simulate users or requests, and they help companies meet their user and business SLAs. Pr</w:t>
      </w:r>
      <w:r>
        <w:t>oper load testing requires knowledge of the load a production system normally experiences and potential Azure service limits (e.g. </w:t>
      </w:r>
      <w:hyperlink r:id="rId403" w:anchor="basic-vs-standard-vs-premium-vs-dedicated-tiers">
        <w:r>
          <w:rPr>
            <w:rStyle w:val="Hyperlink"/>
          </w:rPr>
          <w:t>Event Hub throughput by tier</w:t>
        </w:r>
      </w:hyperlink>
      <w:r>
        <w:t>).</w:t>
      </w:r>
    </w:p>
    <w:p w14:paraId="186358EA" w14:textId="77777777" w:rsidR="00A22BF5" w:rsidRDefault="00383000">
      <w:pPr>
        <w:pStyle w:val="Heading4"/>
      </w:pPr>
      <w:bookmarkStart w:id="257" w:name="stress-testing"/>
      <w:bookmarkEnd w:id="256"/>
      <w:r>
        <w:t>Stress testing</w:t>
      </w:r>
    </w:p>
    <w:p w14:paraId="3656BB5C" w14:textId="77777777" w:rsidR="00A22BF5" w:rsidRDefault="00383000">
      <w:r>
        <w:t>Stress testing determines the maximum load a system can handle before failure. A proper stress testing approach would be to perform stress testing at different Azure service tiers and determine appropr</w:t>
      </w:r>
      <w:r>
        <w:t xml:space="preserve">iate thresholds when scaling within those tiers. This will give administrators an idea of how to build alerts for monitoring if the application starts to approach these known limits. Knowing your acceptable low and high stress range levels is necessary to </w:t>
      </w:r>
      <w:r>
        <w:t>minimize costs (by selecting the appropriate tier and scaling) and thereby provide a positive user experience.</w:t>
      </w:r>
    </w:p>
    <w:p w14:paraId="385E94A9" w14:textId="77777777" w:rsidR="00A22BF5" w:rsidRDefault="00383000">
      <w:pPr>
        <w:pStyle w:val="Heading4"/>
      </w:pPr>
      <w:bookmarkStart w:id="258" w:name="performance-testing-tools"/>
      <w:bookmarkEnd w:id="257"/>
      <w:r>
        <w:t>Performance testing tools</w:t>
      </w:r>
    </w:p>
    <w:p w14:paraId="1F79E1E0" w14:textId="77777777" w:rsidR="00A22BF5" w:rsidRDefault="00383000">
      <w:pPr>
        <w:pStyle w:val="Heading3"/>
      </w:pPr>
      <w:bookmarkStart w:id="259" w:name="apache-jmeter"/>
      <w:bookmarkEnd w:id="255"/>
      <w:bookmarkEnd w:id="258"/>
      <w:r>
        <w:t>Apache JMeter</w:t>
      </w:r>
    </w:p>
    <w:p w14:paraId="21DB16FC" w14:textId="77777777" w:rsidR="00A22BF5" w:rsidRDefault="00383000">
      <w:hyperlink r:id="rId404">
        <w:r>
          <w:rPr>
            <w:rStyle w:val="Hyperlink"/>
          </w:rPr>
          <w:t>Apache JMeter</w:t>
        </w:r>
      </w:hyperlink>
      <w:r>
        <w:t xml:space="preserve"> is an open source tool to test that systems f</w:t>
      </w:r>
      <w:r>
        <w:t>unction and perform well under load. It can test web applications, REST APIs, databases, and more. JMeter provides a GUI and a CLI, and it can export test results in a variety of formats, including HTML and JSON.</w:t>
      </w:r>
    </w:p>
    <w:p w14:paraId="6D0D7565" w14:textId="77777777" w:rsidR="00A22BF5" w:rsidRDefault="00383000">
      <w:r>
        <w:t>The image below demonstrates one approach t</w:t>
      </w:r>
      <w:r>
        <w:t xml:space="preserve">o operating JMeter at scale using Azure Container Instances. The jmeter-load-test pipeline manages the test infrastructure and provides the test definition to the </w:t>
      </w:r>
      <w:r>
        <w:rPr>
          <w:b/>
          <w:bCs/>
        </w:rPr>
        <w:t>JMeter Controller</w:t>
      </w:r>
      <w:r>
        <w:t>.</w:t>
      </w:r>
    </w:p>
    <w:p w14:paraId="385D9835" w14:textId="77777777" w:rsidR="00A22BF5" w:rsidRDefault="00383000">
      <w:r>
        <w:rPr>
          <w:noProof/>
        </w:rPr>
        <w:drawing>
          <wp:inline distT="0" distB="0" distL="0" distR="0" wp14:anchorId="179F5175" wp14:editId="5604B185">
            <wp:extent cx="4942875" cy="2295591"/>
            <wp:effectExtent l="0" t="0" r="0" b="0"/>
            <wp:docPr id="107"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405"/>
                    <a:stretch>
                      <a:fillRect/>
                    </a:stretch>
                  </pic:blipFill>
                  <pic:spPr bwMode="auto">
                    <a:xfrm>
                      <a:off x="0" y="0"/>
                      <a:ext cx="4942875" cy="2295591"/>
                    </a:xfrm>
                    <a:prstGeom prst="rect">
                      <a:avLst/>
                    </a:prstGeom>
                    <a:noFill/>
                    <a:ln w="9525">
                      <a:noFill/>
                      <a:headEnd/>
                      <a:tailEnd/>
                    </a:ln>
                  </pic:spPr>
                </pic:pic>
              </a:graphicData>
            </a:graphic>
          </wp:inline>
        </w:drawing>
      </w:r>
    </w:p>
    <w:p w14:paraId="79A4EE1C" w14:textId="77777777" w:rsidR="00A22BF5" w:rsidRDefault="00383000">
      <w:r>
        <w:t>This image demonstrates how to perform a load test at scale using CI/CD,</w:t>
      </w:r>
      <w:r>
        <w:t xml:space="preserve"> JMeter, and ACI.</w:t>
      </w:r>
    </w:p>
    <w:p w14:paraId="474FA59A" w14:textId="77777777" w:rsidR="00A22BF5" w:rsidRDefault="00383000">
      <w:r>
        <w:t xml:space="preserve">It is also possible to run JMeter load tests using </w:t>
      </w:r>
      <w:hyperlink r:id="rId406">
        <w:r>
          <w:rPr>
            <w:rStyle w:val="Hyperlink"/>
          </w:rPr>
          <w:t>Azure Load Testing Preview.</w:t>
        </w:r>
      </w:hyperlink>
    </w:p>
    <w:p w14:paraId="5590E17B" w14:textId="77777777" w:rsidR="00A22BF5" w:rsidRDefault="00383000">
      <w:pPr>
        <w:pStyle w:val="Heading3"/>
      </w:pPr>
      <w:bookmarkStart w:id="260" w:name="k6"/>
      <w:bookmarkEnd w:id="259"/>
      <w:r>
        <w:t>K6</w:t>
      </w:r>
    </w:p>
    <w:p w14:paraId="32271209" w14:textId="77777777" w:rsidR="00A22BF5" w:rsidRDefault="00383000">
      <w:hyperlink r:id="rId407">
        <w:r>
          <w:rPr>
            <w:rStyle w:val="Hyperlink"/>
          </w:rPr>
          <w:t>Grafana K6</w:t>
        </w:r>
      </w:hyperlink>
      <w:r>
        <w:t xml:space="preserve"> is a load </w:t>
      </w:r>
      <w:r>
        <w:t xml:space="preserve">testing tool hosted locally or in the cloud. Developers script tests using ES6 JavaScript. Supporting over 20 integrations, including </w:t>
      </w:r>
      <w:hyperlink r:id="rId408">
        <w:r>
          <w:rPr>
            <w:rStyle w:val="Hyperlink"/>
          </w:rPr>
          <w:t>A</w:t>
        </w:r>
        <w:r>
          <w:rPr>
            <w:rStyle w:val="Hyperlink"/>
          </w:rPr>
          <w:t>zure DevOps Pipelines</w:t>
        </w:r>
      </w:hyperlink>
      <w:r>
        <w:t>, K6 is a popular choice for many teams.</w:t>
      </w:r>
    </w:p>
    <w:p w14:paraId="1FEBC1C2" w14:textId="77777777" w:rsidR="00A22BF5" w:rsidRDefault="00383000">
      <w:pPr>
        <w:pStyle w:val="Heading2"/>
        <w:rPr>
          <w:rFonts w:hint="eastAsia"/>
        </w:rPr>
      </w:pPr>
      <w:bookmarkStart w:id="261" w:name="testing-data-capture-tools"/>
      <w:bookmarkStart w:id="262" w:name="_Toc103052776"/>
      <w:bookmarkEnd w:id="250"/>
      <w:bookmarkEnd w:id="260"/>
      <w:r>
        <w:t>Testing data capture tools</w:t>
      </w:r>
      <w:bookmarkEnd w:id="262"/>
    </w:p>
    <w:p w14:paraId="3274E4D4" w14:textId="77777777" w:rsidR="00A22BF5" w:rsidRDefault="00383000">
      <w:pPr>
        <w:pStyle w:val="Heading3"/>
      </w:pPr>
      <w:bookmarkStart w:id="263" w:name="azure-monitor"/>
      <w:r>
        <w:t>Azure Monitor</w:t>
      </w:r>
    </w:p>
    <w:p w14:paraId="497B5914" w14:textId="77777777" w:rsidR="00A22BF5" w:rsidRDefault="00383000">
      <w:r>
        <w:t xml:space="preserve">Azure Monitor allows developers to collect, analyze, and act on telemetry. </w:t>
      </w:r>
      <w:r>
        <w:rPr>
          <w:i/>
          <w:iCs/>
        </w:rPr>
        <w:t>Application Insights</w:t>
      </w:r>
      <w:r>
        <w:t>, a subset of Azure Monitor, tracks application performanc</w:t>
      </w:r>
      <w:r>
        <w:t xml:space="preserve">e, usage patterns, and issues. It integrates with common development tools, like Visual Studio. Similarly, </w:t>
      </w:r>
      <w:r>
        <w:rPr>
          <w:i/>
          <w:iCs/>
        </w:rPr>
        <w:t>Container insights</w:t>
      </w:r>
      <w:r>
        <w:t xml:space="preserve"> measure the performance of container workloads running on </w:t>
      </w:r>
      <w:r>
        <w:t>Kubernetes clusters. These powerful tools are backed by Azure Log Analytics workspaces and the Azure Monitor metrics store.</w:t>
      </w:r>
    </w:p>
    <w:p w14:paraId="1C1539B9" w14:textId="77777777" w:rsidR="00A22BF5" w:rsidRDefault="00383000">
      <w:r>
        <w:t xml:space="preserve">The image below demonstrates container logs from a containerized deployment of the Contoso NoshNow sample app running in AKS. These </w:t>
      </w:r>
      <w:r>
        <w:t>logs are analyzed in the cluster’s Log Analytics workspace.</w:t>
      </w:r>
    </w:p>
    <w:p w14:paraId="75541F6F" w14:textId="77777777" w:rsidR="00A22BF5" w:rsidRDefault="00383000">
      <w:r>
        <w:rPr>
          <w:noProof/>
        </w:rPr>
        <w:drawing>
          <wp:inline distT="0" distB="0" distL="0" distR="0" wp14:anchorId="0D1B281E" wp14:editId="65DEB07B">
            <wp:extent cx="6400800" cy="2846840"/>
            <wp:effectExtent l="0" t="0" r="0" b="0"/>
            <wp:docPr id="108"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409"/>
                    <a:stretch>
                      <a:fillRect/>
                    </a:stretch>
                  </pic:blipFill>
                  <pic:spPr bwMode="auto">
                    <a:xfrm>
                      <a:off x="0" y="0"/>
                      <a:ext cx="6400800" cy="2846840"/>
                    </a:xfrm>
                    <a:prstGeom prst="rect">
                      <a:avLst/>
                    </a:prstGeom>
                    <a:noFill/>
                    <a:ln w="9525">
                      <a:noFill/>
                      <a:headEnd/>
                      <a:tailEnd/>
                    </a:ln>
                  </pic:spPr>
                </pic:pic>
              </a:graphicData>
            </a:graphic>
          </wp:inline>
        </w:drawing>
      </w:r>
    </w:p>
    <w:p w14:paraId="3746CC20" w14:textId="77777777" w:rsidR="00A22BF5" w:rsidRDefault="00383000">
      <w:r>
        <w:t>This image demonstrates container logs in the AKS cluster’s Log Analytics workspace.</w:t>
      </w:r>
    </w:p>
    <w:p w14:paraId="3211C98F" w14:textId="77777777" w:rsidR="00A22BF5" w:rsidRDefault="00383000">
      <w:r>
        <w:t>The image below demonstrates the cluster’s maximum CPU usage over a half-hour period. It utilizes metrics pro</w:t>
      </w:r>
      <w:r>
        <w:t>vided by AKS, though more granular metrics from Container insights can also be used.</w:t>
      </w:r>
    </w:p>
    <w:p w14:paraId="6F6E35EF" w14:textId="77777777" w:rsidR="00A22BF5" w:rsidRDefault="00383000">
      <w:r>
        <w:rPr>
          <w:noProof/>
        </w:rPr>
        <w:drawing>
          <wp:inline distT="0" distB="0" distL="0" distR="0" wp14:anchorId="2B25579F" wp14:editId="529F28AE">
            <wp:extent cx="6400800" cy="2992740"/>
            <wp:effectExtent l="0" t="0" r="0" b="0"/>
            <wp:docPr id="109"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10"/>
                    <a:stretch>
                      <a:fillRect/>
                    </a:stretch>
                  </pic:blipFill>
                  <pic:spPr bwMode="auto">
                    <a:xfrm>
                      <a:off x="0" y="0"/>
                      <a:ext cx="6400800" cy="2992740"/>
                    </a:xfrm>
                    <a:prstGeom prst="rect">
                      <a:avLst/>
                    </a:prstGeom>
                    <a:noFill/>
                    <a:ln w="9525">
                      <a:noFill/>
                      <a:headEnd/>
                      <a:tailEnd/>
                    </a:ln>
                  </pic:spPr>
                </pic:pic>
              </a:graphicData>
            </a:graphic>
          </wp:inline>
        </w:drawing>
      </w:r>
    </w:p>
    <w:p w14:paraId="7217FA7F" w14:textId="77777777" w:rsidR="00A22BF5" w:rsidRDefault="00383000">
      <w:r>
        <w:t>This image demonstrates the maximum CPU usage of the AKS cluster’s nodes, a feature provided by metrics from AKS.</w:t>
      </w:r>
    </w:p>
    <w:p w14:paraId="1CF1D0E7" w14:textId="77777777" w:rsidR="00A22BF5" w:rsidRDefault="00383000">
      <w:pPr>
        <w:pStyle w:val="Heading4"/>
      </w:pPr>
      <w:bookmarkStart w:id="264" w:name="resources-9"/>
      <w:r>
        <w:t>Resources</w:t>
      </w:r>
    </w:p>
    <w:p w14:paraId="03E7DDA7" w14:textId="77777777" w:rsidR="00A22BF5" w:rsidRDefault="00383000" w:rsidP="00383000">
      <w:pPr>
        <w:numPr>
          <w:ilvl w:val="0"/>
          <w:numId w:val="88"/>
        </w:numPr>
      </w:pPr>
      <w:hyperlink r:id="rId411">
        <w:r>
          <w:rPr>
            <w:rStyle w:val="Hyperlink"/>
          </w:rPr>
          <w:t>Supported languages for Azure App Insights</w:t>
        </w:r>
      </w:hyperlink>
    </w:p>
    <w:p w14:paraId="712EF7D4" w14:textId="77777777" w:rsidR="00A22BF5" w:rsidRDefault="00383000" w:rsidP="00383000">
      <w:pPr>
        <w:numPr>
          <w:ilvl w:val="0"/>
          <w:numId w:val="88"/>
        </w:numPr>
      </w:pPr>
      <w:r>
        <w:t xml:space="preserve">Comparison of </w:t>
      </w:r>
      <w:r>
        <w:rPr>
          <w:i/>
          <w:iCs/>
        </w:rPr>
        <w:t>metrics</w:t>
      </w:r>
      <w:r>
        <w:t xml:space="preserve"> and </w:t>
      </w:r>
      <w:r>
        <w:rPr>
          <w:i/>
          <w:iCs/>
        </w:rPr>
        <w:t>logs</w:t>
      </w:r>
      <w:r>
        <w:t xml:space="preserve"> in Azure Monitor</w:t>
      </w:r>
    </w:p>
    <w:p w14:paraId="31E667A5" w14:textId="77777777" w:rsidR="00A22BF5" w:rsidRDefault="00383000" w:rsidP="00383000">
      <w:pPr>
        <w:numPr>
          <w:ilvl w:val="1"/>
          <w:numId w:val="89"/>
        </w:numPr>
      </w:pPr>
      <w:hyperlink r:id="rId412">
        <w:r>
          <w:rPr>
            <w:rStyle w:val="Hyperlink"/>
          </w:rPr>
          <w:t>Azure Monitor Metrics overview</w:t>
        </w:r>
      </w:hyperlink>
    </w:p>
    <w:p w14:paraId="6F22E082" w14:textId="77777777" w:rsidR="00A22BF5" w:rsidRDefault="00383000" w:rsidP="00383000">
      <w:pPr>
        <w:numPr>
          <w:ilvl w:val="1"/>
          <w:numId w:val="89"/>
        </w:numPr>
      </w:pPr>
      <w:hyperlink r:id="rId413">
        <w:r>
          <w:rPr>
            <w:rStyle w:val="Hyperlink"/>
          </w:rPr>
          <w:t>Azure Monitor Logs overview</w:t>
        </w:r>
      </w:hyperlink>
    </w:p>
    <w:p w14:paraId="280BC494" w14:textId="77777777" w:rsidR="00A22BF5" w:rsidRDefault="00383000" w:rsidP="00383000">
      <w:pPr>
        <w:numPr>
          <w:ilvl w:val="0"/>
          <w:numId w:val="88"/>
        </w:numPr>
      </w:pPr>
      <w:hyperlink r:id="rId414" w:anchor="scope-of-the-scenario">
        <w:r>
          <w:rPr>
            <w:rStyle w:val="Hyperlink"/>
          </w:rPr>
          <w:t>Monitoring Azure Kubernetes Service (AKS) with Azure Monitor</w:t>
        </w:r>
      </w:hyperlink>
    </w:p>
    <w:p w14:paraId="6681243A" w14:textId="77777777" w:rsidR="00A22BF5" w:rsidRDefault="00383000">
      <w:pPr>
        <w:pStyle w:val="Heading3"/>
      </w:pPr>
      <w:bookmarkStart w:id="265" w:name="grafana-and-prometheus"/>
      <w:bookmarkEnd w:id="263"/>
      <w:bookmarkEnd w:id="264"/>
      <w:r>
        <w:t>Grafana and Prometheus</w:t>
      </w:r>
    </w:p>
    <w:p w14:paraId="0357A356" w14:textId="77777777" w:rsidR="00A22BF5" w:rsidRDefault="00383000">
      <w:r>
        <w:t>Prometheus is a powerful tool for developers to capture metrics, store them in a time-series database on disk, and analyze them through a custom query language. However, du</w:t>
      </w:r>
      <w:r>
        <w:t>e to the storage of metrics on disk, Prometheus is not ideal for long-term retention.</w:t>
      </w:r>
    </w:p>
    <w:p w14:paraId="5421BAAF" w14:textId="77777777" w:rsidR="00A22BF5" w:rsidRDefault="00383000">
      <w:r>
        <w:t xml:space="preserve">Grafana is a visualization tool to create customizable dashboards from time-series databases. These visualizations supplement the raw metrics exposed by services such as </w:t>
      </w:r>
      <w:r>
        <w:t>Prometheus.</w:t>
      </w:r>
    </w:p>
    <w:p w14:paraId="2D03BE5E" w14:textId="77777777" w:rsidR="00A22BF5" w:rsidRDefault="00383000">
      <w:r>
        <w:t>The image below demonstrates two charts in Grafana demonstrating the CPU usage of a Laravel pod in the Contoso Nosh Now AKS deployment. The requests and limits values were supplied in the Kubernetes deployment file.</w:t>
      </w:r>
    </w:p>
    <w:p w14:paraId="03AADA1E" w14:textId="77777777" w:rsidR="00A22BF5" w:rsidRDefault="00383000">
      <w:r>
        <w:rPr>
          <w:noProof/>
        </w:rPr>
        <w:drawing>
          <wp:inline distT="0" distB="0" distL="0" distR="0" wp14:anchorId="3EE884B6" wp14:editId="79380A5D">
            <wp:extent cx="6400800" cy="4364483"/>
            <wp:effectExtent l="0" t="0" r="0" b="0"/>
            <wp:docPr id="110"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15"/>
                    <a:stretch>
                      <a:fillRect/>
                    </a:stretch>
                  </pic:blipFill>
                  <pic:spPr bwMode="auto">
                    <a:xfrm>
                      <a:off x="0" y="0"/>
                      <a:ext cx="6400800" cy="4364483"/>
                    </a:xfrm>
                    <a:prstGeom prst="rect">
                      <a:avLst/>
                    </a:prstGeom>
                    <a:noFill/>
                    <a:ln w="9525">
                      <a:noFill/>
                      <a:headEnd/>
                      <a:tailEnd/>
                    </a:ln>
                  </pic:spPr>
                </pic:pic>
              </a:graphicData>
            </a:graphic>
          </wp:inline>
        </w:drawing>
      </w:r>
    </w:p>
    <w:p w14:paraId="4C7E6CB1" w14:textId="77777777" w:rsidR="00A22BF5" w:rsidRDefault="00383000">
      <w:r>
        <w:t xml:space="preserve">This image demonstrates a </w:t>
      </w:r>
      <w:r>
        <w:t>dashboard in Grafana showing CPU usage for a pod.</w:t>
      </w:r>
    </w:p>
    <w:p w14:paraId="291C9A32" w14:textId="77777777" w:rsidR="00A22BF5" w:rsidRDefault="00383000">
      <w:pPr>
        <w:pStyle w:val="Heading3"/>
      </w:pPr>
      <w:bookmarkStart w:id="266" w:name="recommended-content-1"/>
      <w:bookmarkEnd w:id="265"/>
      <w:r>
        <w:t>Recommended content</w:t>
      </w:r>
    </w:p>
    <w:p w14:paraId="4954261D" w14:textId="77777777" w:rsidR="00A22BF5" w:rsidRDefault="00383000">
      <w:r>
        <w:t>The following resources are helpful for exploring various approaches to using the previously mentioned tools and concepts.</w:t>
      </w:r>
    </w:p>
    <w:p w14:paraId="3C46F7FC" w14:textId="77777777" w:rsidR="00A22BF5" w:rsidRDefault="00383000" w:rsidP="00383000">
      <w:pPr>
        <w:numPr>
          <w:ilvl w:val="0"/>
          <w:numId w:val="90"/>
        </w:numPr>
      </w:pPr>
      <w:hyperlink r:id="rId416">
        <w:r>
          <w:rPr>
            <w:rStyle w:val="Hyperlink"/>
          </w:rPr>
          <w:t>Using Azure Kubernetes Service with Grafana and Prometheus</w:t>
        </w:r>
      </w:hyperlink>
    </w:p>
    <w:p w14:paraId="09A44309" w14:textId="77777777" w:rsidR="00A22BF5" w:rsidRDefault="00383000" w:rsidP="00383000">
      <w:pPr>
        <w:numPr>
          <w:ilvl w:val="0"/>
          <w:numId w:val="90"/>
        </w:numPr>
      </w:pPr>
      <w:hyperlink r:id="rId417">
        <w:r>
          <w:rPr>
            <w:rStyle w:val="Hyperlink"/>
          </w:rPr>
          <w:t>Prometheus Overview</w:t>
        </w:r>
      </w:hyperlink>
    </w:p>
    <w:p w14:paraId="7DAC647E" w14:textId="77777777" w:rsidR="00A22BF5" w:rsidRDefault="00383000" w:rsidP="00383000">
      <w:pPr>
        <w:numPr>
          <w:ilvl w:val="0"/>
          <w:numId w:val="90"/>
        </w:numPr>
      </w:pPr>
      <w:hyperlink r:id="rId418">
        <w:r>
          <w:rPr>
            <w:rStyle w:val="Hyperlink"/>
          </w:rPr>
          <w:t>What is Grafana OSS</w:t>
        </w:r>
      </w:hyperlink>
    </w:p>
    <w:p w14:paraId="599826C4" w14:textId="77777777" w:rsidR="00A22BF5" w:rsidRDefault="00383000" w:rsidP="00383000">
      <w:pPr>
        <w:numPr>
          <w:ilvl w:val="0"/>
          <w:numId w:val="90"/>
        </w:numPr>
      </w:pPr>
      <w:hyperlink r:id="rId419">
        <w:r>
          <w:rPr>
            <w:rStyle w:val="Hyperlink"/>
          </w:rPr>
          <w:t>Store Prometheus Metric</w:t>
        </w:r>
        <w:r>
          <w:rPr>
            <w:rStyle w:val="Hyperlink"/>
          </w:rPr>
          <w:t>s with Thanos, Azure Storage and Azure Kubernetes Service (AKS)</w:t>
        </w:r>
      </w:hyperlink>
    </w:p>
    <w:p w14:paraId="3D1403BF" w14:textId="77777777" w:rsidR="00A22BF5" w:rsidRDefault="00383000" w:rsidP="00383000">
      <w:pPr>
        <w:numPr>
          <w:ilvl w:val="0"/>
          <w:numId w:val="90"/>
        </w:numPr>
      </w:pPr>
      <w:hyperlink r:id="rId420" w:anchor=":~:text=Azure%20Pipelines%20automatically%20builds%20and,ship%20it%20to%20any%20target">
        <w:r>
          <w:rPr>
            <w:rStyle w:val="Hyperlink"/>
          </w:rPr>
          <w:t>What are Azure Pipelines?</w:t>
        </w:r>
      </w:hyperlink>
    </w:p>
    <w:p w14:paraId="43E0885C" w14:textId="77777777" w:rsidR="00A22BF5" w:rsidRDefault="00383000" w:rsidP="00383000">
      <w:pPr>
        <w:numPr>
          <w:ilvl w:val="0"/>
          <w:numId w:val="90"/>
        </w:numPr>
      </w:pPr>
      <w:hyperlink r:id="rId421">
        <w:r>
          <w:rPr>
            <w:rStyle w:val="Hyperlink"/>
          </w:rPr>
          <w:t>What is Azure Load Testing?</w:t>
        </w:r>
      </w:hyperlink>
    </w:p>
    <w:p w14:paraId="17DC0053" w14:textId="77777777" w:rsidR="00A22BF5" w:rsidRDefault="00383000">
      <w:pPr>
        <w:pStyle w:val="Heading2"/>
        <w:rPr>
          <w:rFonts w:hint="eastAsia"/>
        </w:rPr>
      </w:pPr>
      <w:bookmarkStart w:id="267" w:name="summary-5"/>
      <w:bookmarkStart w:id="268" w:name="_Toc103052777"/>
      <w:bookmarkEnd w:id="261"/>
      <w:bookmarkEnd w:id="266"/>
      <w:r>
        <w:t>07 / Summary</w:t>
      </w:r>
      <w:bookmarkEnd w:id="268"/>
    </w:p>
    <w:p w14:paraId="6E052DE4" w14:textId="77777777" w:rsidR="00A22BF5" w:rsidRDefault="00383000">
      <w:r>
        <w:t>Testing your applications after they have been deployed to an existing or a new environment is a vital step in the development cycle. It could prevent unwanted downtime or lost of application functionality.</w:t>
      </w:r>
    </w:p>
    <w:p w14:paraId="57BE7771" w14:textId="77777777" w:rsidR="00A22BF5" w:rsidRDefault="00383000">
      <w:pPr>
        <w:pStyle w:val="Heading3"/>
      </w:pPr>
      <w:bookmarkStart w:id="269" w:name="checklist-2"/>
      <w:r>
        <w:t>Checklist</w:t>
      </w:r>
    </w:p>
    <w:p w14:paraId="40F90E61" w14:textId="77777777" w:rsidR="00A22BF5" w:rsidRDefault="00383000" w:rsidP="00383000">
      <w:pPr>
        <w:numPr>
          <w:ilvl w:val="0"/>
          <w:numId w:val="91"/>
        </w:numPr>
      </w:pPr>
      <w:r>
        <w:t>Perform functional testing on applicati</w:t>
      </w:r>
      <w:r>
        <w:t>ons and databases.</w:t>
      </w:r>
    </w:p>
    <w:p w14:paraId="2DA98165" w14:textId="77777777" w:rsidR="00A22BF5" w:rsidRDefault="00383000" w:rsidP="00383000">
      <w:pPr>
        <w:numPr>
          <w:ilvl w:val="0"/>
          <w:numId w:val="91"/>
        </w:numPr>
      </w:pPr>
      <w:r>
        <w:t>Perform performance testing on applications and databases.</w:t>
      </w:r>
    </w:p>
    <w:p w14:paraId="5AD5D795" w14:textId="77777777" w:rsidR="00A22BF5" w:rsidRDefault="00383000" w:rsidP="00383000">
      <w:pPr>
        <w:numPr>
          <w:ilvl w:val="0"/>
          <w:numId w:val="91"/>
        </w:numPr>
      </w:pPr>
      <w:r>
        <w:t>Utilize industry standard tools and benchmarks to ensure accurate and comparable results.</w:t>
      </w:r>
    </w:p>
    <w:p w14:paraId="58BC4B70" w14:textId="77777777" w:rsidR="00A22BF5" w:rsidRDefault="00383000" w:rsidP="00383000">
      <w:pPr>
        <w:numPr>
          <w:ilvl w:val="0"/>
          <w:numId w:val="91"/>
        </w:numPr>
      </w:pPr>
      <w:r>
        <w:t>Integrate reporting tools such as Azure Monitor, Grafana or Prometheus into your testing suites.</w:t>
      </w:r>
    </w:p>
    <w:p w14:paraId="4AA6FF7F" w14:textId="77777777" w:rsidR="00A22BF5" w:rsidRDefault="00383000">
      <w:pPr>
        <w:pStyle w:val="Heading1"/>
      </w:pPr>
      <w:bookmarkStart w:id="270" w:name="performance-and-optimization"/>
      <w:bookmarkStart w:id="271" w:name="_Toc103052778"/>
      <w:bookmarkEnd w:id="248"/>
      <w:bookmarkEnd w:id="267"/>
      <w:bookmarkEnd w:id="269"/>
      <w:r>
        <w:t>08 / Performance and Optimization</w:t>
      </w:r>
      <w:bookmarkEnd w:id="271"/>
    </w:p>
    <w:p w14:paraId="03A495FD" w14:textId="77777777" w:rsidR="00A22BF5" w:rsidRDefault="00383000">
      <w:r>
        <w:t>After organizations migrate their MySQL workloads to Azure, they unlock turnkey performance monitoring solutions, scalability</w:t>
      </w:r>
      <w:r>
        <w:t xml:space="preserve">, and the benefits of Azure’s global footprint. Operation teams must establish performance baselines before fine-tuning their MySQL instances to ensure that changes, especially those that require application downtime, are worth doing. If you can, </w:t>
      </w:r>
      <w:r>
        <w:rPr>
          <w:b/>
          <w:bCs/>
        </w:rPr>
        <w:t xml:space="preserve">simulate </w:t>
      </w:r>
      <w:r>
        <w:rPr>
          <w:b/>
          <w:bCs/>
        </w:rPr>
        <w:t>your workload in a test environment</w:t>
      </w:r>
      <w:r>
        <w:t xml:space="preserve"> and make adjustments in test before implementing changes in a production environment.</w:t>
      </w:r>
    </w:p>
    <w:p w14:paraId="5C1ABF22" w14:textId="77777777" w:rsidR="00A22BF5" w:rsidRDefault="00383000">
      <w:r>
        <w:t>Before jumping into specific and time consuming performance enhancements/investigation, there are some general tips that can improve p</w:t>
      </w:r>
      <w:r>
        <w:t>erformance in your environment that this section will explore.</w:t>
      </w:r>
    </w:p>
    <w:p w14:paraId="09236C59" w14:textId="77777777" w:rsidR="00A22BF5" w:rsidRDefault="00383000">
      <w:pPr>
        <w:pStyle w:val="Heading2"/>
        <w:rPr>
          <w:rFonts w:hint="eastAsia"/>
        </w:rPr>
      </w:pPr>
      <w:bookmarkStart w:id="272" w:name="general-performance-tips"/>
      <w:bookmarkStart w:id="273" w:name="_Toc103052779"/>
      <w:r>
        <w:t>General performance tips</w:t>
      </w:r>
      <w:bookmarkEnd w:id="273"/>
    </w:p>
    <w:p w14:paraId="2F004283" w14:textId="77777777" w:rsidR="00A22BF5" w:rsidRDefault="00383000">
      <w:r>
        <w:t>The following are some basic tips for how to increase or ensure the performance of your Azure Database for MySQL applications and database workloads:</w:t>
      </w:r>
    </w:p>
    <w:p w14:paraId="38046D90" w14:textId="77777777" w:rsidR="00A22BF5" w:rsidRDefault="00383000" w:rsidP="00383000">
      <w:pPr>
        <w:numPr>
          <w:ilvl w:val="0"/>
          <w:numId w:val="92"/>
        </w:numPr>
      </w:pPr>
      <w:r>
        <w:t>Ensure the input/o</w:t>
      </w:r>
      <w:r>
        <w:t>utput operations per second (IOPS) are sufficient for the application needs. Keep the IO latency low.</w:t>
      </w:r>
    </w:p>
    <w:p w14:paraId="1CEBFC37" w14:textId="77777777" w:rsidR="00A22BF5" w:rsidRDefault="00383000" w:rsidP="00383000">
      <w:pPr>
        <w:numPr>
          <w:ilvl w:val="0"/>
          <w:numId w:val="92"/>
        </w:numPr>
      </w:pPr>
      <w:r>
        <w:t>Create and tune the table indexes. Avoid full table scans.</w:t>
      </w:r>
    </w:p>
    <w:p w14:paraId="243787B9" w14:textId="77777777" w:rsidR="00A22BF5" w:rsidRDefault="00383000" w:rsidP="00383000">
      <w:pPr>
        <w:numPr>
          <w:ilvl w:val="0"/>
          <w:numId w:val="92"/>
        </w:numPr>
      </w:pPr>
      <w:r>
        <w:t>Performance regular database maintenance.</w:t>
      </w:r>
    </w:p>
    <w:p w14:paraId="015E9176" w14:textId="77777777" w:rsidR="00A22BF5" w:rsidRDefault="00383000" w:rsidP="00383000">
      <w:pPr>
        <w:numPr>
          <w:ilvl w:val="0"/>
          <w:numId w:val="92"/>
        </w:numPr>
      </w:pPr>
      <w:r>
        <w:t xml:space="preserve">Make sure the application/clients (e.g. App Service) </w:t>
      </w:r>
      <w:r>
        <w:t>are physically located as close as possible to the database. Reduce network latency.</w:t>
      </w:r>
    </w:p>
    <w:p w14:paraId="23FF19C3" w14:textId="77777777" w:rsidR="00A22BF5" w:rsidRDefault="00383000" w:rsidP="00383000">
      <w:pPr>
        <w:numPr>
          <w:ilvl w:val="0"/>
          <w:numId w:val="92"/>
        </w:numPr>
      </w:pPr>
      <w:r>
        <w:t>Use accelerated networking for the application server if you use a Azure virtual machine, Azure Kubernetes, or App Services.</w:t>
      </w:r>
    </w:p>
    <w:p w14:paraId="0C8C02AB" w14:textId="77777777" w:rsidR="00A22BF5" w:rsidRDefault="00383000" w:rsidP="00383000">
      <w:pPr>
        <w:numPr>
          <w:ilvl w:val="0"/>
          <w:numId w:val="92"/>
        </w:numPr>
      </w:pPr>
      <w:r>
        <w:t>Use connection pooling when possible. Avoid cr</w:t>
      </w:r>
      <w:r>
        <w:t>eating new connections for each application request. ProxySQL for built-in connection pooling and load balancing. Balance your workload to multiple read replicas as demand requires without any changes in application code.</w:t>
      </w:r>
    </w:p>
    <w:p w14:paraId="724F1B45" w14:textId="77777777" w:rsidR="00A22BF5" w:rsidRDefault="00383000" w:rsidP="00383000">
      <w:pPr>
        <w:numPr>
          <w:ilvl w:val="0"/>
          <w:numId w:val="92"/>
        </w:numPr>
      </w:pPr>
      <w:r>
        <w:t>Set timeouts when creating transac</w:t>
      </w:r>
      <w:r>
        <w:t>tions.</w:t>
      </w:r>
    </w:p>
    <w:p w14:paraId="5FD610A6" w14:textId="77777777" w:rsidR="00A22BF5" w:rsidRDefault="00383000" w:rsidP="00383000">
      <w:pPr>
        <w:numPr>
          <w:ilvl w:val="0"/>
          <w:numId w:val="92"/>
        </w:numPr>
      </w:pPr>
      <w:r>
        <w:t xml:space="preserve">Set up a </w:t>
      </w:r>
      <w:hyperlink r:id="rId422">
        <w:r>
          <w:rPr>
            <w:rStyle w:val="Hyperlink"/>
          </w:rPr>
          <w:t>read replica</w:t>
        </w:r>
      </w:hyperlink>
      <w:r>
        <w:t xml:space="preserve"> for read-only queries and analytics.</w:t>
      </w:r>
    </w:p>
    <w:p w14:paraId="3249AC2A" w14:textId="77777777" w:rsidR="00A22BF5" w:rsidRDefault="00383000" w:rsidP="00383000">
      <w:pPr>
        <w:numPr>
          <w:ilvl w:val="0"/>
          <w:numId w:val="92"/>
        </w:numPr>
      </w:pPr>
      <w:r>
        <w:t>Consider using query caching solution like Heimdall Data Proxy. Limit connections based on per user and p</w:t>
      </w:r>
      <w:r>
        <w:t>er database. Protect the database from being overwhelmed by a single application or feature.</w:t>
      </w:r>
    </w:p>
    <w:p w14:paraId="4F5E8466" w14:textId="77777777" w:rsidR="00A22BF5" w:rsidRDefault="00383000" w:rsidP="00383000">
      <w:pPr>
        <w:numPr>
          <w:ilvl w:val="0"/>
          <w:numId w:val="92"/>
        </w:numPr>
      </w:pPr>
      <w:r>
        <w:t>Temporarily scale your Azure Database for MySQL resources for taxing tasks. Once your task is complete, scale it down.</w:t>
      </w:r>
    </w:p>
    <w:p w14:paraId="780A1F48" w14:textId="77777777" w:rsidR="00A22BF5" w:rsidRDefault="00383000">
      <w:r>
        <w:t xml:space="preserve">See </w:t>
      </w:r>
      <w:hyperlink r:id="rId423">
        <w:r>
          <w:rPr>
            <w:rStyle w:val="Hyperlink"/>
          </w:rPr>
          <w:t>Best practices for optimal performance of your Azure Database for MySQL</w:t>
        </w:r>
      </w:hyperlink>
    </w:p>
    <w:p w14:paraId="375F1261" w14:textId="77777777" w:rsidR="00A22BF5" w:rsidRDefault="00383000">
      <w:pPr>
        <w:pStyle w:val="Heading2"/>
        <w:rPr>
          <w:rFonts w:hint="eastAsia"/>
        </w:rPr>
      </w:pPr>
      <w:bookmarkStart w:id="274" w:name="X08d1f404409914db23e3ed5af07cfe8d23910a3"/>
      <w:bookmarkStart w:id="275" w:name="_Toc103052780"/>
      <w:bookmarkEnd w:id="272"/>
      <w:r>
        <w:t>Monitoring hardware and query performance</w:t>
      </w:r>
      <w:bookmarkEnd w:id="275"/>
    </w:p>
    <w:p w14:paraId="5550EB94" w14:textId="77777777" w:rsidR="00A22BF5" w:rsidRDefault="00383000">
      <w:r>
        <w:t xml:space="preserve">As previously discussed in the monitoring section of this guide, monitoring metrics such </w:t>
      </w:r>
      <w:r>
        <w:t>as the cpu_percent or memory_percent can be important when deciding to upgrade the database tier. Consistently high values for extended periods of time could indicate a tier upgrade is necessary.</w:t>
      </w:r>
    </w:p>
    <w:p w14:paraId="1C6A6C87" w14:textId="77777777" w:rsidR="00A22BF5" w:rsidRDefault="00383000">
      <w:r>
        <w:t>If CPU and memory do not seem to be the issue, administrator</w:t>
      </w:r>
      <w:r>
        <w:t>s can explore database-based options such as indexing and query modifications for poor-performing queries.</w:t>
      </w:r>
    </w:p>
    <w:p w14:paraId="39D22FC4" w14:textId="77777777" w:rsidR="00A22BF5" w:rsidRDefault="00383000">
      <w:r>
        <w:t>To find poor-performing queries, run the following:</w:t>
      </w:r>
    </w:p>
    <w:p w14:paraId="4F7F38EF" w14:textId="77777777" w:rsidR="00A22BF5" w:rsidRDefault="00383000">
      <w:pPr>
        <w:pStyle w:val="SourceCode"/>
      </w:pPr>
      <w:r>
        <w:t>AzureDiagnostics</w:t>
      </w:r>
      <w:r>
        <w:br/>
        <w:t>| where ResourceProvider == "MICROSOFT.DBFORMYSQL"</w:t>
      </w:r>
      <w:r>
        <w:br/>
        <w:t>| where Category == 'MySqlSlo</w:t>
      </w:r>
      <w:r>
        <w:t>wLogs'</w:t>
      </w:r>
      <w:r>
        <w:br/>
        <w:t>| project TimeGenerated, LogicalServerName_s, event_class_s, start_time_t , query_time_d, sql_text_s</w:t>
      </w:r>
      <w:r>
        <w:br/>
        <w:t>| top 5 by query_time_d desc</w:t>
      </w:r>
    </w:p>
    <w:p w14:paraId="5EB814A5" w14:textId="77777777" w:rsidR="00A22BF5" w:rsidRDefault="00383000">
      <w:pPr>
        <w:pStyle w:val="Heading2"/>
        <w:rPr>
          <w:rFonts w:hint="eastAsia"/>
        </w:rPr>
      </w:pPr>
      <w:bookmarkStart w:id="276" w:name="upgrading-the-tier"/>
      <w:bookmarkStart w:id="277" w:name="_Toc103052781"/>
      <w:bookmarkEnd w:id="274"/>
      <w:r>
        <w:t>Upgrading the tier</w:t>
      </w:r>
      <w:bookmarkEnd w:id="277"/>
    </w:p>
    <w:p w14:paraId="56FCE664" w14:textId="77777777" w:rsidR="00A22BF5" w:rsidRDefault="00383000">
      <w:r>
        <w:rPr>
          <w:i/>
          <w:iCs/>
        </w:rPr>
        <w:t>Know your workload!</w:t>
      </w:r>
      <w:r>
        <w:t xml:space="preserve"> The Azure portal and the CLI can be used to scale between the Burstable, General</w:t>
      </w:r>
      <w:r>
        <w:t xml:space="preserve"> Purpose, and Memory Optimized tiers. Tier scaling requires restarting the Flexible Server instance, causing 60-120 seconds of downtime. If your application does not require a significant compute, use the Burstable SKU. When your application requires more </w:t>
      </w:r>
      <w:r>
        <w:t>performance during certain times, Azure Database for MySQL can increase performance automatically and reduce when you do not need it. Organizations can save operational costs.</w:t>
      </w:r>
    </w:p>
    <w:p w14:paraId="3F1F6C1C" w14:textId="77777777" w:rsidR="00A22BF5" w:rsidRDefault="00383000">
      <w:pPr>
        <w:pStyle w:val="Heading2"/>
        <w:rPr>
          <w:rFonts w:hint="eastAsia"/>
        </w:rPr>
      </w:pPr>
      <w:bookmarkStart w:id="278" w:name="scaling-the-server"/>
      <w:bookmarkStart w:id="279" w:name="_Toc103052782"/>
      <w:bookmarkEnd w:id="276"/>
      <w:r>
        <w:t>Scaling the server</w:t>
      </w:r>
      <w:bookmarkEnd w:id="279"/>
    </w:p>
    <w:p w14:paraId="33834996" w14:textId="77777777" w:rsidR="00A22BF5" w:rsidRDefault="00383000">
      <w:r>
        <w:t xml:space="preserve">Within the tier, it is possible to scale cores and memory to </w:t>
      </w:r>
      <w:r>
        <w:t xml:space="preserve">the minimum and maximum </w:t>
      </w:r>
      <w:hyperlink r:id="rId424">
        <w:r>
          <w:rPr>
            <w:rStyle w:val="Hyperlink"/>
          </w:rPr>
          <w:t>limits</w:t>
        </w:r>
      </w:hyperlink>
      <w:r>
        <w:t xml:space="preserve"> allowed in that tier. If monitoring shows a continual maxing out of CPU or memory, scale up to meet demand.</w:t>
      </w:r>
    </w:p>
    <w:p w14:paraId="4EAACA0C" w14:textId="77777777" w:rsidR="00A22BF5" w:rsidRDefault="00383000">
      <w:r>
        <w:t xml:space="preserve">You can also adjust the IOPS for better transactions per second (TPS) performance. You can use an </w:t>
      </w:r>
      <w:hyperlink r:id="rId425">
        <w:r>
          <w:rPr>
            <w:rStyle w:val="Hyperlink"/>
          </w:rPr>
          <w:t>Azure CLI script</w:t>
        </w:r>
      </w:hyperlink>
      <w:r>
        <w:t xml:space="preserve"> to monitor relevant metrics an</w:t>
      </w:r>
      <w:r>
        <w:t>d scale the server.</w:t>
      </w:r>
    </w:p>
    <w:p w14:paraId="0915FDF0" w14:textId="77777777" w:rsidR="00A22BF5" w:rsidRDefault="00383000">
      <w:pPr>
        <w:pStyle w:val="Heading2"/>
        <w:rPr>
          <w:rFonts w:hint="eastAsia"/>
        </w:rPr>
      </w:pPr>
      <w:bookmarkStart w:id="280" w:name="X8094233247482957ece7e04e64191f878d60164"/>
      <w:bookmarkStart w:id="281" w:name="_Toc103052783"/>
      <w:bookmarkEnd w:id="278"/>
      <w:r>
        <w:t>Azure Database for MySQL memory recommendations</w:t>
      </w:r>
      <w:bookmarkEnd w:id="281"/>
    </w:p>
    <w:p w14:paraId="2BBB8FEB" w14:textId="77777777" w:rsidR="00A22BF5" w:rsidRDefault="00383000">
      <w:r>
        <w:t>An Azure Database for MySQL performance best practice is to allocate enough RAM so that your working set resides almost completely in memory. Check if the memory percentage used is reachin</w:t>
      </w:r>
      <w:r>
        <w:t>g the limits.</w:t>
      </w:r>
    </w:p>
    <w:p w14:paraId="558CF8E5" w14:textId="77777777" w:rsidR="00A22BF5" w:rsidRDefault="00383000">
      <w:r>
        <w:t xml:space="preserve">Do not be surprised. Set up alerts on thresholds to ensure that notifications can be sent to administrators before servers reach limits. </w:t>
      </w:r>
      <w:r>
        <w:t>Based on the defined limits, check if scaling the database SKU to a higher compute size or to a better pricing tier increases performance enough to meet the workload requirements.</w:t>
      </w:r>
    </w:p>
    <w:p w14:paraId="1C3550D2" w14:textId="77777777" w:rsidR="00A22BF5" w:rsidRDefault="00383000">
      <w:r>
        <w:t xml:space="preserve">For information on monitoring a DB instance’s metrics, see </w:t>
      </w:r>
      <w:hyperlink r:id="rId426" w:anchor="metrics">
        <w:r>
          <w:rPr>
            <w:rStyle w:val="Hyperlink"/>
          </w:rPr>
          <w:t>MySQL DB Metrics</w:t>
        </w:r>
      </w:hyperlink>
      <w:r>
        <w:t>.</w:t>
      </w:r>
    </w:p>
    <w:p w14:paraId="446A43C8" w14:textId="77777777" w:rsidR="00A22BF5" w:rsidRDefault="00383000">
      <w:pPr>
        <w:pStyle w:val="Heading2"/>
        <w:rPr>
          <w:rFonts w:hint="eastAsia"/>
        </w:rPr>
      </w:pPr>
      <w:bookmarkStart w:id="282" w:name="moving-regions"/>
      <w:bookmarkStart w:id="283" w:name="_Toc103052784"/>
      <w:bookmarkEnd w:id="280"/>
      <w:r>
        <w:t>Moving regions</w:t>
      </w:r>
      <w:bookmarkEnd w:id="283"/>
    </w:p>
    <w:p w14:paraId="3BB7320A" w14:textId="77777777" w:rsidR="00A22BF5" w:rsidRDefault="00383000">
      <w:r>
        <w:t xml:space="preserve">It is possible to move a geo-redundant Flexible Server instance to a </w:t>
      </w:r>
      <w:hyperlink r:id="rId427">
        <w:r>
          <w:rPr>
            <w:rStyle w:val="Hyperlink"/>
          </w:rPr>
          <w:t>paired Azure region</w:t>
        </w:r>
      </w:hyperlink>
      <w:r>
        <w:t xml:space="preserve"> through geo-restore. Geo-restore creates a new Flexible Server instance in the paired Azure region based on the current state of the database.</w:t>
      </w:r>
    </w:p>
    <w:p w14:paraId="7E077010" w14:textId="77777777" w:rsidR="00A22BF5" w:rsidRDefault="00383000">
      <w:r>
        <w:rPr>
          <w:noProof/>
        </w:rPr>
        <w:drawing>
          <wp:inline distT="0" distB="0" distL="0" distR="0" wp14:anchorId="75F2803A" wp14:editId="732E2761">
            <wp:extent cx="298383" cy="298383"/>
            <wp:effectExtent l="0" t="0" r="0" b="0"/>
            <wp:docPr id="111"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Point-in-time restore is not supported.</w:t>
      </w:r>
    </w:p>
    <w:p w14:paraId="7E630C1F" w14:textId="77777777" w:rsidR="00A22BF5" w:rsidRDefault="00383000">
      <w:r>
        <w:t>Geo-restore can be used</w:t>
      </w:r>
      <w:r>
        <w:t xml:space="preserve"> to recover from a service outage in the primary region. However, the Flexible Server instance created in the paired region can only be configured with locally redundant storage, as its paired region (the old primary region) is down.</w:t>
      </w:r>
    </w:p>
    <w:p w14:paraId="38D4FA46" w14:textId="77777777" w:rsidR="00A22BF5" w:rsidRDefault="00383000">
      <w:r>
        <w:t xml:space="preserve">To minimize downtime, </w:t>
      </w:r>
      <w:r>
        <w:t>Flexible Server configuration settings can be kept intact.</w:t>
      </w:r>
    </w:p>
    <w:p w14:paraId="5D921064" w14:textId="77777777" w:rsidR="00A22BF5" w:rsidRDefault="00383000">
      <w:pPr>
        <w:pStyle w:val="Heading2"/>
        <w:rPr>
          <w:rFonts w:hint="eastAsia"/>
        </w:rPr>
      </w:pPr>
      <w:bookmarkStart w:id="284" w:name="server-parameters"/>
      <w:bookmarkStart w:id="285" w:name="_Toc103052785"/>
      <w:bookmarkEnd w:id="282"/>
      <w:r>
        <w:t>Server parameters</w:t>
      </w:r>
      <w:bookmarkEnd w:id="285"/>
    </w:p>
    <w:p w14:paraId="478BB8AD" w14:textId="77777777" w:rsidR="00A22BF5" w:rsidRDefault="00383000">
      <w:r>
        <w:rPr>
          <w:noProof/>
        </w:rPr>
        <w:drawing>
          <wp:inline distT="0" distB="0" distL="0" distR="0" wp14:anchorId="4CA9AD3F" wp14:editId="24683137">
            <wp:extent cx="6400800" cy="1527006"/>
            <wp:effectExtent l="0" t="0" r="0" b="0"/>
            <wp:docPr id="112" name="Picture" descr="This image shows MySQL server parameters in the Azure portal." title="MySQL server parameters"/>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28"/>
                    <a:stretch>
                      <a:fillRect/>
                    </a:stretch>
                  </pic:blipFill>
                  <pic:spPr bwMode="auto">
                    <a:xfrm>
                      <a:off x="0" y="0"/>
                      <a:ext cx="6400800" cy="1527006"/>
                    </a:xfrm>
                    <a:prstGeom prst="rect">
                      <a:avLst/>
                    </a:prstGeom>
                    <a:noFill/>
                    <a:ln w="9525">
                      <a:noFill/>
                      <a:headEnd/>
                      <a:tailEnd/>
                    </a:ln>
                  </pic:spPr>
                </pic:pic>
              </a:graphicData>
            </a:graphic>
          </wp:inline>
        </w:drawing>
      </w:r>
    </w:p>
    <w:p w14:paraId="56389159" w14:textId="77777777" w:rsidR="00A22BF5" w:rsidRDefault="00383000">
      <w:r>
        <w:t>This image shows MySQL server parameters in the Azure portal.</w:t>
      </w:r>
    </w:p>
    <w:p w14:paraId="532CEEA1" w14:textId="77777777" w:rsidR="00A22BF5" w:rsidRDefault="00383000">
      <w:r>
        <w:t xml:space="preserve">As part of the migration, the on-premises </w:t>
      </w:r>
      <w:hyperlink r:id="rId429">
        <w:r>
          <w:rPr>
            <w:rStyle w:val="Hyperlink"/>
          </w:rPr>
          <w:t>server parameters</w:t>
        </w:r>
      </w:hyperlink>
      <w:r>
        <w:t xml:space="preserve"> were likely modified to support a fast egress. Also, modifications were made to the Azure Database for MySQL Flexible Server parameters to support a fast ingress. The Azure server parameters should be set back </w:t>
      </w:r>
      <w:r>
        <w:t>to their original on-premises workload-optimized values after the migration.</w:t>
      </w:r>
    </w:p>
    <w:p w14:paraId="7DCB7485" w14:textId="77777777" w:rsidR="00A22BF5" w:rsidRDefault="00383000">
      <w:r>
        <w:t xml:space="preserve">However, be sure to review and make server parameter changes that are appropriate for the workload and the environment. Some values that were great for an on-premises environment </w:t>
      </w:r>
      <w:r>
        <w:t>may not be optimal for a cloud-based environment. When migrating the current on-premises parameters to Azure, verify that they can be set.</w:t>
      </w:r>
    </w:p>
    <w:p w14:paraId="014210F3" w14:textId="77777777" w:rsidR="00A22BF5" w:rsidRDefault="00383000">
      <w:r>
        <w:t>Some Azure Database for MySQL Flexible Server parameters cannot be modified. Verify the strategy before making enviro</w:t>
      </w:r>
      <w:r>
        <w:t>nment assumptions.</w:t>
      </w:r>
    </w:p>
    <w:p w14:paraId="5E90ECDA" w14:textId="77777777" w:rsidR="00A22BF5" w:rsidRDefault="00383000">
      <w:pPr>
        <w:pStyle w:val="Heading2"/>
        <w:rPr>
          <w:rFonts w:hint="eastAsia"/>
        </w:rPr>
      </w:pPr>
      <w:bookmarkStart w:id="286" w:name="X095117053835adcb902334ec866cac450b6aed9"/>
      <w:bookmarkStart w:id="287" w:name="_Toc103052786"/>
      <w:bookmarkEnd w:id="284"/>
      <w:r>
        <w:t>Upgrade Azure Database for MySQL versions</w:t>
      </w:r>
      <w:bookmarkEnd w:id="287"/>
    </w:p>
    <w:p w14:paraId="78DB5856" w14:textId="77777777" w:rsidR="00A22BF5" w:rsidRDefault="00383000">
      <w:r>
        <w:t>Sometimes, just upgrading versions may be the solution to an issue. Flexible Server supports MySQL versions 5.7 and 8.0. Migrating from on-premises MySQL 5.x to MySQL Flexible Server 5.7 or 8.0 d</w:t>
      </w:r>
      <w:r>
        <w:t xml:space="preserve">elivers major performance improvements. Consult the </w:t>
      </w:r>
      <w:hyperlink r:id="rId430">
        <w:r>
          <w:rPr>
            <w:rStyle w:val="Hyperlink"/>
          </w:rPr>
          <w:t>Microsoft documentation</w:t>
        </w:r>
      </w:hyperlink>
      <w:r>
        <w:t xml:space="preserve"> for more information regarding MySQL Azure migrations, including majo</w:t>
      </w:r>
      <w:r>
        <w:t>r version changes.</w:t>
      </w:r>
    </w:p>
    <w:p w14:paraId="11D8CB30" w14:textId="77777777" w:rsidR="00A22BF5" w:rsidRDefault="00383000">
      <w:pPr>
        <w:pStyle w:val="Heading2"/>
        <w:rPr>
          <w:rFonts w:hint="eastAsia"/>
        </w:rPr>
      </w:pPr>
      <w:bookmarkStart w:id="288" w:name="customizing-the-container-runtime"/>
      <w:bookmarkStart w:id="289" w:name="_Toc103052787"/>
      <w:bookmarkEnd w:id="286"/>
      <w:r>
        <w:t>Customizing the container runtime</w:t>
      </w:r>
      <w:bookmarkEnd w:id="289"/>
    </w:p>
    <w:p w14:paraId="44F7B24D" w14:textId="77777777" w:rsidR="00A22BF5" w:rsidRDefault="00383000">
      <w:r>
        <w:t>When using containers for your MySQL and PHP application, the platform choice has a huge impact on your performance limits. In most cases, creating a custom PHP container can improve performance up to 6x</w:t>
      </w:r>
      <w:r>
        <w:t xml:space="preserve"> over the out-of-the-box official PHP containers. It is important to determine if the effort of building a custom image will be worth the performance gain from the work. Also, keep in mind recent versions of PHP tend to perform better than older versions.</w:t>
      </w:r>
    </w:p>
    <w:p w14:paraId="6D8000D9" w14:textId="77777777" w:rsidR="00A22BF5" w:rsidRDefault="00383000">
      <w:r>
        <w:t xml:space="preserve">Custom environments can be tested against standard workloads by running various benchmarks using the </w:t>
      </w:r>
      <w:hyperlink r:id="rId431">
        <w:r>
          <w:rPr>
            <w:rStyle w:val="Hyperlink"/>
          </w:rPr>
          <w:t>PHPBench tool</w:t>
        </w:r>
      </w:hyperlink>
      <w:r>
        <w:t>.</w:t>
      </w:r>
    </w:p>
    <w:p w14:paraId="62AD6C9B" w14:textId="77777777" w:rsidR="00A22BF5" w:rsidRDefault="00383000">
      <w:r>
        <w:rPr>
          <w:noProof/>
        </w:rPr>
        <w:drawing>
          <wp:inline distT="0" distB="0" distL="0" distR="0" wp14:anchorId="4C34D0F7" wp14:editId="2141603C">
            <wp:extent cx="606391" cy="211755"/>
            <wp:effectExtent l="0" t="0" r="0" b="0"/>
            <wp:docPr id="113"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32">
        <w:r>
          <w:rPr>
            <w:rStyle w:val="Hyperlink"/>
          </w:rPr>
          <w:t>Container insights overview</w:t>
        </w:r>
      </w:hyperlink>
    </w:p>
    <w:p w14:paraId="322C662D" w14:textId="77777777" w:rsidR="00A22BF5" w:rsidRDefault="00383000">
      <w:pPr>
        <w:pStyle w:val="Heading2"/>
        <w:rPr>
          <w:rFonts w:hint="eastAsia"/>
        </w:rPr>
      </w:pPr>
      <w:bookmarkStart w:id="290" w:name="running-mysql-benchmarks"/>
      <w:bookmarkStart w:id="291" w:name="_Toc103052788"/>
      <w:bookmarkEnd w:id="288"/>
      <w:r>
        <w:t>Running MySQL Benchmarks</w:t>
      </w:r>
      <w:bookmarkEnd w:id="291"/>
    </w:p>
    <w:p w14:paraId="6C58AD74" w14:textId="77777777" w:rsidR="00A22BF5" w:rsidRDefault="00383000">
      <w:r>
        <w:t>There are several tools that can be used to benchmark MySQL environments. Here are a few that can be used to determine how well an instance is performing:</w:t>
      </w:r>
    </w:p>
    <w:p w14:paraId="21032491" w14:textId="77777777" w:rsidR="00A22BF5" w:rsidRDefault="00383000" w:rsidP="00383000">
      <w:pPr>
        <w:numPr>
          <w:ilvl w:val="0"/>
          <w:numId w:val="93"/>
        </w:numPr>
      </w:pPr>
      <w:hyperlink r:id="rId433">
        <w:r>
          <w:rPr>
            <w:rStyle w:val="Hyperlink"/>
          </w:rPr>
          <w:t>DBT2 Benchmark</w:t>
        </w:r>
      </w:hyperlink>
      <w:r>
        <w:t xml:space="preserve"> - DBT2 is an open source benchmark that mimics an OLTP application for a company owning large amounts of warehouses. It contains transactions to handle New Orders, Order Entry, Order Status</w:t>
      </w:r>
      <w:r>
        <w:t>, Payment and Stock handling</w:t>
      </w:r>
    </w:p>
    <w:p w14:paraId="109E9809" w14:textId="77777777" w:rsidR="00A22BF5" w:rsidRDefault="00383000" w:rsidP="00383000">
      <w:pPr>
        <w:numPr>
          <w:ilvl w:val="0"/>
          <w:numId w:val="93"/>
        </w:numPr>
      </w:pPr>
      <w:hyperlink r:id="rId434">
        <w:r>
          <w:rPr>
            <w:rStyle w:val="Hyperlink"/>
          </w:rPr>
          <w:t>SysBench Benchmark Tool</w:t>
        </w:r>
      </w:hyperlink>
      <w:r>
        <w:t xml:space="preserve"> - Sysbench is a popular open source benchmark to test open source DBMSs.</w:t>
      </w:r>
    </w:p>
    <w:p w14:paraId="2F3B3E14" w14:textId="77777777" w:rsidR="00A22BF5" w:rsidRDefault="00383000">
      <w:r>
        <w:t xml:space="preserve">More Common sets of tests typically utilize TPC benchmarks such as </w:t>
      </w:r>
      <w:hyperlink r:id="rId435">
        <w:r>
          <w:rPr>
            <w:rStyle w:val="Hyperlink"/>
          </w:rPr>
          <w:t>TPC-H</w:t>
        </w:r>
      </w:hyperlink>
      <w:r>
        <w:t xml:space="preserve"> but there are many more </w:t>
      </w:r>
      <w:hyperlink r:id="rId436">
        <w:r>
          <w:rPr>
            <w:rStyle w:val="Hyperlink"/>
          </w:rPr>
          <w:t>types of tests</w:t>
        </w:r>
      </w:hyperlink>
      <w:r>
        <w:t xml:space="preserve"> that can be run against the MySQ</w:t>
      </w:r>
      <w:r>
        <w:t>L environment to test against specific workloads and patterns.</w:t>
      </w:r>
    </w:p>
    <w:p w14:paraId="0EC95092" w14:textId="77777777" w:rsidR="00A22BF5" w:rsidRDefault="00383000">
      <w:pPr>
        <w:pStyle w:val="Heading2"/>
        <w:rPr>
          <w:rFonts w:hint="eastAsia"/>
        </w:rPr>
      </w:pPr>
      <w:bookmarkStart w:id="292" w:name="instrumenting-vital-server-resources"/>
      <w:bookmarkStart w:id="293" w:name="_Toc103052789"/>
      <w:bookmarkEnd w:id="290"/>
      <w:r>
        <w:t>Instrumenting vital server resources</w:t>
      </w:r>
      <w:bookmarkEnd w:id="293"/>
    </w:p>
    <w:p w14:paraId="5C24B991" w14:textId="77777777" w:rsidR="00A22BF5" w:rsidRDefault="00383000">
      <w:r>
        <w:t xml:space="preserve">The </w:t>
      </w:r>
      <w:hyperlink r:id="rId437">
        <w:r>
          <w:rPr>
            <w:rStyle w:val="Hyperlink"/>
          </w:rPr>
          <w:t>MySQL Performance Schema</w:t>
        </w:r>
      </w:hyperlink>
      <w:r>
        <w:t xml:space="preserve"> </w:t>
      </w:r>
      <w:r>
        <w:rPr>
          <w:b/>
          <w:bCs/>
        </w:rPr>
        <w:t>sys_schema</w:t>
      </w:r>
      <w:r>
        <w:t xml:space="preserve"> provides a way to inspect internal server execution events at runtime. The MySQL performance_schema provides instrumentation for many </w:t>
      </w:r>
      <w:r>
        <w:t>vital server resources such as memory allocation, stored programs, metadata locking, etc. However, the performance_schema contains more than 80 tables and getting the necessary information often requires joining tables within the performance_schema, and ta</w:t>
      </w:r>
      <w:r>
        <w:t>bles from the information_schema. Building on both performance_schema and information_schema, the sys_schema provides a powerful collection of user-friendly views in a read-only database and is fully enabled in Azure Database for MySQL version 5.7.</w:t>
      </w:r>
    </w:p>
    <w:p w14:paraId="07EFE94A" w14:textId="77777777" w:rsidR="00A22BF5" w:rsidRDefault="00383000">
      <w:r>
        <w:rPr>
          <w:noProof/>
        </w:rPr>
        <w:drawing>
          <wp:inline distT="0" distB="0" distL="0" distR="0" wp14:anchorId="6415A2BB" wp14:editId="2D10BDF8">
            <wp:extent cx="5505650" cy="1309035"/>
            <wp:effectExtent l="0" t="0" r="0" b="0"/>
            <wp:docPr id="114" name="Picture" descr="This image shows how to use tables in the sys schema to optimize MySQL queries." title="Using tables in the sys schema to optimize MySQL queries"/>
            <wp:cNvGraphicFramePr/>
            <a:graphic xmlns:a="http://schemas.openxmlformats.org/drawingml/2006/main">
              <a:graphicData uri="http://schemas.openxmlformats.org/drawingml/2006/picture">
                <pic:pic xmlns:pic="http://schemas.openxmlformats.org/drawingml/2006/picture">
                  <pic:nvPicPr>
                    <pic:cNvPr id="0" name="Picture" descr="media/employee-query-full-table-scan.png"/>
                    <pic:cNvPicPr>
                      <a:picLocks noChangeAspect="1" noChangeArrowheads="1"/>
                    </pic:cNvPicPr>
                  </pic:nvPicPr>
                  <pic:blipFill>
                    <a:blip r:embed="rId438"/>
                    <a:stretch>
                      <a:fillRect/>
                    </a:stretch>
                  </pic:blipFill>
                  <pic:spPr bwMode="auto">
                    <a:xfrm>
                      <a:off x="0" y="0"/>
                      <a:ext cx="5505650" cy="1309035"/>
                    </a:xfrm>
                    <a:prstGeom prst="rect">
                      <a:avLst/>
                    </a:prstGeom>
                    <a:noFill/>
                    <a:ln w="9525">
                      <a:noFill/>
                      <a:headEnd/>
                      <a:tailEnd/>
                    </a:ln>
                  </pic:spPr>
                </pic:pic>
              </a:graphicData>
            </a:graphic>
          </wp:inline>
        </w:drawing>
      </w:r>
    </w:p>
    <w:p w14:paraId="19D567CB" w14:textId="77777777" w:rsidR="00A22BF5" w:rsidRDefault="00383000">
      <w:r>
        <w:t xml:space="preserve">This </w:t>
      </w:r>
      <w:r>
        <w:t>image shows how to use tables in the sys schema to optimize MySQL queries.</w:t>
      </w:r>
    </w:p>
    <w:p w14:paraId="2AFB9B28" w14:textId="77777777" w:rsidR="00A22BF5" w:rsidRDefault="00383000">
      <w:r>
        <w:rPr>
          <w:noProof/>
        </w:rPr>
        <w:drawing>
          <wp:inline distT="0" distB="0" distL="0" distR="0" wp14:anchorId="7654AB5B" wp14:editId="293EC137">
            <wp:extent cx="346509" cy="317633"/>
            <wp:effectExtent l="0" t="0" r="0" b="0"/>
            <wp:docPr id="115"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The Performance Schema avoids using mutexes to collect or produce data, so there are no guarantees of consistency and results can sometimes be incorrect. Event values in </w:t>
      </w:r>
      <w:r>
        <w:t>performance_schema tables are non-deterministic and unrepeatable.</w:t>
      </w:r>
    </w:p>
    <w:p w14:paraId="117C2128" w14:textId="77777777" w:rsidR="00A22BF5" w:rsidRDefault="00383000">
      <w:pPr>
        <w:pStyle w:val="Heading2"/>
        <w:rPr>
          <w:rFonts w:hint="eastAsia"/>
        </w:rPr>
      </w:pPr>
      <w:bookmarkStart w:id="294" w:name="server-parameters-1"/>
      <w:bookmarkStart w:id="295" w:name="_Toc103052790"/>
      <w:bookmarkEnd w:id="292"/>
      <w:r>
        <w:t>Server Parameters</w:t>
      </w:r>
      <w:bookmarkEnd w:id="295"/>
    </w:p>
    <w:p w14:paraId="6210A3EA" w14:textId="77777777" w:rsidR="00A22BF5" w:rsidRDefault="00383000">
      <w:r>
        <w:t>MySQL server parameters allow database architects and developers to optimize the MySQL engine for their specific application workloads. One of the advantages of Flexible Se</w:t>
      </w:r>
      <w:r>
        <w:t xml:space="preserve">rver is the large number of server parameters exposed by the service. Some important exposed parameters are listed below, but storage and compute tiers affect the possible parameter values. Consult the </w:t>
      </w:r>
      <w:hyperlink r:id="rId439">
        <w:r>
          <w:rPr>
            <w:rStyle w:val="Hyperlink"/>
          </w:rPr>
          <w:t>Microsoft documentation</w:t>
        </w:r>
      </w:hyperlink>
      <w:r>
        <w:t xml:space="preserve"> for more information.</w:t>
      </w:r>
    </w:p>
    <w:p w14:paraId="336D448A" w14:textId="77777777" w:rsidR="00A22BF5" w:rsidRDefault="00383000">
      <w:r>
        <w:t xml:space="preserve">Some parameters that cannot be configured at the server level can be configured at the connection level. Moreover, </w:t>
      </w:r>
      <w:r>
        <w:rPr>
          <w:i/>
          <w:iCs/>
        </w:rPr>
        <w:t>dynamic</w:t>
      </w:r>
      <w:r>
        <w:t xml:space="preserve"> parameters can be changed without restar</w:t>
      </w:r>
      <w:r>
        <w:t xml:space="preserve">ting the server, while modifying </w:t>
      </w:r>
      <w:r>
        <w:rPr>
          <w:i/>
          <w:iCs/>
        </w:rPr>
        <w:t>static</w:t>
      </w:r>
      <w:r>
        <w:t xml:space="preserve"> parameters warrants a restart.</w:t>
      </w:r>
    </w:p>
    <w:p w14:paraId="01EB37A1" w14:textId="77777777" w:rsidR="00A22BF5" w:rsidRDefault="00383000" w:rsidP="00383000">
      <w:pPr>
        <w:numPr>
          <w:ilvl w:val="0"/>
          <w:numId w:val="94"/>
        </w:numPr>
      </w:pPr>
      <w:hyperlink r:id="rId440" w:anchor="sysvar_log_bin_trust_function_creators">
        <w:r>
          <w:rPr>
            <w:rStyle w:val="Hyperlink"/>
          </w:rPr>
          <w:t>log_bin_trust_function_creators</w:t>
        </w:r>
      </w:hyperlink>
      <w:r>
        <w:t xml:space="preserve"> is enabled by </w:t>
      </w:r>
      <w:r>
        <w:t>default and indicates whether users can create triggers</w:t>
      </w:r>
    </w:p>
    <w:p w14:paraId="37C1D8A1" w14:textId="77777777" w:rsidR="00A22BF5" w:rsidRDefault="00383000" w:rsidP="00383000">
      <w:pPr>
        <w:numPr>
          <w:ilvl w:val="0"/>
          <w:numId w:val="94"/>
        </w:numPr>
      </w:pPr>
      <w:hyperlink r:id="rId441" w:anchor="sysvar_innodb_buffer_pool_size">
        <w:r>
          <w:rPr>
            <w:rStyle w:val="Hyperlink"/>
          </w:rPr>
          <w:t>innodb_buffer_pool_size</w:t>
        </w:r>
      </w:hyperlink>
      <w:r>
        <w:t xml:space="preserve"> indicates the size of the buffer pool, a cache for tables </w:t>
      </w:r>
      <w:r>
        <w:t>and indexes</w:t>
      </w:r>
    </w:p>
    <w:p w14:paraId="22A07AB9" w14:textId="77777777" w:rsidR="00A22BF5" w:rsidRDefault="00383000" w:rsidP="00383000">
      <w:pPr>
        <w:numPr>
          <w:ilvl w:val="0"/>
          <w:numId w:val="4"/>
        </w:numPr>
      </w:pPr>
      <w:r>
        <w:t xml:space="preserve">For this parameter, consult the </w:t>
      </w:r>
      <w:hyperlink r:id="rId442">
        <w:r>
          <w:rPr>
            <w:rStyle w:val="Hyperlink"/>
          </w:rPr>
          <w:t>Microsoft documentation</w:t>
        </w:r>
      </w:hyperlink>
      <w:r>
        <w:t>, as the database compute tier affects the parameter value range</w:t>
      </w:r>
    </w:p>
    <w:p w14:paraId="0190DAB6" w14:textId="77777777" w:rsidR="00A22BF5" w:rsidRDefault="00383000" w:rsidP="00383000">
      <w:pPr>
        <w:numPr>
          <w:ilvl w:val="0"/>
          <w:numId w:val="94"/>
        </w:numPr>
      </w:pPr>
      <w:hyperlink r:id="rId443" w:anchor="sysvar_innodb_file_per_table">
        <w:r>
          <w:rPr>
            <w:rStyle w:val="Hyperlink"/>
          </w:rPr>
          <w:t>innodb_file_per_table</w:t>
        </w:r>
      </w:hyperlink>
      <w:r>
        <w:t xml:space="preserve"> affects where table and index data are stored</w:t>
      </w:r>
    </w:p>
    <w:p w14:paraId="2D2320E1" w14:textId="77777777" w:rsidR="00A22BF5" w:rsidRDefault="00383000">
      <w:pPr>
        <w:pStyle w:val="Heading3"/>
      </w:pPr>
      <w:bookmarkStart w:id="296" w:name="tools-to-set-server-parameters"/>
      <w:r>
        <w:t>Tools to Set Server Parameters</w:t>
      </w:r>
    </w:p>
    <w:p w14:paraId="37B12A63" w14:textId="77777777" w:rsidR="00A22BF5" w:rsidRDefault="00383000">
      <w:r>
        <w:t>Standard Azure management tools, like the Azure portal, Azure CL</w:t>
      </w:r>
      <w:r>
        <w:t>I, and Azure PowerShell, allow for configuring server parameters.</w:t>
      </w:r>
    </w:p>
    <w:p w14:paraId="22B3E45B" w14:textId="77777777" w:rsidR="00A22BF5" w:rsidRDefault="00383000" w:rsidP="00383000">
      <w:pPr>
        <w:numPr>
          <w:ilvl w:val="0"/>
          <w:numId w:val="95"/>
        </w:numPr>
      </w:pPr>
      <w:hyperlink r:id="rId444">
        <w:r>
          <w:rPr>
            <w:rStyle w:val="Hyperlink"/>
          </w:rPr>
          <w:t>Use Azure portal to configure server parameters</w:t>
        </w:r>
      </w:hyperlink>
    </w:p>
    <w:p w14:paraId="6A4C44AF" w14:textId="77777777" w:rsidR="00A22BF5" w:rsidRDefault="00383000" w:rsidP="00383000">
      <w:pPr>
        <w:numPr>
          <w:ilvl w:val="0"/>
          <w:numId w:val="95"/>
        </w:numPr>
      </w:pPr>
      <w:hyperlink r:id="rId445">
        <w:r>
          <w:rPr>
            <w:rStyle w:val="Hyperlink"/>
          </w:rPr>
          <w:t>User Azure CLI to configure server parameters</w:t>
        </w:r>
      </w:hyperlink>
    </w:p>
    <w:p w14:paraId="0AF3CE4F" w14:textId="77777777" w:rsidR="00A22BF5" w:rsidRDefault="00383000">
      <w:pPr>
        <w:pStyle w:val="Heading3"/>
      </w:pPr>
      <w:bookmarkStart w:id="297" w:name="server-parameters-best-practices"/>
      <w:bookmarkEnd w:id="296"/>
      <w:r>
        <w:t>Server Parameters best practices</w:t>
      </w:r>
    </w:p>
    <w:p w14:paraId="463E7348" w14:textId="77777777" w:rsidR="00A22BF5" w:rsidRDefault="00383000">
      <w:r>
        <w:t>The server parameters below may provide performance improvements for an application workload; however, before modifying these values in production, verify that they yield performance improvements without compromising application stability.</w:t>
      </w:r>
    </w:p>
    <w:p w14:paraId="64D96F0A" w14:textId="77777777" w:rsidR="00A22BF5" w:rsidRDefault="00383000" w:rsidP="00383000">
      <w:pPr>
        <w:numPr>
          <w:ilvl w:val="0"/>
          <w:numId w:val="96"/>
        </w:numPr>
      </w:pPr>
      <w:r>
        <w:t>Enable thread po</w:t>
      </w:r>
      <w:r>
        <w:t>oling by setting thread_handling to pool-of-threads. Thread pooling improves concurrency by serving connections through a pool of worker threads, instead of creating a new thread to serve each connection. Enabling thread pooling improves performance for tr</w:t>
      </w:r>
      <w:r>
        <w:t>ansactional workloads, as connections are short-lived</w:t>
      </w:r>
    </w:p>
    <w:p w14:paraId="0485C354" w14:textId="77777777" w:rsidR="00A22BF5" w:rsidRDefault="00383000" w:rsidP="00383000">
      <w:pPr>
        <w:numPr>
          <w:ilvl w:val="1"/>
          <w:numId w:val="97"/>
        </w:numPr>
      </w:pPr>
      <w:r>
        <w:t>The degree of concurrency is set through the thread_pool_size parameter</w:t>
      </w:r>
    </w:p>
    <w:p w14:paraId="1AA32830" w14:textId="77777777" w:rsidR="00A22BF5" w:rsidRDefault="00383000" w:rsidP="00383000">
      <w:pPr>
        <w:numPr>
          <w:ilvl w:val="1"/>
          <w:numId w:val="97"/>
        </w:numPr>
      </w:pPr>
      <w:r>
        <w:t>Only supported in MySQL 8.0</w:t>
      </w:r>
    </w:p>
    <w:p w14:paraId="00497589" w14:textId="77777777" w:rsidR="00A22BF5" w:rsidRDefault="00383000" w:rsidP="00383000">
      <w:pPr>
        <w:numPr>
          <w:ilvl w:val="0"/>
          <w:numId w:val="4"/>
        </w:numPr>
      </w:pPr>
      <w:r>
        <w:rPr>
          <w:noProof/>
        </w:rPr>
        <w:drawing>
          <wp:inline distT="0" distB="0" distL="0" distR="0" wp14:anchorId="678717E5" wp14:editId="44AC9FE1">
            <wp:extent cx="5005136" cy="3311090"/>
            <wp:effectExtent l="0" t="0" r="0" b="0"/>
            <wp:docPr id="116"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46"/>
                    <a:stretch>
                      <a:fillRect/>
                    </a:stretch>
                  </pic:blipFill>
                  <pic:spPr bwMode="auto">
                    <a:xfrm>
                      <a:off x="0" y="0"/>
                      <a:ext cx="5005136" cy="3311090"/>
                    </a:xfrm>
                    <a:prstGeom prst="rect">
                      <a:avLst/>
                    </a:prstGeom>
                    <a:noFill/>
                    <a:ln w="9525">
                      <a:noFill/>
                      <a:headEnd/>
                      <a:tailEnd/>
                    </a:ln>
                  </pic:spPr>
                </pic:pic>
              </a:graphicData>
            </a:graphic>
          </wp:inline>
        </w:drawing>
      </w:r>
    </w:p>
    <w:p w14:paraId="1D2EAFCF" w14:textId="77777777" w:rsidR="00A22BF5" w:rsidRDefault="00383000" w:rsidP="00383000">
      <w:pPr>
        <w:numPr>
          <w:ilvl w:val="0"/>
          <w:numId w:val="4"/>
        </w:numPr>
      </w:pPr>
      <w:r>
        <w:t>This graph demonstrates the performance benefits of thread pooling for a Flexible Server instance.</w:t>
      </w:r>
    </w:p>
    <w:p w14:paraId="231B6408" w14:textId="77777777" w:rsidR="00A22BF5" w:rsidRDefault="00383000" w:rsidP="00383000">
      <w:pPr>
        <w:numPr>
          <w:ilvl w:val="0"/>
          <w:numId w:val="4"/>
        </w:numPr>
      </w:pPr>
      <w:r>
        <w:t>T</w:t>
      </w:r>
      <w:r>
        <w:t>he graph above reflects the performance improvements of thread pooling for a 16 vCore, 64 GiB memory Flexible Server instance. The x-axis represents the number of connections, and the y-axis represents the number of queries served per second (QPS). Read th</w:t>
      </w:r>
      <w:r>
        <w:t xml:space="preserve">e associated </w:t>
      </w:r>
      <w:hyperlink r:id="rId447">
        <w:r>
          <w:rPr>
            <w:rStyle w:val="Hyperlink"/>
          </w:rPr>
          <w:t>Microsoft TechCommunity post</w:t>
        </w:r>
      </w:hyperlink>
      <w:r>
        <w:t xml:space="preserve"> for more details</w:t>
      </w:r>
    </w:p>
    <w:p w14:paraId="6CD941DF" w14:textId="77777777" w:rsidR="00A22BF5" w:rsidRDefault="00383000" w:rsidP="00383000">
      <w:pPr>
        <w:numPr>
          <w:ilvl w:val="0"/>
          <w:numId w:val="96"/>
        </w:numPr>
      </w:pPr>
      <w:r>
        <w:t>Enable InnoDB buffer pool warmu</w:t>
      </w:r>
      <w:r>
        <w:t>p by setting innodb_buffer_pool_dump_at_shutdown to ON: InnoDB buffer pool warmup loads data files from disk after a restart and before receiving queries on that data. This change improves the latency of the first queries executed against the database afte</w:t>
      </w:r>
      <w:r>
        <w:t>r a restart, but it does increase the server’s start-up time</w:t>
      </w:r>
    </w:p>
    <w:p w14:paraId="65C10657" w14:textId="77777777" w:rsidR="00A22BF5" w:rsidRDefault="00383000" w:rsidP="00383000">
      <w:pPr>
        <w:numPr>
          <w:ilvl w:val="1"/>
          <w:numId w:val="98"/>
        </w:numPr>
      </w:pPr>
      <w:r>
        <w:t>Microsoft only recommends this change for database instances with more than 335 GB of provisioned storage</w:t>
      </w:r>
    </w:p>
    <w:p w14:paraId="391D1B09" w14:textId="77777777" w:rsidR="00A22BF5" w:rsidRDefault="00383000" w:rsidP="00383000">
      <w:pPr>
        <w:numPr>
          <w:ilvl w:val="1"/>
          <w:numId w:val="98"/>
        </w:numPr>
      </w:pPr>
      <w:r>
        <w:t xml:space="preserve">Learn more from the </w:t>
      </w:r>
      <w:hyperlink r:id="rId448">
        <w:r>
          <w:rPr>
            <w:rStyle w:val="Hyperlink"/>
          </w:rPr>
          <w:t>Microsoft documentation</w:t>
        </w:r>
      </w:hyperlink>
    </w:p>
    <w:p w14:paraId="2CA30389" w14:textId="77777777" w:rsidR="00A22BF5" w:rsidRDefault="00383000">
      <w:pPr>
        <w:pStyle w:val="Heading2"/>
        <w:rPr>
          <w:rFonts w:hint="eastAsia"/>
        </w:rPr>
      </w:pPr>
      <w:bookmarkStart w:id="298" w:name="caching"/>
      <w:bookmarkStart w:id="299" w:name="_Toc103052791"/>
      <w:bookmarkEnd w:id="294"/>
      <w:bookmarkEnd w:id="297"/>
      <w:r>
        <w:t>Caching</w:t>
      </w:r>
      <w:bookmarkEnd w:id="299"/>
    </w:p>
    <w:p w14:paraId="04CB5B64" w14:textId="77777777" w:rsidR="00A22BF5" w:rsidRDefault="00383000">
      <w:r>
        <w:t>Utilizing resources such as CPU, memory, disk (read/write access) and network can factor into how long an application request takes t</w:t>
      </w:r>
      <w:r>
        <w:t xml:space="preserve">o process. Being able to remove deterministic actions (ex: the same function/API call does not change) within a certain set of time is an important pattern to implement in your various application layers. Caching reduces the latency and contention that is </w:t>
      </w:r>
      <w:r>
        <w:t>associated with handling large volumes of concurrent requests in the original data store.</w:t>
      </w:r>
    </w:p>
    <w:p w14:paraId="087DBCC9" w14:textId="77777777" w:rsidR="00A22BF5" w:rsidRDefault="00383000">
      <w:r>
        <w:t>Caching is a common technique that aims to improve the performance and scalability of a system. It does this by temporarily copying frequently accessed data to fast s</w:t>
      </w:r>
      <w:r>
        <w:t>torage that’s located close to the application.</w:t>
      </w:r>
    </w:p>
    <w:p w14:paraId="5AC01A00" w14:textId="77777777" w:rsidR="00A22BF5" w:rsidRDefault="00383000">
      <w:r>
        <w:rPr>
          <w:noProof/>
        </w:rPr>
        <w:drawing>
          <wp:inline distT="0" distB="0" distL="0" distR="0" wp14:anchorId="2D7E65F6" wp14:editId="651A656F">
            <wp:extent cx="606391" cy="211755"/>
            <wp:effectExtent l="0" t="0" r="0" b="0"/>
            <wp:docPr id="117"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49">
        <w:r>
          <w:rPr>
            <w:rStyle w:val="Hyperlink"/>
          </w:rPr>
          <w:t>Caching guidance</w:t>
        </w:r>
      </w:hyperlink>
    </w:p>
    <w:p w14:paraId="16B24792" w14:textId="77777777" w:rsidR="00A22BF5" w:rsidRDefault="00383000">
      <w:pPr>
        <w:pStyle w:val="Heading3"/>
      </w:pPr>
      <w:bookmarkStart w:id="300" w:name="disk-cache"/>
      <w:r>
        <w:t>Disk cache</w:t>
      </w:r>
    </w:p>
    <w:p w14:paraId="50707026" w14:textId="77777777" w:rsidR="00A22BF5" w:rsidRDefault="00383000">
      <w:r>
        <w:t>When memory is not readily available or some items are just too big to stream over a netwo</w:t>
      </w:r>
      <w:r>
        <w:t>rk connection due to latency issues, it may be appropriate to copy data to disk. It is important to test whether a repeated operation takes more time to access from disk than it does to do the operation.</w:t>
      </w:r>
    </w:p>
    <w:p w14:paraId="048B3FEB" w14:textId="77777777" w:rsidR="00A22BF5" w:rsidRDefault="00383000">
      <w:r>
        <w:t>This caching option is a common pattern for when app</w:t>
      </w:r>
      <w:r>
        <w:t>lications have users scattered all over the world. By distributing the same files and content to locations that are closest to those users, the users will see improved latency and perceived application performance.</w:t>
      </w:r>
    </w:p>
    <w:p w14:paraId="6D1FD33D" w14:textId="77777777" w:rsidR="00A22BF5" w:rsidRDefault="00383000">
      <w:pPr>
        <w:pStyle w:val="Heading3"/>
      </w:pPr>
      <w:bookmarkStart w:id="301" w:name="memory-cache"/>
      <w:bookmarkEnd w:id="300"/>
      <w:r>
        <w:t>Memory cache</w:t>
      </w:r>
    </w:p>
    <w:p w14:paraId="78F7C630" w14:textId="77777777" w:rsidR="00A22BF5" w:rsidRDefault="00383000">
      <w:r>
        <w:t xml:space="preserve">Access to data in memory is </w:t>
      </w:r>
      <w:r>
        <w:t>much faster compared to retrieving data from disk. It is an effective means for storing modest amounts of static data, since the size of a cache is typically constrained by the amount of memory available on the machine hosting the process.</w:t>
      </w:r>
    </w:p>
    <w:p w14:paraId="547B2988" w14:textId="77777777" w:rsidR="00A22BF5" w:rsidRDefault="00383000">
      <w:pPr>
        <w:pStyle w:val="Heading4"/>
      </w:pPr>
      <w:bookmarkStart w:id="302" w:name="local-memory"/>
      <w:r>
        <w:t>Local memory</w:t>
      </w:r>
    </w:p>
    <w:p w14:paraId="13F51742" w14:textId="77777777" w:rsidR="00A22BF5" w:rsidRDefault="00383000">
      <w:r>
        <w:t xml:space="preserve">If </w:t>
      </w:r>
      <w:r>
        <w:t>an application has access to local memory, it can utilize that memory to cache its data and access it more quickly than going to disk or over the network. However, if the memory available to the application is less than ideal (potentially driven by operati</w:t>
      </w:r>
      <w:r>
        <w:t>ng system or hardware limits), another caching option must be chosen. If the application requires exceptionally low access rates, it will be necessary to send the data to a memory server.</w:t>
      </w:r>
    </w:p>
    <w:p w14:paraId="3C89F214" w14:textId="77777777" w:rsidR="00A22BF5" w:rsidRDefault="00383000">
      <w:pPr>
        <w:pStyle w:val="Heading4"/>
      </w:pPr>
      <w:bookmarkStart w:id="303" w:name="redis-cache"/>
      <w:bookmarkEnd w:id="302"/>
      <w:r>
        <w:t>Redis Cache</w:t>
      </w:r>
    </w:p>
    <w:p w14:paraId="1318BE76" w14:textId="77777777" w:rsidR="00A22BF5" w:rsidRDefault="00383000">
      <w:r>
        <w:t>A common piece of software that helps with caching is ca</w:t>
      </w:r>
      <w:r>
        <w:t xml:space="preserve">lled </w:t>
      </w:r>
      <w:hyperlink r:id="rId450">
        <w:r>
          <w:rPr>
            <w:rStyle w:val="Hyperlink"/>
          </w:rPr>
          <w:t>Redis cache</w:t>
        </w:r>
      </w:hyperlink>
      <w:r>
        <w:t>. As with all pieces of software, it can be run on-premises, in a virtual machine in the cloud (IaaS), or even as a platform-as-a-service offering (PaaS).</w:t>
      </w:r>
    </w:p>
    <w:p w14:paraId="374F7C80" w14:textId="77777777" w:rsidR="00A22BF5" w:rsidRDefault="00383000">
      <w:r>
        <w:t>Redis cache works by putting data into memory vi</w:t>
      </w:r>
      <w:r>
        <w:t>a key/value pairs. The application will typically serialize the data and then hand it off to Redis for quick retrieval later. The Redis cache should be located close to the application. Query results should be retrieved and forwarded quickly.</w:t>
      </w:r>
    </w:p>
    <w:p w14:paraId="7F6806D9" w14:textId="77777777" w:rsidR="00A22BF5" w:rsidRDefault="00383000">
      <w:hyperlink r:id="rId451">
        <w:r>
          <w:rPr>
            <w:rStyle w:val="Hyperlink"/>
          </w:rPr>
          <w:t>Azure Cache for Redis</w:t>
        </w:r>
      </w:hyperlink>
      <w:r>
        <w:t xml:space="preserve"> is a platform as a service Microsoft Azure-hosted Redis environment that provides several levels of service such as </w:t>
      </w:r>
      <w:hyperlink r:id="rId452">
        <w:r>
          <w:rPr>
            <w:rStyle w:val="Hyperlink"/>
          </w:rPr>
          <w:t>Enterprise, Premium, Standard, and Basic tiers</w:t>
        </w:r>
      </w:hyperlink>
      <w:r>
        <w:t>.</w:t>
      </w:r>
    </w:p>
    <w:p w14:paraId="54DBB68E" w14:textId="77777777" w:rsidR="00A22BF5" w:rsidRDefault="00383000">
      <w:pPr>
        <w:pStyle w:val="Heading2"/>
        <w:rPr>
          <w:rFonts w:hint="eastAsia"/>
        </w:rPr>
      </w:pPr>
      <w:bookmarkStart w:id="304" w:name="azure-content-delivery-network"/>
      <w:bookmarkStart w:id="305" w:name="_Toc103052792"/>
      <w:bookmarkEnd w:id="298"/>
      <w:bookmarkEnd w:id="301"/>
      <w:bookmarkEnd w:id="303"/>
      <w:r>
        <w:t>Azure Content Delivery Network</w:t>
      </w:r>
      <w:bookmarkEnd w:id="305"/>
    </w:p>
    <w:p w14:paraId="0BF74C04" w14:textId="77777777" w:rsidR="00A22BF5" w:rsidRDefault="00383000">
      <w:r>
        <w:t>An Azure Content Delivery Network (CDN) utilizes distributed point-of-presence (POP) servers to serve cached static web content and optimize the deli</w:t>
      </w:r>
      <w:r>
        <w:t>very of dynamic content to users. As shown in the diagram below, users request static content from their nearest POP, which will serve content from its cache. If the local POP servers do not have the desired asset, they will request the site (origin) web s</w:t>
      </w:r>
      <w:r>
        <w:t>erver and cache it for the time-to-live (TTL) period.</w:t>
      </w:r>
    </w:p>
    <w:p w14:paraId="292BF48B" w14:textId="77777777" w:rsidR="00A22BF5" w:rsidRDefault="00383000">
      <w:r>
        <w:rPr>
          <w:noProof/>
        </w:rPr>
        <w:drawing>
          <wp:inline distT="0" distB="0" distL="0" distR="0" wp14:anchorId="40B22FB6" wp14:editId="0EDD3189">
            <wp:extent cx="6400800" cy="3550443"/>
            <wp:effectExtent l="0" t="0" r="0" b="0"/>
            <wp:docPr id="118"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53"/>
                    <a:stretch>
                      <a:fillRect/>
                    </a:stretch>
                  </pic:blipFill>
                  <pic:spPr bwMode="auto">
                    <a:xfrm>
                      <a:off x="0" y="0"/>
                      <a:ext cx="6400800" cy="3550443"/>
                    </a:xfrm>
                    <a:prstGeom prst="rect">
                      <a:avLst/>
                    </a:prstGeom>
                    <a:noFill/>
                    <a:ln w="9525">
                      <a:noFill/>
                      <a:headEnd/>
                      <a:tailEnd/>
                    </a:ln>
                  </pic:spPr>
                </pic:pic>
              </a:graphicData>
            </a:graphic>
          </wp:inline>
        </w:drawing>
      </w:r>
    </w:p>
    <w:p w14:paraId="16515017" w14:textId="77777777" w:rsidR="00A22BF5" w:rsidRDefault="00383000">
      <w:r>
        <w:t>This image demonstrates how Azure CDN POPs optimize content delivery.</w:t>
      </w:r>
    </w:p>
    <w:p w14:paraId="487A42CB" w14:textId="77777777" w:rsidR="00A22BF5" w:rsidRDefault="00383000">
      <w:r>
        <w:t>Azure CDN also supports dynamic site acceleration, optimizing the network path from clients to the server through POP sites, pre-f</w:t>
      </w:r>
      <w:r>
        <w:t>etches images and scripts, and more.</w:t>
      </w:r>
    </w:p>
    <w:p w14:paraId="156147AE" w14:textId="77777777" w:rsidR="00A22BF5" w:rsidRDefault="00383000">
      <w:pPr>
        <w:pStyle w:val="Heading3"/>
      </w:pPr>
      <w:bookmarkStart w:id="306" w:name="using-azure-cdn-in-web-apps"/>
      <w:r>
        <w:t>Using Azure CDN in Web Apps</w:t>
      </w:r>
    </w:p>
    <w:p w14:paraId="5007A132" w14:textId="77777777" w:rsidR="00A22BF5" w:rsidRDefault="00383000">
      <w:r>
        <w:t xml:space="preserve">Azure App Service natively supports integrating with Azure CDN. Refer to the digital marketing sample in the </w:t>
      </w:r>
      <w:hyperlink w:anchor="mysql-architectures">
        <w:r>
          <w:rPr>
            <w:rStyle w:val="Hyperlink"/>
          </w:rPr>
          <w:t>12 / MySQL architectures</w:t>
        </w:r>
      </w:hyperlink>
      <w:r>
        <w:t xml:space="preserve"> section for a practical example involving Azure CDN and a content management system. For non-App Service workloads, Azure CDN is compatible with any public web server.</w:t>
      </w:r>
    </w:p>
    <w:p w14:paraId="4FBFE3D7" w14:textId="77777777" w:rsidR="00A22BF5" w:rsidRDefault="00383000">
      <w:pPr>
        <w:pStyle w:val="Heading2"/>
        <w:rPr>
          <w:rFonts w:hint="eastAsia"/>
        </w:rPr>
      </w:pPr>
      <w:bookmarkStart w:id="307" w:name="summary-6"/>
      <w:bookmarkStart w:id="308" w:name="_Toc103052793"/>
      <w:bookmarkEnd w:id="304"/>
      <w:bookmarkEnd w:id="306"/>
      <w:r>
        <w:t>08 / Summary</w:t>
      </w:r>
      <w:bookmarkEnd w:id="308"/>
    </w:p>
    <w:p w14:paraId="0F947F6F" w14:textId="77777777" w:rsidR="00A22BF5" w:rsidRDefault="00383000">
      <w:r>
        <w:t>After developers benchmark their MySQL Flexible Se</w:t>
      </w:r>
      <w:r>
        <w:t>rver workloads, they can tune server parameters, scale compute tiers, and optimize their application containers to improve performance. Through Azure Monitor and KQL queries, teams monitor the performance of their workloads.</w:t>
      </w:r>
    </w:p>
    <w:p w14:paraId="4EE96E02" w14:textId="77777777" w:rsidR="00A22BF5" w:rsidRDefault="00383000">
      <w:r>
        <w:t>Caching is a very common way to</w:t>
      </w:r>
      <w:r>
        <w:t xml:space="preserve"> increase the performance of applications. Through disk or memory-based cache, a developer and architect should always be on the lookout for deterministic areas that can be cached. Azure CDN provides caching via POP servers to users of global-scale web app</w:t>
      </w:r>
      <w:r>
        <w:t>s.</w:t>
      </w:r>
    </w:p>
    <w:p w14:paraId="6C2E34C4" w14:textId="77777777" w:rsidR="00A22BF5" w:rsidRDefault="00383000">
      <w:r>
        <w:t>Lastly, an important balance should be struck between performance of the cache and costs.</w:t>
      </w:r>
    </w:p>
    <w:p w14:paraId="43AB2E93" w14:textId="77777777" w:rsidR="00A22BF5" w:rsidRDefault="00383000">
      <w:pPr>
        <w:pStyle w:val="Heading3"/>
      </w:pPr>
      <w:bookmarkStart w:id="309" w:name="checklist-3"/>
      <w:r>
        <w:t>Checklist</w:t>
      </w:r>
    </w:p>
    <w:p w14:paraId="1926A27C" w14:textId="77777777" w:rsidR="00A22BF5" w:rsidRDefault="00383000" w:rsidP="00383000">
      <w:pPr>
        <w:numPr>
          <w:ilvl w:val="0"/>
          <w:numId w:val="99"/>
        </w:numPr>
      </w:pPr>
      <w:r>
        <w:t>Monitor for slow queries.</w:t>
      </w:r>
    </w:p>
    <w:p w14:paraId="7A3423CB" w14:textId="77777777" w:rsidR="00A22BF5" w:rsidRDefault="00383000" w:rsidP="00383000">
      <w:pPr>
        <w:numPr>
          <w:ilvl w:val="0"/>
          <w:numId w:val="99"/>
        </w:numPr>
      </w:pPr>
      <w:r>
        <w:t>Periodically review the Performance Insight dashboard.</w:t>
      </w:r>
    </w:p>
    <w:p w14:paraId="3D4E1E27" w14:textId="77777777" w:rsidR="00A22BF5" w:rsidRDefault="00383000" w:rsidP="00383000">
      <w:pPr>
        <w:numPr>
          <w:ilvl w:val="0"/>
          <w:numId w:val="99"/>
        </w:numPr>
      </w:pPr>
      <w:r>
        <w:t>Utilize monitoring to drive tier upgrades and scale decisions.</w:t>
      </w:r>
    </w:p>
    <w:p w14:paraId="78E79E4C" w14:textId="77777777" w:rsidR="00A22BF5" w:rsidRDefault="00383000" w:rsidP="00383000">
      <w:pPr>
        <w:numPr>
          <w:ilvl w:val="0"/>
          <w:numId w:val="99"/>
        </w:numPr>
      </w:pPr>
      <w:r>
        <w:t>Consider moving regions if the users’ or application’s needs change.</w:t>
      </w:r>
    </w:p>
    <w:p w14:paraId="68B0CB88" w14:textId="77777777" w:rsidR="00A22BF5" w:rsidRDefault="00383000" w:rsidP="00383000">
      <w:pPr>
        <w:numPr>
          <w:ilvl w:val="0"/>
          <w:numId w:val="99"/>
        </w:numPr>
      </w:pPr>
      <w:r>
        <w:t>Adjust server parameters for the running workload.</w:t>
      </w:r>
    </w:p>
    <w:p w14:paraId="617D1F68" w14:textId="77777777" w:rsidR="00A22BF5" w:rsidRDefault="00383000" w:rsidP="00383000">
      <w:pPr>
        <w:numPr>
          <w:ilvl w:val="0"/>
          <w:numId w:val="99"/>
        </w:numPr>
      </w:pPr>
      <w:r>
        <w:t>Utilize caching techniques to increase performance.</w:t>
      </w:r>
    </w:p>
    <w:p w14:paraId="182AD46A" w14:textId="77777777" w:rsidR="00A22BF5" w:rsidRDefault="00383000" w:rsidP="00383000">
      <w:pPr>
        <w:numPr>
          <w:ilvl w:val="0"/>
          <w:numId w:val="99"/>
        </w:numPr>
      </w:pPr>
      <w:r>
        <w:t>Get data closer to us</w:t>
      </w:r>
      <w:r>
        <w:t>ers by implementing content delivery networks.</w:t>
      </w:r>
    </w:p>
    <w:p w14:paraId="3E23B51C" w14:textId="77777777" w:rsidR="00A22BF5" w:rsidRDefault="00383000">
      <w:pPr>
        <w:pStyle w:val="Heading1"/>
      </w:pPr>
      <w:bookmarkStart w:id="310" w:name="troubleshooting"/>
      <w:bookmarkStart w:id="311" w:name="_Toc103052794"/>
      <w:bookmarkEnd w:id="270"/>
      <w:bookmarkEnd w:id="307"/>
      <w:bookmarkEnd w:id="309"/>
      <w:r>
        <w:t>09 / Troubleshooting</w:t>
      </w:r>
      <w:bookmarkEnd w:id="311"/>
    </w:p>
    <w:p w14:paraId="7AE7BB66" w14:textId="77777777" w:rsidR="00A22BF5" w:rsidRDefault="00383000">
      <w:r>
        <w:t>As applications are running and executing in cloud environments, it is always a possibility that something unexpected can occur. This chapter covers a few common issues and the troubleshoo</w:t>
      </w:r>
      <w:r>
        <w:t>ting steps for each issue.</w:t>
      </w:r>
    </w:p>
    <w:p w14:paraId="270D3C28" w14:textId="77777777" w:rsidR="00A22BF5" w:rsidRDefault="00383000">
      <w:pPr>
        <w:pStyle w:val="Heading2"/>
        <w:rPr>
          <w:rFonts w:hint="eastAsia"/>
        </w:rPr>
      </w:pPr>
      <w:bookmarkStart w:id="312" w:name="common-mysql-issues"/>
      <w:bookmarkStart w:id="313" w:name="_Toc103052795"/>
      <w:r>
        <w:t>Common MySQL issues</w:t>
      </w:r>
      <w:bookmarkEnd w:id="313"/>
    </w:p>
    <w:p w14:paraId="41C98700" w14:textId="77777777" w:rsidR="00A22BF5" w:rsidRDefault="00383000">
      <w:r>
        <w:t>Debugging operational support issues can be time consuming. Configuring the right monitoring and alerting can help provide useful error messages and clues to the potential problem area(s).</w:t>
      </w:r>
    </w:p>
    <w:p w14:paraId="6B4CD4E1" w14:textId="77777777" w:rsidR="00A22BF5" w:rsidRDefault="00383000">
      <w:pPr>
        <w:pStyle w:val="Heading3"/>
      </w:pPr>
      <w:bookmarkStart w:id="314" w:name="connectivity-issues"/>
      <w:r>
        <w:t>Connectivity issues</w:t>
      </w:r>
    </w:p>
    <w:p w14:paraId="7D8F9952" w14:textId="77777777" w:rsidR="00A22BF5" w:rsidRDefault="00383000">
      <w:r>
        <w:t xml:space="preserve">Both server misconfiguration issues and network access issues can prevent clients from connecting to an Azure Database for MySQL instance. For some helpful connectivity suggestions, reference the </w:t>
      </w:r>
      <w:hyperlink r:id="rId454">
        <w:r>
          <w:rPr>
            <w:rStyle w:val="Hyperlink"/>
          </w:rPr>
          <w:t>Troubleshoot connection issues to Azure Database for MySQL</w:t>
        </w:r>
      </w:hyperlink>
      <w:r>
        <w:t xml:space="preserve"> and </w:t>
      </w:r>
      <w:hyperlink r:id="rId455">
        <w:r>
          <w:rPr>
            <w:rStyle w:val="Hyperlink"/>
          </w:rPr>
          <w:t>Handle transient errors and connect efficiently to Azure Database for M</w:t>
        </w:r>
        <w:r>
          <w:rPr>
            <w:rStyle w:val="Hyperlink"/>
          </w:rPr>
          <w:t>ySQL</w:t>
        </w:r>
      </w:hyperlink>
      <w:r>
        <w:t xml:space="preserve"> articles.</w:t>
      </w:r>
    </w:p>
    <w:p w14:paraId="08F9DA0D" w14:textId="77777777" w:rsidR="00A22BF5" w:rsidRDefault="00383000">
      <w:pPr>
        <w:pStyle w:val="Heading4"/>
      </w:pPr>
      <w:bookmarkStart w:id="315" w:name="misconfiguration"/>
      <w:r>
        <w:t>Misconfiguration</w:t>
      </w:r>
    </w:p>
    <w:p w14:paraId="742ED08E" w14:textId="77777777" w:rsidR="00A22BF5" w:rsidRDefault="00383000" w:rsidP="00383000">
      <w:pPr>
        <w:numPr>
          <w:ilvl w:val="0"/>
          <w:numId w:val="100"/>
        </w:numPr>
      </w:pPr>
      <w:hyperlink r:id="rId456" w:anchor="error_er_new_aborting_connection">
        <w:r>
          <w:rPr>
            <w:rStyle w:val="Hyperlink"/>
          </w:rPr>
          <w:t>Error 1184</w:t>
        </w:r>
      </w:hyperlink>
      <w:r>
        <w:t>: This error occurs after a user authenticates with the database instance, but befo</w:t>
      </w:r>
      <w:r>
        <w:t>re they execute SQL statements. The init_connect server parameter includes statements that execute before sessions are initiated. Consequently, erroneous SQL statements in init_connect prevent clients from connecting.</w:t>
      </w:r>
    </w:p>
    <w:p w14:paraId="4303BB64" w14:textId="77777777" w:rsidR="00A22BF5" w:rsidRDefault="00383000" w:rsidP="00383000">
      <w:pPr>
        <w:numPr>
          <w:ilvl w:val="1"/>
          <w:numId w:val="101"/>
        </w:numPr>
      </w:pPr>
      <w:r>
        <w:rPr>
          <w:b/>
          <w:bCs/>
        </w:rPr>
        <w:t>Resolution</w:t>
      </w:r>
      <w:r>
        <w:t>: Reset the value of init_co</w:t>
      </w:r>
      <w:r>
        <w:t>nnect using the Azure portal or SQL.</w:t>
      </w:r>
    </w:p>
    <w:p w14:paraId="0138C313" w14:textId="77777777" w:rsidR="00A22BF5" w:rsidRDefault="00383000" w:rsidP="00383000">
      <w:pPr>
        <w:numPr>
          <w:ilvl w:val="0"/>
          <w:numId w:val="100"/>
        </w:numPr>
      </w:pPr>
      <w:r>
        <w:t xml:space="preserve">Administrators use the database admin user specified during server creation to create new databases and add new users. If the admin user credentials were not recorded, administrators can easily reset the admin password </w:t>
      </w:r>
      <w:r>
        <w:t>using the Azure portal.</w:t>
      </w:r>
    </w:p>
    <w:p w14:paraId="79A057E9" w14:textId="77777777" w:rsidR="00A22BF5" w:rsidRDefault="00383000" w:rsidP="00383000">
      <w:pPr>
        <w:numPr>
          <w:ilvl w:val="1"/>
          <w:numId w:val="102"/>
        </w:numPr>
      </w:pPr>
      <w:r>
        <w:t>Logging in with the administrator account can help debug other access issues, like confirming if a given user exists.</w:t>
      </w:r>
    </w:p>
    <w:p w14:paraId="175985B3" w14:textId="77777777" w:rsidR="00A22BF5" w:rsidRDefault="00383000">
      <w:pPr>
        <w:pStyle w:val="Heading4"/>
      </w:pPr>
      <w:bookmarkStart w:id="316" w:name="network-access-issues"/>
      <w:bookmarkEnd w:id="315"/>
      <w:r>
        <w:t>Network access issues</w:t>
      </w:r>
    </w:p>
    <w:p w14:paraId="606AF360" w14:textId="77777777" w:rsidR="00A22BF5" w:rsidRDefault="00383000" w:rsidP="00383000">
      <w:pPr>
        <w:numPr>
          <w:ilvl w:val="0"/>
          <w:numId w:val="103"/>
        </w:numPr>
      </w:pPr>
      <w:r>
        <w:t>By default, Flexible Server only supports encrypted connections through the TLS 1.2 protocol</w:t>
      </w:r>
      <w:r>
        <w:t xml:space="preserve">; clients using TLS 1.0 or 1.1 will be unable to connect unless explicitly enabled. If it is not possible to change the TLS protocol used by an application, then </w:t>
      </w:r>
      <w:hyperlink r:id="rId457">
        <w:r>
          <w:rPr>
            <w:rStyle w:val="Hyperlink"/>
          </w:rPr>
          <w:t>change the Flexible Server instance’s supported TLS versions.</w:t>
        </w:r>
      </w:hyperlink>
    </w:p>
    <w:p w14:paraId="0207916E" w14:textId="77777777" w:rsidR="00A22BF5" w:rsidRDefault="00383000" w:rsidP="00383000">
      <w:pPr>
        <w:numPr>
          <w:ilvl w:val="0"/>
          <w:numId w:val="103"/>
        </w:numPr>
      </w:pPr>
      <w:r>
        <w:t>If connecting to Flexible Server via public access, ensure that firewall ACLs permit access from the client.</w:t>
      </w:r>
    </w:p>
    <w:p w14:paraId="7762DD7C" w14:textId="77777777" w:rsidR="00A22BF5" w:rsidRDefault="00383000" w:rsidP="00383000">
      <w:pPr>
        <w:numPr>
          <w:ilvl w:val="0"/>
          <w:numId w:val="103"/>
        </w:numPr>
      </w:pPr>
      <w:r>
        <w:t>Ensure that corporate firewalls do not block outbound connections to port 3306.</w:t>
      </w:r>
    </w:p>
    <w:p w14:paraId="26D7C48E" w14:textId="77777777" w:rsidR="00A22BF5" w:rsidRDefault="00383000" w:rsidP="00383000">
      <w:pPr>
        <w:numPr>
          <w:ilvl w:val="0"/>
          <w:numId w:val="103"/>
        </w:numPr>
      </w:pPr>
      <w:r>
        <w:t>Us</w:t>
      </w:r>
      <w:r>
        <w:t xml:space="preserve">e a fully qualified domain name instead of an IP address in connection strings. This type of configuration is especially important with Azure Database for MySQL Single Server instances, which use gateways to route incoming requests to database servers. It </w:t>
      </w:r>
      <w:r>
        <w:t>is possible to use the gateway public IP address in your applications.</w:t>
      </w:r>
    </w:p>
    <w:p w14:paraId="3E9C325C" w14:textId="77777777" w:rsidR="00A22BF5" w:rsidRDefault="00383000" w:rsidP="00383000">
      <w:pPr>
        <w:numPr>
          <w:ilvl w:val="0"/>
          <w:numId w:val="4"/>
        </w:numPr>
      </w:pPr>
      <w:r>
        <w:rPr>
          <w:noProof/>
        </w:rPr>
        <w:drawing>
          <wp:inline distT="0" distB="0" distL="0" distR="0" wp14:anchorId="56C21522" wp14:editId="6EB19450">
            <wp:extent cx="346509" cy="317633"/>
            <wp:effectExtent l="0" t="0" r="0" b="0"/>
            <wp:docPr id="119"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However, as Microsoft plans to </w:t>
      </w:r>
      <w:hyperlink r:id="rId458" w:anchor="azure-database-for-mysql-gateway-ip-addresses">
        <w:r>
          <w:rPr>
            <w:rStyle w:val="Hyperlink"/>
          </w:rPr>
          <w:t>retire older gateways</w:t>
        </w:r>
      </w:hyperlink>
      <w:r>
        <w:t>, you are responsible for updating the gateway IP address in your applications. It is less error-prone to work with the FQDN.</w:t>
      </w:r>
    </w:p>
    <w:p w14:paraId="0944C4CC" w14:textId="77777777" w:rsidR="00A22BF5" w:rsidRDefault="00383000" w:rsidP="00383000">
      <w:pPr>
        <w:numPr>
          <w:ilvl w:val="0"/>
          <w:numId w:val="103"/>
        </w:numPr>
      </w:pPr>
      <w:r>
        <w:t xml:space="preserve">Use </w:t>
      </w:r>
      <w:hyperlink r:id="rId459">
        <w:r>
          <w:rPr>
            <w:rStyle w:val="Hyperlink"/>
          </w:rPr>
          <w:t>Azure Network Watcher</w:t>
        </w:r>
      </w:hyperlink>
      <w:r>
        <w:t xml:space="preserve"> to debug traffic flows in virtual networks.</w:t>
      </w:r>
    </w:p>
    <w:p w14:paraId="2E3E83A0" w14:textId="77777777" w:rsidR="00A22BF5" w:rsidRDefault="00383000" w:rsidP="00383000">
      <w:pPr>
        <w:numPr>
          <w:ilvl w:val="0"/>
          <w:numId w:val="4"/>
        </w:numPr>
      </w:pPr>
      <w:r>
        <w:rPr>
          <w:noProof/>
        </w:rPr>
        <w:drawing>
          <wp:inline distT="0" distB="0" distL="0" distR="0" wp14:anchorId="2D93AE89" wp14:editId="159B7FC9">
            <wp:extent cx="298383" cy="298383"/>
            <wp:effectExtent l="0" t="0" r="0" b="0"/>
            <wp:docPr id="120"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It does not support PaaS services, but it is still a helpful tool for IaaS configurations</w:t>
      </w:r>
    </w:p>
    <w:p w14:paraId="2F4C6FD6" w14:textId="77777777" w:rsidR="00A22BF5" w:rsidRDefault="00383000" w:rsidP="00383000">
      <w:pPr>
        <w:numPr>
          <w:ilvl w:val="1"/>
          <w:numId w:val="104"/>
        </w:numPr>
      </w:pPr>
      <w:r>
        <w:t>Network Watcher works well with other networking utilities, like the Unix traceroute tool</w:t>
      </w:r>
    </w:p>
    <w:p w14:paraId="226B2F00" w14:textId="77777777" w:rsidR="00A22BF5" w:rsidRDefault="00383000">
      <w:pPr>
        <w:pStyle w:val="Heading3"/>
      </w:pPr>
      <w:bookmarkStart w:id="317" w:name="resource-issues"/>
      <w:bookmarkEnd w:id="314"/>
      <w:bookmarkEnd w:id="316"/>
      <w:r>
        <w:t>Resource issues</w:t>
      </w:r>
    </w:p>
    <w:p w14:paraId="04F6C6B4" w14:textId="77777777" w:rsidR="00A22BF5" w:rsidRDefault="00383000">
      <w:r>
        <w:t xml:space="preserve">If the application experiences transient connectivity issues, perhaps the resources of the Azure Database for MySQL instance are constrained. Monitor </w:t>
      </w:r>
      <w:r>
        <w:t>resource usage and determine whether the instance needs to be scaled up.</w:t>
      </w:r>
    </w:p>
    <w:p w14:paraId="0A31A79C" w14:textId="77777777" w:rsidR="00A22BF5" w:rsidRDefault="00383000">
      <w:pPr>
        <w:pStyle w:val="Heading3"/>
      </w:pPr>
      <w:bookmarkStart w:id="318" w:name="unsupported-mysql-features"/>
      <w:bookmarkEnd w:id="317"/>
      <w:r>
        <w:t>Unsupported MySQL features</w:t>
      </w:r>
    </w:p>
    <w:p w14:paraId="2DF7B256" w14:textId="77777777" w:rsidR="00A22BF5" w:rsidRDefault="00383000">
      <w:r>
        <w:t>Operating in a cloud environment means that certain features that function on-premises are incompatible with Azure Database for MySQL instances. While Flexi</w:t>
      </w:r>
      <w:r>
        <w:t>ble Server has better feature parity with on-premises MySQL than Single Server, it is important to be aware of any limitations.</w:t>
      </w:r>
    </w:p>
    <w:p w14:paraId="12815C98" w14:textId="77777777" w:rsidR="00A22BF5" w:rsidRDefault="00383000" w:rsidP="00383000">
      <w:pPr>
        <w:numPr>
          <w:ilvl w:val="0"/>
          <w:numId w:val="105"/>
        </w:numPr>
      </w:pPr>
      <w:r>
        <w:t>Azure Database for MySQL does not support the MySQL SUPER privilege and the DBA role. This may affect how some applications oper</w:t>
      </w:r>
      <w:r>
        <w:t>ate.</w:t>
      </w:r>
    </w:p>
    <w:p w14:paraId="07C9F469" w14:textId="77777777" w:rsidR="00A22BF5" w:rsidRDefault="00383000" w:rsidP="00383000">
      <w:pPr>
        <w:numPr>
          <w:ilvl w:val="1"/>
          <w:numId w:val="106"/>
        </w:numPr>
      </w:pPr>
      <w:hyperlink r:id="rId460" w:anchor="error_er_binlog_create_routine_need_super">
        <w:r>
          <w:rPr>
            <w:rStyle w:val="Hyperlink"/>
          </w:rPr>
          <w:t>Error 1419</w:t>
        </w:r>
      </w:hyperlink>
      <w:r>
        <w:t>: By default, MySQL instances with binary logging enabled for replication require function creators t</w:t>
      </w:r>
      <w:r>
        <w:t>o have the SUPER privilege to avoid privilege escalation attacks.</w:t>
      </w:r>
    </w:p>
    <w:p w14:paraId="69B214AB" w14:textId="77777777" w:rsidR="00A22BF5" w:rsidRDefault="00383000" w:rsidP="00383000">
      <w:pPr>
        <w:numPr>
          <w:ilvl w:val="2"/>
          <w:numId w:val="107"/>
        </w:numPr>
      </w:pPr>
      <w:r>
        <w:rPr>
          <w:b/>
          <w:bCs/>
        </w:rPr>
        <w:t>Resolution</w:t>
      </w:r>
      <w:r>
        <w:t>: The Azure suggested setting is to set the log_bin_trust_function_creators parameter to 1. Azure insulates against threats that exploit the binary log.</w:t>
      </w:r>
    </w:p>
    <w:p w14:paraId="6FCFCA9F" w14:textId="77777777" w:rsidR="00A22BF5" w:rsidRDefault="00383000" w:rsidP="00383000">
      <w:pPr>
        <w:numPr>
          <w:ilvl w:val="1"/>
          <w:numId w:val="106"/>
        </w:numPr>
      </w:pPr>
      <w:hyperlink r:id="rId461" w:anchor="error_er_specific_access_denied_error">
        <w:r>
          <w:rPr>
            <w:rStyle w:val="Hyperlink"/>
          </w:rPr>
          <w:t>Error 1227</w:t>
        </w:r>
      </w:hyperlink>
      <w:r>
        <w:t>: This error occurs when creating stored procedures or views with DEFINER statements.</w:t>
      </w:r>
    </w:p>
    <w:p w14:paraId="119D2230" w14:textId="77777777" w:rsidR="00A22BF5" w:rsidRDefault="00383000" w:rsidP="00383000">
      <w:pPr>
        <w:numPr>
          <w:ilvl w:val="2"/>
          <w:numId w:val="108"/>
        </w:numPr>
      </w:pPr>
      <w:r>
        <w:rPr>
          <w:b/>
          <w:bCs/>
        </w:rPr>
        <w:t>Resolution</w:t>
      </w:r>
      <w:r>
        <w:t>: If you encounter this error while migra</w:t>
      </w:r>
      <w:r>
        <w:t>ting schema objects from an on-premises MySQL instance, remove the DEFINER statements manually from the database dump.</w:t>
      </w:r>
    </w:p>
    <w:p w14:paraId="5435389E" w14:textId="77777777" w:rsidR="00A22BF5" w:rsidRDefault="00383000" w:rsidP="00383000">
      <w:pPr>
        <w:numPr>
          <w:ilvl w:val="0"/>
          <w:numId w:val="105"/>
        </w:numPr>
      </w:pPr>
      <w:r>
        <w:t>Direct file system access is not available to clients. This means that SELECT ... INTO OUTFILE commands are unsupported.</w:t>
      </w:r>
    </w:p>
    <w:p w14:paraId="18C9F38C" w14:textId="77777777" w:rsidR="00A22BF5" w:rsidRDefault="00383000" w:rsidP="00383000">
      <w:pPr>
        <w:numPr>
          <w:ilvl w:val="0"/>
          <w:numId w:val="105"/>
        </w:numPr>
      </w:pPr>
      <w:r>
        <w:t xml:space="preserve">Only the InnoDB </w:t>
      </w:r>
      <w:r>
        <w:t xml:space="preserve">and MEMORY storage engines are supported. This may affect older data warehousing and web applications based on the non-transactional MyISAM engine. Consult the </w:t>
      </w:r>
      <w:hyperlink r:id="rId462">
        <w:r>
          <w:rPr>
            <w:rStyle w:val="Hyperlink"/>
          </w:rPr>
          <w:t>MySQ</w:t>
        </w:r>
        <w:r>
          <w:rPr>
            <w:rStyle w:val="Hyperlink"/>
          </w:rPr>
          <w:t>L documentation</w:t>
        </w:r>
      </w:hyperlink>
      <w:r>
        <w:t xml:space="preserve"> to learn how to convert your MyISAM tables to InnoDB and make them run optimally.</w:t>
      </w:r>
    </w:p>
    <w:p w14:paraId="1690F5CA" w14:textId="77777777" w:rsidR="00A22BF5" w:rsidRDefault="00383000">
      <w:pPr>
        <w:pStyle w:val="Heading3"/>
      </w:pPr>
      <w:bookmarkStart w:id="319" w:name="platform-issues"/>
      <w:bookmarkEnd w:id="318"/>
      <w:r>
        <w:t>Platform issues</w:t>
      </w:r>
    </w:p>
    <w:p w14:paraId="5231F523" w14:textId="77777777" w:rsidR="00A22BF5" w:rsidRDefault="00383000" w:rsidP="00383000">
      <w:pPr>
        <w:numPr>
          <w:ilvl w:val="0"/>
          <w:numId w:val="109"/>
        </w:numPr>
      </w:pPr>
      <w:r>
        <w:t xml:space="preserve">On occasion, Azure experiences outages. Use </w:t>
      </w:r>
      <w:hyperlink r:id="rId463">
        <w:r>
          <w:rPr>
            <w:rStyle w:val="Hyperlink"/>
          </w:rPr>
          <w:t>Azure Service Health</w:t>
        </w:r>
      </w:hyperlink>
      <w:r>
        <w:t xml:space="preserve"> to de</w:t>
      </w:r>
      <w:r>
        <w:t>termine if an Azure outage impacts MySQL workloads in your region or datacenter.</w:t>
      </w:r>
    </w:p>
    <w:p w14:paraId="619626BD" w14:textId="77777777" w:rsidR="00A22BF5" w:rsidRDefault="00383000" w:rsidP="00383000">
      <w:pPr>
        <w:numPr>
          <w:ilvl w:val="0"/>
          <w:numId w:val="109"/>
        </w:numPr>
      </w:pPr>
      <w:r>
        <w:t xml:space="preserve">Azure’s periodic updates can impact the availability of applications. Flexible Server allows administrators </w:t>
      </w:r>
      <w:hyperlink r:id="rId464">
        <w:r>
          <w:rPr>
            <w:rStyle w:val="Hyperlink"/>
          </w:rPr>
          <w:t>to set custom maintenance schedules.</w:t>
        </w:r>
      </w:hyperlink>
    </w:p>
    <w:p w14:paraId="5859177F" w14:textId="77777777" w:rsidR="00A22BF5" w:rsidRDefault="00383000" w:rsidP="00383000">
      <w:pPr>
        <w:numPr>
          <w:ilvl w:val="0"/>
          <w:numId w:val="109"/>
        </w:numPr>
      </w:pPr>
      <w:r>
        <w:t>Implement retry logic in your applications to mitigate transient connectivity issues:</w:t>
      </w:r>
    </w:p>
    <w:p w14:paraId="6CE7401F" w14:textId="77777777" w:rsidR="00A22BF5" w:rsidRDefault="00383000" w:rsidP="00383000">
      <w:pPr>
        <w:numPr>
          <w:ilvl w:val="1"/>
          <w:numId w:val="110"/>
        </w:numPr>
      </w:pPr>
      <w:r>
        <w:t xml:space="preserve">To provide resiliency against more severe failures, like Azure service outages, implement the </w:t>
      </w:r>
      <w:hyperlink r:id="rId465">
        <w:r>
          <w:rPr>
            <w:rStyle w:val="Hyperlink"/>
          </w:rPr>
          <w:t>circuit breaker pattern</w:t>
        </w:r>
      </w:hyperlink>
      <w:r>
        <w:t xml:space="preserve"> to avoid wasting application resources on operations that are likely to fail</w:t>
      </w:r>
    </w:p>
    <w:p w14:paraId="7E93CF0F" w14:textId="77777777" w:rsidR="00A22BF5" w:rsidRDefault="00383000">
      <w:pPr>
        <w:pStyle w:val="Heading2"/>
        <w:rPr>
          <w:rFonts w:hint="eastAsia"/>
        </w:rPr>
      </w:pPr>
      <w:bookmarkStart w:id="320" w:name="X3e0c3c89279897980a1b1de1715e573d02126c8"/>
      <w:bookmarkStart w:id="321" w:name="_Toc103052796"/>
      <w:bookmarkEnd w:id="312"/>
      <w:bookmarkEnd w:id="319"/>
      <w:r>
        <w:t>Troubleshoot app issues in Azure App Service</w:t>
      </w:r>
      <w:bookmarkEnd w:id="321"/>
    </w:p>
    <w:p w14:paraId="077B5E93" w14:textId="77777777" w:rsidR="00A22BF5" w:rsidRDefault="00383000" w:rsidP="00383000">
      <w:pPr>
        <w:numPr>
          <w:ilvl w:val="0"/>
          <w:numId w:val="111"/>
        </w:numPr>
      </w:pPr>
      <w:r>
        <w:rPr>
          <w:b/>
          <w:bCs/>
        </w:rPr>
        <w:t>Enable web logging.</w:t>
      </w:r>
      <w:r>
        <w:t xml:space="preserve"> Azure provi</w:t>
      </w:r>
      <w:r>
        <w:t xml:space="preserve">des built-in diagnostics to assist with </w:t>
      </w:r>
      <w:hyperlink r:id="rId466">
        <w:r>
          <w:rPr>
            <w:rStyle w:val="Hyperlink"/>
          </w:rPr>
          <w:t>debugging an App Service app</w:t>
        </w:r>
      </w:hyperlink>
      <w:r>
        <w:t>.</w:t>
      </w:r>
    </w:p>
    <w:p w14:paraId="22E7E513" w14:textId="77777777" w:rsidR="00A22BF5" w:rsidRDefault="00383000" w:rsidP="00383000">
      <w:pPr>
        <w:numPr>
          <w:ilvl w:val="0"/>
          <w:numId w:val="111"/>
        </w:numPr>
      </w:pPr>
      <w:r>
        <w:t xml:space="preserve">Network requests taking a long time? </w:t>
      </w:r>
      <w:hyperlink r:id="rId467">
        <w:r>
          <w:rPr>
            <w:rStyle w:val="Hyperlink"/>
          </w:rPr>
          <w:t>Troubleshoot slow app performance issues in Azure App Service</w:t>
        </w:r>
      </w:hyperlink>
    </w:p>
    <w:p w14:paraId="354BE22B" w14:textId="77777777" w:rsidR="00A22BF5" w:rsidRDefault="00383000" w:rsidP="00383000">
      <w:pPr>
        <w:numPr>
          <w:ilvl w:val="0"/>
          <w:numId w:val="111"/>
        </w:numPr>
      </w:pPr>
      <w:r>
        <w:t>In Azure App Service, certain settings are available to the deployment or runtime environment a</w:t>
      </w:r>
      <w:r>
        <w:t xml:space="preserve">s environment variables. Some of these settings can be customized when configuring the app settings. </w:t>
      </w:r>
      <w:hyperlink r:id="rId468">
        <w:r>
          <w:rPr>
            <w:rStyle w:val="Hyperlink"/>
          </w:rPr>
          <w:t>Environment variables and app settings in Azure A</w:t>
        </w:r>
        <w:r>
          <w:rPr>
            <w:rStyle w:val="Hyperlink"/>
          </w:rPr>
          <w:t>pp Service</w:t>
        </w:r>
      </w:hyperlink>
    </w:p>
    <w:p w14:paraId="3B306469" w14:textId="77777777" w:rsidR="00A22BF5" w:rsidRDefault="00383000" w:rsidP="00383000">
      <w:pPr>
        <w:numPr>
          <w:ilvl w:val="0"/>
          <w:numId w:val="111"/>
        </w:numPr>
      </w:pPr>
      <w:hyperlink r:id="rId469">
        <w:r>
          <w:rPr>
            <w:rStyle w:val="Hyperlink"/>
          </w:rPr>
          <w:t>Azure App Service on Linux FAQ</w:t>
        </w:r>
      </w:hyperlink>
    </w:p>
    <w:p w14:paraId="4A88F359" w14:textId="77777777" w:rsidR="00A22BF5" w:rsidRDefault="00383000">
      <w:pPr>
        <w:pStyle w:val="Heading2"/>
        <w:rPr>
          <w:rFonts w:hint="eastAsia"/>
        </w:rPr>
      </w:pPr>
      <w:bookmarkStart w:id="322" w:name="app-debugging"/>
      <w:bookmarkStart w:id="323" w:name="_Toc103052797"/>
      <w:bookmarkEnd w:id="320"/>
      <w:r>
        <w:t>App debugging</w:t>
      </w:r>
      <w:bookmarkEnd w:id="323"/>
    </w:p>
    <w:p w14:paraId="02EC8A0F" w14:textId="77777777" w:rsidR="00A22BF5" w:rsidRDefault="00383000">
      <w:r>
        <w:t>Following software development best practices makes your code simpler to develop, test, debug, and deploy. Here are some strategies to resolve application issues.</w:t>
      </w:r>
    </w:p>
    <w:p w14:paraId="47790411" w14:textId="77777777" w:rsidR="00A22BF5" w:rsidRDefault="00383000" w:rsidP="00383000">
      <w:pPr>
        <w:numPr>
          <w:ilvl w:val="0"/>
          <w:numId w:val="112"/>
        </w:numPr>
      </w:pPr>
      <w:r>
        <w:t>Use logging utilities wisely to help troubleshoot failures without impairing app performance.</w:t>
      </w:r>
      <w:r>
        <w:t xml:space="preserve"> Structured logging utilities, like PHP’s native logging functions or third-party tools, such as </w:t>
      </w:r>
      <w:hyperlink r:id="rId470">
        <w:r>
          <w:rPr>
            <w:rStyle w:val="Hyperlink"/>
          </w:rPr>
          <w:t>KLogger</w:t>
        </w:r>
      </w:hyperlink>
      <w:r>
        <w:t>, can write logs to the console, to files, or to central repositories. Monitoring tools can parse</w:t>
      </w:r>
      <w:r>
        <w:t xml:space="preserve"> these logs and alert anomalies.</w:t>
      </w:r>
    </w:p>
    <w:p w14:paraId="089DD6E0" w14:textId="77777777" w:rsidR="00A22BF5" w:rsidRDefault="00383000" w:rsidP="00383000">
      <w:pPr>
        <w:numPr>
          <w:ilvl w:val="0"/>
          <w:numId w:val="112"/>
        </w:numPr>
      </w:pPr>
      <w:r>
        <w:t xml:space="preserve">In development environments, remote debugging tools like </w:t>
      </w:r>
      <w:hyperlink r:id="rId471">
        <w:r>
          <w:rPr>
            <w:rStyle w:val="Hyperlink"/>
          </w:rPr>
          <w:t>XDebug</w:t>
        </w:r>
      </w:hyperlink>
      <w:r>
        <w:t xml:space="preserve"> may be useful. You can set breakpoints and step through code execution. </w:t>
      </w:r>
      <w:hyperlink r:id="rId472">
        <w:r>
          <w:rPr>
            <w:rStyle w:val="Hyperlink"/>
          </w:rPr>
          <w:t>Apps running on Azure App Service PHP and Container instances can take advantage of XDebug.</w:t>
        </w:r>
      </w:hyperlink>
    </w:p>
    <w:p w14:paraId="2A48F990" w14:textId="77777777" w:rsidR="00A22BF5" w:rsidRDefault="00383000" w:rsidP="00383000">
      <w:pPr>
        <w:numPr>
          <w:ilvl w:val="1"/>
          <w:numId w:val="113"/>
        </w:numPr>
      </w:pPr>
      <w:r>
        <w:t xml:space="preserve">Users of Visual Studio Code can install XDebug’s </w:t>
      </w:r>
      <w:hyperlink r:id="rId473">
        <w:r>
          <w:rPr>
            <w:rStyle w:val="Hyperlink"/>
          </w:rPr>
          <w:t>PHP Debug extension</w:t>
        </w:r>
      </w:hyperlink>
      <w:r>
        <w:t>.</w:t>
      </w:r>
    </w:p>
    <w:p w14:paraId="4C9AC6E7" w14:textId="77777777" w:rsidR="00A22BF5" w:rsidRDefault="00383000" w:rsidP="00383000">
      <w:pPr>
        <w:numPr>
          <w:ilvl w:val="0"/>
          <w:numId w:val="112"/>
        </w:numPr>
      </w:pPr>
      <w:r>
        <w:t xml:space="preserve">To debug slow PHP applications, consider using Application Performance Monitoring solutions like </w:t>
      </w:r>
      <w:hyperlink r:id="rId474">
        <w:r>
          <w:rPr>
            <w:rStyle w:val="Hyperlink"/>
          </w:rPr>
          <w:t>Azur</w:t>
        </w:r>
        <w:r>
          <w:rPr>
            <w:rStyle w:val="Hyperlink"/>
          </w:rPr>
          <w:t>e Application Insights</w:t>
        </w:r>
      </w:hyperlink>
      <w:r>
        <w:t>, which integrates with Azure Monitor. Here are a few common culprits for low-performing PHP apps.</w:t>
      </w:r>
    </w:p>
    <w:p w14:paraId="68CD7198" w14:textId="77777777" w:rsidR="00A22BF5" w:rsidRDefault="00383000" w:rsidP="00383000">
      <w:pPr>
        <w:numPr>
          <w:ilvl w:val="1"/>
          <w:numId w:val="114"/>
        </w:numPr>
      </w:pPr>
      <w:r>
        <w:t>Executing database queries against tables that are indexed inefficiently</w:t>
      </w:r>
    </w:p>
    <w:p w14:paraId="2C8BC0B7" w14:textId="77777777" w:rsidR="00A22BF5" w:rsidRDefault="00383000" w:rsidP="00383000">
      <w:pPr>
        <w:numPr>
          <w:ilvl w:val="1"/>
          <w:numId w:val="114"/>
        </w:numPr>
      </w:pPr>
      <w:r>
        <w:t>Configuring web servers poorly, such as by choosing a suboptim</w:t>
      </w:r>
      <w:r>
        <w:t>al number of worker processes to serve user requests</w:t>
      </w:r>
    </w:p>
    <w:p w14:paraId="086D06EC" w14:textId="77777777" w:rsidR="00A22BF5" w:rsidRDefault="00383000" w:rsidP="00383000">
      <w:pPr>
        <w:numPr>
          <w:ilvl w:val="1"/>
          <w:numId w:val="114"/>
        </w:numPr>
      </w:pPr>
      <w:r>
        <w:t xml:space="preserve">Disabling </w:t>
      </w:r>
      <w:hyperlink r:id="rId475">
        <w:r>
          <w:rPr>
            <w:rStyle w:val="Hyperlink"/>
          </w:rPr>
          <w:t>opcode caching</w:t>
        </w:r>
      </w:hyperlink>
      <w:r>
        <w:t>, requiring PHP to compile code files to opcodes every request</w:t>
      </w:r>
    </w:p>
    <w:p w14:paraId="59AF486D" w14:textId="77777777" w:rsidR="00A22BF5" w:rsidRDefault="00383000" w:rsidP="00383000">
      <w:pPr>
        <w:numPr>
          <w:ilvl w:val="0"/>
          <w:numId w:val="112"/>
        </w:numPr>
      </w:pPr>
      <w:r>
        <w:t xml:space="preserve">Write tests to ensure that applications function </w:t>
      </w:r>
      <w:r>
        <w:t xml:space="preserve">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347A5C62" w14:textId="77777777" w:rsidR="00A22BF5" w:rsidRDefault="00383000" w:rsidP="00383000">
      <w:pPr>
        <w:numPr>
          <w:ilvl w:val="0"/>
          <w:numId w:val="112"/>
        </w:numPr>
      </w:pPr>
      <w:r>
        <w:t>Generally, all cloud applications should inc</w:t>
      </w:r>
      <w:r>
        <w:t xml:space="preserve">lude connection </w:t>
      </w:r>
      <w:hyperlink r:id="rId476">
        <w:r>
          <w:rPr>
            <w:rStyle w:val="Hyperlink"/>
          </w:rPr>
          <w:t>retry logic</w:t>
        </w:r>
      </w:hyperlink>
      <w:r>
        <w:t>, which typically responds to transient issues by initiating subsequent connections after a delay.</w:t>
      </w:r>
    </w:p>
    <w:p w14:paraId="5536ECD3" w14:textId="77777777" w:rsidR="00A22BF5" w:rsidRDefault="00383000">
      <w:pPr>
        <w:pStyle w:val="Heading3"/>
      </w:pPr>
      <w:bookmarkStart w:id="324" w:name="additional-support"/>
      <w:r>
        <w:t>Additional support</w:t>
      </w:r>
    </w:p>
    <w:p w14:paraId="37283099" w14:textId="77777777" w:rsidR="00A22BF5" w:rsidRDefault="00383000" w:rsidP="00383000">
      <w:pPr>
        <w:numPr>
          <w:ilvl w:val="0"/>
          <w:numId w:val="115"/>
        </w:numPr>
      </w:pPr>
      <w:r>
        <w:t>In the Azure portal, navigate t</w:t>
      </w:r>
      <w:r>
        <w:t xml:space="preserve">o the </w:t>
      </w:r>
      <w:r>
        <w:rPr>
          <w:b/>
          <w:bCs/>
        </w:rPr>
        <w:t>Diagnose and solve problems</w:t>
      </w:r>
      <w:r>
        <w:t xml:space="preserve"> tab of your Azure Database for MySQL instance for suggestions regarding common connectivity, performance, and availability issues.</w:t>
      </w:r>
    </w:p>
    <w:p w14:paraId="1BDD1E2C" w14:textId="77777777" w:rsidR="00A22BF5" w:rsidRDefault="00383000" w:rsidP="00383000">
      <w:pPr>
        <w:numPr>
          <w:ilvl w:val="0"/>
          <w:numId w:val="4"/>
        </w:numPr>
      </w:pPr>
      <w:r>
        <w:rPr>
          <w:noProof/>
        </w:rPr>
        <w:drawing>
          <wp:inline distT="0" distB="0" distL="0" distR="0" wp14:anchorId="0981F679" wp14:editId="59D93920">
            <wp:extent cx="6400800" cy="2832710"/>
            <wp:effectExtent l="0" t="0" r="0" b="0"/>
            <wp:docPr id="121"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77"/>
                    <a:stretch>
                      <a:fillRect/>
                    </a:stretch>
                  </pic:blipFill>
                  <pic:spPr bwMode="auto">
                    <a:xfrm>
                      <a:off x="0" y="0"/>
                      <a:ext cx="6400800" cy="2832710"/>
                    </a:xfrm>
                    <a:prstGeom prst="rect">
                      <a:avLst/>
                    </a:prstGeom>
                    <a:noFill/>
                    <a:ln w="9525">
                      <a:noFill/>
                      <a:headEnd/>
                      <a:tailEnd/>
                    </a:ln>
                  </pic:spPr>
                </pic:pic>
              </a:graphicData>
            </a:graphic>
          </wp:inline>
        </w:drawing>
      </w:r>
    </w:p>
    <w:p w14:paraId="0CDB477E" w14:textId="77777777" w:rsidR="00A22BF5" w:rsidRDefault="00383000" w:rsidP="00383000">
      <w:pPr>
        <w:numPr>
          <w:ilvl w:val="0"/>
          <w:numId w:val="4"/>
        </w:numPr>
      </w:pPr>
      <w:r>
        <w:t xml:space="preserve">This image demonstrates the Diagnose and solve problems tab of a </w:t>
      </w:r>
      <w:r>
        <w:t>Flexible Server instance in the Azure portal.</w:t>
      </w:r>
    </w:p>
    <w:p w14:paraId="53526784" w14:textId="77777777" w:rsidR="00A22BF5" w:rsidRDefault="00383000" w:rsidP="00383000">
      <w:pPr>
        <w:numPr>
          <w:ilvl w:val="0"/>
          <w:numId w:val="4"/>
        </w:numPr>
      </w:pPr>
      <w:r>
        <w:t>This experience integrates with Azure Resource Health to demonstrate how Azure outages affect your provisioned resources.</w:t>
      </w:r>
    </w:p>
    <w:p w14:paraId="1B5A1C61" w14:textId="77777777" w:rsidR="00A22BF5" w:rsidRDefault="00383000" w:rsidP="00383000">
      <w:pPr>
        <w:numPr>
          <w:ilvl w:val="0"/>
          <w:numId w:val="4"/>
        </w:numPr>
      </w:pPr>
      <w:r>
        <w:rPr>
          <w:noProof/>
        </w:rPr>
        <w:drawing>
          <wp:inline distT="0" distB="0" distL="0" distR="0" wp14:anchorId="7D71712A" wp14:editId="040F51B8">
            <wp:extent cx="6400800" cy="5171565"/>
            <wp:effectExtent l="0" t="0" r="0" b="0"/>
            <wp:docPr id="122"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78"/>
                    <a:stretch>
                      <a:fillRect/>
                    </a:stretch>
                  </pic:blipFill>
                  <pic:spPr bwMode="auto">
                    <a:xfrm>
                      <a:off x="0" y="0"/>
                      <a:ext cx="6400800" cy="5171565"/>
                    </a:xfrm>
                    <a:prstGeom prst="rect">
                      <a:avLst/>
                    </a:prstGeom>
                    <a:noFill/>
                    <a:ln w="9525">
                      <a:noFill/>
                      <a:headEnd/>
                      <a:tailEnd/>
                    </a:ln>
                  </pic:spPr>
                </pic:pic>
              </a:graphicData>
            </a:graphic>
          </wp:inline>
        </w:drawing>
      </w:r>
    </w:p>
    <w:p w14:paraId="6AFF7E84" w14:textId="77777777" w:rsidR="00A22BF5" w:rsidRDefault="00383000" w:rsidP="00383000">
      <w:pPr>
        <w:numPr>
          <w:ilvl w:val="0"/>
          <w:numId w:val="4"/>
        </w:numPr>
      </w:pPr>
      <w:r>
        <w:t>This image demonstrates how Azure Resource Health correlates Azure service outages wit</w:t>
      </w:r>
      <w:r>
        <w:t>h the customer’s provisioned resources.</w:t>
      </w:r>
    </w:p>
    <w:p w14:paraId="66A58084" w14:textId="77777777" w:rsidR="00A22BF5" w:rsidRDefault="00383000" w:rsidP="00383000">
      <w:pPr>
        <w:numPr>
          <w:ilvl w:val="0"/>
          <w:numId w:val="115"/>
        </w:numPr>
      </w:pPr>
      <w:r>
        <w:t xml:space="preserve">If none of the above resolve the issue with the MySQL instance, </w:t>
      </w:r>
      <w:hyperlink r:id="rId479" w:anchor="blade/Microsoft_Azure_Support/HelpAndSupportBlade/overview">
        <w:r>
          <w:rPr>
            <w:rStyle w:val="Hyperlink"/>
          </w:rPr>
          <w:t>send a support request from the Azure porta</w:t>
        </w:r>
        <w:r>
          <w:rPr>
            <w:rStyle w:val="Hyperlink"/>
          </w:rPr>
          <w:t>l.</w:t>
        </w:r>
      </w:hyperlink>
    </w:p>
    <w:p w14:paraId="76403DD0" w14:textId="77777777" w:rsidR="00A22BF5" w:rsidRDefault="00383000">
      <w:pPr>
        <w:pStyle w:val="Heading3"/>
      </w:pPr>
      <w:bookmarkStart w:id="325" w:name="opening-a-support-ticket"/>
      <w:bookmarkEnd w:id="324"/>
      <w:r>
        <w:t>Opening a support ticket</w:t>
      </w:r>
    </w:p>
    <w:p w14:paraId="19904A0D" w14:textId="77777777" w:rsidR="00A22BF5" w:rsidRDefault="00383000">
      <w:r>
        <w:t xml:space="preserve">If you need assistance with an Azure Database for MySQL issue, </w:t>
      </w:r>
      <w:hyperlink r:id="rId480" w:anchor="blade/Microsoft_Azure_Support/HelpAndSupportBlade/overview">
        <w:r>
          <w:rPr>
            <w:rStyle w:val="Hyperlink"/>
          </w:rPr>
          <w:t>open an Azure support ticket</w:t>
        </w:r>
      </w:hyperlink>
      <w:r>
        <w:t xml:space="preserve"> with Microsoft. Be sure to </w:t>
      </w:r>
      <w:r>
        <w:t>select the correct product and provide as much information as possible, so the proper resources is assigned to your ticket.</w:t>
      </w:r>
    </w:p>
    <w:p w14:paraId="4F75A75E" w14:textId="77777777" w:rsidR="00A22BF5" w:rsidRDefault="00383000">
      <w:r>
        <w:rPr>
          <w:noProof/>
        </w:rPr>
        <w:drawing>
          <wp:inline distT="0" distB="0" distL="0" distR="0" wp14:anchorId="5ABEC441" wp14:editId="637BC53B">
            <wp:extent cx="5438273" cy="3907856"/>
            <wp:effectExtent l="0" t="0" r="0" b="0"/>
            <wp:docPr id="123" name="Picture" descr="This image shows how to open a detailed support ticket for Microsoft from the Azure portal." title="Opening a detailed support ticket for Microsoft"/>
            <wp:cNvGraphicFramePr/>
            <a:graphic xmlns:a="http://schemas.openxmlformats.org/drawingml/2006/main">
              <a:graphicData uri="http://schemas.openxmlformats.org/drawingml/2006/picture">
                <pic:pic xmlns:pic="http://schemas.openxmlformats.org/drawingml/2006/picture">
                  <pic:nvPicPr>
                    <pic:cNvPr id="0" name="Picture" descr="media/open-a-support%20ticket.png"/>
                    <pic:cNvPicPr>
                      <a:picLocks noChangeAspect="1" noChangeArrowheads="1"/>
                    </pic:cNvPicPr>
                  </pic:nvPicPr>
                  <pic:blipFill>
                    <a:blip r:embed="rId481"/>
                    <a:stretch>
                      <a:fillRect/>
                    </a:stretch>
                  </pic:blipFill>
                  <pic:spPr bwMode="auto">
                    <a:xfrm>
                      <a:off x="0" y="0"/>
                      <a:ext cx="5438273" cy="3907856"/>
                    </a:xfrm>
                    <a:prstGeom prst="rect">
                      <a:avLst/>
                    </a:prstGeom>
                    <a:noFill/>
                    <a:ln w="9525">
                      <a:noFill/>
                      <a:headEnd/>
                      <a:tailEnd/>
                    </a:ln>
                  </pic:spPr>
                </pic:pic>
              </a:graphicData>
            </a:graphic>
          </wp:inline>
        </w:drawing>
      </w:r>
    </w:p>
    <w:p w14:paraId="6FA2A866" w14:textId="77777777" w:rsidR="00A22BF5" w:rsidRDefault="00383000">
      <w:r>
        <w:t>This image shows how to open a detailed support ticket for Microsoft from the Azure portal.</w:t>
      </w:r>
    </w:p>
    <w:p w14:paraId="4E23366F" w14:textId="77777777" w:rsidR="00A22BF5" w:rsidRDefault="00383000">
      <w:pPr>
        <w:pStyle w:val="Heading3"/>
      </w:pPr>
      <w:bookmarkStart w:id="326" w:name="recommended-content-2"/>
      <w:bookmarkEnd w:id="325"/>
      <w:r>
        <w:t>Recommended content</w:t>
      </w:r>
    </w:p>
    <w:p w14:paraId="37EC1106" w14:textId="77777777" w:rsidR="00A22BF5" w:rsidRDefault="00383000" w:rsidP="00383000">
      <w:pPr>
        <w:numPr>
          <w:ilvl w:val="0"/>
          <w:numId w:val="116"/>
        </w:numPr>
      </w:pPr>
      <w:hyperlink r:id="rId482">
        <w:r>
          <w:rPr>
            <w:rStyle w:val="Hyperlink"/>
          </w:rPr>
          <w:t>Troubleshoot connection issues to Azure Database for MySQL</w:t>
        </w:r>
      </w:hyperlink>
    </w:p>
    <w:p w14:paraId="7655DEB4" w14:textId="77777777" w:rsidR="00A22BF5" w:rsidRDefault="00383000" w:rsidP="00383000">
      <w:pPr>
        <w:numPr>
          <w:ilvl w:val="0"/>
          <w:numId w:val="116"/>
        </w:numPr>
      </w:pPr>
      <w:hyperlink r:id="rId483">
        <w:r>
          <w:rPr>
            <w:rStyle w:val="Hyperlink"/>
          </w:rPr>
          <w:t>Handle transient errors and connect efficiently to Azure Database for MySQL</w:t>
        </w:r>
      </w:hyperlink>
    </w:p>
    <w:p w14:paraId="574DA330" w14:textId="77777777" w:rsidR="00A22BF5" w:rsidRDefault="00383000" w:rsidP="00383000">
      <w:pPr>
        <w:numPr>
          <w:ilvl w:val="0"/>
          <w:numId w:val="116"/>
        </w:numPr>
      </w:pPr>
      <w:hyperlink r:id="rId484">
        <w:r>
          <w:rPr>
            <w:rStyle w:val="Hyperlink"/>
          </w:rPr>
          <w:t>Troubleshoo</w:t>
        </w:r>
        <w:r>
          <w:rPr>
            <w:rStyle w:val="Hyperlink"/>
          </w:rPr>
          <w:t>t errors commonly encountered during or post migration to Azure Database for MySQL</w:t>
        </w:r>
      </w:hyperlink>
    </w:p>
    <w:p w14:paraId="587A55C2" w14:textId="77777777" w:rsidR="00A22BF5" w:rsidRDefault="00383000" w:rsidP="00383000">
      <w:pPr>
        <w:numPr>
          <w:ilvl w:val="0"/>
          <w:numId w:val="116"/>
        </w:numPr>
      </w:pPr>
      <w:hyperlink r:id="rId485">
        <w:r>
          <w:rPr>
            <w:rStyle w:val="Hyperlink"/>
          </w:rPr>
          <w:t>Troubleshoot data encryption in Azure Database for MySQL</w:t>
        </w:r>
      </w:hyperlink>
    </w:p>
    <w:p w14:paraId="6838CDD7" w14:textId="77777777" w:rsidR="00A22BF5" w:rsidRDefault="00383000" w:rsidP="00383000">
      <w:pPr>
        <w:numPr>
          <w:ilvl w:val="0"/>
          <w:numId w:val="116"/>
        </w:numPr>
      </w:pPr>
      <w:hyperlink r:id="rId486">
        <w:r>
          <w:rPr>
            <w:rStyle w:val="Hyperlink"/>
          </w:rPr>
          <w:t>Azure Community Support</w:t>
        </w:r>
      </w:hyperlink>
      <w:r>
        <w:t xml:space="preserve"> Ask questions, get answers, and connect with Microsoft engineers and Azure community experts</w:t>
      </w:r>
    </w:p>
    <w:p w14:paraId="663D8D31" w14:textId="77777777" w:rsidR="00A22BF5" w:rsidRDefault="00383000">
      <w:pPr>
        <w:pStyle w:val="Heading2"/>
        <w:rPr>
          <w:rFonts w:hint="eastAsia"/>
        </w:rPr>
      </w:pPr>
      <w:bookmarkStart w:id="327" w:name="summary-7"/>
      <w:bookmarkStart w:id="328" w:name="_Toc103052798"/>
      <w:bookmarkEnd w:id="322"/>
      <w:bookmarkEnd w:id="326"/>
      <w:r>
        <w:t>09 / Summary</w:t>
      </w:r>
      <w:bookmarkEnd w:id="328"/>
    </w:p>
    <w:p w14:paraId="625E73B4" w14:textId="77777777" w:rsidR="00A22BF5" w:rsidRDefault="00383000">
      <w:r>
        <w:t>This section helped pinpoint some of the most common issues a team may run into whe</w:t>
      </w:r>
      <w:r>
        <w:t>n hosting your MySQL based applications in the cloud. These included items from connectivity, deployment, and performance.</w:t>
      </w:r>
    </w:p>
    <w:p w14:paraId="5C89B79A" w14:textId="77777777" w:rsidR="00A22BF5" w:rsidRDefault="00383000">
      <w:pPr>
        <w:pStyle w:val="Heading3"/>
      </w:pPr>
      <w:bookmarkStart w:id="329" w:name="checklist-4"/>
      <w:r>
        <w:t>Checklist</w:t>
      </w:r>
    </w:p>
    <w:p w14:paraId="2A556869" w14:textId="77777777" w:rsidR="00A22BF5" w:rsidRDefault="00383000" w:rsidP="00383000">
      <w:pPr>
        <w:numPr>
          <w:ilvl w:val="0"/>
          <w:numId w:val="117"/>
        </w:numPr>
      </w:pPr>
      <w:r>
        <w:t>Understand the OSI model and how it can help troubleshoot issues.</w:t>
      </w:r>
    </w:p>
    <w:p w14:paraId="29935957" w14:textId="77777777" w:rsidR="00A22BF5" w:rsidRDefault="00383000" w:rsidP="00383000">
      <w:pPr>
        <w:numPr>
          <w:ilvl w:val="0"/>
          <w:numId w:val="117"/>
        </w:numPr>
      </w:pPr>
      <w:r>
        <w:t>Start at the bottom of the OSI model and work your way up</w:t>
      </w:r>
      <w:r>
        <w:t>.</w:t>
      </w:r>
    </w:p>
    <w:p w14:paraId="14D7263D" w14:textId="77777777" w:rsidR="00A22BF5" w:rsidRDefault="00383000" w:rsidP="00383000">
      <w:pPr>
        <w:numPr>
          <w:ilvl w:val="0"/>
          <w:numId w:val="117"/>
        </w:numPr>
      </w:pPr>
      <w:r>
        <w:t>Network connectivity issues can exist anywhere between client and server.</w:t>
      </w:r>
    </w:p>
    <w:p w14:paraId="1CE2BE84" w14:textId="77777777" w:rsidR="00A22BF5" w:rsidRDefault="00383000" w:rsidP="00383000">
      <w:pPr>
        <w:numPr>
          <w:ilvl w:val="0"/>
          <w:numId w:val="117"/>
        </w:numPr>
      </w:pPr>
      <w:r>
        <w:t>Be sure a clear plan of attack has been developed for resolving issues.</w:t>
      </w:r>
    </w:p>
    <w:p w14:paraId="41B384F3" w14:textId="77777777" w:rsidR="00A22BF5" w:rsidRDefault="00383000" w:rsidP="00383000">
      <w:pPr>
        <w:numPr>
          <w:ilvl w:val="0"/>
          <w:numId w:val="117"/>
        </w:numPr>
      </w:pPr>
      <w:r>
        <w:t>Utilize logging to assist in troubleshooting activities.</w:t>
      </w:r>
    </w:p>
    <w:p w14:paraId="1F00448F" w14:textId="77777777" w:rsidR="00A22BF5" w:rsidRDefault="00383000">
      <w:pPr>
        <w:pStyle w:val="Heading1"/>
      </w:pPr>
      <w:bookmarkStart w:id="330" w:name="X6f53d56edaacb75113053ef4ffeacbed3d2ec77"/>
      <w:bookmarkStart w:id="331" w:name="_Toc103052799"/>
      <w:bookmarkEnd w:id="310"/>
      <w:bookmarkEnd w:id="327"/>
      <w:bookmarkEnd w:id="329"/>
      <w:r>
        <w:t>10 / Business Continuity and Disaster Recovery</w:t>
      </w:r>
      <w:bookmarkEnd w:id="331"/>
    </w:p>
    <w:p w14:paraId="6852D31A" w14:textId="77777777" w:rsidR="00A22BF5" w:rsidRDefault="00383000">
      <w:r>
        <w:t>Busi</w:t>
      </w:r>
      <w:r>
        <w:t xml:space="preserve">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w:t>
      </w:r>
      <w:r>
        <w:t>ta and services.</w:t>
      </w:r>
    </w:p>
    <w:p w14:paraId="4C796C47" w14:textId="77777777" w:rsidR="00A22BF5" w:rsidRDefault="00383000">
      <w:pPr>
        <w:pStyle w:val="Heading2"/>
        <w:rPr>
          <w:rFonts w:hint="eastAsia"/>
        </w:rPr>
      </w:pPr>
      <w:bookmarkStart w:id="332" w:name="high-availability"/>
      <w:bookmarkStart w:id="333" w:name="_Toc103052800"/>
      <w:r>
        <w:t>High availability</w:t>
      </w:r>
      <w:bookmarkEnd w:id="333"/>
    </w:p>
    <w:p w14:paraId="693BC5D8" w14:textId="77777777" w:rsidR="00A22BF5" w:rsidRDefault="00383000">
      <w:r>
        <w:t xml:space="preserve">Flexible Server implements high availability by provisioning another VM to serve as a standby. It is possible to provision this secondary Flexible Server VM in another availability zone, as shown below. This HA option is </w:t>
      </w:r>
      <w:r>
        <w:t>only supported for Azure regions with availability zones. While this option does provide redundancy against zonal failure, there is more latency between the zones that affects replication.</w:t>
      </w:r>
    </w:p>
    <w:p w14:paraId="3521D872" w14:textId="77777777" w:rsidR="00A22BF5" w:rsidRDefault="00383000">
      <w:r>
        <w:rPr>
          <w:noProof/>
        </w:rPr>
        <w:drawing>
          <wp:inline distT="0" distB="0" distL="0" distR="0" wp14:anchorId="1E4A5D8D" wp14:editId="25F39A07">
            <wp:extent cx="336884" cy="336884"/>
            <wp:effectExtent l="0" t="0" r="0" b="0"/>
            <wp:docPr id="124"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487">
        <w:r>
          <w:rPr>
            <w:rStyle w:val="Hyperlink"/>
          </w:rPr>
          <w:t>High Availability [9 of 16] | Azure Database for MySQL - Beginners Series</w:t>
        </w:r>
      </w:hyperlink>
    </w:p>
    <w:p w14:paraId="6E79533F" w14:textId="77777777" w:rsidR="00A22BF5" w:rsidRDefault="00383000">
      <w:r>
        <w:rPr>
          <w:noProof/>
        </w:rPr>
        <w:drawing>
          <wp:inline distT="0" distB="0" distL="0" distR="0" wp14:anchorId="0D68D40A" wp14:editId="099B40C7">
            <wp:extent cx="6400800" cy="3061046"/>
            <wp:effectExtent l="0" t="0" r="0" b="0"/>
            <wp:docPr id="125"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88"/>
                    <a:stretch>
                      <a:fillRect/>
                    </a:stretch>
                  </pic:blipFill>
                  <pic:spPr bwMode="auto">
                    <a:xfrm>
                      <a:off x="0" y="0"/>
                      <a:ext cx="6400800" cy="3061046"/>
                    </a:xfrm>
                    <a:prstGeom prst="rect">
                      <a:avLst/>
                    </a:prstGeom>
                    <a:noFill/>
                    <a:ln w="9525">
                      <a:noFill/>
                      <a:headEnd/>
                      <a:tailEnd/>
                    </a:ln>
                  </pic:spPr>
                </pic:pic>
              </a:graphicData>
            </a:graphic>
          </wp:inline>
        </w:drawing>
      </w:r>
    </w:p>
    <w:p w14:paraId="3F7B7CD1" w14:textId="77777777" w:rsidR="00A22BF5" w:rsidRDefault="00383000">
      <w:r>
        <w:t>This image demonstrates Zone-Redundant HA for MySQL Flexible Server.</w:t>
      </w:r>
    </w:p>
    <w:p w14:paraId="7F702B2C" w14:textId="77777777" w:rsidR="00A22BF5" w:rsidRDefault="00383000">
      <w:r>
        <w:t>Az</w:t>
      </w:r>
      <w:r>
        <w:t>ure provides HA within a single zone to compensate for the latency challenges. In this configuration, both the primary node and the standby node are in the same zone. All Azure regions support this configuration. Of course, it does not insulate against zon</w:t>
      </w:r>
      <w:r>
        <w:t>al failure.</w:t>
      </w:r>
    </w:p>
    <w:p w14:paraId="0D35419B" w14:textId="77777777" w:rsidR="00A22BF5" w:rsidRDefault="00383000">
      <w:r>
        <w:rPr>
          <w:noProof/>
        </w:rPr>
        <w:drawing>
          <wp:inline distT="0" distB="0" distL="0" distR="0" wp14:anchorId="2410CE2A" wp14:editId="33C1D9C1">
            <wp:extent cx="6400800" cy="3049792"/>
            <wp:effectExtent l="0" t="0" r="0" b="0"/>
            <wp:docPr id="126"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89"/>
                    <a:stretch>
                      <a:fillRect/>
                    </a:stretch>
                  </pic:blipFill>
                  <pic:spPr bwMode="auto">
                    <a:xfrm>
                      <a:off x="0" y="0"/>
                      <a:ext cx="6400800" cy="3049792"/>
                    </a:xfrm>
                    <a:prstGeom prst="rect">
                      <a:avLst/>
                    </a:prstGeom>
                    <a:noFill/>
                    <a:ln w="9525">
                      <a:noFill/>
                      <a:headEnd/>
                      <a:tailEnd/>
                    </a:ln>
                  </pic:spPr>
                </pic:pic>
              </a:graphicData>
            </a:graphic>
          </wp:inline>
        </w:drawing>
      </w:r>
    </w:p>
    <w:p w14:paraId="4F228C48" w14:textId="77777777" w:rsidR="00A22BF5" w:rsidRDefault="00383000">
      <w:r>
        <w:t>This image demonstrates HA for MySQL Flexible Server in a single zone.</w:t>
      </w:r>
    </w:p>
    <w:p w14:paraId="7B6C901A" w14:textId="77777777" w:rsidR="00A22BF5" w:rsidRDefault="00383000">
      <w:r>
        <w:t xml:space="preserve">Both of these HA solutions have transparent failover. In a failover event, the standby server becomes the primary server, and DNS records point to the new primary. If the </w:t>
      </w:r>
      <w:r>
        <w:t>old primary comes back online, it becomes the secondary.</w:t>
      </w:r>
    </w:p>
    <w:p w14:paraId="0EE12F82" w14:textId="77777777" w:rsidR="00A22BF5" w:rsidRDefault="00383000">
      <w:r>
        <w:rPr>
          <w:noProof/>
        </w:rPr>
        <w:drawing>
          <wp:inline distT="0" distB="0" distL="0" distR="0" wp14:anchorId="2ECB994E" wp14:editId="53C51728">
            <wp:extent cx="298383" cy="298383"/>
            <wp:effectExtent l="0" t="0" r="0" b="0"/>
            <wp:docPr id="127"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Replication is not synchronous to avoid the performance penalty of synchronous replication. A transaction committed to the primary node is not necessarily committed to the secondary node; the</w:t>
      </w:r>
      <w:r>
        <w:t xml:space="preserve"> secondary node is brought up to the latest committed transaction during failover.</w:t>
      </w:r>
    </w:p>
    <w:p w14:paraId="6FE83DA7" w14:textId="77777777" w:rsidR="00A22BF5" w:rsidRDefault="00383000">
      <w:r>
        <w:t xml:space="preserve">To learn more about HA with MySQL Flexible Server, consult the </w:t>
      </w:r>
      <w:hyperlink r:id="rId490">
        <w:r>
          <w:rPr>
            <w:rStyle w:val="Hyperlink"/>
          </w:rPr>
          <w:t>documenta</w:t>
        </w:r>
        <w:r>
          <w:rPr>
            <w:rStyle w:val="Hyperlink"/>
          </w:rPr>
          <w:t>tion.</w:t>
        </w:r>
      </w:hyperlink>
    </w:p>
    <w:p w14:paraId="3B922F0C" w14:textId="77777777" w:rsidR="00A22BF5" w:rsidRDefault="00383000">
      <w:pPr>
        <w:pStyle w:val="Heading3"/>
      </w:pPr>
      <w:bookmarkStart w:id="334" w:name="X7b8bd7a5d0be0a3de6f435d555cb5a370765c9d"/>
      <w:r>
        <w:t>Implementing cross-region high availability</w:t>
      </w:r>
    </w:p>
    <w:p w14:paraId="7223B11A" w14:textId="77777777" w:rsidR="00A22BF5" w:rsidRDefault="00383000">
      <w:r>
        <w:t>Flexible Server does not currently support cross-region high availability. However, it is possible to achieve this using MySQL native replication instead of replicating log files at the Azure storage level.</w:t>
      </w:r>
      <w:r>
        <w:t xml:space="preserve"> The image below demonstrates two Flexible Server instances deployed in two virtual networks in two Azure regions.</w:t>
      </w:r>
    </w:p>
    <w:p w14:paraId="5E4E392A" w14:textId="77777777" w:rsidR="00A22BF5" w:rsidRDefault="00383000">
      <w:r>
        <w:rPr>
          <w:noProof/>
        </w:rPr>
        <w:drawing>
          <wp:inline distT="0" distB="0" distL="0" distR="0" wp14:anchorId="4B1640DB" wp14:editId="2FC2FDE8">
            <wp:extent cx="5076825" cy="2857500"/>
            <wp:effectExtent l="0" t="0" r="0" b="0"/>
            <wp:docPr id="128"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91"/>
                    <a:stretch>
                      <a:fillRect/>
                    </a:stretch>
                  </pic:blipFill>
                  <pic:spPr bwMode="auto">
                    <a:xfrm>
                      <a:off x="0" y="0"/>
                      <a:ext cx="5076825" cy="2857500"/>
                    </a:xfrm>
                    <a:prstGeom prst="rect">
                      <a:avLst/>
                    </a:prstGeom>
                    <a:noFill/>
                    <a:ln w="9525">
                      <a:noFill/>
                      <a:headEnd/>
                      <a:tailEnd/>
                    </a:ln>
                  </pic:spPr>
                </pic:pic>
              </a:graphicData>
            </a:graphic>
          </wp:inline>
        </w:drawing>
      </w:r>
    </w:p>
    <w:p w14:paraId="79F3F0DF" w14:textId="77777777" w:rsidR="00A22BF5" w:rsidRDefault="00383000">
      <w:r>
        <w:t>This image demonstrates a possible cross-region HA scenario using two virtual networks.</w:t>
      </w:r>
    </w:p>
    <w:p w14:paraId="1E6C9B71" w14:textId="77777777" w:rsidR="00A22BF5" w:rsidRDefault="00383000">
      <w:r>
        <w:t>The virtual networks are peered to provide network connectivity for MySQL native replication. As the image indicates, developers can employ MySQL native replication for scenarios like replicating from an on-premises primary to an Azure secondary.</w:t>
      </w:r>
    </w:p>
    <w:p w14:paraId="4793FE6A" w14:textId="77777777" w:rsidR="00A22BF5" w:rsidRDefault="00383000">
      <w:r>
        <w:t>One disad</w:t>
      </w:r>
      <w:r>
        <w:t>vantage of this architecture is that it is customer-managed.</w:t>
      </w:r>
    </w:p>
    <w:p w14:paraId="13940379" w14:textId="77777777" w:rsidR="00A22BF5" w:rsidRDefault="00383000">
      <w:pPr>
        <w:pStyle w:val="Heading2"/>
        <w:rPr>
          <w:rFonts w:hint="eastAsia"/>
        </w:rPr>
      </w:pPr>
      <w:bookmarkStart w:id="335" w:name="replication"/>
      <w:bookmarkStart w:id="336" w:name="_Toc103052801"/>
      <w:bookmarkEnd w:id="332"/>
      <w:bookmarkEnd w:id="334"/>
      <w:r>
        <w:t>Replication</w:t>
      </w:r>
      <w:bookmarkEnd w:id="336"/>
    </w:p>
    <w:p w14:paraId="30560011" w14:textId="77777777" w:rsidR="00A22BF5" w:rsidRDefault="00383000">
      <w:r>
        <w:t xml:space="preserve">Replication in Flexible Server allows applications to scale by providing </w:t>
      </w:r>
      <w:r>
        <w:rPr>
          <w:b/>
          <w:bCs/>
        </w:rPr>
        <w:t>read-only</w:t>
      </w:r>
      <w:r>
        <w:t xml:space="preserve"> replicas to serve queries while dedicating write operations to the main Flexible Server instance.</w:t>
      </w:r>
    </w:p>
    <w:p w14:paraId="6E4D4E1C" w14:textId="77777777" w:rsidR="00A22BF5" w:rsidRDefault="00383000">
      <w:r>
        <w:rPr>
          <w:noProof/>
        </w:rPr>
        <w:drawing>
          <wp:inline distT="0" distB="0" distL="0" distR="0" wp14:anchorId="669379C8" wp14:editId="42B3D8F4">
            <wp:extent cx="336884" cy="336884"/>
            <wp:effectExtent l="0" t="0" r="0" b="0"/>
            <wp:docPr id="129"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492">
        <w:r>
          <w:rPr>
            <w:rStyle w:val="Hyperlink"/>
          </w:rPr>
          <w:t>Replication [10 of 16] | Azure Database for MySQL - Beginners Series</w:t>
        </w:r>
      </w:hyperlink>
    </w:p>
    <w:p w14:paraId="26BA8262" w14:textId="77777777" w:rsidR="00A22BF5" w:rsidRDefault="00383000">
      <w:r>
        <w:t>Replication from the main instance to the read replicas is asynchron</w:t>
      </w:r>
      <w:r>
        <w:t>ous. Consequently, there is a lag between the source instance and the replicas. Microsoft estimates that this lag typically ranges between a few seconds to a few minutes.</w:t>
      </w:r>
    </w:p>
    <w:p w14:paraId="5C28A6F7" w14:textId="77777777" w:rsidR="00A22BF5" w:rsidRDefault="00383000">
      <w:r>
        <w:rPr>
          <w:noProof/>
        </w:rPr>
        <w:drawing>
          <wp:inline distT="0" distB="0" distL="0" distR="0" wp14:anchorId="0896E6AE" wp14:editId="201C531E">
            <wp:extent cx="346509" cy="317633"/>
            <wp:effectExtent l="0" t="0" r="0" b="0"/>
            <wp:docPr id="130" name="Picture" descr="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Replication is not a high availability strategy. Consult the BCDR document</w:t>
      </w:r>
      <w:r>
        <w:t xml:space="preserve"> for more details. Replication is designed to improve application performance, so </w:t>
      </w:r>
      <w:r>
        <w:rPr>
          <w:b/>
          <w:bCs/>
        </w:rPr>
        <w:t>it does not support automatic failover or bringing replicas up to the latest committed transaction during failover</w:t>
      </w:r>
      <w:r>
        <w:t>.</w:t>
      </w:r>
    </w:p>
    <w:p w14:paraId="1E9A48DE" w14:textId="77777777" w:rsidR="00A22BF5" w:rsidRDefault="00383000">
      <w:r>
        <w:t>Replication is only supported in the General Purpose and M</w:t>
      </w:r>
      <w:r>
        <w:t>emory Optimized tiers of Flexible Server. Also, it is possible to promote a read replica to being a read-write instance. However, that severs the replication link between the main instance and the former replica, as the former replica cannot return to bein</w:t>
      </w:r>
      <w:r>
        <w:t>g a replica.</w:t>
      </w:r>
    </w:p>
    <w:p w14:paraId="1FEA3F26" w14:textId="77777777" w:rsidR="00A22BF5" w:rsidRDefault="00383000">
      <w:pPr>
        <w:pStyle w:val="Heading2"/>
        <w:rPr>
          <w:rFonts w:hint="eastAsia"/>
        </w:rPr>
      </w:pPr>
      <w:bookmarkStart w:id="337" w:name="read-replicas"/>
      <w:bookmarkStart w:id="338" w:name="_Toc103052802"/>
      <w:bookmarkEnd w:id="335"/>
      <w:r>
        <w:t>Read replicas</w:t>
      </w:r>
      <w:bookmarkEnd w:id="338"/>
    </w:p>
    <w:p w14:paraId="788547C1" w14:textId="77777777" w:rsidR="00A22BF5" w:rsidRDefault="00383000">
      <w:hyperlink r:id="rId493">
        <w:r>
          <w:rPr>
            <w:rStyle w:val="Hyperlink"/>
          </w:rPr>
          <w:t>Read replicas</w:t>
        </w:r>
      </w:hyperlink>
      <w:r>
        <w:t xml:space="preserve"> can be used to increase the MySQL read throughput, improve performance for regional users, and implement disaster recovery. There is a</w:t>
      </w:r>
      <w:r>
        <w:t xml:space="preserve"> cost. When creating one or more read replicas, be aware that additional charges will apply for the same compute and storage as the primary server.</w:t>
      </w:r>
    </w:p>
    <w:p w14:paraId="2C1EA4BC" w14:textId="77777777" w:rsidR="00A22BF5" w:rsidRDefault="00383000">
      <w:pPr>
        <w:pStyle w:val="Heading2"/>
        <w:rPr>
          <w:rFonts w:hint="eastAsia"/>
        </w:rPr>
      </w:pPr>
      <w:bookmarkStart w:id="339" w:name="deleted-servers"/>
      <w:bookmarkStart w:id="340" w:name="_Toc103052803"/>
      <w:bookmarkEnd w:id="337"/>
      <w:r>
        <w:t>Deleted servers</w:t>
      </w:r>
      <w:bookmarkEnd w:id="340"/>
    </w:p>
    <w:p w14:paraId="2EA2903F" w14:textId="77777777" w:rsidR="00A22BF5" w:rsidRDefault="00383000">
      <w:r>
        <w:rPr>
          <w:noProof/>
        </w:rPr>
        <w:drawing>
          <wp:inline distT="0" distB="0" distL="0" distR="0" wp14:anchorId="79AD5852" wp14:editId="0A224B5C">
            <wp:extent cx="346509" cy="317633"/>
            <wp:effectExtent l="0" t="0" r="0" b="0"/>
            <wp:docPr id="131" name="Picture" descr="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If an administrator or bad actor deletes the server in the Azure Portal or via au</w:t>
      </w:r>
      <w:r>
        <w:t xml:space="preserve">tomated methods, all backups and read replicas will also be deleted. </w:t>
      </w:r>
      <w:hyperlink r:id="rId494">
        <w:r>
          <w:rPr>
            <w:rStyle w:val="Hyperlink"/>
          </w:rPr>
          <w:t>Resource locks</w:t>
        </w:r>
      </w:hyperlink>
      <w:r>
        <w:t xml:space="preserve"> must be created on the Azure Database for MySQL resource group to add a</w:t>
      </w:r>
      <w:r>
        <w:t>n extra layer of deletion prevention to the instances.</w:t>
      </w:r>
    </w:p>
    <w:p w14:paraId="2D849376" w14:textId="77777777" w:rsidR="00A22BF5" w:rsidRDefault="00383000">
      <w:pPr>
        <w:pStyle w:val="Heading2"/>
        <w:rPr>
          <w:rFonts w:hint="eastAsia"/>
        </w:rPr>
      </w:pPr>
      <w:bookmarkStart w:id="341" w:name="regional-failure"/>
      <w:bookmarkStart w:id="342" w:name="_Toc103052804"/>
      <w:bookmarkEnd w:id="339"/>
      <w:r>
        <w:t>Regional failure</w:t>
      </w:r>
      <w:bookmarkEnd w:id="342"/>
    </w:p>
    <w:p w14:paraId="5219CFC9" w14:textId="77777777" w:rsidR="00A22BF5" w:rsidRDefault="00383000">
      <w:r>
        <w:t xml:space="preserve">In case of a rare regional failure event, geo-redundant backups or a </w:t>
      </w:r>
      <w:r>
        <w:t>read replica can be used to get the data workloads running again. It is best to have both geo-replication and a read replica available for the best protection against unexpected regional failures.</w:t>
      </w:r>
    </w:p>
    <w:p w14:paraId="43453B85" w14:textId="77777777" w:rsidR="00A22BF5" w:rsidRDefault="00383000">
      <w:r>
        <w:rPr>
          <w:noProof/>
        </w:rPr>
        <w:drawing>
          <wp:inline distT="0" distB="0" distL="0" distR="0" wp14:anchorId="60B1CEC7" wp14:editId="205697A3">
            <wp:extent cx="298383" cy="298383"/>
            <wp:effectExtent l="0" t="0" r="0" b="0"/>
            <wp:docPr id="132"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Changing the database server region also means the </w:t>
      </w:r>
      <w:r>
        <w:t>endpoint will change and application configurations will need to be updated accordingly.</w:t>
      </w:r>
    </w:p>
    <w:p w14:paraId="52092D90" w14:textId="77777777" w:rsidR="00A22BF5" w:rsidRDefault="00383000">
      <w:pPr>
        <w:pStyle w:val="Heading3"/>
      </w:pPr>
      <w:bookmarkStart w:id="343" w:name="X786522223723dfa14abc04ccffb90303d20a31e"/>
      <w:r>
        <w:t>Use fully qualified domain names in connection strings</w:t>
      </w:r>
    </w:p>
    <w:p w14:paraId="4525DBC2" w14:textId="77777777" w:rsidR="00A22BF5" w:rsidRDefault="00383000" w:rsidP="00383000">
      <w:pPr>
        <w:numPr>
          <w:ilvl w:val="0"/>
          <w:numId w:val="118"/>
        </w:numPr>
      </w:pPr>
      <w:r>
        <w:t>Use a fully qualified domain name instead of an IP address in connection strings. If network changes are made ca</w:t>
      </w:r>
      <w:r>
        <w:t>using IP addresses to change, your application should be operational. Administrators should not have to locate and change dependent application configuration, especially during a recovery event.</w:t>
      </w:r>
    </w:p>
    <w:p w14:paraId="586C7146" w14:textId="77777777" w:rsidR="00A22BF5" w:rsidRDefault="00383000">
      <w:pPr>
        <w:pStyle w:val="Heading2"/>
        <w:rPr>
          <w:rFonts w:hint="eastAsia"/>
        </w:rPr>
      </w:pPr>
      <w:bookmarkStart w:id="344" w:name="load-balancers"/>
      <w:bookmarkStart w:id="345" w:name="_Toc103052805"/>
      <w:bookmarkEnd w:id="341"/>
      <w:bookmarkEnd w:id="343"/>
      <w:r>
        <w:t>Load Balancers</w:t>
      </w:r>
      <w:bookmarkEnd w:id="345"/>
    </w:p>
    <w:p w14:paraId="5342756D" w14:textId="77777777" w:rsidR="00A22BF5" w:rsidRDefault="00383000">
      <w:r>
        <w:t>If the application is made up of many differen</w:t>
      </w:r>
      <w:r>
        <w:t xml:space="preserve">t instances around the world, it may not be feasible to update all of the clients. A load balancer may assist in this challenge. Load balancing focuses on distributing load (incoming network traffic) across a group of backend resources or servers. Utilize </w:t>
      </w:r>
      <w:r>
        <w:t xml:space="preserve">an </w:t>
      </w:r>
      <w:hyperlink r:id="rId495">
        <w:r>
          <w:rPr>
            <w:rStyle w:val="Hyperlink"/>
          </w:rPr>
          <w:t>Azure Load Balancer</w:t>
        </w:r>
      </w:hyperlink>
      <w:r>
        <w:t xml:space="preserve"> or </w:t>
      </w:r>
      <w:hyperlink r:id="rId496">
        <w:r>
          <w:rPr>
            <w:rStyle w:val="Hyperlink"/>
          </w:rPr>
          <w:t>Application Gateway</w:t>
        </w:r>
      </w:hyperlink>
      <w:r>
        <w:t xml:space="preserve"> to implement a seamless failover functio</w:t>
      </w:r>
      <w:r>
        <w:t>nality. Although helpful and time-saving, these tools are not required for regional failover capability.</w:t>
      </w:r>
    </w:p>
    <w:p w14:paraId="379FBF20" w14:textId="77777777" w:rsidR="00A22BF5" w:rsidRDefault="00383000">
      <w:pPr>
        <w:pStyle w:val="Heading3"/>
      </w:pPr>
      <w:bookmarkStart w:id="346" w:name="use-cases"/>
      <w:r>
        <w:t>Use cases</w:t>
      </w:r>
    </w:p>
    <w:p w14:paraId="0673F104" w14:textId="77777777" w:rsidR="00A22BF5" w:rsidRDefault="00383000">
      <w:pPr>
        <w:pStyle w:val="Heading4"/>
      </w:pPr>
      <w:bookmarkStart w:id="347" w:name="load-balancer"/>
      <w:r>
        <w:t>Load balancer</w:t>
      </w:r>
    </w:p>
    <w:p w14:paraId="28F1D762" w14:textId="77777777" w:rsidR="00A22BF5" w:rsidRDefault="00383000">
      <w:r>
        <w:t xml:space="preserve">Often, developers use load balancers, like ProxySQL, to direct read operations to read replicas automatically. ProxySQL can </w:t>
      </w:r>
      <w:hyperlink r:id="rId497">
        <w:r>
          <w:rPr>
            <w:rStyle w:val="Hyperlink"/>
          </w:rPr>
          <w:t>run on an Azure VM</w:t>
        </w:r>
      </w:hyperlink>
      <w:r>
        <w:t xml:space="preserve"> or </w:t>
      </w:r>
      <w:hyperlink r:id="rId498">
        <w:r>
          <w:rPr>
            <w:rStyle w:val="Hyperlink"/>
          </w:rPr>
          <w:t>Azure Kubernetes Service.</w:t>
        </w:r>
      </w:hyperlink>
    </w:p>
    <w:p w14:paraId="60E09587" w14:textId="77777777" w:rsidR="00A22BF5" w:rsidRDefault="00383000">
      <w:r>
        <w:rPr>
          <w:noProof/>
        </w:rPr>
        <w:drawing>
          <wp:inline distT="0" distB="0" distL="0" distR="0" wp14:anchorId="35041EE8" wp14:editId="7A228A30">
            <wp:extent cx="327258" cy="317633"/>
            <wp:effectExtent l="0" t="0" r="0" b="0"/>
            <wp:docPr id="133" name="Picture" descr="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44"/>
                    <a:stretch>
                      <a:fillRect/>
                    </a:stretch>
                  </pic:blipFill>
                  <pic:spPr bwMode="auto">
                    <a:xfrm>
                      <a:off x="0" y="0"/>
                      <a:ext cx="327258" cy="317633"/>
                    </a:xfrm>
                    <a:prstGeom prst="rect">
                      <a:avLst/>
                    </a:prstGeom>
                    <a:noFill/>
                    <a:ln w="9525">
                      <a:noFill/>
                      <a:headEnd/>
                      <a:tailEnd/>
                    </a:ln>
                  </pic:spPr>
                </pic:pic>
              </a:graphicData>
            </a:graphic>
          </wp:inline>
        </w:drawing>
      </w:r>
      <w:r>
        <w:t xml:space="preserve"> </w:t>
      </w:r>
      <w:r>
        <w:rPr>
          <w:b/>
          <w:bCs/>
        </w:rPr>
        <w:t>Tip:</w:t>
      </w:r>
      <w:r>
        <w:t xml:space="preserve"> Moreover, analytical systems often benefit from read replicas. BI tools can connect to read replicas, while data is written to the </w:t>
      </w:r>
      <w:r>
        <w:t>main instance and replicated to the read replicas asynchronously.</w:t>
      </w:r>
    </w:p>
    <w:p w14:paraId="22D54E76" w14:textId="77777777" w:rsidR="00A22BF5" w:rsidRDefault="00383000">
      <w:pPr>
        <w:pStyle w:val="Heading4"/>
      </w:pPr>
      <w:bookmarkStart w:id="348" w:name="read-replicas-1"/>
      <w:bookmarkEnd w:id="347"/>
      <w:r>
        <w:t>Read replicas</w:t>
      </w:r>
    </w:p>
    <w:p w14:paraId="6C2FC65A" w14:textId="77777777" w:rsidR="00A22BF5" w:rsidRDefault="00383000">
      <w:r>
        <w:t>Using read replicas also helps with microservice architecture implementations. The image below demonstrates how APIs that require read-only access data can connect to read repl</w:t>
      </w:r>
      <w:r>
        <w:t>icas. APIs that modify data can use the primary database instance.</w:t>
      </w:r>
    </w:p>
    <w:p w14:paraId="7FD96174" w14:textId="77777777" w:rsidR="00A22BF5" w:rsidRDefault="00383000">
      <w:r>
        <w:rPr>
          <w:noProof/>
        </w:rPr>
        <w:drawing>
          <wp:inline distT="0" distB="0" distL="0" distR="0" wp14:anchorId="1A1C4076" wp14:editId="48E1AD6F">
            <wp:extent cx="5271247" cy="2750884"/>
            <wp:effectExtent l="0" t="0" r="0" b="0"/>
            <wp:docPr id="134"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99"/>
                    <a:stretch>
                      <a:fillRect/>
                    </a:stretch>
                  </pic:blipFill>
                  <pic:spPr bwMode="auto">
                    <a:xfrm>
                      <a:off x="0" y="0"/>
                      <a:ext cx="5271247" cy="2750884"/>
                    </a:xfrm>
                    <a:prstGeom prst="rect">
                      <a:avLst/>
                    </a:prstGeom>
                    <a:noFill/>
                    <a:ln w="9525">
                      <a:noFill/>
                      <a:headEnd/>
                      <a:tailEnd/>
                    </a:ln>
                  </pic:spPr>
                </pic:pic>
              </a:graphicData>
            </a:graphic>
          </wp:inline>
        </w:drawing>
      </w:r>
    </w:p>
    <w:p w14:paraId="517C9B99" w14:textId="77777777" w:rsidR="00A22BF5" w:rsidRDefault="00383000">
      <w:r>
        <w:t>This image demonstrates a possible microservices architecture with MySQL read replicas.</w:t>
      </w:r>
    </w:p>
    <w:p w14:paraId="346A0B2F" w14:textId="77777777" w:rsidR="00A22BF5" w:rsidRDefault="00383000">
      <w:pPr>
        <w:pStyle w:val="Heading2"/>
        <w:rPr>
          <w:rFonts w:hint="eastAsia"/>
        </w:rPr>
      </w:pPr>
      <w:bookmarkStart w:id="349" w:name="flexible-server-resources"/>
      <w:bookmarkStart w:id="350" w:name="_Toc103052806"/>
      <w:bookmarkEnd w:id="344"/>
      <w:bookmarkEnd w:id="346"/>
      <w:bookmarkEnd w:id="348"/>
      <w:r>
        <w:t>Flexible Server resources</w:t>
      </w:r>
      <w:bookmarkEnd w:id="350"/>
    </w:p>
    <w:p w14:paraId="633BD24E" w14:textId="77777777" w:rsidR="00A22BF5" w:rsidRDefault="00383000" w:rsidP="00383000">
      <w:pPr>
        <w:numPr>
          <w:ilvl w:val="0"/>
          <w:numId w:val="119"/>
        </w:numPr>
      </w:pPr>
      <w:hyperlink r:id="rId500">
        <w:r>
          <w:rPr>
            <w:rStyle w:val="Hyperlink"/>
          </w:rPr>
          <w:t>Azure Portal</w:t>
        </w:r>
      </w:hyperlink>
    </w:p>
    <w:p w14:paraId="08FFD813" w14:textId="77777777" w:rsidR="00A22BF5" w:rsidRDefault="00383000" w:rsidP="00383000">
      <w:pPr>
        <w:numPr>
          <w:ilvl w:val="0"/>
          <w:numId w:val="119"/>
        </w:numPr>
      </w:pPr>
      <w:hyperlink r:id="rId501">
        <w:r>
          <w:rPr>
            <w:rStyle w:val="Hyperlink"/>
          </w:rPr>
          <w:t>Azure CLI</w:t>
        </w:r>
      </w:hyperlink>
    </w:p>
    <w:p w14:paraId="5A110D4B" w14:textId="77777777" w:rsidR="00A22BF5" w:rsidRDefault="00383000">
      <w:pPr>
        <w:pStyle w:val="Heading2"/>
        <w:rPr>
          <w:rFonts w:hint="eastAsia"/>
        </w:rPr>
      </w:pPr>
      <w:bookmarkStart w:id="351" w:name="backup-and-restore"/>
      <w:bookmarkStart w:id="352" w:name="_Toc103052807"/>
      <w:bookmarkEnd w:id="349"/>
      <w:r>
        <w:t>Backup and restore</w:t>
      </w:r>
      <w:bookmarkEnd w:id="352"/>
    </w:p>
    <w:p w14:paraId="5B37DF85" w14:textId="77777777" w:rsidR="00A22BF5" w:rsidRDefault="00383000">
      <w:r>
        <w:t>As with any mis</w:t>
      </w:r>
      <w:r>
        <w:t>sion-critical system, having a backup and restore as well as a disaster recovery (BCDR) strategy is an important part of the overall system design.</w:t>
      </w:r>
    </w:p>
    <w:p w14:paraId="0986D307" w14:textId="77777777" w:rsidR="00A22BF5" w:rsidRDefault="00383000">
      <w:r>
        <w:rPr>
          <w:noProof/>
        </w:rPr>
        <w:drawing>
          <wp:inline distT="0" distB="0" distL="0" distR="0" wp14:anchorId="14C74881" wp14:editId="3C3533C9">
            <wp:extent cx="336884" cy="336884"/>
            <wp:effectExtent l="0" t="0" r="0" b="0"/>
            <wp:docPr id="135" name="Picture" descr="Watch icon" title="Watch"/>
            <wp:cNvGraphicFramePr/>
            <a:graphic xmlns:a="http://schemas.openxmlformats.org/drawingml/2006/main">
              <a:graphicData uri="http://schemas.openxmlformats.org/drawingml/2006/picture">
                <pic:pic xmlns:pic="http://schemas.openxmlformats.org/drawingml/2006/picture">
                  <pic:nvPicPr>
                    <pic:cNvPr id="0" name="Picture" descr="media/watch.png"/>
                    <pic:cNvPicPr>
                      <a:picLocks noChangeAspect="1" noChangeArrowheads="1"/>
                    </pic:cNvPicPr>
                  </pic:nvPicPr>
                  <pic:blipFill>
                    <a:blip r:embed="rId93"/>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Watch:</w:t>
      </w:r>
      <w:r>
        <w:t xml:space="preserve"> </w:t>
      </w:r>
      <w:hyperlink r:id="rId502">
        <w:r>
          <w:rPr>
            <w:rStyle w:val="Hyperlink"/>
          </w:rPr>
          <w:t>Backup and Restore [8 of 16] | Azure Database for MySQL - Beginners Series</w:t>
        </w:r>
      </w:hyperlink>
    </w:p>
    <w:p w14:paraId="145A61A0" w14:textId="77777777" w:rsidR="00A22BF5" w:rsidRDefault="00383000">
      <w:r>
        <w:t>If an unforeseen event occurs, administrators should have the ability to restore data to a point in time called the Recovery Point Objective (RPO) and in a reasonable am</w:t>
      </w:r>
      <w:r>
        <w:t>ount of time called the Recovery Time Objective (RTO).</w:t>
      </w:r>
    </w:p>
    <w:p w14:paraId="6A6005CC" w14:textId="77777777" w:rsidR="00A22BF5" w:rsidRDefault="00383000">
      <w:pPr>
        <w:pStyle w:val="Heading3"/>
      </w:pPr>
      <w:bookmarkStart w:id="353" w:name="backup"/>
      <w:r>
        <w:t>Backup</w:t>
      </w:r>
    </w:p>
    <w:p w14:paraId="00CB58AD" w14:textId="77777777" w:rsidR="00A22BF5" w:rsidRDefault="00383000">
      <w:r>
        <w:t>Azure Database for MySQL takes automatic backups of data and transaction log files. These backups can be stored in locally-redundant storage (replicated multiple times in a datacenter); zone-red</w:t>
      </w:r>
      <w:r>
        <w:t>undant storage (multiple copies are stored in two separate availability zones in a region); and geo-redundant storage (multiple copies are stored in two separate Azure regions).</w:t>
      </w:r>
    </w:p>
    <w:p w14:paraId="1415981A" w14:textId="77777777" w:rsidR="00A22BF5" w:rsidRDefault="00383000">
      <w:r>
        <w:t xml:space="preserve">Azure Database for MySQL supports automatic backups for 7 days by default. It </w:t>
      </w:r>
      <w:r>
        <w:t xml:space="preserve">may be appropriate to modify this to the current maximum of 35 days. It is important to be aware that if the value is changed to 35 days, there will be charges for any extra backup storage over 1x of the storage allocated. Data file backups are taken once </w:t>
      </w:r>
      <w:r>
        <w:t>daily, while transaction log backups are taken every five minutes.</w:t>
      </w:r>
    </w:p>
    <w:p w14:paraId="1B78DA37" w14:textId="77777777" w:rsidR="00A22BF5" w:rsidRDefault="00383000">
      <w:r>
        <w:t xml:space="preserve">Find additional storage pricing details for Flexible Server </w:t>
      </w:r>
      <w:hyperlink r:id="rId503">
        <w:r>
          <w:rPr>
            <w:rStyle w:val="Hyperlink"/>
          </w:rPr>
          <w:t>here.</w:t>
        </w:r>
      </w:hyperlink>
    </w:p>
    <w:p w14:paraId="06583AE0" w14:textId="77777777" w:rsidR="00A22BF5" w:rsidRDefault="00383000">
      <w:r>
        <w:t xml:space="preserve">There are several current limitations to the database backup feature as described in the </w:t>
      </w:r>
      <w:hyperlink r:id="rId504">
        <w:r>
          <w:rPr>
            <w:rStyle w:val="Hyperlink"/>
          </w:rPr>
          <w:t>Bac</w:t>
        </w:r>
        <w:r>
          <w:rPr>
            <w:rStyle w:val="Hyperlink"/>
          </w:rPr>
          <w:t>kup and restore in Azure Database for MySQL</w:t>
        </w:r>
      </w:hyperlink>
      <w:r>
        <w:t xml:space="preserve"> docs article. It is important to understand them when deciding what additional strategies should be implemented.</w:t>
      </w:r>
    </w:p>
    <w:p w14:paraId="01D758C4" w14:textId="77777777" w:rsidR="00A22BF5" w:rsidRDefault="00383000">
      <w:r>
        <w:t>Some items to be aware of include:</w:t>
      </w:r>
    </w:p>
    <w:p w14:paraId="3D750792" w14:textId="77777777" w:rsidR="00A22BF5" w:rsidRDefault="00383000" w:rsidP="00383000">
      <w:pPr>
        <w:numPr>
          <w:ilvl w:val="0"/>
          <w:numId w:val="120"/>
        </w:numPr>
      </w:pPr>
      <w:r>
        <w:t>No direct access to the backups</w:t>
      </w:r>
    </w:p>
    <w:p w14:paraId="4DB03C40" w14:textId="77777777" w:rsidR="00A22BF5" w:rsidRDefault="00383000" w:rsidP="00383000">
      <w:pPr>
        <w:numPr>
          <w:ilvl w:val="0"/>
          <w:numId w:val="120"/>
        </w:numPr>
      </w:pPr>
      <w:r>
        <w:t xml:space="preserve">Tiers that allow up to 4TB have </w:t>
      </w:r>
      <w:r>
        <w:t>a full backup once per week, differential twice a day, and logs every five minutes</w:t>
      </w:r>
    </w:p>
    <w:p w14:paraId="7D0451FE" w14:textId="77777777" w:rsidR="00A22BF5" w:rsidRDefault="00383000" w:rsidP="00383000">
      <w:pPr>
        <w:numPr>
          <w:ilvl w:val="0"/>
          <w:numId w:val="120"/>
        </w:numPr>
      </w:pPr>
      <w:r>
        <w:t>Tiers that allow up to 16TB have snapshot-based backups</w:t>
      </w:r>
    </w:p>
    <w:p w14:paraId="29CA68F2" w14:textId="77777777" w:rsidR="00A22BF5" w:rsidRDefault="00383000">
      <w:r>
        <w:rPr>
          <w:noProof/>
        </w:rPr>
        <w:drawing>
          <wp:inline distT="0" distB="0" distL="0" distR="0" wp14:anchorId="60108554" wp14:editId="74D7C326">
            <wp:extent cx="298383" cy="298383"/>
            <wp:effectExtent l="0" t="0" r="0" b="0"/>
            <wp:docPr id="136"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w:t>
      </w:r>
      <w:hyperlink r:id="rId505" w:anchor="storage">
        <w:r>
          <w:rPr>
            <w:rStyle w:val="Hyperlink"/>
          </w:rPr>
          <w:t>Some regions</w:t>
        </w:r>
      </w:hyperlink>
      <w:r>
        <w:t xml:space="preserve"> do</w:t>
      </w:r>
      <w:r>
        <w:t xml:space="preserve"> not yet support storage up to 16TB.</w:t>
      </w:r>
    </w:p>
    <w:p w14:paraId="5528E680" w14:textId="77777777" w:rsidR="00A22BF5" w:rsidRDefault="00383000">
      <w:pPr>
        <w:pStyle w:val="Heading3"/>
      </w:pPr>
      <w:bookmarkStart w:id="354" w:name="restore"/>
      <w:bookmarkEnd w:id="353"/>
      <w:r>
        <w:t>Restore</w:t>
      </w:r>
    </w:p>
    <w:p w14:paraId="1D1FAD7F" w14:textId="77777777" w:rsidR="00A22BF5" w:rsidRDefault="00383000">
      <w:r>
        <w:t>Redundancy (local or geo) must be configured during server creation. However, a geo-restore can be performed and allows the modification of these options during the restore process. Performing a restore operatio</w:t>
      </w:r>
      <w:r>
        <w:t>n will temporarily stop connectivity, and any applications will be down during the restore process.</w:t>
      </w:r>
    </w:p>
    <w:p w14:paraId="634F9150" w14:textId="77777777" w:rsidR="00A22BF5" w:rsidRDefault="00383000">
      <w:r>
        <w:t xml:space="preserve">During a database restore, any supporting items outside of the database will also need to be restored. Review the migration process. See </w:t>
      </w:r>
      <w:hyperlink r:id="rId506" w:anchor="perform-post-restore-tasks">
        <w:r>
          <w:rPr>
            <w:rStyle w:val="Hyperlink"/>
          </w:rPr>
          <w:t>Perform post-restore tasks</w:t>
        </w:r>
      </w:hyperlink>
      <w:r>
        <w:t xml:space="preserve"> for more information.</w:t>
      </w:r>
    </w:p>
    <w:p w14:paraId="7E86A265" w14:textId="77777777" w:rsidR="00A22BF5" w:rsidRDefault="00383000">
      <w:r>
        <w:t>Lastly, note that performing a restore from a backup provisions a new Flexible Server instance. Most of the new server’s</w:t>
      </w:r>
      <w:r>
        <w:t xml:space="preserve"> configuration is inherited from the old server, though it depends on the type of restore performed.</w:t>
      </w:r>
    </w:p>
    <w:p w14:paraId="0E10F1F5" w14:textId="77777777" w:rsidR="00A22BF5" w:rsidRDefault="00383000">
      <w:r>
        <w:t xml:space="preserve">Learn more about backup and restore in Flexible Server from the </w:t>
      </w:r>
      <w:hyperlink r:id="rId507">
        <w:r>
          <w:rPr>
            <w:rStyle w:val="Hyperlink"/>
          </w:rPr>
          <w:t>Microsoft documentation.</w:t>
        </w:r>
      </w:hyperlink>
    </w:p>
    <w:p w14:paraId="3B1F01D2" w14:textId="77777777" w:rsidR="00A22BF5" w:rsidRDefault="00383000">
      <w:pPr>
        <w:pStyle w:val="Heading3"/>
      </w:pPr>
      <w:bookmarkStart w:id="355" w:name="flexible-server-resources-1"/>
      <w:bookmarkEnd w:id="354"/>
      <w:r>
        <w:t>Flexible Server resources</w:t>
      </w:r>
    </w:p>
    <w:p w14:paraId="2F95A983" w14:textId="77777777" w:rsidR="00A22BF5" w:rsidRDefault="00383000" w:rsidP="00383000">
      <w:pPr>
        <w:numPr>
          <w:ilvl w:val="0"/>
          <w:numId w:val="121"/>
        </w:numPr>
      </w:pPr>
      <w:hyperlink r:id="rId508">
        <w:r>
          <w:rPr>
            <w:rStyle w:val="Hyperlink"/>
          </w:rPr>
          <w:t>Point-in-time restore with Azure Portal</w:t>
        </w:r>
      </w:hyperlink>
    </w:p>
    <w:p w14:paraId="1B94C05D" w14:textId="77777777" w:rsidR="00A22BF5" w:rsidRDefault="00383000" w:rsidP="00383000">
      <w:pPr>
        <w:numPr>
          <w:ilvl w:val="0"/>
          <w:numId w:val="121"/>
        </w:numPr>
      </w:pPr>
      <w:hyperlink r:id="rId509">
        <w:r>
          <w:rPr>
            <w:rStyle w:val="Hyperlink"/>
          </w:rPr>
          <w:t>Point-in-time restore with CLI</w:t>
        </w:r>
      </w:hyperlink>
    </w:p>
    <w:p w14:paraId="34A464FC" w14:textId="77777777" w:rsidR="00A22BF5" w:rsidRDefault="00383000" w:rsidP="00383000">
      <w:pPr>
        <w:numPr>
          <w:ilvl w:val="0"/>
          <w:numId w:val="121"/>
        </w:numPr>
      </w:pPr>
      <w:hyperlink r:id="rId510">
        <w:r>
          <w:rPr>
            <w:rStyle w:val="Hyperlink"/>
          </w:rPr>
          <w:t>Azure CLI samples for Azure Database for MySQL - Flexible Server</w:t>
        </w:r>
      </w:hyperlink>
    </w:p>
    <w:p w14:paraId="21C2F00A" w14:textId="77777777" w:rsidR="00A22BF5" w:rsidRDefault="00383000">
      <w:pPr>
        <w:pStyle w:val="Heading2"/>
        <w:rPr>
          <w:rFonts w:hint="eastAsia"/>
        </w:rPr>
      </w:pPr>
      <w:bookmarkStart w:id="356" w:name="service-maintenance"/>
      <w:bookmarkStart w:id="357" w:name="_Toc103052808"/>
      <w:bookmarkEnd w:id="351"/>
      <w:bookmarkEnd w:id="355"/>
      <w:r>
        <w:t>Service maintenance</w:t>
      </w:r>
      <w:bookmarkEnd w:id="357"/>
    </w:p>
    <w:p w14:paraId="4E7F76F7" w14:textId="77777777" w:rsidR="00A22BF5" w:rsidRDefault="00383000">
      <w:r>
        <w:t>Like any Azure service, Flexible Server receives patches and functionality upgrades from Microsoft. To ensure that planned maintenance does not blindside administrators, Azure provides them control over when patching occurs.</w:t>
      </w:r>
    </w:p>
    <w:p w14:paraId="0B03B893" w14:textId="77777777" w:rsidR="00A22BF5" w:rsidRDefault="00383000">
      <w:r>
        <w:t>With Flexib</w:t>
      </w:r>
      <w:r>
        <w:t xml:space="preserve">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w:t>
      </w:r>
      <w:r>
        <w:t>AM in the region’s time zone.</w:t>
      </w:r>
    </w:p>
    <w:p w14:paraId="28CCA6E3" w14:textId="77777777" w:rsidR="00A22BF5" w:rsidRDefault="00383000">
      <w:r>
        <w:t xml:space="preserve">See </w:t>
      </w:r>
      <w:hyperlink r:id="rId511" w:anchor="select-geography">
        <w:r>
          <w:rPr>
            <w:rStyle w:val="Hyperlink"/>
          </w:rPr>
          <w:t>this</w:t>
        </w:r>
      </w:hyperlink>
      <w:r>
        <w:t xml:space="preserve"> list from Microsoft to determine the physical location of Azure regions and thus the regional time zone.</w:t>
      </w:r>
    </w:p>
    <w:p w14:paraId="4E2B10E1" w14:textId="77777777" w:rsidR="00A22BF5" w:rsidRDefault="00383000">
      <w:r>
        <w:t>Azure</w:t>
      </w:r>
      <w:r>
        <w:t xml:space="preserve"> always rolls out updates to servers with platform-managed schedules before instances with custom schedules. Platform-managed schedules allow developers to evaluate Flexible Server feature improvements in non-production environments. Moreover, maintenance </w:t>
      </w:r>
      <w:r>
        <w:t>events are relatively infrequent; there are typically 30 days of gap unless a critical security fix must be applied.</w:t>
      </w:r>
    </w:p>
    <w:p w14:paraId="65336D57" w14:textId="77777777" w:rsidR="00A22BF5" w:rsidRDefault="00383000">
      <w:r>
        <w:t>As a general rule, only set a maintenance schedule for production instances.</w:t>
      </w:r>
    </w:p>
    <w:p w14:paraId="00F68823" w14:textId="77777777" w:rsidR="00A22BF5" w:rsidRDefault="00383000">
      <w:pPr>
        <w:pStyle w:val="Heading3"/>
      </w:pPr>
      <w:bookmarkStart w:id="358" w:name="notifications"/>
      <w:r>
        <w:t>Notifications</w:t>
      </w:r>
    </w:p>
    <w:p w14:paraId="0CD15EEA" w14:textId="77777777" w:rsidR="00A22BF5" w:rsidRDefault="00383000">
      <w:r>
        <w:t>In most cases, irrespective of whether using a platform-managed or custom maintenance schedule, Azure will notify administrators five days before a maintenance event. The exception is critical security fixes.</w:t>
      </w:r>
    </w:p>
    <w:p w14:paraId="5732F353" w14:textId="77777777" w:rsidR="00A22BF5" w:rsidRDefault="00383000">
      <w:r>
        <w:t>Use Azure Service Health to view upcoming infra</w:t>
      </w:r>
      <w:r>
        <w:t>structure updates and set notifications. Refer to the links at the end of the document.</w:t>
      </w:r>
    </w:p>
    <w:p w14:paraId="58ADA4F5" w14:textId="77777777" w:rsidR="00A22BF5" w:rsidRDefault="00383000">
      <w:pPr>
        <w:pStyle w:val="Heading3"/>
      </w:pPr>
      <w:bookmarkStart w:id="359" w:name="differences-for-single-server"/>
      <w:bookmarkEnd w:id="358"/>
      <w:r>
        <w:t>Differences for Single Server</w:t>
      </w:r>
    </w:p>
    <w:p w14:paraId="189E3F72" w14:textId="77777777" w:rsidR="00A22BF5" w:rsidRDefault="00383000">
      <w:r>
        <w:t>Single Server uses a gateway to access database instances, unlike Flexible Server. These gateways have public IP addresses that are retire</w:t>
      </w:r>
      <w:r>
        <w:t xml:space="preserve">d and replaced, which may impede access from on-premises. Azure notifies customers about gateway retirements three months before. Learn more </w:t>
      </w:r>
      <w:hyperlink r:id="rId512">
        <w:r>
          <w:rPr>
            <w:rStyle w:val="Hyperlink"/>
          </w:rPr>
          <w:t>here.</w:t>
        </w:r>
      </w:hyperlink>
    </w:p>
    <w:p w14:paraId="09F4B63C" w14:textId="77777777" w:rsidR="00A22BF5" w:rsidRDefault="00383000">
      <w:r>
        <w:t>Single Server do</w:t>
      </w:r>
      <w:r>
        <w:t>es not support custom schedules for maintenance. Azure notifies administrators 72 hours before the maintenance event.</w:t>
      </w:r>
    </w:p>
    <w:p w14:paraId="0BFFC9A8" w14:textId="77777777" w:rsidR="00A22BF5" w:rsidRDefault="00383000">
      <w:pPr>
        <w:pStyle w:val="Heading3"/>
      </w:pPr>
      <w:bookmarkStart w:id="360" w:name="X432ebac2674bdeb0ba17a9bf4b8cbce67d9f7fe"/>
      <w:bookmarkEnd w:id="359"/>
      <w:r>
        <w:t>Configure maintenance scheduling and alerting</w:t>
      </w:r>
    </w:p>
    <w:p w14:paraId="6EE7EBCC" w14:textId="77777777" w:rsidR="00A22BF5" w:rsidRDefault="00383000" w:rsidP="00383000">
      <w:pPr>
        <w:numPr>
          <w:ilvl w:val="0"/>
          <w:numId w:val="122"/>
        </w:numPr>
      </w:pPr>
      <w:hyperlink r:id="rId513">
        <w:r>
          <w:rPr>
            <w:rStyle w:val="Hyperlink"/>
          </w:rPr>
          <w:t>Manage scheduled maintenance settings using the Azure Portal (Flexible Server)</w:t>
        </w:r>
      </w:hyperlink>
    </w:p>
    <w:p w14:paraId="524DF309" w14:textId="77777777" w:rsidR="00A22BF5" w:rsidRDefault="00383000" w:rsidP="00383000">
      <w:pPr>
        <w:numPr>
          <w:ilvl w:val="0"/>
          <w:numId w:val="122"/>
        </w:numPr>
      </w:pPr>
      <w:hyperlink r:id="rId514">
        <w:r>
          <w:rPr>
            <w:rStyle w:val="Hyperlink"/>
          </w:rPr>
          <w:t>View service health notifications in the Azure Portal</w:t>
        </w:r>
      </w:hyperlink>
    </w:p>
    <w:p w14:paraId="137178EA" w14:textId="77777777" w:rsidR="00A22BF5" w:rsidRDefault="00383000" w:rsidP="00383000">
      <w:pPr>
        <w:numPr>
          <w:ilvl w:val="0"/>
          <w:numId w:val="122"/>
        </w:numPr>
      </w:pPr>
      <w:hyperlink r:id="rId515">
        <w:r>
          <w:rPr>
            <w:rStyle w:val="Hyperlink"/>
          </w:rPr>
          <w:t>Configure resource health alerts using Azure Portal</w:t>
        </w:r>
      </w:hyperlink>
    </w:p>
    <w:p w14:paraId="033857EB" w14:textId="77777777" w:rsidR="00A22BF5" w:rsidRDefault="00383000">
      <w:pPr>
        <w:pStyle w:val="Heading2"/>
        <w:rPr>
          <w:rFonts w:hint="eastAsia"/>
        </w:rPr>
      </w:pPr>
      <w:bookmarkStart w:id="361" w:name="azure-database-for-mysql-upgrade-process"/>
      <w:bookmarkStart w:id="362" w:name="_Toc103052809"/>
      <w:bookmarkEnd w:id="356"/>
      <w:bookmarkEnd w:id="360"/>
      <w:r>
        <w:t>Azure Database for MySQL upgrade process</w:t>
      </w:r>
      <w:bookmarkEnd w:id="362"/>
    </w:p>
    <w:p w14:paraId="23917A9C" w14:textId="77777777" w:rsidR="00A22BF5" w:rsidRDefault="00383000">
      <w:r>
        <w:t xml:space="preserve">Since Azure Database for MySQL is a PaaS offering, administrators are not responsible </w:t>
      </w:r>
      <w:r>
        <w:t xml:space="preserve">for the management of the updates on the operating system or the MySQL software. Also, administrators need to plan for database version upgrades. Cloud providers are continuously upgrading and improving their supported offerings. Older versions eventually </w:t>
      </w:r>
      <w:r>
        <w:t>fall into the unsupported status.</w:t>
      </w:r>
    </w:p>
    <w:p w14:paraId="1F197AE8" w14:textId="77777777" w:rsidR="00A22BF5" w:rsidRDefault="00383000">
      <w:r>
        <w:rPr>
          <w:noProof/>
        </w:rPr>
        <w:drawing>
          <wp:inline distT="0" distB="0" distL="0" distR="0" wp14:anchorId="14668EA1" wp14:editId="3D7A79D9">
            <wp:extent cx="606391" cy="211755"/>
            <wp:effectExtent l="0" t="0" r="0" b="0"/>
            <wp:docPr id="137" name="Picture" descr="Read more icon" title="Read more"/>
            <wp:cNvGraphicFramePr/>
            <a:graphic xmlns:a="http://schemas.openxmlformats.org/drawingml/2006/main">
              <a:graphicData uri="http://schemas.openxmlformats.org/drawingml/2006/picture">
                <pic:pic xmlns:pic="http://schemas.openxmlformats.org/drawingml/2006/picture">
                  <pic:nvPicPr>
                    <pic:cNvPr id="0" name="Picture" descr="media/read-more.png"/>
                    <pic:cNvPicPr>
                      <a:picLocks noChangeAspect="1" noChangeArrowheads="1"/>
                    </pic:cNvPicPr>
                  </pic:nvPicPr>
                  <pic:blipFill>
                    <a:blip r:embed="rId203"/>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516" w:anchor="retired-mysql-engine-versions-not-supported-in-azure-database-for-mysql">
        <w:r>
          <w:rPr>
            <w:rStyle w:val="Hyperlink"/>
          </w:rPr>
          <w:t>Retired MySQL engine versions not supported in Azure Database</w:t>
        </w:r>
        <w:r>
          <w:rPr>
            <w:rStyle w:val="Hyperlink"/>
          </w:rPr>
          <w:t xml:space="preserve"> for MySQL</w:t>
        </w:r>
      </w:hyperlink>
    </w:p>
    <w:p w14:paraId="2F8CE4A8" w14:textId="77777777" w:rsidR="00A22BF5" w:rsidRDefault="00383000">
      <w:r>
        <w:rPr>
          <w:noProof/>
        </w:rPr>
        <w:drawing>
          <wp:inline distT="0" distB="0" distL="0" distR="0" wp14:anchorId="1EA15EFD" wp14:editId="2FC5CBA1">
            <wp:extent cx="346509" cy="317633"/>
            <wp:effectExtent l="0" t="0" r="0" b="0"/>
            <wp:docPr id="138" name="Picture" descr="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18"/>
                    <a:stretch>
                      <a:fillRect/>
                    </a:stretch>
                  </pic:blipFill>
                  <pic:spPr bwMode="auto">
                    <a:xfrm>
                      <a:off x="0" y="0"/>
                      <a:ext cx="346509" cy="317633"/>
                    </a:xfrm>
                    <a:prstGeom prst="rect">
                      <a:avLst/>
                    </a:prstGeom>
                    <a:noFill/>
                    <a:ln w="9525">
                      <a:noFill/>
                      <a:headEnd/>
                      <a:tailEnd/>
                    </a:ln>
                  </pic:spPr>
                </pic:pic>
              </a:graphicData>
            </a:graphic>
          </wp:inline>
        </w:drawing>
      </w:r>
      <w:r>
        <w:t xml:space="preserve"> </w:t>
      </w:r>
      <w:r>
        <w:rPr>
          <w:b/>
          <w:bCs/>
        </w:rPr>
        <w:t>Warning:</w:t>
      </w:r>
      <w:r>
        <w:t xml:space="preserve"> It is important to be aware the upgrade process can be random. During deployment, the MySQL server workloads will stop be processed on the server. Plan for these downtimes by rerouting the workloads to a read replica in the event the </w:t>
      </w:r>
      <w:r>
        <w:t>particular instance goes into maintenance mode.</w:t>
      </w:r>
    </w:p>
    <w:p w14:paraId="4B2CDAB8" w14:textId="77777777" w:rsidR="00A22BF5" w:rsidRDefault="00383000">
      <w:r>
        <w:rPr>
          <w:noProof/>
        </w:rPr>
        <w:drawing>
          <wp:inline distT="0" distB="0" distL="0" distR="0" wp14:anchorId="5221B069" wp14:editId="71798C93">
            <wp:extent cx="298383" cy="298383"/>
            <wp:effectExtent l="0" t="0" r="0" b="0"/>
            <wp:docPr id="139"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This style of failover architecture may require changes to the applications data layer to support this type of failover scenario. If the read replica is maintained as a read replica and is not promote</w:t>
      </w:r>
      <w:r>
        <w:t>d, the application will only be able to read data and it may fail when any operation attempts to write information to the database.</w:t>
      </w:r>
    </w:p>
    <w:p w14:paraId="12CFAEF2" w14:textId="77777777" w:rsidR="00A22BF5" w:rsidRDefault="00383000">
      <w:r>
        <w:t xml:space="preserve">The </w:t>
      </w:r>
      <w:hyperlink r:id="rId517" w:anchor="planned-maintenance-notification">
        <w:r>
          <w:rPr>
            <w:rStyle w:val="Hyperlink"/>
          </w:rPr>
          <w:t>plan</w:t>
        </w:r>
        <w:r>
          <w:rPr>
            <w:rStyle w:val="Hyperlink"/>
          </w:rPr>
          <w:t>ned maintenance notification</w:t>
        </w:r>
      </w:hyperlink>
      <w:r>
        <w:t xml:space="preserve"> feature will inform resource owners up to 72 hours in advance of installation of an update or critical security patch. Database administrators may need to notify application users of planned and unplanned maintenance.</w:t>
      </w:r>
    </w:p>
    <w:p w14:paraId="4477352F" w14:textId="77777777" w:rsidR="00A22BF5" w:rsidRDefault="00383000">
      <w:r>
        <w:rPr>
          <w:noProof/>
        </w:rPr>
        <w:drawing>
          <wp:inline distT="0" distB="0" distL="0" distR="0" wp14:anchorId="5F12DAD6" wp14:editId="71623242">
            <wp:extent cx="298383" cy="298383"/>
            <wp:effectExtent l="0" t="0" r="0" b="0"/>
            <wp:docPr id="140" name="Picture" descr="Note icon" title="Note"/>
            <wp:cNvGraphicFramePr/>
            <a:graphic xmlns:a="http://schemas.openxmlformats.org/drawingml/2006/main">
              <a:graphicData uri="http://schemas.openxmlformats.org/drawingml/2006/picture">
                <pic:pic xmlns:pic="http://schemas.openxmlformats.org/drawingml/2006/picture">
                  <pic:nvPicPr>
                    <pic:cNvPr id="0" name="Picture" descr="media/note.png"/>
                    <pic:cNvPicPr>
                      <a:picLocks noChangeAspect="1" noChangeArrowheads="1"/>
                    </pic:cNvPicPr>
                  </pic:nvPicPr>
                  <pic:blipFill>
                    <a:blip r:embed="rId91"/>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Note:</w:t>
      </w:r>
      <w:r>
        <w:t xml:space="preserve"> A</w:t>
      </w:r>
      <w:r>
        <w:t>zure Database for MySQL maintenance notifications are incredibly important. The database maintenance can take the database and connected applications down for a short period of time.</w:t>
      </w:r>
    </w:p>
    <w:p w14:paraId="2C40198D" w14:textId="77777777" w:rsidR="00A22BF5" w:rsidRDefault="00383000">
      <w:pPr>
        <w:pStyle w:val="Heading2"/>
        <w:rPr>
          <w:rFonts w:hint="eastAsia"/>
        </w:rPr>
      </w:pPr>
      <w:bookmarkStart w:id="363" w:name="summary-8"/>
      <w:bookmarkStart w:id="364" w:name="_Toc103052810"/>
      <w:bookmarkEnd w:id="361"/>
      <w:r>
        <w:t>10 / Summary</w:t>
      </w:r>
      <w:bookmarkEnd w:id="364"/>
    </w:p>
    <w:p w14:paraId="32210905" w14:textId="77777777" w:rsidR="00A22BF5" w:rsidRDefault="00383000">
      <w:r>
        <w:t>A solid BCDR plan is critical for every organization. The op</w:t>
      </w:r>
      <w:r>
        <w:t>eration team should leverage strategies covered in this chapter to ensure business continuity. Downtime events are not only disaster events, but also include normal scheduled maintenance. This chapter pointed out that platform as a service instances such a</w:t>
      </w:r>
      <w:r>
        <w:t>s Azure Database for MySQL still have some downtime that must be taken into consideration. Older versions of MySQL will trigger end-of-life (EOL) support. A plan should be developed to ensure that the possibility of upgrades will not take applications offl</w:t>
      </w:r>
      <w:r>
        <w:t>ine. Consider using read only replicas that will maintain the application availability during these downtimes. To support these types of architectures, the applications may need to be able to gracefully support the failover to read-only nodes when users at</w:t>
      </w:r>
      <w:r>
        <w:t>tempt to perform write based activities.</w:t>
      </w:r>
    </w:p>
    <w:p w14:paraId="3863D3A4" w14:textId="77777777" w:rsidR="00A22BF5" w:rsidRDefault="00383000">
      <w:pPr>
        <w:pStyle w:val="Heading3"/>
      </w:pPr>
      <w:bookmarkStart w:id="365" w:name="checklist-5"/>
      <w:r>
        <w:t>Checklist</w:t>
      </w:r>
    </w:p>
    <w:p w14:paraId="68BB17B6" w14:textId="77777777" w:rsidR="00A22BF5" w:rsidRDefault="00383000" w:rsidP="00383000">
      <w:pPr>
        <w:numPr>
          <w:ilvl w:val="0"/>
          <w:numId w:val="123"/>
        </w:numPr>
      </w:pPr>
      <w:r>
        <w:t>Perform backups regularly, ensure the backup frequency meets requirements.</w:t>
      </w:r>
    </w:p>
    <w:p w14:paraId="6C8998DA" w14:textId="77777777" w:rsidR="00A22BF5" w:rsidRDefault="00383000" w:rsidP="00383000">
      <w:pPr>
        <w:numPr>
          <w:ilvl w:val="0"/>
          <w:numId w:val="123"/>
        </w:numPr>
      </w:pPr>
      <w:r>
        <w:t>Setup read replicas for read intensive workloads and regional failover.</w:t>
      </w:r>
    </w:p>
    <w:p w14:paraId="75B9C712" w14:textId="77777777" w:rsidR="00A22BF5" w:rsidRDefault="00383000" w:rsidP="00383000">
      <w:pPr>
        <w:numPr>
          <w:ilvl w:val="0"/>
          <w:numId w:val="123"/>
        </w:numPr>
      </w:pPr>
      <w:r>
        <w:t>Use resource locks to prevent accidental deletions.</w:t>
      </w:r>
    </w:p>
    <w:p w14:paraId="731702AF" w14:textId="77777777" w:rsidR="00A22BF5" w:rsidRDefault="00383000" w:rsidP="00383000">
      <w:pPr>
        <w:numPr>
          <w:ilvl w:val="0"/>
          <w:numId w:val="123"/>
        </w:numPr>
      </w:pPr>
      <w:r>
        <w:t>Create resource locks on resource groups.</w:t>
      </w:r>
    </w:p>
    <w:p w14:paraId="54CEEB3C" w14:textId="77777777" w:rsidR="00A22BF5" w:rsidRDefault="00383000" w:rsidP="00383000">
      <w:pPr>
        <w:numPr>
          <w:ilvl w:val="0"/>
          <w:numId w:val="123"/>
        </w:numPr>
      </w:pPr>
      <w:r>
        <w:t>Implement a load balancing strategy for applications for quick failover.</w:t>
      </w:r>
    </w:p>
    <w:p w14:paraId="212339C9" w14:textId="77777777" w:rsidR="00A22BF5" w:rsidRDefault="00383000" w:rsidP="00383000">
      <w:pPr>
        <w:numPr>
          <w:ilvl w:val="0"/>
          <w:numId w:val="123"/>
        </w:numPr>
      </w:pPr>
      <w:r>
        <w:t>Be aware that service outages will occur and plan appropriately.</w:t>
      </w:r>
    </w:p>
    <w:p w14:paraId="5F6C9774" w14:textId="77777777" w:rsidR="00A22BF5" w:rsidRDefault="00383000" w:rsidP="00383000">
      <w:pPr>
        <w:numPr>
          <w:ilvl w:val="0"/>
          <w:numId w:val="123"/>
        </w:numPr>
      </w:pPr>
      <w:r>
        <w:t>Develop a scheduled main</w:t>
      </w:r>
      <w:r>
        <w:t>tenance plan and setup maintenance notifications.</w:t>
      </w:r>
    </w:p>
    <w:p w14:paraId="63FB2943" w14:textId="77777777" w:rsidR="00A22BF5" w:rsidRDefault="00383000" w:rsidP="00383000">
      <w:pPr>
        <w:numPr>
          <w:ilvl w:val="0"/>
          <w:numId w:val="123"/>
        </w:numPr>
      </w:pPr>
      <w:r>
        <w:t>Develop a database version upgrade plan.</w:t>
      </w:r>
    </w:p>
    <w:p w14:paraId="356ACD4D" w14:textId="77777777" w:rsidR="00A22BF5" w:rsidRDefault="00383000">
      <w:pPr>
        <w:pStyle w:val="Heading1"/>
      </w:pPr>
      <w:bookmarkStart w:id="366" w:name="best-practices"/>
      <w:bookmarkStart w:id="367" w:name="_Toc103052811"/>
      <w:bookmarkEnd w:id="330"/>
      <w:bookmarkEnd w:id="363"/>
      <w:bookmarkEnd w:id="365"/>
      <w:r>
        <w:t>11 / Best practices</w:t>
      </w:r>
      <w:bookmarkEnd w:id="367"/>
    </w:p>
    <w:p w14:paraId="5D52D445" w14:textId="77777777" w:rsidR="00A22BF5" w:rsidRDefault="00383000">
      <w:pPr>
        <w:pStyle w:val="Heading2"/>
        <w:rPr>
          <w:rFonts w:hint="eastAsia"/>
        </w:rPr>
      </w:pPr>
      <w:bookmarkStart w:id="368" w:name="Xde775345953eb2e3741b95832a541b164c4134f"/>
      <w:bookmarkStart w:id="369" w:name="_Toc103052812"/>
      <w:r>
        <w:t>Best practices for MySQL Flexible Server apps</w:t>
      </w:r>
      <w:bookmarkEnd w:id="369"/>
    </w:p>
    <w:p w14:paraId="4DA637FA" w14:textId="77777777" w:rsidR="00A22BF5" w:rsidRDefault="00383000">
      <w:r>
        <w:t>Organizations developing cloud apps backed by Azure Database for MySQL Flexible Server should consider implementing the following best practices. Note, that this list is not comprehensive.</w:t>
      </w:r>
    </w:p>
    <w:p w14:paraId="7CBE54A6" w14:textId="77777777" w:rsidR="00A22BF5" w:rsidRDefault="00383000">
      <w:r>
        <w:t>Readers should review additional guide chapters for a more comprehe</w:t>
      </w:r>
      <w:r>
        <w:t>nsive understanding.</w:t>
      </w:r>
    </w:p>
    <w:p w14:paraId="2CC2548C" w14:textId="77777777" w:rsidR="00A22BF5" w:rsidRDefault="00383000" w:rsidP="00383000">
      <w:pPr>
        <w:numPr>
          <w:ilvl w:val="0"/>
          <w:numId w:val="124"/>
        </w:numPr>
      </w:pPr>
      <w:hyperlink w:anchor="monitoring">
        <w:r>
          <w:rPr>
            <w:rStyle w:val="Hyperlink"/>
          </w:rPr>
          <w:t>05 / Monitoring</w:t>
        </w:r>
      </w:hyperlink>
    </w:p>
    <w:p w14:paraId="36325C98" w14:textId="77777777" w:rsidR="00A22BF5" w:rsidRDefault="00383000" w:rsidP="00383000">
      <w:pPr>
        <w:numPr>
          <w:ilvl w:val="0"/>
          <w:numId w:val="124"/>
        </w:numPr>
      </w:pPr>
      <w:hyperlink w:anchor="networking-and-security">
        <w:r>
          <w:rPr>
            <w:rStyle w:val="Hyperlink"/>
          </w:rPr>
          <w:t>06 / Networking and Security</w:t>
        </w:r>
      </w:hyperlink>
    </w:p>
    <w:p w14:paraId="451715F9" w14:textId="77777777" w:rsidR="00A22BF5" w:rsidRDefault="00383000" w:rsidP="00383000">
      <w:pPr>
        <w:numPr>
          <w:ilvl w:val="0"/>
          <w:numId w:val="124"/>
        </w:numPr>
      </w:pPr>
      <w:hyperlink w:anchor="testing">
        <w:r>
          <w:rPr>
            <w:rStyle w:val="Hyperlink"/>
          </w:rPr>
          <w:t>07 / Testing</w:t>
        </w:r>
      </w:hyperlink>
    </w:p>
    <w:p w14:paraId="21B2DABC" w14:textId="77777777" w:rsidR="00A22BF5" w:rsidRDefault="00383000" w:rsidP="00383000">
      <w:pPr>
        <w:numPr>
          <w:ilvl w:val="0"/>
          <w:numId w:val="124"/>
        </w:numPr>
      </w:pPr>
      <w:hyperlink w:anchor="performance-and-optimization">
        <w:r>
          <w:rPr>
            <w:rStyle w:val="Hyperlink"/>
          </w:rPr>
          <w:t xml:space="preserve">08 / Performance </w:t>
        </w:r>
        <w:r>
          <w:rPr>
            <w:rStyle w:val="Hyperlink"/>
          </w:rPr>
          <w:t>and Optimization</w:t>
        </w:r>
      </w:hyperlink>
    </w:p>
    <w:p w14:paraId="657E19A3" w14:textId="77777777" w:rsidR="00A22BF5" w:rsidRDefault="00383000" w:rsidP="00383000">
      <w:pPr>
        <w:numPr>
          <w:ilvl w:val="0"/>
          <w:numId w:val="124"/>
        </w:numPr>
      </w:pPr>
      <w:hyperlink w:anchor="X6f53d56edaacb75113053ef4ffeacbed3d2ec77">
        <w:r>
          <w:rPr>
            <w:rStyle w:val="Hyperlink"/>
          </w:rPr>
          <w:t>10 / Business Continuity and Disaster Recovery</w:t>
        </w:r>
      </w:hyperlink>
    </w:p>
    <w:p w14:paraId="31AA7D06" w14:textId="77777777" w:rsidR="00A22BF5" w:rsidRDefault="00383000">
      <w:r>
        <w:t xml:space="preserve">Consult the </w:t>
      </w:r>
      <w:hyperlink r:id="rId518">
        <w:r>
          <w:rPr>
            <w:rStyle w:val="Hyperlink"/>
          </w:rPr>
          <w:t>Azure Well-Architected Framework</w:t>
        </w:r>
      </w:hyperlink>
      <w:r>
        <w:t xml:space="preserve"> for more</w:t>
      </w:r>
      <w:r>
        <w:t xml:space="preserve"> information regarding the core principles of efficient cloud workloads. You can assess your existing Azure workloads for Well-Architected Framework compliance with the </w:t>
      </w:r>
      <w:hyperlink r:id="rId519">
        <w:r>
          <w:rPr>
            <w:rStyle w:val="Hyperlink"/>
          </w:rPr>
          <w:t>Azure Well-Architected Review utility.</w:t>
        </w:r>
      </w:hyperlink>
    </w:p>
    <w:p w14:paraId="748B1DDA" w14:textId="77777777" w:rsidR="00A22BF5" w:rsidRDefault="00383000">
      <w:pPr>
        <w:pStyle w:val="Heading3"/>
      </w:pPr>
      <w:bookmarkStart w:id="370" w:name="co-locate-resources"/>
      <w:r>
        <w:t>1. Co-locate resources</w:t>
      </w:r>
    </w:p>
    <w:p w14:paraId="180529C3" w14:textId="77777777" w:rsidR="00A22BF5" w:rsidRDefault="00383000">
      <w:r>
        <w:t>Locating Azure services in the same region minimizes network traffic costs and network latency. Flexible Server supports co-location in the same region and co-location in th</w:t>
      </w:r>
      <w:r>
        <w:t xml:space="preserve">e same Availability Zone for </w:t>
      </w:r>
      <w:hyperlink r:id="rId520">
        <w:r>
          <w:rPr>
            <w:rStyle w:val="Hyperlink"/>
          </w:rPr>
          <w:t>regions that support Availability Zones.</w:t>
        </w:r>
      </w:hyperlink>
      <w:r>
        <w:t xml:space="preserve"> MySQL Flexible Server couples well with zonal services, like Virtual Machines.</w:t>
      </w:r>
    </w:p>
    <w:p w14:paraId="191FD12B" w14:textId="77777777" w:rsidR="00A22BF5" w:rsidRDefault="00383000">
      <w:pPr>
        <w:pStyle w:val="Heading3"/>
      </w:pPr>
      <w:bookmarkStart w:id="371" w:name="implement-connection-pooling"/>
      <w:bookmarkEnd w:id="370"/>
      <w:r>
        <w:t>2. Implement connection po</w:t>
      </w:r>
      <w:r>
        <w:t>oling</w:t>
      </w:r>
    </w:p>
    <w:p w14:paraId="74A8225A" w14:textId="77777777" w:rsidR="00A22BF5" w:rsidRDefault="00383000">
      <w:r>
        <w:t>Developers can significantly improve application performance by reducing the number of times that connections are established and increasing the duration of those connections through connection pooling. Microsoft recommends the ProxySQL connection po</w:t>
      </w:r>
      <w:r>
        <w:t>oling solution, hosted on application servers or container orchestrators, like Azure Kubernetes Service (AKS).</w:t>
      </w:r>
    </w:p>
    <w:p w14:paraId="713ADEB0" w14:textId="77777777" w:rsidR="00A22BF5" w:rsidRDefault="00383000" w:rsidP="00383000">
      <w:pPr>
        <w:numPr>
          <w:ilvl w:val="0"/>
          <w:numId w:val="125"/>
        </w:numPr>
      </w:pPr>
      <w:hyperlink r:id="rId521">
        <w:r>
          <w:rPr>
            <w:rStyle w:val="Hyperlink"/>
          </w:rPr>
          <w:t>ProxySQL on a VM</w:t>
        </w:r>
      </w:hyperlink>
    </w:p>
    <w:p w14:paraId="7A7DF9D9" w14:textId="77777777" w:rsidR="00A22BF5" w:rsidRDefault="00383000" w:rsidP="00383000">
      <w:pPr>
        <w:numPr>
          <w:ilvl w:val="0"/>
          <w:numId w:val="125"/>
        </w:numPr>
      </w:pPr>
      <w:hyperlink r:id="rId522">
        <w:r>
          <w:rPr>
            <w:rStyle w:val="Hyperlink"/>
          </w:rPr>
          <w:t>ProxySQL on AKS</w:t>
        </w:r>
      </w:hyperlink>
    </w:p>
    <w:p w14:paraId="4DE6FA09" w14:textId="77777777" w:rsidR="00A22BF5" w:rsidRDefault="00383000">
      <w:pPr>
        <w:pStyle w:val="Heading3"/>
      </w:pPr>
      <w:bookmarkStart w:id="372" w:name="monitor-and-size-containers-adequately"/>
      <w:bookmarkEnd w:id="371"/>
      <w:r>
        <w:t>3. Monitor and size containers adequat</w:t>
      </w:r>
      <w:r>
        <w:t>ely</w:t>
      </w:r>
    </w:p>
    <w:p w14:paraId="3112FD04" w14:textId="77777777" w:rsidR="00A22BF5" w:rsidRDefault="00383000">
      <w:r>
        <w:t>To ensure that containerized applications function optimally, verify that application containers are allocated sufficient resources. It may be necessary to adjust application parameters for container environments, like Java heap size parameters.</w:t>
      </w:r>
    </w:p>
    <w:p w14:paraId="408162D0" w14:textId="77777777" w:rsidR="00A22BF5" w:rsidRDefault="00383000">
      <w:r>
        <w:t>Develo</w:t>
      </w:r>
      <w:r>
        <w:t xml:space="preserve">pers can identify container resource issues using monitoring utilities, like </w:t>
      </w:r>
      <w:hyperlink r:id="rId523">
        <w:r>
          <w:rPr>
            <w:rStyle w:val="Hyperlink"/>
          </w:rPr>
          <w:t>Container insights,</w:t>
        </w:r>
      </w:hyperlink>
      <w:r>
        <w:t xml:space="preserve"> which supports Azure Kubernetes Service, Azure Contain</w:t>
      </w:r>
      <w:r>
        <w:t>er Instances, on-premises Kubernetes clusters, and more.</w:t>
      </w:r>
    </w:p>
    <w:p w14:paraId="3EB88FAB" w14:textId="77777777" w:rsidR="00A22BF5" w:rsidRDefault="00383000" w:rsidP="00383000">
      <w:pPr>
        <w:numPr>
          <w:ilvl w:val="0"/>
          <w:numId w:val="126"/>
        </w:numPr>
      </w:pPr>
      <w:r>
        <w:t>Identify AKS containers that are running on the node and their average processor and memory utilization. This knowledge can help you identify resource bottlenecks.</w:t>
      </w:r>
    </w:p>
    <w:p w14:paraId="496C5F3F" w14:textId="77777777" w:rsidR="00A22BF5" w:rsidRDefault="00383000" w:rsidP="00383000">
      <w:pPr>
        <w:numPr>
          <w:ilvl w:val="0"/>
          <w:numId w:val="126"/>
        </w:numPr>
      </w:pPr>
      <w:r>
        <w:t>Identify processor and memory utilization of container groups and their containers hosted in Azure Container Instances.</w:t>
      </w:r>
    </w:p>
    <w:p w14:paraId="5D8EE2B4" w14:textId="77777777" w:rsidR="00A22BF5" w:rsidRDefault="00383000" w:rsidP="00383000">
      <w:pPr>
        <w:numPr>
          <w:ilvl w:val="0"/>
          <w:numId w:val="126"/>
        </w:numPr>
      </w:pPr>
      <w:r>
        <w:t>Review the resource utilization of workloads running on the host that are unrelated to the standard processes that support the pod.</w:t>
      </w:r>
    </w:p>
    <w:p w14:paraId="4D9C0608" w14:textId="77777777" w:rsidR="00A22BF5" w:rsidRDefault="00383000">
      <w:pPr>
        <w:pStyle w:val="Heading3"/>
      </w:pPr>
      <w:bookmarkStart w:id="373" w:name="X1beeeadb390027afa4e97d0d637b39b54dbd48f"/>
      <w:bookmarkEnd w:id="372"/>
      <w:r>
        <w:t>4. I</w:t>
      </w:r>
      <w:r>
        <w:t>mplement network isolation and SSL connectivity</w:t>
      </w:r>
    </w:p>
    <w:p w14:paraId="75A0374C" w14:textId="77777777" w:rsidR="00A22BF5" w:rsidRDefault="00383000">
      <w:r>
        <w:t>MySQL Flexible Server natively supports connectivity through Azure Virtual Networks, meaning that the database endpoint does not face the public Internet, and database traffic remains within Azure. Consider t</w:t>
      </w:r>
      <w:r>
        <w:t xml:space="preserve">he </w:t>
      </w:r>
      <w:hyperlink w:anchor="networking-and-security">
        <w:r>
          <w:rPr>
            <w:rStyle w:val="Hyperlink"/>
          </w:rPr>
          <w:t>06 / Networking and Security</w:t>
        </w:r>
      </w:hyperlink>
      <w:r>
        <w:t xml:space="preserve"> document for more information regarding public and private access.</w:t>
      </w:r>
    </w:p>
    <w:p w14:paraId="1E764903" w14:textId="77777777" w:rsidR="00A22BF5" w:rsidRDefault="00383000">
      <w:r>
        <w:t xml:space="preserve">Microsoft also recommends securing data in motion through SSL for </w:t>
      </w:r>
      <w:r>
        <w:t>applications that support SSL connectivity. Legacy applications should only use lower SSL versions or disable SSL connectivity in secure network environments.</w:t>
      </w:r>
    </w:p>
    <w:p w14:paraId="3ADBA8DE" w14:textId="77777777" w:rsidR="00A22BF5" w:rsidRDefault="00383000">
      <w:pPr>
        <w:pStyle w:val="Heading3"/>
      </w:pPr>
      <w:bookmarkStart w:id="374" w:name="retry-on-transient-faults"/>
      <w:bookmarkEnd w:id="373"/>
      <w:r>
        <w:t>5. Retry on transient faults</w:t>
      </w:r>
    </w:p>
    <w:p w14:paraId="17EA3002" w14:textId="77777777" w:rsidR="00A22BF5" w:rsidRDefault="00383000">
      <w:r>
        <w:t>Given that cloud environments are more likely to encounter transient</w:t>
      </w:r>
      <w:r>
        <w:t xml:space="preserve"> faults, like network connectivity interruptions or service timeouts, applications must implement logic to deal with them, typically by retrying requests after a delay.</w:t>
      </w:r>
    </w:p>
    <w:p w14:paraId="0E406AA9" w14:textId="77777777" w:rsidR="00A22BF5" w:rsidRDefault="00383000">
      <w:r>
        <w:t>Applications must first determine if a fault is transient or more persistent. Typically</w:t>
      </w:r>
      <w:r>
        <w:t>, API responses indicate the nature of the issue, sometimes even specifying a retry interval. If the fault is transient, applications must retry requests without consuming excessive resources. Common retry strategies including sending requests at regular i</w:t>
      </w:r>
      <w:r>
        <w:t>ntervals, exponential intervals, or random intervals. If a given number of retry requests fail, applications consider the operation failed.</w:t>
      </w:r>
    </w:p>
    <w:p w14:paraId="58489622" w14:textId="77777777" w:rsidR="00A22BF5" w:rsidRDefault="00383000">
      <w:r>
        <w:t xml:space="preserve">Azure SDKs typically provide native support for retrying service requests. Consult the documentation’s </w:t>
      </w:r>
      <w:hyperlink r:id="rId524">
        <w:r>
          <w:rPr>
            <w:rStyle w:val="Hyperlink"/>
          </w:rPr>
          <w:t>list of per-service retry recommendations.</w:t>
        </w:r>
      </w:hyperlink>
    </w:p>
    <w:p w14:paraId="73B46DCA" w14:textId="77777777" w:rsidR="00A22BF5" w:rsidRDefault="00383000">
      <w:r>
        <w:t xml:space="preserve">For some ORMs that are commonly used with MySQL databases, like PHP’s </w:t>
      </w:r>
      <w:r>
        <w:rPr>
          <w:b/>
          <w:bCs/>
        </w:rPr>
        <w:t>PDO MySQL</w:t>
      </w:r>
      <w:r>
        <w:t xml:space="preserve">, it may be necessary to write custom retry </w:t>
      </w:r>
      <w:r>
        <w:t>code that retries database connections if particular MySQL error codes are thrown.</w:t>
      </w:r>
    </w:p>
    <w:p w14:paraId="6BE4DD9C" w14:textId="77777777" w:rsidR="00A22BF5" w:rsidRDefault="00383000">
      <w:pPr>
        <w:pStyle w:val="Heading3"/>
      </w:pPr>
      <w:bookmarkStart w:id="375" w:name="Xfecc6c18e57332f85d9298c7019b72804aef35a"/>
      <w:bookmarkEnd w:id="374"/>
      <w:r>
        <w:t>6. Size database compute resources adequately</w:t>
      </w:r>
    </w:p>
    <w:p w14:paraId="461693FF" w14:textId="77777777" w:rsidR="00A22BF5" w:rsidRDefault="00383000">
      <w:r>
        <w:t>Teams must be diligent with sizing their Flexible Server instances to be cost-effective while maintaining sufficient applicatio</w:t>
      </w:r>
      <w:r>
        <w:t xml:space="preserve">n performance. There are </w:t>
      </w:r>
      <w:hyperlink r:id="rId525">
        <w:r>
          <w:rPr>
            <w:rStyle w:val="Hyperlink"/>
          </w:rPr>
          <w:t>three different tiers of Flexible Server instances</w:t>
        </w:r>
      </w:hyperlink>
      <w:r>
        <w:t>, each with different intended use cases and memory configurations.</w:t>
      </w:r>
    </w:p>
    <w:p w14:paraId="6B386DE2" w14:textId="77777777" w:rsidR="00A22BF5" w:rsidRDefault="00383000" w:rsidP="00383000">
      <w:pPr>
        <w:numPr>
          <w:ilvl w:val="0"/>
          <w:numId w:val="127"/>
        </w:numPr>
      </w:pPr>
      <w:r>
        <w:rPr>
          <w:b/>
          <w:bCs/>
        </w:rPr>
        <w:t>Burstable</w:t>
      </w:r>
      <w:r>
        <w:t>:</w:t>
      </w:r>
    </w:p>
    <w:p w14:paraId="6EDC658B" w14:textId="77777777" w:rsidR="00A22BF5" w:rsidRDefault="00383000" w:rsidP="00383000">
      <w:pPr>
        <w:numPr>
          <w:ilvl w:val="1"/>
          <w:numId w:val="128"/>
        </w:numPr>
      </w:pPr>
      <w:r>
        <w:t xml:space="preserve">Up </w:t>
      </w:r>
      <w:r>
        <w:t xml:space="preserve">to </w:t>
      </w:r>
      <w:r>
        <w:rPr>
          <w:b/>
          <w:bCs/>
        </w:rPr>
        <w:t>2 GiB</w:t>
      </w:r>
      <w:r>
        <w:t xml:space="preserve"> memory per vCore</w:t>
      </w:r>
    </w:p>
    <w:p w14:paraId="18307BD0" w14:textId="77777777" w:rsidR="00A22BF5" w:rsidRDefault="00383000" w:rsidP="00383000">
      <w:pPr>
        <w:numPr>
          <w:ilvl w:val="1"/>
          <w:numId w:val="128"/>
        </w:numPr>
      </w:pPr>
      <w:r>
        <w:t>Intended for workloads that do not use the CPU continuously</w:t>
      </w:r>
    </w:p>
    <w:p w14:paraId="170A86D9" w14:textId="77777777" w:rsidR="00A22BF5" w:rsidRDefault="00383000" w:rsidP="00383000">
      <w:pPr>
        <w:numPr>
          <w:ilvl w:val="1"/>
          <w:numId w:val="128"/>
        </w:numPr>
      </w:pPr>
      <w:r>
        <w:t>Cost-effective for smaller web applications and development workloads</w:t>
      </w:r>
    </w:p>
    <w:p w14:paraId="09E3F3B9" w14:textId="77777777" w:rsidR="00A22BF5" w:rsidRDefault="00383000" w:rsidP="00383000">
      <w:pPr>
        <w:numPr>
          <w:ilvl w:val="0"/>
          <w:numId w:val="127"/>
        </w:numPr>
      </w:pPr>
      <w:r>
        <w:rPr>
          <w:b/>
          <w:bCs/>
        </w:rPr>
        <w:t>General Purpose</w:t>
      </w:r>
      <w:r>
        <w:t>:</w:t>
      </w:r>
    </w:p>
    <w:p w14:paraId="0909BF3A" w14:textId="77777777" w:rsidR="00A22BF5" w:rsidRDefault="00383000" w:rsidP="00383000">
      <w:pPr>
        <w:numPr>
          <w:ilvl w:val="1"/>
          <w:numId w:val="129"/>
        </w:numPr>
      </w:pPr>
      <w:r>
        <w:rPr>
          <w:b/>
          <w:bCs/>
        </w:rPr>
        <w:t>4 GiB</w:t>
      </w:r>
      <w:r>
        <w:t xml:space="preserve"> per vCore</w:t>
      </w:r>
    </w:p>
    <w:p w14:paraId="55F9BE54" w14:textId="77777777" w:rsidR="00A22BF5" w:rsidRDefault="00383000" w:rsidP="00383000">
      <w:pPr>
        <w:numPr>
          <w:ilvl w:val="1"/>
          <w:numId w:val="129"/>
        </w:numPr>
      </w:pPr>
      <w:r>
        <w:t>Intended for applications that require more throughput</w:t>
      </w:r>
    </w:p>
    <w:p w14:paraId="69078770" w14:textId="77777777" w:rsidR="00A22BF5" w:rsidRDefault="00383000" w:rsidP="00383000">
      <w:pPr>
        <w:numPr>
          <w:ilvl w:val="0"/>
          <w:numId w:val="127"/>
        </w:numPr>
      </w:pPr>
      <w:r>
        <w:rPr>
          <w:b/>
          <w:bCs/>
        </w:rPr>
        <w:t>Memory Optim</w:t>
      </w:r>
      <w:r>
        <w:rPr>
          <w:b/>
          <w:bCs/>
        </w:rPr>
        <w:t>ized</w:t>
      </w:r>
      <w:r>
        <w:t>:</w:t>
      </w:r>
    </w:p>
    <w:p w14:paraId="60E3B53E" w14:textId="77777777" w:rsidR="00A22BF5" w:rsidRDefault="00383000" w:rsidP="00383000">
      <w:pPr>
        <w:numPr>
          <w:ilvl w:val="1"/>
          <w:numId w:val="130"/>
        </w:numPr>
      </w:pPr>
      <w:r>
        <w:rPr>
          <w:b/>
          <w:bCs/>
        </w:rPr>
        <w:t>8 GiB</w:t>
      </w:r>
      <w:r>
        <w:t xml:space="preserve"> per vCore</w:t>
      </w:r>
    </w:p>
    <w:p w14:paraId="1AACF866" w14:textId="77777777" w:rsidR="00A22BF5" w:rsidRDefault="00383000" w:rsidP="00383000">
      <w:pPr>
        <w:numPr>
          <w:ilvl w:val="1"/>
          <w:numId w:val="130"/>
        </w:numPr>
      </w:pPr>
      <w:r>
        <w:t>Intended for high-throughput transactional and analytical workloads, like real-time data processing</w:t>
      </w:r>
    </w:p>
    <w:p w14:paraId="78C2119B" w14:textId="77777777" w:rsidR="00A22BF5" w:rsidRDefault="00383000">
      <w:r>
        <w:t>Flexible Server instances can be resized after creation. Azure stops database VM instances and needs up to 120 seconds to scale comput</w:t>
      </w:r>
      <w:r>
        <w:t>e resources.</w:t>
      </w:r>
    </w:p>
    <w:p w14:paraId="482A5C1F" w14:textId="77777777" w:rsidR="00A22BF5" w:rsidRDefault="00383000">
      <w:r>
        <w:t xml:space="preserve">Use Azure Monitor Metrics to determine if you need to scale your Fl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w:t>
      </w:r>
      <w:r>
        <w:t xml:space="preserve">nce under realistic application load, consider utilities like </w:t>
      </w:r>
      <w:hyperlink r:id="rId526">
        <w:r>
          <w:rPr>
            <w:rStyle w:val="Hyperlink"/>
          </w:rPr>
          <w:t>sysbench.</w:t>
        </w:r>
      </w:hyperlink>
    </w:p>
    <w:p w14:paraId="1C1CF1FF" w14:textId="77777777" w:rsidR="00A22BF5" w:rsidRDefault="00383000">
      <w:pPr>
        <w:pStyle w:val="Heading2"/>
        <w:rPr>
          <w:rFonts w:hint="eastAsia"/>
        </w:rPr>
      </w:pPr>
      <w:bookmarkStart w:id="376" w:name="summary-9"/>
      <w:bookmarkStart w:id="377" w:name="_Toc103052813"/>
      <w:bookmarkEnd w:id="368"/>
      <w:bookmarkEnd w:id="375"/>
      <w:r>
        <w:t>11 / Summary</w:t>
      </w:r>
      <w:bookmarkEnd w:id="377"/>
    </w:p>
    <w:p w14:paraId="1D7C8A39" w14:textId="77777777" w:rsidR="00A22BF5" w:rsidRDefault="00383000">
      <w:r>
        <w:t>The preceding best practices are a collection of the most common items that architects and developers may employ to improve the performance, security and availability of their Azure Database for MySQL applications. Be sure to review if you have followed al</w:t>
      </w:r>
      <w:r>
        <w:t>l the recommended best practices and if you discover they have not been followed, try to implement them as soon as possible to esnure the integrity of your applications and satisfaction of your users.</w:t>
      </w:r>
    </w:p>
    <w:p w14:paraId="4DCF643A" w14:textId="77777777" w:rsidR="00A22BF5" w:rsidRDefault="00383000">
      <w:pPr>
        <w:pStyle w:val="Heading1"/>
      </w:pPr>
      <w:bookmarkStart w:id="378" w:name="mysql-architectures"/>
      <w:bookmarkStart w:id="379" w:name="_Toc103052814"/>
      <w:bookmarkEnd w:id="366"/>
      <w:bookmarkEnd w:id="376"/>
      <w:r>
        <w:t>12 / MySQL architectures</w:t>
      </w:r>
      <w:bookmarkEnd w:id="379"/>
    </w:p>
    <w:p w14:paraId="2844F5C4" w14:textId="77777777" w:rsidR="00A22BF5" w:rsidRDefault="00383000">
      <w:r>
        <w:t>By progressing through this gu</w:t>
      </w:r>
      <w:r>
        <w:t>ide, there have been various ways presented to build and deploy applications using many different services in Azure. Although we covered many topics, there are many other creative and different ways to build and deploy MySQL-based services.</w:t>
      </w:r>
    </w:p>
    <w:p w14:paraId="78951ADE" w14:textId="77777777" w:rsidR="00A22BF5" w:rsidRDefault="00383000">
      <w:r>
        <w:t xml:space="preserve">The </w:t>
      </w:r>
      <w:hyperlink r:id="rId527">
        <w:r>
          <w:rPr>
            <w:rStyle w:val="Hyperlink"/>
          </w:rPr>
          <w:t>Azure Architecture center</w:t>
        </w:r>
      </w:hyperlink>
      <w:r>
        <w:t xml:space="preserve"> provides many different examples of how to create different architectures. Although some of them utilize other database persistence technologies, these could easily be substit</w:t>
      </w:r>
      <w:r>
        <w:t>uted with Azure Database for MySQL - Flexible Server.</w:t>
      </w:r>
    </w:p>
    <w:p w14:paraId="0B34BF79" w14:textId="77777777" w:rsidR="00A22BF5" w:rsidRDefault="00383000">
      <w:pPr>
        <w:pStyle w:val="Heading2"/>
        <w:rPr>
          <w:rFonts w:hint="eastAsia"/>
        </w:rPr>
      </w:pPr>
      <w:bookmarkStart w:id="380" w:name="sample-architectures"/>
      <w:bookmarkStart w:id="381" w:name="_Toc103052815"/>
      <w:r>
        <w:t>Sample architectures</w:t>
      </w:r>
      <w:bookmarkEnd w:id="381"/>
    </w:p>
    <w:p w14:paraId="01A22C26" w14:textId="77777777" w:rsidR="00A22BF5" w:rsidRDefault="00383000">
      <w:r>
        <w:t>The following are a few examples of architectures using different patterns and focused on various industries from the Azure Architecture Center.</w:t>
      </w:r>
    </w:p>
    <w:p w14:paraId="45846135" w14:textId="77777777" w:rsidR="00A22BF5" w:rsidRDefault="00383000">
      <w:pPr>
        <w:pStyle w:val="Heading3"/>
      </w:pPr>
      <w:bookmarkStart w:id="382" w:name="Xf26d8fba0bfc05770dd5873c35ff0b1c07117fd"/>
      <w:r>
        <w:t>Digital marketing using Azure Databa</w:t>
      </w:r>
      <w:r>
        <w:t>se for MySQL</w:t>
      </w:r>
    </w:p>
    <w:p w14:paraId="0291F8F6" w14:textId="77777777" w:rsidR="00A22BF5" w:rsidRDefault="00383000" w:rsidP="00383000">
      <w:pPr>
        <w:numPr>
          <w:ilvl w:val="0"/>
          <w:numId w:val="131"/>
        </w:numPr>
      </w:pPr>
      <w:hyperlink r:id="rId528">
        <w:r>
          <w:rPr>
            <w:rStyle w:val="Hyperlink"/>
          </w:rPr>
          <w:t>Digital marketing using Azure Database for MySQL:</w:t>
        </w:r>
      </w:hyperlink>
      <w:r>
        <w:t xml:space="preserve"> In this </w:t>
      </w:r>
      <w:r>
        <w:t>architecture, corporations serve digital marketing campaigns through content management systems, like WordPress or Drupal, running on Azure App Service. These CMS offerings access user data in Azure Database for MySQL. Azure Cache for Redis caches data and</w:t>
      </w:r>
      <w:r>
        <w:t xml:space="preserve"> sessions, while Azure Application Insights monitors the CMS app for issues and performance.</w:t>
      </w:r>
    </w:p>
    <w:p w14:paraId="3508B7FB" w14:textId="77777777" w:rsidR="00A22BF5" w:rsidRDefault="00383000">
      <w:pPr>
        <w:pStyle w:val="Heading3"/>
      </w:pPr>
      <w:bookmarkStart w:id="383" w:name="X7c4e8041d3216e89355921ffaa72eeb54f2eacb"/>
      <w:bookmarkEnd w:id="382"/>
      <w:r>
        <w:t>Finance management apps using Azure Database for MySQL</w:t>
      </w:r>
    </w:p>
    <w:p w14:paraId="2A86DE05" w14:textId="77777777" w:rsidR="00A22BF5" w:rsidRDefault="00383000" w:rsidP="00383000">
      <w:pPr>
        <w:numPr>
          <w:ilvl w:val="0"/>
          <w:numId w:val="132"/>
        </w:numPr>
      </w:pPr>
      <w:hyperlink r:id="rId529">
        <w:r>
          <w:rPr>
            <w:rStyle w:val="Hyperlink"/>
          </w:rPr>
          <w:t>Finance management apps using Azure Database for MySQL:</w:t>
        </w:r>
      </w:hyperlink>
      <w:r>
        <w:t xml:space="preserve"> This architecture demonstrates a three-tier app, coupled with advanced analytics served by Power BI. Tier-3 clients, like mobile applications, access tier-2 APIs, w</w:t>
      </w:r>
      <w:r>
        <w:t xml:space="preserve">hich reference tier-1 Azure Database for MySQL. To offer additional value, </w:t>
      </w:r>
      <w:hyperlink r:id="rId530">
        <w:r>
          <w:rPr>
            <w:rStyle w:val="Hyperlink"/>
          </w:rPr>
          <w:t>Power BI</w:t>
        </w:r>
      </w:hyperlink>
      <w:r>
        <w:t xml:space="preserve"> accesses Azure Database for MySQL (possibly read replicas) through its MySQL connector</w:t>
      </w:r>
      <w:r>
        <w:t>.</w:t>
      </w:r>
    </w:p>
    <w:p w14:paraId="13003B63" w14:textId="77777777" w:rsidR="00A22BF5" w:rsidRDefault="00383000">
      <w:pPr>
        <w:pStyle w:val="Heading3"/>
      </w:pPr>
      <w:bookmarkStart w:id="384" w:name="X13b40f4e201fc8e0172365ba3cbc6609177d727"/>
      <w:bookmarkEnd w:id="383"/>
      <w:r>
        <w:t>Intelligent apps using Azure Database for MySQL</w:t>
      </w:r>
    </w:p>
    <w:p w14:paraId="0AF30914" w14:textId="77777777" w:rsidR="00A22BF5" w:rsidRDefault="00383000" w:rsidP="00383000">
      <w:pPr>
        <w:numPr>
          <w:ilvl w:val="0"/>
          <w:numId w:val="133"/>
        </w:numPr>
      </w:pPr>
      <w:hyperlink r:id="rId531">
        <w:r>
          <w:rPr>
            <w:rStyle w:val="Hyperlink"/>
          </w:rPr>
          <w:t>Intelligent apps using Azure Database for MySQL:</w:t>
        </w:r>
      </w:hyperlink>
      <w:r>
        <w:t xml:space="preserve"> This solution demons</w:t>
      </w:r>
      <w:r>
        <w:t>trates an innovative app that utilizes serverless computing (Azure Function Apps), machine learning (Azure Machine Learning Studio &amp; Cognitive Services APIs), Azure Database for MySQL, and Power BI.</w:t>
      </w:r>
    </w:p>
    <w:p w14:paraId="28AFFC04" w14:textId="77777777" w:rsidR="00A22BF5" w:rsidRDefault="00383000">
      <w:pPr>
        <w:pStyle w:val="Heading3"/>
      </w:pPr>
      <w:bookmarkStart w:id="385" w:name="gaming-using-azure-database-for-mysql"/>
      <w:bookmarkEnd w:id="384"/>
      <w:r>
        <w:t>Gaming using Azure Database for MySQL</w:t>
      </w:r>
    </w:p>
    <w:p w14:paraId="0263DE54" w14:textId="77777777" w:rsidR="00A22BF5" w:rsidRDefault="00383000" w:rsidP="00383000">
      <w:pPr>
        <w:numPr>
          <w:ilvl w:val="0"/>
          <w:numId w:val="134"/>
        </w:numPr>
      </w:pPr>
      <w:hyperlink r:id="rId532">
        <w:r>
          <w:rPr>
            <w:rStyle w:val="Hyperlink"/>
          </w:rPr>
          <w:t>Gaming using Azure Database for MySQL:</w:t>
        </w:r>
      </w:hyperlink>
      <w:r>
        <w:t xml:space="preserve"> This architecture demonstrates how to develop apps that must process API requests at scale, such as gaming ba</w:t>
      </w:r>
      <w:r>
        <w:t>ckends.</w:t>
      </w:r>
    </w:p>
    <w:p w14:paraId="4C54EAD2" w14:textId="77777777" w:rsidR="00A22BF5" w:rsidRDefault="00383000" w:rsidP="00383000">
      <w:pPr>
        <w:numPr>
          <w:ilvl w:val="0"/>
          <w:numId w:val="134"/>
        </w:numPr>
      </w:pPr>
      <w:r>
        <w:t>The architecture utilizes:</w:t>
      </w:r>
    </w:p>
    <w:p w14:paraId="70C15DDE" w14:textId="77777777" w:rsidR="00A22BF5" w:rsidRDefault="00383000" w:rsidP="00383000">
      <w:pPr>
        <w:numPr>
          <w:ilvl w:val="1"/>
          <w:numId w:val="135"/>
        </w:numPr>
      </w:pPr>
      <w:r>
        <w:t>Azure Traffic Manager to geographically distribute traffic.</w:t>
      </w:r>
    </w:p>
    <w:p w14:paraId="453B0DDA" w14:textId="77777777" w:rsidR="00A22BF5" w:rsidRDefault="00383000" w:rsidP="00383000">
      <w:pPr>
        <w:numPr>
          <w:ilvl w:val="1"/>
          <w:numId w:val="135"/>
        </w:numPr>
      </w:pPr>
      <w:r>
        <w:t>Azure API Management to provide rate limiting.</w:t>
      </w:r>
    </w:p>
    <w:p w14:paraId="058F35F2" w14:textId="77777777" w:rsidR="00A22BF5" w:rsidRDefault="00383000" w:rsidP="00383000">
      <w:pPr>
        <w:numPr>
          <w:ilvl w:val="1"/>
          <w:numId w:val="135"/>
        </w:numPr>
      </w:pPr>
      <w:r>
        <w:t>Azure App Service to host gaming APIs and Azure Database for MySQL. Firms can perform analysis on gaming data in A</w:t>
      </w:r>
      <w:r>
        <w:t>zure Database for MySQL using Azure HDInsight.</w:t>
      </w:r>
    </w:p>
    <w:p w14:paraId="62153EE8" w14:textId="77777777" w:rsidR="00A22BF5" w:rsidRDefault="00383000" w:rsidP="00383000">
      <w:pPr>
        <w:numPr>
          <w:ilvl w:val="1"/>
          <w:numId w:val="135"/>
        </w:numPr>
      </w:pPr>
      <w:r>
        <w:t>Power BI to visualize the data.</w:t>
      </w:r>
    </w:p>
    <w:p w14:paraId="641B3ABF" w14:textId="77777777" w:rsidR="00A22BF5" w:rsidRDefault="00383000">
      <w:pPr>
        <w:pStyle w:val="Heading3"/>
      </w:pPr>
      <w:bookmarkStart w:id="386" w:name="retail-and-e-commerce-using-azure-mysql"/>
      <w:bookmarkEnd w:id="385"/>
      <w:r>
        <w:t>Retail and e-commerce using Azure MySQL</w:t>
      </w:r>
    </w:p>
    <w:p w14:paraId="03A9A3E2" w14:textId="77777777" w:rsidR="00A22BF5" w:rsidRDefault="00383000" w:rsidP="00383000">
      <w:pPr>
        <w:numPr>
          <w:ilvl w:val="0"/>
          <w:numId w:val="136"/>
        </w:numPr>
      </w:pPr>
      <w:hyperlink r:id="rId533">
        <w:r>
          <w:rPr>
            <w:rStyle w:val="Hyperlink"/>
          </w:rPr>
          <w:t>Retail and e-commerce using Azure MySQL:</w:t>
        </w:r>
      </w:hyperlink>
      <w:r>
        <w:t xml:space="preserve"> This application architecture focuses on processing transactions quickly and creating tailored customer experiences. It consists of Azure App Service, Azure Database for MySQL (for storing product and session in</w:t>
      </w:r>
      <w:r>
        <w:t>formation), and Azure Search (for full-text search capability).</w:t>
      </w:r>
    </w:p>
    <w:p w14:paraId="1E00B732" w14:textId="77777777" w:rsidR="00A22BF5" w:rsidRDefault="00383000">
      <w:pPr>
        <w:pStyle w:val="Heading3"/>
      </w:pPr>
      <w:bookmarkStart w:id="387" w:name="Xf7c611528bcf77e701389f4e113174dd318cc2a"/>
      <w:bookmarkEnd w:id="386"/>
      <w:r>
        <w:t>Scalable web and mobile applications using Azure Database for MySQL</w:t>
      </w:r>
    </w:p>
    <w:p w14:paraId="1C80C572" w14:textId="77777777" w:rsidR="00A22BF5" w:rsidRDefault="00383000" w:rsidP="00383000">
      <w:pPr>
        <w:numPr>
          <w:ilvl w:val="0"/>
          <w:numId w:val="137"/>
        </w:numPr>
      </w:pPr>
      <w:hyperlink r:id="rId534">
        <w:r>
          <w:rPr>
            <w:rStyle w:val="Hyperlink"/>
          </w:rPr>
          <w:t>Scalable web and mobile applications using Azure Database for MySQL:</w:t>
        </w:r>
      </w:hyperlink>
      <w:r>
        <w:t xml:space="preserve"> This generic architecture utilizes the scaling capabilities (vertical and horizontal) of Azure App Service and MySQL Flexible Server.</w:t>
      </w:r>
    </w:p>
    <w:p w14:paraId="13235672" w14:textId="77777777" w:rsidR="00A22BF5" w:rsidRDefault="00383000">
      <w:pPr>
        <w:pStyle w:val="Heading2"/>
        <w:rPr>
          <w:rFonts w:hint="eastAsia"/>
        </w:rPr>
      </w:pPr>
      <w:bookmarkStart w:id="388" w:name="summary-10"/>
      <w:bookmarkStart w:id="389" w:name="_Toc103052816"/>
      <w:bookmarkEnd w:id="380"/>
      <w:bookmarkEnd w:id="387"/>
      <w:r>
        <w:t>12 / Summary</w:t>
      </w:r>
      <w:bookmarkEnd w:id="389"/>
    </w:p>
    <w:p w14:paraId="4DB81773" w14:textId="77777777" w:rsidR="00A22BF5" w:rsidRDefault="00383000">
      <w:r>
        <w:t>Many customers have built scalable resilient architectures using Azure Database for MySQL. Developers can build basic two-tier and three-tier architectures to more advanced container-based and event-driven MySQL based architectures.</w:t>
      </w:r>
    </w:p>
    <w:p w14:paraId="2A686DEC" w14:textId="77777777" w:rsidR="00A22BF5" w:rsidRDefault="00383000">
      <w:r>
        <w:t>At the very core, an ap</w:t>
      </w:r>
      <w:r>
        <w:t>plication will consume CPU, memory, disk and network. Finding the right target hosting platform while balancing costs is a vital skill. Developers should leverage the examples provided throughout this guide to accelerate their learning and adoption journey</w:t>
      </w:r>
      <w:r>
        <w:t>.</w:t>
      </w:r>
    </w:p>
    <w:p w14:paraId="034DB3BB" w14:textId="77777777" w:rsidR="00A22BF5" w:rsidRDefault="00383000">
      <w:pPr>
        <w:pStyle w:val="Heading3"/>
      </w:pPr>
      <w:bookmarkStart w:id="390" w:name="checklist-6"/>
      <w:r>
        <w:t>Checklist</w:t>
      </w:r>
    </w:p>
    <w:p w14:paraId="56F4BADD" w14:textId="77777777" w:rsidR="00A22BF5" w:rsidRDefault="00383000" w:rsidP="00383000">
      <w:pPr>
        <w:numPr>
          <w:ilvl w:val="0"/>
          <w:numId w:val="138"/>
        </w:numPr>
      </w:pPr>
      <w:r>
        <w:t>Reference architectures can provide ideas on how to use a product. Start to learn from successful deployments.</w:t>
      </w:r>
    </w:p>
    <w:p w14:paraId="05B19765" w14:textId="77777777" w:rsidR="00A22BF5" w:rsidRDefault="00383000" w:rsidP="00383000">
      <w:pPr>
        <w:numPr>
          <w:ilvl w:val="0"/>
          <w:numId w:val="138"/>
        </w:numPr>
      </w:pPr>
      <w:r>
        <w:t>Utilize the knowledge others have to build your own applications.</w:t>
      </w:r>
    </w:p>
    <w:p w14:paraId="09099F6A" w14:textId="77777777" w:rsidR="00A22BF5" w:rsidRDefault="00383000" w:rsidP="00383000">
      <w:pPr>
        <w:numPr>
          <w:ilvl w:val="0"/>
          <w:numId w:val="138"/>
        </w:numPr>
      </w:pPr>
      <w:r>
        <w:t>Implement common proven patterns in your architectures.</w:t>
      </w:r>
    </w:p>
    <w:p w14:paraId="51354EF1" w14:textId="77777777" w:rsidR="00A22BF5" w:rsidRDefault="00383000">
      <w:pPr>
        <w:pStyle w:val="Heading1"/>
      </w:pPr>
      <w:bookmarkStart w:id="391" w:name="customer-stories"/>
      <w:bookmarkStart w:id="392" w:name="_Toc103052817"/>
      <w:bookmarkEnd w:id="378"/>
      <w:bookmarkEnd w:id="388"/>
      <w:bookmarkEnd w:id="390"/>
      <w:r>
        <w:t>13 / Custom</w:t>
      </w:r>
      <w:r>
        <w:t>er stories</w:t>
      </w:r>
      <w:bookmarkEnd w:id="392"/>
    </w:p>
    <w:p w14:paraId="05225E8D" w14:textId="77777777" w:rsidR="00A22BF5" w:rsidRDefault="00383000">
      <w:r>
        <w:t xml:space="preserve">Azure Database for MySQL is used by customers world wide, and many have shared their stories on the </w:t>
      </w:r>
      <w:hyperlink r:id="rId535">
        <w:r>
          <w:rPr>
            <w:rStyle w:val="Hyperlink"/>
          </w:rPr>
          <w:t xml:space="preserve">Microsoft </w:t>
        </w:r>
        <w:r>
          <w:rPr>
            <w:rStyle w:val="Hyperlink"/>
          </w:rPr>
          <w:t>Customer Stories portal</w:t>
        </w:r>
      </w:hyperlink>
      <w:r>
        <w:t>.</w:t>
      </w:r>
    </w:p>
    <w:p w14:paraId="12920963" w14:textId="77777777" w:rsidR="00A22BF5" w:rsidRDefault="00383000">
      <w:pPr>
        <w:pStyle w:val="Heading2"/>
        <w:rPr>
          <w:rFonts w:hint="eastAsia"/>
        </w:rPr>
      </w:pPr>
      <w:bookmarkStart w:id="393" w:name="case-studies"/>
      <w:bookmarkStart w:id="394" w:name="_Toc103052818"/>
      <w:r>
        <w:t>Case studies</w:t>
      </w:r>
      <w:bookmarkEnd w:id="394"/>
    </w:p>
    <w:p w14:paraId="077EDD5B" w14:textId="77777777" w:rsidR="00A22BF5" w:rsidRDefault="00383000">
      <w:r>
        <w:t>The following are a set of case studies from the Microsoft Customer Stories page focused on the usage of Azure Database for MySQL.</w:t>
      </w:r>
    </w:p>
    <w:p w14:paraId="28FE9CFD" w14:textId="77777777" w:rsidR="00A22BF5" w:rsidRDefault="00383000">
      <w:pPr>
        <w:pStyle w:val="Heading3"/>
      </w:pPr>
      <w:bookmarkStart w:id="395" w:name="minecraft"/>
      <w:r>
        <w:t>Minecraft</w:t>
      </w:r>
    </w:p>
    <w:p w14:paraId="4AD960D7" w14:textId="77777777" w:rsidR="00A22BF5" w:rsidRDefault="00383000">
      <w:r>
        <w:rPr>
          <w:noProof/>
        </w:rPr>
        <w:drawing>
          <wp:inline distT="0" distB="0" distL="0" distR="0" wp14:anchorId="5F2F0B1B" wp14:editId="2AC9F1D6">
            <wp:extent cx="4716378" cy="1973178"/>
            <wp:effectExtent l="0" t="0" r="0" b="0"/>
            <wp:docPr id="141" name="Picture" descr="This image shows the Minecraft logo." title="Minecraft logo"/>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36"/>
                    <a:stretch>
                      <a:fillRect/>
                    </a:stretch>
                  </pic:blipFill>
                  <pic:spPr bwMode="auto">
                    <a:xfrm>
                      <a:off x="0" y="0"/>
                      <a:ext cx="4716378" cy="1973178"/>
                    </a:xfrm>
                    <a:prstGeom prst="rect">
                      <a:avLst/>
                    </a:prstGeom>
                    <a:noFill/>
                    <a:ln w="9525">
                      <a:noFill/>
                      <a:headEnd/>
                      <a:tailEnd/>
                    </a:ln>
                  </pic:spPr>
                </pic:pic>
              </a:graphicData>
            </a:graphic>
          </wp:inline>
        </w:drawing>
      </w:r>
    </w:p>
    <w:p w14:paraId="1064E429" w14:textId="77777777" w:rsidR="00A22BF5" w:rsidRDefault="00383000">
      <w:r>
        <w:t>This image shows the Minecraft logo.</w:t>
      </w:r>
    </w:p>
    <w:p w14:paraId="0991BA63" w14:textId="77777777" w:rsidR="00A22BF5" w:rsidRDefault="00383000">
      <w:r>
        <w:t>Minecraft migrated from AWS Aurora to Azure Database for MySQL for its Realms service to improve performance and reduce costs. Minecraft moved over 1 TB of data, distributed across 13 databases, serving over 6k requests per second during the migration. Min</w:t>
      </w:r>
      <w:r>
        <w:t>ecraft utilized the Azure Database Migration Service six-month free offer to save costs.</w:t>
      </w:r>
    </w:p>
    <w:p w14:paraId="36A81200" w14:textId="77777777" w:rsidR="00A22BF5" w:rsidRDefault="00383000">
      <w:r>
        <w:t>Minecraft also migrated its frontend servers to Azure to take advantage of Azure’s global footprint. This migration also improved developer productivity through smalle</w:t>
      </w:r>
      <w:r>
        <w:t>r code footprints and simpler deployments.</w:t>
      </w:r>
    </w:p>
    <w:p w14:paraId="68C76004" w14:textId="77777777" w:rsidR="00A22BF5" w:rsidRDefault="00383000">
      <w:r>
        <w:rPr>
          <w:noProof/>
        </w:rPr>
        <w:drawing>
          <wp:inline distT="0" distB="0" distL="0" distR="0" wp14:anchorId="204F6F38" wp14:editId="226A6DF8">
            <wp:extent cx="6400800" cy="4038451"/>
            <wp:effectExtent l="0" t="0" r="0" b="0"/>
            <wp:docPr id="142"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37"/>
                    <a:stretch>
                      <a:fillRect/>
                    </a:stretch>
                  </pic:blipFill>
                  <pic:spPr bwMode="auto">
                    <a:xfrm>
                      <a:off x="0" y="0"/>
                      <a:ext cx="6400800" cy="4038451"/>
                    </a:xfrm>
                    <a:prstGeom prst="rect">
                      <a:avLst/>
                    </a:prstGeom>
                    <a:noFill/>
                    <a:ln w="9525">
                      <a:noFill/>
                      <a:headEnd/>
                      <a:tailEnd/>
                    </a:ln>
                  </pic:spPr>
                </pic:pic>
              </a:graphicData>
            </a:graphic>
          </wp:inline>
        </w:drawing>
      </w:r>
    </w:p>
    <w:p w14:paraId="43BB675F" w14:textId="77777777" w:rsidR="00A22BF5" w:rsidRDefault="00383000">
      <w:r>
        <w:t>This image demonstrates the Minecraft Realms service running in Azure, accessing Azure Database for MySQL.</w:t>
      </w:r>
    </w:p>
    <w:p w14:paraId="07799343" w14:textId="77777777" w:rsidR="00A22BF5" w:rsidRDefault="00383000">
      <w:pPr>
        <w:pStyle w:val="Heading3"/>
      </w:pPr>
      <w:bookmarkStart w:id="396" w:name="automobile-retail"/>
      <w:bookmarkEnd w:id="395"/>
      <w:r>
        <w:t>Automobile Retail</w:t>
      </w:r>
    </w:p>
    <w:p w14:paraId="5E132C75" w14:textId="77777777" w:rsidR="00A22BF5" w:rsidRDefault="00383000">
      <w:r>
        <w:t>The retailer ran MySQL database on Red Hat Enterprise Linux with a Java Spring Boot ap</w:t>
      </w:r>
      <w:r>
        <w:t>plication on the backend and a Vue.js on the frontend. The environment did not have the capability to scale up and down as needed to cope with this fluctuation in the market, and 30% of its resources were underutilized. As a result, the retailer was overpa</w:t>
      </w:r>
      <w:r>
        <w:t>ying and unnecessarily bleeding valuable capital.</w:t>
      </w:r>
    </w:p>
    <w:p w14:paraId="209D6A69" w14:textId="77777777" w:rsidR="00A22BF5" w:rsidRDefault="00383000">
      <w:r>
        <w:t>The MySQL database was modernized with Azure Database for MySQL with a read replica to support the reporting needs of the business.</w:t>
      </w:r>
    </w:p>
    <w:p w14:paraId="5207F2D1" w14:textId="77777777" w:rsidR="00A22BF5" w:rsidRDefault="00383000">
      <w:pPr>
        <w:pStyle w:val="Heading3"/>
      </w:pPr>
      <w:bookmarkStart w:id="397" w:name="linked-brain"/>
      <w:bookmarkEnd w:id="396"/>
      <w:r>
        <w:t>Linked Brain</w:t>
      </w:r>
    </w:p>
    <w:p w14:paraId="15FB305E" w14:textId="77777777" w:rsidR="00A22BF5" w:rsidRDefault="00383000">
      <w:r>
        <w:rPr>
          <w:noProof/>
        </w:rPr>
        <w:drawing>
          <wp:inline distT="0" distB="0" distL="0" distR="0" wp14:anchorId="68098687" wp14:editId="507AD52A">
            <wp:extent cx="2877953" cy="741145"/>
            <wp:effectExtent l="0" t="0" r="0" b="0"/>
            <wp:docPr id="143" name="Picture" descr="This image shows the LinkedBrain logo." title="LinkedBrain logo"/>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38"/>
                    <a:stretch>
                      <a:fillRect/>
                    </a:stretch>
                  </pic:blipFill>
                  <pic:spPr bwMode="auto">
                    <a:xfrm>
                      <a:off x="0" y="0"/>
                      <a:ext cx="2877953" cy="741145"/>
                    </a:xfrm>
                    <a:prstGeom prst="rect">
                      <a:avLst/>
                    </a:prstGeom>
                    <a:noFill/>
                    <a:ln w="9525">
                      <a:noFill/>
                      <a:headEnd/>
                      <a:tailEnd/>
                    </a:ln>
                  </pic:spPr>
                </pic:pic>
              </a:graphicData>
            </a:graphic>
          </wp:inline>
        </w:drawing>
      </w:r>
    </w:p>
    <w:p w14:paraId="607B43F6" w14:textId="77777777" w:rsidR="00A22BF5" w:rsidRDefault="00383000">
      <w:r>
        <w:t>This image shows the LinkedBrain logo.</w:t>
      </w:r>
    </w:p>
    <w:p w14:paraId="73EB2EF2" w14:textId="77777777" w:rsidR="00A22BF5" w:rsidRDefault="00383000">
      <w:r>
        <w:t xml:space="preserve">In November 2019, a </w:t>
      </w:r>
      <w:r>
        <w:t xml:space="preserve">Microsoft gaming industry representative visited </w:t>
      </w:r>
      <w:hyperlink r:id="rId539">
        <w:r>
          <w:rPr>
            <w:rStyle w:val="Hyperlink"/>
          </w:rPr>
          <w:t>Linked Brain</w:t>
        </w:r>
      </w:hyperlink>
      <w:r>
        <w:t xml:space="preserve"> to explain Microsoft Azure services and FastTrack for Azure. Features fitted perfectly with Lin</w:t>
      </w:r>
      <w:r>
        <w:t>ked Brain’s goal of building game systems with PaaS, and the company decided to officially adopt Microsoft Azure.</w:t>
      </w:r>
    </w:p>
    <w:p w14:paraId="2075006A" w14:textId="77777777" w:rsidR="00A22BF5" w:rsidRDefault="00383000">
      <w:r>
        <w:t>We learned Flexible Server could scale up and down without stoppages, offer backup capabilities, and deliver I/O capacity proportionate to sto</w:t>
      </w:r>
      <w:r>
        <w:t>rage size, making it easy to boost performance as data accumulates. Azure also offers regional disaster recovery as a standard benefit—an option which requires another instance fee on Amazon RDS.”</w:t>
      </w:r>
    </w:p>
    <w:p w14:paraId="439D97C8" w14:textId="77777777" w:rsidR="00A22BF5" w:rsidRDefault="00383000">
      <w:pPr>
        <w:pStyle w:val="Heading3"/>
      </w:pPr>
      <w:bookmarkStart w:id="398" w:name="t-systems"/>
      <w:bookmarkEnd w:id="397"/>
      <w:r>
        <w:t>T-Systems</w:t>
      </w:r>
    </w:p>
    <w:p w14:paraId="0FD4B31E" w14:textId="77777777" w:rsidR="00A22BF5" w:rsidRDefault="00383000">
      <w:r>
        <w:rPr>
          <w:noProof/>
        </w:rPr>
        <w:drawing>
          <wp:inline distT="0" distB="0" distL="0" distR="0" wp14:anchorId="13508A39" wp14:editId="13D357A5">
            <wp:extent cx="1780673" cy="664143"/>
            <wp:effectExtent l="0" t="0" r="0" b="0"/>
            <wp:docPr id="144" name="Picture" descr="This image shows the T-Systems logo." title="T-Systems logo"/>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40"/>
                    <a:stretch>
                      <a:fillRect/>
                    </a:stretch>
                  </pic:blipFill>
                  <pic:spPr bwMode="auto">
                    <a:xfrm>
                      <a:off x="0" y="0"/>
                      <a:ext cx="1780673" cy="664143"/>
                    </a:xfrm>
                    <a:prstGeom prst="rect">
                      <a:avLst/>
                    </a:prstGeom>
                    <a:noFill/>
                    <a:ln w="9525">
                      <a:noFill/>
                      <a:headEnd/>
                      <a:tailEnd/>
                    </a:ln>
                  </pic:spPr>
                </pic:pic>
              </a:graphicData>
            </a:graphic>
          </wp:inline>
        </w:drawing>
      </w:r>
    </w:p>
    <w:p w14:paraId="6DE8491B" w14:textId="77777777" w:rsidR="00A22BF5" w:rsidRDefault="00383000">
      <w:r>
        <w:t>This image shows the T-Systems logo.</w:t>
      </w:r>
    </w:p>
    <w:p w14:paraId="03498E64" w14:textId="77777777" w:rsidR="00A22BF5" w:rsidRDefault="00383000">
      <w:r>
        <w:t xml:space="preserve">In the Internet of Things (IoT) age, organizations must share proprietary data quickly while maintaining control, security, and compliance. </w:t>
      </w:r>
      <w:hyperlink r:id="rId541">
        <w:r>
          <w:rPr>
            <w:rStyle w:val="Hyperlink"/>
          </w:rPr>
          <w:t>T-Systems</w:t>
        </w:r>
      </w:hyperlink>
      <w:r>
        <w:t>,</w:t>
      </w:r>
      <w:r>
        <w:t xml:space="preserve"> a Deutsche Telekom division, worked with expert partner Ultra Tendency to meet that need, using Microsoft Azure and Azure Database for PostgreSQL to help create the Telekom Data Intelligence Hub, a data marketplace for data sharing that includes built-in </w:t>
      </w:r>
      <w:r>
        <w:t>analytics tools.</w:t>
      </w:r>
    </w:p>
    <w:p w14:paraId="37E8564A" w14:textId="77777777" w:rsidR="00A22BF5" w:rsidRDefault="00383000">
      <w:r>
        <w:t>“We were looking for managed database solutions,” says Robert Neumann, Chief Executive Officer at Ultra Tendency. “With Azure database services, we wouldn’t have to manage uptime, backup, and recovery scenarios, and we could make the platf</w:t>
      </w:r>
      <w:r>
        <w:t>orm faster and more reliable.”</w:t>
      </w:r>
    </w:p>
    <w:p w14:paraId="6743250E" w14:textId="77777777" w:rsidR="00A22BF5" w:rsidRDefault="00383000">
      <w:r>
        <w:t>The execution layer of Data Intelligence Hub runs entirely on Azure database services, using the Azure Database for PostgreSQL and Azure Database for MySQL services to support data availability without having to maintain a da</w:t>
      </w:r>
      <w:r>
        <w:t>tabase operations infrastructure.</w:t>
      </w:r>
    </w:p>
    <w:p w14:paraId="15F18891" w14:textId="77777777" w:rsidR="00A22BF5" w:rsidRDefault="00383000">
      <w:pPr>
        <w:pStyle w:val="Heading3"/>
      </w:pPr>
      <w:bookmarkStart w:id="399" w:name="childrens-mercy-hospital"/>
      <w:bookmarkEnd w:id="398"/>
      <w:r>
        <w:t>Children’s Mercy Hospital</w:t>
      </w:r>
    </w:p>
    <w:p w14:paraId="6E10ED87" w14:textId="77777777" w:rsidR="00A22BF5" w:rsidRDefault="00383000">
      <w:r>
        <w:rPr>
          <w:noProof/>
        </w:rPr>
        <w:drawing>
          <wp:inline distT="0" distB="0" distL="0" distR="0" wp14:anchorId="2DD60B7E" wp14:editId="07839D3F">
            <wp:extent cx="3137835" cy="750770"/>
            <wp:effectExtent l="0" t="0" r="0" b="0"/>
            <wp:docPr id="145" name="Picture" descr="This image shows the logo of Children’s Mercy Kansas City." title="Children's Mercy Kansas City logo"/>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42"/>
                    <a:stretch>
                      <a:fillRect/>
                    </a:stretch>
                  </pic:blipFill>
                  <pic:spPr bwMode="auto">
                    <a:xfrm>
                      <a:off x="0" y="0"/>
                      <a:ext cx="3137835" cy="750770"/>
                    </a:xfrm>
                    <a:prstGeom prst="rect">
                      <a:avLst/>
                    </a:prstGeom>
                    <a:noFill/>
                    <a:ln w="9525">
                      <a:noFill/>
                      <a:headEnd/>
                      <a:tailEnd/>
                    </a:ln>
                  </pic:spPr>
                </pic:pic>
              </a:graphicData>
            </a:graphic>
          </wp:inline>
        </w:drawing>
      </w:r>
    </w:p>
    <w:p w14:paraId="1A753F7E" w14:textId="77777777" w:rsidR="00A22BF5" w:rsidRDefault="00383000">
      <w:r>
        <w:t>This image shows the logo of Children’s Mercy Kansas City.</w:t>
      </w:r>
    </w:p>
    <w:p w14:paraId="1F118A89" w14:textId="77777777" w:rsidR="00A22BF5" w:rsidRDefault="00383000">
      <w:hyperlink r:id="rId543">
        <w:r>
          <w:rPr>
            <w:rStyle w:val="Hyperlink"/>
          </w:rPr>
          <w:t>Children’s Mercy Kansas City</w:t>
        </w:r>
      </w:hyperlink>
      <w:r>
        <w:t xml:space="preserve">, an </w:t>
      </w:r>
      <w:r>
        <w:t>award-winning hospital and research institute, manages one of the leading genome sequencing centers in the United States. To better support researchers, Children’s Mercy is working with Microsoft and Pacific Biosciences to create a scalable, sharable, clou</w:t>
      </w:r>
      <w:r>
        <w:t>d-based data hub for vital research into pediatric diseases, built on Microsoft Genomics and Azure. It’s already garnering praise from the genomics research community and has the potential to accelerate vital clinical care for children.</w:t>
      </w:r>
    </w:p>
    <w:p w14:paraId="7EFC615D" w14:textId="77777777" w:rsidR="00A22BF5" w:rsidRDefault="00383000">
      <w:r>
        <w:t>The hospital and re</w:t>
      </w:r>
      <w:r>
        <w:t>search institute had an existing relationship with Microsoft, so when researchers saw sequencing data begin to push toward the CMRI datacenter’s storage limits, the organization chose to support its genomic data platform with Microsoft Genomics, Azure Data</w:t>
      </w:r>
      <w:r>
        <w:t>base for MySQL, and Azure infrastructure as a service (IaaS) resources.</w:t>
      </w:r>
    </w:p>
    <w:p w14:paraId="33302472" w14:textId="77777777" w:rsidR="00A22BF5" w:rsidRDefault="00383000">
      <w:pPr>
        <w:pStyle w:val="Heading3"/>
      </w:pPr>
      <w:bookmarkStart w:id="400" w:name="geekwire"/>
      <w:bookmarkEnd w:id="399"/>
      <w:r>
        <w:t>GeekWire</w:t>
      </w:r>
    </w:p>
    <w:p w14:paraId="58F30666" w14:textId="77777777" w:rsidR="00A22BF5" w:rsidRDefault="00383000">
      <w:r>
        <w:rPr>
          <w:noProof/>
        </w:rPr>
        <w:drawing>
          <wp:inline distT="0" distB="0" distL="0" distR="0" wp14:anchorId="5F341D67" wp14:editId="6D58D600">
            <wp:extent cx="2954955" cy="644892"/>
            <wp:effectExtent l="0" t="0" r="0" b="0"/>
            <wp:docPr id="146" name="Picture" descr="This image shows the GeekWire logo." title="GeekWire logo"/>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44"/>
                    <a:stretch>
                      <a:fillRect/>
                    </a:stretch>
                  </pic:blipFill>
                  <pic:spPr bwMode="auto">
                    <a:xfrm>
                      <a:off x="0" y="0"/>
                      <a:ext cx="2954955" cy="644892"/>
                    </a:xfrm>
                    <a:prstGeom prst="rect">
                      <a:avLst/>
                    </a:prstGeom>
                    <a:noFill/>
                    <a:ln w="9525">
                      <a:noFill/>
                      <a:headEnd/>
                      <a:tailEnd/>
                    </a:ln>
                  </pic:spPr>
                </pic:pic>
              </a:graphicData>
            </a:graphic>
          </wp:inline>
        </w:drawing>
      </w:r>
    </w:p>
    <w:p w14:paraId="7E4960DA" w14:textId="77777777" w:rsidR="00A22BF5" w:rsidRDefault="00383000">
      <w:r>
        <w:t>This image shows the GeekWire logo.</w:t>
      </w:r>
    </w:p>
    <w:p w14:paraId="60157751" w14:textId="77777777" w:rsidR="00A22BF5" w:rsidRDefault="00383000">
      <w:r>
        <w:t xml:space="preserve">Based in Seattle, Washington, </w:t>
      </w:r>
      <w:hyperlink r:id="rId545">
        <w:r>
          <w:rPr>
            <w:rStyle w:val="Hyperlink"/>
          </w:rPr>
          <w:t>GeekWire</w:t>
        </w:r>
      </w:hyperlink>
      <w:r>
        <w:t xml:space="preserve"> is a rapidly growing technology </w:t>
      </w:r>
      <w:r>
        <w:t>news site with a global readership. In addition to covering the latest innovation, GeekWire serves the Pacific Northwest tech community with events, a job board, startup resources, a weekly radio show, and more. As its popularity and site traffic increased</w:t>
      </w:r>
      <w:r>
        <w:t>, so did performance concerns. To gain better scalability and performance, GeekWire decided to migrate its WordPress site to the Microsoft Azure platform. By taking advantage of fully managed services like Azure Database for MySQL, the company can scale on</w:t>
      </w:r>
      <w:r>
        <w:t>-demand while cutting costs 45 percent.</w:t>
      </w:r>
    </w:p>
    <w:p w14:paraId="328F3C76" w14:textId="77777777" w:rsidR="00A22BF5" w:rsidRDefault="00383000">
      <w:pPr>
        <w:pStyle w:val="Heading2"/>
        <w:rPr>
          <w:rFonts w:hint="eastAsia"/>
        </w:rPr>
      </w:pPr>
      <w:bookmarkStart w:id="401" w:name="common-mysql-apps"/>
      <w:bookmarkStart w:id="402" w:name="_Toc103052819"/>
      <w:bookmarkEnd w:id="393"/>
      <w:bookmarkEnd w:id="400"/>
      <w:r>
        <w:t>Common MySQL Apps</w:t>
      </w:r>
      <w:bookmarkEnd w:id="402"/>
    </w:p>
    <w:p w14:paraId="3C0F5322" w14:textId="77777777" w:rsidR="00A22BF5" w:rsidRDefault="00383000">
      <w:r>
        <w:t>This section documents common MySQL-based products and their third-party implementations that organizations operate on Azure.</w:t>
      </w:r>
    </w:p>
    <w:p w14:paraId="32F51825" w14:textId="77777777" w:rsidR="00A22BF5" w:rsidRDefault="00383000">
      <w:pPr>
        <w:pStyle w:val="Heading3"/>
      </w:pPr>
      <w:bookmarkStart w:id="403" w:name="Xf5b1cefbfd5f22c3e80ef7a0adf615200fa5d59"/>
      <w:r>
        <w:t>3rd party Azure solutions / Azure Marketplace</w:t>
      </w:r>
    </w:p>
    <w:p w14:paraId="7FAC0048" w14:textId="77777777" w:rsidR="00A22BF5" w:rsidRDefault="00383000">
      <w:r>
        <w:t xml:space="preserve">The </w:t>
      </w:r>
      <w:hyperlink r:id="rId546">
        <w:r>
          <w:rPr>
            <w:rStyle w:val="Hyperlink"/>
          </w:rPr>
          <w:t>Azure Marketplace</w:t>
        </w:r>
      </w:hyperlink>
      <w:r>
        <w:t xml:space="preserve"> provides thousands of certified apps on Azure tailored to meet customer needs. Many of these apps utilize Azure Database for MySQL.</w:t>
      </w:r>
    </w:p>
    <w:p w14:paraId="0493B6E2" w14:textId="77777777" w:rsidR="00A22BF5" w:rsidRDefault="00383000">
      <w:pPr>
        <w:pStyle w:val="Heading4"/>
      </w:pPr>
      <w:bookmarkStart w:id="404" w:name="cms-like-wordpress"/>
      <w:r>
        <w:t>CMS like WordPress</w:t>
      </w:r>
    </w:p>
    <w:p w14:paraId="31DB9ECB" w14:textId="77777777" w:rsidR="00A22BF5" w:rsidRDefault="00383000">
      <w:r>
        <w:t xml:space="preserve">The WordPress CMS, based on PHP and MySQL, is the most popular CMS, powering millions of web-scale sites and offering a variety of extensions. There are multiple WordPress offerings in the Azure Marketplace, such as </w:t>
      </w:r>
      <w:hyperlink r:id="rId547">
        <w:r>
          <w:rPr>
            <w:rStyle w:val="Hyperlink"/>
          </w:rPr>
          <w:t>one from WordPress</w:t>
        </w:r>
      </w:hyperlink>
      <w:r>
        <w:t>, which utilizes App Service and VMs.</w:t>
      </w:r>
    </w:p>
    <w:p w14:paraId="5167AF68" w14:textId="77777777" w:rsidR="00A22BF5" w:rsidRDefault="00383000">
      <w:pPr>
        <w:pStyle w:val="Heading4"/>
      </w:pPr>
      <w:bookmarkStart w:id="405" w:name="lms-like-moodle"/>
      <w:bookmarkEnd w:id="404"/>
      <w:r>
        <w:t>LMS like Moodle</w:t>
      </w:r>
    </w:p>
    <w:p w14:paraId="11C10492" w14:textId="77777777" w:rsidR="00A22BF5" w:rsidRDefault="00383000">
      <w:r>
        <w:t>The Moodle LMS supports thousands of educational institutions and organizations, numbering 213 million users as of J</w:t>
      </w:r>
      <w:r>
        <w:t xml:space="preserve">une 2020. There are a plethora of Azure Marketplace Moodle offerings; </w:t>
      </w:r>
      <w:hyperlink r:id="rId548">
        <w:r>
          <w:rPr>
            <w:rStyle w:val="Hyperlink"/>
          </w:rPr>
          <w:t>this offering</w:t>
        </w:r>
      </w:hyperlink>
      <w:r>
        <w:t xml:space="preserve"> uses Azure Database for MySQL for its pe</w:t>
      </w:r>
      <w:r>
        <w:t>rsistence layer.</w:t>
      </w:r>
    </w:p>
    <w:p w14:paraId="34D91C12" w14:textId="77777777" w:rsidR="00A22BF5" w:rsidRDefault="00383000">
      <w:pPr>
        <w:pStyle w:val="Heading4"/>
      </w:pPr>
      <w:bookmarkStart w:id="406" w:name="e-commerce-like-magento"/>
      <w:bookmarkEnd w:id="405"/>
      <w:r>
        <w:t>e-commerce like Magento</w:t>
      </w:r>
    </w:p>
    <w:p w14:paraId="0816BFE0" w14:textId="77777777" w:rsidR="00A22BF5" w:rsidRDefault="00383000">
      <w:r>
        <w:t xml:space="preserve">Magento is a powerful e-commerce and marketing platform suitable for small and large businesses. There are multiple implementations available on the Azure Marketplace, including </w:t>
      </w:r>
      <w:hyperlink r:id="rId549">
        <w:r>
          <w:rPr>
            <w:rStyle w:val="Hyperlink"/>
          </w:rPr>
          <w:t>this offering</w:t>
        </w:r>
      </w:hyperlink>
      <w:r>
        <w:t xml:space="preserve"> that provides a Helm chart for a Kubernetes deployment.</w:t>
      </w:r>
    </w:p>
    <w:p w14:paraId="6BCBA5FA" w14:textId="77777777" w:rsidR="00A22BF5" w:rsidRDefault="00383000">
      <w:pPr>
        <w:pStyle w:val="Heading2"/>
        <w:rPr>
          <w:rFonts w:hint="eastAsia"/>
        </w:rPr>
      </w:pPr>
      <w:bookmarkStart w:id="407" w:name="summary-11"/>
      <w:bookmarkStart w:id="408" w:name="_Toc103052820"/>
      <w:bookmarkEnd w:id="401"/>
      <w:bookmarkEnd w:id="403"/>
      <w:bookmarkEnd w:id="406"/>
      <w:r>
        <w:t>13 / Summary</w:t>
      </w:r>
      <w:bookmarkEnd w:id="408"/>
    </w:p>
    <w:p w14:paraId="7EAB4B19" w14:textId="77777777" w:rsidR="00A22BF5" w:rsidRDefault="00383000">
      <w:r>
        <w:t xml:space="preserve">Similar to the reference architecture, case studies provide a view into how other organizations are </w:t>
      </w:r>
      <w:r>
        <w:t>building applications using MySQL that could be appropriate and similar to how a developer may be thinking of building their own application. Although they may not go into as much depth as reference architectures, they certainly provide a means of generati</w:t>
      </w:r>
      <w:r>
        <w:t>ng ideas.</w:t>
      </w:r>
    </w:p>
    <w:p w14:paraId="0C6CF1DA" w14:textId="77777777" w:rsidR="00A22BF5" w:rsidRDefault="00383000">
      <w:pPr>
        <w:pStyle w:val="Heading3"/>
      </w:pPr>
      <w:bookmarkStart w:id="409" w:name="checklist-7"/>
      <w:r>
        <w:t>Checklist</w:t>
      </w:r>
    </w:p>
    <w:p w14:paraId="4A86DDBC" w14:textId="77777777" w:rsidR="00A22BF5" w:rsidRDefault="00383000" w:rsidP="00383000">
      <w:pPr>
        <w:numPr>
          <w:ilvl w:val="0"/>
          <w:numId w:val="139"/>
        </w:numPr>
      </w:pPr>
      <w:r>
        <w:t>Understand the most common uses of a product.</w:t>
      </w:r>
    </w:p>
    <w:p w14:paraId="32F54F36" w14:textId="77777777" w:rsidR="00A22BF5" w:rsidRDefault="00383000" w:rsidP="00383000">
      <w:pPr>
        <w:numPr>
          <w:ilvl w:val="0"/>
          <w:numId w:val="139"/>
        </w:numPr>
      </w:pPr>
      <w:r>
        <w:t>Reference customers’ architecture.</w:t>
      </w:r>
    </w:p>
    <w:p w14:paraId="07ECA343" w14:textId="77777777" w:rsidR="00A22BF5" w:rsidRDefault="00383000" w:rsidP="00383000">
      <w:pPr>
        <w:numPr>
          <w:ilvl w:val="0"/>
          <w:numId w:val="139"/>
        </w:numPr>
      </w:pPr>
      <w:r>
        <w:t>Justify and validate your use cases based on the use case studies.</w:t>
      </w:r>
    </w:p>
    <w:p w14:paraId="1C3FF03F" w14:textId="77777777" w:rsidR="00A22BF5" w:rsidRDefault="00383000" w:rsidP="00383000">
      <w:pPr>
        <w:numPr>
          <w:ilvl w:val="0"/>
          <w:numId w:val="139"/>
        </w:numPr>
      </w:pPr>
      <w:r>
        <w:t>Attend conferences to learn how others are using the product(s).</w:t>
      </w:r>
    </w:p>
    <w:p w14:paraId="5BF06F7C" w14:textId="77777777" w:rsidR="00A22BF5" w:rsidRDefault="00383000">
      <w:pPr>
        <w:pStyle w:val="Heading1"/>
      </w:pPr>
      <w:bookmarkStart w:id="410" w:name="zero-to-hero"/>
      <w:bookmarkStart w:id="411" w:name="_Toc103052821"/>
      <w:bookmarkEnd w:id="391"/>
      <w:bookmarkEnd w:id="407"/>
      <w:bookmarkEnd w:id="409"/>
      <w:r>
        <w:t>14 / Zero to Hero</w:t>
      </w:r>
      <w:bookmarkEnd w:id="411"/>
    </w:p>
    <w:p w14:paraId="31F1D6A4" w14:textId="77777777" w:rsidR="00A22BF5" w:rsidRDefault="00383000">
      <w:r>
        <w:t>We have reached the end of the guide. You have the content and tutorials to assess your application and database evolution the target needs. Take a moment to determine the r</w:t>
      </w:r>
      <w:r>
        <w:t>equired steps to move your application architecture to the next evolutionary level. Architecture modernization and operational monitoring are an iterative processes and we hope you refer to this guide often.</w:t>
      </w:r>
    </w:p>
    <w:p w14:paraId="25C42F51" w14:textId="77777777" w:rsidR="00A22BF5" w:rsidRDefault="00383000">
      <w:pPr>
        <w:pStyle w:val="Heading2"/>
        <w:rPr>
          <w:rFonts w:hint="eastAsia"/>
        </w:rPr>
      </w:pPr>
      <w:bookmarkStart w:id="412" w:name="determining-the-evolutionary-waypoint"/>
      <w:bookmarkStart w:id="413" w:name="_Toc103052822"/>
      <w:r>
        <w:t>Determining the evolutionary waypoint</w:t>
      </w:r>
      <w:bookmarkEnd w:id="413"/>
    </w:p>
    <w:p w14:paraId="7257F2D1" w14:textId="77777777" w:rsidR="00A22BF5" w:rsidRDefault="00383000">
      <w:r>
        <w:t xml:space="preserve">In module </w:t>
      </w:r>
      <w:r>
        <w:t>4, we explored a series of progressions from classic development and deployment to current modern development and deployment methods. As a review, bre sure to reference this information to find your waypoint.</w:t>
      </w:r>
    </w:p>
    <w:p w14:paraId="330B2533" w14:textId="77777777" w:rsidR="00A22BF5" w:rsidRDefault="00383000">
      <w:pPr>
        <w:pStyle w:val="Heading2"/>
        <w:rPr>
          <w:rFonts w:hint="eastAsia"/>
        </w:rPr>
      </w:pPr>
      <w:bookmarkStart w:id="414" w:name="summary-of-tasks"/>
      <w:bookmarkStart w:id="415" w:name="_Toc103052823"/>
      <w:bookmarkEnd w:id="412"/>
      <w:r>
        <w:t>Summary of tasks</w:t>
      </w:r>
      <w:bookmarkEnd w:id="415"/>
    </w:p>
    <w:p w14:paraId="4D9EF74F" w14:textId="77777777" w:rsidR="00A22BF5" w:rsidRDefault="00383000" w:rsidP="00383000">
      <w:pPr>
        <w:numPr>
          <w:ilvl w:val="0"/>
          <w:numId w:val="140"/>
        </w:numPr>
      </w:pPr>
      <w:r>
        <w:t>Have the right tools available</w:t>
      </w:r>
      <w:r>
        <w:t>.</w:t>
      </w:r>
    </w:p>
    <w:p w14:paraId="66826D1C" w14:textId="77777777" w:rsidR="00A22BF5" w:rsidRDefault="00383000" w:rsidP="00383000">
      <w:pPr>
        <w:numPr>
          <w:ilvl w:val="0"/>
          <w:numId w:val="140"/>
        </w:numPr>
      </w:pPr>
      <w:r>
        <w:t>Determine how best to deploy the application.</w:t>
      </w:r>
    </w:p>
    <w:p w14:paraId="34A0BC17" w14:textId="77777777" w:rsidR="00A22BF5" w:rsidRDefault="00383000" w:rsidP="00383000">
      <w:pPr>
        <w:numPr>
          <w:ilvl w:val="0"/>
          <w:numId w:val="140"/>
        </w:numPr>
      </w:pPr>
      <w:r>
        <w:t>Utilize code repositories with CI/CD enabled.</w:t>
      </w:r>
    </w:p>
    <w:p w14:paraId="155C8DEF" w14:textId="77777777" w:rsidR="00A22BF5" w:rsidRDefault="00383000" w:rsidP="00383000">
      <w:pPr>
        <w:numPr>
          <w:ilvl w:val="0"/>
          <w:numId w:val="140"/>
        </w:numPr>
      </w:pPr>
      <w:r>
        <w:t>Ensure the target environment is configured to support the workload(s).</w:t>
      </w:r>
    </w:p>
    <w:p w14:paraId="1ABDB98E" w14:textId="77777777" w:rsidR="00A22BF5" w:rsidRDefault="00383000" w:rsidP="00383000">
      <w:pPr>
        <w:numPr>
          <w:ilvl w:val="0"/>
          <w:numId w:val="140"/>
        </w:numPr>
      </w:pPr>
      <w:r>
        <w:t>Secure the application configurations.</w:t>
      </w:r>
    </w:p>
    <w:p w14:paraId="7B844B1C" w14:textId="77777777" w:rsidR="00A22BF5" w:rsidRDefault="00383000" w:rsidP="00383000">
      <w:pPr>
        <w:numPr>
          <w:ilvl w:val="0"/>
          <w:numId w:val="140"/>
        </w:numPr>
      </w:pPr>
      <w:r>
        <w:t>Secure the database configurations.</w:t>
      </w:r>
    </w:p>
    <w:p w14:paraId="1D4258CD" w14:textId="77777777" w:rsidR="00A22BF5" w:rsidRDefault="00383000" w:rsidP="00383000">
      <w:pPr>
        <w:numPr>
          <w:ilvl w:val="0"/>
          <w:numId w:val="140"/>
        </w:numPr>
      </w:pPr>
      <w:r>
        <w:t>Secure the virt</w:t>
      </w:r>
      <w:r>
        <w:t>ual networks.</w:t>
      </w:r>
    </w:p>
    <w:p w14:paraId="15556C0B" w14:textId="77777777" w:rsidR="00A22BF5" w:rsidRDefault="00383000" w:rsidP="00383000">
      <w:pPr>
        <w:numPr>
          <w:ilvl w:val="0"/>
          <w:numId w:val="140"/>
        </w:numPr>
      </w:pPr>
      <w:r>
        <w:t>Monitor the applications and database workloads for performance.</w:t>
      </w:r>
    </w:p>
    <w:p w14:paraId="091EA4FC" w14:textId="77777777" w:rsidR="00A22BF5" w:rsidRDefault="00383000" w:rsidP="00383000">
      <w:pPr>
        <w:numPr>
          <w:ilvl w:val="0"/>
          <w:numId w:val="140"/>
        </w:numPr>
      </w:pPr>
      <w:r>
        <w:t>Perform regular testing.</w:t>
      </w:r>
    </w:p>
    <w:p w14:paraId="77AC19DB" w14:textId="77777777" w:rsidR="00A22BF5" w:rsidRDefault="00383000" w:rsidP="00383000">
      <w:pPr>
        <w:numPr>
          <w:ilvl w:val="0"/>
          <w:numId w:val="140"/>
        </w:numPr>
      </w:pPr>
      <w:r>
        <w:t>Ensure up policies and procedures are setup and configured for auditing application and database workloads.</w:t>
      </w:r>
    </w:p>
    <w:p w14:paraId="2068DD3F" w14:textId="77777777" w:rsidR="00A22BF5" w:rsidRDefault="00383000" w:rsidP="00383000">
      <w:pPr>
        <w:numPr>
          <w:ilvl w:val="0"/>
          <w:numId w:val="140"/>
        </w:numPr>
      </w:pPr>
      <w:r>
        <w:t>Setup backup and restore based on RTO and RP</w:t>
      </w:r>
      <w:r>
        <w:t>O objectives.</w:t>
      </w:r>
    </w:p>
    <w:p w14:paraId="71FC88EF" w14:textId="77777777" w:rsidR="00A22BF5" w:rsidRDefault="00383000" w:rsidP="00383000">
      <w:pPr>
        <w:numPr>
          <w:ilvl w:val="0"/>
          <w:numId w:val="140"/>
        </w:numPr>
      </w:pPr>
      <w:r>
        <w:t>Be familiar with potential issues, how to troubleshoot, and remediate them.</w:t>
      </w:r>
    </w:p>
    <w:p w14:paraId="001E2ADF" w14:textId="77777777" w:rsidR="00A22BF5" w:rsidRDefault="00383000">
      <w:pPr>
        <w:pStyle w:val="Heading2"/>
        <w:rPr>
          <w:rFonts w:hint="eastAsia"/>
        </w:rPr>
      </w:pPr>
      <w:bookmarkStart w:id="416" w:name="final-summary"/>
      <w:bookmarkStart w:id="417" w:name="_Toc103052824"/>
      <w:bookmarkEnd w:id="414"/>
      <w:r>
        <w:t>14 / Final Summary</w:t>
      </w:r>
      <w:bookmarkEnd w:id="417"/>
    </w:p>
    <w:p w14:paraId="205F4BCF" w14:textId="77777777" w:rsidR="00A22BF5" w:rsidRDefault="00383000">
      <w:r>
        <w:t>This guide was designed to provide insightful and rich sets of information on how to get started with developing applications with Azure Database f</w:t>
      </w:r>
      <w:r>
        <w:t>or MySQL. After reading through all the sections, a developer will have nurtured a foundation for how to get set up with the right tools and how to make decisions on target deployment models. This guide provided several sample architectures, deployment mod</w:t>
      </w:r>
      <w:r>
        <w:t>els and real-world customer references of using Azure Database for MySQL that can be referenced in platform selection decisions.</w:t>
      </w:r>
    </w:p>
    <w:p w14:paraId="02EC10C8" w14:textId="77777777" w:rsidR="00A22BF5" w:rsidRDefault="00383000">
      <w:r>
        <w:t>As a final note, although there are several options for hosting MySQL in Azure, the recommended and preferred method is to util</w:t>
      </w:r>
      <w:r>
        <w:t>ize Azure Database for MySQL Flexible Server for its rich set of features and flexibility.</w:t>
      </w:r>
    </w:p>
    <w:p w14:paraId="354C7C95" w14:textId="77777777" w:rsidR="00A22BF5" w:rsidRDefault="00383000">
      <w:pPr>
        <w:pStyle w:val="Heading2"/>
        <w:rPr>
          <w:rFonts w:hint="eastAsia"/>
        </w:rPr>
      </w:pPr>
      <w:bookmarkStart w:id="418" w:name="resources-10"/>
      <w:bookmarkStart w:id="419" w:name="_Toc103052825"/>
      <w:bookmarkEnd w:id="416"/>
      <w:r>
        <w:t>Resources</w:t>
      </w:r>
      <w:bookmarkEnd w:id="419"/>
    </w:p>
    <w:p w14:paraId="52543540" w14:textId="77777777" w:rsidR="00A22BF5" w:rsidRDefault="00383000">
      <w:pPr>
        <w:pStyle w:val="Heading3"/>
      </w:pPr>
      <w:bookmarkStart w:id="420" w:name="call-to-action"/>
      <w:r>
        <w:t>Call to Action</w:t>
      </w:r>
    </w:p>
    <w:p w14:paraId="038BAFEC" w14:textId="77777777" w:rsidR="00A22BF5" w:rsidRDefault="00383000">
      <w:r>
        <w:t>Thanks for downloading and reading this Azure Database for MySQL developer guide. We encourage to to continue your learning by reviewing the</w:t>
      </w:r>
      <w:r>
        <w:t xml:space="preserve"> following links to documentation pages and creating a free azure account to practice with.</w:t>
      </w:r>
    </w:p>
    <w:p w14:paraId="20E891C8" w14:textId="77777777" w:rsidR="00A22BF5" w:rsidRDefault="00383000" w:rsidP="00383000">
      <w:pPr>
        <w:numPr>
          <w:ilvl w:val="0"/>
          <w:numId w:val="141"/>
        </w:numPr>
      </w:pPr>
      <w:hyperlink r:id="rId550">
        <w:r>
          <w:rPr>
            <w:rStyle w:val="Hyperlink"/>
          </w:rPr>
          <w:t>Review homepage</w:t>
        </w:r>
      </w:hyperlink>
    </w:p>
    <w:p w14:paraId="152D5D1B" w14:textId="77777777" w:rsidR="00A22BF5" w:rsidRDefault="00383000" w:rsidP="00383000">
      <w:pPr>
        <w:numPr>
          <w:ilvl w:val="0"/>
          <w:numId w:val="141"/>
        </w:numPr>
      </w:pPr>
      <w:hyperlink r:id="rId551">
        <w:r>
          <w:rPr>
            <w:rStyle w:val="Hyperlink"/>
          </w:rPr>
          <w:t>Documentation</w:t>
        </w:r>
      </w:hyperlink>
    </w:p>
    <w:p w14:paraId="0859982C" w14:textId="77777777" w:rsidR="00A22BF5" w:rsidRDefault="00383000" w:rsidP="00383000">
      <w:pPr>
        <w:numPr>
          <w:ilvl w:val="0"/>
          <w:numId w:val="141"/>
        </w:numPr>
      </w:pPr>
      <w:hyperlink r:id="rId552">
        <w:r>
          <w:rPr>
            <w:rStyle w:val="Hyperlink"/>
          </w:rPr>
          <w:t>Tutorial</w:t>
        </w:r>
      </w:hyperlink>
    </w:p>
    <w:p w14:paraId="702F8EC6" w14:textId="77777777" w:rsidR="00A22BF5" w:rsidRDefault="00383000" w:rsidP="00383000">
      <w:pPr>
        <w:numPr>
          <w:ilvl w:val="0"/>
          <w:numId w:val="141"/>
        </w:numPr>
      </w:pPr>
      <w:hyperlink r:id="rId553">
        <w:r>
          <w:rPr>
            <w:rStyle w:val="Hyperlink"/>
          </w:rPr>
          <w:t>Get started for free with an Azure free account!</w:t>
        </w:r>
      </w:hyperlink>
    </w:p>
    <w:p w14:paraId="6B852402" w14:textId="77777777" w:rsidR="00A22BF5" w:rsidRDefault="00383000" w:rsidP="00383000">
      <w:pPr>
        <w:numPr>
          <w:ilvl w:val="0"/>
          <w:numId w:val="141"/>
        </w:numPr>
      </w:pPr>
      <w:hyperlink r:id="rId554">
        <w:r>
          <w:rPr>
            <w:rStyle w:val="Hyperlink"/>
          </w:rPr>
          <w:t>Azure Pricing Calculator, TCO Calculator</w:t>
        </w:r>
      </w:hyperlink>
    </w:p>
    <w:p w14:paraId="6DC35816" w14:textId="77777777" w:rsidR="00A22BF5" w:rsidRDefault="00383000" w:rsidP="00383000">
      <w:pPr>
        <w:numPr>
          <w:ilvl w:val="0"/>
          <w:numId w:val="141"/>
        </w:numPr>
      </w:pPr>
      <w:hyperlink r:id="rId555">
        <w:r>
          <w:rPr>
            <w:rStyle w:val="Hyperlink"/>
          </w:rPr>
          <w:t>Migrate your workloads to Azure DB for MySQL</w:t>
        </w:r>
      </w:hyperlink>
    </w:p>
    <w:p w14:paraId="7A172B77" w14:textId="77777777" w:rsidR="00A22BF5" w:rsidRDefault="00383000">
      <w:pPr>
        <w:pStyle w:val="Heading3"/>
      </w:pPr>
      <w:bookmarkStart w:id="421" w:name="X2fd021bf06437704df372e23c819d17090a9910"/>
      <w:bookmarkEnd w:id="420"/>
      <w:r>
        <w:t>Stay tuned for latest updates and announcements</w:t>
      </w:r>
    </w:p>
    <w:p w14:paraId="65EB6E96" w14:textId="77777777" w:rsidR="00A22BF5" w:rsidRDefault="00383000" w:rsidP="00383000">
      <w:pPr>
        <w:numPr>
          <w:ilvl w:val="0"/>
          <w:numId w:val="142"/>
        </w:numPr>
      </w:pPr>
      <w:hyperlink r:id="rId556">
        <w:r>
          <w:rPr>
            <w:rStyle w:val="Hyperlink"/>
          </w:rPr>
          <w:t>What’s new in Flexible Server?</w:t>
        </w:r>
      </w:hyperlink>
    </w:p>
    <w:p w14:paraId="13FE6229" w14:textId="77777777" w:rsidR="00A22BF5" w:rsidRDefault="00383000" w:rsidP="00383000">
      <w:pPr>
        <w:numPr>
          <w:ilvl w:val="0"/>
          <w:numId w:val="142"/>
        </w:numPr>
      </w:pPr>
      <w:hyperlink r:id="rId557">
        <w:r>
          <w:rPr>
            <w:rStyle w:val="Hyperlink"/>
          </w:rPr>
          <w:t>Tech Community Blog</w:t>
        </w:r>
      </w:hyperlink>
    </w:p>
    <w:p w14:paraId="2108876D" w14:textId="77777777" w:rsidR="00A22BF5" w:rsidRDefault="00383000">
      <w:pPr>
        <w:pStyle w:val="Heading3"/>
      </w:pPr>
      <w:bookmarkStart w:id="422" w:name="X1641e5ac3ed056911f78a73a732cff52d70c8d6"/>
      <w:bookmarkEnd w:id="421"/>
      <w:r>
        <w:t>Follow Azure Databa</w:t>
      </w:r>
      <w:r>
        <w:t>se for MySQL on social platforms</w:t>
      </w:r>
    </w:p>
    <w:p w14:paraId="5F4033D7" w14:textId="77777777" w:rsidR="00A22BF5" w:rsidRDefault="00383000" w:rsidP="00383000">
      <w:pPr>
        <w:numPr>
          <w:ilvl w:val="0"/>
          <w:numId w:val="143"/>
        </w:numPr>
      </w:pPr>
      <w:hyperlink r:id="rId558">
        <w:r>
          <w:rPr>
            <w:rStyle w:val="Hyperlink"/>
          </w:rPr>
          <w:t>Twitter</w:t>
        </w:r>
      </w:hyperlink>
    </w:p>
    <w:p w14:paraId="3D11B7BE" w14:textId="77777777" w:rsidR="00A22BF5" w:rsidRDefault="00383000" w:rsidP="00383000">
      <w:pPr>
        <w:numPr>
          <w:ilvl w:val="0"/>
          <w:numId w:val="143"/>
        </w:numPr>
      </w:pPr>
      <w:hyperlink r:id="rId559">
        <w:r>
          <w:rPr>
            <w:rStyle w:val="Hyperlink"/>
          </w:rPr>
          <w:t>LinkedIn</w:t>
        </w:r>
      </w:hyperlink>
    </w:p>
    <w:p w14:paraId="6BC2B86E" w14:textId="77777777" w:rsidR="00A22BF5" w:rsidRDefault="00383000" w:rsidP="00383000">
      <w:pPr>
        <w:numPr>
          <w:ilvl w:val="0"/>
          <w:numId w:val="143"/>
        </w:numPr>
      </w:pPr>
      <w:r>
        <w:t>Email the Azure Database for MySQL team at AskAzureDBforMySQL@service.micros</w:t>
      </w:r>
      <w:r>
        <w:t>oft.com</w:t>
      </w:r>
    </w:p>
    <w:p w14:paraId="282A4DF2" w14:textId="77777777" w:rsidR="00A22BF5" w:rsidRDefault="00383000">
      <w:pPr>
        <w:pStyle w:val="Heading3"/>
      </w:pPr>
      <w:bookmarkStart w:id="423" w:name="find-a-partner-to-assist-in-migrating"/>
      <w:bookmarkEnd w:id="422"/>
      <w:r>
        <w:t>Find a partner to assist in migrating</w:t>
      </w:r>
    </w:p>
    <w:p w14:paraId="79FD0BA9" w14:textId="77777777" w:rsidR="00A22BF5" w:rsidRDefault="00383000">
      <w:r>
        <w:t>This guide introduced and covered several advanced development and deployment concepts that may be new to you or your organization. If at anypoint you need help there are many experts in the community with a pr</w:t>
      </w:r>
      <w:r>
        <w:t>oven migration and modernization track record.</w:t>
      </w:r>
    </w:p>
    <w:p w14:paraId="7BB54EEC" w14:textId="77777777" w:rsidR="00A22BF5" w:rsidRDefault="00383000">
      <w:r>
        <w:t xml:space="preserve">Feel free to </w:t>
      </w:r>
      <w:hyperlink r:id="rId560">
        <w:r>
          <w:rPr>
            <w:rStyle w:val="Hyperlink"/>
          </w:rPr>
          <w:t>search for a Microsoft Partner</w:t>
        </w:r>
      </w:hyperlink>
      <w:r>
        <w:t xml:space="preserve"> or </w:t>
      </w:r>
      <w:hyperlink r:id="rId561">
        <w:r>
          <w:rPr>
            <w:rStyle w:val="Hyperlink"/>
          </w:rPr>
          <w:t>Microsoft MVP</w:t>
        </w:r>
      </w:hyperlink>
      <w:r>
        <w:t xml:space="preserve"> to help with finding the</w:t>
      </w:r>
      <w:r>
        <w:t xml:space="preserve"> most appropriate migration strategy.</w:t>
      </w:r>
    </w:p>
    <w:p w14:paraId="75A1AFBD" w14:textId="77777777" w:rsidR="00A22BF5" w:rsidRDefault="00383000">
      <w:r>
        <w:t>Browse the technical forums and social groups for more detailed real-world information:</w:t>
      </w:r>
    </w:p>
    <w:p w14:paraId="56DFD72D" w14:textId="77777777" w:rsidR="00A22BF5" w:rsidRDefault="00383000" w:rsidP="00383000">
      <w:pPr>
        <w:numPr>
          <w:ilvl w:val="0"/>
          <w:numId w:val="144"/>
        </w:numPr>
      </w:pPr>
      <w:hyperlink r:id="rId562">
        <w:r>
          <w:rPr>
            <w:rStyle w:val="Hyperlink"/>
          </w:rPr>
          <w:t>Microsoft Community Forum</w:t>
        </w:r>
      </w:hyperlink>
    </w:p>
    <w:p w14:paraId="644EBA61" w14:textId="77777777" w:rsidR="00A22BF5" w:rsidRDefault="00383000" w:rsidP="00383000">
      <w:pPr>
        <w:numPr>
          <w:ilvl w:val="0"/>
          <w:numId w:val="144"/>
        </w:numPr>
      </w:pPr>
      <w:hyperlink r:id="rId563">
        <w:r>
          <w:rPr>
            <w:rStyle w:val="Hyperlink"/>
          </w:rPr>
          <w:t>StackOverflow for Azure MySQL</w:t>
        </w:r>
      </w:hyperlink>
    </w:p>
    <w:p w14:paraId="3B50FDB2" w14:textId="77777777" w:rsidR="00A22BF5" w:rsidRDefault="00383000" w:rsidP="00383000">
      <w:pPr>
        <w:numPr>
          <w:ilvl w:val="0"/>
          <w:numId w:val="144"/>
        </w:numPr>
      </w:pPr>
      <w:hyperlink r:id="rId564">
        <w:r>
          <w:rPr>
            <w:rStyle w:val="Hyperlink"/>
          </w:rPr>
          <w:t>Azure Facebook Group</w:t>
        </w:r>
      </w:hyperlink>
    </w:p>
    <w:p w14:paraId="2D216311" w14:textId="77777777" w:rsidR="00A22BF5" w:rsidRDefault="00383000" w:rsidP="00383000">
      <w:pPr>
        <w:numPr>
          <w:ilvl w:val="0"/>
          <w:numId w:val="144"/>
        </w:numPr>
      </w:pPr>
      <w:hyperlink r:id="rId565">
        <w:r>
          <w:rPr>
            <w:rStyle w:val="Hyperlink"/>
          </w:rPr>
          <w:t>LinkedIn Azure Gro</w:t>
        </w:r>
        <w:r>
          <w:rPr>
            <w:rStyle w:val="Hyperlink"/>
          </w:rPr>
          <w:t>up</w:t>
        </w:r>
      </w:hyperlink>
    </w:p>
    <w:p w14:paraId="74E24F00" w14:textId="77777777" w:rsidR="00A22BF5" w:rsidRDefault="00383000" w:rsidP="00383000">
      <w:pPr>
        <w:numPr>
          <w:ilvl w:val="0"/>
          <w:numId w:val="144"/>
        </w:numPr>
      </w:pPr>
      <w:hyperlink r:id="rId566">
        <w:r>
          <w:rPr>
            <w:rStyle w:val="Hyperlink"/>
          </w:rPr>
          <w:t>LinkedIn Azure Developers Group</w:t>
        </w:r>
      </w:hyperlink>
      <w:bookmarkEnd w:id="410"/>
      <w:bookmarkEnd w:id="418"/>
      <w:bookmarkEnd w:id="423"/>
    </w:p>
    <w:sectPr w:rsidR="00A22BF5" w:rsidSect="005325A1">
      <w:headerReference w:type="even" r:id="rId567"/>
      <w:headerReference w:type="default" r:id="rId568"/>
      <w:footerReference w:type="even" r:id="rId569"/>
      <w:footerReference w:type="default" r:id="rId570"/>
      <w:headerReference w:type="first" r:id="rId571"/>
      <w:footerReference w:type="first" r:id="rId572"/>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ED872" w14:textId="77777777" w:rsidR="00383000" w:rsidRDefault="00383000">
      <w:pPr>
        <w:spacing w:after="0" w:line="240" w:lineRule="auto"/>
      </w:pPr>
      <w:r>
        <w:separator/>
      </w:r>
    </w:p>
  </w:endnote>
  <w:endnote w:type="continuationSeparator" w:id="0">
    <w:p w14:paraId="10E8C129" w14:textId="77777777" w:rsidR="00383000" w:rsidRDefault="00383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01C2E" w14:textId="77777777" w:rsidR="00A529C7" w:rsidRDefault="00383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D3C65" w14:textId="77777777" w:rsidR="00A31C83" w:rsidRPr="0001108B" w:rsidRDefault="00383000"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3656320B" w14:textId="77777777" w:rsidTr="1FF041E3">
      <w:tc>
        <w:tcPr>
          <w:tcW w:w="3360" w:type="dxa"/>
        </w:tcPr>
        <w:p w14:paraId="30727110" w14:textId="77777777" w:rsidR="00A31C83" w:rsidRDefault="00383000" w:rsidP="1FF041E3">
          <w:pPr>
            <w:pStyle w:val="Header"/>
            <w:ind w:left="-115"/>
          </w:pPr>
        </w:p>
      </w:tc>
      <w:tc>
        <w:tcPr>
          <w:tcW w:w="3360" w:type="dxa"/>
        </w:tcPr>
        <w:p w14:paraId="31684EAD" w14:textId="77777777" w:rsidR="00A31C83" w:rsidRDefault="00383000" w:rsidP="1FF041E3">
          <w:pPr>
            <w:pStyle w:val="Header"/>
            <w:jc w:val="center"/>
          </w:pPr>
        </w:p>
      </w:tc>
      <w:tc>
        <w:tcPr>
          <w:tcW w:w="3360" w:type="dxa"/>
        </w:tcPr>
        <w:p w14:paraId="099F10DA" w14:textId="77777777" w:rsidR="00A31C83" w:rsidRDefault="00383000" w:rsidP="1FF041E3">
          <w:pPr>
            <w:pStyle w:val="Header"/>
            <w:ind w:right="-115"/>
            <w:jc w:val="right"/>
          </w:pPr>
        </w:p>
      </w:tc>
    </w:tr>
  </w:tbl>
  <w:p w14:paraId="23CAA857" w14:textId="77777777" w:rsidR="00A31C83" w:rsidRDefault="00383000"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22F12" w14:textId="77777777" w:rsidR="00383000" w:rsidRDefault="00383000">
      <w:r>
        <w:separator/>
      </w:r>
    </w:p>
  </w:footnote>
  <w:footnote w:type="continuationSeparator" w:id="0">
    <w:p w14:paraId="7E00B62A" w14:textId="77777777" w:rsidR="00383000" w:rsidRDefault="003830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4A47C" w14:textId="77777777" w:rsidR="00A529C7" w:rsidRDefault="0038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1B89A" w14:textId="77777777" w:rsidR="00A31C83" w:rsidRDefault="00383000" w:rsidP="00F73CE2">
    <w:pPr>
      <w:pStyle w:val="Header"/>
      <w:jc w:val="right"/>
    </w:pPr>
    <w:r>
      <w:rPr>
        <w:noProof/>
        <w:lang w:val="en-GB" w:eastAsia="en-GB"/>
      </w:rPr>
      <w:drawing>
        <wp:inline distT="0" distB="0" distL="0" distR="0" wp14:anchorId="1F3D78BA" wp14:editId="144D3D08">
          <wp:extent cx="830481" cy="188990"/>
          <wp:effectExtent l="0" t="0" r="8255" b="1905"/>
          <wp:docPr id="1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35E3B035" w14:textId="77777777" w:rsidR="00A31C83" w:rsidRDefault="0038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5386AAB5" w14:textId="77777777" w:rsidTr="1FF041E3">
      <w:tc>
        <w:tcPr>
          <w:tcW w:w="3360" w:type="dxa"/>
        </w:tcPr>
        <w:p w14:paraId="7925CC97" w14:textId="77777777" w:rsidR="00A31C83" w:rsidRDefault="00383000" w:rsidP="1FF041E3">
          <w:pPr>
            <w:pStyle w:val="Header"/>
            <w:ind w:left="-115"/>
          </w:pPr>
        </w:p>
      </w:tc>
      <w:tc>
        <w:tcPr>
          <w:tcW w:w="3360" w:type="dxa"/>
        </w:tcPr>
        <w:p w14:paraId="3A26BB8F" w14:textId="77777777" w:rsidR="00A31C83" w:rsidRDefault="00383000" w:rsidP="1FF041E3">
          <w:pPr>
            <w:pStyle w:val="Header"/>
            <w:jc w:val="center"/>
          </w:pPr>
        </w:p>
      </w:tc>
      <w:tc>
        <w:tcPr>
          <w:tcW w:w="3360" w:type="dxa"/>
        </w:tcPr>
        <w:p w14:paraId="7AF63CC7" w14:textId="77777777" w:rsidR="00A31C83" w:rsidRDefault="00383000" w:rsidP="1FF041E3">
          <w:pPr>
            <w:pStyle w:val="Header"/>
            <w:ind w:right="-115"/>
            <w:jc w:val="right"/>
          </w:pPr>
        </w:p>
      </w:tc>
    </w:tr>
  </w:tbl>
  <w:p w14:paraId="704FCAE0" w14:textId="77777777" w:rsidR="00A31C83" w:rsidRDefault="00383000"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CC37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D4D9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B06B1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401563865">
    <w:abstractNumId w:val="0"/>
  </w:num>
  <w:num w:numId="5" w16cid:durableId="380327137">
    <w:abstractNumId w:val="1"/>
  </w:num>
  <w:num w:numId="6" w16cid:durableId="2132628158">
    <w:abstractNumId w:val="1"/>
  </w:num>
  <w:num w:numId="7" w16cid:durableId="1058626245">
    <w:abstractNumId w:val="1"/>
  </w:num>
  <w:num w:numId="8" w16cid:durableId="2079285744">
    <w:abstractNumId w:val="1"/>
  </w:num>
  <w:num w:numId="9" w16cid:durableId="1403022433">
    <w:abstractNumId w:val="1"/>
  </w:num>
  <w:num w:numId="10" w16cid:durableId="1252472931">
    <w:abstractNumId w:val="1"/>
  </w:num>
  <w:num w:numId="11" w16cid:durableId="260921016">
    <w:abstractNumId w:val="1"/>
  </w:num>
  <w:num w:numId="12" w16cid:durableId="1837762493">
    <w:abstractNumId w:val="1"/>
  </w:num>
  <w:num w:numId="13" w16cid:durableId="1197694616">
    <w:abstractNumId w:val="1"/>
  </w:num>
  <w:num w:numId="14" w16cid:durableId="1857890202">
    <w:abstractNumId w:val="1"/>
  </w:num>
  <w:num w:numId="15" w16cid:durableId="1829326815">
    <w:abstractNumId w:val="1"/>
  </w:num>
  <w:num w:numId="16" w16cid:durableId="1321082172">
    <w:abstractNumId w:val="1"/>
  </w:num>
  <w:num w:numId="17" w16cid:durableId="1103185118">
    <w:abstractNumId w:val="1"/>
  </w:num>
  <w:num w:numId="18" w16cid:durableId="441726834">
    <w:abstractNumId w:val="1"/>
  </w:num>
  <w:num w:numId="19" w16cid:durableId="1940328754">
    <w:abstractNumId w:val="1"/>
  </w:num>
  <w:num w:numId="20" w16cid:durableId="1240022277">
    <w:abstractNumId w:val="1"/>
  </w:num>
  <w:num w:numId="21" w16cid:durableId="2139951922">
    <w:abstractNumId w:val="1"/>
  </w:num>
  <w:num w:numId="22" w16cid:durableId="2047756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97821916">
    <w:abstractNumId w:val="1"/>
  </w:num>
  <w:num w:numId="24" w16cid:durableId="999889253">
    <w:abstractNumId w:val="1"/>
  </w:num>
  <w:num w:numId="25" w16cid:durableId="1954094088">
    <w:abstractNumId w:val="1"/>
  </w:num>
  <w:num w:numId="26" w16cid:durableId="1984891417">
    <w:abstractNumId w:val="1"/>
  </w:num>
  <w:num w:numId="27" w16cid:durableId="1495756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22788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9624650">
    <w:abstractNumId w:val="1"/>
  </w:num>
  <w:num w:numId="30" w16cid:durableId="1715541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1108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599855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6623041">
    <w:abstractNumId w:val="1"/>
  </w:num>
  <w:num w:numId="34" w16cid:durableId="589895396">
    <w:abstractNumId w:val="1"/>
  </w:num>
  <w:num w:numId="35" w16cid:durableId="1668245664">
    <w:abstractNumId w:val="1"/>
  </w:num>
  <w:num w:numId="36" w16cid:durableId="1791196777">
    <w:abstractNumId w:val="1"/>
  </w:num>
  <w:num w:numId="37" w16cid:durableId="119229859">
    <w:abstractNumId w:val="1"/>
  </w:num>
  <w:num w:numId="38" w16cid:durableId="728310266">
    <w:abstractNumId w:val="1"/>
  </w:num>
  <w:num w:numId="39" w16cid:durableId="515121682">
    <w:abstractNumId w:val="1"/>
  </w:num>
  <w:num w:numId="40" w16cid:durableId="544146169">
    <w:abstractNumId w:val="1"/>
  </w:num>
  <w:num w:numId="41" w16cid:durableId="1876581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54399290">
    <w:abstractNumId w:val="1"/>
  </w:num>
  <w:num w:numId="43" w16cid:durableId="949168325">
    <w:abstractNumId w:val="1"/>
  </w:num>
  <w:num w:numId="44" w16cid:durableId="1427195369">
    <w:abstractNumId w:val="1"/>
  </w:num>
  <w:num w:numId="45" w16cid:durableId="661660797">
    <w:abstractNumId w:val="1"/>
  </w:num>
  <w:num w:numId="46" w16cid:durableId="1441488081">
    <w:abstractNumId w:val="1"/>
  </w:num>
  <w:num w:numId="47" w16cid:durableId="335961812">
    <w:abstractNumId w:val="1"/>
  </w:num>
  <w:num w:numId="48" w16cid:durableId="80949253">
    <w:abstractNumId w:val="1"/>
  </w:num>
  <w:num w:numId="49" w16cid:durableId="77791698">
    <w:abstractNumId w:val="1"/>
  </w:num>
  <w:num w:numId="50" w16cid:durableId="652023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51882657">
    <w:abstractNumId w:val="1"/>
  </w:num>
  <w:num w:numId="52" w16cid:durableId="1303732823">
    <w:abstractNumId w:val="1"/>
  </w:num>
  <w:num w:numId="53" w16cid:durableId="1410538314">
    <w:abstractNumId w:val="1"/>
  </w:num>
  <w:num w:numId="54" w16cid:durableId="865487844">
    <w:abstractNumId w:val="1"/>
  </w:num>
  <w:num w:numId="55" w16cid:durableId="526065658">
    <w:abstractNumId w:val="1"/>
  </w:num>
  <w:num w:numId="56" w16cid:durableId="11298424">
    <w:abstractNumId w:val="1"/>
  </w:num>
  <w:num w:numId="57" w16cid:durableId="1668359930">
    <w:abstractNumId w:val="1"/>
  </w:num>
  <w:num w:numId="58" w16cid:durableId="1979065023">
    <w:abstractNumId w:val="1"/>
  </w:num>
  <w:num w:numId="59" w16cid:durableId="1675569072">
    <w:abstractNumId w:val="1"/>
  </w:num>
  <w:num w:numId="60" w16cid:durableId="333151463">
    <w:abstractNumId w:val="1"/>
  </w:num>
  <w:num w:numId="61" w16cid:durableId="1304697365">
    <w:abstractNumId w:val="1"/>
  </w:num>
  <w:num w:numId="62" w16cid:durableId="359480564">
    <w:abstractNumId w:val="1"/>
  </w:num>
  <w:num w:numId="63" w16cid:durableId="1444617636">
    <w:abstractNumId w:val="1"/>
  </w:num>
  <w:num w:numId="64" w16cid:durableId="349962781">
    <w:abstractNumId w:val="1"/>
  </w:num>
  <w:num w:numId="65" w16cid:durableId="1245410443">
    <w:abstractNumId w:val="1"/>
  </w:num>
  <w:num w:numId="66" w16cid:durableId="2065443895">
    <w:abstractNumId w:val="1"/>
  </w:num>
  <w:num w:numId="67" w16cid:durableId="1511524621">
    <w:abstractNumId w:val="1"/>
  </w:num>
  <w:num w:numId="68" w16cid:durableId="1727532303">
    <w:abstractNumId w:val="1"/>
  </w:num>
  <w:num w:numId="69" w16cid:durableId="323241069">
    <w:abstractNumId w:val="1"/>
  </w:num>
  <w:num w:numId="70" w16cid:durableId="1648974633">
    <w:abstractNumId w:val="1"/>
  </w:num>
  <w:num w:numId="71" w16cid:durableId="1197964684">
    <w:abstractNumId w:val="1"/>
  </w:num>
  <w:num w:numId="72" w16cid:durableId="1650476617">
    <w:abstractNumId w:val="1"/>
  </w:num>
  <w:num w:numId="73" w16cid:durableId="1041977047">
    <w:abstractNumId w:val="1"/>
  </w:num>
  <w:num w:numId="74" w16cid:durableId="1576084089">
    <w:abstractNumId w:val="1"/>
  </w:num>
  <w:num w:numId="75" w16cid:durableId="898783705">
    <w:abstractNumId w:val="1"/>
  </w:num>
  <w:num w:numId="76" w16cid:durableId="341125480">
    <w:abstractNumId w:val="1"/>
  </w:num>
  <w:num w:numId="77" w16cid:durableId="1113595368">
    <w:abstractNumId w:val="1"/>
  </w:num>
  <w:num w:numId="78" w16cid:durableId="904141758">
    <w:abstractNumId w:val="1"/>
  </w:num>
  <w:num w:numId="79" w16cid:durableId="1835871406">
    <w:abstractNumId w:val="1"/>
  </w:num>
  <w:num w:numId="80" w16cid:durableId="2053797083">
    <w:abstractNumId w:val="1"/>
  </w:num>
  <w:num w:numId="81" w16cid:durableId="1808863722">
    <w:abstractNumId w:val="1"/>
  </w:num>
  <w:num w:numId="82" w16cid:durableId="555316756">
    <w:abstractNumId w:val="1"/>
  </w:num>
  <w:num w:numId="83" w16cid:durableId="373583368">
    <w:abstractNumId w:val="1"/>
  </w:num>
  <w:num w:numId="84" w16cid:durableId="177737021">
    <w:abstractNumId w:val="1"/>
  </w:num>
  <w:num w:numId="85" w16cid:durableId="1157379611">
    <w:abstractNumId w:val="1"/>
  </w:num>
  <w:num w:numId="86" w16cid:durableId="831877147">
    <w:abstractNumId w:val="1"/>
  </w:num>
  <w:num w:numId="87" w16cid:durableId="890193979">
    <w:abstractNumId w:val="1"/>
  </w:num>
  <w:num w:numId="88" w16cid:durableId="364519982">
    <w:abstractNumId w:val="1"/>
  </w:num>
  <w:num w:numId="89" w16cid:durableId="1287198191">
    <w:abstractNumId w:val="1"/>
  </w:num>
  <w:num w:numId="90" w16cid:durableId="1804999763">
    <w:abstractNumId w:val="1"/>
  </w:num>
  <w:num w:numId="91" w16cid:durableId="2130471407">
    <w:abstractNumId w:val="1"/>
  </w:num>
  <w:num w:numId="92" w16cid:durableId="957294877">
    <w:abstractNumId w:val="1"/>
  </w:num>
  <w:num w:numId="93" w16cid:durableId="1787966731">
    <w:abstractNumId w:val="1"/>
  </w:num>
  <w:num w:numId="94" w16cid:durableId="517083350">
    <w:abstractNumId w:val="1"/>
  </w:num>
  <w:num w:numId="95" w16cid:durableId="1151942646">
    <w:abstractNumId w:val="1"/>
  </w:num>
  <w:num w:numId="96" w16cid:durableId="1951039092">
    <w:abstractNumId w:val="1"/>
  </w:num>
  <w:num w:numId="97" w16cid:durableId="1382483176">
    <w:abstractNumId w:val="1"/>
  </w:num>
  <w:num w:numId="98" w16cid:durableId="1926106502">
    <w:abstractNumId w:val="1"/>
  </w:num>
  <w:num w:numId="99" w16cid:durableId="243344555">
    <w:abstractNumId w:val="1"/>
  </w:num>
  <w:num w:numId="100" w16cid:durableId="1162309590">
    <w:abstractNumId w:val="1"/>
  </w:num>
  <w:num w:numId="101" w16cid:durableId="679696891">
    <w:abstractNumId w:val="1"/>
  </w:num>
  <w:num w:numId="102" w16cid:durableId="2132169514">
    <w:abstractNumId w:val="1"/>
  </w:num>
  <w:num w:numId="103" w16cid:durableId="1940016902">
    <w:abstractNumId w:val="1"/>
  </w:num>
  <w:num w:numId="104" w16cid:durableId="315961701">
    <w:abstractNumId w:val="1"/>
  </w:num>
  <w:num w:numId="105" w16cid:durableId="803162433">
    <w:abstractNumId w:val="1"/>
  </w:num>
  <w:num w:numId="106" w16cid:durableId="1463495463">
    <w:abstractNumId w:val="1"/>
  </w:num>
  <w:num w:numId="107" w16cid:durableId="1377509321">
    <w:abstractNumId w:val="1"/>
  </w:num>
  <w:num w:numId="108" w16cid:durableId="967903919">
    <w:abstractNumId w:val="1"/>
  </w:num>
  <w:num w:numId="109" w16cid:durableId="195510896">
    <w:abstractNumId w:val="1"/>
  </w:num>
  <w:num w:numId="110" w16cid:durableId="2105493979">
    <w:abstractNumId w:val="1"/>
  </w:num>
  <w:num w:numId="111" w16cid:durableId="1496993971">
    <w:abstractNumId w:val="1"/>
  </w:num>
  <w:num w:numId="112" w16cid:durableId="280649358">
    <w:abstractNumId w:val="1"/>
  </w:num>
  <w:num w:numId="113" w16cid:durableId="1904217702">
    <w:abstractNumId w:val="1"/>
  </w:num>
  <w:num w:numId="114" w16cid:durableId="732584648">
    <w:abstractNumId w:val="1"/>
  </w:num>
  <w:num w:numId="115" w16cid:durableId="792141239">
    <w:abstractNumId w:val="1"/>
  </w:num>
  <w:num w:numId="116" w16cid:durableId="1725636344">
    <w:abstractNumId w:val="1"/>
  </w:num>
  <w:num w:numId="117" w16cid:durableId="1425035213">
    <w:abstractNumId w:val="1"/>
  </w:num>
  <w:num w:numId="118" w16cid:durableId="1794638813">
    <w:abstractNumId w:val="1"/>
  </w:num>
  <w:num w:numId="119" w16cid:durableId="1609047507">
    <w:abstractNumId w:val="1"/>
  </w:num>
  <w:num w:numId="120" w16cid:durableId="1466463099">
    <w:abstractNumId w:val="1"/>
  </w:num>
  <w:num w:numId="121" w16cid:durableId="499079177">
    <w:abstractNumId w:val="1"/>
  </w:num>
  <w:num w:numId="122" w16cid:durableId="1566719853">
    <w:abstractNumId w:val="1"/>
  </w:num>
  <w:num w:numId="123" w16cid:durableId="1144660581">
    <w:abstractNumId w:val="1"/>
  </w:num>
  <w:num w:numId="124" w16cid:durableId="229267002">
    <w:abstractNumId w:val="1"/>
  </w:num>
  <w:num w:numId="125" w16cid:durableId="1686663067">
    <w:abstractNumId w:val="1"/>
  </w:num>
  <w:num w:numId="126" w16cid:durableId="518129953">
    <w:abstractNumId w:val="1"/>
  </w:num>
  <w:num w:numId="127" w16cid:durableId="1621953766">
    <w:abstractNumId w:val="1"/>
  </w:num>
  <w:num w:numId="128" w16cid:durableId="824857916">
    <w:abstractNumId w:val="1"/>
  </w:num>
  <w:num w:numId="129" w16cid:durableId="2070108019">
    <w:abstractNumId w:val="1"/>
  </w:num>
  <w:num w:numId="130" w16cid:durableId="392700545">
    <w:abstractNumId w:val="1"/>
  </w:num>
  <w:num w:numId="131" w16cid:durableId="5326235">
    <w:abstractNumId w:val="1"/>
  </w:num>
  <w:num w:numId="132" w16cid:durableId="727730479">
    <w:abstractNumId w:val="1"/>
  </w:num>
  <w:num w:numId="133" w16cid:durableId="1579241606">
    <w:abstractNumId w:val="1"/>
  </w:num>
  <w:num w:numId="134" w16cid:durableId="896011293">
    <w:abstractNumId w:val="1"/>
  </w:num>
  <w:num w:numId="135" w16cid:durableId="1293898648">
    <w:abstractNumId w:val="1"/>
  </w:num>
  <w:num w:numId="136" w16cid:durableId="2104448724">
    <w:abstractNumId w:val="1"/>
  </w:num>
  <w:num w:numId="137" w16cid:durableId="484124012">
    <w:abstractNumId w:val="1"/>
  </w:num>
  <w:num w:numId="138" w16cid:durableId="1176724695">
    <w:abstractNumId w:val="1"/>
  </w:num>
  <w:num w:numId="139" w16cid:durableId="939678534">
    <w:abstractNumId w:val="1"/>
  </w:num>
  <w:num w:numId="140" w16cid:durableId="74593854">
    <w:abstractNumId w:val="1"/>
  </w:num>
  <w:num w:numId="141" w16cid:durableId="1829444191">
    <w:abstractNumId w:val="1"/>
  </w:num>
  <w:num w:numId="142" w16cid:durableId="1836720841">
    <w:abstractNumId w:val="1"/>
  </w:num>
  <w:num w:numId="143" w16cid:durableId="1222474908">
    <w:abstractNumId w:val="1"/>
  </w:num>
  <w:num w:numId="144" w16cid:durableId="151334440">
    <w:abstractNumId w:val="1"/>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2BF5"/>
    <w:rsid w:val="00383000"/>
    <w:rsid w:val="00684016"/>
    <w:rsid w:val="00A22B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A7B0D"/>
  <w15:docId w15:val="{2AFB38DA-3EB5-4F08-B532-629BF34FC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684016"/>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684016"/>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684016"/>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zure-resource-manager/management/azure-subscription-service-limits" TargetMode="External"/><Relationship Id="rId299" Type="http://schemas.openxmlformats.org/officeDocument/2006/relationships/image" Target="media/image55.png"/><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cli/azure/install-azure-cli" TargetMode="External"/><Relationship Id="rId159" Type="http://schemas.openxmlformats.org/officeDocument/2006/relationships/hyperlink" Target="https://docs.microsoft.com/azure/developer/java/toolkit-for-eclipse/create-hello-world-web-app" TargetMode="External"/><Relationship Id="rId324" Type="http://schemas.openxmlformats.org/officeDocument/2006/relationships/image" Target="media/image73.png"/><Relationship Id="rId366" Type="http://schemas.openxmlformats.org/officeDocument/2006/relationships/hyperlink" Target="https://docs.microsoft.com/azure/mysql/flexible-server/how-to-manage-firewall-cli" TargetMode="External"/><Relationship Id="rId531" Type="http://schemas.openxmlformats.org/officeDocument/2006/relationships/hyperlink" Target="https://docs.microsoft.com/azure/architecture/solution-ideas/articles/intelligent-apps-using-azure-database-for-mysql" TargetMode="External"/><Relationship Id="rId573" Type="http://schemas.openxmlformats.org/officeDocument/2006/relationships/fontTable" Target="fontTable.xml"/><Relationship Id="rId170" Type="http://schemas.openxmlformats.org/officeDocument/2006/relationships/hyperlink" Target="https://pymysql.readthedocs.io/en/latest/user/examples.html" TargetMode="External"/><Relationship Id="rId226" Type="http://schemas.openxmlformats.org/officeDocument/2006/relationships/image" Target="media/image40.png"/><Relationship Id="rId433" Type="http://schemas.openxmlformats.org/officeDocument/2006/relationships/hyperlink" Target="https://downloads.mysql.com/source/dbt2-0.37.50.16.tar.gz" TargetMode="External"/><Relationship Id="rId268" Type="http://schemas.openxmlformats.org/officeDocument/2006/relationships/hyperlink" Target="https://docs.microsoft.com/azure/devops/repos/get-started/what-is-repos?view=azure-devops" TargetMode="External"/><Relationship Id="rId475" Type="http://schemas.openxmlformats.org/officeDocument/2006/relationships/hyperlink" Target="https://www.php.net/manual/en/intro.opcache.php" TargetMode="External"/><Relationship Id="rId32" Type="http://schemas.openxmlformats.org/officeDocument/2006/relationships/image" Target="media/image3.png"/><Relationship Id="rId74" Type="http://schemas.openxmlformats.org/officeDocument/2006/relationships/image" Target="media/image13.png"/><Relationship Id="rId128" Type="http://schemas.openxmlformats.org/officeDocument/2006/relationships/hyperlink" Target="https://docs.microsoft.com/cli/azure/mysql/flexible-server?view=azure-cli-latest" TargetMode="External"/><Relationship Id="rId335" Type="http://schemas.openxmlformats.org/officeDocument/2006/relationships/hyperlink" Target="https://docs.microsoft.com/azure/mysql/flexible-server/concepts-compute-storage" TargetMode="External"/><Relationship Id="rId377" Type="http://schemas.openxmlformats.org/officeDocument/2006/relationships/hyperlink" Target="https://docs.microsoft.com/learn/modules/introduction-to-azure-virtual-networks/" TargetMode="External"/><Relationship Id="rId500" Type="http://schemas.openxmlformats.org/officeDocument/2006/relationships/hyperlink" Target="https://docs.microsoft.com/azure/mysql/flexible-server/how-to-read-replicas-portal" TargetMode="External"/><Relationship Id="rId542" Type="http://schemas.openxmlformats.org/officeDocument/2006/relationships/image" Target="media/image96.png"/><Relationship Id="rId5" Type="http://schemas.openxmlformats.org/officeDocument/2006/relationships/footnotes" Target="footnotes.xml"/><Relationship Id="rId181" Type="http://schemas.openxmlformats.org/officeDocument/2006/relationships/hyperlink" Target="https://docs.microsoft.com/azure/app-service/overview" TargetMode="External"/><Relationship Id="rId237" Type="http://schemas.openxmlformats.org/officeDocument/2006/relationships/hyperlink" Target="https://docs.microsoft.com/azure/azure-resource-manager/templates/deployment-tutorial-local-template?tabs=azure-cli" TargetMode="External"/><Relationship Id="rId402" Type="http://schemas.openxmlformats.org/officeDocument/2006/relationships/hyperlink" Target="https://techcommunity.microsoft.com/t5/apps-on-azure-blog/upgrading-aks-version-with-blue-green-deployment-i/ba-p/2527145" TargetMode="External"/><Relationship Id="rId279" Type="http://schemas.openxmlformats.org/officeDocument/2006/relationships/image" Target="media/image48.png"/><Relationship Id="rId444" Type="http://schemas.openxmlformats.org/officeDocument/2006/relationships/hyperlink" Target="https://docs.microsoft.com/azure/mysql/flexible-server/how-to-configure-server-parameters-portal" TargetMode="External"/><Relationship Id="rId486" Type="http://schemas.openxmlformats.org/officeDocument/2006/relationships/hyperlink" Target="https://azure.microsoft.com/support/community/" TargetMode="External"/><Relationship Id="rId43" Type="http://schemas.openxmlformats.org/officeDocument/2006/relationships/hyperlink" Target="https://docs.microsoft.com/azure/governance/management-groups/overview" TargetMode="External"/><Relationship Id="rId139" Type="http://schemas.openxmlformats.org/officeDocument/2006/relationships/image" Target="media/image26.png"/><Relationship Id="rId290" Type="http://schemas.openxmlformats.org/officeDocument/2006/relationships/hyperlink" Target="https://docs.microsoft.com/azure/azure-monitor/logs/log-analytics-tutorial" TargetMode="External"/><Relationship Id="rId304" Type="http://schemas.openxmlformats.org/officeDocument/2006/relationships/hyperlink" Target="https://docs.microsoft.com/azure/azure-monitor/app/pricing" TargetMode="External"/><Relationship Id="rId346" Type="http://schemas.openxmlformats.org/officeDocument/2006/relationships/hyperlink" Target="https://azure.microsoft.com/features/service-health/" TargetMode="External"/><Relationship Id="rId388" Type="http://schemas.openxmlformats.org/officeDocument/2006/relationships/hyperlink" Target="https://docs.microsoft.com/azure/mysql/howto-configure-ssl" TargetMode="External"/><Relationship Id="rId511" Type="http://schemas.openxmlformats.org/officeDocument/2006/relationships/hyperlink" Target="https://azure.microsoft.com/global-infrastructure/data-residency/" TargetMode="External"/><Relationship Id="rId553" Type="http://schemas.openxmlformats.org/officeDocument/2006/relationships/hyperlink" Target="https://azure.microft.com/free/mysql" TargetMode="External"/><Relationship Id="rId85" Type="http://schemas.openxmlformats.org/officeDocument/2006/relationships/hyperlink" Target="https://docs.microsoft.com/learn/" TargetMode="External"/><Relationship Id="rId150" Type="http://schemas.openxmlformats.org/officeDocument/2006/relationships/hyperlink" Target="https://www.php.net/manual/en/ini.list.php" TargetMode="External"/><Relationship Id="rId192" Type="http://schemas.openxmlformats.org/officeDocument/2006/relationships/hyperlink" Target="https://github.com/Azure/azure-mysql/tree/master/DeveloperGuide/step-2-developer-journey-steps/06-02-FunctionApp-Python" TargetMode="External"/><Relationship Id="rId206" Type="http://schemas.openxmlformats.org/officeDocument/2006/relationships/image" Target="media/image31.png"/><Relationship Id="rId413" Type="http://schemas.openxmlformats.org/officeDocument/2006/relationships/hyperlink" Target="https://docs.microsoft.com/azure/azure-monitor/logs/data-platform-logs" TargetMode="External"/><Relationship Id="rId248" Type="http://schemas.openxmlformats.org/officeDocument/2006/relationships/hyperlink" Target="https://github.com/Azure/azure-mysql/tree/master/DeveloperGuide/step-2-developer-journey-steps/04-AKS" TargetMode="External"/><Relationship Id="rId455" Type="http://schemas.openxmlformats.org/officeDocument/2006/relationships/hyperlink" Target="https://docs.microsoft.com/azure/mysql/concepts-connectivity" TargetMode="External"/><Relationship Id="rId497" Type="http://schemas.openxmlformats.org/officeDocument/2006/relationships/hyperlink" Target="https://techcommunity.microsoft.com/t5/azure-database-for-mysql-blog/load-balance-read-replicas-using-proxysql-in-azure-database-for/ba-p/880042" TargetMode="External"/><Relationship Id="rId12" Type="http://schemas.openxmlformats.org/officeDocument/2006/relationships/hyperlink" Target="https://en.wikipedia.org/wiki/SQL" TargetMode="External"/><Relationship Id="rId108" Type="http://schemas.openxmlformats.org/officeDocument/2006/relationships/hyperlink" Target="https://azure.microsoft.com/pricing/tco/calculator/" TargetMode="External"/><Relationship Id="rId315" Type="http://schemas.openxmlformats.org/officeDocument/2006/relationships/image" Target="media/image66.png"/><Relationship Id="rId357" Type="http://schemas.openxmlformats.org/officeDocument/2006/relationships/hyperlink" Target="https://docs.microsoft.com/azure/data-explorer/kusto/query/sqlcheatsheet" TargetMode="External"/><Relationship Id="rId522" Type="http://schemas.openxmlformats.org/officeDocument/2006/relationships/hyperlink" Target="https://techcommunity.microsoft.com/t5/azure-database-for-mysql-blog/deploy-proxysql-as-a-service-on-kubernetes-using-azure-database/ba-p/1105959" TargetMode="External"/><Relationship Id="rId54" Type="http://schemas.openxmlformats.org/officeDocument/2006/relationships/hyperlink" Target="https://docs.microsoft.com/azure/role-based-access-control/overview" TargetMode="External"/><Relationship Id="rId96" Type="http://schemas.openxmlformats.org/officeDocument/2006/relationships/hyperlink" Target="https://docs.microsoft.com/azure/mysql/flexible-server/how-to-restart-stop-start-server-cli" TargetMode="External"/><Relationship Id="rId161" Type="http://schemas.openxmlformats.org/officeDocument/2006/relationships/hyperlink" Target="https://maven.apache.org/guides/getting-started/index.html" TargetMode="External"/><Relationship Id="rId217" Type="http://schemas.openxmlformats.org/officeDocument/2006/relationships/hyperlink" Target="https://github.com/Azure/azure-mysql/tree/master/DeveloperGuide/step-2-developer-journey-steps/02-03-CloudDeploy-InApp" TargetMode="External"/><Relationship Id="rId399" Type="http://schemas.openxmlformats.org/officeDocument/2006/relationships/image" Target="media/image76.png"/><Relationship Id="rId564" Type="http://schemas.openxmlformats.org/officeDocument/2006/relationships/hyperlink" Target="https://www.facebook.com/groups/MsftAzure" TargetMode="External"/><Relationship Id="rId259" Type="http://schemas.openxmlformats.org/officeDocument/2006/relationships/hyperlink" Target="https://azure.microsoft.com/solutions/microservice-applications/" TargetMode="External"/><Relationship Id="rId424" Type="http://schemas.openxmlformats.org/officeDocument/2006/relationships/hyperlink" Target="https://docs.microsoft.com/azure/mysql/concepts-pricing-tiers" TargetMode="External"/><Relationship Id="rId466" Type="http://schemas.openxmlformats.org/officeDocument/2006/relationships/hyperlink" Target="https://docs.microsoft.com/azure/app-service/troubleshoot-diagnostic-logs" TargetMode="External"/><Relationship Id="rId23" Type="http://schemas.openxmlformats.org/officeDocument/2006/relationships/hyperlink" Target="https://hub.docker.com/_/mysql" TargetMode="External"/><Relationship Id="rId119" Type="http://schemas.openxmlformats.org/officeDocument/2006/relationships/hyperlink" Target="https://code.visualstudio.com/download" TargetMode="External"/><Relationship Id="rId270" Type="http://schemas.openxmlformats.org/officeDocument/2006/relationships/hyperlink" Target="https://docs.microsoft.com/azure/azure-resource-manager/templates/add-template-to-azure-pipelines" TargetMode="External"/><Relationship Id="rId326" Type="http://schemas.openxmlformats.org/officeDocument/2006/relationships/hyperlink" Target="https://docs.microsoft.com/azure/mysql/flexible-server/concepts-audit-logs" TargetMode="External"/><Relationship Id="rId533" Type="http://schemas.openxmlformats.org/officeDocument/2006/relationships/hyperlink" Target="https://docs.microsoft.com/azure/architecture/solution-ideas/articles/retail-and-ecommerce-using-azure-database-for-mysql" TargetMode="External"/><Relationship Id="rId65" Type="http://schemas.openxmlformats.org/officeDocument/2006/relationships/hyperlink" Target="https://shell.azure.com" TargetMode="External"/><Relationship Id="rId130" Type="http://schemas.openxmlformats.org/officeDocument/2006/relationships/hyperlink" Target="https://shell.azure.com" TargetMode="External"/><Relationship Id="rId368" Type="http://schemas.openxmlformats.org/officeDocument/2006/relationships/hyperlink" Target="https://docs.microsoft.com/azure/mysql/howto-manage-firewall-using-portal" TargetMode="External"/><Relationship Id="rId172" Type="http://schemas.openxmlformats.org/officeDocument/2006/relationships/hyperlink" Target="https://docs.djangoproject.com/en/3.2/ref/databases/" TargetMode="External"/><Relationship Id="rId228" Type="http://schemas.openxmlformats.org/officeDocument/2006/relationships/hyperlink" Target="https://azure.github.io/azure-service-operator/" TargetMode="External"/><Relationship Id="rId435" Type="http://schemas.openxmlformats.org/officeDocument/2006/relationships/hyperlink" Target="https://www.tpc.org/tpch/" TargetMode="External"/><Relationship Id="rId477" Type="http://schemas.openxmlformats.org/officeDocument/2006/relationships/image" Target="media/image85.png"/><Relationship Id="rId281" Type="http://schemas.openxmlformats.org/officeDocument/2006/relationships/hyperlink" Target="https://docs.microsoft.com/azure/azure-monitor/best-practices-plan" TargetMode="External"/><Relationship Id="rId337" Type="http://schemas.openxmlformats.org/officeDocument/2006/relationships/hyperlink" Target="https://www.pagerduty.com/docs/guides/azure-integration-guide/" TargetMode="External"/><Relationship Id="rId502" Type="http://schemas.openxmlformats.org/officeDocument/2006/relationships/hyperlink" Target="https://www.youtube.com/watch?v=B7qGSX8IeSY&amp;list=PLlrxD0HtieHghqeFLMwaGxfxPbndt52Ap&amp;index=8"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hyperlink" Target="https://docs.microsoft.com/azure/developer/terraform/overview" TargetMode="External"/><Relationship Id="rId141" Type="http://schemas.openxmlformats.org/officeDocument/2006/relationships/hyperlink" Target="https://windows.php.net/download/" TargetMode="External"/><Relationship Id="rId379" Type="http://schemas.openxmlformats.org/officeDocument/2006/relationships/hyperlink" Target="https://docs.microsoft.com/azure/virtual-network/quick-create-powershell" TargetMode="External"/><Relationship Id="rId544" Type="http://schemas.openxmlformats.org/officeDocument/2006/relationships/image" Target="media/image97.png"/><Relationship Id="rId7" Type="http://schemas.openxmlformats.org/officeDocument/2006/relationships/hyperlink" Target="https://www.mysql.com/" TargetMode="External"/><Relationship Id="rId183" Type="http://schemas.openxmlformats.org/officeDocument/2006/relationships/hyperlink" Target="https://github.com/Azure/azure-mysql/blob/master/DeveloperGuide/step-0-sample-apps/README.md" TargetMode="External"/><Relationship Id="rId239" Type="http://schemas.openxmlformats.org/officeDocument/2006/relationships/hyperlink" Target="https://github.com/Azure/azure-mysql/tree/master/DeveloperGuide/step-1-create-development-vm/secure-template/template-secure.json" TargetMode="External"/><Relationship Id="rId390" Type="http://schemas.openxmlformats.org/officeDocument/2006/relationships/hyperlink" Target="https://docs.microsoft.com/azure/mysql/concepts-ssl-connection-security" TargetMode="External"/><Relationship Id="rId404" Type="http://schemas.openxmlformats.org/officeDocument/2006/relationships/hyperlink" Target="https://jmeter.apache.org/" TargetMode="External"/><Relationship Id="rId446" Type="http://schemas.openxmlformats.org/officeDocument/2006/relationships/image" Target="media/image83.png"/><Relationship Id="rId250" Type="http://schemas.openxmlformats.org/officeDocument/2006/relationships/hyperlink" Target="https://docs.microsoft.com/azure/azure-functions/functions-overview" TargetMode="External"/><Relationship Id="rId292" Type="http://schemas.openxmlformats.org/officeDocument/2006/relationships/hyperlink" Target="https://docs.microsoft.com/azure/azure-monitor/visualize/workbooks-overview" TargetMode="External"/><Relationship Id="rId306" Type="http://schemas.openxmlformats.org/officeDocument/2006/relationships/image" Target="media/image60.png"/><Relationship Id="rId488" Type="http://schemas.openxmlformats.org/officeDocument/2006/relationships/image" Target="media/image88.png"/><Relationship Id="rId45" Type="http://schemas.openxmlformats.org/officeDocument/2006/relationships/image" Target="media/image5.png"/><Relationship Id="rId87" Type="http://schemas.openxmlformats.org/officeDocument/2006/relationships/hyperlink" Target="https://docs.microsoft.com/azure/mysql/migrate/mysql-on-premises-azure-db/01-mysql-migration-guide-intro" TargetMode="External"/><Relationship Id="rId110" Type="http://schemas.openxmlformats.org/officeDocument/2006/relationships/hyperlink" Target="https://docs.microsoft.com/azure/mysql/how-to-stop-start-server" TargetMode="External"/><Relationship Id="rId348" Type="http://schemas.openxmlformats.org/officeDocument/2006/relationships/hyperlink" Target="https://docs.microsoft.com/azure/mysql/flexible-server/tutorial-configure-audit" TargetMode="External"/><Relationship Id="rId513" Type="http://schemas.openxmlformats.org/officeDocument/2006/relationships/hyperlink" Target="https://docs.microsoft.com/azure/mysql/flexible-server/how-to-maintenance-portal" TargetMode="External"/><Relationship Id="rId555" Type="http://schemas.openxmlformats.org/officeDocument/2006/relationships/hyperlink" Target="https://docs.microsoft.com/azure/mysql/migrate" TargetMode="External"/><Relationship Id="rId152" Type="http://schemas.openxmlformats.org/officeDocument/2006/relationships/hyperlink" Target="https://docs.microsoft.com/azure/mysql/concepts-compatibility" TargetMode="External"/><Relationship Id="rId194" Type="http://schemas.openxmlformats.org/officeDocument/2006/relationships/hyperlink" Target="https://docs.microsoft.com/azure/azure-functions/functions-compare-logic-apps-ms-flow-webjobs" TargetMode="External"/><Relationship Id="rId208" Type="http://schemas.openxmlformats.org/officeDocument/2006/relationships/hyperlink" Target="https://github.com/Azure/azure-mysql/tree/master/DeveloperGuide/step-0-sample-apps" TargetMode="External"/><Relationship Id="rId415" Type="http://schemas.openxmlformats.org/officeDocument/2006/relationships/image" Target="media/image80.png"/><Relationship Id="rId457" Type="http://schemas.openxmlformats.org/officeDocument/2006/relationships/hyperlink" Target="https://docs.microsoft.com/azure/mysql/flexible-server/how-to-connect-tls-ssl" TargetMode="External"/><Relationship Id="rId261" Type="http://schemas.openxmlformats.org/officeDocument/2006/relationships/hyperlink" Target="https://github.com/Azure/azure-mysql/tree/master/DeveloperGuide/step-0-sample-apps/sample-php-app-rest" TargetMode="External"/><Relationship Id="rId499" Type="http://schemas.openxmlformats.org/officeDocument/2006/relationships/image" Target="media/image91.png"/><Relationship Id="rId14" Type="http://schemas.openxmlformats.org/officeDocument/2006/relationships/hyperlink" Target="https://wordpress.org/" TargetMode="External"/><Relationship Id="rId56" Type="http://schemas.openxmlformats.org/officeDocument/2006/relationships/hyperlink" Target="https://azure.microsoft.com/get-started/azure-portal/mobile-app/" TargetMode="External"/><Relationship Id="rId317" Type="http://schemas.openxmlformats.org/officeDocument/2006/relationships/hyperlink" Target="https://docs.microsoft.com/azure/mysql/flexible-server/tutorial-query-performance-insights" TargetMode="External"/><Relationship Id="rId359" Type="http://schemas.openxmlformats.org/officeDocument/2006/relationships/hyperlink" Target="https://techcommunity.microsoft.com/t5/azure-database-for-mysql-blog/monitor-azure-database-for-mysql-using-percona-monito%20ring-and/ba-p/2568545" TargetMode="External"/><Relationship Id="rId524" Type="http://schemas.openxmlformats.org/officeDocument/2006/relationships/hyperlink" Target="https://docs.microsoft.com/azure/architecture/best-practices/retry-service-specific" TargetMode="External"/><Relationship Id="rId566" Type="http://schemas.openxmlformats.org/officeDocument/2006/relationships/hyperlink" Target="https://www.linkedin.com/groups/1731317/" TargetMode="External"/><Relationship Id="rId98" Type="http://schemas.openxmlformats.org/officeDocument/2006/relationships/image" Target="media/image19.png"/><Relationship Id="rId121" Type="http://schemas.openxmlformats.org/officeDocument/2006/relationships/hyperlink" Target="https://marketplace.visualstudio.com/items?itemName=formulahendry.vscode-mysql" TargetMode="External"/><Relationship Id="rId163" Type="http://schemas.openxmlformats.org/officeDocument/2006/relationships/hyperlink" Target="https://docs.microsoft.com/learn/modules/azure-spring-cloud-workshop/" TargetMode="External"/><Relationship Id="rId219" Type="http://schemas.openxmlformats.org/officeDocument/2006/relationships/hyperlink" Target="https://github.com/Azure/azure-mysql/tree/master/DeveloperGuide/step-2-developer-journey-steps/02-04-CloudDeploy-CICD" TargetMode="External"/><Relationship Id="rId370" Type="http://schemas.openxmlformats.org/officeDocument/2006/relationships/hyperlink" Target="https://docs.microsoft.com/azure/templates/microsoft.dbformysql/servers/firewallrules?tabs=json" TargetMode="External"/><Relationship Id="rId426" Type="http://schemas.openxmlformats.org/officeDocument/2006/relationships/hyperlink" Target="https://docs.microsoft.com/azure/mysql/concepts-monitoring" TargetMode="External"/><Relationship Id="rId230" Type="http://schemas.openxmlformats.org/officeDocument/2006/relationships/image" Target="media/image41.png"/><Relationship Id="rId468" Type="http://schemas.openxmlformats.org/officeDocument/2006/relationships/hyperlink" Target="https://docs.microsoft.com/azure/app-service/reference-app-settings?tabs=kudu%2Cdotnet"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azure/mysql/tutorial-design-database-using-powershell" TargetMode="External"/><Relationship Id="rId272" Type="http://schemas.openxmlformats.org/officeDocument/2006/relationships/hyperlink" Target="https://azure.github.io/azure-service-operator/" TargetMode="External"/><Relationship Id="rId328" Type="http://schemas.openxmlformats.org/officeDocument/2006/relationships/hyperlink" Target="https://docs.microsoft.com/azure/azure-monitor/platform/design-logs-deployment" TargetMode="External"/><Relationship Id="rId535" Type="http://schemas.openxmlformats.org/officeDocument/2006/relationships/hyperlink" Target="https://customers.microsoft.com/search?sq=%22Azure%20Database%20for%20MySQL%22&amp;ff=&amp;p=2&amp;so=story_publish_date%20desc" TargetMode="External"/><Relationship Id="rId132" Type="http://schemas.openxmlformats.org/officeDocument/2006/relationships/hyperlink" Target="https://docs.microsoft.com/azure/mysql/flexible-server/quickstart-create-arm-template" TargetMode="External"/><Relationship Id="rId174" Type="http://schemas.openxmlformats.org/officeDocument/2006/relationships/hyperlink" Target="https://github.com/mysql/mysql-connector-net" TargetMode="External"/><Relationship Id="rId381" Type="http://schemas.openxmlformats.org/officeDocument/2006/relationships/hyperlink" Target="https://docs.microsoft.com/azure/virtual-network/quick-create-template" TargetMode="External"/><Relationship Id="rId241" Type="http://schemas.openxmlformats.org/officeDocument/2006/relationships/hyperlink" Target="https://github.com/Azure/azure-mysql/tree/master/DeveloperGuide/step-2-developer-journey-steps/02-01-CloudDeploy-Vm" TargetMode="External"/><Relationship Id="rId437" Type="http://schemas.openxmlformats.org/officeDocument/2006/relationships/hyperlink" Target="https://docs.microsoft.com/azure/mysql/howto-troubleshoot-sys-schema" TargetMode="External"/><Relationship Id="rId479" Type="http://schemas.openxmlformats.org/officeDocument/2006/relationships/hyperlink" Target="https://portal.azure.com/" TargetMode="External"/><Relationship Id="rId36" Type="http://schemas.openxmlformats.org/officeDocument/2006/relationships/image" Target="media/image4.png"/><Relationship Id="rId283" Type="http://schemas.openxmlformats.org/officeDocument/2006/relationships/image" Target="media/image49.png"/><Relationship Id="rId339" Type="http://schemas.openxmlformats.org/officeDocument/2006/relationships/hyperlink" Target="https://docs.microsoft.com/azure/automation/automation-webhooks" TargetMode="External"/><Relationship Id="rId490" Type="http://schemas.openxmlformats.org/officeDocument/2006/relationships/hyperlink" Target="https://docs.microsoft.com/azure/mysql/flexible-server/concepts-high-availability" TargetMode="External"/><Relationship Id="rId504" Type="http://schemas.openxmlformats.org/officeDocument/2006/relationships/hyperlink" Target="https://docs.microsoft.com/azure/mysql/concepts-backup" TargetMode="External"/><Relationship Id="rId546" Type="http://schemas.openxmlformats.org/officeDocument/2006/relationships/hyperlink" Target="https://azuremarketplace.microsoft.com/marketplace/" TargetMode="External"/><Relationship Id="rId78" Type="http://schemas.openxmlformats.org/officeDocument/2006/relationships/hyperlink" Target="https://docs.microsoft.com/azure/azure-resource-manager/management/tag-resources?tabs=json" TargetMode="External"/><Relationship Id="rId101" Type="http://schemas.openxmlformats.org/officeDocument/2006/relationships/hyperlink" Target="https://docs.microsoft.com/azure/mysql/flexible-server/concepts-networking" TargetMode="External"/><Relationship Id="rId143" Type="http://schemas.openxmlformats.org/officeDocument/2006/relationships/hyperlink" Target="https://docs.microsoft.com/azure/mysql/flexible-server/connect-php" TargetMode="External"/><Relationship Id="rId185" Type="http://schemas.openxmlformats.org/officeDocument/2006/relationships/hyperlink" Target="https://docs.microsoft.com/azure/azure-functions/functions-overview" TargetMode="External"/><Relationship Id="rId350" Type="http://schemas.openxmlformats.org/officeDocument/2006/relationships/hyperlink" Target="https://docs.microsoft.com/azure/cloud-adoption-framework/manage/monitor/data-collection" TargetMode="External"/><Relationship Id="rId406" Type="http://schemas.openxmlformats.org/officeDocument/2006/relationships/hyperlink" Target="https://docs.microsoft.com/azure/load-testing/quickstart-create-and-run-load-test" TargetMode="External"/><Relationship Id="rId9" Type="http://schemas.openxmlformats.org/officeDocument/2006/relationships/image" Target="media/image1.png"/><Relationship Id="rId210" Type="http://schemas.openxmlformats.org/officeDocument/2006/relationships/image" Target="media/image33.png"/><Relationship Id="rId392" Type="http://schemas.openxmlformats.org/officeDocument/2006/relationships/hyperlink" Target="https://docs.microsoft.com/azure/purview/overview" TargetMode="External"/><Relationship Id="rId448" Type="http://schemas.openxmlformats.org/officeDocument/2006/relationships/hyperlink" Target="https://docs.microsoft.com/azure/mysql/concept-performance-best-practices" TargetMode="External"/><Relationship Id="rId26" Type="http://schemas.openxmlformats.org/officeDocument/2006/relationships/hyperlink" Target="https://dev.azure.com/" TargetMode="External"/><Relationship Id="rId231" Type="http://schemas.openxmlformats.org/officeDocument/2006/relationships/hyperlink" Target="https://github.com/Azure/azure-mysql/tree/master/DeveloperGuide/step-2-developer-journey-steps/05-CloudDeploy-MySQLFlex" TargetMode="External"/><Relationship Id="rId252" Type="http://schemas.openxmlformats.org/officeDocument/2006/relationships/hyperlink" Target="https://github.com/Azure/azure-mysql/tree/master/DeveloperGuide/step-2-developer-journey-steps/06-02-FunctionApp-Python" TargetMode="External"/><Relationship Id="rId273" Type="http://schemas.openxmlformats.org/officeDocument/2006/relationships/hyperlink" Target="https://techcommunity.microsoft.com/t5/azure-database-for-mysql-blog/using-azure-service-operator-to-provision-azure-db-for-mysql/ba-p/3056231" TargetMode="External"/><Relationship Id="rId294" Type="http://schemas.openxmlformats.org/officeDocument/2006/relationships/hyperlink" Target="https://docs.microsoft.com/azure/service-health/resource-health-overview" TargetMode="External"/><Relationship Id="rId308" Type="http://schemas.openxmlformats.org/officeDocument/2006/relationships/hyperlink" Target="https://docs.microsoft.com/azure/mysql/flexible-server/concepts-monitoring" TargetMode="External"/><Relationship Id="rId329" Type="http://schemas.openxmlformats.org/officeDocument/2006/relationships/hyperlink" Target="https://docs.microsoft.com/azure/mysql/flexible-server/tutorial-configure-audit" TargetMode="External"/><Relationship Id="rId480" Type="http://schemas.openxmlformats.org/officeDocument/2006/relationships/hyperlink" Target="https://portal.azure.com/" TargetMode="External"/><Relationship Id="rId515" Type="http://schemas.openxmlformats.org/officeDocument/2006/relationships/hyperlink" Target="https://docs.microsoft.com/azure/service-health/resource-health-alert-monitor-guide" TargetMode="External"/><Relationship Id="rId536" Type="http://schemas.openxmlformats.org/officeDocument/2006/relationships/image" Target="media/image92.png"/><Relationship Id="rId47" Type="http://schemas.openxmlformats.org/officeDocument/2006/relationships/image" Target="media/image6.png"/><Relationship Id="rId68" Type="http://schemas.openxmlformats.org/officeDocument/2006/relationships/hyperlink" Target="https://docs.microsoft.com/devops/deliver/what-is-infrastructure-as-code" TargetMode="External"/><Relationship Id="rId89" Type="http://schemas.openxmlformats.org/officeDocument/2006/relationships/image" Target="media/image15.png"/><Relationship Id="rId112" Type="http://schemas.openxmlformats.org/officeDocument/2006/relationships/hyperlink" Target="https://docs.microsoft.com/learn/modules/choose-azure-services-sla-lifecycle/" TargetMode="External"/><Relationship Id="rId133" Type="http://schemas.openxmlformats.org/officeDocument/2006/relationships/hyperlink" Target="https://github.com/Azure/azure-mysql/tree/master/DeveloperGuide/step-1-create-development-vm/basic-template/template.json" TargetMode="External"/><Relationship Id="rId154" Type="http://schemas.openxmlformats.org/officeDocument/2006/relationships/hyperlink" Target="https://docs.microsoft.com/azure/mysql/flexible-server/connect-java" TargetMode="External"/><Relationship Id="rId175" Type="http://schemas.openxmlformats.org/officeDocument/2006/relationships/hyperlink" Target="https://dev.mysql.com/doc/connector-net/en/connector-net-entityframework-core.html" TargetMode="External"/><Relationship Id="rId340" Type="http://schemas.openxmlformats.org/officeDocument/2006/relationships/hyperlink" Target="https://docs.microsoft.com/cli/azure/azure-cli-reference-for-monitor" TargetMode="External"/><Relationship Id="rId361" Type="http://schemas.openxmlformats.org/officeDocument/2006/relationships/hyperlink" Target="https://docs.microsoft.com/azure/mysql/concepts-firewall-rules" TargetMode="External"/><Relationship Id="rId557" Type="http://schemas.openxmlformats.org/officeDocument/2006/relationships/hyperlink" Target="https://aka.ms/azure-db-mysql-blog" TargetMode="External"/><Relationship Id="rId196" Type="http://schemas.openxmlformats.org/officeDocument/2006/relationships/hyperlink" Target="https://docs.microsoft.com/azure/architecture/microservices/" TargetMode="External"/><Relationship Id="rId200" Type="http://schemas.openxmlformats.org/officeDocument/2006/relationships/hyperlink" Target="https://docs.microsoft.com/azure/api-management/self-hosted-gateway-overview" TargetMode="External"/><Relationship Id="rId382" Type="http://schemas.openxmlformats.org/officeDocument/2006/relationships/hyperlink" Target="https://docs.microsoft.com/azure/dns/private-dns-overview" TargetMode="External"/><Relationship Id="rId417" Type="http://schemas.openxmlformats.org/officeDocument/2006/relationships/hyperlink" Target="https://prometheus.io/docs/introduction/overview" TargetMode="External"/><Relationship Id="rId438" Type="http://schemas.openxmlformats.org/officeDocument/2006/relationships/image" Target="media/image82.png"/><Relationship Id="rId459" Type="http://schemas.openxmlformats.org/officeDocument/2006/relationships/hyperlink" Target="https://docs.microsoft.com/azure/network-watcher/network-watcher-monitoring-overview" TargetMode="External"/><Relationship Id="rId16" Type="http://schemas.openxmlformats.org/officeDocument/2006/relationships/hyperlink" Target="https://en.wikipedia.org/wiki/LAMP_(software_bundle)" TargetMode="External"/><Relationship Id="rId221" Type="http://schemas.openxmlformats.org/officeDocument/2006/relationships/hyperlink" Target="https://github.com/Azure/azure-mysql/tree/master/DeveloperGuide/step-2-developer-journey-steps/03-00-Docker" TargetMode="External"/><Relationship Id="rId242" Type="http://schemas.openxmlformats.org/officeDocument/2006/relationships/hyperlink" Target="https://github.com/Azure/azure-mysql/tree/master/DeveloperGuide/step-2-developer-journey-steps/02-02-CloudDeploy-AppSvc" TargetMode="External"/><Relationship Id="rId263" Type="http://schemas.openxmlformats.org/officeDocument/2006/relationships/hyperlink" Target="file:///D:\data\projects\microsoft-mysql-developer-guide\pandoc\temp\yaml.org" TargetMode="External"/><Relationship Id="rId284" Type="http://schemas.openxmlformats.org/officeDocument/2006/relationships/hyperlink" Target="https://docs.microsoft.com/azure/azure-monitor/essentials/data-platform-metrics" TargetMode="External"/><Relationship Id="rId319" Type="http://schemas.openxmlformats.org/officeDocument/2006/relationships/hyperlink" Target="https://docs.microsoft.com/azure/mysql/flexible-server/concepts-workbooks" TargetMode="External"/><Relationship Id="rId470" Type="http://schemas.openxmlformats.org/officeDocument/2006/relationships/hyperlink" Target="https://github.com/katzgrau/KLogger" TargetMode="External"/><Relationship Id="rId491" Type="http://schemas.openxmlformats.org/officeDocument/2006/relationships/image" Target="media/image90.png"/><Relationship Id="rId505" Type="http://schemas.openxmlformats.org/officeDocument/2006/relationships/hyperlink" Target="https://docs.microsoft.com/azure/mysql/concepts-pricing-tiers" TargetMode="External"/><Relationship Id="rId526" Type="http://schemas.openxmlformats.org/officeDocument/2006/relationships/hyperlink" Target="https://techcommunity.microsoft.com/t5/azure-database-for-mysql-blog/benchmarking-azure-database-for-mysql-flexible-server-using/ba-p/3108799" TargetMode="External"/><Relationship Id="rId37" Type="http://schemas.openxmlformats.org/officeDocument/2006/relationships/hyperlink" Target="https://docs.microsoft.com/azure/virtual-machines/windows/overview" TargetMode="External"/><Relationship Id="rId58" Type="http://schemas.openxmlformats.org/officeDocument/2006/relationships/hyperlink" Target="https://docs.microsoft.com/marketplace/azure-marketplace-overview" TargetMode="External"/><Relationship Id="rId79" Type="http://schemas.openxmlformats.org/officeDocument/2006/relationships/hyperlink" Target="https://docs.microsoft.com/azure/azure-resource-manager/management/lock-resources?tabs=json" TargetMode="External"/><Relationship Id="rId102" Type="http://schemas.openxmlformats.org/officeDocument/2006/relationships/hyperlink" Target="https://docs.microsoft.com/azure/mysql/flexible-server/overview" TargetMode="External"/><Relationship Id="rId123" Type="http://schemas.openxmlformats.org/officeDocument/2006/relationships/hyperlink" Target="https://docs.microsoft.com/azure/app-service/overview-hosting-plans" TargetMode="External"/><Relationship Id="rId144" Type="http://schemas.openxmlformats.org/officeDocument/2006/relationships/image" Target="media/image27.png"/><Relationship Id="rId330" Type="http://schemas.openxmlformats.org/officeDocument/2006/relationships/hyperlink" Target="https://docs.microsoft.com/azure/mysql/flexible-server/concepts-audit-logs" TargetMode="External"/><Relationship Id="rId547" Type="http://schemas.openxmlformats.org/officeDocument/2006/relationships/hyperlink" Target="https://azuremarketplace.microsoft.com/marketplace/apps/WordPress.WordPress?tab=Overview" TargetMode="External"/><Relationship Id="rId568" Type="http://schemas.openxmlformats.org/officeDocument/2006/relationships/header" Target="header2.xml"/><Relationship Id="rId90" Type="http://schemas.openxmlformats.org/officeDocument/2006/relationships/hyperlink" Target="https://docs.microsoft.com/azure/mysql/select-right-deployment-type" TargetMode="External"/><Relationship Id="rId165" Type="http://schemas.openxmlformats.org/officeDocument/2006/relationships/hyperlink" Target="https://www.python.org/downloads/" TargetMode="External"/><Relationship Id="rId186" Type="http://schemas.openxmlformats.org/officeDocument/2006/relationships/hyperlink" Target="https://docs.microsoft.com/azure/logic-apps/logic-apps-overview" TargetMode="External"/><Relationship Id="rId351" Type="http://schemas.openxmlformats.org/officeDocument/2006/relationships/hyperlink" Target="https://docs.microsoft.com/azure/mysql/howto-configure-audit-logs-cli" TargetMode="External"/><Relationship Id="rId372" Type="http://schemas.openxmlformats.org/officeDocument/2006/relationships/hyperlink" Target="https://datatracker.ietf.org/doc/html/rfc1918" TargetMode="External"/><Relationship Id="rId393" Type="http://schemas.openxmlformats.org/officeDocument/2006/relationships/hyperlink" Target="https://docs.microsoft.com/azure/mysql/security-baseline" TargetMode="External"/><Relationship Id="rId407" Type="http://schemas.openxmlformats.org/officeDocument/2006/relationships/hyperlink" Target="https://k6.io/" TargetMode="External"/><Relationship Id="rId428" Type="http://schemas.openxmlformats.org/officeDocument/2006/relationships/image" Target="media/image81.png"/><Relationship Id="rId449" Type="http://schemas.openxmlformats.org/officeDocument/2006/relationships/hyperlink" Target="https://docs.microsoft.com/azure/architecture/best-practices/caching" TargetMode="External"/><Relationship Id="rId211" Type="http://schemas.openxmlformats.org/officeDocument/2006/relationships/hyperlink" Target="https://github.com/Azure/azure-mysql/tree/master/DeveloperGuide/step-2-developer-journey-steps/02-01-CloudDeploy-Vm" TargetMode="External"/><Relationship Id="rId232" Type="http://schemas.openxmlformats.org/officeDocument/2006/relationships/image" Target="media/image42.png"/><Relationship Id="rId253" Type="http://schemas.openxmlformats.org/officeDocument/2006/relationships/hyperlink" Target="https://github.com/Azure/azure-mysql/tree/master/DeveloperGuide/step-2-developer-journey-steps/06-03-FunctionApp-AKS" TargetMode="External"/><Relationship Id="rId274" Type="http://schemas.openxmlformats.org/officeDocument/2006/relationships/hyperlink" Target="https://docs.microsoft.com/azure/azure-monitor/overview" TargetMode="External"/><Relationship Id="rId295" Type="http://schemas.openxmlformats.org/officeDocument/2006/relationships/hyperlink" Target="https://docs.microsoft.com/azure/azure-monitor/app/app-insights-overview" TargetMode="External"/><Relationship Id="rId309" Type="http://schemas.openxmlformats.org/officeDocument/2006/relationships/image" Target="media/image62.png"/><Relationship Id="rId460" Type="http://schemas.openxmlformats.org/officeDocument/2006/relationships/hyperlink" Target="https://dev.mysql.com/doc/mysql-errors/8.0/en/server-error-reference.html" TargetMode="External"/><Relationship Id="rId481" Type="http://schemas.openxmlformats.org/officeDocument/2006/relationships/image" Target="media/image87.png"/><Relationship Id="rId516" Type="http://schemas.openxmlformats.org/officeDocument/2006/relationships/hyperlink" Target="https://docs.microsoft.com/azure/mysql/concepts-version-policy" TargetMode="External"/><Relationship Id="rId27" Type="http://schemas.openxmlformats.org/officeDocument/2006/relationships/hyperlink" Target="https://github.com/" TargetMode="External"/><Relationship Id="rId48" Type="http://schemas.openxmlformats.org/officeDocument/2006/relationships/hyperlink" Target="https://docs.microsoft.com/azure/azure-resource-manager/management/overview" TargetMode="External"/><Relationship Id="rId69" Type="http://schemas.openxmlformats.org/officeDocument/2006/relationships/hyperlink" Target="https://docs.microsoft.com/azure/azure-resource-manager/templates/" TargetMode="External"/><Relationship Id="rId113" Type="http://schemas.openxmlformats.org/officeDocument/2006/relationships/hyperlink" Target="https://docs.microsoft.com/azure/mysql/howto-migrate-single-flexible-minimum-downtime" TargetMode="External"/><Relationship Id="rId134" Type="http://schemas.openxmlformats.org/officeDocument/2006/relationships/hyperlink" Target="https://dev.mysql.com/downloads/workbench/" TargetMode="External"/><Relationship Id="rId320" Type="http://schemas.openxmlformats.org/officeDocument/2006/relationships/image" Target="media/image69.png"/><Relationship Id="rId537" Type="http://schemas.openxmlformats.org/officeDocument/2006/relationships/image" Target="media/image93.png"/><Relationship Id="rId558" Type="http://schemas.openxmlformats.org/officeDocument/2006/relationships/hyperlink" Target="https://twitter.com/AzureDBMySQL" TargetMode="External"/><Relationship Id="rId80" Type="http://schemas.openxmlformats.org/officeDocument/2006/relationships/hyperlink" Target="https://azure.microsoft.com/support/plans/" TargetMode="External"/><Relationship Id="rId155" Type="http://schemas.openxmlformats.org/officeDocument/2006/relationships/hyperlink" Target="https://docs.microsoft.com/azure/mysql/connect-java" TargetMode="External"/><Relationship Id="rId176" Type="http://schemas.openxmlformats.org/officeDocument/2006/relationships/hyperlink" Target="https://github.com/mysql-net/MySqlConnector" TargetMode="External"/><Relationship Id="rId197" Type="http://schemas.openxmlformats.org/officeDocument/2006/relationships/hyperlink" Target="https://docs.microsoft.com/azure/architecture/microservices/model/domain-analysis" TargetMode="External"/><Relationship Id="rId341" Type="http://schemas.openxmlformats.org/officeDocument/2006/relationships/hyperlink" Target="https://docs.microsoft.com/azure/mysql/flexible-server/scripts/sample-cli-monitor-and-scale" TargetMode="External"/><Relationship Id="rId362" Type="http://schemas.openxmlformats.org/officeDocument/2006/relationships/hyperlink" Target="https://docs.microsoft.com/azure/mysql/howto-deny-public-network-access" TargetMode="External"/><Relationship Id="rId383" Type="http://schemas.openxmlformats.org/officeDocument/2006/relationships/hyperlink" Target="https://docs.microsoft.com/azure/mysql/flexible-server/how-to-manage-virtual-network-portal" TargetMode="External"/><Relationship Id="rId418" Type="http://schemas.openxmlformats.org/officeDocument/2006/relationships/hyperlink" Target="https://grafana.com/docs/grafana/latest/introduction/oss-details/" TargetMode="External"/><Relationship Id="rId439" Type="http://schemas.openxmlformats.org/officeDocument/2006/relationships/hyperlink" Target="https://docs.microsoft.com/azure/mysql/flexible-server/concepts-server-parameters" TargetMode="External"/><Relationship Id="rId201" Type="http://schemas.openxmlformats.org/officeDocument/2006/relationships/hyperlink" Target="https://docs.microsoft.com/azure/azure-functions/functions-bindings-timer" TargetMode="External"/><Relationship Id="rId222" Type="http://schemas.openxmlformats.org/officeDocument/2006/relationships/image" Target="media/image38.png"/><Relationship Id="rId243" Type="http://schemas.openxmlformats.org/officeDocument/2006/relationships/hyperlink" Target="https://github.com/Azure/azure-mysql/tree/master/DeveloperGuide/step-2-developer-journey-steps/02-03-CloudDeploy-InApp" TargetMode="External"/><Relationship Id="rId264" Type="http://schemas.openxmlformats.org/officeDocument/2006/relationships/hyperlink" Target="https://docs.microsoft.com/azure/devops/boards/get-started/what-is-azure-boards?view=azure-devops" TargetMode="External"/><Relationship Id="rId285" Type="http://schemas.openxmlformats.org/officeDocument/2006/relationships/image" Target="media/image50.png"/><Relationship Id="rId450" Type="http://schemas.openxmlformats.org/officeDocument/2006/relationships/hyperlink" Target="https://redis.io/" TargetMode="External"/><Relationship Id="rId471" Type="http://schemas.openxmlformats.org/officeDocument/2006/relationships/hyperlink" Target="https://xdebug.org/docs/" TargetMode="External"/><Relationship Id="rId506" Type="http://schemas.openxmlformats.org/officeDocument/2006/relationships/hyperlink" Target="https://docs.microsoft.com/azure/mysql/concepts-backup" TargetMode="External"/><Relationship Id="rId17" Type="http://schemas.openxmlformats.org/officeDocument/2006/relationships/hyperlink" Target="https://mariadb.org/" TargetMode="External"/><Relationship Id="rId38" Type="http://schemas.openxmlformats.org/officeDocument/2006/relationships/hyperlink" Target="https://github.com/Azure/azure-mysql/tree/master/DeveloperGuide/step-0-sample-apps" TargetMode="External"/><Relationship Id="rId59" Type="http://schemas.openxmlformats.org/officeDocument/2006/relationships/image" Target="media/image10.png"/><Relationship Id="rId103" Type="http://schemas.openxmlformats.org/officeDocument/2006/relationships/image" Target="media/image21.png"/><Relationship Id="rId124" Type="http://schemas.openxmlformats.org/officeDocument/2006/relationships/hyperlink" Target="https://docs.microsoft.com/azure/app-service/overview-manage-costs" TargetMode="External"/><Relationship Id="rId310" Type="http://schemas.openxmlformats.org/officeDocument/2006/relationships/hyperlink" Target="https://docs.microsoft.com/azure/mysql/flexible-server/tutorial-configure-audit" TargetMode="External"/><Relationship Id="rId492" Type="http://schemas.openxmlformats.org/officeDocument/2006/relationships/hyperlink" Target="https://www.youtube.com/watch?v=K-MScJu4Jqw&amp;list=PLlrxD0HtieHghqeFLMwaGxfxPbndt52Ap&amp;index=10" TargetMode="External"/><Relationship Id="rId527" Type="http://schemas.openxmlformats.org/officeDocument/2006/relationships/hyperlink" Target="https://docs.microsoft.com/azure/architecture/" TargetMode="External"/><Relationship Id="rId548" Type="http://schemas.openxmlformats.org/officeDocument/2006/relationships/hyperlink" Target="https://azuremarketplace.microsoft.com/marketplace/apps/bitnami.moodle-frontend-manageddb-multitier?tab=Overview" TargetMode="External"/><Relationship Id="rId569" Type="http://schemas.openxmlformats.org/officeDocument/2006/relationships/footer" Target="footer1.xml"/><Relationship Id="rId70" Type="http://schemas.openxmlformats.org/officeDocument/2006/relationships/image" Target="media/image12.png"/><Relationship Id="rId91" Type="http://schemas.openxmlformats.org/officeDocument/2006/relationships/image" Target="media/image16.png"/><Relationship Id="rId145" Type="http://schemas.openxmlformats.org/officeDocument/2006/relationships/hyperlink" Target="https://aka.ms/php-qs" TargetMode="External"/><Relationship Id="rId166" Type="http://schemas.openxmlformats.org/officeDocument/2006/relationships/hyperlink" Target="https://docs.microsoft.com/azure/mysql/flexible-server/connect-python" TargetMode="External"/><Relationship Id="rId187" Type="http://schemas.openxmlformats.org/officeDocument/2006/relationships/hyperlink" Target="https://docs.microsoft.com/azure/azure-functions/functions-custom-handlers" TargetMode="External"/><Relationship Id="rId331" Type="http://schemas.openxmlformats.org/officeDocument/2006/relationships/hyperlink" Target="https://docs.microsoft.com/azure/cloud-adoption-framework/manage/monitor/response" TargetMode="External"/><Relationship Id="rId352" Type="http://schemas.openxmlformats.org/officeDocument/2006/relationships/hyperlink" Target="https://docs.microsoft.com/learn/modules/write-first-query-kusto-query-language/" TargetMode="External"/><Relationship Id="rId373" Type="http://schemas.openxmlformats.org/officeDocument/2006/relationships/hyperlink" Target="file:///D:\data\projects\microsoft-mysql-developer-guide\pandoc\02_IntroToMySQL\02_02_Introduction_to_Azure.md" TargetMode="External"/><Relationship Id="rId394" Type="http://schemas.openxmlformats.org/officeDocument/2006/relationships/hyperlink" Target="https://www.selenium.dev/" TargetMode="External"/><Relationship Id="rId408" Type="http://schemas.openxmlformats.org/officeDocument/2006/relationships/hyperlink" Target="https://techcommunity.microsoft.com/t5/azure-devops/load-testing-with-azure-devops-and-k6/m-p/2489134" TargetMode="External"/><Relationship Id="rId429" Type="http://schemas.openxmlformats.org/officeDocument/2006/relationships/hyperlink" Target="https://docs.microsoft.com/azure/mysql/flexible-server/concepts-server-parameters" TargetMode="External"/><Relationship Id="rId1" Type="http://schemas.openxmlformats.org/officeDocument/2006/relationships/numbering" Target="numbering.xml"/><Relationship Id="rId212" Type="http://schemas.openxmlformats.org/officeDocument/2006/relationships/image" Target="media/image34.png"/><Relationship Id="rId233" Type="http://schemas.openxmlformats.org/officeDocument/2006/relationships/image" Target="media/image43.png"/><Relationship Id="rId254" Type="http://schemas.openxmlformats.org/officeDocument/2006/relationships/hyperlink" Target="https://github.com/Azure/azure-mysql/tree/master/DeveloperGuide/step-2-developer-journey-steps/06-04-FunctionApp-MSI" TargetMode="External"/><Relationship Id="rId440" Type="http://schemas.openxmlformats.org/officeDocument/2006/relationships/hyperlink" Target="https://dev.mysql.com/doc/refman/8.0/en/replication-options-binary-log.html"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cli/azure/what-is-azure-cli" TargetMode="External"/><Relationship Id="rId114" Type="http://schemas.openxmlformats.org/officeDocument/2006/relationships/hyperlink" Target="https://docs.microsoft.com/azure/mysql/flexible-server/concepts-data-in-replication" TargetMode="External"/><Relationship Id="rId275" Type="http://schemas.openxmlformats.org/officeDocument/2006/relationships/hyperlink" Target="https://docs.microsoft.com/azure/azure-monitor/platform/design-logs-deployment" TargetMode="External"/><Relationship Id="rId296" Type="http://schemas.openxmlformats.org/officeDocument/2006/relationships/image" Target="media/image54.png"/><Relationship Id="rId300" Type="http://schemas.openxmlformats.org/officeDocument/2006/relationships/image" Target="media/image56.png"/><Relationship Id="rId461" Type="http://schemas.openxmlformats.org/officeDocument/2006/relationships/hyperlink" Target="https://dev.mysql.com/doc/mysql-errors/8.0/en/server-error-reference.html" TargetMode="External"/><Relationship Id="rId482" Type="http://schemas.openxmlformats.org/officeDocument/2006/relationships/hyperlink" Target="https://docs.microsoft.com/azure/mysql/howto-troubleshoot-common-connection-issues" TargetMode="External"/><Relationship Id="rId517" Type="http://schemas.openxmlformats.org/officeDocument/2006/relationships/hyperlink" Target="https://docs.microsoft.com/azure/mysql/concepts-monitoring" TargetMode="External"/><Relationship Id="rId538" Type="http://schemas.openxmlformats.org/officeDocument/2006/relationships/image" Target="media/image94.png"/><Relationship Id="rId559" Type="http://schemas.openxmlformats.org/officeDocument/2006/relationships/hyperlink" Target="https://www.linkedin.com/company/azure-database-for-mysql/" TargetMode="External"/><Relationship Id="rId60" Type="http://schemas.openxmlformats.org/officeDocument/2006/relationships/image" Target="media/image11.png"/><Relationship Id="rId81" Type="http://schemas.openxmlformats.org/officeDocument/2006/relationships/hyperlink" Target="https://stackoverflow.com/questions/tagged/azure" TargetMode="External"/><Relationship Id="rId135" Type="http://schemas.openxmlformats.org/officeDocument/2006/relationships/hyperlink" Target="https://docs.microsoft.com/azure/mysql/flexible-server/connect-workbench" TargetMode="External"/><Relationship Id="rId156" Type="http://schemas.openxmlformats.org/officeDocument/2006/relationships/hyperlink" Target="https://www.baeldung.com/the-persistence-layer-with-spring-data-jpa" TargetMode="External"/><Relationship Id="rId177" Type="http://schemas.openxmlformats.org/officeDocument/2006/relationships/hyperlink" Target="https://github.com/brianmario/mysql2" TargetMode="External"/><Relationship Id="rId198" Type="http://schemas.openxmlformats.org/officeDocument/2006/relationships/hyperlink" Target="https://github.com/Azure/azure-mysql/tree/master/DeveloperGuide/step-2-developer-journey-steps/sample-php-app-rest" TargetMode="External"/><Relationship Id="rId321" Type="http://schemas.openxmlformats.org/officeDocument/2006/relationships/image" Target="media/image70.png"/><Relationship Id="rId342" Type="http://schemas.openxmlformats.org/officeDocument/2006/relationships/hyperlink" Target="https://docs.microsoft.com/azure/mysql/flexible-server/how-to-alert-on-metric" TargetMode="External"/><Relationship Id="rId363" Type="http://schemas.openxmlformats.org/officeDocument/2006/relationships/image" Target="media/image74.png"/><Relationship Id="rId384" Type="http://schemas.openxmlformats.org/officeDocument/2006/relationships/hyperlink" Target="https://docs.microsoft.com/azure/mysql/flexible-server/how-to-manage-virtual-network-cli" TargetMode="External"/><Relationship Id="rId419" Type="http://schemas.openxmlformats.org/officeDocument/2006/relationships/hyperlink" Target="https://techcommunity.microsoft.com/t5/apps-on-azure-blog/store-prometheus-metrics-with-thanos-azure-storage-and-azure/ba-p/3067849" TargetMode="External"/><Relationship Id="rId570" Type="http://schemas.openxmlformats.org/officeDocument/2006/relationships/footer" Target="footer2.xml"/><Relationship Id="rId202" Type="http://schemas.openxmlformats.org/officeDocument/2006/relationships/hyperlink" Target="https://docs.microsoft.com/azure/logic-apps/concepts-schedule-automated-recurring-tasks-workflows" TargetMode="External"/><Relationship Id="rId223" Type="http://schemas.openxmlformats.org/officeDocument/2006/relationships/hyperlink" Target="https://github.com/Azure/azure-mysql/tree/master/DeveloperGuide/step-2-developer-journey-steps/03-01-CloudDeploy-ACI" TargetMode="External"/><Relationship Id="rId244" Type="http://schemas.openxmlformats.org/officeDocument/2006/relationships/hyperlink" Target="https://github.com/Azure/azure-mysql/tree/master/DeveloperGuide/step-2-developer-journey-steps/02-04-CloudDeploy-CICD" TargetMode="External"/><Relationship Id="rId430" Type="http://schemas.openxmlformats.org/officeDocument/2006/relationships/hyperlink" Target="https://docs.microsoft.com/azure/mysql/migrate/mysql-on-premises-azure-db/08-data-migration"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app-service/overview" TargetMode="External"/><Relationship Id="rId265" Type="http://schemas.openxmlformats.org/officeDocument/2006/relationships/hyperlink" Target="https://docs.microsoft.com/azure/devops/boards/work-items/guidance/choose-process?view=azure-devops&amp;tabs=basic-process" TargetMode="External"/><Relationship Id="rId286" Type="http://schemas.openxmlformats.org/officeDocument/2006/relationships/hyperlink" Target="https://docs.microsoft.com/azure/azure-monitor/essentials/platform-logs-overview" TargetMode="External"/><Relationship Id="rId451" Type="http://schemas.openxmlformats.org/officeDocument/2006/relationships/hyperlink" Target="https://docs.microsoft.com/azure/azure-cache-for-redis/cache-overview" TargetMode="External"/><Relationship Id="rId472" Type="http://schemas.openxmlformats.org/officeDocument/2006/relationships/hyperlink" Target="https://azureossd.github.io/2020/05/05/debugging-php-application-on-azure-app-service-linux/" TargetMode="External"/><Relationship Id="rId493" Type="http://schemas.openxmlformats.org/officeDocument/2006/relationships/hyperlink" Target="https://docs.microsoft.com/azure/mysql/concepts-read-replicas" TargetMode="External"/><Relationship Id="rId507" Type="http://schemas.openxmlformats.org/officeDocument/2006/relationships/hyperlink" Target="https://docs.microsoft.com/azure/mysql/flexible-server/concepts-backup-restore" TargetMode="External"/><Relationship Id="rId528" Type="http://schemas.openxmlformats.org/officeDocument/2006/relationships/hyperlink" Target="https://docs.microsoft.com/azure/architecture/solution-ideas/articles/digital-marketing-using-azure-database-for-mysql" TargetMode="External"/><Relationship Id="rId549" Type="http://schemas.openxmlformats.org/officeDocument/2006/relationships/hyperlink" Target="https://azuremarketplace.microsoft.com/marketplace/apps/bitnami.magento-chart?tab=Overview" TargetMode="External"/><Relationship Id="rId50" Type="http://schemas.openxmlformats.org/officeDocument/2006/relationships/hyperlink" Target="https://docs.microsoft.com/powershell/azure/what-is-azure-powershell?view=azps-7.1.0" TargetMode="External"/><Relationship Id="rId104" Type="http://schemas.openxmlformats.org/officeDocument/2006/relationships/hyperlink" Target="https://docs.microsoft.com/azure/mysql/flexible-server/concepts-read-replicas" TargetMode="External"/><Relationship Id="rId125" Type="http://schemas.openxmlformats.org/officeDocument/2006/relationships/hyperlink" Target="https://www.youtube.com/watch?v=kfhSih8mRAo&amp;list=PLlrxD0HtieHghqeFLMwaGxfxPbndt52Ap&amp;index=4" TargetMode="External"/><Relationship Id="rId146" Type="http://schemas.openxmlformats.org/officeDocument/2006/relationships/hyperlink" Target="https://www.php.net/manual/en/mysqlinfo.library.choosing.php" TargetMode="External"/><Relationship Id="rId167" Type="http://schemas.openxmlformats.org/officeDocument/2006/relationships/hyperlink" Target="https://dl.cacerts.digicert.com/DigiCertGlobalRootCA.crt.pem" TargetMode="External"/><Relationship Id="rId188" Type="http://schemas.openxmlformats.org/officeDocument/2006/relationships/hyperlink" Target="https://docs.microsoft.com/azure/azure-functions/durable/durable-functions-overview?tabs=csharp" TargetMode="External"/><Relationship Id="rId311" Type="http://schemas.openxmlformats.org/officeDocument/2006/relationships/image" Target="media/image63.png"/><Relationship Id="rId332" Type="http://schemas.openxmlformats.org/officeDocument/2006/relationships/hyperlink" Target="https://docs.microsoft.com/azure/automation/automation-runbook-types" TargetMode="External"/><Relationship Id="rId353" Type="http://schemas.openxmlformats.org/officeDocument/2006/relationships/hyperlink" Target="https://docs.microsoft.com/azure/azure-monitor/logs/data-platform-logs" TargetMode="External"/><Relationship Id="rId374" Type="http://schemas.openxmlformats.org/officeDocument/2006/relationships/hyperlink" Target="https://docs.microsoft.com/azure/virtual-network/virtual-network-peering-overview" TargetMode="External"/><Relationship Id="rId395" Type="http://schemas.openxmlformats.org/officeDocument/2006/relationships/hyperlink" Target="https://www.selenium.dev/documentation/grid/" TargetMode="External"/><Relationship Id="rId409" Type="http://schemas.openxmlformats.org/officeDocument/2006/relationships/image" Target="media/image78.png"/><Relationship Id="rId560" Type="http://schemas.openxmlformats.org/officeDocument/2006/relationships/hyperlink" Target="https://www.microsoft.com/solution-providers/home" TargetMode="External"/><Relationship Id="rId71" Type="http://schemas.openxmlformats.org/officeDocument/2006/relationships/hyperlink" Target="https://docs.microsoft.com/azure/azure-resource-manager/bicep/overview" TargetMode="External"/><Relationship Id="rId92" Type="http://schemas.openxmlformats.org/officeDocument/2006/relationships/image" Target="media/image17.png"/><Relationship Id="rId213" Type="http://schemas.openxmlformats.org/officeDocument/2006/relationships/hyperlink" Target="https://github.com/Azure/azure-mysql/tree/master/DeveloperGuide/step-2-developer-journey-steps/02-02-CloudDeploy-AppSvc" TargetMode="External"/><Relationship Id="rId234" Type="http://schemas.openxmlformats.org/officeDocument/2006/relationships/image" Target="media/image44.png"/><Relationship Id="rId420" Type="http://schemas.openxmlformats.org/officeDocument/2006/relationships/hyperlink" Target="https://docs.microsoft.com/azure/devops/pipelines/get-started/what-is-azure-pipelines?view=azure-devops"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github.com/Azure/azure-mysql/tree/master/DeveloperGuide/step-2-developer-journey-steps/06-05-LogicApp" TargetMode="External"/><Relationship Id="rId276" Type="http://schemas.openxmlformats.org/officeDocument/2006/relationships/hyperlink" Target="https://docs.microsoft.com/azure/sentinel/overview" TargetMode="External"/><Relationship Id="rId297" Type="http://schemas.openxmlformats.org/officeDocument/2006/relationships/hyperlink" Target="https://docs.microsoft.com/azure/azure-monitor/app/sdk-connection-string?tabs=net" TargetMode="External"/><Relationship Id="rId441" Type="http://schemas.openxmlformats.org/officeDocument/2006/relationships/hyperlink" Target="https://dev.mysql.com/doc/refman/8.0/en/innodb-parameters.html" TargetMode="External"/><Relationship Id="rId462" Type="http://schemas.openxmlformats.org/officeDocument/2006/relationships/hyperlink" Target="https://dev.mysql.com/doc/refman/8.0/en/converting-tables-to-innodb.html" TargetMode="External"/><Relationship Id="rId483" Type="http://schemas.openxmlformats.org/officeDocument/2006/relationships/hyperlink" Target="https://docs.microsoft.com/azure/mysql/concepts-connectivity" TargetMode="External"/><Relationship Id="rId518" Type="http://schemas.openxmlformats.org/officeDocument/2006/relationships/hyperlink" Target="https://docs.microsoft.com/azure/architecture/framework/" TargetMode="External"/><Relationship Id="rId539" Type="http://schemas.openxmlformats.org/officeDocument/2006/relationships/hyperlink" Target="https://customers.microsoft.com/story/1418505453083122843-linked-brain-en-japan" TargetMode="External"/><Relationship Id="rId40" Type="http://schemas.openxmlformats.org/officeDocument/2006/relationships/hyperlink" Target="https://docs.microsoft.com/azure/container-instances/container-instances-overview" TargetMode="External"/><Relationship Id="rId115" Type="http://schemas.openxmlformats.org/officeDocument/2006/relationships/hyperlink" Target="https://azure.microsoft.com/free" TargetMode="External"/><Relationship Id="rId136" Type="http://schemas.openxmlformats.org/officeDocument/2006/relationships/hyperlink" Target="https://dl.cacerts.digicert.com/DigiCertGlobalRootCA.crt.pem" TargetMode="External"/><Relationship Id="rId157" Type="http://schemas.openxmlformats.org/officeDocument/2006/relationships/hyperlink" Target="https://hibernate.org/orm/" TargetMode="External"/><Relationship Id="rId178" Type="http://schemas.openxmlformats.org/officeDocument/2006/relationships/image" Target="media/image28.png"/><Relationship Id="rId301" Type="http://schemas.openxmlformats.org/officeDocument/2006/relationships/image" Target="media/image57.png"/><Relationship Id="rId322" Type="http://schemas.openxmlformats.org/officeDocument/2006/relationships/image" Target="media/image71.png"/><Relationship Id="rId343" Type="http://schemas.openxmlformats.org/officeDocument/2006/relationships/hyperlink" Target="https://docs.microsoft.com/azure/azure-monitor/essentials/tutorial-metrics" TargetMode="External"/><Relationship Id="rId364" Type="http://schemas.openxmlformats.org/officeDocument/2006/relationships/hyperlink" Target="https://docs.microsoft.com/azure/azure-functions/functions-overview" TargetMode="External"/><Relationship Id="rId550" Type="http://schemas.openxmlformats.org/officeDocument/2006/relationships/hyperlink" Target="https://aka.ms/mysql" TargetMode="External"/><Relationship Id="rId61" Type="http://schemas.openxmlformats.org/officeDocument/2006/relationships/hyperlink" Target="https://docs.microsoft.com/azure/developer/azure-cli/choose-the-right-azure-command-line-tool" TargetMode="External"/><Relationship Id="rId82" Type="http://schemas.openxmlformats.org/officeDocument/2006/relationships/hyperlink" Target="https://twitter.com/azure" TargetMode="External"/><Relationship Id="rId199" Type="http://schemas.openxmlformats.org/officeDocument/2006/relationships/hyperlink" Target="https://docs.microsoft.com/azure/api-management/api-management-key-concepts" TargetMode="External"/><Relationship Id="rId203" Type="http://schemas.openxmlformats.org/officeDocument/2006/relationships/image" Target="media/image30.png"/><Relationship Id="rId385" Type="http://schemas.openxmlformats.org/officeDocument/2006/relationships/hyperlink" Target="https://docs.microsoft.com/azure/architecture/reference-architectures/hybrid-networking/hub-spoke?tabs=cli" TargetMode="External"/><Relationship Id="rId571" Type="http://schemas.openxmlformats.org/officeDocument/2006/relationships/header" Target="header3.xml"/><Relationship Id="rId19" Type="http://schemas.openxmlformats.org/officeDocument/2006/relationships/hyperlink" Target="https://azure.microsoft.com/services/mariadb/" TargetMode="External"/><Relationship Id="rId224" Type="http://schemas.openxmlformats.org/officeDocument/2006/relationships/image" Target="media/image39.png"/><Relationship Id="rId245" Type="http://schemas.openxmlformats.org/officeDocument/2006/relationships/hyperlink" Target="https://github.com/Azure/azure-mysql/tree/master/DeveloperGuide/step-2-developer-journey-steps/03-00-Docker" TargetMode="External"/><Relationship Id="rId266" Type="http://schemas.openxmlformats.org/officeDocument/2006/relationships/hyperlink" Target="https://docs.microsoft.com/azure/devops/pipelines/get-started/what-is-azure-pipelines?view=azure-devops" TargetMode="External"/><Relationship Id="rId287" Type="http://schemas.openxmlformats.org/officeDocument/2006/relationships/hyperlink" Target="https://docs.microsoft.com/azure/azure-monitor/essentials/activity-log" TargetMode="External"/><Relationship Id="rId410" Type="http://schemas.openxmlformats.org/officeDocument/2006/relationships/image" Target="media/image79.png"/><Relationship Id="rId431" Type="http://schemas.openxmlformats.org/officeDocument/2006/relationships/hyperlink" Target="https://github.com/phpbench/phpbench" TargetMode="External"/><Relationship Id="rId452" Type="http://schemas.openxmlformats.org/officeDocument/2006/relationships/hyperlink" Target="https://azure.microsoft.com/pricing/details/cache/" TargetMode="External"/><Relationship Id="rId473" Type="http://schemas.openxmlformats.org/officeDocument/2006/relationships/hyperlink" Target="https://marketplace.visualstudio.com/items?itemName=xdebug.php-debug" TargetMode="External"/><Relationship Id="rId494" Type="http://schemas.openxmlformats.org/officeDocument/2006/relationships/hyperlink" Target="https://docs.microsoft.com/azure/azure-resource-manager/management/lock-resources" TargetMode="External"/><Relationship Id="rId508" Type="http://schemas.openxmlformats.org/officeDocument/2006/relationships/hyperlink" Target="https://docs.microsoft.com/azure/mysql/flexible-server/how-to-restore-server-portal" TargetMode="External"/><Relationship Id="rId529" Type="http://schemas.openxmlformats.org/officeDocument/2006/relationships/hyperlink" Target="https://docs.microsoft.com/azure/architecture/solution-ideas/articles/finance-management-apps-using-azure-database-for-mysql" TargetMode="External"/><Relationship Id="rId30" Type="http://schemas.openxmlformats.org/officeDocument/2006/relationships/image" Target="media/image2.png"/><Relationship Id="rId105" Type="http://schemas.openxmlformats.org/officeDocument/2006/relationships/hyperlink" Target="https://docs.microsoft.com/azure/mysql/flexible-server/concepts-compute-storage" TargetMode="External"/><Relationship Id="rId126" Type="http://schemas.openxmlformats.org/officeDocument/2006/relationships/hyperlink" Target="https://docs.microsoft.com/azure/mysql/flexible-server/quickstart-create-server-portal" TargetMode="External"/><Relationship Id="rId147" Type="http://schemas.openxmlformats.org/officeDocument/2006/relationships/hyperlink" Target="https://www.php.net/manual/en/intro.pdo.php" TargetMode="External"/><Relationship Id="rId168" Type="http://schemas.openxmlformats.org/officeDocument/2006/relationships/hyperlink" Target="https://docs.microsoft.com/azure/mysql/concepts-compatibility" TargetMode="External"/><Relationship Id="rId312" Type="http://schemas.openxmlformats.org/officeDocument/2006/relationships/image" Target="media/image64.png"/><Relationship Id="rId333" Type="http://schemas.openxmlformats.org/officeDocument/2006/relationships/hyperlink" Target="https://docs.microsoft.com/azure/mysql/flexible-server/how-to-alert-on-metric" TargetMode="External"/><Relationship Id="rId354" Type="http://schemas.openxmlformats.org/officeDocument/2006/relationships/hyperlink" Target="https://docs.microsoft.com/azure/azure-monitor/app/azure-web-apps" TargetMode="External"/><Relationship Id="rId540" Type="http://schemas.openxmlformats.org/officeDocument/2006/relationships/image" Target="media/image95.png"/><Relationship Id="rId51" Type="http://schemas.openxmlformats.org/officeDocument/2006/relationships/hyperlink" Target="https://docs.microsoft.com/rest/api/azure/" TargetMode="External"/><Relationship Id="rId72" Type="http://schemas.openxmlformats.org/officeDocument/2006/relationships/hyperlink" Target="https://aka.ms/bicepdemo" TargetMode="External"/><Relationship Id="rId93" Type="http://schemas.openxmlformats.org/officeDocument/2006/relationships/image" Target="media/image18.png"/><Relationship Id="rId189" Type="http://schemas.openxmlformats.org/officeDocument/2006/relationships/hyperlink" Target="https://docs.microsoft.com/azure/azure-functions/functions-overview" TargetMode="External"/><Relationship Id="rId375" Type="http://schemas.openxmlformats.org/officeDocument/2006/relationships/hyperlink" Target="https://docs.microsoft.com/azure/vpn-gateway/vpn-gateway-about-vpngateways" TargetMode="External"/><Relationship Id="rId396" Type="http://schemas.openxmlformats.org/officeDocument/2006/relationships/hyperlink" Target="https://www.selenium.dev/selenium-ide/" TargetMode="External"/><Relationship Id="rId561" Type="http://schemas.openxmlformats.org/officeDocument/2006/relationships/hyperlink" Target="https://mvp.microsoft.com/MvpSearch" TargetMode="External"/><Relationship Id="rId3" Type="http://schemas.openxmlformats.org/officeDocument/2006/relationships/settings" Target="settings.xml"/><Relationship Id="rId214" Type="http://schemas.openxmlformats.org/officeDocument/2006/relationships/image" Target="media/image35.png"/><Relationship Id="rId235" Type="http://schemas.openxmlformats.org/officeDocument/2006/relationships/image" Target="media/image45.png"/><Relationship Id="rId256" Type="http://schemas.openxmlformats.org/officeDocument/2006/relationships/hyperlink" Target="https://github.com/Azure/azure-mysql/tree/master/DeveloperGuide/step-2-developer-journey-steps/07-01-AzureDataFactory" TargetMode="External"/><Relationship Id="rId277" Type="http://schemas.openxmlformats.org/officeDocument/2006/relationships/hyperlink" Target="https://docs.microsoft.com/azure/automation/automation-quickstart-create-runbook" TargetMode="External"/><Relationship Id="rId298" Type="http://schemas.openxmlformats.org/officeDocument/2006/relationships/hyperlink" Target="https://docs.microsoft.com/azure/azure-monitor/essentials/metrics-getting-started" TargetMode="External"/><Relationship Id="rId400" Type="http://schemas.openxmlformats.org/officeDocument/2006/relationships/hyperlink" Target="https://docs.microsoft.com/azure/app-service/deploy-github-actions?tabs=applevel" TargetMode="External"/><Relationship Id="rId421" Type="http://schemas.openxmlformats.org/officeDocument/2006/relationships/hyperlink" Target="https://docs.microsoft.com/azure/load-testing/overview-what-is-azure-load-testing?wt.mc_id=loadtesting_acompara4_webpage_cnl" TargetMode="External"/><Relationship Id="rId442" Type="http://schemas.openxmlformats.org/officeDocument/2006/relationships/hyperlink" Target="https://docs.microsoft.com/azure/mysql/flexible-server/concepts-server-parameters" TargetMode="External"/><Relationship Id="rId463" Type="http://schemas.openxmlformats.org/officeDocument/2006/relationships/hyperlink" Target="https://azure.microsoft.com/features/service-health/" TargetMode="External"/><Relationship Id="rId484" Type="http://schemas.openxmlformats.org/officeDocument/2006/relationships/hyperlink" Target="https://docs.microsoft.com/azure/mysql/howto-troubleshoot-common-errors" TargetMode="External"/><Relationship Id="rId519" Type="http://schemas.openxmlformats.org/officeDocument/2006/relationships/hyperlink" Target="https://docs.microsoft.com/assessments/?id=azure-architecture-review&amp;mode=pre-assessment" TargetMode="External"/><Relationship Id="rId116" Type="http://schemas.openxmlformats.org/officeDocument/2006/relationships/hyperlink" Target="https://docs.microsoft.com/azure/mysql/flexible-server/how-to-deploy-on-azure-free-account/" TargetMode="External"/><Relationship Id="rId137" Type="http://schemas.openxmlformats.org/officeDocument/2006/relationships/image" Target="media/image25.png"/><Relationship Id="rId158" Type="http://schemas.openxmlformats.org/officeDocument/2006/relationships/hyperlink" Target="https://docs.microsoft.com/azure/developer/java/toolkit-for-eclipse/installation" TargetMode="External"/><Relationship Id="rId302" Type="http://schemas.openxmlformats.org/officeDocument/2006/relationships/image" Target="media/image58.png"/><Relationship Id="rId323" Type="http://schemas.openxmlformats.org/officeDocument/2006/relationships/image" Target="media/image72.png"/><Relationship Id="rId344" Type="http://schemas.openxmlformats.org/officeDocument/2006/relationships/hyperlink" Target="https://docs.microsoft.com/azure/azure-monitor/essentials/rest-api-walkthrough" TargetMode="External"/><Relationship Id="rId530" Type="http://schemas.openxmlformats.org/officeDocument/2006/relationships/hyperlink" Target="https://docs.microsoft.com/power-bi/fundamentals/power-bi-overview"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azure/aks/intro-kubernetes" TargetMode="External"/><Relationship Id="rId62" Type="http://schemas.openxmlformats.org/officeDocument/2006/relationships/hyperlink" Target="https://shell.azure.com" TargetMode="External"/><Relationship Id="rId83" Type="http://schemas.openxmlformats.org/officeDocument/2006/relationships/hyperlink" Target="https://azure.microsoft.com/programs/azure-fasttrack/" TargetMode="External"/><Relationship Id="rId179" Type="http://schemas.openxmlformats.org/officeDocument/2006/relationships/hyperlink" Target="https://www.youtube.com/watch?v=RZXbwscC9FU&amp;t=266s" TargetMode="External"/><Relationship Id="rId365" Type="http://schemas.openxmlformats.org/officeDocument/2006/relationships/hyperlink" Target="https://docs.microsoft.com/azure/mysql/flexible-server/how-to-manage-firewall-portal" TargetMode="External"/><Relationship Id="rId386" Type="http://schemas.openxmlformats.org/officeDocument/2006/relationships/hyperlink" Target="file:///D:\data\projects\microsoft-mysql-developer-guide\pandoc\temp\03_MySQL_Security_Compliance.md" TargetMode="External"/><Relationship Id="rId551" Type="http://schemas.openxmlformats.org/officeDocument/2006/relationships/hyperlink" Target="http://aka.ms/mysqldocs" TargetMode="External"/><Relationship Id="rId572" Type="http://schemas.openxmlformats.org/officeDocument/2006/relationships/footer" Target="footer3.xml"/><Relationship Id="rId190" Type="http://schemas.openxmlformats.org/officeDocument/2006/relationships/hyperlink" Target="https://docs.microsoft.com/azure/azure-functions/functions-scale" TargetMode="External"/><Relationship Id="rId204" Type="http://schemas.openxmlformats.org/officeDocument/2006/relationships/hyperlink" Target="https://docs.microsoft.com/azure/data-factory/copy-activity-performance" TargetMode="External"/><Relationship Id="rId225" Type="http://schemas.openxmlformats.org/officeDocument/2006/relationships/hyperlink" Target="https://github.com/Azure/azure-mysql/tree/master/DeveloperGuide/step-2-developer-journey-steps/03-02-CloudDeploy-AppService-Container" TargetMode="External"/><Relationship Id="rId246" Type="http://schemas.openxmlformats.org/officeDocument/2006/relationships/hyperlink" Target="https://github.com/Azure/azure-mysql/tree/master/DeveloperGuide/step-2-developer-journey-steps/03-01-CloudDeploy-ACI" TargetMode="External"/><Relationship Id="rId267" Type="http://schemas.openxmlformats.org/officeDocument/2006/relationships/hyperlink" Target="https://docs.microsoft.com/azure/devops/test/overview?view=azure-devops" TargetMode="External"/><Relationship Id="rId288" Type="http://schemas.openxmlformats.org/officeDocument/2006/relationships/image" Target="media/image51.png"/><Relationship Id="rId411" Type="http://schemas.openxmlformats.org/officeDocument/2006/relationships/hyperlink" Target="https://docs.microsoft.com/azure/azure-monitor/app/platforms" TargetMode="External"/><Relationship Id="rId432" Type="http://schemas.openxmlformats.org/officeDocument/2006/relationships/hyperlink" Target="https://docs.microsoft.com/azure/azure-monitor/containers/container-insights-overview" TargetMode="External"/><Relationship Id="rId453" Type="http://schemas.openxmlformats.org/officeDocument/2006/relationships/image" Target="media/image84.png"/><Relationship Id="rId474" Type="http://schemas.openxmlformats.org/officeDocument/2006/relationships/hyperlink" Target="https://docs.microsoft.com/azure/azure-monitor/app/app-insights-overview" TargetMode="External"/><Relationship Id="rId509" Type="http://schemas.openxmlformats.org/officeDocument/2006/relationships/hyperlink" Target="https://docs.microsoft.com/azure/mysql/flexible-server/how-to-restore-server-cli" TargetMode="External"/><Relationship Id="rId106" Type="http://schemas.openxmlformats.org/officeDocument/2006/relationships/image" Target="media/image22.png"/><Relationship Id="rId127" Type="http://schemas.openxmlformats.org/officeDocument/2006/relationships/hyperlink" Target="https://docs.microsoft.com/azure/mysql/flexible-server/quickstart-create-server-cli" TargetMode="External"/><Relationship Id="rId313" Type="http://schemas.openxmlformats.org/officeDocument/2006/relationships/image" Target="media/image65.png"/><Relationship Id="rId495" Type="http://schemas.openxmlformats.org/officeDocument/2006/relationships/hyperlink" Target="https://docs.microsoft.com/azure/load-balancer/load-balancer-overview"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hyperlink" Target="https://docs.microsoft.com/azure/role-based-access-control/overview" TargetMode="External"/><Relationship Id="rId73" Type="http://schemas.openxmlformats.org/officeDocument/2006/relationships/hyperlink" Target="https://docs.microsoft.com/azure/azure-resource-manager/bicep/overview?tabs=bicep" TargetMode="External"/><Relationship Id="rId94" Type="http://schemas.openxmlformats.org/officeDocument/2006/relationships/hyperlink" Target="https://www.youtube.com/watch?v=TcPpNu45p78" TargetMode="External"/><Relationship Id="rId148" Type="http://schemas.openxmlformats.org/officeDocument/2006/relationships/hyperlink" Target="https://www.php.net/manual/en/ref.pdo-mysql.php" TargetMode="External"/><Relationship Id="rId169" Type="http://schemas.openxmlformats.org/officeDocument/2006/relationships/hyperlink" Target="https://dev.mysql.com/doc/connector-python/en/connector-python-introduction.html" TargetMode="External"/><Relationship Id="rId334" Type="http://schemas.openxmlformats.org/officeDocument/2006/relationships/hyperlink" Target="https://azure.microsoft.com/blog/best-practices-for-alerting-on-metrics-with-azure-database-for-mysql-monitoring/" TargetMode="External"/><Relationship Id="rId355" Type="http://schemas.openxmlformats.org/officeDocument/2006/relationships/hyperlink" Target="https://docs.microsoft.com/azure/mysql/howto-configure-audit-logs-portal" TargetMode="External"/><Relationship Id="rId376" Type="http://schemas.openxmlformats.org/officeDocument/2006/relationships/hyperlink" Target="https://docs.microsoft.com/azure/expressroute/expressroute-introduction" TargetMode="External"/><Relationship Id="rId397" Type="http://schemas.openxmlformats.org/officeDocument/2006/relationships/hyperlink" Target="https://techcommunity.microsoft.com/t5/testingspot-blog/continuous-testing-with-selenium-and-azure-devops/ba-p/3143366" TargetMode="External"/><Relationship Id="rId520" Type="http://schemas.openxmlformats.org/officeDocument/2006/relationships/hyperlink" Target="https://docs.microsoft.com/azure/availability-zones/az-region" TargetMode="External"/><Relationship Id="rId541" Type="http://schemas.openxmlformats.org/officeDocument/2006/relationships/hyperlink" Target="https://customers.microsoft.com/story/724200-deutsche-telekom-telecommunications-azure" TargetMode="External"/><Relationship Id="rId562" Type="http://schemas.openxmlformats.org/officeDocument/2006/relationships/hyperlink" Target="https://docs.microsoft.com/answers/topics/azure-database-mysql.html" TargetMode="External"/><Relationship Id="rId4" Type="http://schemas.openxmlformats.org/officeDocument/2006/relationships/webSettings" Target="webSettings.xml"/><Relationship Id="rId180" Type="http://schemas.openxmlformats.org/officeDocument/2006/relationships/image" Target="media/image29.png"/><Relationship Id="rId215" Type="http://schemas.openxmlformats.org/officeDocument/2006/relationships/hyperlink" Target="https://azure.microsoft.com/pricing/details/app-service/windows/" TargetMode="External"/><Relationship Id="rId236" Type="http://schemas.openxmlformats.org/officeDocument/2006/relationships/image" Target="media/image46.png"/><Relationship Id="rId257" Type="http://schemas.openxmlformats.org/officeDocument/2006/relationships/hyperlink" Target="https://github.com/Azure/azure-mysql/tree/master/DeveloperGuide/step-2-developer-journey-steps/07-02-AzureSynapseAnalytics" TargetMode="External"/><Relationship Id="rId278" Type="http://schemas.openxmlformats.org/officeDocument/2006/relationships/image" Target="media/image47.png"/><Relationship Id="rId401" Type="http://schemas.openxmlformats.org/officeDocument/2006/relationships/hyperlink" Target="https://azure.microsoft.com/blog/blue-green-deployments-using-azure-traffic-manager/" TargetMode="External"/><Relationship Id="rId422" Type="http://schemas.openxmlformats.org/officeDocument/2006/relationships/hyperlink" Target="https://dev.mysql.com/doc/refman/5.7/en/replication-features.html" TargetMode="External"/><Relationship Id="rId443" Type="http://schemas.openxmlformats.org/officeDocument/2006/relationships/hyperlink" Target="https://dev.mysql.com/doc/refman/8.0/en/innodb-parameters.html" TargetMode="External"/><Relationship Id="rId464" Type="http://schemas.openxmlformats.org/officeDocument/2006/relationships/hyperlink" Target="https://docs.microsoft.com/azure/mysql/flexible-server/concepts-maintenance" TargetMode="External"/><Relationship Id="rId303" Type="http://schemas.openxmlformats.org/officeDocument/2006/relationships/image" Target="media/image59.png"/><Relationship Id="rId485" Type="http://schemas.openxmlformats.org/officeDocument/2006/relationships/hyperlink" Target="https://docs.microsoft.com/azure/mysql/howto-data-encryption-troubleshoot" TargetMode="External"/><Relationship Id="rId42" Type="http://schemas.openxmlformats.org/officeDocument/2006/relationships/hyperlink" Target="https://docs.microsoft.com/learn/modules/intro-to-azure-fundamentals/tour-of-azure-services" TargetMode="External"/><Relationship Id="rId84" Type="http://schemas.openxmlformats.org/officeDocument/2006/relationships/hyperlink" Target="https://docs.microsoft.com/learn/certifications/browse/?products=azure" TargetMode="External"/><Relationship Id="rId138" Type="http://schemas.openxmlformats.org/officeDocument/2006/relationships/hyperlink" Target="https://docs.microsoft.com/azure/mysql/flexible-server/connect-azure-cli" TargetMode="External"/><Relationship Id="rId345" Type="http://schemas.openxmlformats.org/officeDocument/2006/relationships/hyperlink" Target="https://docs.microsoft.com/rest/api/monitor/" TargetMode="External"/><Relationship Id="rId387" Type="http://schemas.openxmlformats.org/officeDocument/2006/relationships/hyperlink" Target="https://docs.microsoft.com/azure/cloud-adoption-framework/migrate/azure-best-practices/migrate-best-practices-networking" TargetMode="External"/><Relationship Id="rId510" Type="http://schemas.openxmlformats.org/officeDocument/2006/relationships/hyperlink" Target="https://docs.microsoft.com/azure/mysql/flexible-server/sample-scripts-azure-cli" TargetMode="External"/><Relationship Id="rId552" Type="http://schemas.openxmlformats.org/officeDocument/2006/relationships/hyperlink" Target="https://docs.microsoft.com/azure/mysql/flexible-server/how-to-deploy-on-azure-free-account" TargetMode="External"/><Relationship Id="rId191" Type="http://schemas.openxmlformats.org/officeDocument/2006/relationships/hyperlink" Target="https://github.com/Azure/azure-mysql/tree/master/DeveloperGuide/step-2-developer-journey-steps/06-01-FunctionApp-DotNet" TargetMode="External"/><Relationship Id="rId205" Type="http://schemas.openxmlformats.org/officeDocument/2006/relationships/hyperlink" Target="https://github.com/Azure/azure-mysql/tree/master/DeveloperGuide/step-0-sample-apps" TargetMode="External"/><Relationship Id="rId247" Type="http://schemas.openxmlformats.org/officeDocument/2006/relationships/hyperlink" Target="https://github.com/Azure/azure-mysql/tree/master/DeveloperGuide/step-2-developer-journey-steps/03-02-CloudDeploy-AppService-Container" TargetMode="External"/><Relationship Id="rId412" Type="http://schemas.openxmlformats.org/officeDocument/2006/relationships/hyperlink" Target="https://docs.microsoft.com/azure/azure-monitor/essentials/data-platform-metrics" TargetMode="External"/><Relationship Id="rId107" Type="http://schemas.openxmlformats.org/officeDocument/2006/relationships/hyperlink" Target="https://azure.microsoft.com/pricing/calculator/" TargetMode="External"/><Relationship Id="rId289" Type="http://schemas.openxmlformats.org/officeDocument/2006/relationships/hyperlink" Target="https://docs.microsoft.com/azure/azure-monitor/logs/log-analytics-overview" TargetMode="External"/><Relationship Id="rId454" Type="http://schemas.openxmlformats.org/officeDocument/2006/relationships/hyperlink" Target="https://docs.microsoft.com/azure/mysql/howto-troubleshoot-common-connection-issues" TargetMode="External"/><Relationship Id="rId496" Type="http://schemas.openxmlformats.org/officeDocument/2006/relationships/hyperlink" Target="https://docs.microsoft.com/azure/application-gateway/overview" TargetMode="External"/><Relationship Id="rId11" Type="http://schemas.openxmlformats.org/officeDocument/2006/relationships/hyperlink" Target="https://azuremarketplace.microsoft.com/marketplace/" TargetMode="External"/><Relationship Id="rId53" Type="http://schemas.openxmlformats.org/officeDocument/2006/relationships/image" Target="media/image7.png"/><Relationship Id="rId149" Type="http://schemas.openxmlformats.org/officeDocument/2006/relationships/hyperlink" Target="https://docs.microsoft.com/azure/app-service/configure-language-php?pivots=platform-linux" TargetMode="External"/><Relationship Id="rId314" Type="http://schemas.openxmlformats.org/officeDocument/2006/relationships/hyperlink" Target="https://docs.microsoft.com/azure/mysql/flexible-server/tutorial-query-performance-insights" TargetMode="External"/><Relationship Id="rId356" Type="http://schemas.openxmlformats.org/officeDocument/2006/relationships/hyperlink" Target="https://docs.microsoft.com/azure/data-explorer/kusto/query/" TargetMode="External"/><Relationship Id="rId398" Type="http://schemas.openxmlformats.org/officeDocument/2006/relationships/image" Target="media/image75.png"/><Relationship Id="rId521" Type="http://schemas.openxmlformats.org/officeDocument/2006/relationships/hyperlink" Target="https://techcommunity.microsoft.com/t5/azure-database-for-mysql-blog/setting-up-proxysql-as-a-connection-pool-for-azure-database-for/ba-p/2589350" TargetMode="External"/><Relationship Id="rId563" Type="http://schemas.openxmlformats.org/officeDocument/2006/relationships/hyperlink" Target="https://stackoverflow.com/questions/tagged/azure-database-mysql" TargetMode="External"/><Relationship Id="rId95" Type="http://schemas.openxmlformats.org/officeDocument/2006/relationships/hyperlink" Target="https://docs.microsoft.com/shows/data-exposed/top-3-reasons-to-consider-azure-database-for-mysql-flexible-server/" TargetMode="External"/><Relationship Id="rId160" Type="http://schemas.openxmlformats.org/officeDocument/2006/relationships/hyperlink" Target="https://docs.microsoft.com/azure/developer/java/?view=azure-java-stable" TargetMode="External"/><Relationship Id="rId216" Type="http://schemas.openxmlformats.org/officeDocument/2006/relationships/hyperlink" Target="https://azure.microsoft.com/blog/mysql-in-app-preview-app-service/" TargetMode="External"/><Relationship Id="rId423" Type="http://schemas.openxmlformats.org/officeDocument/2006/relationships/hyperlink" Target="https://docs.microsoft.com/azure/mysql/concept-performance-best-practices" TargetMode="External"/><Relationship Id="rId258" Type="http://schemas.openxmlformats.org/officeDocument/2006/relationships/hyperlink" Target="https://github.com/Azure/azure-mysql/tree/master/DeveloperGuide/step-2-developer-journey-steps/07-03-AzureBatch" TargetMode="External"/><Relationship Id="rId465" Type="http://schemas.openxmlformats.org/officeDocument/2006/relationships/hyperlink" Target="https://docs.microsoft.com/azure/architecture/patterns/circuit-breaker"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https://docs.microsoft.com/powershell/azure/install-az-ps?view=azps-6.6.0" TargetMode="External"/><Relationship Id="rId118" Type="http://schemas.openxmlformats.org/officeDocument/2006/relationships/hyperlink" Target="https://docs.microsoft.com/azure/mysql/concepts-azure-ad-authentication" TargetMode="External"/><Relationship Id="rId325" Type="http://schemas.openxmlformats.org/officeDocument/2006/relationships/hyperlink" Target="https://docs.microsoft.com/azure/mysql/flexible-server/how-to-alert-on-metric" TargetMode="External"/><Relationship Id="rId367" Type="http://schemas.openxmlformats.org/officeDocument/2006/relationships/hyperlink" Target="https://docs.microsoft.com/azure/templates/microsoft.dbformysql/flexibleservers/firewallrules?tabs=json" TargetMode="External"/><Relationship Id="rId532" Type="http://schemas.openxmlformats.org/officeDocument/2006/relationships/hyperlink" Target="https://docs.microsoft.com/azure/architecture/solution-ideas/articles/gaming-using-azure-database-for-mysql" TargetMode="External"/><Relationship Id="rId574" Type="http://schemas.openxmlformats.org/officeDocument/2006/relationships/theme" Target="theme/theme1.xml"/><Relationship Id="rId171" Type="http://schemas.openxmlformats.org/officeDocument/2006/relationships/hyperlink" Target="https://mysqlclient.readthedocs.io/user_guide.html" TargetMode="External"/><Relationship Id="rId227" Type="http://schemas.openxmlformats.org/officeDocument/2006/relationships/hyperlink" Target="https://techcommunity.microsoft.com/t5/azure-database-for-mysql-blog/deploy-proxysql-as-a-service-on-kubernetes-using-azure-database/ba-p/1105959" TargetMode="External"/><Relationship Id="rId269" Type="http://schemas.openxmlformats.org/officeDocument/2006/relationships/hyperlink" Target="https://docs.microsoft.com/azure/devops/artifacts/start-using-azure-artifacts?view=azure-devops" TargetMode="External"/><Relationship Id="rId434" Type="http://schemas.openxmlformats.org/officeDocument/2006/relationships/hyperlink" Target="https://downloads.mysql.com/source/sysbench-0.4.12.16.tar.gz" TargetMode="External"/><Relationship Id="rId476" Type="http://schemas.openxmlformats.org/officeDocument/2006/relationships/hyperlink" Target="https://docs.microsoft.com/azure/architecture/patterns/retry" TargetMode="External"/><Relationship Id="rId33" Type="http://schemas.openxmlformats.org/officeDocument/2006/relationships/hyperlink" Target="https://azure.microsoft.com/services/mysql/" TargetMode="External"/><Relationship Id="rId129" Type="http://schemas.openxmlformats.org/officeDocument/2006/relationships/hyperlink" Target="https://docs.microsoft.com/cli/azure/mysql/flexible-server/db?view=azure-cli-latest" TargetMode="External"/><Relationship Id="rId280" Type="http://schemas.openxmlformats.org/officeDocument/2006/relationships/hyperlink" Target="https://docs.microsoft.com/azure/azure-monitor/monitor-reference" TargetMode="External"/><Relationship Id="rId336" Type="http://schemas.openxmlformats.org/officeDocument/2006/relationships/hyperlink" Target="https://docs.microsoft.com/azure/azure-monitor/alerts/alerts-common-schema" TargetMode="External"/><Relationship Id="rId501" Type="http://schemas.openxmlformats.org/officeDocument/2006/relationships/hyperlink" Target="https://docs.microsoft.com/azure/mysql/flexible-server/how-to-read-replicas-cli" TargetMode="External"/><Relationship Id="rId543" Type="http://schemas.openxmlformats.org/officeDocument/2006/relationships/hyperlink" Target="https://customers.microsoft.com/story/860516-childrens-mercy-health-provider-azure" TargetMode="External"/><Relationship Id="rId75" Type="http://schemas.openxmlformats.org/officeDocument/2006/relationships/hyperlink" Target="https://www.terraform.io/" TargetMode="External"/><Relationship Id="rId140" Type="http://schemas.openxmlformats.org/officeDocument/2006/relationships/hyperlink" Target="https://docs.microsoft.com/azure/mysql/howto-create-users?tabs=flexible-server" TargetMode="External"/><Relationship Id="rId182" Type="http://schemas.openxmlformats.org/officeDocument/2006/relationships/hyperlink" Target="https://docs.microsoft.com/azure/app-service/overview" TargetMode="External"/><Relationship Id="rId378" Type="http://schemas.openxmlformats.org/officeDocument/2006/relationships/hyperlink" Target="https://docs.microsoft.com/azure/virtual-network/quick-create-portal" TargetMode="External"/><Relationship Id="rId403" Type="http://schemas.openxmlformats.org/officeDocument/2006/relationships/hyperlink" Target="https://docs.microsoft.com/azure/event-hubs/event-hubs-quotas" TargetMode="External"/><Relationship Id="rId6" Type="http://schemas.openxmlformats.org/officeDocument/2006/relationships/endnotes" Target="endnotes.xml"/><Relationship Id="rId238" Type="http://schemas.openxmlformats.org/officeDocument/2006/relationships/hyperlink" Target="https://github.com/Azure/azure-mysql/tree/master/DeveloperGuide/step-1-create-development-vm/basic-template/template.json" TargetMode="External"/><Relationship Id="rId445" Type="http://schemas.openxmlformats.org/officeDocument/2006/relationships/hyperlink" Target="https://docs.microsoft.com/azure/mysql/flexible-server/how-to-configure-server-parameters-cli" TargetMode="External"/><Relationship Id="rId487" Type="http://schemas.openxmlformats.org/officeDocument/2006/relationships/hyperlink" Target="https://www.youtube.com/watch?v=5hp8KlNNPpA&amp;list=PLlrxD0HtieHghqeFLMwaGxfxPbndt52Ap&amp;index=9" TargetMode="External"/><Relationship Id="rId291" Type="http://schemas.openxmlformats.org/officeDocument/2006/relationships/image" Target="media/image52.png"/><Relationship Id="rId305" Type="http://schemas.openxmlformats.org/officeDocument/2006/relationships/hyperlink" Target="https://www.youtube.com/watch?v=yQOnRNgly0M&amp;list=PLlrxD0HtieHghqeFLMwaGxfxPbndt52Ap&amp;index=7" TargetMode="External"/><Relationship Id="rId347" Type="http://schemas.openxmlformats.org/officeDocument/2006/relationships/hyperlink" Target="https://azure.microsoft.com/blog/best-practices-for-alerting-on-metrics-with-azure-database-for-mysql-monitoring/" TargetMode="External"/><Relationship Id="rId512" Type="http://schemas.openxmlformats.org/officeDocument/2006/relationships/hyperlink" Target="https://docs.microsoft.com/azure/mysql/concepts-connectivity-architecture" TargetMode="External"/><Relationship Id="rId44" Type="http://schemas.openxmlformats.org/officeDocument/2006/relationships/hyperlink" Target="https://docs.microsoft.com/azure/azure-resource-manager/management/manage-resource-groups-portal" TargetMode="External"/><Relationship Id="rId86" Type="http://schemas.openxmlformats.org/officeDocument/2006/relationships/hyperlink" Target="https://docs.microsoft.com/learn/paths/az-900-describe-cloud-concepts/" TargetMode="External"/><Relationship Id="rId151" Type="http://schemas.openxmlformats.org/officeDocument/2006/relationships/hyperlink" Target="https://docs.microsoft.com/en-us/azure/mysql/flexible-server/connect-java" TargetMode="External"/><Relationship Id="rId389" Type="http://schemas.openxmlformats.org/officeDocument/2006/relationships/hyperlink" Target="https://docs.microsoft.com/azure/mysql/flexible-server/how-to-connect-tls-ssl" TargetMode="External"/><Relationship Id="rId554" Type="http://schemas.openxmlformats.org/officeDocument/2006/relationships/hyperlink" Target="https://azure.microsoft.com/pricing" TargetMode="External"/><Relationship Id="rId193" Type="http://schemas.openxmlformats.org/officeDocument/2006/relationships/hyperlink" Target="https://docs.microsoft.com/azure/logic-apps/logic-apps-overview" TargetMode="External"/><Relationship Id="rId207" Type="http://schemas.openxmlformats.org/officeDocument/2006/relationships/image" Target="media/image32.png"/><Relationship Id="rId249" Type="http://schemas.openxmlformats.org/officeDocument/2006/relationships/hyperlink" Target="https://github.com/Azure/azure-mysql/tree/master/DeveloperGuide/step-2-developer-journey-steps/05-CloudDeploy-MySQLFlex" TargetMode="External"/><Relationship Id="rId414" Type="http://schemas.openxmlformats.org/officeDocument/2006/relationships/hyperlink" Target="https://docs.microsoft.com/azure/aks/monitor-aks" TargetMode="External"/><Relationship Id="rId456" Type="http://schemas.openxmlformats.org/officeDocument/2006/relationships/hyperlink" Target="https://dev.mysql.com/doc/mysql-errors/8.0/en/server-error-reference.html" TargetMode="External"/><Relationship Id="rId498" Type="http://schemas.openxmlformats.org/officeDocument/2006/relationships/hyperlink" Target="https://techcommunity.microsoft.com/t5/azure-database-for-mysql-blog/deploy-proxysql-as-a-service-on-kubernetes-using-azure-database/ba-p/1105959"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limitations" TargetMode="External"/><Relationship Id="rId260" Type="http://schemas.openxmlformats.org/officeDocument/2006/relationships/hyperlink" Target="https://docs.microsoft.com/azure/architecture/microservices/design/patterns" TargetMode="External"/><Relationship Id="rId316" Type="http://schemas.openxmlformats.org/officeDocument/2006/relationships/image" Target="media/image67.png"/><Relationship Id="rId523" Type="http://schemas.openxmlformats.org/officeDocument/2006/relationships/hyperlink" Target="https://docs.microsoft.com/azure/azure-monitor/containers/container-insights-overview" TargetMode="External"/><Relationship Id="rId55" Type="http://schemas.openxmlformats.org/officeDocument/2006/relationships/image" Target="media/image8.png"/><Relationship Id="rId97" Type="http://schemas.openxmlformats.org/officeDocument/2006/relationships/hyperlink" Target="https://docs.microsoft.com/azure/availability-zones/az-overview" TargetMode="External"/><Relationship Id="rId120" Type="http://schemas.openxmlformats.org/officeDocument/2006/relationships/image" Target="media/image23.png"/><Relationship Id="rId358" Type="http://schemas.openxmlformats.org/officeDocument/2006/relationships/hyperlink" Target="https://docs.microsoft.com/azure/azure-monitor/log-query/get-started-queries" TargetMode="External"/><Relationship Id="rId565" Type="http://schemas.openxmlformats.org/officeDocument/2006/relationships/hyperlink" Target="https://www.linkedin.com/groups/2733961/" TargetMode="External"/><Relationship Id="rId162" Type="http://schemas.openxmlformats.org/officeDocument/2006/relationships/hyperlink" Target="https://docs.microsoft.com/learn/modules/publish-web-app-with-maven-plugin-for-azure-app-service/" TargetMode="External"/><Relationship Id="rId218" Type="http://schemas.openxmlformats.org/officeDocument/2006/relationships/image" Target="media/image36.png"/><Relationship Id="rId425" Type="http://schemas.openxmlformats.org/officeDocument/2006/relationships/hyperlink" Target="https://docs.microsoft.com/azure/mysql/flexible-server/scripts/sample-cli-monitor-and-scale" TargetMode="External"/><Relationship Id="rId467" Type="http://schemas.openxmlformats.org/officeDocument/2006/relationships/hyperlink" Target="https://docs.microsoft.com/azure/app-service/troubleshoot-performance-degradation" TargetMode="External"/><Relationship Id="rId271" Type="http://schemas.openxmlformats.org/officeDocument/2006/relationships/hyperlink" Target="https://docs.microsoft.com/azure/azure-resource-manager/templates/deploy-github-actions"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powershell/azure/?view=azps-7.3.0" TargetMode="External"/><Relationship Id="rId131" Type="http://schemas.openxmlformats.org/officeDocument/2006/relationships/image" Target="media/image24.png"/><Relationship Id="rId327" Type="http://schemas.openxmlformats.org/officeDocument/2006/relationships/hyperlink" Target="https://docs.microsoft.com/azure/azure-monitor/overview" TargetMode="External"/><Relationship Id="rId369" Type="http://schemas.openxmlformats.org/officeDocument/2006/relationships/hyperlink" Target="https://docs.microsoft.com/azure/mysql/howto-manage-firewall-using-cli" TargetMode="External"/><Relationship Id="rId534" Type="http://schemas.openxmlformats.org/officeDocument/2006/relationships/hyperlink" Target="https://docs.microsoft.com/azure/architecture/solution-ideas/articles/scalable-web-and-mobile-applications-using-azure-database-for-mysql" TargetMode="External"/><Relationship Id="rId173" Type="http://schemas.openxmlformats.org/officeDocument/2006/relationships/hyperlink" Target="https://docs.microsoft.com/azure/mysql/concepts-compatibility" TargetMode="External"/><Relationship Id="rId229" Type="http://schemas.openxmlformats.org/officeDocument/2006/relationships/hyperlink" Target="https://github.com/Azure/azure-mysql/tree/master/DeveloperGuide/step-2-developer-journey-steps/04-AKS" TargetMode="External"/><Relationship Id="rId380" Type="http://schemas.openxmlformats.org/officeDocument/2006/relationships/hyperlink" Target="https://docs.microsoft.com/azure/virtual-network/quick-create-cli" TargetMode="External"/><Relationship Id="rId436" Type="http://schemas.openxmlformats.org/officeDocument/2006/relationships/hyperlink" Target="https://www.tpc.org/information/benchmarks5.asp" TargetMode="External"/><Relationship Id="rId240" Type="http://schemas.openxmlformats.org/officeDocument/2006/relationships/hyperlink" Target="https://github.com/Azure/azure-mysql/tree/master/DeveloperGuide/step-2-developer-journey-steps/01-ClassicDeploy" TargetMode="External"/><Relationship Id="rId478" Type="http://schemas.openxmlformats.org/officeDocument/2006/relationships/image" Target="media/image86.png"/><Relationship Id="rId35" Type="http://schemas.openxmlformats.org/officeDocument/2006/relationships/hyperlink" Target="https://docs.microsoft.com/learn/modules/intro-to-azure-fundamentals/" TargetMode="External"/><Relationship Id="rId77" Type="http://schemas.openxmlformats.org/officeDocument/2006/relationships/image" Target="media/image14.png"/><Relationship Id="rId100" Type="http://schemas.openxmlformats.org/officeDocument/2006/relationships/image" Target="media/image20.png"/><Relationship Id="rId282" Type="http://schemas.openxmlformats.org/officeDocument/2006/relationships/hyperlink" Target="https://azure.microsoft.com/pricing/details/monitor/" TargetMode="External"/><Relationship Id="rId338" Type="http://schemas.openxmlformats.org/officeDocument/2006/relationships/hyperlink" Target="https://docs.microsoft.com/azure/connectors/connectors-native-webhook" TargetMode="External"/><Relationship Id="rId503" Type="http://schemas.openxmlformats.org/officeDocument/2006/relationships/hyperlink" Target="https://azure.microsoft.com/pricing/details/mysql/flexible-server/" TargetMode="External"/><Relationship Id="rId545" Type="http://schemas.openxmlformats.org/officeDocument/2006/relationships/hyperlink" Target="https://customers.microsoft.com/story/geekwire" TargetMode="External"/><Relationship Id="rId8" Type="http://schemas.openxmlformats.org/officeDocument/2006/relationships/hyperlink" Target="https://portal.azure.com/" TargetMode="External"/><Relationship Id="rId142" Type="http://schemas.openxmlformats.org/officeDocument/2006/relationships/hyperlink" Target="https://dl.cacerts.digicert.com/DigiCertGlobalRootCA.crt.pem" TargetMode="External"/><Relationship Id="rId184" Type="http://schemas.openxmlformats.org/officeDocument/2006/relationships/hyperlink" Target="https://github.com/Azure/azure-mysql/tree/master/DeveloperGuide/step-2-developer-journey-steps/02-02-CloudDeploy-AppSvc" TargetMode="External"/><Relationship Id="rId391" Type="http://schemas.openxmlformats.org/officeDocument/2006/relationships/hyperlink" Target="https://docs.microsoft.com/azure/sentinel/overview" TargetMode="External"/><Relationship Id="rId405" Type="http://schemas.openxmlformats.org/officeDocument/2006/relationships/image" Target="media/image77.png"/><Relationship Id="rId447" Type="http://schemas.openxmlformats.org/officeDocument/2006/relationships/hyperlink" Target="https://techcommunity.microsoft.com/t5/azure-database-for-mysql-blog/achieve-up-to-a-50-performance-boost-in-azure-database-for-mysql/ba-p/2909691" TargetMode="External"/><Relationship Id="rId251" Type="http://schemas.openxmlformats.org/officeDocument/2006/relationships/hyperlink" Target="https://github.com/Azure/azure-mysql/tree/master/DeveloperGuide/step-2-developer-journey-steps/06-01-FunctionApp-DotNet" TargetMode="External"/><Relationship Id="rId489" Type="http://schemas.openxmlformats.org/officeDocument/2006/relationships/image" Target="media/image89.png"/><Relationship Id="rId46" Type="http://schemas.openxmlformats.org/officeDocument/2006/relationships/hyperlink" Target="https://docs.microsoft.com/azure/cloud-adoption-framework/ready/landing-zone/" TargetMode="External"/><Relationship Id="rId293" Type="http://schemas.openxmlformats.org/officeDocument/2006/relationships/image" Target="media/image53.png"/><Relationship Id="rId307" Type="http://schemas.openxmlformats.org/officeDocument/2006/relationships/image" Target="media/image61.png"/><Relationship Id="rId349" Type="http://schemas.openxmlformats.org/officeDocument/2006/relationships/hyperlink" Target="https://docs.microsoft.com/azure/azure-monitor/best-practices" TargetMode="External"/><Relationship Id="rId514" Type="http://schemas.openxmlformats.org/officeDocument/2006/relationships/hyperlink" Target="https://docs.microsoft.com/azure/service-health/service-notifications" TargetMode="External"/><Relationship Id="rId556" Type="http://schemas.openxmlformats.org/officeDocument/2006/relationships/hyperlink" Target="https://docs.microsoft.com/azure/mysql/flexible-server/whats-new" TargetMode="External"/><Relationship Id="rId88" Type="http://schemas.openxmlformats.org/officeDocument/2006/relationships/hyperlink" Target="https://www.mysql.com/products/workbench/" TargetMode="External"/><Relationship Id="rId111" Type="http://schemas.openxmlformats.org/officeDocument/2006/relationships/hyperlink" Target="https://azure.microsoft.com/updates/azure-database-for-mysql-general-availability/" TargetMode="External"/><Relationship Id="rId153" Type="http://schemas.openxmlformats.org/officeDocument/2006/relationships/hyperlink" Target="https://dev.mysql.com/doc/connector-j/8.0/en/connector-j-overview.html" TargetMode="External"/><Relationship Id="rId195" Type="http://schemas.openxmlformats.org/officeDocument/2006/relationships/hyperlink" Target="https://github.com/Azure/azure-mysql/tree/master/DeveloperGuide/step-2-developer-journey-steps/06-05-LogicApp" TargetMode="External"/><Relationship Id="rId209" Type="http://schemas.openxmlformats.org/officeDocument/2006/relationships/hyperlink" Target="https://github.com/Azure/azure-mysql/tree/master/DeveloperGuide/step-2-developer-journey-steps/01-ClassicDeploy" TargetMode="External"/><Relationship Id="rId360" Type="http://schemas.openxmlformats.org/officeDocument/2006/relationships/hyperlink" Target="https://www.youtube.com/watch?v=LSNV5BW-g-U&amp;list=PLlrxD0HtieHghqeFLMwaGxfxPbndt52Ap&amp;index=6" TargetMode="External"/><Relationship Id="rId416" Type="http://schemas.openxmlformats.org/officeDocument/2006/relationships/hyperlink" Target="https://techcommunity.microsoft.com/t5/apps-on-azure-blog/using-azure-kubernetes-service-with-grafana-and-prometheus/ba-p/3020459" TargetMode="External"/><Relationship Id="rId220" Type="http://schemas.openxmlformats.org/officeDocument/2006/relationships/image" Target="media/image37.png"/><Relationship Id="rId458" Type="http://schemas.openxmlformats.org/officeDocument/2006/relationships/hyperlink" Target="https://docs.microsoft.com/azure/mysql/concepts-connectivity-architecture" TargetMode="External"/><Relationship Id="rId15" Type="http://schemas.openxmlformats.org/officeDocument/2006/relationships/hyperlink" Target="https://www.drupal.org/" TargetMode="External"/><Relationship Id="rId57" Type="http://schemas.openxmlformats.org/officeDocument/2006/relationships/image" Target="media/image9.png"/><Relationship Id="rId262" Type="http://schemas.openxmlformats.org/officeDocument/2006/relationships/hyperlink" Target="https://github.com/Azure/azure-mysql/blob/master/DeveloperGuide/step-0-sample-apps/README.md" TargetMode="External"/><Relationship Id="rId318" Type="http://schemas.openxmlformats.org/officeDocument/2006/relationships/image" Target="media/image68.png"/><Relationship Id="rId525" Type="http://schemas.openxmlformats.org/officeDocument/2006/relationships/hyperlink" Target="https://docs.microsoft.com/azure/mysql/flexible-server/concepts-compute-storage" TargetMode="External"/><Relationship Id="rId567" Type="http://schemas.openxmlformats.org/officeDocument/2006/relationships/header" Target="header1.xml"/><Relationship Id="rId99" Type="http://schemas.openxmlformats.org/officeDocument/2006/relationships/hyperlink" Target="https://docs.microsoft.com/azure/mysql/flexible-server/concepts-maintenance" TargetMode="External"/><Relationship Id="rId122" Type="http://schemas.openxmlformats.org/officeDocument/2006/relationships/hyperlink" Target="https://docs.microsoft.com/azure/app-service/overview" TargetMode="External"/><Relationship Id="rId164" Type="http://schemas.openxmlformats.org/officeDocument/2006/relationships/hyperlink" Target="https://docs.microsoft.com/learn/modules/develop-azure-functions-app-with-maven-plugin/" TargetMode="External"/><Relationship Id="rId371" Type="http://schemas.openxmlformats.org/officeDocument/2006/relationships/hyperlink" Target="https://docs.microsoft.com/azure/mysql/concepts-data-access-and-security-vnet" TargetMode="External"/><Relationship Id="rId427" Type="http://schemas.openxmlformats.org/officeDocument/2006/relationships/hyperlink" Target="https://docs.microsoft.com/azure/availability-zones/cross-region-replication-azure" TargetMode="External"/><Relationship Id="rId469" Type="http://schemas.openxmlformats.org/officeDocument/2006/relationships/hyperlink" Target="https://docs.microsoft.com/azure/app-service/faq-app-service-linu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98.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30</Pages>
  <Words>37530</Words>
  <Characters>213924</Characters>
  <Application>Microsoft Office Word</Application>
  <DocSecurity>0</DocSecurity>
  <Lines>1782</Lines>
  <Paragraphs>501</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25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5-10T12:22:00Z</dcterms:created>
  <dcterms:modified xsi:type="dcterms:W3CDTF">2022-05-10T12:26:00Z</dcterms:modified>
</cp:coreProperties>
</file>